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A6F0E" w14:textId="77777777" w:rsidR="003D713E" w:rsidRDefault="003D713E" w:rsidP="009C394C">
      <w:pPr>
        <w:shd w:val="clear" w:color="auto" w:fill="FFFFFF" w:themeFill="background1"/>
        <w:rPr>
          <w:lang w:val="pl-PL"/>
        </w:rPr>
      </w:pPr>
      <w:r w:rsidRPr="000C1A2A">
        <w:rPr>
          <w:lang w:val="pl-PL"/>
        </w:rPr>
        <w:t>Archiwum Główne Akt Dawnych</w:t>
      </w:r>
    </w:p>
    <w:p w14:paraId="5B315533" w14:textId="60DE75AD" w:rsidR="009F3831" w:rsidRPr="000C1A2A" w:rsidRDefault="009F3831" w:rsidP="009C394C">
      <w:pPr>
        <w:shd w:val="clear" w:color="auto" w:fill="FFFFFF" w:themeFill="background1"/>
        <w:rPr>
          <w:lang w:val="pl-PL"/>
        </w:rPr>
      </w:pPr>
      <w:r>
        <w:rPr>
          <w:lang w:val="pl-PL"/>
        </w:rPr>
        <w:t xml:space="preserve">Archiwum </w:t>
      </w:r>
      <w:r w:rsidR="0063720B">
        <w:rPr>
          <w:lang w:val="pl-PL"/>
        </w:rPr>
        <w:t>Skarbu Koronnego, sygn. 1/7/0/3/91</w:t>
      </w:r>
    </w:p>
    <w:p w14:paraId="7A472BBD" w14:textId="785DBEC8" w:rsidR="003D713E" w:rsidRPr="000C1A2A" w:rsidRDefault="003276E2" w:rsidP="009C394C">
      <w:pPr>
        <w:shd w:val="clear" w:color="auto" w:fill="FFFFFF" w:themeFill="background1"/>
        <w:rPr>
          <w:lang w:val="pl-PL"/>
        </w:rPr>
      </w:pPr>
      <w:r>
        <w:rPr>
          <w:lang w:val="pl-PL"/>
        </w:rPr>
        <w:t>rozmiar:</w:t>
      </w:r>
      <w:r w:rsidR="0018487A">
        <w:rPr>
          <w:lang w:val="pl-PL"/>
        </w:rPr>
        <w:t xml:space="preserve"> 220</w:t>
      </w:r>
      <w:r w:rsidR="008E3D7A">
        <w:rPr>
          <w:lang w:val="pl-PL"/>
        </w:rPr>
        <w:t xml:space="preserve"> </w:t>
      </w:r>
      <w:r w:rsidR="0018487A">
        <w:rPr>
          <w:lang w:val="pl-PL"/>
        </w:rPr>
        <w:t>mm x 330</w:t>
      </w:r>
      <w:r w:rsidR="008E3D7A">
        <w:rPr>
          <w:lang w:val="pl-PL"/>
        </w:rPr>
        <w:t xml:space="preserve"> </w:t>
      </w:r>
      <w:r w:rsidR="0018487A">
        <w:rPr>
          <w:lang w:val="pl-PL"/>
        </w:rPr>
        <w:t>mm</w:t>
      </w:r>
      <w:r w:rsidR="005A5954" w:rsidRPr="000C1A2A">
        <w:rPr>
          <w:lang w:val="pl-PL"/>
        </w:rPr>
        <w:t xml:space="preserve"> </w:t>
      </w:r>
    </w:p>
    <w:p w14:paraId="27E8950E" w14:textId="6539CC81" w:rsidR="00DF1453" w:rsidRDefault="005A5954" w:rsidP="00DF1453">
      <w:pPr>
        <w:shd w:val="clear" w:color="auto" w:fill="FFFFFF" w:themeFill="background1"/>
        <w:rPr>
          <w:lang w:val="pl-PL"/>
        </w:rPr>
      </w:pPr>
      <w:r w:rsidRPr="000C1A2A">
        <w:rPr>
          <w:lang w:val="pl-PL"/>
        </w:rPr>
        <w:t xml:space="preserve">k. </w:t>
      </w:r>
      <w:r w:rsidR="008D1F80">
        <w:rPr>
          <w:lang w:val="pl-PL"/>
        </w:rPr>
        <w:t xml:space="preserve">78 oraz </w:t>
      </w:r>
      <w:r w:rsidR="00DF1453">
        <w:rPr>
          <w:lang w:val="pl-PL"/>
        </w:rPr>
        <w:t>5</w:t>
      </w:r>
      <w:r w:rsidR="0048041E">
        <w:rPr>
          <w:lang w:val="pl-PL"/>
        </w:rPr>
        <w:t xml:space="preserve"> nlb</w:t>
      </w:r>
      <w:r w:rsidR="001339CF">
        <w:rPr>
          <w:lang w:val="pl-PL"/>
        </w:rPr>
        <w:t xml:space="preserve"> (na początku oraz po k. 23</w:t>
      </w:r>
      <w:r w:rsidR="00504DFA">
        <w:rPr>
          <w:lang w:val="pl-PL"/>
        </w:rPr>
        <w:t xml:space="preserve">, </w:t>
      </w:r>
      <w:r w:rsidR="00632474">
        <w:rPr>
          <w:lang w:val="pl-PL"/>
        </w:rPr>
        <w:t>64</w:t>
      </w:r>
      <w:r w:rsidR="00DF1453">
        <w:rPr>
          <w:lang w:val="pl-PL"/>
        </w:rPr>
        <w:t>, 78</w:t>
      </w:r>
      <w:r w:rsidR="001339CF">
        <w:rPr>
          <w:lang w:val="pl-PL"/>
        </w:rPr>
        <w:t>)</w:t>
      </w:r>
      <w:r w:rsidR="008D1F80">
        <w:rPr>
          <w:lang w:val="pl-PL"/>
        </w:rPr>
        <w:t>.</w:t>
      </w:r>
    </w:p>
    <w:p w14:paraId="040D03AA" w14:textId="11EB8C3E" w:rsidR="005A5954" w:rsidRPr="000C1A2A" w:rsidRDefault="003B29F5" w:rsidP="00DF1453">
      <w:pPr>
        <w:shd w:val="clear" w:color="auto" w:fill="FFFFFF" w:themeFill="background1"/>
        <w:rPr>
          <w:lang w:val="pl-PL"/>
        </w:rPr>
      </w:pPr>
      <w:r>
        <w:rPr>
          <w:lang w:val="pl-PL"/>
        </w:rPr>
        <w:t>kar</w:t>
      </w:r>
      <w:r w:rsidR="00A45EC6">
        <w:rPr>
          <w:lang w:val="pl-PL"/>
        </w:rPr>
        <w:t>t</w:t>
      </w:r>
      <w:r>
        <w:rPr>
          <w:lang w:val="pl-PL"/>
        </w:rPr>
        <w:t>y niezapisane</w:t>
      </w:r>
      <w:r w:rsidR="00A45EC6">
        <w:rPr>
          <w:lang w:val="pl-PL"/>
        </w:rPr>
        <w:t>:</w:t>
      </w:r>
      <w:r>
        <w:rPr>
          <w:lang w:val="pl-PL"/>
        </w:rPr>
        <w:t xml:space="preserve"> </w:t>
      </w:r>
      <w:r w:rsidR="005A5954" w:rsidRPr="000C1A2A">
        <w:rPr>
          <w:lang w:val="pl-PL"/>
        </w:rPr>
        <w:t>20v</w:t>
      </w:r>
      <w:r w:rsidR="00033735" w:rsidRPr="000C1A2A">
        <w:rPr>
          <w:lang w:val="pl-PL"/>
        </w:rPr>
        <w:t>, 28</w:t>
      </w:r>
      <w:r w:rsidR="00F47286" w:rsidRPr="000C1A2A">
        <w:rPr>
          <w:lang w:val="pl-PL"/>
        </w:rPr>
        <w:t>, 35v</w:t>
      </w:r>
      <w:r w:rsidR="008D6A10" w:rsidRPr="000C1A2A">
        <w:rPr>
          <w:lang w:val="pl-PL"/>
        </w:rPr>
        <w:t>, 45</w:t>
      </w:r>
      <w:r w:rsidR="00BB0741" w:rsidRPr="000C1A2A">
        <w:rPr>
          <w:lang w:val="pl-PL"/>
        </w:rPr>
        <w:t>, 52</w:t>
      </w:r>
      <w:r w:rsidR="00A6097D" w:rsidRPr="000C1A2A">
        <w:rPr>
          <w:lang w:val="pl-PL"/>
        </w:rPr>
        <w:t>, 58v</w:t>
      </w:r>
      <w:r w:rsidR="00F244F4" w:rsidRPr="000C1A2A">
        <w:rPr>
          <w:lang w:val="pl-PL"/>
        </w:rPr>
        <w:t>, 61v</w:t>
      </w:r>
      <w:r w:rsidR="00F52F4D" w:rsidRPr="000C1A2A">
        <w:rPr>
          <w:lang w:val="pl-PL"/>
        </w:rPr>
        <w:t>, 69v</w:t>
      </w:r>
      <w:r w:rsidR="00F3293F" w:rsidRPr="000C1A2A">
        <w:rPr>
          <w:lang w:val="pl-PL"/>
        </w:rPr>
        <w:t>, 72v</w:t>
      </w:r>
      <w:r w:rsidR="00146EF6" w:rsidRPr="000C1A2A">
        <w:rPr>
          <w:lang w:val="pl-PL"/>
        </w:rPr>
        <w:t>, 78</w:t>
      </w:r>
      <w:r w:rsidR="00DF1453">
        <w:rPr>
          <w:lang w:val="pl-PL"/>
        </w:rPr>
        <w:t>.</w:t>
      </w:r>
    </w:p>
    <w:p w14:paraId="5C1A135A" w14:textId="77777777" w:rsidR="005A5954" w:rsidRPr="000C1A2A" w:rsidRDefault="005A5954" w:rsidP="009C394C">
      <w:pPr>
        <w:shd w:val="clear" w:color="auto" w:fill="FFFFFF" w:themeFill="background1"/>
        <w:rPr>
          <w:lang w:val="pl-PL"/>
        </w:rPr>
      </w:pPr>
    </w:p>
    <w:p w14:paraId="481B315F" w14:textId="2F10C8AB" w:rsidR="00F50B55" w:rsidRPr="000C1A2A" w:rsidRDefault="000177F1" w:rsidP="009C394C">
      <w:pPr>
        <w:shd w:val="clear" w:color="auto" w:fill="FFFFFF" w:themeFill="background1"/>
        <w:rPr>
          <w:i/>
          <w:lang w:val="it-IT"/>
        </w:rPr>
      </w:pPr>
      <w:r w:rsidRPr="000C1A2A">
        <w:rPr>
          <w:i/>
          <w:lang w:val="it-IT"/>
        </w:rPr>
        <w:t>[</w:t>
      </w:r>
      <w:r w:rsidR="0070759B" w:rsidRPr="000C1A2A">
        <w:rPr>
          <w:i/>
          <w:lang w:val="it-IT"/>
        </w:rPr>
        <w:t xml:space="preserve">k. </w:t>
      </w:r>
      <w:r w:rsidR="002C2743" w:rsidRPr="000C1A2A">
        <w:rPr>
          <w:i/>
          <w:lang w:val="it-IT"/>
        </w:rPr>
        <w:t>1</w:t>
      </w:r>
      <w:r w:rsidRPr="000C1A2A">
        <w:rPr>
          <w:i/>
          <w:lang w:val="it-IT"/>
        </w:rPr>
        <w:t>]</w:t>
      </w:r>
      <w:r w:rsidR="00E26160" w:rsidRPr="000C1A2A">
        <w:rPr>
          <w:i/>
          <w:lang w:val="it-IT"/>
        </w:rPr>
        <w:t xml:space="preserve"> </w:t>
      </w:r>
    </w:p>
    <w:p w14:paraId="5641EC6B" w14:textId="50FBFB69" w:rsidR="000A7C0B" w:rsidRPr="000C1A2A" w:rsidRDefault="00B87D61" w:rsidP="009C394C">
      <w:pPr>
        <w:shd w:val="clear" w:color="auto" w:fill="FFFFFF" w:themeFill="background1"/>
        <w:rPr>
          <w:lang w:val="it-IT"/>
        </w:rPr>
      </w:pPr>
      <w:r w:rsidRPr="000C1A2A">
        <w:rPr>
          <w:lang w:val="la-Latn"/>
        </w:rPr>
        <w:t>Regestrum contributionis duplae in totum clerum</w:t>
      </w:r>
      <w:r w:rsidR="002C2743" w:rsidRPr="000C1A2A">
        <w:rPr>
          <w:lang w:val="en-GB"/>
        </w:rPr>
        <w:t xml:space="preserve"> </w:t>
      </w:r>
      <w:r w:rsidR="00E843EC" w:rsidRPr="000C1A2A">
        <w:rPr>
          <w:strike/>
          <w:vertAlign w:val="superscript"/>
          <w:lang w:val="en-GB"/>
        </w:rPr>
        <w:t xml:space="preserve">A </w:t>
      </w:r>
      <w:r w:rsidR="002C2743" w:rsidRPr="000C1A2A">
        <w:rPr>
          <w:lang w:val="en-GB"/>
        </w:rPr>
        <w:t>decretae</w:t>
      </w:r>
      <w:r w:rsidR="00E843EC" w:rsidRPr="000C1A2A">
        <w:rPr>
          <w:strike/>
          <w:vertAlign w:val="superscript"/>
          <w:lang w:val="en-GB"/>
        </w:rPr>
        <w:t xml:space="preserve"> A</w:t>
      </w:r>
      <w:r w:rsidRPr="000C1A2A">
        <w:rPr>
          <w:lang w:val="la-Latn"/>
        </w:rPr>
        <w:t xml:space="preserve"> pro serenissimo principe domino domino Sigismundo Augusto rege Poloniae anno Domini millesimo quingentesimo sexagesimo primo in synodo provinciali Varsso</w:t>
      </w:r>
      <w:r w:rsidR="00FC060E" w:rsidRPr="000C1A2A">
        <w:rPr>
          <w:lang w:val="it-IT"/>
        </w:rPr>
        <w:t>u</w:t>
      </w:r>
      <w:r w:rsidRPr="000C1A2A">
        <w:rPr>
          <w:lang w:val="la-Latn"/>
        </w:rPr>
        <w:t>iensi</w:t>
      </w:r>
      <w:r w:rsidR="00FC060E" w:rsidRPr="000C1A2A">
        <w:rPr>
          <w:rStyle w:val="Odwoanieprzypisudolnego"/>
          <w:lang w:val="la-Latn"/>
        </w:rPr>
        <w:footnoteReference w:id="2"/>
      </w:r>
      <w:r w:rsidR="00862B6C" w:rsidRPr="000C1A2A">
        <w:rPr>
          <w:lang w:val="it-IT"/>
        </w:rPr>
        <w:t>,</w:t>
      </w:r>
      <w:r w:rsidR="00DE37F0" w:rsidRPr="000C1A2A">
        <w:rPr>
          <w:lang w:val="it-IT"/>
        </w:rPr>
        <w:t xml:space="preserve"> </w:t>
      </w:r>
      <w:r w:rsidRPr="000C1A2A">
        <w:rPr>
          <w:lang w:val="la-Latn"/>
        </w:rPr>
        <w:t>cuius contribu</w:t>
      </w:r>
      <w:r w:rsidR="0065131D" w:rsidRPr="000C1A2A">
        <w:rPr>
          <w:lang w:val="it-IT"/>
        </w:rPr>
        <w:t>t</w:t>
      </w:r>
      <w:r w:rsidRPr="000C1A2A">
        <w:rPr>
          <w:lang w:val="la-Latn"/>
        </w:rPr>
        <w:t xml:space="preserve">ionis exactor deputatus </w:t>
      </w:r>
      <w:r w:rsidR="00E26160" w:rsidRPr="000C1A2A">
        <w:rPr>
          <w:lang w:val="la-Latn"/>
        </w:rPr>
        <w:t xml:space="preserve">venerabilis dominus </w:t>
      </w:r>
      <w:r w:rsidR="00E26160" w:rsidRPr="000C1A2A">
        <w:rPr>
          <w:lang w:val="it-IT"/>
        </w:rPr>
        <w:t xml:space="preserve">Michael </w:t>
      </w:r>
      <w:r w:rsidR="0065131D" w:rsidRPr="000C1A2A">
        <w:t>Skzetussewski</w:t>
      </w:r>
      <w:r w:rsidR="00DE37F0" w:rsidRPr="000C1A2A">
        <w:rPr>
          <w:rStyle w:val="Odwoanieprzypisudolnego"/>
        </w:rPr>
        <w:footnoteReference w:id="3"/>
      </w:r>
      <w:r w:rsidR="00E26160" w:rsidRPr="000C1A2A">
        <w:rPr>
          <w:lang w:val="it-IT"/>
        </w:rPr>
        <w:t xml:space="preserve"> canonicus Posnaniensis.</w:t>
      </w:r>
    </w:p>
    <w:p w14:paraId="3A1795B8" w14:textId="77777777" w:rsidR="0067079D" w:rsidRPr="000C1A2A" w:rsidRDefault="0067079D" w:rsidP="009C394C">
      <w:pPr>
        <w:shd w:val="clear" w:color="auto" w:fill="FFFFFF" w:themeFill="background1"/>
        <w:rPr>
          <w:lang w:val="it-IT"/>
        </w:rPr>
      </w:pPr>
    </w:p>
    <w:p w14:paraId="35D78D4F" w14:textId="4718A1D5" w:rsidR="00F50B55" w:rsidRPr="000C1A2A" w:rsidRDefault="00601F70" w:rsidP="009C394C">
      <w:pPr>
        <w:shd w:val="clear" w:color="auto" w:fill="FFFFFF" w:themeFill="background1"/>
        <w:rPr>
          <w:i/>
        </w:rPr>
      </w:pPr>
      <w:r w:rsidRPr="000C1A2A">
        <w:rPr>
          <w:i/>
        </w:rPr>
        <w:t>[</w:t>
      </w:r>
      <w:r w:rsidR="0070759B" w:rsidRPr="000C1A2A">
        <w:rPr>
          <w:i/>
        </w:rPr>
        <w:t xml:space="preserve">k. </w:t>
      </w:r>
      <w:r w:rsidR="00655A20" w:rsidRPr="000C1A2A">
        <w:rPr>
          <w:i/>
        </w:rPr>
        <w:t>1</w:t>
      </w:r>
      <w:r w:rsidRPr="000C1A2A">
        <w:rPr>
          <w:i/>
        </w:rPr>
        <w:t>v]</w:t>
      </w:r>
    </w:p>
    <w:p w14:paraId="2954E4E5" w14:textId="77777777" w:rsidR="00E26160" w:rsidRPr="000C1A2A" w:rsidRDefault="00E26160" w:rsidP="009C394C">
      <w:pPr>
        <w:shd w:val="clear" w:color="auto" w:fill="FFFFFF" w:themeFill="background1"/>
      </w:pPr>
      <w:r w:rsidRPr="000C1A2A">
        <w:t>Decanatus rurales</w:t>
      </w:r>
    </w:p>
    <w:p w14:paraId="38DDECD3" w14:textId="77777777" w:rsidR="00E26160" w:rsidRPr="000C1A2A" w:rsidRDefault="00E26160" w:rsidP="009C394C">
      <w:pPr>
        <w:shd w:val="clear" w:color="auto" w:fill="FFFFFF" w:themeFill="background1"/>
      </w:pPr>
      <w:r w:rsidRPr="000C1A2A">
        <w:t>Posnaniensis</w:t>
      </w:r>
    </w:p>
    <w:p w14:paraId="34D32701" w14:textId="2F51E37F" w:rsidR="00E26160" w:rsidRPr="000C1A2A" w:rsidRDefault="00E26160" w:rsidP="009C394C">
      <w:pPr>
        <w:shd w:val="clear" w:color="auto" w:fill="FFFFFF" w:themeFill="background1"/>
      </w:pPr>
      <w:r w:rsidRPr="000C1A2A">
        <w:t>Pysdrensis</w:t>
      </w:r>
    </w:p>
    <w:p w14:paraId="238C2EBA" w14:textId="77777777" w:rsidR="00E26160" w:rsidRPr="000C1A2A" w:rsidRDefault="00E26160" w:rsidP="009C394C">
      <w:pPr>
        <w:shd w:val="clear" w:color="auto" w:fill="FFFFFF" w:themeFill="background1"/>
      </w:pPr>
      <w:r w:rsidRPr="000C1A2A">
        <w:t>Obornicensis</w:t>
      </w:r>
    </w:p>
    <w:p w14:paraId="53E9557C" w14:textId="4CC6A5D8" w:rsidR="00E26160" w:rsidRPr="000C1A2A" w:rsidRDefault="00680A40" w:rsidP="009C394C">
      <w:pPr>
        <w:shd w:val="clear" w:color="auto" w:fill="FFFFFF" w:themeFill="background1"/>
      </w:pPr>
      <w:r w:rsidRPr="000C1A2A">
        <w:t>Sthęszowiensis</w:t>
      </w:r>
      <w:r w:rsidR="008211D5" w:rsidRPr="000C1A2A">
        <w:rPr>
          <w:rStyle w:val="Odwoanieprzypisudolnego"/>
        </w:rPr>
        <w:footnoteReference w:id="4"/>
      </w:r>
    </w:p>
    <w:p w14:paraId="39814D90" w14:textId="77777777" w:rsidR="00E26160" w:rsidRPr="000C1A2A" w:rsidRDefault="00E26160" w:rsidP="009C394C">
      <w:pPr>
        <w:shd w:val="clear" w:color="auto" w:fill="FFFFFF" w:themeFill="background1"/>
      </w:pPr>
      <w:r w:rsidRPr="000C1A2A">
        <w:t>Srzemensis</w:t>
      </w:r>
    </w:p>
    <w:p w14:paraId="30896D26" w14:textId="2BBF1A20" w:rsidR="00E26160" w:rsidRPr="000C1A2A" w:rsidRDefault="00680A40" w:rsidP="009C394C">
      <w:pPr>
        <w:shd w:val="clear" w:color="auto" w:fill="FFFFFF" w:themeFill="background1"/>
      </w:pPr>
      <w:r w:rsidRPr="000C1A2A">
        <w:t>Costensis</w:t>
      </w:r>
      <w:r w:rsidR="008211D5" w:rsidRPr="000C1A2A">
        <w:rPr>
          <w:rStyle w:val="Odwoanieprzypisudolnego"/>
        </w:rPr>
        <w:footnoteReference w:id="5"/>
      </w:r>
    </w:p>
    <w:p w14:paraId="232D0A7F" w14:textId="77777777" w:rsidR="00E26160" w:rsidRPr="000C1A2A" w:rsidRDefault="00E26160" w:rsidP="009C394C">
      <w:pPr>
        <w:shd w:val="clear" w:color="auto" w:fill="FFFFFF" w:themeFill="background1"/>
      </w:pPr>
      <w:r w:rsidRPr="000C1A2A">
        <w:t>Novae Civitatis</w:t>
      </w:r>
    </w:p>
    <w:p w14:paraId="11F86CC0" w14:textId="5008FE19" w:rsidR="00E26160" w:rsidRPr="000C1A2A" w:rsidRDefault="00680A40" w:rsidP="009C394C">
      <w:pPr>
        <w:shd w:val="clear" w:color="auto" w:fill="FFFFFF" w:themeFill="background1"/>
      </w:pPr>
      <w:r w:rsidRPr="000C1A2A">
        <w:rPr>
          <w:lang w:val="en-GB"/>
        </w:rPr>
        <w:t>Wschowensis</w:t>
      </w:r>
      <w:r w:rsidR="00AC6033" w:rsidRPr="000C1A2A">
        <w:rPr>
          <w:rStyle w:val="Odwoanieprzypisudolnego"/>
        </w:rPr>
        <w:footnoteReference w:id="6"/>
      </w:r>
    </w:p>
    <w:p w14:paraId="0270C796" w14:textId="77777777" w:rsidR="00E26160" w:rsidRPr="000C1A2A" w:rsidRDefault="00E26160" w:rsidP="009C394C">
      <w:pPr>
        <w:shd w:val="clear" w:color="auto" w:fill="FFFFFF" w:themeFill="background1"/>
      </w:pPr>
      <w:r w:rsidRPr="000C1A2A">
        <w:t>Grodzicensis</w:t>
      </w:r>
    </w:p>
    <w:p w14:paraId="3BA5840F" w14:textId="77777777" w:rsidR="00E26160" w:rsidRPr="000C1A2A" w:rsidRDefault="00E26160" w:rsidP="009C394C">
      <w:pPr>
        <w:shd w:val="clear" w:color="auto" w:fill="FFFFFF" w:themeFill="background1"/>
      </w:pPr>
      <w:r w:rsidRPr="000C1A2A">
        <w:t>Vronicensis</w:t>
      </w:r>
    </w:p>
    <w:p w14:paraId="57C800A0" w14:textId="77777777" w:rsidR="00E26160" w:rsidRPr="000C1A2A" w:rsidRDefault="00E26160" w:rsidP="009C394C">
      <w:pPr>
        <w:shd w:val="clear" w:color="auto" w:fill="FFFFFF" w:themeFill="background1"/>
      </w:pPr>
      <w:r w:rsidRPr="000C1A2A">
        <w:t>Miedzirzecensis</w:t>
      </w:r>
    </w:p>
    <w:p w14:paraId="2ECCEE6A" w14:textId="77777777" w:rsidR="0067079D" w:rsidRPr="000C1A2A" w:rsidRDefault="0067079D" w:rsidP="009C394C">
      <w:pPr>
        <w:shd w:val="clear" w:color="auto" w:fill="FFFFFF" w:themeFill="background1"/>
      </w:pPr>
    </w:p>
    <w:p w14:paraId="06E32EC1" w14:textId="4E4F8DDD" w:rsidR="00DA0A74" w:rsidRPr="000C1A2A" w:rsidRDefault="0067079D" w:rsidP="009C394C">
      <w:pPr>
        <w:shd w:val="clear" w:color="auto" w:fill="FFFFFF" w:themeFill="background1"/>
        <w:rPr>
          <w:i/>
        </w:rPr>
      </w:pPr>
      <w:r w:rsidRPr="000C1A2A">
        <w:rPr>
          <w:i/>
        </w:rPr>
        <w:t>[</w:t>
      </w:r>
      <w:r w:rsidR="0070759B" w:rsidRPr="000C1A2A">
        <w:rPr>
          <w:i/>
        </w:rPr>
        <w:t xml:space="preserve">k. </w:t>
      </w:r>
      <w:r w:rsidR="00C3597E" w:rsidRPr="000C1A2A">
        <w:rPr>
          <w:i/>
        </w:rPr>
        <w:t>2</w:t>
      </w:r>
      <w:r w:rsidRPr="000C1A2A">
        <w:rPr>
          <w:i/>
        </w:rPr>
        <w:t xml:space="preserve">] </w:t>
      </w:r>
    </w:p>
    <w:p w14:paraId="54855836" w14:textId="44CC8B6C" w:rsidR="00E26160" w:rsidRPr="000C1A2A" w:rsidRDefault="005A19A5" w:rsidP="009C394C">
      <w:pPr>
        <w:shd w:val="clear" w:color="auto" w:fill="FFFFFF" w:themeFill="background1"/>
      </w:pPr>
      <w:r w:rsidRPr="000C1A2A">
        <w:t>Praelaturae et canonicatus ecclesiae cathedralis Posnaniensis</w:t>
      </w:r>
      <w:r w:rsidR="00F50384" w:rsidRPr="000C1A2A">
        <w:t>.</w:t>
      </w:r>
    </w:p>
    <w:p w14:paraId="1A95EF01" w14:textId="1C9B8359" w:rsidR="005A19A5" w:rsidRPr="000C1A2A" w:rsidRDefault="005A19A5" w:rsidP="009C394C">
      <w:pPr>
        <w:shd w:val="clear" w:color="auto" w:fill="FFFFFF" w:themeFill="background1"/>
      </w:pPr>
      <w:r w:rsidRPr="000C1A2A">
        <w:t xml:space="preserve">Reverendissimus in Christo pater et dominus </w:t>
      </w:r>
      <w:r w:rsidR="0067079D" w:rsidRPr="000C1A2A">
        <w:t xml:space="preserve">dominus </w:t>
      </w:r>
      <w:r w:rsidRPr="000C1A2A">
        <w:t>Andreas Czarnkowski Dei gra</w:t>
      </w:r>
      <w:r w:rsidR="0067079D" w:rsidRPr="000C1A2A">
        <w:t>t</w:t>
      </w:r>
      <w:r w:rsidRPr="000C1A2A">
        <w:t>ia episcopus Posnaniensis</w:t>
      </w:r>
      <w:r w:rsidR="00F50384" w:rsidRPr="000C1A2A">
        <w:t>,</w:t>
      </w:r>
      <w:r w:rsidRPr="000C1A2A">
        <w:t xml:space="preserve"> de suis proventibus, per manus venerabilis domini F</w:t>
      </w:r>
      <w:r w:rsidR="00C3597E" w:rsidRPr="000C1A2A">
        <w:t>o</w:t>
      </w:r>
      <w:r w:rsidRPr="000C1A2A">
        <w:t xml:space="preserve">elicis Pomorski in </w:t>
      </w:r>
      <w:r w:rsidR="00C3597E" w:rsidRPr="000C1A2A">
        <w:rPr>
          <w:lang w:val="en-GB"/>
        </w:rPr>
        <w:t>Cziazem</w:t>
      </w:r>
      <w:r w:rsidR="00745B3C" w:rsidRPr="000C1A2A">
        <w:rPr>
          <w:rStyle w:val="Odwoanieprzypisudolnego"/>
        </w:rPr>
        <w:footnoteReference w:id="7"/>
      </w:r>
      <w:r w:rsidRPr="000C1A2A">
        <w:t xml:space="preserve"> plebani et sui thesaurari</w:t>
      </w:r>
      <w:r w:rsidR="00745B3C" w:rsidRPr="000C1A2A">
        <w:t>i</w:t>
      </w:r>
      <w:r w:rsidRPr="000C1A2A">
        <w:t xml:space="preserve"> solvit et numeravit in moneta per grossos triginta </w:t>
      </w:r>
      <w:r w:rsidR="007327A0" w:rsidRPr="000C1A2A">
        <w:t>computan</w:t>
      </w:r>
      <w:r w:rsidR="00745B3C" w:rsidRPr="000C1A2A">
        <w:t>[</w:t>
      </w:r>
      <w:r w:rsidR="007327A0" w:rsidRPr="000C1A2A">
        <w:t>da</w:t>
      </w:r>
      <w:r w:rsidR="00745B3C" w:rsidRPr="000C1A2A">
        <w:t>]</w:t>
      </w:r>
      <w:r w:rsidR="007327A0" w:rsidRPr="000C1A2A">
        <w:t xml:space="preserve"> florenos ducentos.</w:t>
      </w:r>
    </w:p>
    <w:p w14:paraId="5D3B5371" w14:textId="24FAFF90" w:rsidR="00893D85" w:rsidRPr="000C1A2A" w:rsidRDefault="00893D85" w:rsidP="009C394C">
      <w:pPr>
        <w:shd w:val="clear" w:color="auto" w:fill="FFFFFF" w:themeFill="background1"/>
        <w:rPr>
          <w:lang w:val="en-GB"/>
        </w:rPr>
      </w:pPr>
    </w:p>
    <w:p w14:paraId="2476B4B5" w14:textId="77777777" w:rsidR="00284A5E" w:rsidRPr="000C1A2A" w:rsidRDefault="00284A5E" w:rsidP="009C394C">
      <w:pPr>
        <w:shd w:val="clear" w:color="auto" w:fill="FFFFFF" w:themeFill="background1"/>
      </w:pPr>
      <w:r w:rsidRPr="000C1A2A">
        <w:br w:type="page"/>
      </w:r>
    </w:p>
    <w:p w14:paraId="6726A9DE" w14:textId="77777777" w:rsidR="0023640B" w:rsidRPr="000C1A2A" w:rsidRDefault="0023640B" w:rsidP="009C394C">
      <w:pPr>
        <w:shd w:val="clear" w:color="auto" w:fill="FFFFFF" w:themeFill="background1"/>
        <w:sectPr w:rsidR="0023640B" w:rsidRPr="000C1A2A" w:rsidSect="00284A5E">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pPr>
    </w:p>
    <w:p w14:paraId="4C2AF760" w14:textId="02A53109" w:rsidR="00893D85" w:rsidRPr="000C1A2A" w:rsidRDefault="00893D85" w:rsidP="009C394C">
      <w:pPr>
        <w:shd w:val="clear" w:color="auto" w:fill="FFFFFF" w:themeFill="background1"/>
        <w:rPr>
          <w:i/>
        </w:rPr>
      </w:pPr>
      <w:r w:rsidRPr="000C1A2A">
        <w:rPr>
          <w:i/>
        </w:rPr>
        <w:lastRenderedPageBreak/>
        <w:t>[</w:t>
      </w:r>
      <w:r w:rsidR="0070759B" w:rsidRPr="000C1A2A">
        <w:rPr>
          <w:i/>
        </w:rPr>
        <w:t xml:space="preserve">k. </w:t>
      </w:r>
      <w:r w:rsidRPr="000C1A2A">
        <w:rPr>
          <w:i/>
        </w:rPr>
        <w:t>2v]</w:t>
      </w:r>
    </w:p>
    <w:tbl>
      <w:tblPr>
        <w:tblStyle w:val="Tabela-Siatka"/>
        <w:tblW w:w="7054" w:type="dxa"/>
        <w:tblLook w:val="00A0" w:firstRow="1" w:lastRow="0" w:firstColumn="1" w:lastColumn="0" w:noHBand="0" w:noVBand="0"/>
      </w:tblPr>
      <w:tblGrid>
        <w:gridCol w:w="3085"/>
        <w:gridCol w:w="1843"/>
        <w:gridCol w:w="2126"/>
      </w:tblGrid>
      <w:tr w:rsidR="00893D85" w:rsidRPr="000C1A2A" w14:paraId="7761D782" w14:textId="77777777" w:rsidTr="002C45C2">
        <w:tc>
          <w:tcPr>
            <w:tcW w:w="3085" w:type="dxa"/>
          </w:tcPr>
          <w:p w14:paraId="26BC9347" w14:textId="79320000" w:rsidR="00893D85" w:rsidRPr="000C1A2A" w:rsidRDefault="00893D85" w:rsidP="009C394C">
            <w:pPr>
              <w:shd w:val="clear" w:color="auto" w:fill="FFFFFF" w:themeFill="background1"/>
            </w:pPr>
            <w:r w:rsidRPr="000C1A2A">
              <w:t>Marcae usuales</w:t>
            </w:r>
          </w:p>
        </w:tc>
        <w:tc>
          <w:tcPr>
            <w:tcW w:w="1843" w:type="dxa"/>
          </w:tcPr>
          <w:p w14:paraId="2B6AD1D4" w14:textId="433B3666" w:rsidR="00893D85" w:rsidRPr="000C1A2A" w:rsidRDefault="00893D85" w:rsidP="009C394C">
            <w:pPr>
              <w:shd w:val="clear" w:color="auto" w:fill="FFFFFF" w:themeFill="background1"/>
              <w:rPr>
                <w:lang w:val="en-GB"/>
              </w:rPr>
            </w:pPr>
            <w:r w:rsidRPr="000C1A2A">
              <w:rPr>
                <w:lang w:val="en-GB"/>
              </w:rPr>
              <w:t>Taxa hac habetur anno Domini 153</w:t>
            </w:r>
          </w:p>
        </w:tc>
        <w:tc>
          <w:tcPr>
            <w:tcW w:w="2126" w:type="dxa"/>
          </w:tcPr>
          <w:p w14:paraId="3C006CFC" w14:textId="14C13D29" w:rsidR="00893D85" w:rsidRPr="000C1A2A" w:rsidRDefault="002E755F" w:rsidP="009C394C">
            <w:pPr>
              <w:shd w:val="clear" w:color="auto" w:fill="FFFFFF" w:themeFill="background1"/>
              <w:rPr>
                <w:lang w:val="en-GB"/>
              </w:rPr>
            </w:pPr>
            <w:r w:rsidRPr="000C1A2A">
              <w:rPr>
                <w:lang w:val="en-GB"/>
              </w:rPr>
              <w:t>Marcae argenti</w:t>
            </w:r>
          </w:p>
        </w:tc>
      </w:tr>
      <w:tr w:rsidR="00893D85" w:rsidRPr="000C1A2A" w14:paraId="6421DF0E" w14:textId="77777777" w:rsidTr="002C45C2">
        <w:tc>
          <w:tcPr>
            <w:tcW w:w="3085" w:type="dxa"/>
          </w:tcPr>
          <w:p w14:paraId="7F959FDE" w14:textId="4B6EE0F4" w:rsidR="002E755F" w:rsidRPr="000C1A2A" w:rsidRDefault="002E755F" w:rsidP="009C394C">
            <w:pPr>
              <w:shd w:val="clear" w:color="auto" w:fill="FFFFFF" w:themeFill="background1"/>
              <w:rPr>
                <w:lang w:val="en-GB"/>
              </w:rPr>
            </w:pPr>
            <w:r w:rsidRPr="000C1A2A">
              <w:rPr>
                <w:lang w:val="en-GB"/>
              </w:rPr>
              <w:t>Praepositus</w:t>
            </w:r>
            <w:r w:rsidR="00F50384" w:rsidRPr="000C1A2A">
              <w:rPr>
                <w:lang w:val="en-GB"/>
              </w:rPr>
              <w:t xml:space="preserve">. </w:t>
            </w:r>
            <w:r w:rsidRPr="000C1A2A">
              <w:rPr>
                <w:lang w:val="en-GB"/>
              </w:rPr>
              <w:t>Adam Conarski praepositus</w:t>
            </w:r>
            <w:r w:rsidR="00F50384" w:rsidRPr="000C1A2A">
              <w:rPr>
                <w:lang w:val="en-GB"/>
              </w:rPr>
              <w:t>.</w:t>
            </w:r>
            <w:r w:rsidRPr="000C1A2A">
              <w:rPr>
                <w:lang w:val="en-GB"/>
              </w:rPr>
              <w:t xml:space="preserve"> </w:t>
            </w:r>
            <w:r w:rsidR="00F50384" w:rsidRPr="000C1A2A">
              <w:rPr>
                <w:lang w:val="en-GB"/>
              </w:rPr>
              <w:t>P</w:t>
            </w:r>
            <w:r w:rsidRPr="000C1A2A">
              <w:rPr>
                <w:lang w:val="en-GB"/>
              </w:rPr>
              <w:t>roventus extendunt se ad marcas centum octo usuales gross</w:t>
            </w:r>
            <w:r w:rsidR="0099102D" w:rsidRPr="000C1A2A">
              <w:rPr>
                <w:lang w:val="en-GB"/>
              </w:rPr>
              <w:t>os</w:t>
            </w:r>
            <w:r w:rsidRPr="000C1A2A">
              <w:rPr>
                <w:lang w:val="en-GB"/>
              </w:rPr>
              <w:t xml:space="preserve"> oct</w:t>
            </w:r>
            <w:r w:rsidR="0099102D" w:rsidRPr="000C1A2A">
              <w:rPr>
                <w:lang w:val="en-GB"/>
              </w:rPr>
              <w:t>o</w:t>
            </w:r>
            <w:r w:rsidR="00F50384" w:rsidRPr="000C1A2A">
              <w:rPr>
                <w:lang w:val="en-GB"/>
              </w:rPr>
              <w:t>. Moderatio facta ad marcas septuaginta</w:t>
            </w:r>
          </w:p>
        </w:tc>
        <w:tc>
          <w:tcPr>
            <w:tcW w:w="1843" w:type="dxa"/>
          </w:tcPr>
          <w:p w14:paraId="2A22FB6A" w14:textId="24BCF704" w:rsidR="00893D85" w:rsidRPr="000C1A2A" w:rsidRDefault="006F2642" w:rsidP="009C394C">
            <w:pPr>
              <w:shd w:val="clear" w:color="auto" w:fill="FFFFFF" w:themeFill="background1"/>
              <w:rPr>
                <w:lang w:val="en-GB"/>
              </w:rPr>
            </w:pPr>
            <w:r w:rsidRPr="000C1A2A">
              <w:rPr>
                <w:lang w:val="en-GB"/>
              </w:rPr>
              <w:t>s</w:t>
            </w:r>
            <w:r w:rsidR="009666EF" w:rsidRPr="000C1A2A">
              <w:rPr>
                <w:lang w:val="en-GB"/>
              </w:rPr>
              <w:t xml:space="preserve">-t </w:t>
            </w:r>
            <w:r w:rsidR="00F50384" w:rsidRPr="000C1A2A">
              <w:rPr>
                <w:lang w:val="en-GB"/>
              </w:rPr>
              <w:t>fl</w:t>
            </w:r>
            <w:r w:rsidR="009666EF" w:rsidRPr="000C1A2A">
              <w:rPr>
                <w:lang w:val="en-GB"/>
              </w:rPr>
              <w:t>.</w:t>
            </w:r>
            <w:r w:rsidR="00F50384" w:rsidRPr="000C1A2A">
              <w:rPr>
                <w:lang w:val="en-GB"/>
              </w:rPr>
              <w:t xml:space="preserve"> octo</w:t>
            </w:r>
          </w:p>
        </w:tc>
        <w:tc>
          <w:tcPr>
            <w:tcW w:w="2126" w:type="dxa"/>
          </w:tcPr>
          <w:p w14:paraId="1B13DD6A" w14:textId="5B64166D" w:rsidR="00893D85" w:rsidRPr="000C1A2A" w:rsidRDefault="006F2642" w:rsidP="009C394C">
            <w:pPr>
              <w:shd w:val="clear" w:color="auto" w:fill="FFFFFF" w:themeFill="background1"/>
              <w:rPr>
                <w:lang w:val="en-GB"/>
              </w:rPr>
            </w:pPr>
            <w:r w:rsidRPr="000C1A2A">
              <w:rPr>
                <w:lang w:val="en-GB"/>
              </w:rPr>
              <w:t>a</w:t>
            </w:r>
            <w:r w:rsidR="00F50384" w:rsidRPr="000C1A2A">
              <w:rPr>
                <w:lang w:val="en-GB"/>
              </w:rPr>
              <w:t>d mrc</w:t>
            </w:r>
            <w:r w:rsidR="009666EF" w:rsidRPr="000C1A2A">
              <w:rPr>
                <w:lang w:val="en-GB"/>
              </w:rPr>
              <w:t>.</w:t>
            </w:r>
            <w:r w:rsidR="00F50384" w:rsidRPr="000C1A2A">
              <w:rPr>
                <w:lang w:val="en-GB"/>
              </w:rPr>
              <w:t xml:space="preserve"> argenti 10</w:t>
            </w:r>
          </w:p>
        </w:tc>
      </w:tr>
      <w:tr w:rsidR="00893D85" w:rsidRPr="000C1A2A" w14:paraId="04D3ACCF" w14:textId="77777777" w:rsidTr="002C45C2">
        <w:tc>
          <w:tcPr>
            <w:tcW w:w="3085" w:type="dxa"/>
          </w:tcPr>
          <w:p w14:paraId="02771B18" w14:textId="40496DA7" w:rsidR="00F50384" w:rsidRPr="000C1A2A" w:rsidRDefault="00F50384" w:rsidP="009C394C">
            <w:pPr>
              <w:shd w:val="clear" w:color="auto" w:fill="FFFFFF" w:themeFill="background1"/>
              <w:rPr>
                <w:lang w:val="en-GB"/>
              </w:rPr>
            </w:pPr>
            <w:r w:rsidRPr="000C1A2A">
              <w:rPr>
                <w:lang w:val="en-GB"/>
              </w:rPr>
              <w:t>Decanus.</w:t>
            </w:r>
            <w:r w:rsidR="00DF2E0E" w:rsidRPr="000C1A2A">
              <w:rPr>
                <w:lang w:val="en-GB"/>
              </w:rPr>
              <w:t xml:space="preserve"> </w:t>
            </w:r>
            <w:r w:rsidR="003159D3" w:rsidRPr="000C1A2A">
              <w:rPr>
                <w:lang w:val="en-GB"/>
              </w:rPr>
              <w:t xml:space="preserve">Dominus Andreas Przeczlawski. </w:t>
            </w:r>
            <w:r w:rsidR="00DF2E0E" w:rsidRPr="000C1A2A">
              <w:rPr>
                <w:lang w:val="en-GB"/>
              </w:rPr>
              <w:t xml:space="preserve">Summa proventum </w:t>
            </w:r>
            <w:r w:rsidR="00E566FF" w:rsidRPr="000C1A2A">
              <w:rPr>
                <w:lang w:val="en-GB"/>
              </w:rPr>
              <w:t>[</w:t>
            </w:r>
            <w:r w:rsidR="00E566FF" w:rsidRPr="000C1A2A">
              <w:rPr>
                <w:i/>
                <w:lang w:val="en-GB"/>
              </w:rPr>
              <w:t>s</w:t>
            </w:r>
            <w:r w:rsidR="00E566FF" w:rsidRPr="000C1A2A">
              <w:rPr>
                <w:lang w:val="en-GB"/>
              </w:rPr>
              <w:t>] extendunt [</w:t>
            </w:r>
            <w:r w:rsidR="00E566FF" w:rsidRPr="000C1A2A">
              <w:rPr>
                <w:i/>
                <w:lang w:val="en-GB"/>
              </w:rPr>
              <w:t>s</w:t>
            </w:r>
            <w:r w:rsidR="00E566FF" w:rsidRPr="000C1A2A">
              <w:rPr>
                <w:lang w:val="en-GB"/>
              </w:rPr>
              <w:t>] se ad marcas quinquaginta quatuor usuales</w:t>
            </w:r>
          </w:p>
        </w:tc>
        <w:tc>
          <w:tcPr>
            <w:tcW w:w="1843" w:type="dxa"/>
          </w:tcPr>
          <w:p w14:paraId="41CFB964" w14:textId="0F6CFFF3" w:rsidR="00893D85" w:rsidRPr="000C1A2A" w:rsidRDefault="006F2642" w:rsidP="009C394C">
            <w:pPr>
              <w:shd w:val="clear" w:color="auto" w:fill="FFFFFF" w:themeFill="background1"/>
              <w:rPr>
                <w:lang w:val="en-GB"/>
              </w:rPr>
            </w:pPr>
            <w:r w:rsidRPr="000C1A2A">
              <w:rPr>
                <w:lang w:val="en-GB"/>
              </w:rPr>
              <w:t>s</w:t>
            </w:r>
            <w:r w:rsidR="009666EF" w:rsidRPr="000C1A2A">
              <w:rPr>
                <w:lang w:val="en-GB"/>
              </w:rPr>
              <w:t>-t</w:t>
            </w:r>
            <w:r w:rsidR="00E566FF" w:rsidRPr="000C1A2A">
              <w:rPr>
                <w:lang w:val="en-GB"/>
              </w:rPr>
              <w:t xml:space="preserve"> fl</w:t>
            </w:r>
            <w:r w:rsidR="009666EF" w:rsidRPr="000C1A2A">
              <w:rPr>
                <w:lang w:val="en-GB"/>
              </w:rPr>
              <w:t>.</w:t>
            </w:r>
            <w:r w:rsidR="00E566FF" w:rsidRPr="000C1A2A">
              <w:rPr>
                <w:lang w:val="en-GB"/>
              </w:rPr>
              <w:t xml:space="preserve"> octo</w:t>
            </w:r>
          </w:p>
          <w:p w14:paraId="2E5716A0" w14:textId="14B012D9" w:rsidR="00E566FF" w:rsidRPr="000C1A2A" w:rsidRDefault="00E566FF" w:rsidP="009C394C">
            <w:pPr>
              <w:shd w:val="clear" w:color="auto" w:fill="FFFFFF" w:themeFill="background1"/>
              <w:rPr>
                <w:lang w:val="en-GB"/>
              </w:rPr>
            </w:pPr>
          </w:p>
        </w:tc>
        <w:tc>
          <w:tcPr>
            <w:tcW w:w="2126" w:type="dxa"/>
          </w:tcPr>
          <w:p w14:paraId="5E0BC6BA" w14:textId="5A9EA6AF" w:rsidR="00893D85" w:rsidRPr="000C1A2A" w:rsidRDefault="006F2642" w:rsidP="009C394C">
            <w:pPr>
              <w:shd w:val="clear" w:color="auto" w:fill="FFFFFF" w:themeFill="background1"/>
              <w:rPr>
                <w:lang w:val="en-GB"/>
              </w:rPr>
            </w:pPr>
            <w:r w:rsidRPr="000C1A2A">
              <w:rPr>
                <w:lang w:val="en-GB"/>
              </w:rPr>
              <w:t>a</w:t>
            </w:r>
            <w:r w:rsidR="00391834" w:rsidRPr="000C1A2A">
              <w:rPr>
                <w:lang w:val="en-GB"/>
              </w:rPr>
              <w:t xml:space="preserve">rgenti ad </w:t>
            </w:r>
            <w:r w:rsidR="003159D3" w:rsidRPr="000C1A2A">
              <w:rPr>
                <w:lang w:val="en-GB"/>
              </w:rPr>
              <w:t>mrc</w:t>
            </w:r>
            <w:r w:rsidR="009666EF" w:rsidRPr="000C1A2A">
              <w:rPr>
                <w:lang w:val="en-GB"/>
              </w:rPr>
              <w:t>.</w:t>
            </w:r>
            <w:r w:rsidR="003159D3" w:rsidRPr="000C1A2A">
              <w:rPr>
                <w:lang w:val="en-GB"/>
              </w:rPr>
              <w:t xml:space="preserve"> 10</w:t>
            </w:r>
          </w:p>
        </w:tc>
      </w:tr>
      <w:tr w:rsidR="00893D85" w:rsidRPr="000C1A2A" w14:paraId="1057CCFE" w14:textId="77777777" w:rsidTr="002C45C2">
        <w:tc>
          <w:tcPr>
            <w:tcW w:w="3085" w:type="dxa"/>
          </w:tcPr>
          <w:p w14:paraId="47992F81" w14:textId="19D0FB89" w:rsidR="00893D85" w:rsidRPr="000C1A2A" w:rsidRDefault="003159D3" w:rsidP="009C394C">
            <w:pPr>
              <w:shd w:val="clear" w:color="auto" w:fill="FFFFFF" w:themeFill="background1"/>
              <w:rPr>
                <w:lang w:val="en-GB"/>
              </w:rPr>
            </w:pPr>
            <w:r w:rsidRPr="000C1A2A">
              <w:rPr>
                <w:lang w:val="en-GB"/>
              </w:rPr>
              <w:t>Archidiaconus Posnaniensis. Reverendus dominus Martinus de Rusiecz. Ad marcas sexaginta septem usuales</w:t>
            </w:r>
          </w:p>
        </w:tc>
        <w:tc>
          <w:tcPr>
            <w:tcW w:w="1843" w:type="dxa"/>
          </w:tcPr>
          <w:p w14:paraId="5AC04B71" w14:textId="1EAD4F0F" w:rsidR="00893D85" w:rsidRPr="000C1A2A" w:rsidRDefault="006F2642" w:rsidP="009C394C">
            <w:pPr>
              <w:shd w:val="clear" w:color="auto" w:fill="FFFFFF" w:themeFill="background1"/>
              <w:rPr>
                <w:lang w:val="en-GB"/>
              </w:rPr>
            </w:pPr>
            <w:r w:rsidRPr="000C1A2A">
              <w:rPr>
                <w:lang w:val="en-GB"/>
              </w:rPr>
              <w:t>s</w:t>
            </w:r>
            <w:r w:rsidR="009666EF" w:rsidRPr="000C1A2A">
              <w:rPr>
                <w:lang w:val="en-GB"/>
              </w:rPr>
              <w:t>-</w:t>
            </w:r>
            <w:r w:rsidR="003159D3" w:rsidRPr="000C1A2A">
              <w:rPr>
                <w:lang w:val="en-GB"/>
              </w:rPr>
              <w:t>t fl</w:t>
            </w:r>
            <w:r w:rsidR="009666EF" w:rsidRPr="000C1A2A">
              <w:rPr>
                <w:lang w:val="en-GB"/>
              </w:rPr>
              <w:t>.</w:t>
            </w:r>
            <w:r w:rsidR="003159D3" w:rsidRPr="000C1A2A">
              <w:rPr>
                <w:lang w:val="en-GB"/>
              </w:rPr>
              <w:t xml:space="preserve"> sex</w:t>
            </w:r>
          </w:p>
        </w:tc>
        <w:tc>
          <w:tcPr>
            <w:tcW w:w="2126" w:type="dxa"/>
          </w:tcPr>
          <w:p w14:paraId="1E1B1741" w14:textId="68E552A8" w:rsidR="00893D85" w:rsidRPr="000C1A2A" w:rsidRDefault="006F2642" w:rsidP="009C394C">
            <w:pPr>
              <w:shd w:val="clear" w:color="auto" w:fill="FFFFFF" w:themeFill="background1"/>
              <w:rPr>
                <w:lang w:val="en-GB"/>
              </w:rPr>
            </w:pPr>
            <w:r w:rsidRPr="000C1A2A">
              <w:rPr>
                <w:lang w:val="en-GB"/>
              </w:rPr>
              <w:t>a</w:t>
            </w:r>
            <w:r w:rsidR="003159D3" w:rsidRPr="000C1A2A">
              <w:rPr>
                <w:lang w:val="en-GB"/>
              </w:rPr>
              <w:t>rgenti ad mrc</w:t>
            </w:r>
            <w:r w:rsidR="009666EF" w:rsidRPr="000C1A2A">
              <w:rPr>
                <w:lang w:val="en-GB"/>
              </w:rPr>
              <w:t>.</w:t>
            </w:r>
            <w:r w:rsidR="003159D3" w:rsidRPr="000C1A2A">
              <w:rPr>
                <w:lang w:val="en-GB"/>
              </w:rPr>
              <w:t xml:space="preserve"> 10</w:t>
            </w:r>
          </w:p>
        </w:tc>
      </w:tr>
      <w:tr w:rsidR="003159D3" w:rsidRPr="000C1A2A" w14:paraId="7D7F2148" w14:textId="77777777" w:rsidTr="002C45C2">
        <w:tc>
          <w:tcPr>
            <w:tcW w:w="3085" w:type="dxa"/>
          </w:tcPr>
          <w:p w14:paraId="10CC02FD" w14:textId="7F9ED966" w:rsidR="003159D3" w:rsidRPr="000C1A2A" w:rsidRDefault="00F02B2C" w:rsidP="009C394C">
            <w:pPr>
              <w:shd w:val="clear" w:color="auto" w:fill="FFFFFF" w:themeFill="background1"/>
              <w:rPr>
                <w:lang w:val="en-GB"/>
              </w:rPr>
            </w:pPr>
            <w:r w:rsidRPr="000C1A2A">
              <w:rPr>
                <w:lang w:val="en-GB"/>
              </w:rPr>
              <w:t xml:space="preserve">Cantor. Reverendus dominus Franciscus Wyssoczki. Proventus extendunt se ad marcas </w:t>
            </w:r>
            <w:r w:rsidR="002E1505" w:rsidRPr="000C1A2A">
              <w:rPr>
                <w:lang w:val="en-GB"/>
              </w:rPr>
              <w:t>viginti cum media gross</w:t>
            </w:r>
            <w:r w:rsidR="008374AB" w:rsidRPr="000C1A2A">
              <w:rPr>
                <w:lang w:val="en-GB"/>
              </w:rPr>
              <w:t>os</w:t>
            </w:r>
            <w:r w:rsidR="002E1505" w:rsidRPr="000C1A2A">
              <w:rPr>
                <w:lang w:val="en-GB"/>
              </w:rPr>
              <w:t xml:space="preserve"> 18</w:t>
            </w:r>
            <w:r w:rsidRPr="000C1A2A">
              <w:rPr>
                <w:lang w:val="en-GB"/>
              </w:rPr>
              <w:t xml:space="preserve"> </w:t>
            </w:r>
          </w:p>
        </w:tc>
        <w:tc>
          <w:tcPr>
            <w:tcW w:w="1843" w:type="dxa"/>
          </w:tcPr>
          <w:p w14:paraId="7D9B501D" w14:textId="215ACD7F" w:rsidR="003159D3" w:rsidRPr="000C1A2A" w:rsidRDefault="006F2642" w:rsidP="009C394C">
            <w:pPr>
              <w:shd w:val="clear" w:color="auto" w:fill="FFFFFF" w:themeFill="background1"/>
              <w:rPr>
                <w:lang w:val="en-GB"/>
              </w:rPr>
            </w:pPr>
            <w:r w:rsidRPr="000C1A2A">
              <w:rPr>
                <w:lang w:val="en-GB"/>
              </w:rPr>
              <w:t>s</w:t>
            </w:r>
            <w:r w:rsidR="009666EF" w:rsidRPr="000C1A2A">
              <w:rPr>
                <w:lang w:val="en-GB"/>
              </w:rPr>
              <w:t>-t</w:t>
            </w:r>
            <w:r w:rsidR="002E1505" w:rsidRPr="000C1A2A">
              <w:rPr>
                <w:lang w:val="en-GB"/>
              </w:rPr>
              <w:t xml:space="preserve"> fl</w:t>
            </w:r>
            <w:r w:rsidR="009666EF" w:rsidRPr="000C1A2A">
              <w:rPr>
                <w:lang w:val="en-GB"/>
              </w:rPr>
              <w:t>.</w:t>
            </w:r>
            <w:r w:rsidR="002E1505" w:rsidRPr="000C1A2A">
              <w:rPr>
                <w:lang w:val="en-GB"/>
              </w:rPr>
              <w:t xml:space="preserve"> 4</w:t>
            </w:r>
          </w:p>
        </w:tc>
        <w:tc>
          <w:tcPr>
            <w:tcW w:w="2126" w:type="dxa"/>
          </w:tcPr>
          <w:p w14:paraId="4A5D6F2E" w14:textId="7822E285" w:rsidR="003159D3" w:rsidRPr="000C1A2A" w:rsidRDefault="006F2642" w:rsidP="009C394C">
            <w:pPr>
              <w:shd w:val="clear" w:color="auto" w:fill="FFFFFF" w:themeFill="background1"/>
              <w:rPr>
                <w:lang w:val="en-GB"/>
              </w:rPr>
            </w:pPr>
            <w:r w:rsidRPr="000C1A2A">
              <w:rPr>
                <w:lang w:val="en-GB"/>
              </w:rPr>
              <w:t>a</w:t>
            </w:r>
            <w:r w:rsidR="002E1505" w:rsidRPr="000C1A2A">
              <w:rPr>
                <w:lang w:val="en-GB"/>
              </w:rPr>
              <w:t>rgenti ad mrc</w:t>
            </w:r>
            <w:r w:rsidR="009666EF" w:rsidRPr="000C1A2A">
              <w:rPr>
                <w:lang w:val="en-GB"/>
              </w:rPr>
              <w:t>.</w:t>
            </w:r>
            <w:r w:rsidR="002E1505" w:rsidRPr="000C1A2A">
              <w:rPr>
                <w:lang w:val="en-GB"/>
              </w:rPr>
              <w:t xml:space="preserve"> 3</w:t>
            </w:r>
          </w:p>
        </w:tc>
      </w:tr>
      <w:tr w:rsidR="002E1505" w:rsidRPr="000C1A2A" w14:paraId="27A6DE08" w14:textId="77777777" w:rsidTr="002C45C2">
        <w:tc>
          <w:tcPr>
            <w:tcW w:w="3085" w:type="dxa"/>
          </w:tcPr>
          <w:p w14:paraId="7AF7D29A" w14:textId="335D1DC8" w:rsidR="002E1505" w:rsidRPr="000C1A2A" w:rsidRDefault="002E1505" w:rsidP="009C394C">
            <w:pPr>
              <w:shd w:val="clear" w:color="auto" w:fill="FFFFFF" w:themeFill="background1"/>
              <w:rPr>
                <w:lang w:val="en-GB"/>
              </w:rPr>
            </w:pPr>
            <w:r w:rsidRPr="000C1A2A">
              <w:rPr>
                <w:lang w:val="en-GB"/>
              </w:rPr>
              <w:t xml:space="preserve">Custos. Reverendus dominus Martinus Galczinski, habet proventus in villa Kaczanowo </w:t>
            </w:r>
            <w:r w:rsidR="00096EE6" w:rsidRPr="000C1A2A">
              <w:rPr>
                <w:lang w:val="en-GB"/>
              </w:rPr>
              <w:t>et</w:t>
            </w:r>
            <w:r w:rsidRPr="000C1A2A">
              <w:rPr>
                <w:lang w:val="en-GB"/>
              </w:rPr>
              <w:t xml:space="preserve"> censibus emptis. </w:t>
            </w:r>
            <w:r w:rsidR="00096EE6" w:rsidRPr="000C1A2A">
              <w:rPr>
                <w:lang w:val="en-GB"/>
              </w:rPr>
              <w:t>Proventus extendunt se ad marcas usuales viginti novem et unum fertonem</w:t>
            </w:r>
          </w:p>
        </w:tc>
        <w:tc>
          <w:tcPr>
            <w:tcW w:w="1843" w:type="dxa"/>
          </w:tcPr>
          <w:p w14:paraId="10574F8A" w14:textId="7006BFC3" w:rsidR="002E1505" w:rsidRPr="000C1A2A" w:rsidRDefault="006F2642" w:rsidP="009C394C">
            <w:pPr>
              <w:shd w:val="clear" w:color="auto" w:fill="FFFFFF" w:themeFill="background1"/>
              <w:rPr>
                <w:lang w:val="en-GB"/>
              </w:rPr>
            </w:pPr>
            <w:r w:rsidRPr="000C1A2A">
              <w:rPr>
                <w:lang w:val="en-GB"/>
              </w:rPr>
              <w:t>s</w:t>
            </w:r>
            <w:r w:rsidR="009666EF" w:rsidRPr="000C1A2A">
              <w:rPr>
                <w:lang w:val="en-GB"/>
              </w:rPr>
              <w:t>-t fl.</w:t>
            </w:r>
            <w:r w:rsidR="00096EE6" w:rsidRPr="000C1A2A">
              <w:rPr>
                <w:lang w:val="en-GB"/>
              </w:rPr>
              <w:t xml:space="preserve"> 6</w:t>
            </w:r>
          </w:p>
        </w:tc>
        <w:tc>
          <w:tcPr>
            <w:tcW w:w="2126" w:type="dxa"/>
          </w:tcPr>
          <w:p w14:paraId="009322B3" w14:textId="2C5B8413" w:rsidR="002E1505" w:rsidRPr="000C1A2A" w:rsidRDefault="006F2642" w:rsidP="009C394C">
            <w:pPr>
              <w:shd w:val="clear" w:color="auto" w:fill="FFFFFF" w:themeFill="background1"/>
              <w:rPr>
                <w:lang w:val="en-GB"/>
              </w:rPr>
            </w:pPr>
            <w:r w:rsidRPr="000C1A2A">
              <w:rPr>
                <w:lang w:val="en-GB"/>
              </w:rPr>
              <w:t>a</w:t>
            </w:r>
            <w:r w:rsidR="00096EE6" w:rsidRPr="000C1A2A">
              <w:rPr>
                <w:lang w:val="en-GB"/>
              </w:rPr>
              <w:t>rgenti ad mrc</w:t>
            </w:r>
            <w:r w:rsidR="009666EF" w:rsidRPr="000C1A2A">
              <w:rPr>
                <w:lang w:val="en-GB"/>
              </w:rPr>
              <w:t>.</w:t>
            </w:r>
            <w:r w:rsidR="00096EE6" w:rsidRPr="000C1A2A">
              <w:rPr>
                <w:lang w:val="en-GB"/>
              </w:rPr>
              <w:t xml:space="preserve"> 4,5</w:t>
            </w:r>
          </w:p>
        </w:tc>
      </w:tr>
    </w:tbl>
    <w:p w14:paraId="1FEDA3D6" w14:textId="2F67BAF3" w:rsidR="00C3597E" w:rsidRPr="000C1A2A" w:rsidRDefault="0023640B" w:rsidP="009C394C">
      <w:pPr>
        <w:shd w:val="clear" w:color="auto" w:fill="FFFFFF" w:themeFill="background1"/>
        <w:rPr>
          <w:i/>
        </w:rPr>
      </w:pPr>
      <w:r w:rsidRPr="000C1A2A">
        <w:br w:type="column"/>
      </w:r>
      <w:r w:rsidR="00893D85" w:rsidRPr="000C1A2A">
        <w:rPr>
          <w:i/>
        </w:rPr>
        <w:t xml:space="preserve">[ASK I 3: </w:t>
      </w:r>
      <w:r w:rsidR="0070759B" w:rsidRPr="000C1A2A">
        <w:rPr>
          <w:i/>
        </w:rPr>
        <w:t xml:space="preserve">k. </w:t>
      </w:r>
      <w:r w:rsidR="00893D85" w:rsidRPr="000C1A2A">
        <w:rPr>
          <w:i/>
        </w:rPr>
        <w:t>319</w:t>
      </w:r>
      <w:r w:rsidR="00C3597E"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8"/>
        <w:gridCol w:w="1400"/>
        <w:gridCol w:w="1696"/>
      </w:tblGrid>
      <w:tr w:rsidR="00F123DD" w:rsidRPr="000C1A2A" w14:paraId="61AC5965" w14:textId="77777777" w:rsidTr="009666EF">
        <w:tc>
          <w:tcPr>
            <w:tcW w:w="3768" w:type="dxa"/>
          </w:tcPr>
          <w:p w14:paraId="3A89D6A6" w14:textId="77777777" w:rsidR="00F123DD" w:rsidRPr="000C1A2A" w:rsidRDefault="00F123DD" w:rsidP="009C394C">
            <w:pPr>
              <w:shd w:val="clear" w:color="auto" w:fill="FFFFFF" w:themeFill="background1"/>
            </w:pPr>
            <w:r w:rsidRPr="000C1A2A">
              <w:t>Praepositus</w:t>
            </w:r>
          </w:p>
        </w:tc>
        <w:tc>
          <w:tcPr>
            <w:tcW w:w="1400" w:type="dxa"/>
          </w:tcPr>
          <w:p w14:paraId="54FC61E4" w14:textId="46D26739" w:rsidR="00F123DD" w:rsidRPr="000C1A2A" w:rsidRDefault="00F123DD" w:rsidP="009C394C">
            <w:pPr>
              <w:shd w:val="clear" w:color="auto" w:fill="FFFFFF" w:themeFill="background1"/>
            </w:pPr>
            <w:r w:rsidRPr="000C1A2A">
              <w:t>8 fl</w:t>
            </w:r>
            <w:r w:rsidR="007A3606" w:rsidRPr="000C1A2A">
              <w:t>.</w:t>
            </w:r>
            <w:r w:rsidR="0088226C" w:rsidRPr="000C1A2A">
              <w:t xml:space="preserve"> in moneta</w:t>
            </w:r>
          </w:p>
        </w:tc>
        <w:tc>
          <w:tcPr>
            <w:tcW w:w="1696" w:type="dxa"/>
          </w:tcPr>
          <w:p w14:paraId="71443B85" w14:textId="0B7AAA23" w:rsidR="00F123DD" w:rsidRPr="000C1A2A" w:rsidRDefault="006F2642" w:rsidP="009C394C">
            <w:pPr>
              <w:shd w:val="clear" w:color="auto" w:fill="FFFFFF" w:themeFill="background1"/>
            </w:pPr>
            <w:r w:rsidRPr="000C1A2A">
              <w:t>s</w:t>
            </w:r>
            <w:r w:rsidR="0010323A" w:rsidRPr="000C1A2A">
              <w:t>-t</w:t>
            </w:r>
          </w:p>
        </w:tc>
      </w:tr>
      <w:tr w:rsidR="00F123DD" w:rsidRPr="000C1A2A" w14:paraId="363EE610" w14:textId="77777777" w:rsidTr="009666EF">
        <w:tc>
          <w:tcPr>
            <w:tcW w:w="3768" w:type="dxa"/>
          </w:tcPr>
          <w:p w14:paraId="2BEE701A" w14:textId="1FE0612C" w:rsidR="00F123DD" w:rsidRPr="000C1A2A" w:rsidRDefault="00F123DD" w:rsidP="009C394C">
            <w:pPr>
              <w:shd w:val="clear" w:color="auto" w:fill="FFFFFF" w:themeFill="background1"/>
            </w:pPr>
            <w:r w:rsidRPr="000C1A2A">
              <w:t>Decanus</w:t>
            </w:r>
          </w:p>
        </w:tc>
        <w:tc>
          <w:tcPr>
            <w:tcW w:w="1400" w:type="dxa"/>
          </w:tcPr>
          <w:p w14:paraId="754F6B4F" w14:textId="77777777" w:rsidR="00F123DD" w:rsidRPr="000C1A2A" w:rsidRDefault="00F123DD" w:rsidP="009C394C">
            <w:pPr>
              <w:shd w:val="clear" w:color="auto" w:fill="FFFFFF" w:themeFill="background1"/>
            </w:pPr>
            <w:r w:rsidRPr="000C1A2A">
              <w:t>6 fl</w:t>
            </w:r>
            <w:r w:rsidR="007A3606" w:rsidRPr="000C1A2A">
              <w:t>.</w:t>
            </w:r>
          </w:p>
        </w:tc>
        <w:tc>
          <w:tcPr>
            <w:tcW w:w="1696" w:type="dxa"/>
          </w:tcPr>
          <w:p w14:paraId="02D4BC0D" w14:textId="02B594B8" w:rsidR="00F123DD" w:rsidRPr="000C1A2A" w:rsidRDefault="006F2642" w:rsidP="009C394C">
            <w:pPr>
              <w:shd w:val="clear" w:color="auto" w:fill="FFFFFF" w:themeFill="background1"/>
            </w:pPr>
            <w:r w:rsidRPr="000C1A2A">
              <w:t>s</w:t>
            </w:r>
            <w:r w:rsidR="0010323A" w:rsidRPr="000C1A2A">
              <w:t>-t</w:t>
            </w:r>
          </w:p>
        </w:tc>
      </w:tr>
      <w:tr w:rsidR="00DB0467" w:rsidRPr="000C1A2A" w14:paraId="71B341FD" w14:textId="77777777" w:rsidTr="009666EF">
        <w:tc>
          <w:tcPr>
            <w:tcW w:w="3768" w:type="dxa"/>
          </w:tcPr>
          <w:p w14:paraId="260CB527" w14:textId="77777777" w:rsidR="00DB0467" w:rsidRPr="000C1A2A" w:rsidRDefault="00DB0467" w:rsidP="009C394C">
            <w:pPr>
              <w:shd w:val="clear" w:color="auto" w:fill="FFFFFF" w:themeFill="background1"/>
            </w:pPr>
            <w:r w:rsidRPr="000C1A2A">
              <w:t>Archidiaconus Posnaniensis</w:t>
            </w:r>
          </w:p>
        </w:tc>
        <w:tc>
          <w:tcPr>
            <w:tcW w:w="1400" w:type="dxa"/>
          </w:tcPr>
          <w:p w14:paraId="508E72A2" w14:textId="77777777" w:rsidR="00DB0467" w:rsidRPr="000C1A2A" w:rsidRDefault="00DB0467" w:rsidP="009C394C">
            <w:pPr>
              <w:shd w:val="clear" w:color="auto" w:fill="FFFFFF" w:themeFill="background1"/>
            </w:pPr>
            <w:r w:rsidRPr="000C1A2A">
              <w:t>6 fl.</w:t>
            </w:r>
          </w:p>
        </w:tc>
        <w:tc>
          <w:tcPr>
            <w:tcW w:w="1696" w:type="dxa"/>
          </w:tcPr>
          <w:p w14:paraId="03D0860D" w14:textId="0DFF3CF3" w:rsidR="00DB0467" w:rsidRPr="000C1A2A" w:rsidRDefault="006F2642" w:rsidP="009C394C">
            <w:pPr>
              <w:shd w:val="clear" w:color="auto" w:fill="FFFFFF" w:themeFill="background1"/>
            </w:pPr>
            <w:r w:rsidRPr="000C1A2A">
              <w:t>s</w:t>
            </w:r>
            <w:r w:rsidR="0010323A" w:rsidRPr="000C1A2A">
              <w:t>-t</w:t>
            </w:r>
          </w:p>
        </w:tc>
      </w:tr>
      <w:tr w:rsidR="00F123DD" w:rsidRPr="000C1A2A" w14:paraId="26168C90" w14:textId="77777777" w:rsidTr="009666EF">
        <w:tc>
          <w:tcPr>
            <w:tcW w:w="3768" w:type="dxa"/>
          </w:tcPr>
          <w:p w14:paraId="04F779A1" w14:textId="77777777" w:rsidR="00F123DD" w:rsidRPr="000C1A2A" w:rsidRDefault="00F123DD" w:rsidP="009C394C">
            <w:pPr>
              <w:shd w:val="clear" w:color="auto" w:fill="FFFFFF" w:themeFill="background1"/>
            </w:pPr>
            <w:r w:rsidRPr="000C1A2A">
              <w:t>Cantor</w:t>
            </w:r>
          </w:p>
        </w:tc>
        <w:tc>
          <w:tcPr>
            <w:tcW w:w="1400" w:type="dxa"/>
          </w:tcPr>
          <w:p w14:paraId="2501CC90" w14:textId="77777777" w:rsidR="00F123DD" w:rsidRPr="000C1A2A" w:rsidRDefault="00F123DD" w:rsidP="009C394C">
            <w:pPr>
              <w:shd w:val="clear" w:color="auto" w:fill="FFFFFF" w:themeFill="background1"/>
            </w:pPr>
            <w:r w:rsidRPr="000C1A2A">
              <w:t>4 fl</w:t>
            </w:r>
            <w:r w:rsidR="00DB0467" w:rsidRPr="000C1A2A">
              <w:t>.</w:t>
            </w:r>
          </w:p>
        </w:tc>
        <w:tc>
          <w:tcPr>
            <w:tcW w:w="1696" w:type="dxa"/>
          </w:tcPr>
          <w:p w14:paraId="51117732" w14:textId="77E9DC55" w:rsidR="00F123DD" w:rsidRPr="000C1A2A" w:rsidRDefault="006F2642" w:rsidP="009C394C">
            <w:pPr>
              <w:shd w:val="clear" w:color="auto" w:fill="FFFFFF" w:themeFill="background1"/>
            </w:pPr>
            <w:r w:rsidRPr="000C1A2A">
              <w:t>s</w:t>
            </w:r>
            <w:r w:rsidR="0010323A" w:rsidRPr="000C1A2A">
              <w:t>-t</w:t>
            </w:r>
          </w:p>
        </w:tc>
      </w:tr>
      <w:tr w:rsidR="00F123DD" w:rsidRPr="000C1A2A" w14:paraId="0C7F5FC9" w14:textId="77777777" w:rsidTr="009666EF">
        <w:tc>
          <w:tcPr>
            <w:tcW w:w="3768" w:type="dxa"/>
          </w:tcPr>
          <w:p w14:paraId="4A1B2A28" w14:textId="77777777" w:rsidR="00F123DD" w:rsidRPr="000C1A2A" w:rsidRDefault="00F123DD" w:rsidP="009C394C">
            <w:pPr>
              <w:shd w:val="clear" w:color="auto" w:fill="FFFFFF" w:themeFill="background1"/>
            </w:pPr>
            <w:r w:rsidRPr="000C1A2A">
              <w:t>Custos</w:t>
            </w:r>
          </w:p>
        </w:tc>
        <w:tc>
          <w:tcPr>
            <w:tcW w:w="1400" w:type="dxa"/>
          </w:tcPr>
          <w:p w14:paraId="0F2D2311" w14:textId="77777777" w:rsidR="00F123DD" w:rsidRPr="000C1A2A" w:rsidRDefault="00F123DD" w:rsidP="009C394C">
            <w:pPr>
              <w:shd w:val="clear" w:color="auto" w:fill="FFFFFF" w:themeFill="background1"/>
            </w:pPr>
            <w:r w:rsidRPr="000C1A2A">
              <w:t>6 fl</w:t>
            </w:r>
            <w:r w:rsidR="00DB0467" w:rsidRPr="000C1A2A">
              <w:t>.</w:t>
            </w:r>
          </w:p>
        </w:tc>
        <w:tc>
          <w:tcPr>
            <w:tcW w:w="1696" w:type="dxa"/>
          </w:tcPr>
          <w:p w14:paraId="51A6F12E" w14:textId="367D381E" w:rsidR="00F123DD" w:rsidRPr="000C1A2A" w:rsidRDefault="006F2642" w:rsidP="009C394C">
            <w:pPr>
              <w:shd w:val="clear" w:color="auto" w:fill="FFFFFF" w:themeFill="background1"/>
            </w:pPr>
            <w:r w:rsidRPr="000C1A2A">
              <w:t>s</w:t>
            </w:r>
            <w:r w:rsidR="0010323A" w:rsidRPr="000C1A2A">
              <w:t>-t</w:t>
            </w:r>
          </w:p>
        </w:tc>
      </w:tr>
    </w:tbl>
    <w:p w14:paraId="38836F55" w14:textId="55A5249B" w:rsidR="00DA0A74" w:rsidRPr="000C1A2A" w:rsidRDefault="00DA0A74" w:rsidP="009C394C">
      <w:pPr>
        <w:shd w:val="clear" w:color="auto" w:fill="FFFFFF" w:themeFill="background1"/>
      </w:pPr>
    </w:p>
    <w:p w14:paraId="3B7A1EC8" w14:textId="2F1AC830" w:rsidR="0023640B" w:rsidRPr="000C1A2A" w:rsidRDefault="0023640B" w:rsidP="009C394C">
      <w:pPr>
        <w:shd w:val="clear" w:color="auto" w:fill="FFFFFF" w:themeFill="background1"/>
        <w:spacing w:line="240" w:lineRule="auto"/>
      </w:pPr>
      <w:r w:rsidRPr="000C1A2A">
        <w:br w:type="page"/>
      </w:r>
    </w:p>
    <w:p w14:paraId="63128F16" w14:textId="650B0028" w:rsidR="0023640B" w:rsidRPr="000C1A2A" w:rsidRDefault="0023640B" w:rsidP="009C394C">
      <w:pPr>
        <w:shd w:val="clear" w:color="auto" w:fill="FFFFFF" w:themeFill="background1"/>
        <w:rPr>
          <w:i/>
          <w:lang w:val="en-GB"/>
        </w:rPr>
      </w:pPr>
      <w:r w:rsidRPr="000C1A2A">
        <w:rPr>
          <w:i/>
          <w:lang w:val="en-GB"/>
        </w:rPr>
        <w:lastRenderedPageBreak/>
        <w:t>[</w:t>
      </w:r>
      <w:r w:rsidR="0070759B" w:rsidRPr="000C1A2A">
        <w:rPr>
          <w:i/>
          <w:lang w:val="en-GB"/>
        </w:rPr>
        <w:t xml:space="preserve">k. </w:t>
      </w:r>
      <w:r w:rsidRPr="000C1A2A">
        <w:rPr>
          <w:i/>
          <w:lang w:val="en-GB"/>
        </w:rPr>
        <w:t>3]</w:t>
      </w:r>
    </w:p>
    <w:tbl>
      <w:tblPr>
        <w:tblStyle w:val="Tabela-Siatka"/>
        <w:tblW w:w="7054" w:type="dxa"/>
        <w:tblLook w:val="00A0" w:firstRow="1" w:lastRow="0" w:firstColumn="1" w:lastColumn="0" w:noHBand="0" w:noVBand="0"/>
      </w:tblPr>
      <w:tblGrid>
        <w:gridCol w:w="3085"/>
        <w:gridCol w:w="1701"/>
        <w:gridCol w:w="2268"/>
      </w:tblGrid>
      <w:tr w:rsidR="0023640B" w:rsidRPr="000C1A2A" w14:paraId="630C6F35" w14:textId="77777777" w:rsidTr="0088226C">
        <w:tc>
          <w:tcPr>
            <w:tcW w:w="3085" w:type="dxa"/>
          </w:tcPr>
          <w:p w14:paraId="5A082A5D" w14:textId="77777777" w:rsidR="0023640B" w:rsidRPr="000C1A2A" w:rsidRDefault="0023640B" w:rsidP="009C394C">
            <w:pPr>
              <w:shd w:val="clear" w:color="auto" w:fill="FFFFFF" w:themeFill="background1"/>
            </w:pPr>
            <w:r w:rsidRPr="000C1A2A">
              <w:t>Marcae usuales</w:t>
            </w:r>
          </w:p>
        </w:tc>
        <w:tc>
          <w:tcPr>
            <w:tcW w:w="1701" w:type="dxa"/>
          </w:tcPr>
          <w:p w14:paraId="064E16CB" w14:textId="77777777" w:rsidR="0023640B" w:rsidRPr="000C1A2A" w:rsidRDefault="0023640B" w:rsidP="009C394C">
            <w:pPr>
              <w:shd w:val="clear" w:color="auto" w:fill="FFFFFF" w:themeFill="background1"/>
              <w:rPr>
                <w:lang w:val="en-GB"/>
              </w:rPr>
            </w:pPr>
          </w:p>
        </w:tc>
        <w:tc>
          <w:tcPr>
            <w:tcW w:w="2268" w:type="dxa"/>
          </w:tcPr>
          <w:p w14:paraId="7CCD1786" w14:textId="77777777" w:rsidR="0023640B" w:rsidRPr="000C1A2A" w:rsidRDefault="0023640B" w:rsidP="009C394C">
            <w:pPr>
              <w:shd w:val="clear" w:color="auto" w:fill="FFFFFF" w:themeFill="background1"/>
              <w:rPr>
                <w:lang w:val="en-GB"/>
              </w:rPr>
            </w:pPr>
            <w:r w:rsidRPr="000C1A2A">
              <w:rPr>
                <w:lang w:val="en-GB"/>
              </w:rPr>
              <w:t>Argenti</w:t>
            </w:r>
            <w:r w:rsidRPr="000C1A2A">
              <w:rPr>
                <w:rStyle w:val="Odwoanieprzypisudolnego"/>
                <w:lang w:val="en-GB"/>
              </w:rPr>
              <w:footnoteReference w:id="8"/>
            </w:r>
          </w:p>
        </w:tc>
      </w:tr>
      <w:tr w:rsidR="0023640B" w:rsidRPr="000C1A2A" w14:paraId="66B66208" w14:textId="77777777" w:rsidTr="0088226C">
        <w:tc>
          <w:tcPr>
            <w:tcW w:w="3085" w:type="dxa"/>
          </w:tcPr>
          <w:p w14:paraId="6F132416" w14:textId="77777777" w:rsidR="0023640B" w:rsidRPr="000C1A2A" w:rsidRDefault="0023640B" w:rsidP="009C394C">
            <w:pPr>
              <w:shd w:val="clear" w:color="auto" w:fill="FFFFFF" w:themeFill="background1"/>
            </w:pPr>
            <w:r w:rsidRPr="000C1A2A">
              <w:t>Scholasticus Ioannes Lawski</w:t>
            </w:r>
          </w:p>
        </w:tc>
        <w:tc>
          <w:tcPr>
            <w:tcW w:w="1701" w:type="dxa"/>
          </w:tcPr>
          <w:p w14:paraId="4C5C460B" w14:textId="011C45AD" w:rsidR="0023640B" w:rsidRPr="000C1A2A" w:rsidRDefault="00003AE1" w:rsidP="009C394C">
            <w:pPr>
              <w:shd w:val="clear" w:color="auto" w:fill="FFFFFF" w:themeFill="background1"/>
              <w:rPr>
                <w:lang w:val="en-GB"/>
              </w:rPr>
            </w:pPr>
            <w:r w:rsidRPr="000C1A2A">
              <w:rPr>
                <w:lang w:val="en-GB"/>
              </w:rPr>
              <w:t>s-</w:t>
            </w:r>
            <w:r w:rsidR="0023640B" w:rsidRPr="000C1A2A">
              <w:rPr>
                <w:lang w:val="en-GB"/>
              </w:rPr>
              <w:t>t fl</w:t>
            </w:r>
            <w:r w:rsidRPr="000C1A2A">
              <w:rPr>
                <w:lang w:val="en-GB"/>
              </w:rPr>
              <w:t>.</w:t>
            </w:r>
            <w:r w:rsidR="0023640B" w:rsidRPr="000C1A2A">
              <w:rPr>
                <w:lang w:val="en-GB"/>
              </w:rPr>
              <w:t xml:space="preserve"> 4</w:t>
            </w:r>
          </w:p>
        </w:tc>
        <w:tc>
          <w:tcPr>
            <w:tcW w:w="2268" w:type="dxa"/>
          </w:tcPr>
          <w:p w14:paraId="0AF7FD20" w14:textId="06153580" w:rsidR="0023640B" w:rsidRPr="000C1A2A" w:rsidRDefault="006F2642" w:rsidP="009C394C">
            <w:pPr>
              <w:shd w:val="clear" w:color="auto" w:fill="FFFFFF" w:themeFill="background1"/>
              <w:rPr>
                <w:lang w:val="en-GB"/>
              </w:rPr>
            </w:pPr>
            <w:r w:rsidRPr="000C1A2A">
              <w:rPr>
                <w:lang w:val="en-GB"/>
              </w:rPr>
              <w:t>t</w:t>
            </w:r>
            <w:r w:rsidR="0023640B" w:rsidRPr="000C1A2A">
              <w:rPr>
                <w:lang w:val="en-GB"/>
              </w:rPr>
              <w:t>axata ad mrc</w:t>
            </w:r>
            <w:r w:rsidR="00003AE1" w:rsidRPr="000C1A2A">
              <w:rPr>
                <w:lang w:val="en-GB"/>
              </w:rPr>
              <w:t>.</w:t>
            </w:r>
            <w:r w:rsidR="0023640B" w:rsidRPr="000C1A2A">
              <w:rPr>
                <w:lang w:val="en-GB"/>
              </w:rPr>
              <w:t xml:space="preserve"> argenti tres</w:t>
            </w:r>
          </w:p>
        </w:tc>
      </w:tr>
      <w:tr w:rsidR="0023640B" w:rsidRPr="000C1A2A" w14:paraId="467D9D1C" w14:textId="77777777" w:rsidTr="0088226C">
        <w:tc>
          <w:tcPr>
            <w:tcW w:w="3085" w:type="dxa"/>
          </w:tcPr>
          <w:p w14:paraId="7DDBA997" w14:textId="6B6C9E40" w:rsidR="0023640B" w:rsidRPr="000C1A2A" w:rsidRDefault="00603B03" w:rsidP="009C394C">
            <w:pPr>
              <w:shd w:val="clear" w:color="auto" w:fill="FFFFFF" w:themeFill="background1"/>
              <w:rPr>
                <w:lang w:val="en-GB"/>
              </w:rPr>
            </w:pPr>
            <w:r w:rsidRPr="000C1A2A">
              <w:rPr>
                <w:lang w:val="en-GB"/>
              </w:rPr>
              <w:t>Srzemensis archidiaconus reverendus dominus Andreas Patricius. Habet proventus in decimis pecuniariis m</w:t>
            </w:r>
            <w:r w:rsidR="0088226C" w:rsidRPr="000C1A2A">
              <w:rPr>
                <w:lang w:val="en-GB"/>
              </w:rPr>
              <w:t>arcas</w:t>
            </w:r>
            <w:r w:rsidRPr="000C1A2A">
              <w:rPr>
                <w:lang w:val="en-GB"/>
              </w:rPr>
              <w:t xml:space="preserve"> 10,5 usuales</w:t>
            </w:r>
          </w:p>
        </w:tc>
        <w:tc>
          <w:tcPr>
            <w:tcW w:w="1701" w:type="dxa"/>
          </w:tcPr>
          <w:p w14:paraId="6F05FA24" w14:textId="01D5BC1D" w:rsidR="0023640B" w:rsidRPr="000C1A2A" w:rsidRDefault="00603B03" w:rsidP="009C394C">
            <w:pPr>
              <w:shd w:val="clear" w:color="auto" w:fill="FFFFFF" w:themeFill="background1"/>
              <w:rPr>
                <w:lang w:val="en-GB"/>
              </w:rPr>
            </w:pPr>
            <w:r w:rsidRPr="000C1A2A">
              <w:rPr>
                <w:lang w:val="en-GB"/>
              </w:rPr>
              <w:t>s-t fl. duos</w:t>
            </w:r>
          </w:p>
        </w:tc>
        <w:tc>
          <w:tcPr>
            <w:tcW w:w="2268" w:type="dxa"/>
          </w:tcPr>
          <w:p w14:paraId="535A33AF" w14:textId="2AB56557" w:rsidR="0023640B" w:rsidRPr="000C1A2A" w:rsidRDefault="006F2642" w:rsidP="009C394C">
            <w:pPr>
              <w:shd w:val="clear" w:color="auto" w:fill="FFFFFF" w:themeFill="background1"/>
              <w:rPr>
                <w:lang w:val="en-GB"/>
              </w:rPr>
            </w:pPr>
            <w:r w:rsidRPr="000C1A2A">
              <w:rPr>
                <w:lang w:val="en-GB"/>
              </w:rPr>
              <w:t>a</w:t>
            </w:r>
            <w:r w:rsidR="00603B03" w:rsidRPr="000C1A2A">
              <w:rPr>
                <w:lang w:val="en-GB"/>
              </w:rPr>
              <w:t>rgenti una cum media</w:t>
            </w:r>
          </w:p>
        </w:tc>
      </w:tr>
      <w:tr w:rsidR="00603B03" w:rsidRPr="000C1A2A" w14:paraId="579089A7" w14:textId="77777777" w:rsidTr="0088226C">
        <w:tc>
          <w:tcPr>
            <w:tcW w:w="3085" w:type="dxa"/>
          </w:tcPr>
          <w:p w14:paraId="3FF874CF" w14:textId="060BC1B3" w:rsidR="00603B03" w:rsidRPr="000C1A2A" w:rsidRDefault="00603B03" w:rsidP="009C394C">
            <w:pPr>
              <w:shd w:val="clear" w:color="auto" w:fill="FFFFFF" w:themeFill="background1"/>
              <w:rPr>
                <w:lang w:val="en-GB"/>
              </w:rPr>
            </w:pPr>
            <w:r w:rsidRPr="000C1A2A">
              <w:rPr>
                <w:lang w:val="en-GB"/>
              </w:rPr>
              <w:t>Pczeuensis archidiaconus Laurentius Kierski. Proventus extendunt se</w:t>
            </w:r>
            <w:r w:rsidR="00C945B9" w:rsidRPr="000C1A2A">
              <w:rPr>
                <w:lang w:val="en-GB"/>
              </w:rPr>
              <w:t xml:space="preserve"> ad m</w:t>
            </w:r>
            <w:r w:rsidR="0088226C" w:rsidRPr="000C1A2A">
              <w:rPr>
                <w:lang w:val="en-GB"/>
              </w:rPr>
              <w:t>arcas</w:t>
            </w:r>
            <w:r w:rsidR="00C945B9" w:rsidRPr="000C1A2A">
              <w:rPr>
                <w:lang w:val="en-GB"/>
              </w:rPr>
              <w:t xml:space="preserve"> quatuor usuales</w:t>
            </w:r>
          </w:p>
        </w:tc>
        <w:tc>
          <w:tcPr>
            <w:tcW w:w="1701" w:type="dxa"/>
          </w:tcPr>
          <w:p w14:paraId="39A5ED29" w14:textId="0582CF03" w:rsidR="00603B03" w:rsidRPr="000C1A2A" w:rsidRDefault="00C945B9" w:rsidP="009C394C">
            <w:pPr>
              <w:shd w:val="clear" w:color="auto" w:fill="FFFFFF" w:themeFill="background1"/>
              <w:rPr>
                <w:lang w:val="en-GB"/>
              </w:rPr>
            </w:pPr>
            <w:r w:rsidRPr="000C1A2A">
              <w:rPr>
                <w:lang w:val="en-GB"/>
              </w:rPr>
              <w:t>s-t fl. 2</w:t>
            </w:r>
          </w:p>
        </w:tc>
        <w:tc>
          <w:tcPr>
            <w:tcW w:w="2268" w:type="dxa"/>
          </w:tcPr>
          <w:p w14:paraId="2D880E12" w14:textId="77777777" w:rsidR="00603B03" w:rsidRPr="000C1A2A" w:rsidRDefault="00603B03" w:rsidP="009C394C">
            <w:pPr>
              <w:shd w:val="clear" w:color="auto" w:fill="FFFFFF" w:themeFill="background1"/>
              <w:rPr>
                <w:lang w:val="en-GB"/>
              </w:rPr>
            </w:pPr>
          </w:p>
        </w:tc>
      </w:tr>
      <w:tr w:rsidR="00C945B9" w:rsidRPr="000C1A2A" w14:paraId="16D279C1" w14:textId="77777777" w:rsidTr="0088226C">
        <w:tc>
          <w:tcPr>
            <w:tcW w:w="3085" w:type="dxa"/>
          </w:tcPr>
          <w:p w14:paraId="40EB1C80" w14:textId="3890D39A" w:rsidR="00C945B9" w:rsidRPr="000C1A2A" w:rsidRDefault="00C945B9" w:rsidP="009C394C">
            <w:pPr>
              <w:shd w:val="clear" w:color="auto" w:fill="FFFFFF" w:themeFill="background1"/>
              <w:rPr>
                <w:lang w:val="en-GB"/>
              </w:rPr>
            </w:pPr>
            <w:r w:rsidRPr="000C1A2A">
              <w:rPr>
                <w:lang w:val="en-GB"/>
              </w:rPr>
              <w:t>Cancellarius Stanislaus Warsewiczki. Habet proventus in decimis manipularibus et fertonibus. M</w:t>
            </w:r>
            <w:r w:rsidR="0088226C" w:rsidRPr="000C1A2A">
              <w:rPr>
                <w:lang w:val="en-GB"/>
              </w:rPr>
              <w:t>arcas</w:t>
            </w:r>
            <w:r w:rsidRPr="000C1A2A">
              <w:rPr>
                <w:lang w:val="en-GB"/>
              </w:rPr>
              <w:t xml:space="preserve"> usuales duodecim gr</w:t>
            </w:r>
            <w:r w:rsidR="00096233" w:rsidRPr="000C1A2A">
              <w:rPr>
                <w:lang w:val="en-GB"/>
              </w:rPr>
              <w:t>oss</w:t>
            </w:r>
            <w:r w:rsidR="008374AB" w:rsidRPr="000C1A2A">
              <w:rPr>
                <w:lang w:val="en-GB"/>
              </w:rPr>
              <w:t>os</w:t>
            </w:r>
            <w:r w:rsidRPr="000C1A2A">
              <w:rPr>
                <w:lang w:val="en-GB"/>
              </w:rPr>
              <w:t xml:space="preserve"> 16</w:t>
            </w:r>
          </w:p>
        </w:tc>
        <w:tc>
          <w:tcPr>
            <w:tcW w:w="1701" w:type="dxa"/>
          </w:tcPr>
          <w:p w14:paraId="16B13E3B" w14:textId="1FF12DC2" w:rsidR="00C945B9" w:rsidRPr="000C1A2A" w:rsidRDefault="00C945B9" w:rsidP="009C394C">
            <w:pPr>
              <w:shd w:val="clear" w:color="auto" w:fill="FFFFFF" w:themeFill="background1"/>
              <w:rPr>
                <w:lang w:val="en-GB"/>
              </w:rPr>
            </w:pPr>
            <w:r w:rsidRPr="000C1A2A">
              <w:rPr>
                <w:lang w:val="en-GB"/>
              </w:rPr>
              <w:t>s-t fl. 2</w:t>
            </w:r>
          </w:p>
        </w:tc>
        <w:tc>
          <w:tcPr>
            <w:tcW w:w="2268" w:type="dxa"/>
          </w:tcPr>
          <w:p w14:paraId="28AD2E35" w14:textId="167A5606" w:rsidR="00C945B9" w:rsidRPr="000C1A2A" w:rsidRDefault="006F2642" w:rsidP="009C394C">
            <w:pPr>
              <w:shd w:val="clear" w:color="auto" w:fill="FFFFFF" w:themeFill="background1"/>
              <w:rPr>
                <w:lang w:val="en-GB"/>
              </w:rPr>
            </w:pPr>
            <w:r w:rsidRPr="000C1A2A">
              <w:rPr>
                <w:lang w:val="en-GB"/>
              </w:rPr>
              <w:t>a</w:t>
            </w:r>
            <w:r w:rsidR="00C945B9" w:rsidRPr="000C1A2A">
              <w:rPr>
                <w:lang w:val="en-GB"/>
              </w:rPr>
              <w:t>rgenti duas mrc.</w:t>
            </w:r>
          </w:p>
        </w:tc>
      </w:tr>
      <w:tr w:rsidR="00C945B9" w:rsidRPr="000C1A2A" w14:paraId="0968A0ED" w14:textId="77777777" w:rsidTr="0088226C">
        <w:tc>
          <w:tcPr>
            <w:tcW w:w="3085" w:type="dxa"/>
          </w:tcPr>
          <w:p w14:paraId="74A45FAA" w14:textId="4E4052C0" w:rsidR="00C945B9" w:rsidRPr="000C1A2A" w:rsidRDefault="00C945B9" w:rsidP="009C394C">
            <w:pPr>
              <w:shd w:val="clear" w:color="auto" w:fill="FFFFFF" w:themeFill="background1"/>
              <w:rPr>
                <w:lang w:val="en-GB"/>
              </w:rPr>
            </w:pPr>
            <w:r w:rsidRPr="000C1A2A">
              <w:rPr>
                <w:lang w:val="en-GB"/>
              </w:rPr>
              <w:t>Stanislaus Slomowski. Proventus in decimis manipularibus et maldratis. Faciunt m</w:t>
            </w:r>
            <w:r w:rsidR="0088226C" w:rsidRPr="000C1A2A">
              <w:rPr>
                <w:lang w:val="en-GB"/>
              </w:rPr>
              <w:t>arcas</w:t>
            </w:r>
            <w:r w:rsidRPr="000C1A2A">
              <w:rPr>
                <w:lang w:val="en-GB"/>
              </w:rPr>
              <w:t xml:space="preserve"> usuales quadraginta tres</w:t>
            </w:r>
          </w:p>
        </w:tc>
        <w:tc>
          <w:tcPr>
            <w:tcW w:w="1701" w:type="dxa"/>
          </w:tcPr>
          <w:p w14:paraId="60F6F983" w14:textId="1CAE8018" w:rsidR="00C945B9" w:rsidRPr="000C1A2A" w:rsidRDefault="00C945B9" w:rsidP="009C394C">
            <w:pPr>
              <w:shd w:val="clear" w:color="auto" w:fill="FFFFFF" w:themeFill="background1"/>
              <w:rPr>
                <w:lang w:val="en-GB"/>
              </w:rPr>
            </w:pPr>
            <w:r w:rsidRPr="000C1A2A">
              <w:rPr>
                <w:lang w:val="en-GB"/>
              </w:rPr>
              <w:t>s-t fl. 2</w:t>
            </w:r>
          </w:p>
        </w:tc>
        <w:tc>
          <w:tcPr>
            <w:tcW w:w="2268" w:type="dxa"/>
          </w:tcPr>
          <w:p w14:paraId="7DCF010F" w14:textId="19182E83" w:rsidR="00C945B9" w:rsidRPr="000C1A2A" w:rsidRDefault="006F2642" w:rsidP="009C394C">
            <w:pPr>
              <w:shd w:val="clear" w:color="auto" w:fill="FFFFFF" w:themeFill="background1"/>
              <w:rPr>
                <w:lang w:val="en-GB"/>
              </w:rPr>
            </w:pPr>
            <w:r w:rsidRPr="000C1A2A">
              <w:rPr>
                <w:lang w:val="en-GB"/>
              </w:rPr>
              <w:t>a</w:t>
            </w:r>
            <w:r w:rsidR="00C945B9" w:rsidRPr="000C1A2A">
              <w:rPr>
                <w:lang w:val="en-GB"/>
              </w:rPr>
              <w:t>rgenti septem</w:t>
            </w:r>
          </w:p>
        </w:tc>
      </w:tr>
    </w:tbl>
    <w:p w14:paraId="5F2CA0C2" w14:textId="4E201083" w:rsidR="0023640B" w:rsidRPr="000C1A2A" w:rsidRDefault="0023640B" w:rsidP="009C394C">
      <w:pPr>
        <w:shd w:val="clear" w:color="auto" w:fill="FFFFFF" w:themeFill="background1"/>
        <w:rPr>
          <w:lang w:val="en-GB"/>
        </w:rPr>
      </w:pPr>
    </w:p>
    <w:p w14:paraId="0B42107E" w14:textId="7000DAAE" w:rsidR="0023640B" w:rsidRPr="000C1A2A" w:rsidRDefault="002C45C2" w:rsidP="009C394C">
      <w:pPr>
        <w:shd w:val="clear" w:color="auto" w:fill="FFFFFF" w:themeFill="background1"/>
        <w:rPr>
          <w:i/>
        </w:rPr>
      </w:pPr>
      <w:r w:rsidRPr="000C1A2A">
        <w:br w:type="column"/>
      </w:r>
      <w:r w:rsidR="0023640B" w:rsidRPr="000C1A2A">
        <w:rPr>
          <w:i/>
        </w:rPr>
        <w:t xml:space="preserve">[ASK I 3: </w:t>
      </w:r>
      <w:r w:rsidR="0070759B" w:rsidRPr="000C1A2A">
        <w:rPr>
          <w:i/>
        </w:rPr>
        <w:t xml:space="preserve">k. </w:t>
      </w:r>
      <w:r w:rsidR="0023640B" w:rsidRPr="000C1A2A">
        <w:rPr>
          <w:i/>
        </w:rPr>
        <w: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9"/>
        <w:gridCol w:w="1219"/>
        <w:gridCol w:w="1400"/>
        <w:gridCol w:w="1696"/>
      </w:tblGrid>
      <w:tr w:rsidR="0023640B" w:rsidRPr="000C1A2A" w14:paraId="285C4337" w14:textId="77777777" w:rsidTr="000D0041">
        <w:tc>
          <w:tcPr>
            <w:tcW w:w="3768" w:type="dxa"/>
            <w:gridSpan w:val="2"/>
          </w:tcPr>
          <w:p w14:paraId="2986B32B" w14:textId="77777777" w:rsidR="0023640B" w:rsidRPr="000C1A2A" w:rsidRDefault="0023640B" w:rsidP="009C394C">
            <w:pPr>
              <w:shd w:val="clear" w:color="auto" w:fill="FFFFFF" w:themeFill="background1"/>
            </w:pPr>
            <w:r w:rsidRPr="000C1A2A">
              <w:t>Scholasticus</w:t>
            </w:r>
          </w:p>
        </w:tc>
        <w:tc>
          <w:tcPr>
            <w:tcW w:w="1400" w:type="dxa"/>
          </w:tcPr>
          <w:p w14:paraId="2F943743" w14:textId="77777777" w:rsidR="0023640B" w:rsidRPr="000C1A2A" w:rsidRDefault="0023640B" w:rsidP="009C394C">
            <w:pPr>
              <w:shd w:val="clear" w:color="auto" w:fill="FFFFFF" w:themeFill="background1"/>
            </w:pPr>
            <w:r w:rsidRPr="000C1A2A">
              <w:t>4 fl.</w:t>
            </w:r>
          </w:p>
        </w:tc>
        <w:tc>
          <w:tcPr>
            <w:tcW w:w="1696" w:type="dxa"/>
          </w:tcPr>
          <w:p w14:paraId="6418D97C" w14:textId="77777777" w:rsidR="0023640B" w:rsidRPr="000C1A2A" w:rsidRDefault="0023640B" w:rsidP="009C394C">
            <w:pPr>
              <w:shd w:val="clear" w:color="auto" w:fill="FFFFFF" w:themeFill="background1"/>
            </w:pPr>
            <w:r w:rsidRPr="000C1A2A">
              <w:t>s-t</w:t>
            </w:r>
          </w:p>
        </w:tc>
      </w:tr>
      <w:tr w:rsidR="0023640B" w:rsidRPr="000C1A2A" w14:paraId="38532800" w14:textId="77777777" w:rsidTr="000D0041">
        <w:tc>
          <w:tcPr>
            <w:tcW w:w="2549" w:type="dxa"/>
            <w:vMerge w:val="restart"/>
            <w:vAlign w:val="center"/>
          </w:tcPr>
          <w:p w14:paraId="768B4E4C" w14:textId="77777777" w:rsidR="0023640B" w:rsidRPr="000C1A2A" w:rsidRDefault="0023640B" w:rsidP="009C394C">
            <w:pPr>
              <w:shd w:val="clear" w:color="auto" w:fill="FFFFFF" w:themeFill="background1"/>
            </w:pPr>
            <w:r w:rsidRPr="000C1A2A">
              <w:t>Archidiaconi</w:t>
            </w:r>
          </w:p>
        </w:tc>
        <w:tc>
          <w:tcPr>
            <w:tcW w:w="1219" w:type="dxa"/>
          </w:tcPr>
          <w:p w14:paraId="5947B816" w14:textId="77777777" w:rsidR="0023640B" w:rsidRPr="000C1A2A" w:rsidRDefault="0023640B" w:rsidP="009C394C">
            <w:pPr>
              <w:shd w:val="clear" w:color="auto" w:fill="FFFFFF" w:themeFill="background1"/>
            </w:pPr>
            <w:r w:rsidRPr="000C1A2A">
              <w:t>Srzemensis</w:t>
            </w:r>
          </w:p>
        </w:tc>
        <w:tc>
          <w:tcPr>
            <w:tcW w:w="1400" w:type="dxa"/>
          </w:tcPr>
          <w:p w14:paraId="2F6E1536" w14:textId="77777777" w:rsidR="0023640B" w:rsidRPr="000C1A2A" w:rsidRDefault="0023640B" w:rsidP="009C394C">
            <w:pPr>
              <w:shd w:val="clear" w:color="auto" w:fill="FFFFFF" w:themeFill="background1"/>
            </w:pPr>
            <w:r w:rsidRPr="000C1A2A">
              <w:t>2 fl.</w:t>
            </w:r>
          </w:p>
        </w:tc>
        <w:tc>
          <w:tcPr>
            <w:tcW w:w="1696" w:type="dxa"/>
          </w:tcPr>
          <w:p w14:paraId="2D307DB4" w14:textId="77777777" w:rsidR="0023640B" w:rsidRPr="000C1A2A" w:rsidRDefault="0023640B" w:rsidP="009C394C">
            <w:pPr>
              <w:shd w:val="clear" w:color="auto" w:fill="FFFFFF" w:themeFill="background1"/>
            </w:pPr>
            <w:r w:rsidRPr="000C1A2A">
              <w:t>s-t</w:t>
            </w:r>
          </w:p>
        </w:tc>
      </w:tr>
      <w:tr w:rsidR="0023640B" w:rsidRPr="000C1A2A" w14:paraId="31E57AE3" w14:textId="77777777" w:rsidTr="000D0041">
        <w:tc>
          <w:tcPr>
            <w:tcW w:w="2549" w:type="dxa"/>
            <w:vMerge/>
          </w:tcPr>
          <w:p w14:paraId="69325805" w14:textId="77777777" w:rsidR="0023640B" w:rsidRPr="000C1A2A" w:rsidRDefault="0023640B" w:rsidP="009C394C">
            <w:pPr>
              <w:shd w:val="clear" w:color="auto" w:fill="FFFFFF" w:themeFill="background1"/>
            </w:pPr>
          </w:p>
        </w:tc>
        <w:tc>
          <w:tcPr>
            <w:tcW w:w="1219" w:type="dxa"/>
          </w:tcPr>
          <w:p w14:paraId="4B67B7B8" w14:textId="77777777" w:rsidR="0023640B" w:rsidRPr="000C1A2A" w:rsidRDefault="0023640B" w:rsidP="009C394C">
            <w:pPr>
              <w:shd w:val="clear" w:color="auto" w:fill="FFFFFF" w:themeFill="background1"/>
            </w:pPr>
            <w:r w:rsidRPr="000C1A2A">
              <w:t>Pczevensis</w:t>
            </w:r>
          </w:p>
        </w:tc>
        <w:tc>
          <w:tcPr>
            <w:tcW w:w="1400" w:type="dxa"/>
          </w:tcPr>
          <w:p w14:paraId="64FFEA01" w14:textId="77777777" w:rsidR="0023640B" w:rsidRPr="000C1A2A" w:rsidRDefault="0023640B" w:rsidP="009C394C">
            <w:pPr>
              <w:shd w:val="clear" w:color="auto" w:fill="FFFFFF" w:themeFill="background1"/>
            </w:pPr>
            <w:r w:rsidRPr="000C1A2A">
              <w:t>2 fl.</w:t>
            </w:r>
          </w:p>
        </w:tc>
        <w:tc>
          <w:tcPr>
            <w:tcW w:w="1696" w:type="dxa"/>
          </w:tcPr>
          <w:p w14:paraId="48C1123D" w14:textId="77777777" w:rsidR="0023640B" w:rsidRPr="000C1A2A" w:rsidRDefault="0023640B" w:rsidP="009C394C">
            <w:pPr>
              <w:shd w:val="clear" w:color="auto" w:fill="FFFFFF" w:themeFill="background1"/>
            </w:pPr>
            <w:r w:rsidRPr="000C1A2A">
              <w:t>s-t</w:t>
            </w:r>
          </w:p>
        </w:tc>
      </w:tr>
      <w:tr w:rsidR="0023640B" w:rsidRPr="000C1A2A" w14:paraId="2E7D1D20" w14:textId="77777777" w:rsidTr="000D0041">
        <w:tc>
          <w:tcPr>
            <w:tcW w:w="3768" w:type="dxa"/>
            <w:gridSpan w:val="2"/>
          </w:tcPr>
          <w:p w14:paraId="4BA8304E" w14:textId="77777777" w:rsidR="0023640B" w:rsidRPr="000C1A2A" w:rsidRDefault="0023640B" w:rsidP="009C394C">
            <w:pPr>
              <w:shd w:val="clear" w:color="auto" w:fill="FFFFFF" w:themeFill="background1"/>
            </w:pPr>
            <w:r w:rsidRPr="000C1A2A">
              <w:t>Cancellarius</w:t>
            </w:r>
          </w:p>
        </w:tc>
        <w:tc>
          <w:tcPr>
            <w:tcW w:w="1400" w:type="dxa"/>
          </w:tcPr>
          <w:p w14:paraId="0E51F203" w14:textId="77777777" w:rsidR="0023640B" w:rsidRPr="000C1A2A" w:rsidRDefault="0023640B" w:rsidP="009C394C">
            <w:pPr>
              <w:shd w:val="clear" w:color="auto" w:fill="FFFFFF" w:themeFill="background1"/>
            </w:pPr>
            <w:r w:rsidRPr="000C1A2A">
              <w:t>2 fl.</w:t>
            </w:r>
          </w:p>
        </w:tc>
        <w:tc>
          <w:tcPr>
            <w:tcW w:w="1696" w:type="dxa"/>
          </w:tcPr>
          <w:p w14:paraId="78BE101D" w14:textId="77777777" w:rsidR="0023640B" w:rsidRPr="000C1A2A" w:rsidRDefault="0023640B" w:rsidP="009C394C">
            <w:pPr>
              <w:shd w:val="clear" w:color="auto" w:fill="FFFFFF" w:themeFill="background1"/>
            </w:pPr>
            <w:r w:rsidRPr="000C1A2A">
              <w:t>s-t</w:t>
            </w:r>
          </w:p>
        </w:tc>
      </w:tr>
      <w:tr w:rsidR="0023640B" w:rsidRPr="000C1A2A" w14:paraId="1AA435CF" w14:textId="77777777" w:rsidTr="000D0041">
        <w:tc>
          <w:tcPr>
            <w:tcW w:w="3768" w:type="dxa"/>
            <w:gridSpan w:val="2"/>
          </w:tcPr>
          <w:p w14:paraId="10D32061" w14:textId="77777777" w:rsidR="0023640B" w:rsidRPr="000C1A2A" w:rsidRDefault="0023640B" w:rsidP="009C394C">
            <w:pPr>
              <w:shd w:val="clear" w:color="auto" w:fill="FFFFFF" w:themeFill="background1"/>
            </w:pPr>
            <w:r w:rsidRPr="000C1A2A">
              <w:t>Stanislaus Szlomowsky</w:t>
            </w:r>
          </w:p>
        </w:tc>
        <w:tc>
          <w:tcPr>
            <w:tcW w:w="1400" w:type="dxa"/>
          </w:tcPr>
          <w:p w14:paraId="0E8DF538" w14:textId="77777777" w:rsidR="0023640B" w:rsidRPr="000C1A2A" w:rsidRDefault="0023640B" w:rsidP="009C394C">
            <w:pPr>
              <w:shd w:val="clear" w:color="auto" w:fill="FFFFFF" w:themeFill="background1"/>
            </w:pPr>
            <w:r w:rsidRPr="000C1A2A">
              <w:t>2 fl.</w:t>
            </w:r>
          </w:p>
        </w:tc>
        <w:tc>
          <w:tcPr>
            <w:tcW w:w="1696" w:type="dxa"/>
          </w:tcPr>
          <w:p w14:paraId="77051FDC" w14:textId="77777777" w:rsidR="0023640B" w:rsidRPr="000C1A2A" w:rsidRDefault="0023640B" w:rsidP="009C394C">
            <w:pPr>
              <w:shd w:val="clear" w:color="auto" w:fill="FFFFFF" w:themeFill="background1"/>
            </w:pPr>
            <w:r w:rsidRPr="000C1A2A">
              <w:t>s-t</w:t>
            </w:r>
          </w:p>
        </w:tc>
      </w:tr>
    </w:tbl>
    <w:p w14:paraId="60FBF256" w14:textId="77777777" w:rsidR="0023640B" w:rsidRPr="000C1A2A" w:rsidRDefault="0023640B" w:rsidP="009C394C">
      <w:pPr>
        <w:shd w:val="clear" w:color="auto" w:fill="FFFFFF" w:themeFill="background1"/>
      </w:pPr>
    </w:p>
    <w:p w14:paraId="3C8CBDDC" w14:textId="77777777" w:rsidR="0023640B" w:rsidRPr="000C1A2A" w:rsidRDefault="0023640B" w:rsidP="009C394C">
      <w:pPr>
        <w:shd w:val="clear" w:color="auto" w:fill="FFFFFF" w:themeFill="background1"/>
        <w:spacing w:line="240" w:lineRule="auto"/>
      </w:pPr>
      <w:r w:rsidRPr="000C1A2A">
        <w:br w:type="page"/>
      </w:r>
    </w:p>
    <w:p w14:paraId="16284E53" w14:textId="0115F442" w:rsidR="00A65A33" w:rsidRPr="000C1A2A" w:rsidRDefault="00A65A33" w:rsidP="009C394C">
      <w:pPr>
        <w:shd w:val="clear" w:color="auto" w:fill="FFFFFF" w:themeFill="background1"/>
        <w:rPr>
          <w:i/>
        </w:rPr>
      </w:pPr>
      <w:r w:rsidRPr="000C1A2A">
        <w:rPr>
          <w:i/>
        </w:rPr>
        <w:lastRenderedPageBreak/>
        <w:t>[</w:t>
      </w:r>
      <w:r w:rsidR="0070759B" w:rsidRPr="000C1A2A">
        <w:rPr>
          <w:i/>
        </w:rPr>
        <w:t xml:space="preserve">k. </w:t>
      </w:r>
      <w:r w:rsidRPr="000C1A2A">
        <w:rPr>
          <w:i/>
        </w:rPr>
        <w:t xml:space="preserve">3v] </w:t>
      </w:r>
    </w:p>
    <w:tbl>
      <w:tblPr>
        <w:tblStyle w:val="Tabela-Siatka"/>
        <w:tblW w:w="7054" w:type="dxa"/>
        <w:tblLook w:val="00A0" w:firstRow="1" w:lastRow="0" w:firstColumn="1" w:lastColumn="0" w:noHBand="0" w:noVBand="0"/>
      </w:tblPr>
      <w:tblGrid>
        <w:gridCol w:w="3085"/>
        <w:gridCol w:w="1701"/>
        <w:gridCol w:w="2268"/>
      </w:tblGrid>
      <w:tr w:rsidR="00A65A33" w:rsidRPr="000C1A2A" w14:paraId="12CA7466" w14:textId="77777777" w:rsidTr="0088226C">
        <w:tc>
          <w:tcPr>
            <w:tcW w:w="3085" w:type="dxa"/>
          </w:tcPr>
          <w:p w14:paraId="0B42725D" w14:textId="77777777" w:rsidR="00A65A33" w:rsidRPr="000C1A2A" w:rsidRDefault="00A65A33" w:rsidP="009C394C">
            <w:pPr>
              <w:shd w:val="clear" w:color="auto" w:fill="FFFFFF" w:themeFill="background1"/>
            </w:pPr>
            <w:r w:rsidRPr="000C1A2A">
              <w:t>Marcae usuales</w:t>
            </w:r>
          </w:p>
        </w:tc>
        <w:tc>
          <w:tcPr>
            <w:tcW w:w="1701" w:type="dxa"/>
          </w:tcPr>
          <w:p w14:paraId="0F2A2132" w14:textId="77777777" w:rsidR="00A65A33" w:rsidRPr="000C1A2A" w:rsidRDefault="00A65A33" w:rsidP="009C394C">
            <w:pPr>
              <w:shd w:val="clear" w:color="auto" w:fill="FFFFFF" w:themeFill="background1"/>
              <w:rPr>
                <w:lang w:val="en-GB"/>
              </w:rPr>
            </w:pPr>
          </w:p>
        </w:tc>
        <w:tc>
          <w:tcPr>
            <w:tcW w:w="2268" w:type="dxa"/>
          </w:tcPr>
          <w:p w14:paraId="5E48329C" w14:textId="59DBAF9A" w:rsidR="00A65A33" w:rsidRPr="000C1A2A" w:rsidRDefault="00A65A33" w:rsidP="009C394C">
            <w:pPr>
              <w:shd w:val="clear" w:color="auto" w:fill="FFFFFF" w:themeFill="background1"/>
              <w:rPr>
                <w:lang w:val="en-GB"/>
              </w:rPr>
            </w:pPr>
            <w:r w:rsidRPr="000C1A2A">
              <w:rPr>
                <w:lang w:val="en-GB"/>
              </w:rPr>
              <w:t xml:space="preserve">Marcae </w:t>
            </w:r>
            <w:r w:rsidR="0088226C" w:rsidRPr="000C1A2A">
              <w:rPr>
                <w:lang w:val="en-GB"/>
              </w:rPr>
              <w:t>argenti</w:t>
            </w:r>
          </w:p>
        </w:tc>
      </w:tr>
      <w:tr w:rsidR="00A65A33" w:rsidRPr="000C1A2A" w14:paraId="7D164CBE" w14:textId="77777777" w:rsidTr="0088226C">
        <w:tc>
          <w:tcPr>
            <w:tcW w:w="3085" w:type="dxa"/>
          </w:tcPr>
          <w:p w14:paraId="7BE02BD7" w14:textId="26706C44" w:rsidR="00A65A33" w:rsidRPr="000C1A2A" w:rsidRDefault="0088226C" w:rsidP="009C394C">
            <w:pPr>
              <w:shd w:val="clear" w:color="auto" w:fill="FFFFFF" w:themeFill="background1"/>
            </w:pPr>
            <w:r w:rsidRPr="000C1A2A">
              <w:t>Ioannes Skrzetussewski. Habentur proventus. Marc</w:t>
            </w:r>
            <w:r w:rsidR="008374AB" w:rsidRPr="000C1A2A">
              <w:t>ae</w:t>
            </w:r>
            <w:r w:rsidRPr="000C1A2A">
              <w:t xml:space="preserve"> usuales quadraginta novem cum media grossi duodecim</w:t>
            </w:r>
          </w:p>
        </w:tc>
        <w:tc>
          <w:tcPr>
            <w:tcW w:w="1701" w:type="dxa"/>
          </w:tcPr>
          <w:p w14:paraId="61FEDF8C" w14:textId="40AC8F02" w:rsidR="00A65A33" w:rsidRPr="000C1A2A" w:rsidRDefault="0088226C" w:rsidP="009C394C">
            <w:pPr>
              <w:shd w:val="clear" w:color="auto" w:fill="FFFFFF" w:themeFill="background1"/>
              <w:rPr>
                <w:lang w:val="en-GB"/>
              </w:rPr>
            </w:pPr>
            <w:r w:rsidRPr="000C1A2A">
              <w:rPr>
                <w:lang w:val="en-GB"/>
              </w:rPr>
              <w:t>s-t fl. 4</w:t>
            </w:r>
          </w:p>
        </w:tc>
        <w:tc>
          <w:tcPr>
            <w:tcW w:w="2268" w:type="dxa"/>
          </w:tcPr>
          <w:p w14:paraId="09D2F539" w14:textId="0D79FDEB" w:rsidR="00A65A33" w:rsidRPr="000C1A2A" w:rsidRDefault="007F4A3B" w:rsidP="009C394C">
            <w:pPr>
              <w:shd w:val="clear" w:color="auto" w:fill="FFFFFF" w:themeFill="background1"/>
              <w:rPr>
                <w:lang w:val="en-GB"/>
              </w:rPr>
            </w:pPr>
            <w:r w:rsidRPr="000C1A2A">
              <w:rPr>
                <w:lang w:val="en-GB"/>
              </w:rPr>
              <w:t>a</w:t>
            </w:r>
            <w:r w:rsidR="0088226C" w:rsidRPr="000C1A2A">
              <w:rPr>
                <w:lang w:val="en-GB"/>
              </w:rPr>
              <w:t>rgenti</w:t>
            </w:r>
            <w:r w:rsidRPr="000C1A2A">
              <w:rPr>
                <w:lang w:val="en-GB"/>
              </w:rPr>
              <w:t xml:space="preserve"> septem</w:t>
            </w:r>
          </w:p>
        </w:tc>
      </w:tr>
      <w:tr w:rsidR="00A65A33" w:rsidRPr="000C1A2A" w14:paraId="36487CE6" w14:textId="77777777" w:rsidTr="0088226C">
        <w:tc>
          <w:tcPr>
            <w:tcW w:w="3085" w:type="dxa"/>
          </w:tcPr>
          <w:p w14:paraId="5B8B0856" w14:textId="45E20B35" w:rsidR="00A65A33" w:rsidRPr="000C1A2A" w:rsidRDefault="007F4A3B" w:rsidP="009C394C">
            <w:pPr>
              <w:shd w:val="clear" w:color="auto" w:fill="FFFFFF" w:themeFill="background1"/>
              <w:rPr>
                <w:lang w:val="en-GB"/>
              </w:rPr>
            </w:pPr>
            <w:r w:rsidRPr="000C1A2A">
              <w:rPr>
                <w:lang w:val="en-GB"/>
              </w:rPr>
              <w:t>Ioannes Cokaliewski. Habet proventus. Marcas quindecim usuales</w:t>
            </w:r>
          </w:p>
        </w:tc>
        <w:tc>
          <w:tcPr>
            <w:tcW w:w="1701" w:type="dxa"/>
          </w:tcPr>
          <w:p w14:paraId="7FCBBA0F" w14:textId="0B43B50A" w:rsidR="00A65A33" w:rsidRPr="000C1A2A" w:rsidRDefault="007F4A3B" w:rsidP="009C394C">
            <w:pPr>
              <w:shd w:val="clear" w:color="auto" w:fill="FFFFFF" w:themeFill="background1"/>
              <w:rPr>
                <w:lang w:val="en-GB"/>
              </w:rPr>
            </w:pPr>
            <w:r w:rsidRPr="000C1A2A">
              <w:rPr>
                <w:lang w:val="en-GB"/>
              </w:rPr>
              <w:t>s-t fl. 2</w:t>
            </w:r>
          </w:p>
        </w:tc>
        <w:tc>
          <w:tcPr>
            <w:tcW w:w="2268" w:type="dxa"/>
          </w:tcPr>
          <w:p w14:paraId="45ADC417" w14:textId="01AB50B8" w:rsidR="00A65A33" w:rsidRPr="000C1A2A" w:rsidRDefault="007F4A3B" w:rsidP="009C394C">
            <w:pPr>
              <w:shd w:val="clear" w:color="auto" w:fill="FFFFFF" w:themeFill="background1"/>
              <w:rPr>
                <w:lang w:val="en-GB"/>
              </w:rPr>
            </w:pPr>
            <w:r w:rsidRPr="000C1A2A">
              <w:rPr>
                <w:lang w:val="en-GB"/>
              </w:rPr>
              <w:t>argenti duas cum media</w:t>
            </w:r>
          </w:p>
        </w:tc>
      </w:tr>
      <w:tr w:rsidR="00A65A33" w:rsidRPr="000C1A2A" w14:paraId="48B41148" w14:textId="77777777" w:rsidTr="0088226C">
        <w:tc>
          <w:tcPr>
            <w:tcW w:w="3085" w:type="dxa"/>
          </w:tcPr>
          <w:p w14:paraId="15EC5587" w14:textId="0CA9AFB0" w:rsidR="00A65A33" w:rsidRPr="000C1A2A" w:rsidRDefault="007F4A3B" w:rsidP="009C394C">
            <w:pPr>
              <w:shd w:val="clear" w:color="auto" w:fill="FFFFFF" w:themeFill="background1"/>
              <w:rPr>
                <w:lang w:val="en-GB"/>
              </w:rPr>
            </w:pPr>
            <w:r w:rsidRPr="000C1A2A">
              <w:rPr>
                <w:lang w:val="en-GB"/>
              </w:rPr>
              <w:t xml:space="preserve">Ioannes Theologus. Proventus censuales in villa Jankowo. Census a cmethonibus et molendino aquatili incluso. Habet </w:t>
            </w:r>
            <w:r w:rsidR="000C05BC" w:rsidRPr="000C1A2A">
              <w:rPr>
                <w:lang w:val="en-GB"/>
              </w:rPr>
              <w:t>marcas usuales viginti quinque gross</w:t>
            </w:r>
            <w:r w:rsidR="008374AB" w:rsidRPr="000C1A2A">
              <w:rPr>
                <w:lang w:val="en-GB"/>
              </w:rPr>
              <w:t>os</w:t>
            </w:r>
            <w:r w:rsidR="000C05BC" w:rsidRPr="000C1A2A">
              <w:rPr>
                <w:lang w:val="en-GB"/>
              </w:rPr>
              <w:t xml:space="preserve"> duodecim</w:t>
            </w:r>
          </w:p>
        </w:tc>
        <w:tc>
          <w:tcPr>
            <w:tcW w:w="1701" w:type="dxa"/>
          </w:tcPr>
          <w:p w14:paraId="2699EAF2" w14:textId="70A9F25D" w:rsidR="00A65A33" w:rsidRPr="000C1A2A" w:rsidRDefault="000C05BC" w:rsidP="009C394C">
            <w:pPr>
              <w:shd w:val="clear" w:color="auto" w:fill="FFFFFF" w:themeFill="background1"/>
              <w:rPr>
                <w:lang w:val="en-GB"/>
              </w:rPr>
            </w:pPr>
            <w:r w:rsidRPr="000C1A2A">
              <w:rPr>
                <w:lang w:val="en-GB"/>
              </w:rPr>
              <w:t>s-t fl. 2</w:t>
            </w:r>
          </w:p>
        </w:tc>
        <w:tc>
          <w:tcPr>
            <w:tcW w:w="2268" w:type="dxa"/>
          </w:tcPr>
          <w:p w14:paraId="79D703A7" w14:textId="418A8234" w:rsidR="00A65A33" w:rsidRPr="000C1A2A" w:rsidRDefault="000C05BC" w:rsidP="009C394C">
            <w:pPr>
              <w:shd w:val="clear" w:color="auto" w:fill="FFFFFF" w:themeFill="background1"/>
              <w:rPr>
                <w:lang w:val="en-GB"/>
              </w:rPr>
            </w:pPr>
            <w:r w:rsidRPr="000C1A2A">
              <w:rPr>
                <w:lang w:val="en-GB"/>
              </w:rPr>
              <w:t>argenti mrc. 4</w:t>
            </w:r>
          </w:p>
        </w:tc>
      </w:tr>
      <w:tr w:rsidR="00A65A33" w:rsidRPr="000C1A2A" w14:paraId="308464F8" w14:textId="77777777" w:rsidTr="0088226C">
        <w:tc>
          <w:tcPr>
            <w:tcW w:w="3085" w:type="dxa"/>
          </w:tcPr>
          <w:p w14:paraId="3F07DB7C" w14:textId="53118009" w:rsidR="00A65A33" w:rsidRPr="000C1A2A" w:rsidRDefault="000C05BC" w:rsidP="009C394C">
            <w:pPr>
              <w:shd w:val="clear" w:color="auto" w:fill="FFFFFF" w:themeFill="background1"/>
              <w:rPr>
                <w:lang w:val="en-GB"/>
              </w:rPr>
            </w:pPr>
            <w:r w:rsidRPr="000C1A2A">
              <w:rPr>
                <w:lang w:val="en-GB"/>
              </w:rPr>
              <w:t>Stanislaus Obiezierski</w:t>
            </w:r>
          </w:p>
        </w:tc>
        <w:tc>
          <w:tcPr>
            <w:tcW w:w="1701" w:type="dxa"/>
          </w:tcPr>
          <w:p w14:paraId="2B7C0634" w14:textId="08629575" w:rsidR="00A65A33" w:rsidRPr="000C1A2A" w:rsidRDefault="000C05BC" w:rsidP="009C394C">
            <w:pPr>
              <w:shd w:val="clear" w:color="auto" w:fill="FFFFFF" w:themeFill="background1"/>
              <w:rPr>
                <w:lang w:val="en-GB"/>
              </w:rPr>
            </w:pPr>
            <w:r w:rsidRPr="000C1A2A">
              <w:rPr>
                <w:lang w:val="en-GB"/>
              </w:rPr>
              <w:t>s-t fl. 2</w:t>
            </w:r>
          </w:p>
        </w:tc>
        <w:tc>
          <w:tcPr>
            <w:tcW w:w="2268" w:type="dxa"/>
          </w:tcPr>
          <w:p w14:paraId="5006D0C8" w14:textId="79950ED3" w:rsidR="00A65A33" w:rsidRPr="000C1A2A" w:rsidRDefault="00A65A33" w:rsidP="009C394C">
            <w:pPr>
              <w:shd w:val="clear" w:color="auto" w:fill="FFFFFF" w:themeFill="background1"/>
              <w:rPr>
                <w:lang w:val="en-GB"/>
              </w:rPr>
            </w:pPr>
          </w:p>
        </w:tc>
      </w:tr>
      <w:tr w:rsidR="00A65A33" w:rsidRPr="000C1A2A" w14:paraId="5225948F" w14:textId="77777777" w:rsidTr="0088226C">
        <w:tc>
          <w:tcPr>
            <w:tcW w:w="3085" w:type="dxa"/>
          </w:tcPr>
          <w:p w14:paraId="62224F8A" w14:textId="3288F326" w:rsidR="00A65A33" w:rsidRPr="000C1A2A" w:rsidRDefault="0049695F" w:rsidP="009C394C">
            <w:pPr>
              <w:shd w:val="clear" w:color="auto" w:fill="FFFFFF" w:themeFill="background1"/>
              <w:rPr>
                <w:lang w:val="en-GB"/>
              </w:rPr>
            </w:pPr>
            <w:r w:rsidRPr="000C1A2A">
              <w:rPr>
                <w:lang w:val="en-GB"/>
              </w:rPr>
              <w:t>Iacobus Dziaduski suffraganeus</w:t>
            </w:r>
          </w:p>
        </w:tc>
        <w:tc>
          <w:tcPr>
            <w:tcW w:w="1701" w:type="dxa"/>
          </w:tcPr>
          <w:p w14:paraId="59524BFB" w14:textId="5FD4D46D" w:rsidR="00A65A33" w:rsidRPr="000C1A2A" w:rsidRDefault="0049695F" w:rsidP="009C394C">
            <w:pPr>
              <w:shd w:val="clear" w:color="auto" w:fill="FFFFFF" w:themeFill="background1"/>
              <w:rPr>
                <w:lang w:val="en-GB"/>
              </w:rPr>
            </w:pPr>
            <w:r w:rsidRPr="000C1A2A">
              <w:rPr>
                <w:lang w:val="en-GB"/>
              </w:rPr>
              <w:t>3 fl. s-t</w:t>
            </w:r>
          </w:p>
        </w:tc>
        <w:tc>
          <w:tcPr>
            <w:tcW w:w="2268" w:type="dxa"/>
          </w:tcPr>
          <w:p w14:paraId="4539B6C6" w14:textId="538DE42F" w:rsidR="00A65A33" w:rsidRPr="000C1A2A" w:rsidRDefault="0049695F" w:rsidP="009C394C">
            <w:pPr>
              <w:shd w:val="clear" w:color="auto" w:fill="FFFFFF" w:themeFill="background1"/>
              <w:rPr>
                <w:lang w:val="en-GB"/>
              </w:rPr>
            </w:pPr>
            <w:r w:rsidRPr="000C1A2A">
              <w:rPr>
                <w:lang w:val="en-GB"/>
              </w:rPr>
              <w:t>argenti mrc. 1,5</w:t>
            </w:r>
          </w:p>
        </w:tc>
      </w:tr>
    </w:tbl>
    <w:p w14:paraId="06C1087F" w14:textId="77777777" w:rsidR="00A65A33" w:rsidRPr="000C1A2A" w:rsidRDefault="00A65A33" w:rsidP="009C394C">
      <w:pPr>
        <w:shd w:val="clear" w:color="auto" w:fill="FFFFFF" w:themeFill="background1"/>
        <w:rPr>
          <w:lang w:val="en-GB"/>
        </w:rPr>
      </w:pPr>
    </w:p>
    <w:p w14:paraId="3F2649DB" w14:textId="559C5041" w:rsidR="0023640B" w:rsidRPr="000C1A2A" w:rsidRDefault="00A65A33" w:rsidP="009C394C">
      <w:pPr>
        <w:shd w:val="clear" w:color="auto" w:fill="FFFFFF" w:themeFill="background1"/>
        <w:rPr>
          <w:i/>
        </w:rPr>
      </w:pPr>
      <w:r w:rsidRPr="000C1A2A">
        <w:br w:type="column"/>
      </w:r>
      <w:r w:rsidR="002C45C2" w:rsidRPr="000C1A2A">
        <w:rPr>
          <w:i/>
        </w:rPr>
        <w:t xml:space="preserve">[ASK I 3: </w:t>
      </w:r>
      <w:r w:rsidR="0070759B" w:rsidRPr="000C1A2A">
        <w:rPr>
          <w:i/>
        </w:rPr>
        <w:t xml:space="preserve">k. </w:t>
      </w:r>
      <w:r w:rsidR="002C45C2" w:rsidRPr="000C1A2A">
        <w:rPr>
          <w:i/>
        </w:rPr>
        <w:t>3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68"/>
        <w:gridCol w:w="1400"/>
        <w:gridCol w:w="1696"/>
      </w:tblGrid>
      <w:tr w:rsidR="002C45C2" w:rsidRPr="000C1A2A" w14:paraId="2FEA3E00" w14:textId="77777777" w:rsidTr="0092590D">
        <w:tc>
          <w:tcPr>
            <w:tcW w:w="3768" w:type="dxa"/>
          </w:tcPr>
          <w:p w14:paraId="46842643" w14:textId="77777777" w:rsidR="002C45C2" w:rsidRPr="000C1A2A" w:rsidRDefault="002C45C2" w:rsidP="009C394C">
            <w:pPr>
              <w:shd w:val="clear" w:color="auto" w:fill="FFFFFF" w:themeFill="background1"/>
            </w:pPr>
            <w:r w:rsidRPr="000C1A2A">
              <w:t>Ioannes Skrzethussewsky</w:t>
            </w:r>
          </w:p>
        </w:tc>
        <w:tc>
          <w:tcPr>
            <w:tcW w:w="1400" w:type="dxa"/>
          </w:tcPr>
          <w:p w14:paraId="56BC9FAC" w14:textId="77777777" w:rsidR="002C45C2" w:rsidRPr="000C1A2A" w:rsidRDefault="002C45C2" w:rsidP="009C394C">
            <w:pPr>
              <w:shd w:val="clear" w:color="auto" w:fill="FFFFFF" w:themeFill="background1"/>
            </w:pPr>
            <w:r w:rsidRPr="000C1A2A">
              <w:t>4 fl.</w:t>
            </w:r>
          </w:p>
        </w:tc>
        <w:tc>
          <w:tcPr>
            <w:tcW w:w="1696" w:type="dxa"/>
          </w:tcPr>
          <w:p w14:paraId="1D466054" w14:textId="77777777" w:rsidR="002C45C2" w:rsidRPr="000C1A2A" w:rsidRDefault="002C45C2" w:rsidP="009C394C">
            <w:pPr>
              <w:shd w:val="clear" w:color="auto" w:fill="FFFFFF" w:themeFill="background1"/>
            </w:pPr>
            <w:r w:rsidRPr="000C1A2A">
              <w:t>s-t</w:t>
            </w:r>
          </w:p>
        </w:tc>
      </w:tr>
      <w:tr w:rsidR="002C45C2" w:rsidRPr="000C1A2A" w14:paraId="6DE66896" w14:textId="77777777" w:rsidTr="0092590D">
        <w:tc>
          <w:tcPr>
            <w:tcW w:w="3768" w:type="dxa"/>
          </w:tcPr>
          <w:p w14:paraId="4859446A" w14:textId="77777777" w:rsidR="002C45C2" w:rsidRPr="000C1A2A" w:rsidRDefault="002C45C2" w:rsidP="009C394C">
            <w:pPr>
              <w:shd w:val="clear" w:color="auto" w:fill="FFFFFF" w:themeFill="background1"/>
            </w:pPr>
            <w:r w:rsidRPr="000C1A2A">
              <w:t xml:space="preserve">Ioannes Cokaliewski </w:t>
            </w:r>
          </w:p>
        </w:tc>
        <w:tc>
          <w:tcPr>
            <w:tcW w:w="1400" w:type="dxa"/>
          </w:tcPr>
          <w:p w14:paraId="23A27C1D" w14:textId="77777777" w:rsidR="002C45C2" w:rsidRPr="000C1A2A" w:rsidRDefault="002C45C2" w:rsidP="009C394C">
            <w:pPr>
              <w:shd w:val="clear" w:color="auto" w:fill="FFFFFF" w:themeFill="background1"/>
            </w:pPr>
            <w:r w:rsidRPr="000C1A2A">
              <w:t>2 fl.</w:t>
            </w:r>
          </w:p>
        </w:tc>
        <w:tc>
          <w:tcPr>
            <w:tcW w:w="1696" w:type="dxa"/>
          </w:tcPr>
          <w:p w14:paraId="2B8023B4" w14:textId="77777777" w:rsidR="002C45C2" w:rsidRPr="000C1A2A" w:rsidRDefault="002C45C2" w:rsidP="009C394C">
            <w:pPr>
              <w:shd w:val="clear" w:color="auto" w:fill="FFFFFF" w:themeFill="background1"/>
            </w:pPr>
            <w:r w:rsidRPr="000C1A2A">
              <w:t>s-t</w:t>
            </w:r>
          </w:p>
        </w:tc>
      </w:tr>
      <w:tr w:rsidR="002C45C2" w:rsidRPr="000C1A2A" w14:paraId="56359314" w14:textId="77777777" w:rsidTr="0092590D">
        <w:tc>
          <w:tcPr>
            <w:tcW w:w="3768" w:type="dxa"/>
          </w:tcPr>
          <w:p w14:paraId="3B47252C" w14:textId="77777777" w:rsidR="002C45C2" w:rsidRPr="000C1A2A" w:rsidRDefault="002C45C2" w:rsidP="009C394C">
            <w:pPr>
              <w:shd w:val="clear" w:color="auto" w:fill="FFFFFF" w:themeFill="background1"/>
            </w:pPr>
            <w:r w:rsidRPr="000C1A2A">
              <w:t>Ioannes a Iuniwladislawia theologus</w:t>
            </w:r>
          </w:p>
        </w:tc>
        <w:tc>
          <w:tcPr>
            <w:tcW w:w="1400" w:type="dxa"/>
          </w:tcPr>
          <w:p w14:paraId="3369EB5E" w14:textId="77777777" w:rsidR="002C45C2" w:rsidRPr="000C1A2A" w:rsidRDefault="002C45C2" w:rsidP="009C394C">
            <w:pPr>
              <w:shd w:val="clear" w:color="auto" w:fill="FFFFFF" w:themeFill="background1"/>
            </w:pPr>
            <w:r w:rsidRPr="000C1A2A">
              <w:t>2 fl.</w:t>
            </w:r>
          </w:p>
        </w:tc>
        <w:tc>
          <w:tcPr>
            <w:tcW w:w="1696" w:type="dxa"/>
          </w:tcPr>
          <w:p w14:paraId="01773B96" w14:textId="77777777" w:rsidR="002C45C2" w:rsidRPr="000C1A2A" w:rsidRDefault="002C45C2" w:rsidP="009C394C">
            <w:pPr>
              <w:shd w:val="clear" w:color="auto" w:fill="FFFFFF" w:themeFill="background1"/>
            </w:pPr>
            <w:r w:rsidRPr="000C1A2A">
              <w:t>s-t</w:t>
            </w:r>
          </w:p>
        </w:tc>
      </w:tr>
      <w:tr w:rsidR="002C45C2" w:rsidRPr="000C1A2A" w14:paraId="6C6779BA" w14:textId="77777777" w:rsidTr="0092590D">
        <w:tc>
          <w:tcPr>
            <w:tcW w:w="3768" w:type="dxa"/>
          </w:tcPr>
          <w:p w14:paraId="605838D6" w14:textId="77777777" w:rsidR="002C45C2" w:rsidRPr="000C1A2A" w:rsidRDefault="002C45C2" w:rsidP="009C394C">
            <w:pPr>
              <w:shd w:val="clear" w:color="auto" w:fill="FFFFFF" w:themeFill="background1"/>
            </w:pPr>
            <w:r w:rsidRPr="000C1A2A">
              <w:t>Stanislaus Obiezierski</w:t>
            </w:r>
          </w:p>
        </w:tc>
        <w:tc>
          <w:tcPr>
            <w:tcW w:w="1400" w:type="dxa"/>
          </w:tcPr>
          <w:p w14:paraId="3389557D" w14:textId="77777777" w:rsidR="002C45C2" w:rsidRPr="000C1A2A" w:rsidRDefault="002C45C2" w:rsidP="009C394C">
            <w:pPr>
              <w:shd w:val="clear" w:color="auto" w:fill="FFFFFF" w:themeFill="background1"/>
            </w:pPr>
            <w:r w:rsidRPr="000C1A2A">
              <w:t>2 fl.</w:t>
            </w:r>
          </w:p>
        </w:tc>
        <w:tc>
          <w:tcPr>
            <w:tcW w:w="1696" w:type="dxa"/>
          </w:tcPr>
          <w:p w14:paraId="36A17DE5" w14:textId="77777777" w:rsidR="002C45C2" w:rsidRPr="000C1A2A" w:rsidRDefault="002C45C2" w:rsidP="009C394C">
            <w:pPr>
              <w:shd w:val="clear" w:color="auto" w:fill="FFFFFF" w:themeFill="background1"/>
            </w:pPr>
            <w:r w:rsidRPr="000C1A2A">
              <w:t>s-t</w:t>
            </w:r>
          </w:p>
        </w:tc>
      </w:tr>
      <w:tr w:rsidR="002C45C2" w:rsidRPr="000C1A2A" w14:paraId="6A32809A" w14:textId="77777777" w:rsidTr="0092590D">
        <w:tc>
          <w:tcPr>
            <w:tcW w:w="3768" w:type="dxa"/>
          </w:tcPr>
          <w:p w14:paraId="58B5D5F8" w14:textId="77777777" w:rsidR="002C45C2" w:rsidRPr="000C1A2A" w:rsidRDefault="002C45C2" w:rsidP="009C394C">
            <w:pPr>
              <w:shd w:val="clear" w:color="auto" w:fill="FFFFFF" w:themeFill="background1"/>
            </w:pPr>
            <w:r w:rsidRPr="000C1A2A">
              <w:t>Iacobus Dziaduski suffraganeus</w:t>
            </w:r>
          </w:p>
        </w:tc>
        <w:tc>
          <w:tcPr>
            <w:tcW w:w="1400" w:type="dxa"/>
          </w:tcPr>
          <w:p w14:paraId="52DE7F9B" w14:textId="77777777" w:rsidR="002C45C2" w:rsidRPr="000C1A2A" w:rsidRDefault="002C45C2" w:rsidP="009C394C">
            <w:pPr>
              <w:shd w:val="clear" w:color="auto" w:fill="FFFFFF" w:themeFill="background1"/>
            </w:pPr>
            <w:r w:rsidRPr="000C1A2A">
              <w:t>3 fl.</w:t>
            </w:r>
          </w:p>
        </w:tc>
        <w:tc>
          <w:tcPr>
            <w:tcW w:w="1696" w:type="dxa"/>
          </w:tcPr>
          <w:p w14:paraId="3CD24875" w14:textId="77777777" w:rsidR="002C45C2" w:rsidRPr="000C1A2A" w:rsidRDefault="002C45C2" w:rsidP="009C394C">
            <w:pPr>
              <w:shd w:val="clear" w:color="auto" w:fill="FFFFFF" w:themeFill="background1"/>
            </w:pPr>
            <w:r w:rsidRPr="000C1A2A">
              <w:t>s-t</w:t>
            </w:r>
          </w:p>
        </w:tc>
      </w:tr>
    </w:tbl>
    <w:p w14:paraId="11E14C8A" w14:textId="77777777" w:rsidR="0023640B" w:rsidRPr="000C1A2A" w:rsidRDefault="0023640B" w:rsidP="009C394C">
      <w:pPr>
        <w:shd w:val="clear" w:color="auto" w:fill="FFFFFF" w:themeFill="background1"/>
        <w:rPr>
          <w:lang w:val="en-GB"/>
        </w:rPr>
      </w:pPr>
    </w:p>
    <w:p w14:paraId="317EA87D" w14:textId="77777777" w:rsidR="00893D85" w:rsidRPr="000C1A2A" w:rsidRDefault="00893D85" w:rsidP="009C394C">
      <w:pPr>
        <w:shd w:val="clear" w:color="auto" w:fill="FFFFFF" w:themeFill="background1"/>
        <w:rPr>
          <w:lang w:val="en-GB"/>
        </w:rPr>
      </w:pPr>
    </w:p>
    <w:p w14:paraId="38A1946A" w14:textId="77777777" w:rsidR="008374AB" w:rsidRPr="000C1A2A" w:rsidRDefault="008374AB" w:rsidP="009C394C">
      <w:pPr>
        <w:shd w:val="clear" w:color="auto" w:fill="FFFFFF" w:themeFill="background1"/>
        <w:spacing w:line="240" w:lineRule="auto"/>
      </w:pPr>
      <w:r w:rsidRPr="000C1A2A">
        <w:br w:type="page"/>
      </w:r>
    </w:p>
    <w:p w14:paraId="037D041E" w14:textId="77777777" w:rsidR="00746940" w:rsidRPr="000C1A2A" w:rsidRDefault="00746940" w:rsidP="009C394C">
      <w:pPr>
        <w:shd w:val="clear" w:color="auto" w:fill="FFFFFF" w:themeFill="background1"/>
        <w:sectPr w:rsidR="00746940" w:rsidRPr="000C1A2A" w:rsidSect="0023640B">
          <w:pgSz w:w="16838" w:h="11906" w:orient="landscape"/>
          <w:pgMar w:top="1417" w:right="1417" w:bottom="1417" w:left="1417" w:header="708" w:footer="708" w:gutter="0"/>
          <w:cols w:num="2" w:space="708"/>
          <w:docGrid w:linePitch="360"/>
        </w:sectPr>
      </w:pPr>
    </w:p>
    <w:p w14:paraId="2552D15E" w14:textId="32508528" w:rsidR="00DA0A74" w:rsidRPr="000C1A2A" w:rsidRDefault="00DA0A74" w:rsidP="009C394C">
      <w:pPr>
        <w:shd w:val="clear" w:color="auto" w:fill="FFFFFF" w:themeFill="background1"/>
        <w:rPr>
          <w:i/>
        </w:rPr>
      </w:pPr>
      <w:r w:rsidRPr="000C1A2A">
        <w:rPr>
          <w:i/>
        </w:rPr>
        <w:lastRenderedPageBreak/>
        <w:t>[</w:t>
      </w:r>
      <w:r w:rsidR="0070759B" w:rsidRPr="000C1A2A">
        <w:rPr>
          <w:i/>
        </w:rPr>
        <w:t xml:space="preserve">k. </w:t>
      </w:r>
      <w:r w:rsidR="001C2BC6" w:rsidRPr="000C1A2A">
        <w:rPr>
          <w:i/>
        </w:rPr>
        <w:t>4</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D3740B" w:rsidRPr="000C1A2A" w14:paraId="5DDCBAFE" w14:textId="77777777" w:rsidTr="005A51E9">
        <w:tc>
          <w:tcPr>
            <w:tcW w:w="5920" w:type="dxa"/>
          </w:tcPr>
          <w:p w14:paraId="7536D38B" w14:textId="77777777" w:rsidR="00D3740B" w:rsidRPr="000C1A2A" w:rsidRDefault="000E5365" w:rsidP="009C394C">
            <w:pPr>
              <w:shd w:val="clear" w:color="auto" w:fill="FFFFFF" w:themeFill="background1"/>
            </w:pPr>
            <w:r w:rsidRPr="000C1A2A">
              <w:t xml:space="preserve">Faelix </w:t>
            </w:r>
            <w:r w:rsidR="00990786" w:rsidRPr="000C1A2A">
              <w:t>Choynowski</w:t>
            </w:r>
          </w:p>
        </w:tc>
        <w:tc>
          <w:tcPr>
            <w:tcW w:w="1985" w:type="dxa"/>
          </w:tcPr>
          <w:p w14:paraId="535E77E0" w14:textId="77777777" w:rsidR="00D3740B" w:rsidRPr="000C1A2A" w:rsidRDefault="00990786" w:rsidP="009C394C">
            <w:pPr>
              <w:shd w:val="clear" w:color="auto" w:fill="FFFFFF" w:themeFill="background1"/>
            </w:pPr>
            <w:r w:rsidRPr="000C1A2A">
              <w:t>2 fl.</w:t>
            </w:r>
          </w:p>
        </w:tc>
        <w:tc>
          <w:tcPr>
            <w:tcW w:w="1307" w:type="dxa"/>
          </w:tcPr>
          <w:p w14:paraId="6A29BA4B" w14:textId="77777777" w:rsidR="00D3740B" w:rsidRPr="000C1A2A" w:rsidRDefault="0010323A" w:rsidP="009C394C">
            <w:pPr>
              <w:shd w:val="clear" w:color="auto" w:fill="FFFFFF" w:themeFill="background1"/>
            </w:pPr>
            <w:r w:rsidRPr="000C1A2A">
              <w:t>s-t</w:t>
            </w:r>
          </w:p>
        </w:tc>
      </w:tr>
      <w:tr w:rsidR="00D3740B" w:rsidRPr="000C1A2A" w14:paraId="776B44EC" w14:textId="77777777" w:rsidTr="005A51E9">
        <w:tc>
          <w:tcPr>
            <w:tcW w:w="5920" w:type="dxa"/>
          </w:tcPr>
          <w:p w14:paraId="77FE83C1" w14:textId="1A5B8DF2" w:rsidR="00D3740B" w:rsidRPr="000C1A2A" w:rsidRDefault="00990786" w:rsidP="009C394C">
            <w:pPr>
              <w:shd w:val="clear" w:color="auto" w:fill="FFFFFF" w:themeFill="background1"/>
            </w:pPr>
            <w:r w:rsidRPr="000C1A2A">
              <w:t>Franciscus V</w:t>
            </w:r>
            <w:r w:rsidR="00746940" w:rsidRPr="000C1A2A">
              <w:t>ysz</w:t>
            </w:r>
            <w:r w:rsidRPr="000C1A2A">
              <w:t>oczki</w:t>
            </w:r>
          </w:p>
        </w:tc>
        <w:tc>
          <w:tcPr>
            <w:tcW w:w="1985" w:type="dxa"/>
          </w:tcPr>
          <w:p w14:paraId="7A116903" w14:textId="77777777" w:rsidR="00D3740B" w:rsidRPr="000C1A2A" w:rsidRDefault="00990786" w:rsidP="009C394C">
            <w:pPr>
              <w:shd w:val="clear" w:color="auto" w:fill="FFFFFF" w:themeFill="background1"/>
            </w:pPr>
            <w:r w:rsidRPr="000C1A2A">
              <w:t>2 fl.</w:t>
            </w:r>
          </w:p>
        </w:tc>
        <w:tc>
          <w:tcPr>
            <w:tcW w:w="1307" w:type="dxa"/>
          </w:tcPr>
          <w:p w14:paraId="08F6997F" w14:textId="77777777" w:rsidR="00D3740B" w:rsidRPr="000C1A2A" w:rsidRDefault="0010323A" w:rsidP="009C394C">
            <w:pPr>
              <w:shd w:val="clear" w:color="auto" w:fill="FFFFFF" w:themeFill="background1"/>
            </w:pPr>
            <w:r w:rsidRPr="000C1A2A">
              <w:t>s-t</w:t>
            </w:r>
          </w:p>
        </w:tc>
      </w:tr>
      <w:tr w:rsidR="00D3740B" w:rsidRPr="000C1A2A" w14:paraId="3909E018" w14:textId="77777777" w:rsidTr="005A51E9">
        <w:tc>
          <w:tcPr>
            <w:tcW w:w="5920" w:type="dxa"/>
          </w:tcPr>
          <w:p w14:paraId="693FFCE1" w14:textId="77777777" w:rsidR="00D3740B" w:rsidRPr="000C1A2A" w:rsidRDefault="00990786" w:rsidP="009C394C">
            <w:pPr>
              <w:shd w:val="clear" w:color="auto" w:fill="FFFFFF" w:themeFill="background1"/>
            </w:pPr>
            <w:r w:rsidRPr="000C1A2A">
              <w:t>Paulus Glogowski</w:t>
            </w:r>
          </w:p>
        </w:tc>
        <w:tc>
          <w:tcPr>
            <w:tcW w:w="1985" w:type="dxa"/>
          </w:tcPr>
          <w:p w14:paraId="56D53A59" w14:textId="77777777" w:rsidR="00D3740B" w:rsidRPr="000C1A2A" w:rsidRDefault="00990786" w:rsidP="009C394C">
            <w:pPr>
              <w:shd w:val="clear" w:color="auto" w:fill="FFFFFF" w:themeFill="background1"/>
            </w:pPr>
            <w:r w:rsidRPr="000C1A2A">
              <w:t>2 fl.</w:t>
            </w:r>
          </w:p>
        </w:tc>
        <w:tc>
          <w:tcPr>
            <w:tcW w:w="1307" w:type="dxa"/>
          </w:tcPr>
          <w:p w14:paraId="4D2C56C7" w14:textId="77777777" w:rsidR="00D3740B" w:rsidRPr="000C1A2A" w:rsidRDefault="0010323A" w:rsidP="009C394C">
            <w:pPr>
              <w:shd w:val="clear" w:color="auto" w:fill="FFFFFF" w:themeFill="background1"/>
            </w:pPr>
            <w:r w:rsidRPr="000C1A2A">
              <w:t>s-t</w:t>
            </w:r>
          </w:p>
        </w:tc>
      </w:tr>
      <w:tr w:rsidR="00D3740B" w:rsidRPr="000C1A2A" w14:paraId="3BAF6703" w14:textId="77777777" w:rsidTr="005A51E9">
        <w:tc>
          <w:tcPr>
            <w:tcW w:w="5920" w:type="dxa"/>
          </w:tcPr>
          <w:p w14:paraId="4AE6BD5A" w14:textId="305BD9E7" w:rsidR="00D3740B" w:rsidRPr="000C1A2A" w:rsidRDefault="00E44249" w:rsidP="009C394C">
            <w:pPr>
              <w:shd w:val="clear" w:color="auto" w:fill="FFFFFF" w:themeFill="background1"/>
            </w:pPr>
            <w:r w:rsidRPr="000C1A2A">
              <w:t>Petrus Volsk</w:t>
            </w:r>
            <w:r w:rsidR="001640F3" w:rsidRPr="000C1A2A">
              <w:t>i</w:t>
            </w:r>
          </w:p>
        </w:tc>
        <w:tc>
          <w:tcPr>
            <w:tcW w:w="1985" w:type="dxa"/>
          </w:tcPr>
          <w:p w14:paraId="10FB0E39" w14:textId="77777777" w:rsidR="00D3740B" w:rsidRPr="000C1A2A" w:rsidRDefault="00E44249" w:rsidP="009C394C">
            <w:pPr>
              <w:shd w:val="clear" w:color="auto" w:fill="FFFFFF" w:themeFill="background1"/>
            </w:pPr>
            <w:r w:rsidRPr="000C1A2A">
              <w:t>4 fl.</w:t>
            </w:r>
          </w:p>
        </w:tc>
        <w:tc>
          <w:tcPr>
            <w:tcW w:w="1307" w:type="dxa"/>
          </w:tcPr>
          <w:p w14:paraId="0A5D6319" w14:textId="77777777" w:rsidR="00D3740B" w:rsidRPr="000C1A2A" w:rsidRDefault="0010323A" w:rsidP="009C394C">
            <w:pPr>
              <w:shd w:val="clear" w:color="auto" w:fill="FFFFFF" w:themeFill="background1"/>
            </w:pPr>
            <w:r w:rsidRPr="000C1A2A">
              <w:t>s-t</w:t>
            </w:r>
          </w:p>
        </w:tc>
      </w:tr>
      <w:tr w:rsidR="00D3740B" w:rsidRPr="000C1A2A" w14:paraId="6E056AE5" w14:textId="77777777" w:rsidTr="005A51E9">
        <w:tc>
          <w:tcPr>
            <w:tcW w:w="5920" w:type="dxa"/>
          </w:tcPr>
          <w:p w14:paraId="530FA904" w14:textId="5B5B1DF9" w:rsidR="00D3740B" w:rsidRPr="000C1A2A" w:rsidRDefault="00E44249" w:rsidP="009C394C">
            <w:pPr>
              <w:shd w:val="clear" w:color="auto" w:fill="FFFFFF" w:themeFill="background1"/>
            </w:pPr>
            <w:r w:rsidRPr="000C1A2A">
              <w:t xml:space="preserve">Michael </w:t>
            </w:r>
            <w:r w:rsidR="00782AD0" w:rsidRPr="000C1A2A">
              <w:rPr>
                <w:lang w:val="pl-PL"/>
              </w:rPr>
              <w:t>Skrzethussewski</w:t>
            </w:r>
            <w:r w:rsidRPr="000C1A2A">
              <w:t xml:space="preserve"> exactor</w:t>
            </w:r>
          </w:p>
        </w:tc>
        <w:tc>
          <w:tcPr>
            <w:tcW w:w="1985" w:type="dxa"/>
          </w:tcPr>
          <w:p w14:paraId="1AD3F0DF" w14:textId="77777777" w:rsidR="00D3740B" w:rsidRPr="000C1A2A" w:rsidRDefault="00E44249" w:rsidP="009C394C">
            <w:pPr>
              <w:shd w:val="clear" w:color="auto" w:fill="FFFFFF" w:themeFill="background1"/>
            </w:pPr>
            <w:r w:rsidRPr="000C1A2A">
              <w:t>2 fl.</w:t>
            </w:r>
          </w:p>
        </w:tc>
        <w:tc>
          <w:tcPr>
            <w:tcW w:w="1307" w:type="dxa"/>
          </w:tcPr>
          <w:p w14:paraId="4FCC5C80" w14:textId="77777777" w:rsidR="00D3740B" w:rsidRPr="000C1A2A" w:rsidRDefault="00D3740B" w:rsidP="009C394C">
            <w:pPr>
              <w:shd w:val="clear" w:color="auto" w:fill="FFFFFF" w:themeFill="background1"/>
            </w:pPr>
          </w:p>
        </w:tc>
      </w:tr>
    </w:tbl>
    <w:p w14:paraId="3188DAF2" w14:textId="6A4455BF" w:rsidR="001C2BC6" w:rsidRPr="000C1A2A" w:rsidRDefault="001C2BC6" w:rsidP="009C394C">
      <w:pPr>
        <w:shd w:val="clear" w:color="auto" w:fill="FFFFFF" w:themeFill="background1"/>
      </w:pPr>
    </w:p>
    <w:p w14:paraId="5A9A6670" w14:textId="3C7D09C8" w:rsidR="001C2BC6" w:rsidRPr="000C1A2A" w:rsidRDefault="001C2BC6" w:rsidP="009C394C">
      <w:pPr>
        <w:shd w:val="clear" w:color="auto" w:fill="FFFFFF" w:themeFill="background1"/>
        <w:rPr>
          <w:i/>
        </w:rPr>
      </w:pPr>
      <w:r w:rsidRPr="000C1A2A">
        <w:rPr>
          <w:i/>
        </w:rPr>
        <w:t>[</w:t>
      </w:r>
      <w:r w:rsidR="0070759B" w:rsidRPr="000C1A2A">
        <w:rPr>
          <w:i/>
        </w:rPr>
        <w:t xml:space="preserve">k. </w:t>
      </w:r>
      <w:r w:rsidRPr="000C1A2A">
        <w:rPr>
          <w:i/>
        </w:rPr>
        <w:t>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D3740B" w:rsidRPr="000C1A2A" w14:paraId="3FCD4A62" w14:textId="77777777" w:rsidTr="005A51E9">
        <w:tc>
          <w:tcPr>
            <w:tcW w:w="5920" w:type="dxa"/>
          </w:tcPr>
          <w:p w14:paraId="60E2CF92" w14:textId="07B906A1" w:rsidR="00D3740B" w:rsidRPr="000C1A2A" w:rsidRDefault="000065E5" w:rsidP="009C394C">
            <w:pPr>
              <w:shd w:val="clear" w:color="auto" w:fill="FFFFFF" w:themeFill="background1"/>
            </w:pPr>
            <w:r w:rsidRPr="000C1A2A">
              <w:t>Petrus Cuneczk</w:t>
            </w:r>
            <w:r w:rsidR="001C2BC6" w:rsidRPr="000C1A2A">
              <w:t>i</w:t>
            </w:r>
          </w:p>
        </w:tc>
        <w:tc>
          <w:tcPr>
            <w:tcW w:w="1985" w:type="dxa"/>
          </w:tcPr>
          <w:p w14:paraId="784201F5" w14:textId="77777777" w:rsidR="00D3740B" w:rsidRPr="000C1A2A" w:rsidRDefault="000065E5" w:rsidP="009C394C">
            <w:pPr>
              <w:shd w:val="clear" w:color="auto" w:fill="FFFFFF" w:themeFill="background1"/>
            </w:pPr>
            <w:r w:rsidRPr="000C1A2A">
              <w:t>2 fl.</w:t>
            </w:r>
          </w:p>
        </w:tc>
        <w:tc>
          <w:tcPr>
            <w:tcW w:w="1307" w:type="dxa"/>
          </w:tcPr>
          <w:p w14:paraId="1751FFC1" w14:textId="77777777" w:rsidR="00D3740B" w:rsidRPr="000C1A2A" w:rsidRDefault="0010323A" w:rsidP="009C394C">
            <w:pPr>
              <w:shd w:val="clear" w:color="auto" w:fill="FFFFFF" w:themeFill="background1"/>
            </w:pPr>
            <w:r w:rsidRPr="000C1A2A">
              <w:t>s-t</w:t>
            </w:r>
          </w:p>
        </w:tc>
      </w:tr>
      <w:tr w:rsidR="00D3740B" w:rsidRPr="000C1A2A" w14:paraId="4469EB5A" w14:textId="77777777" w:rsidTr="005A51E9">
        <w:tc>
          <w:tcPr>
            <w:tcW w:w="5920" w:type="dxa"/>
          </w:tcPr>
          <w:p w14:paraId="41AB5F14" w14:textId="3E3B744A" w:rsidR="00D3740B" w:rsidRPr="000C1A2A" w:rsidRDefault="000065E5" w:rsidP="009C394C">
            <w:pPr>
              <w:shd w:val="clear" w:color="auto" w:fill="FFFFFF" w:themeFill="background1"/>
            </w:pPr>
            <w:r w:rsidRPr="000C1A2A">
              <w:t>Stanislaus Star</w:t>
            </w:r>
            <w:r w:rsidR="001C2BC6" w:rsidRPr="000C1A2A">
              <w:t>ę</w:t>
            </w:r>
            <w:r w:rsidRPr="000C1A2A">
              <w:t>sk</w:t>
            </w:r>
            <w:r w:rsidR="001C2BC6" w:rsidRPr="000C1A2A">
              <w:t>i</w:t>
            </w:r>
            <w:r w:rsidR="001C2BC6" w:rsidRPr="000C1A2A">
              <w:rPr>
                <w:rStyle w:val="Odwoanieprzypisudolnego"/>
              </w:rPr>
              <w:footnoteReference w:id="9"/>
            </w:r>
          </w:p>
        </w:tc>
        <w:tc>
          <w:tcPr>
            <w:tcW w:w="1985" w:type="dxa"/>
          </w:tcPr>
          <w:p w14:paraId="666B550F" w14:textId="77777777" w:rsidR="00D3740B" w:rsidRPr="000C1A2A" w:rsidRDefault="000065E5" w:rsidP="009C394C">
            <w:pPr>
              <w:shd w:val="clear" w:color="auto" w:fill="FFFFFF" w:themeFill="background1"/>
            </w:pPr>
            <w:r w:rsidRPr="000C1A2A">
              <w:t>4 fl.</w:t>
            </w:r>
          </w:p>
        </w:tc>
        <w:tc>
          <w:tcPr>
            <w:tcW w:w="1307" w:type="dxa"/>
          </w:tcPr>
          <w:p w14:paraId="3EAB15A3" w14:textId="77777777" w:rsidR="00D3740B" w:rsidRPr="000C1A2A" w:rsidRDefault="0010323A" w:rsidP="009C394C">
            <w:pPr>
              <w:shd w:val="clear" w:color="auto" w:fill="FFFFFF" w:themeFill="background1"/>
            </w:pPr>
            <w:r w:rsidRPr="000C1A2A">
              <w:t>s-t</w:t>
            </w:r>
          </w:p>
        </w:tc>
      </w:tr>
      <w:tr w:rsidR="00D3740B" w:rsidRPr="000C1A2A" w14:paraId="138D685E" w14:textId="77777777" w:rsidTr="005A51E9">
        <w:tc>
          <w:tcPr>
            <w:tcW w:w="5920" w:type="dxa"/>
          </w:tcPr>
          <w:p w14:paraId="2E76AD12" w14:textId="77777777" w:rsidR="00D3740B" w:rsidRPr="000C1A2A" w:rsidRDefault="000065E5" w:rsidP="009C394C">
            <w:pPr>
              <w:shd w:val="clear" w:color="auto" w:fill="FFFFFF" w:themeFill="background1"/>
            </w:pPr>
            <w:r w:rsidRPr="000C1A2A">
              <w:t>Bartholomeus Siekierzeczki</w:t>
            </w:r>
          </w:p>
        </w:tc>
        <w:tc>
          <w:tcPr>
            <w:tcW w:w="1985" w:type="dxa"/>
          </w:tcPr>
          <w:p w14:paraId="19DA490F" w14:textId="77777777" w:rsidR="00D3740B" w:rsidRPr="000C1A2A" w:rsidRDefault="000065E5" w:rsidP="009C394C">
            <w:pPr>
              <w:shd w:val="clear" w:color="auto" w:fill="FFFFFF" w:themeFill="background1"/>
            </w:pPr>
            <w:r w:rsidRPr="000C1A2A">
              <w:t>2 fl.</w:t>
            </w:r>
          </w:p>
        </w:tc>
        <w:tc>
          <w:tcPr>
            <w:tcW w:w="1307" w:type="dxa"/>
          </w:tcPr>
          <w:p w14:paraId="66317CCB" w14:textId="77777777" w:rsidR="00D3740B" w:rsidRPr="000C1A2A" w:rsidRDefault="0010323A" w:rsidP="009C394C">
            <w:pPr>
              <w:shd w:val="clear" w:color="auto" w:fill="FFFFFF" w:themeFill="background1"/>
            </w:pPr>
            <w:r w:rsidRPr="000C1A2A">
              <w:t>s-t</w:t>
            </w:r>
          </w:p>
        </w:tc>
      </w:tr>
      <w:tr w:rsidR="00D3740B" w:rsidRPr="000C1A2A" w14:paraId="5F470455" w14:textId="77777777" w:rsidTr="005A51E9">
        <w:tc>
          <w:tcPr>
            <w:tcW w:w="5920" w:type="dxa"/>
          </w:tcPr>
          <w:p w14:paraId="32E991DA" w14:textId="77777777" w:rsidR="00D3740B" w:rsidRPr="000C1A2A" w:rsidRDefault="000065E5" w:rsidP="009C394C">
            <w:pPr>
              <w:shd w:val="clear" w:color="auto" w:fill="FFFFFF" w:themeFill="background1"/>
            </w:pPr>
            <w:r w:rsidRPr="000C1A2A">
              <w:t>Andreas Craiewski</w:t>
            </w:r>
          </w:p>
        </w:tc>
        <w:tc>
          <w:tcPr>
            <w:tcW w:w="1985" w:type="dxa"/>
          </w:tcPr>
          <w:p w14:paraId="458D1869" w14:textId="77777777" w:rsidR="00D3740B" w:rsidRPr="000C1A2A" w:rsidRDefault="000065E5" w:rsidP="009C394C">
            <w:pPr>
              <w:shd w:val="clear" w:color="auto" w:fill="FFFFFF" w:themeFill="background1"/>
            </w:pPr>
            <w:r w:rsidRPr="000C1A2A">
              <w:t>2 fl.</w:t>
            </w:r>
          </w:p>
        </w:tc>
        <w:tc>
          <w:tcPr>
            <w:tcW w:w="1307" w:type="dxa"/>
          </w:tcPr>
          <w:p w14:paraId="50EE412C" w14:textId="77777777" w:rsidR="00D3740B" w:rsidRPr="000C1A2A" w:rsidRDefault="0010323A" w:rsidP="009C394C">
            <w:pPr>
              <w:shd w:val="clear" w:color="auto" w:fill="FFFFFF" w:themeFill="background1"/>
            </w:pPr>
            <w:r w:rsidRPr="000C1A2A">
              <w:t>s-t</w:t>
            </w:r>
          </w:p>
        </w:tc>
      </w:tr>
      <w:tr w:rsidR="00D3740B" w:rsidRPr="000C1A2A" w14:paraId="6C38864C" w14:textId="77777777" w:rsidTr="005A51E9">
        <w:tc>
          <w:tcPr>
            <w:tcW w:w="5920" w:type="dxa"/>
          </w:tcPr>
          <w:p w14:paraId="427E186E" w14:textId="04A7C49A" w:rsidR="00D3740B" w:rsidRPr="000C1A2A" w:rsidRDefault="000065E5" w:rsidP="009C394C">
            <w:pPr>
              <w:shd w:val="clear" w:color="auto" w:fill="FFFFFF" w:themeFill="background1"/>
            </w:pPr>
            <w:r w:rsidRPr="000C1A2A">
              <w:t>Stanislaus Rus</w:t>
            </w:r>
            <w:r w:rsidR="001F66EF" w:rsidRPr="000C1A2A">
              <w:t>z</w:t>
            </w:r>
            <w:r w:rsidRPr="000C1A2A">
              <w:t>ieczki</w:t>
            </w:r>
          </w:p>
        </w:tc>
        <w:tc>
          <w:tcPr>
            <w:tcW w:w="1985" w:type="dxa"/>
          </w:tcPr>
          <w:p w14:paraId="7A7C0ED9" w14:textId="77777777" w:rsidR="00D3740B" w:rsidRPr="000C1A2A" w:rsidRDefault="000065E5" w:rsidP="009C394C">
            <w:pPr>
              <w:shd w:val="clear" w:color="auto" w:fill="FFFFFF" w:themeFill="background1"/>
            </w:pPr>
            <w:r w:rsidRPr="000C1A2A">
              <w:t>2 fl.</w:t>
            </w:r>
          </w:p>
        </w:tc>
        <w:tc>
          <w:tcPr>
            <w:tcW w:w="1307" w:type="dxa"/>
          </w:tcPr>
          <w:p w14:paraId="04528157" w14:textId="77777777" w:rsidR="00D3740B" w:rsidRPr="000C1A2A" w:rsidRDefault="0010323A" w:rsidP="009C394C">
            <w:pPr>
              <w:shd w:val="clear" w:color="auto" w:fill="FFFFFF" w:themeFill="background1"/>
            </w:pPr>
            <w:r w:rsidRPr="000C1A2A">
              <w:t>s-t</w:t>
            </w:r>
          </w:p>
        </w:tc>
      </w:tr>
    </w:tbl>
    <w:p w14:paraId="2805893B" w14:textId="2D7F2DBB" w:rsidR="00B300BB" w:rsidRPr="000C1A2A" w:rsidRDefault="00B300BB" w:rsidP="009C394C">
      <w:pPr>
        <w:shd w:val="clear" w:color="auto" w:fill="FFFFFF" w:themeFill="background1"/>
      </w:pPr>
    </w:p>
    <w:p w14:paraId="030A3C00" w14:textId="23BD5530" w:rsidR="00B300BB" w:rsidRPr="000C1A2A" w:rsidRDefault="00B300BB" w:rsidP="009C394C">
      <w:pPr>
        <w:shd w:val="clear" w:color="auto" w:fill="FFFFFF" w:themeFill="background1"/>
        <w:rPr>
          <w:i/>
        </w:rPr>
      </w:pPr>
      <w:r w:rsidRPr="000C1A2A">
        <w:rPr>
          <w:i/>
        </w:rPr>
        <w:t>[</w:t>
      </w:r>
      <w:r w:rsidR="0070759B" w:rsidRPr="000C1A2A">
        <w:rPr>
          <w:i/>
        </w:rPr>
        <w:t xml:space="preserve">k. </w:t>
      </w:r>
      <w:r w:rsidRPr="000C1A2A">
        <w:rPr>
          <w:i/>
        </w:rPr>
        <w:t>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D3740B" w:rsidRPr="000C1A2A" w14:paraId="0C574736" w14:textId="77777777" w:rsidTr="005A51E9">
        <w:tc>
          <w:tcPr>
            <w:tcW w:w="5920" w:type="dxa"/>
          </w:tcPr>
          <w:p w14:paraId="4F850B71" w14:textId="77777777" w:rsidR="00D3740B" w:rsidRPr="000C1A2A" w:rsidRDefault="000065E5" w:rsidP="009C394C">
            <w:pPr>
              <w:shd w:val="clear" w:color="auto" w:fill="FFFFFF" w:themeFill="background1"/>
            </w:pPr>
            <w:r w:rsidRPr="000C1A2A">
              <w:t>Iacobus Lanczki</w:t>
            </w:r>
          </w:p>
        </w:tc>
        <w:tc>
          <w:tcPr>
            <w:tcW w:w="1985" w:type="dxa"/>
          </w:tcPr>
          <w:p w14:paraId="3E14D561" w14:textId="77777777" w:rsidR="00D3740B" w:rsidRPr="000C1A2A" w:rsidRDefault="000065E5" w:rsidP="009C394C">
            <w:pPr>
              <w:shd w:val="clear" w:color="auto" w:fill="FFFFFF" w:themeFill="background1"/>
            </w:pPr>
            <w:r w:rsidRPr="000C1A2A">
              <w:t>2 fl.</w:t>
            </w:r>
          </w:p>
        </w:tc>
        <w:tc>
          <w:tcPr>
            <w:tcW w:w="1307" w:type="dxa"/>
          </w:tcPr>
          <w:p w14:paraId="404AB039" w14:textId="77777777" w:rsidR="00D3740B" w:rsidRPr="000C1A2A" w:rsidRDefault="0010323A" w:rsidP="009C394C">
            <w:pPr>
              <w:shd w:val="clear" w:color="auto" w:fill="FFFFFF" w:themeFill="background1"/>
            </w:pPr>
            <w:r w:rsidRPr="000C1A2A">
              <w:t>s-t</w:t>
            </w:r>
          </w:p>
        </w:tc>
      </w:tr>
      <w:tr w:rsidR="000065E5" w:rsidRPr="000C1A2A" w14:paraId="324EE951" w14:textId="77777777" w:rsidTr="005A51E9">
        <w:tc>
          <w:tcPr>
            <w:tcW w:w="5920" w:type="dxa"/>
          </w:tcPr>
          <w:p w14:paraId="0B53A78E" w14:textId="53FC45D9" w:rsidR="000065E5" w:rsidRPr="000C1A2A" w:rsidRDefault="00E34640" w:rsidP="009C394C">
            <w:pPr>
              <w:shd w:val="clear" w:color="auto" w:fill="FFFFFF" w:themeFill="background1"/>
              <w:rPr>
                <w:lang w:val="it-IT"/>
              </w:rPr>
            </w:pPr>
            <w:r w:rsidRPr="000C1A2A">
              <w:rPr>
                <w:lang w:val="it-IT"/>
              </w:rPr>
              <w:t>Albertus Rudniczki</w:t>
            </w:r>
            <w:r w:rsidR="00B300BB" w:rsidRPr="000C1A2A">
              <w:rPr>
                <w:rStyle w:val="Odwoanieprzypisudolnego"/>
                <w:lang w:val="it-IT"/>
              </w:rPr>
              <w:footnoteReference w:id="10"/>
            </w:r>
          </w:p>
        </w:tc>
        <w:tc>
          <w:tcPr>
            <w:tcW w:w="1985" w:type="dxa"/>
          </w:tcPr>
          <w:p w14:paraId="234FAA42" w14:textId="77777777" w:rsidR="000065E5" w:rsidRPr="000C1A2A" w:rsidRDefault="00546CB5" w:rsidP="009C394C">
            <w:pPr>
              <w:shd w:val="clear" w:color="auto" w:fill="FFFFFF" w:themeFill="background1"/>
              <w:rPr>
                <w:lang w:val="it-IT"/>
              </w:rPr>
            </w:pPr>
            <w:r w:rsidRPr="000C1A2A">
              <w:rPr>
                <w:lang w:val="it-IT"/>
              </w:rPr>
              <w:t>2 fl.</w:t>
            </w:r>
          </w:p>
        </w:tc>
        <w:tc>
          <w:tcPr>
            <w:tcW w:w="1307" w:type="dxa"/>
          </w:tcPr>
          <w:p w14:paraId="42437E3E" w14:textId="7178E895" w:rsidR="000065E5" w:rsidRPr="000C1A2A" w:rsidRDefault="003D41A0" w:rsidP="009C394C">
            <w:pPr>
              <w:shd w:val="clear" w:color="auto" w:fill="FFFFFF" w:themeFill="background1"/>
              <w:rPr>
                <w:lang w:val="it-IT"/>
              </w:rPr>
            </w:pPr>
            <w:r w:rsidRPr="000C1A2A">
              <w:rPr>
                <w:strike/>
                <w:vertAlign w:val="superscript"/>
                <w:lang w:val="en-GB"/>
              </w:rPr>
              <w:t xml:space="preserve">A </w:t>
            </w:r>
            <w:r w:rsidRPr="000C1A2A">
              <w:rPr>
                <w:lang w:val="it-IT"/>
              </w:rPr>
              <w:t>s-t</w:t>
            </w:r>
            <w:r w:rsidRPr="000C1A2A">
              <w:rPr>
                <w:strike/>
                <w:vertAlign w:val="superscript"/>
                <w:lang w:val="en-GB"/>
              </w:rPr>
              <w:t xml:space="preserve"> A</w:t>
            </w:r>
            <w:r w:rsidRPr="000C1A2A">
              <w:rPr>
                <w:rStyle w:val="Odwoanieprzypisudolnego"/>
                <w:lang w:val="it-IT"/>
              </w:rPr>
              <w:t xml:space="preserve"> </w:t>
            </w:r>
            <w:r w:rsidRPr="000C1A2A">
              <w:rPr>
                <w:rStyle w:val="Odwoanieprzypisudolnego"/>
                <w:lang w:val="it-IT"/>
              </w:rPr>
              <w:footnoteReference w:id="11"/>
            </w:r>
          </w:p>
        </w:tc>
      </w:tr>
      <w:tr w:rsidR="000065E5" w:rsidRPr="000C1A2A" w14:paraId="48614875" w14:textId="77777777" w:rsidTr="005A51E9">
        <w:tc>
          <w:tcPr>
            <w:tcW w:w="5920" w:type="dxa"/>
          </w:tcPr>
          <w:p w14:paraId="18598545" w14:textId="77777777" w:rsidR="000065E5" w:rsidRPr="000C1A2A" w:rsidRDefault="00546CB5" w:rsidP="009C394C">
            <w:pPr>
              <w:shd w:val="clear" w:color="auto" w:fill="FFFFFF" w:themeFill="background1"/>
              <w:rPr>
                <w:lang w:val="it-IT"/>
              </w:rPr>
            </w:pPr>
            <w:r w:rsidRPr="000C1A2A">
              <w:rPr>
                <w:lang w:val="it-IT"/>
              </w:rPr>
              <w:t>Stanislaus Cuninski</w:t>
            </w:r>
          </w:p>
        </w:tc>
        <w:tc>
          <w:tcPr>
            <w:tcW w:w="1985" w:type="dxa"/>
          </w:tcPr>
          <w:p w14:paraId="3D5A6E6D" w14:textId="77777777" w:rsidR="000065E5" w:rsidRPr="000C1A2A" w:rsidRDefault="00546CB5" w:rsidP="009C394C">
            <w:pPr>
              <w:shd w:val="clear" w:color="auto" w:fill="FFFFFF" w:themeFill="background1"/>
              <w:rPr>
                <w:lang w:val="it-IT"/>
              </w:rPr>
            </w:pPr>
            <w:r w:rsidRPr="000C1A2A">
              <w:rPr>
                <w:lang w:val="it-IT"/>
              </w:rPr>
              <w:t>2 fl.</w:t>
            </w:r>
          </w:p>
        </w:tc>
        <w:tc>
          <w:tcPr>
            <w:tcW w:w="1307" w:type="dxa"/>
          </w:tcPr>
          <w:p w14:paraId="514B1494" w14:textId="77777777" w:rsidR="000065E5" w:rsidRPr="000C1A2A" w:rsidRDefault="0010323A" w:rsidP="009C394C">
            <w:pPr>
              <w:shd w:val="clear" w:color="auto" w:fill="FFFFFF" w:themeFill="background1"/>
              <w:rPr>
                <w:lang w:val="it-IT"/>
              </w:rPr>
            </w:pPr>
            <w:r w:rsidRPr="000C1A2A">
              <w:rPr>
                <w:lang w:val="it-IT"/>
              </w:rPr>
              <w:t>s-t</w:t>
            </w:r>
          </w:p>
        </w:tc>
      </w:tr>
      <w:tr w:rsidR="000065E5" w:rsidRPr="000C1A2A" w14:paraId="0FAB0FBF" w14:textId="77777777" w:rsidTr="005A51E9">
        <w:tc>
          <w:tcPr>
            <w:tcW w:w="5920" w:type="dxa"/>
          </w:tcPr>
          <w:p w14:paraId="57259069" w14:textId="332DF547" w:rsidR="000065E5" w:rsidRPr="000C1A2A" w:rsidRDefault="00546CB5" w:rsidP="009C394C">
            <w:pPr>
              <w:shd w:val="clear" w:color="auto" w:fill="FFFFFF" w:themeFill="background1"/>
              <w:rPr>
                <w:lang w:val="it-IT"/>
              </w:rPr>
            </w:pPr>
            <w:r w:rsidRPr="000C1A2A">
              <w:rPr>
                <w:lang w:val="it-IT"/>
              </w:rPr>
              <w:t>Ioannes Rzeskowsk</w:t>
            </w:r>
            <w:r w:rsidR="005A1AE5" w:rsidRPr="000C1A2A">
              <w:rPr>
                <w:lang w:val="it-IT"/>
              </w:rPr>
              <w:t>i</w:t>
            </w:r>
          </w:p>
        </w:tc>
        <w:tc>
          <w:tcPr>
            <w:tcW w:w="1985" w:type="dxa"/>
          </w:tcPr>
          <w:p w14:paraId="5721F92A" w14:textId="77777777" w:rsidR="000065E5" w:rsidRPr="000C1A2A" w:rsidRDefault="00546CB5" w:rsidP="009C394C">
            <w:pPr>
              <w:shd w:val="clear" w:color="auto" w:fill="FFFFFF" w:themeFill="background1"/>
              <w:rPr>
                <w:lang w:val="it-IT"/>
              </w:rPr>
            </w:pPr>
            <w:r w:rsidRPr="000C1A2A">
              <w:rPr>
                <w:lang w:val="it-IT"/>
              </w:rPr>
              <w:t>2 fl.</w:t>
            </w:r>
          </w:p>
        </w:tc>
        <w:tc>
          <w:tcPr>
            <w:tcW w:w="1307" w:type="dxa"/>
          </w:tcPr>
          <w:p w14:paraId="4D60A51C" w14:textId="77777777" w:rsidR="000065E5" w:rsidRPr="000C1A2A" w:rsidRDefault="0010323A" w:rsidP="009C394C">
            <w:pPr>
              <w:shd w:val="clear" w:color="auto" w:fill="FFFFFF" w:themeFill="background1"/>
              <w:rPr>
                <w:lang w:val="it-IT"/>
              </w:rPr>
            </w:pPr>
            <w:r w:rsidRPr="000C1A2A">
              <w:rPr>
                <w:lang w:val="it-IT"/>
              </w:rPr>
              <w:t>s-t</w:t>
            </w:r>
          </w:p>
        </w:tc>
      </w:tr>
      <w:tr w:rsidR="000065E5" w:rsidRPr="000C1A2A" w14:paraId="19AB6566" w14:textId="77777777" w:rsidTr="005A51E9">
        <w:tc>
          <w:tcPr>
            <w:tcW w:w="5920" w:type="dxa"/>
          </w:tcPr>
          <w:p w14:paraId="3087CD6E" w14:textId="77777777" w:rsidR="000065E5" w:rsidRPr="000C1A2A" w:rsidRDefault="00546CB5" w:rsidP="009C394C">
            <w:pPr>
              <w:shd w:val="clear" w:color="auto" w:fill="FFFFFF" w:themeFill="background1"/>
              <w:rPr>
                <w:lang w:val="it-IT"/>
              </w:rPr>
            </w:pPr>
            <w:r w:rsidRPr="000C1A2A">
              <w:rPr>
                <w:lang w:val="it-IT"/>
              </w:rPr>
              <w:t>Paulus Sarbinius doctor</w:t>
            </w:r>
          </w:p>
        </w:tc>
        <w:tc>
          <w:tcPr>
            <w:tcW w:w="1985" w:type="dxa"/>
          </w:tcPr>
          <w:p w14:paraId="64E0D3E5" w14:textId="041B0748" w:rsidR="000065E5" w:rsidRPr="000C1A2A" w:rsidRDefault="00B60BBC" w:rsidP="009C394C">
            <w:pPr>
              <w:shd w:val="clear" w:color="auto" w:fill="FFFFFF" w:themeFill="background1"/>
            </w:pPr>
            <w:r w:rsidRPr="000C1A2A">
              <w:t>2</w:t>
            </w:r>
            <w:r w:rsidR="000B5B4B" w:rsidRPr="000C1A2A">
              <w:t xml:space="preserve"> </w:t>
            </w:r>
            <w:r w:rsidR="00BD213D" w:rsidRPr="000C1A2A">
              <w:rPr>
                <w:rFonts w:ascii="Arial" w:hAnsi="Arial" w:cs="Arial"/>
              </w:rPr>
              <w:t>fl.</w:t>
            </w:r>
            <w:r w:rsidRPr="000C1A2A">
              <w:rPr>
                <w:rStyle w:val="Odwoanieprzypisudolnego"/>
              </w:rPr>
              <w:footnoteReference w:id="12"/>
            </w:r>
          </w:p>
        </w:tc>
        <w:tc>
          <w:tcPr>
            <w:tcW w:w="1307" w:type="dxa"/>
          </w:tcPr>
          <w:p w14:paraId="202DD75A" w14:textId="77777777" w:rsidR="000065E5" w:rsidRPr="000C1A2A" w:rsidRDefault="0010323A" w:rsidP="009C394C">
            <w:pPr>
              <w:shd w:val="clear" w:color="auto" w:fill="FFFFFF" w:themeFill="background1"/>
            </w:pPr>
            <w:r w:rsidRPr="000C1A2A">
              <w:t>s-t</w:t>
            </w:r>
          </w:p>
        </w:tc>
      </w:tr>
    </w:tbl>
    <w:p w14:paraId="7D7BF624" w14:textId="179ED08C" w:rsidR="00096260" w:rsidRPr="000C1A2A" w:rsidRDefault="00096260" w:rsidP="009C394C">
      <w:pPr>
        <w:shd w:val="clear" w:color="auto" w:fill="FFFFFF" w:themeFill="background1"/>
      </w:pPr>
    </w:p>
    <w:p w14:paraId="42B33BF0" w14:textId="46C87388" w:rsidR="00096260" w:rsidRPr="000C1A2A" w:rsidRDefault="00096260" w:rsidP="009C394C">
      <w:pPr>
        <w:shd w:val="clear" w:color="auto" w:fill="FFFFFF" w:themeFill="background1"/>
        <w:rPr>
          <w:i/>
        </w:rPr>
      </w:pPr>
      <w:r w:rsidRPr="000C1A2A">
        <w:rPr>
          <w:i/>
        </w:rPr>
        <w:t>[</w:t>
      </w:r>
      <w:r w:rsidR="0070759B" w:rsidRPr="000C1A2A">
        <w:rPr>
          <w:i/>
        </w:rPr>
        <w:t xml:space="preserve">k. </w:t>
      </w:r>
      <w:r w:rsidRPr="000C1A2A">
        <w:rPr>
          <w:i/>
        </w:rPr>
        <w:t>5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46CB5" w:rsidRPr="000C1A2A" w14:paraId="2BD1D4C5" w14:textId="77777777" w:rsidTr="005A51E9">
        <w:tc>
          <w:tcPr>
            <w:tcW w:w="5920" w:type="dxa"/>
          </w:tcPr>
          <w:p w14:paraId="5F5DBB64" w14:textId="77777777" w:rsidR="00546CB5" w:rsidRPr="000C1A2A" w:rsidRDefault="00B60BBC" w:rsidP="009C394C">
            <w:pPr>
              <w:shd w:val="clear" w:color="auto" w:fill="FFFFFF" w:themeFill="background1"/>
            </w:pPr>
            <w:r w:rsidRPr="000C1A2A">
              <w:t>Stanislaus</w:t>
            </w:r>
            <w:r w:rsidR="00BD213D" w:rsidRPr="000C1A2A">
              <w:t xml:space="preserve"> </w:t>
            </w:r>
            <w:r w:rsidR="00760B1C" w:rsidRPr="000C1A2A">
              <w:t>Sziskowski</w:t>
            </w:r>
          </w:p>
        </w:tc>
        <w:tc>
          <w:tcPr>
            <w:tcW w:w="1985" w:type="dxa"/>
          </w:tcPr>
          <w:p w14:paraId="29EAD428" w14:textId="77777777" w:rsidR="00546CB5" w:rsidRPr="000C1A2A" w:rsidRDefault="00760B1C" w:rsidP="009C394C">
            <w:pPr>
              <w:shd w:val="clear" w:color="auto" w:fill="FFFFFF" w:themeFill="background1"/>
            </w:pPr>
            <w:r w:rsidRPr="000C1A2A">
              <w:t>2 fl.</w:t>
            </w:r>
          </w:p>
        </w:tc>
        <w:tc>
          <w:tcPr>
            <w:tcW w:w="1307" w:type="dxa"/>
          </w:tcPr>
          <w:p w14:paraId="30D9BA6E" w14:textId="77777777" w:rsidR="00546CB5" w:rsidRPr="000C1A2A" w:rsidRDefault="0010323A" w:rsidP="009C394C">
            <w:pPr>
              <w:shd w:val="clear" w:color="auto" w:fill="FFFFFF" w:themeFill="background1"/>
            </w:pPr>
            <w:r w:rsidRPr="000C1A2A">
              <w:t>s-t</w:t>
            </w:r>
          </w:p>
        </w:tc>
      </w:tr>
      <w:tr w:rsidR="00546CB5" w:rsidRPr="000C1A2A" w14:paraId="5F805856" w14:textId="77777777" w:rsidTr="005A51E9">
        <w:tc>
          <w:tcPr>
            <w:tcW w:w="5920" w:type="dxa"/>
          </w:tcPr>
          <w:p w14:paraId="2BDC55FF" w14:textId="77777777" w:rsidR="00546CB5" w:rsidRPr="000C1A2A" w:rsidRDefault="00760B1C" w:rsidP="009C394C">
            <w:pPr>
              <w:shd w:val="clear" w:color="auto" w:fill="FFFFFF" w:themeFill="background1"/>
            </w:pPr>
            <w:r w:rsidRPr="000C1A2A">
              <w:t>Ioannes Przespoliewski</w:t>
            </w:r>
          </w:p>
        </w:tc>
        <w:tc>
          <w:tcPr>
            <w:tcW w:w="1985" w:type="dxa"/>
          </w:tcPr>
          <w:p w14:paraId="3EDBD59A" w14:textId="77777777" w:rsidR="00546CB5" w:rsidRPr="000C1A2A" w:rsidRDefault="00760B1C" w:rsidP="009C394C">
            <w:pPr>
              <w:shd w:val="clear" w:color="auto" w:fill="FFFFFF" w:themeFill="background1"/>
            </w:pPr>
            <w:r w:rsidRPr="000C1A2A">
              <w:t>2 fl.</w:t>
            </w:r>
          </w:p>
        </w:tc>
        <w:tc>
          <w:tcPr>
            <w:tcW w:w="1307" w:type="dxa"/>
          </w:tcPr>
          <w:p w14:paraId="129E571B" w14:textId="77777777" w:rsidR="00546CB5" w:rsidRPr="000C1A2A" w:rsidRDefault="0010323A" w:rsidP="009C394C">
            <w:pPr>
              <w:shd w:val="clear" w:color="auto" w:fill="FFFFFF" w:themeFill="background1"/>
            </w:pPr>
            <w:r w:rsidRPr="000C1A2A">
              <w:t>s-t</w:t>
            </w:r>
          </w:p>
        </w:tc>
      </w:tr>
      <w:tr w:rsidR="00546CB5" w:rsidRPr="000C1A2A" w14:paraId="0E2F1DCC" w14:textId="77777777" w:rsidTr="005A51E9">
        <w:tc>
          <w:tcPr>
            <w:tcW w:w="5920" w:type="dxa"/>
          </w:tcPr>
          <w:p w14:paraId="15B85B19" w14:textId="4C735DB0" w:rsidR="00546CB5" w:rsidRPr="000C1A2A" w:rsidRDefault="003A471F" w:rsidP="009C394C">
            <w:pPr>
              <w:shd w:val="clear" w:color="auto" w:fill="FFFFFF" w:themeFill="background1"/>
            </w:pPr>
            <w:r w:rsidRPr="000C1A2A">
              <w:rPr>
                <w:rStyle w:val="Odwoanieprzypisudolnego"/>
              </w:rPr>
              <w:footnoteReference w:id="13"/>
            </w:r>
            <w:r w:rsidR="005F01BD" w:rsidRPr="000C1A2A">
              <w:rPr>
                <w:vertAlign w:val="superscript"/>
              </w:rPr>
              <w:t>-</w:t>
            </w:r>
            <w:r w:rsidR="00760B1C" w:rsidRPr="000C1A2A">
              <w:t>Albertus Oborniczki</w:t>
            </w:r>
          </w:p>
        </w:tc>
        <w:tc>
          <w:tcPr>
            <w:tcW w:w="1985" w:type="dxa"/>
          </w:tcPr>
          <w:p w14:paraId="5C8B853A" w14:textId="77777777" w:rsidR="00546CB5" w:rsidRPr="000C1A2A" w:rsidRDefault="00760B1C" w:rsidP="009C394C">
            <w:pPr>
              <w:shd w:val="clear" w:color="auto" w:fill="FFFFFF" w:themeFill="background1"/>
            </w:pPr>
            <w:r w:rsidRPr="000C1A2A">
              <w:t>2 fl.</w:t>
            </w:r>
          </w:p>
        </w:tc>
        <w:tc>
          <w:tcPr>
            <w:tcW w:w="1307" w:type="dxa"/>
          </w:tcPr>
          <w:p w14:paraId="6F82F648" w14:textId="77777777" w:rsidR="00546CB5" w:rsidRPr="000C1A2A" w:rsidRDefault="0010323A" w:rsidP="009C394C">
            <w:pPr>
              <w:shd w:val="clear" w:color="auto" w:fill="FFFFFF" w:themeFill="background1"/>
            </w:pPr>
            <w:r w:rsidRPr="000C1A2A">
              <w:t>s-t</w:t>
            </w:r>
          </w:p>
        </w:tc>
      </w:tr>
      <w:tr w:rsidR="00096260" w:rsidRPr="000C1A2A" w14:paraId="56C1F101" w14:textId="77777777" w:rsidTr="0092590D">
        <w:tc>
          <w:tcPr>
            <w:tcW w:w="5920" w:type="dxa"/>
          </w:tcPr>
          <w:p w14:paraId="29DA9392" w14:textId="7F2C6A59" w:rsidR="00096260" w:rsidRPr="000C1A2A" w:rsidRDefault="00096260" w:rsidP="009C394C">
            <w:pPr>
              <w:shd w:val="clear" w:color="auto" w:fill="FFFFFF" w:themeFill="background1"/>
            </w:pPr>
            <w:r w:rsidRPr="000C1A2A">
              <w:t>Erasmus Mielinski</w:t>
            </w:r>
            <w:r w:rsidR="007D6985" w:rsidRPr="000C1A2A">
              <w:rPr>
                <w:rStyle w:val="Odwoanieprzypisudolnego"/>
              </w:rPr>
              <w:footnoteReference w:id="14"/>
            </w:r>
          </w:p>
        </w:tc>
        <w:tc>
          <w:tcPr>
            <w:tcW w:w="1985" w:type="dxa"/>
          </w:tcPr>
          <w:p w14:paraId="415C06D4" w14:textId="77777777" w:rsidR="00096260" w:rsidRPr="000C1A2A" w:rsidRDefault="00096260" w:rsidP="009C394C">
            <w:pPr>
              <w:shd w:val="clear" w:color="auto" w:fill="FFFFFF" w:themeFill="background1"/>
            </w:pPr>
            <w:r w:rsidRPr="000C1A2A">
              <w:t>4 fl.</w:t>
            </w:r>
          </w:p>
        </w:tc>
        <w:tc>
          <w:tcPr>
            <w:tcW w:w="1307" w:type="dxa"/>
          </w:tcPr>
          <w:p w14:paraId="027ED51A" w14:textId="00DE1404" w:rsidR="00096260" w:rsidRPr="000C1A2A" w:rsidRDefault="00096260" w:rsidP="009C394C">
            <w:pPr>
              <w:shd w:val="clear" w:color="auto" w:fill="FFFFFF" w:themeFill="background1"/>
            </w:pPr>
            <w:r w:rsidRPr="000C1A2A">
              <w:t>s-t</w:t>
            </w:r>
            <w:r w:rsidR="005F01BD" w:rsidRPr="000C1A2A">
              <w:rPr>
                <w:vertAlign w:val="superscript"/>
              </w:rPr>
              <w:t>-</w:t>
            </w:r>
            <w:r w:rsidR="003A471F" w:rsidRPr="000C1A2A">
              <w:rPr>
                <w:rStyle w:val="Odwoanieprzypisudolnego"/>
              </w:rPr>
              <w:footnoteReference w:id="15"/>
            </w:r>
          </w:p>
        </w:tc>
      </w:tr>
      <w:tr w:rsidR="000065E5" w:rsidRPr="000C1A2A" w14:paraId="67934742" w14:textId="77777777" w:rsidTr="005A51E9">
        <w:tc>
          <w:tcPr>
            <w:tcW w:w="5920" w:type="dxa"/>
          </w:tcPr>
          <w:p w14:paraId="4096D57B" w14:textId="77777777" w:rsidR="000065E5" w:rsidRPr="000C1A2A" w:rsidRDefault="00760B1C" w:rsidP="009C394C">
            <w:pPr>
              <w:shd w:val="clear" w:color="auto" w:fill="FFFFFF" w:themeFill="background1"/>
            </w:pPr>
            <w:r w:rsidRPr="000C1A2A">
              <w:t>Ioannes Powodowski</w:t>
            </w:r>
          </w:p>
        </w:tc>
        <w:tc>
          <w:tcPr>
            <w:tcW w:w="1985" w:type="dxa"/>
          </w:tcPr>
          <w:p w14:paraId="75889643" w14:textId="7EA91199" w:rsidR="000065E5" w:rsidRPr="000C1A2A" w:rsidRDefault="008E5B5B" w:rsidP="009C394C">
            <w:pPr>
              <w:shd w:val="clear" w:color="auto" w:fill="FFFFFF" w:themeFill="background1"/>
            </w:pPr>
            <w:r w:rsidRPr="000C1A2A">
              <w:rPr>
                <w:rStyle w:val="Odwoanieprzypisudolnego"/>
              </w:rPr>
              <w:footnoteReference w:id="16"/>
            </w:r>
          </w:p>
        </w:tc>
        <w:tc>
          <w:tcPr>
            <w:tcW w:w="1307" w:type="dxa"/>
          </w:tcPr>
          <w:p w14:paraId="13F98C97" w14:textId="77777777" w:rsidR="000065E5" w:rsidRPr="000C1A2A" w:rsidRDefault="000065E5" w:rsidP="009C394C">
            <w:pPr>
              <w:shd w:val="clear" w:color="auto" w:fill="FFFFFF" w:themeFill="background1"/>
            </w:pPr>
          </w:p>
        </w:tc>
      </w:tr>
    </w:tbl>
    <w:p w14:paraId="2771B770" w14:textId="50970C71" w:rsidR="000363CC" w:rsidRPr="000C1A2A" w:rsidRDefault="000363CC" w:rsidP="009C394C">
      <w:pPr>
        <w:shd w:val="clear" w:color="auto" w:fill="FFFFFF" w:themeFill="background1"/>
      </w:pPr>
    </w:p>
    <w:p w14:paraId="4DC53333" w14:textId="4D55E5E8" w:rsidR="000363CC" w:rsidRPr="000C1A2A" w:rsidRDefault="000363CC" w:rsidP="009C394C">
      <w:pPr>
        <w:shd w:val="clear" w:color="auto" w:fill="FFFFFF" w:themeFill="background1"/>
        <w:rPr>
          <w:i/>
        </w:rPr>
      </w:pPr>
      <w:r w:rsidRPr="000C1A2A">
        <w:rPr>
          <w:i/>
        </w:rPr>
        <w:t>[</w:t>
      </w:r>
      <w:r w:rsidR="0070759B" w:rsidRPr="000C1A2A">
        <w:rPr>
          <w:i/>
        </w:rPr>
        <w:t xml:space="preserve">k. </w:t>
      </w:r>
      <w:r w:rsidRPr="000C1A2A">
        <w:rPr>
          <w:i/>
        </w:rPr>
        <w:t>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0065E5" w:rsidRPr="000C1A2A" w14:paraId="01526602" w14:textId="77777777" w:rsidTr="005A51E9">
        <w:tc>
          <w:tcPr>
            <w:tcW w:w="5920" w:type="dxa"/>
          </w:tcPr>
          <w:p w14:paraId="182196FB" w14:textId="77777777" w:rsidR="000065E5" w:rsidRPr="000C1A2A" w:rsidRDefault="00760B1C" w:rsidP="009C394C">
            <w:pPr>
              <w:shd w:val="clear" w:color="auto" w:fill="FFFFFF" w:themeFill="background1"/>
            </w:pPr>
            <w:r w:rsidRPr="000C1A2A">
              <w:t>Ioannes Bielinski</w:t>
            </w:r>
          </w:p>
        </w:tc>
        <w:tc>
          <w:tcPr>
            <w:tcW w:w="1985" w:type="dxa"/>
          </w:tcPr>
          <w:p w14:paraId="5BA9D327" w14:textId="77777777" w:rsidR="000065E5" w:rsidRPr="000C1A2A" w:rsidRDefault="00760B1C" w:rsidP="009C394C">
            <w:pPr>
              <w:shd w:val="clear" w:color="auto" w:fill="FFFFFF" w:themeFill="background1"/>
            </w:pPr>
            <w:r w:rsidRPr="000C1A2A">
              <w:t>2 fl.</w:t>
            </w:r>
          </w:p>
        </w:tc>
        <w:tc>
          <w:tcPr>
            <w:tcW w:w="1307" w:type="dxa"/>
          </w:tcPr>
          <w:p w14:paraId="1D16734F" w14:textId="77777777" w:rsidR="000065E5" w:rsidRPr="000C1A2A" w:rsidRDefault="0010323A" w:rsidP="009C394C">
            <w:pPr>
              <w:shd w:val="clear" w:color="auto" w:fill="FFFFFF" w:themeFill="background1"/>
            </w:pPr>
            <w:r w:rsidRPr="000C1A2A">
              <w:t>s-t</w:t>
            </w:r>
          </w:p>
        </w:tc>
      </w:tr>
      <w:tr w:rsidR="00760B1C" w:rsidRPr="000C1A2A" w14:paraId="58571FAD" w14:textId="77777777" w:rsidTr="005A51E9">
        <w:tc>
          <w:tcPr>
            <w:tcW w:w="5920" w:type="dxa"/>
          </w:tcPr>
          <w:p w14:paraId="452A1D50" w14:textId="64BD6833" w:rsidR="00760B1C" w:rsidRPr="000C1A2A" w:rsidRDefault="00653589" w:rsidP="009C394C">
            <w:pPr>
              <w:shd w:val="clear" w:color="auto" w:fill="FFFFFF" w:themeFill="background1"/>
            </w:pPr>
            <w:r w:rsidRPr="000C1A2A">
              <w:t>Ioannes Z</w:t>
            </w:r>
            <w:r w:rsidR="000363CC" w:rsidRPr="000C1A2A">
              <w:t>i</w:t>
            </w:r>
            <w:r w:rsidRPr="000C1A2A">
              <w:t>mlinski</w:t>
            </w:r>
          </w:p>
        </w:tc>
        <w:tc>
          <w:tcPr>
            <w:tcW w:w="1985" w:type="dxa"/>
          </w:tcPr>
          <w:p w14:paraId="7BB35C3A" w14:textId="77777777" w:rsidR="00760B1C" w:rsidRPr="000C1A2A" w:rsidRDefault="00653589" w:rsidP="009C394C">
            <w:pPr>
              <w:shd w:val="clear" w:color="auto" w:fill="FFFFFF" w:themeFill="background1"/>
            </w:pPr>
            <w:r w:rsidRPr="000C1A2A">
              <w:t>2 fl.</w:t>
            </w:r>
          </w:p>
        </w:tc>
        <w:tc>
          <w:tcPr>
            <w:tcW w:w="1307" w:type="dxa"/>
          </w:tcPr>
          <w:p w14:paraId="2AE618EE" w14:textId="77777777" w:rsidR="00760B1C" w:rsidRPr="000C1A2A" w:rsidRDefault="0010323A" w:rsidP="009C394C">
            <w:pPr>
              <w:shd w:val="clear" w:color="auto" w:fill="FFFFFF" w:themeFill="background1"/>
            </w:pPr>
            <w:r w:rsidRPr="000C1A2A">
              <w:t>s-t</w:t>
            </w:r>
          </w:p>
        </w:tc>
      </w:tr>
      <w:tr w:rsidR="00760B1C" w:rsidRPr="000C1A2A" w14:paraId="5CEE259A" w14:textId="77777777" w:rsidTr="005A51E9">
        <w:tc>
          <w:tcPr>
            <w:tcW w:w="5920" w:type="dxa"/>
          </w:tcPr>
          <w:p w14:paraId="2167190D" w14:textId="23A57A71" w:rsidR="00760B1C" w:rsidRPr="000C1A2A" w:rsidRDefault="0056698C" w:rsidP="009C394C">
            <w:pPr>
              <w:shd w:val="clear" w:color="auto" w:fill="FFFFFF" w:themeFill="background1"/>
            </w:pPr>
            <w:r w:rsidRPr="000C1A2A">
              <w:t>S</w:t>
            </w:r>
            <w:r w:rsidR="00264514" w:rsidRPr="000C1A2A">
              <w:t>i</w:t>
            </w:r>
            <w:r w:rsidRPr="000C1A2A">
              <w:t>mon Lugowsk</w:t>
            </w:r>
            <w:r w:rsidR="00264514" w:rsidRPr="000C1A2A">
              <w:t>i</w:t>
            </w:r>
          </w:p>
        </w:tc>
        <w:tc>
          <w:tcPr>
            <w:tcW w:w="1985" w:type="dxa"/>
          </w:tcPr>
          <w:p w14:paraId="0B38BC1A" w14:textId="77777777" w:rsidR="00760B1C" w:rsidRPr="000C1A2A" w:rsidRDefault="0056698C" w:rsidP="009C394C">
            <w:pPr>
              <w:shd w:val="clear" w:color="auto" w:fill="FFFFFF" w:themeFill="background1"/>
            </w:pPr>
            <w:r w:rsidRPr="000C1A2A">
              <w:t>6 fl.</w:t>
            </w:r>
          </w:p>
        </w:tc>
        <w:tc>
          <w:tcPr>
            <w:tcW w:w="1307" w:type="dxa"/>
          </w:tcPr>
          <w:p w14:paraId="1A94E3A6" w14:textId="77777777" w:rsidR="00760B1C" w:rsidRPr="000C1A2A" w:rsidRDefault="0010323A" w:rsidP="009C394C">
            <w:pPr>
              <w:shd w:val="clear" w:color="auto" w:fill="FFFFFF" w:themeFill="background1"/>
            </w:pPr>
            <w:r w:rsidRPr="000C1A2A">
              <w:t>s-t</w:t>
            </w:r>
          </w:p>
        </w:tc>
      </w:tr>
      <w:tr w:rsidR="00760B1C" w:rsidRPr="000C1A2A" w14:paraId="06EEC215" w14:textId="77777777" w:rsidTr="005A51E9">
        <w:tc>
          <w:tcPr>
            <w:tcW w:w="5920" w:type="dxa"/>
          </w:tcPr>
          <w:p w14:paraId="37257E08" w14:textId="18353AAF" w:rsidR="00760B1C" w:rsidRPr="000C1A2A" w:rsidRDefault="0056698C" w:rsidP="009C394C">
            <w:pPr>
              <w:shd w:val="clear" w:color="auto" w:fill="FFFFFF" w:themeFill="background1"/>
            </w:pPr>
            <w:r w:rsidRPr="000C1A2A">
              <w:t>Laurentius Modlis</w:t>
            </w:r>
            <w:r w:rsidR="0000554B" w:rsidRPr="000C1A2A">
              <w:t>z</w:t>
            </w:r>
            <w:r w:rsidRPr="000C1A2A">
              <w:t>ewsk</w:t>
            </w:r>
            <w:r w:rsidR="0000554B" w:rsidRPr="000C1A2A">
              <w:t>i</w:t>
            </w:r>
          </w:p>
        </w:tc>
        <w:tc>
          <w:tcPr>
            <w:tcW w:w="1985" w:type="dxa"/>
          </w:tcPr>
          <w:p w14:paraId="3460C0C3" w14:textId="77777777" w:rsidR="00760B1C" w:rsidRPr="000C1A2A" w:rsidRDefault="0056698C" w:rsidP="009C394C">
            <w:pPr>
              <w:shd w:val="clear" w:color="auto" w:fill="FFFFFF" w:themeFill="background1"/>
            </w:pPr>
            <w:r w:rsidRPr="000C1A2A">
              <w:t>2 fl.</w:t>
            </w:r>
          </w:p>
        </w:tc>
        <w:tc>
          <w:tcPr>
            <w:tcW w:w="1307" w:type="dxa"/>
          </w:tcPr>
          <w:p w14:paraId="7ECFDA18" w14:textId="77777777" w:rsidR="00760B1C" w:rsidRPr="000C1A2A" w:rsidRDefault="0010323A" w:rsidP="009C394C">
            <w:pPr>
              <w:shd w:val="clear" w:color="auto" w:fill="FFFFFF" w:themeFill="background1"/>
            </w:pPr>
            <w:r w:rsidRPr="000C1A2A">
              <w:t>s-t</w:t>
            </w:r>
          </w:p>
        </w:tc>
      </w:tr>
      <w:tr w:rsidR="00760B1C" w:rsidRPr="000C1A2A" w14:paraId="4595F808" w14:textId="77777777" w:rsidTr="005A51E9">
        <w:tc>
          <w:tcPr>
            <w:tcW w:w="5920" w:type="dxa"/>
          </w:tcPr>
          <w:p w14:paraId="109860BF" w14:textId="77777777" w:rsidR="00760B1C" w:rsidRPr="000C1A2A" w:rsidRDefault="0056698C" w:rsidP="009C394C">
            <w:pPr>
              <w:shd w:val="clear" w:color="auto" w:fill="FFFFFF" w:themeFill="background1"/>
            </w:pPr>
            <w:r w:rsidRPr="000C1A2A">
              <w:t>Hieronimus Choienski</w:t>
            </w:r>
          </w:p>
        </w:tc>
        <w:tc>
          <w:tcPr>
            <w:tcW w:w="1985" w:type="dxa"/>
          </w:tcPr>
          <w:p w14:paraId="40C42CF2" w14:textId="77777777" w:rsidR="00760B1C" w:rsidRPr="000C1A2A" w:rsidRDefault="0056698C" w:rsidP="009C394C">
            <w:pPr>
              <w:shd w:val="clear" w:color="auto" w:fill="FFFFFF" w:themeFill="background1"/>
            </w:pPr>
            <w:r w:rsidRPr="000C1A2A">
              <w:t>24 gr.</w:t>
            </w:r>
          </w:p>
        </w:tc>
        <w:tc>
          <w:tcPr>
            <w:tcW w:w="1307" w:type="dxa"/>
          </w:tcPr>
          <w:p w14:paraId="40FD042D" w14:textId="77777777" w:rsidR="00760B1C" w:rsidRPr="000C1A2A" w:rsidRDefault="0010323A" w:rsidP="009C394C">
            <w:pPr>
              <w:shd w:val="clear" w:color="auto" w:fill="FFFFFF" w:themeFill="background1"/>
            </w:pPr>
            <w:r w:rsidRPr="000C1A2A">
              <w:t>s-t</w:t>
            </w:r>
          </w:p>
        </w:tc>
      </w:tr>
    </w:tbl>
    <w:p w14:paraId="0DD76175" w14:textId="77777777" w:rsidR="0070759B" w:rsidRPr="000C1A2A" w:rsidRDefault="0070759B" w:rsidP="009C394C">
      <w:pPr>
        <w:shd w:val="clear" w:color="auto" w:fill="FFFFFF" w:themeFill="background1"/>
        <w:rPr>
          <w:i/>
        </w:rPr>
      </w:pPr>
    </w:p>
    <w:p w14:paraId="01ADDBCD" w14:textId="3AC439FD" w:rsidR="00CD4733" w:rsidRPr="000C1A2A" w:rsidRDefault="00CD4733" w:rsidP="009C394C">
      <w:pPr>
        <w:shd w:val="clear" w:color="auto" w:fill="FFFFFF" w:themeFill="background1"/>
        <w:rPr>
          <w:i/>
        </w:rPr>
      </w:pPr>
      <w:r w:rsidRPr="000C1A2A">
        <w:rPr>
          <w:i/>
        </w:rPr>
        <w:t>[</w:t>
      </w:r>
      <w:r w:rsidR="0070759B" w:rsidRPr="000C1A2A">
        <w:rPr>
          <w:i/>
        </w:rPr>
        <w:t xml:space="preserve">k. </w:t>
      </w:r>
      <w:r w:rsidRPr="000C1A2A">
        <w:rPr>
          <w:i/>
        </w:rPr>
        <w:t xml:space="preserve">6v]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6698C" w:rsidRPr="000C1A2A" w14:paraId="75B9439F" w14:textId="77777777" w:rsidTr="005A51E9">
        <w:tc>
          <w:tcPr>
            <w:tcW w:w="5920" w:type="dxa"/>
          </w:tcPr>
          <w:p w14:paraId="255921E6" w14:textId="77777777" w:rsidR="0056698C" w:rsidRPr="000C1A2A" w:rsidRDefault="0056698C" w:rsidP="009C394C">
            <w:pPr>
              <w:shd w:val="clear" w:color="auto" w:fill="FFFFFF" w:themeFill="background1"/>
            </w:pPr>
            <w:r w:rsidRPr="000C1A2A">
              <w:lastRenderedPageBreak/>
              <w:t>Ioannes Dambniczki</w:t>
            </w:r>
          </w:p>
        </w:tc>
        <w:tc>
          <w:tcPr>
            <w:tcW w:w="1985" w:type="dxa"/>
          </w:tcPr>
          <w:p w14:paraId="677649F9" w14:textId="77777777" w:rsidR="0056698C" w:rsidRPr="000C1A2A" w:rsidRDefault="0056698C" w:rsidP="009C394C">
            <w:pPr>
              <w:shd w:val="clear" w:color="auto" w:fill="FFFFFF" w:themeFill="background1"/>
            </w:pPr>
            <w:r w:rsidRPr="000C1A2A">
              <w:t>2 fl.</w:t>
            </w:r>
          </w:p>
        </w:tc>
        <w:tc>
          <w:tcPr>
            <w:tcW w:w="1307" w:type="dxa"/>
          </w:tcPr>
          <w:p w14:paraId="4000B1FE" w14:textId="77777777" w:rsidR="0056698C" w:rsidRPr="000C1A2A" w:rsidRDefault="0010323A" w:rsidP="009C394C">
            <w:pPr>
              <w:shd w:val="clear" w:color="auto" w:fill="FFFFFF" w:themeFill="background1"/>
            </w:pPr>
            <w:r w:rsidRPr="000C1A2A">
              <w:t>s-t</w:t>
            </w:r>
            <w:r w:rsidR="004D473E" w:rsidRPr="000C1A2A">
              <w:t xml:space="preserve"> </w:t>
            </w:r>
            <w:r w:rsidR="0056698C" w:rsidRPr="000C1A2A">
              <w:rPr>
                <w:rStyle w:val="Odwoanieprzypisudolnego"/>
              </w:rPr>
              <w:footnoteReference w:id="17"/>
            </w:r>
          </w:p>
        </w:tc>
      </w:tr>
    </w:tbl>
    <w:p w14:paraId="5F642F9C" w14:textId="77777777" w:rsidR="00F123DD" w:rsidRPr="000C1A2A" w:rsidRDefault="00F123DD" w:rsidP="009C394C">
      <w:pPr>
        <w:shd w:val="clear" w:color="auto" w:fill="FFFFFF" w:themeFill="background1"/>
      </w:pPr>
      <w:r w:rsidRPr="000C1A2A">
        <w:t xml:space="preserve"> </w:t>
      </w:r>
    </w:p>
    <w:p w14:paraId="21834F76" w14:textId="77777777" w:rsidR="0056698C" w:rsidRPr="000C1A2A" w:rsidRDefault="0056698C"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6698C" w:rsidRPr="000C1A2A" w14:paraId="36EC2B3E" w14:textId="77777777" w:rsidTr="00B96E4D">
        <w:tc>
          <w:tcPr>
            <w:tcW w:w="5920" w:type="dxa"/>
          </w:tcPr>
          <w:p w14:paraId="458C28E6" w14:textId="120D31DF" w:rsidR="0056698C" w:rsidRPr="000C1A2A" w:rsidRDefault="00A81444" w:rsidP="009C394C">
            <w:pPr>
              <w:shd w:val="clear" w:color="auto" w:fill="FFFFFF" w:themeFill="background1"/>
            </w:pPr>
            <w:r w:rsidRPr="000C1A2A">
              <w:t>Symon Chabelsk</w:t>
            </w:r>
            <w:r w:rsidR="001F4F31" w:rsidRPr="000C1A2A">
              <w:t>i</w:t>
            </w:r>
            <w:r w:rsidR="001F4F31" w:rsidRPr="000C1A2A">
              <w:rPr>
                <w:rStyle w:val="Odwoanieprzypisudolnego"/>
              </w:rPr>
              <w:footnoteReference w:id="18"/>
            </w:r>
          </w:p>
        </w:tc>
        <w:tc>
          <w:tcPr>
            <w:tcW w:w="1985" w:type="dxa"/>
          </w:tcPr>
          <w:p w14:paraId="2D09E0E3" w14:textId="61BFB199" w:rsidR="0056698C" w:rsidRPr="000C1A2A" w:rsidRDefault="00A81444" w:rsidP="009C394C">
            <w:pPr>
              <w:shd w:val="clear" w:color="auto" w:fill="FFFFFF" w:themeFill="background1"/>
            </w:pPr>
            <w:r w:rsidRPr="000C1A2A">
              <w:t>2 fl.</w:t>
            </w:r>
          </w:p>
        </w:tc>
        <w:tc>
          <w:tcPr>
            <w:tcW w:w="1307" w:type="dxa"/>
          </w:tcPr>
          <w:p w14:paraId="6F053C6E" w14:textId="77777777" w:rsidR="0056698C" w:rsidRPr="000C1A2A" w:rsidRDefault="0056698C" w:rsidP="009C394C">
            <w:pPr>
              <w:shd w:val="clear" w:color="auto" w:fill="FFFFFF" w:themeFill="background1"/>
            </w:pPr>
          </w:p>
        </w:tc>
      </w:tr>
      <w:tr w:rsidR="0056698C" w:rsidRPr="000C1A2A" w14:paraId="111EC5CE" w14:textId="77777777" w:rsidTr="00B96E4D">
        <w:tc>
          <w:tcPr>
            <w:tcW w:w="5920" w:type="dxa"/>
          </w:tcPr>
          <w:p w14:paraId="4E15915F" w14:textId="77777777" w:rsidR="0056698C" w:rsidRPr="000C1A2A" w:rsidRDefault="00B62C13" w:rsidP="009C394C">
            <w:pPr>
              <w:shd w:val="clear" w:color="auto" w:fill="FFFFFF" w:themeFill="background1"/>
            </w:pPr>
            <w:r w:rsidRPr="000C1A2A">
              <w:t>Ioannes Piotrowski</w:t>
            </w:r>
          </w:p>
        </w:tc>
        <w:tc>
          <w:tcPr>
            <w:tcW w:w="1985" w:type="dxa"/>
          </w:tcPr>
          <w:p w14:paraId="2C76BBA2" w14:textId="564E9032" w:rsidR="0056698C" w:rsidRPr="000C1A2A" w:rsidRDefault="00B62C13" w:rsidP="009C394C">
            <w:pPr>
              <w:shd w:val="clear" w:color="auto" w:fill="FFFFFF" w:themeFill="background1"/>
            </w:pPr>
            <w:r w:rsidRPr="000C1A2A">
              <w:t>2 fl.</w:t>
            </w:r>
          </w:p>
        </w:tc>
        <w:tc>
          <w:tcPr>
            <w:tcW w:w="1307" w:type="dxa"/>
          </w:tcPr>
          <w:p w14:paraId="620912B0" w14:textId="77777777" w:rsidR="0056698C" w:rsidRPr="000C1A2A" w:rsidRDefault="0056698C" w:rsidP="009C394C">
            <w:pPr>
              <w:shd w:val="clear" w:color="auto" w:fill="FFFFFF" w:themeFill="background1"/>
            </w:pPr>
          </w:p>
        </w:tc>
      </w:tr>
      <w:tr w:rsidR="00B62C13" w:rsidRPr="000C1A2A" w14:paraId="328DEC20" w14:textId="77777777" w:rsidTr="00B96E4D">
        <w:tc>
          <w:tcPr>
            <w:tcW w:w="5920" w:type="dxa"/>
          </w:tcPr>
          <w:p w14:paraId="64971779" w14:textId="77777777" w:rsidR="00B62C13" w:rsidRPr="000C1A2A" w:rsidRDefault="00B62C13" w:rsidP="009C394C">
            <w:pPr>
              <w:shd w:val="clear" w:color="auto" w:fill="FFFFFF" w:themeFill="background1"/>
            </w:pPr>
            <w:r w:rsidRPr="000C1A2A">
              <w:t>Praebenda sancti Ioannis ante Posnaniam</w:t>
            </w:r>
          </w:p>
        </w:tc>
        <w:tc>
          <w:tcPr>
            <w:tcW w:w="1985" w:type="dxa"/>
          </w:tcPr>
          <w:p w14:paraId="136C5A2C" w14:textId="3F621274" w:rsidR="00B62C13" w:rsidRPr="000C1A2A" w:rsidRDefault="00B62C13" w:rsidP="009C394C">
            <w:pPr>
              <w:shd w:val="clear" w:color="auto" w:fill="FFFFFF" w:themeFill="background1"/>
            </w:pPr>
            <w:r w:rsidRPr="000C1A2A">
              <w:t>10 fl.</w:t>
            </w:r>
            <w:r w:rsidRPr="000C1A2A">
              <w:rPr>
                <w:rStyle w:val="MapadokumentuZnak"/>
              </w:rPr>
              <w:t xml:space="preserve"> </w:t>
            </w:r>
          </w:p>
        </w:tc>
        <w:tc>
          <w:tcPr>
            <w:tcW w:w="1307" w:type="dxa"/>
          </w:tcPr>
          <w:p w14:paraId="3ECBFBF6" w14:textId="77777777" w:rsidR="00B62C13" w:rsidRPr="000C1A2A" w:rsidRDefault="00B62C13" w:rsidP="009C394C">
            <w:pPr>
              <w:shd w:val="clear" w:color="auto" w:fill="FFFFFF" w:themeFill="background1"/>
            </w:pPr>
          </w:p>
        </w:tc>
      </w:tr>
    </w:tbl>
    <w:p w14:paraId="09A866B6" w14:textId="77777777" w:rsidR="00493E63" w:rsidRPr="000C1A2A" w:rsidRDefault="00493E63" w:rsidP="009C394C">
      <w:pPr>
        <w:shd w:val="clear" w:color="auto" w:fill="FFFFFF" w:themeFill="background1"/>
      </w:pPr>
    </w:p>
    <w:p w14:paraId="1C791ADA" w14:textId="107D218E" w:rsidR="00493E63" w:rsidRPr="000C1A2A" w:rsidRDefault="00493E63" w:rsidP="009C394C">
      <w:pPr>
        <w:shd w:val="clear" w:color="auto" w:fill="FFFFFF" w:themeFill="background1"/>
      </w:pPr>
      <w:r w:rsidRPr="000C1A2A">
        <w:rPr>
          <w:i/>
        </w:rPr>
        <w:t>[</w:t>
      </w:r>
      <w:r w:rsidR="0070759B" w:rsidRPr="000C1A2A">
        <w:rPr>
          <w:i/>
        </w:rPr>
        <w:t xml:space="preserve">k. </w:t>
      </w:r>
      <w:r w:rsidR="00865E3C" w:rsidRPr="000C1A2A">
        <w:rPr>
          <w:i/>
        </w:rPr>
        <w:t>7</w:t>
      </w:r>
      <w:r w:rsidRPr="000C1A2A">
        <w:rPr>
          <w:i/>
        </w:rPr>
        <w:t>]</w:t>
      </w:r>
    </w:p>
    <w:p w14:paraId="6D07E2A7" w14:textId="77777777" w:rsidR="00EA6E98" w:rsidRPr="000C1A2A" w:rsidRDefault="00EA6E98" w:rsidP="009C394C">
      <w:pPr>
        <w:shd w:val="clear" w:color="auto" w:fill="FFFFFF" w:themeFill="background1"/>
      </w:pPr>
      <w:r w:rsidRPr="000C1A2A">
        <w:t>Altaristae ecclesiae cathedralis Posnani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EA6E98" w:rsidRPr="000C1A2A" w14:paraId="67819B75" w14:textId="77777777" w:rsidTr="00B96E4D">
        <w:tc>
          <w:tcPr>
            <w:tcW w:w="5920" w:type="dxa"/>
          </w:tcPr>
          <w:p w14:paraId="628F091E" w14:textId="77777777" w:rsidR="00EA6E98" w:rsidRPr="000C1A2A" w:rsidRDefault="00EA6E98" w:rsidP="009C394C">
            <w:pPr>
              <w:shd w:val="clear" w:color="auto" w:fill="FFFFFF" w:themeFill="background1"/>
            </w:pPr>
            <w:r w:rsidRPr="000C1A2A">
              <w:t>Iacobus de Gnesna</w:t>
            </w:r>
          </w:p>
        </w:tc>
        <w:tc>
          <w:tcPr>
            <w:tcW w:w="1985" w:type="dxa"/>
          </w:tcPr>
          <w:p w14:paraId="245DA5D5" w14:textId="77777777" w:rsidR="00EA6E98" w:rsidRPr="000C1A2A" w:rsidRDefault="00EA6E98" w:rsidP="009C394C">
            <w:pPr>
              <w:shd w:val="clear" w:color="auto" w:fill="FFFFFF" w:themeFill="background1"/>
            </w:pPr>
            <w:r w:rsidRPr="000C1A2A">
              <w:t>26 gr.</w:t>
            </w:r>
          </w:p>
        </w:tc>
        <w:tc>
          <w:tcPr>
            <w:tcW w:w="1307" w:type="dxa"/>
          </w:tcPr>
          <w:p w14:paraId="37AF9F5E" w14:textId="77777777" w:rsidR="00EA6E98" w:rsidRPr="000C1A2A" w:rsidRDefault="0010323A" w:rsidP="009C394C">
            <w:pPr>
              <w:shd w:val="clear" w:color="auto" w:fill="FFFFFF" w:themeFill="background1"/>
            </w:pPr>
            <w:r w:rsidRPr="000C1A2A">
              <w:t>s-t</w:t>
            </w:r>
          </w:p>
        </w:tc>
      </w:tr>
      <w:tr w:rsidR="00EA6E98" w:rsidRPr="000C1A2A" w14:paraId="4515F041" w14:textId="77777777" w:rsidTr="00B96E4D">
        <w:tc>
          <w:tcPr>
            <w:tcW w:w="5920" w:type="dxa"/>
          </w:tcPr>
          <w:p w14:paraId="7235CE30" w14:textId="77777777" w:rsidR="00EA6E98" w:rsidRPr="000C1A2A" w:rsidRDefault="00EA6E98" w:rsidP="009C394C">
            <w:pPr>
              <w:shd w:val="clear" w:color="auto" w:fill="FFFFFF" w:themeFill="background1"/>
            </w:pPr>
            <w:r w:rsidRPr="000C1A2A">
              <w:t>Laurentius Cziaganek</w:t>
            </w:r>
          </w:p>
        </w:tc>
        <w:tc>
          <w:tcPr>
            <w:tcW w:w="1985" w:type="dxa"/>
          </w:tcPr>
          <w:p w14:paraId="1533FCDA" w14:textId="77777777" w:rsidR="00EA6E98" w:rsidRPr="000C1A2A" w:rsidRDefault="00EA6E98" w:rsidP="009C394C">
            <w:pPr>
              <w:shd w:val="clear" w:color="auto" w:fill="FFFFFF" w:themeFill="background1"/>
            </w:pPr>
            <w:r w:rsidRPr="000C1A2A">
              <w:t>15 gr.</w:t>
            </w:r>
          </w:p>
        </w:tc>
        <w:tc>
          <w:tcPr>
            <w:tcW w:w="1307" w:type="dxa"/>
          </w:tcPr>
          <w:p w14:paraId="067802F4" w14:textId="77777777" w:rsidR="00EA6E98" w:rsidRPr="000C1A2A" w:rsidRDefault="0010323A" w:rsidP="009C394C">
            <w:pPr>
              <w:shd w:val="clear" w:color="auto" w:fill="FFFFFF" w:themeFill="background1"/>
            </w:pPr>
            <w:r w:rsidRPr="000C1A2A">
              <w:t>s-t</w:t>
            </w:r>
          </w:p>
        </w:tc>
      </w:tr>
      <w:tr w:rsidR="00EA6E98" w:rsidRPr="000C1A2A" w14:paraId="390B33ED" w14:textId="77777777" w:rsidTr="00B96E4D">
        <w:tc>
          <w:tcPr>
            <w:tcW w:w="5920" w:type="dxa"/>
          </w:tcPr>
          <w:p w14:paraId="75AECE7E" w14:textId="3863F701" w:rsidR="00EA6E98" w:rsidRPr="000C1A2A" w:rsidRDefault="00EA6E98" w:rsidP="009C394C">
            <w:pPr>
              <w:shd w:val="clear" w:color="auto" w:fill="FFFFFF" w:themeFill="background1"/>
            </w:pPr>
            <w:r w:rsidRPr="000C1A2A">
              <w:rPr>
                <w:lang w:val="en-GB"/>
              </w:rPr>
              <w:t>Ioannes Nin</w:t>
            </w:r>
            <w:r w:rsidR="00B35C65" w:rsidRPr="000C1A2A">
              <w:rPr>
                <w:lang w:val="en-GB"/>
              </w:rPr>
              <w:t>ij</w:t>
            </w:r>
            <w:r w:rsidRPr="000C1A2A">
              <w:rPr>
                <w:lang w:val="en-GB"/>
              </w:rPr>
              <w:t>nsk</w:t>
            </w:r>
            <w:r w:rsidR="00B35C65" w:rsidRPr="000C1A2A">
              <w:rPr>
                <w:lang w:val="en-GB"/>
              </w:rPr>
              <w:t>ij</w:t>
            </w:r>
            <w:r w:rsidR="00B35C65" w:rsidRPr="000C1A2A">
              <w:rPr>
                <w:rStyle w:val="Odwoanieprzypisudolnego"/>
                <w:lang w:val="en-GB"/>
              </w:rPr>
              <w:footnoteReference w:id="19"/>
            </w:r>
            <w:r w:rsidR="001635BE" w:rsidRPr="000C1A2A">
              <w:rPr>
                <w:lang w:val="en-GB"/>
              </w:rPr>
              <w:t>.</w:t>
            </w:r>
            <w:r w:rsidRPr="000C1A2A">
              <w:rPr>
                <w:lang w:val="en-GB"/>
              </w:rPr>
              <w:t xml:space="preserve"> </w:t>
            </w:r>
            <w:r w:rsidR="001635BE" w:rsidRPr="000C1A2A">
              <w:t>I</w:t>
            </w:r>
            <w:r w:rsidRPr="000C1A2A">
              <w:t xml:space="preserve">dem dixit census tres marcas </w:t>
            </w:r>
            <w:r w:rsidR="00ED6EF7" w:rsidRPr="000C1A2A">
              <w:rPr>
                <w:strike/>
                <w:vertAlign w:val="superscript"/>
                <w:lang w:val="en-GB"/>
              </w:rPr>
              <w:t xml:space="preserve">A </w:t>
            </w:r>
            <w:r w:rsidR="00B35C65" w:rsidRPr="000C1A2A">
              <w:t>peri</w:t>
            </w:r>
            <w:r w:rsidR="008652C3" w:rsidRPr="000C1A2A">
              <w:t>i</w:t>
            </w:r>
            <w:r w:rsidR="00B35C65" w:rsidRPr="000C1A2A">
              <w:t>sse</w:t>
            </w:r>
            <w:r w:rsidR="00ED6EF7" w:rsidRPr="000C1A2A">
              <w:rPr>
                <w:strike/>
                <w:vertAlign w:val="superscript"/>
                <w:lang w:val="en-GB"/>
              </w:rPr>
              <w:t xml:space="preserve"> A</w:t>
            </w:r>
            <w:r w:rsidR="00B35C65" w:rsidRPr="000C1A2A">
              <w:t xml:space="preserve"> </w:t>
            </w:r>
            <w:r w:rsidRPr="000C1A2A">
              <w:t>in domibus Posn</w:t>
            </w:r>
            <w:r w:rsidR="00E6268D" w:rsidRPr="000C1A2A">
              <w:rPr>
                <w:i/>
              </w:rPr>
              <w:t>[</w:t>
            </w:r>
            <w:r w:rsidRPr="000C1A2A">
              <w:t>aniae</w:t>
            </w:r>
            <w:r w:rsidR="002735C8" w:rsidRPr="000C1A2A">
              <w:t>?</w:t>
            </w:r>
            <w:r w:rsidR="00E6268D" w:rsidRPr="000C1A2A">
              <w:rPr>
                <w:i/>
              </w:rPr>
              <w:t>]</w:t>
            </w:r>
            <w:r w:rsidR="00E6268D" w:rsidRPr="000C1A2A">
              <w:t xml:space="preserve"> muratis post conflagrationem</w:t>
            </w:r>
          </w:p>
        </w:tc>
        <w:tc>
          <w:tcPr>
            <w:tcW w:w="1985" w:type="dxa"/>
          </w:tcPr>
          <w:p w14:paraId="4E34B2A8" w14:textId="77777777" w:rsidR="00EA6E98" w:rsidRPr="000C1A2A" w:rsidRDefault="00E6268D" w:rsidP="009C394C">
            <w:pPr>
              <w:shd w:val="clear" w:color="auto" w:fill="FFFFFF" w:themeFill="background1"/>
            </w:pPr>
            <w:r w:rsidRPr="000C1A2A">
              <w:t>12 gr.</w:t>
            </w:r>
          </w:p>
        </w:tc>
        <w:tc>
          <w:tcPr>
            <w:tcW w:w="1307" w:type="dxa"/>
          </w:tcPr>
          <w:p w14:paraId="56B6ACAC" w14:textId="77777777" w:rsidR="00EA6E98" w:rsidRPr="000C1A2A" w:rsidRDefault="0010323A" w:rsidP="009C394C">
            <w:pPr>
              <w:shd w:val="clear" w:color="auto" w:fill="FFFFFF" w:themeFill="background1"/>
            </w:pPr>
            <w:r w:rsidRPr="000C1A2A">
              <w:t>s-t</w:t>
            </w:r>
          </w:p>
        </w:tc>
      </w:tr>
    </w:tbl>
    <w:p w14:paraId="530D3E6E" w14:textId="3E20D967" w:rsidR="0070759B" w:rsidRPr="000C1A2A" w:rsidRDefault="0070759B" w:rsidP="009C394C">
      <w:pPr>
        <w:shd w:val="clear" w:color="auto" w:fill="FFFFFF" w:themeFill="background1"/>
      </w:pPr>
    </w:p>
    <w:p w14:paraId="0D411D49" w14:textId="65CDEA8A" w:rsidR="0070759B" w:rsidRPr="000C1A2A" w:rsidRDefault="008A72C7" w:rsidP="009C394C">
      <w:pPr>
        <w:shd w:val="clear" w:color="auto" w:fill="FFFFFF" w:themeFill="background1"/>
      </w:pPr>
      <w:r w:rsidRPr="000C1A2A">
        <w:rPr>
          <w:i/>
        </w:rPr>
        <w:t>[k. 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EA6E98" w:rsidRPr="000C1A2A" w14:paraId="4E94D4B1" w14:textId="77777777" w:rsidTr="00B96E4D">
        <w:tc>
          <w:tcPr>
            <w:tcW w:w="5920" w:type="dxa"/>
          </w:tcPr>
          <w:p w14:paraId="7DD3E515" w14:textId="3EBF6019" w:rsidR="00EA6E98" w:rsidRPr="000C1A2A" w:rsidRDefault="00036B95" w:rsidP="009C394C">
            <w:pPr>
              <w:shd w:val="clear" w:color="auto" w:fill="FFFFFF" w:themeFill="background1"/>
            </w:pPr>
            <w:r w:rsidRPr="000C1A2A">
              <w:t xml:space="preserve">Thomas </w:t>
            </w:r>
            <w:r w:rsidR="008A72C7" w:rsidRPr="000C1A2A">
              <w:t>C</w:t>
            </w:r>
            <w:r w:rsidRPr="000C1A2A">
              <w:t>olaczek</w:t>
            </w:r>
            <w:r w:rsidR="008A72C7" w:rsidRPr="000C1A2A">
              <w:rPr>
                <w:rStyle w:val="Odwoanieprzypisudolnego"/>
              </w:rPr>
              <w:footnoteReference w:id="20"/>
            </w:r>
          </w:p>
        </w:tc>
        <w:tc>
          <w:tcPr>
            <w:tcW w:w="1985" w:type="dxa"/>
          </w:tcPr>
          <w:p w14:paraId="45085C9A" w14:textId="77777777" w:rsidR="00EA6E98" w:rsidRPr="000C1A2A" w:rsidRDefault="00036B95" w:rsidP="009C394C">
            <w:pPr>
              <w:shd w:val="clear" w:color="auto" w:fill="FFFFFF" w:themeFill="background1"/>
            </w:pPr>
            <w:r w:rsidRPr="000C1A2A">
              <w:t>24 gr.</w:t>
            </w:r>
          </w:p>
        </w:tc>
        <w:tc>
          <w:tcPr>
            <w:tcW w:w="1307" w:type="dxa"/>
          </w:tcPr>
          <w:p w14:paraId="6CD55117" w14:textId="77777777" w:rsidR="00EA6E98" w:rsidRPr="000C1A2A" w:rsidRDefault="0010323A" w:rsidP="009C394C">
            <w:pPr>
              <w:shd w:val="clear" w:color="auto" w:fill="FFFFFF" w:themeFill="background1"/>
            </w:pPr>
            <w:r w:rsidRPr="000C1A2A">
              <w:t>s-t</w:t>
            </w:r>
          </w:p>
        </w:tc>
      </w:tr>
      <w:tr w:rsidR="00EA6E98" w:rsidRPr="000C1A2A" w14:paraId="14AFFF59" w14:textId="77777777" w:rsidTr="00B96E4D">
        <w:tc>
          <w:tcPr>
            <w:tcW w:w="5920" w:type="dxa"/>
          </w:tcPr>
          <w:p w14:paraId="3EB07586" w14:textId="7EBA0414" w:rsidR="00EA6E98" w:rsidRPr="000C1A2A" w:rsidRDefault="00760A7B" w:rsidP="009C394C">
            <w:pPr>
              <w:shd w:val="clear" w:color="auto" w:fill="FFFFFF" w:themeFill="background1"/>
            </w:pPr>
            <w:r w:rsidRPr="000C1A2A">
              <w:rPr>
                <w:rStyle w:val="Odwoanieprzypisudolnego"/>
              </w:rPr>
              <w:footnoteReference w:id="21"/>
            </w:r>
            <w:r w:rsidRPr="000C1A2A">
              <w:rPr>
                <w:vertAlign w:val="superscript"/>
              </w:rPr>
              <w:t>-</w:t>
            </w:r>
            <w:r w:rsidR="00036B95" w:rsidRPr="000C1A2A">
              <w:t>Petrus Zerniczk</w:t>
            </w:r>
            <w:r w:rsidR="00E74A1E" w:rsidRPr="000C1A2A">
              <w:t>i</w:t>
            </w:r>
          </w:p>
        </w:tc>
        <w:tc>
          <w:tcPr>
            <w:tcW w:w="1985" w:type="dxa"/>
          </w:tcPr>
          <w:p w14:paraId="12996CC0" w14:textId="77777777" w:rsidR="00EA6E98" w:rsidRPr="000C1A2A" w:rsidRDefault="00036B95" w:rsidP="009C394C">
            <w:pPr>
              <w:shd w:val="clear" w:color="auto" w:fill="FFFFFF" w:themeFill="background1"/>
            </w:pPr>
            <w:r w:rsidRPr="000C1A2A">
              <w:t>15 gr.</w:t>
            </w:r>
          </w:p>
        </w:tc>
        <w:tc>
          <w:tcPr>
            <w:tcW w:w="1307" w:type="dxa"/>
          </w:tcPr>
          <w:p w14:paraId="22EDB7C7" w14:textId="77777777" w:rsidR="00EA6E98" w:rsidRPr="000C1A2A" w:rsidRDefault="0010323A" w:rsidP="009C394C">
            <w:pPr>
              <w:shd w:val="clear" w:color="auto" w:fill="FFFFFF" w:themeFill="background1"/>
            </w:pPr>
            <w:r w:rsidRPr="000C1A2A">
              <w:t>s-t</w:t>
            </w:r>
          </w:p>
        </w:tc>
      </w:tr>
      <w:tr w:rsidR="00036B95" w:rsidRPr="000C1A2A" w14:paraId="49843685" w14:textId="77777777" w:rsidTr="00B96E4D">
        <w:tc>
          <w:tcPr>
            <w:tcW w:w="5920" w:type="dxa"/>
          </w:tcPr>
          <w:p w14:paraId="3EE3B9B2" w14:textId="01B6A288" w:rsidR="00036B95" w:rsidRPr="000C1A2A" w:rsidRDefault="00036B95" w:rsidP="009C394C">
            <w:pPr>
              <w:shd w:val="clear" w:color="auto" w:fill="FFFFFF" w:themeFill="background1"/>
            </w:pPr>
            <w:r w:rsidRPr="000C1A2A">
              <w:t>Petrus Zerniczk</w:t>
            </w:r>
            <w:r w:rsidR="00E74A1E" w:rsidRPr="000C1A2A">
              <w:t>i</w:t>
            </w:r>
          </w:p>
        </w:tc>
        <w:tc>
          <w:tcPr>
            <w:tcW w:w="1985" w:type="dxa"/>
          </w:tcPr>
          <w:p w14:paraId="4157BCA1" w14:textId="77777777" w:rsidR="00036B95" w:rsidRPr="000C1A2A" w:rsidRDefault="00036B95" w:rsidP="009C394C">
            <w:pPr>
              <w:shd w:val="clear" w:color="auto" w:fill="FFFFFF" w:themeFill="background1"/>
            </w:pPr>
            <w:r w:rsidRPr="000C1A2A">
              <w:t>15 gr.</w:t>
            </w:r>
          </w:p>
        </w:tc>
        <w:tc>
          <w:tcPr>
            <w:tcW w:w="1307" w:type="dxa"/>
          </w:tcPr>
          <w:p w14:paraId="5DEC3398" w14:textId="6061644A" w:rsidR="00036B95" w:rsidRPr="000C1A2A" w:rsidRDefault="0010323A" w:rsidP="009C394C">
            <w:pPr>
              <w:shd w:val="clear" w:color="auto" w:fill="FFFFFF" w:themeFill="background1"/>
            </w:pPr>
            <w:r w:rsidRPr="000C1A2A">
              <w:t>s-t</w:t>
            </w:r>
            <w:r w:rsidR="00760A7B" w:rsidRPr="000C1A2A">
              <w:rPr>
                <w:vertAlign w:val="superscript"/>
              </w:rPr>
              <w:t>-</w:t>
            </w:r>
            <w:r w:rsidR="00036B95" w:rsidRPr="000C1A2A">
              <w:rPr>
                <w:rStyle w:val="Odwoanieprzypisudolnego"/>
              </w:rPr>
              <w:footnoteReference w:id="22"/>
            </w:r>
          </w:p>
        </w:tc>
      </w:tr>
      <w:tr w:rsidR="00036B95" w:rsidRPr="000C1A2A" w14:paraId="41FF29FA" w14:textId="77777777" w:rsidTr="00B96E4D">
        <w:tc>
          <w:tcPr>
            <w:tcW w:w="5920" w:type="dxa"/>
          </w:tcPr>
          <w:p w14:paraId="702C6029" w14:textId="77777777" w:rsidR="00036B95" w:rsidRPr="000C1A2A" w:rsidRDefault="001635BE" w:rsidP="009C394C">
            <w:pPr>
              <w:shd w:val="clear" w:color="auto" w:fill="FFFFFF" w:themeFill="background1"/>
            </w:pPr>
            <w:r w:rsidRPr="000C1A2A">
              <w:t>Ioannes a Cobelin</w:t>
            </w:r>
          </w:p>
        </w:tc>
        <w:tc>
          <w:tcPr>
            <w:tcW w:w="1985" w:type="dxa"/>
          </w:tcPr>
          <w:p w14:paraId="7171E88C" w14:textId="77777777" w:rsidR="00036B95" w:rsidRPr="000C1A2A" w:rsidRDefault="001635BE" w:rsidP="009C394C">
            <w:pPr>
              <w:shd w:val="clear" w:color="auto" w:fill="FFFFFF" w:themeFill="background1"/>
            </w:pPr>
            <w:r w:rsidRPr="000C1A2A">
              <w:t>30 gr.</w:t>
            </w:r>
          </w:p>
        </w:tc>
        <w:tc>
          <w:tcPr>
            <w:tcW w:w="1307" w:type="dxa"/>
          </w:tcPr>
          <w:p w14:paraId="39F3332D" w14:textId="77777777" w:rsidR="00036B95" w:rsidRPr="000C1A2A" w:rsidRDefault="0010323A" w:rsidP="009C394C">
            <w:pPr>
              <w:shd w:val="clear" w:color="auto" w:fill="FFFFFF" w:themeFill="background1"/>
            </w:pPr>
            <w:r w:rsidRPr="000C1A2A">
              <w:t>s-t</w:t>
            </w:r>
          </w:p>
        </w:tc>
      </w:tr>
      <w:tr w:rsidR="00036B95" w:rsidRPr="000C1A2A" w14:paraId="5FA519E4" w14:textId="77777777" w:rsidTr="00B96E4D">
        <w:tc>
          <w:tcPr>
            <w:tcW w:w="5920" w:type="dxa"/>
          </w:tcPr>
          <w:p w14:paraId="74FA337C" w14:textId="77777777" w:rsidR="00036B95" w:rsidRPr="000C1A2A" w:rsidRDefault="001635BE" w:rsidP="009C394C">
            <w:pPr>
              <w:shd w:val="clear" w:color="auto" w:fill="FFFFFF" w:themeFill="background1"/>
            </w:pPr>
            <w:r w:rsidRPr="000C1A2A">
              <w:t>Mathias a Popowo</w:t>
            </w:r>
          </w:p>
        </w:tc>
        <w:tc>
          <w:tcPr>
            <w:tcW w:w="1985" w:type="dxa"/>
          </w:tcPr>
          <w:p w14:paraId="3D9609D1" w14:textId="77777777" w:rsidR="00036B95" w:rsidRPr="000C1A2A" w:rsidRDefault="001635BE" w:rsidP="009C394C">
            <w:pPr>
              <w:shd w:val="clear" w:color="auto" w:fill="FFFFFF" w:themeFill="background1"/>
            </w:pPr>
            <w:r w:rsidRPr="000C1A2A">
              <w:t>24 gr.</w:t>
            </w:r>
          </w:p>
        </w:tc>
        <w:tc>
          <w:tcPr>
            <w:tcW w:w="1307" w:type="dxa"/>
          </w:tcPr>
          <w:p w14:paraId="400374D0" w14:textId="77777777" w:rsidR="00036B95" w:rsidRPr="000C1A2A" w:rsidRDefault="0010323A" w:rsidP="009C394C">
            <w:pPr>
              <w:shd w:val="clear" w:color="auto" w:fill="FFFFFF" w:themeFill="background1"/>
            </w:pPr>
            <w:r w:rsidRPr="000C1A2A">
              <w:t>s-t</w:t>
            </w:r>
          </w:p>
        </w:tc>
      </w:tr>
      <w:tr w:rsidR="00036B95" w:rsidRPr="000C1A2A" w14:paraId="56256768" w14:textId="77777777" w:rsidTr="00B96E4D">
        <w:tc>
          <w:tcPr>
            <w:tcW w:w="5920" w:type="dxa"/>
          </w:tcPr>
          <w:p w14:paraId="5BDF20DC" w14:textId="77777777" w:rsidR="00036B95" w:rsidRPr="000C1A2A" w:rsidRDefault="001635BE" w:rsidP="009C394C">
            <w:pPr>
              <w:shd w:val="clear" w:color="auto" w:fill="FFFFFF" w:themeFill="background1"/>
            </w:pPr>
            <w:r w:rsidRPr="000C1A2A">
              <w:t>Iacobus a Slugoczin</w:t>
            </w:r>
          </w:p>
        </w:tc>
        <w:tc>
          <w:tcPr>
            <w:tcW w:w="1985" w:type="dxa"/>
          </w:tcPr>
          <w:p w14:paraId="19FC7A61" w14:textId="77777777" w:rsidR="00036B95" w:rsidRPr="000C1A2A" w:rsidRDefault="001635BE" w:rsidP="009C394C">
            <w:pPr>
              <w:shd w:val="clear" w:color="auto" w:fill="FFFFFF" w:themeFill="background1"/>
            </w:pPr>
            <w:r w:rsidRPr="000C1A2A">
              <w:t>28 gr.</w:t>
            </w:r>
          </w:p>
        </w:tc>
        <w:tc>
          <w:tcPr>
            <w:tcW w:w="1307" w:type="dxa"/>
          </w:tcPr>
          <w:p w14:paraId="05EFA8A5" w14:textId="77777777" w:rsidR="00036B95" w:rsidRPr="000C1A2A" w:rsidRDefault="0010323A" w:rsidP="009C394C">
            <w:pPr>
              <w:shd w:val="clear" w:color="auto" w:fill="FFFFFF" w:themeFill="background1"/>
            </w:pPr>
            <w:r w:rsidRPr="000C1A2A">
              <w:t>s-t</w:t>
            </w:r>
          </w:p>
        </w:tc>
      </w:tr>
      <w:tr w:rsidR="00036B95" w:rsidRPr="000C1A2A" w14:paraId="1A8FA5CC" w14:textId="77777777" w:rsidTr="00B96E4D">
        <w:tc>
          <w:tcPr>
            <w:tcW w:w="5920" w:type="dxa"/>
          </w:tcPr>
          <w:p w14:paraId="73FCD3B9" w14:textId="77777777" w:rsidR="00036B95" w:rsidRPr="000C1A2A" w:rsidRDefault="001635BE" w:rsidP="009C394C">
            <w:pPr>
              <w:shd w:val="clear" w:color="auto" w:fill="FFFFFF" w:themeFill="background1"/>
            </w:pPr>
            <w:r w:rsidRPr="000C1A2A">
              <w:t>Gregorius Pakoslawski</w:t>
            </w:r>
          </w:p>
        </w:tc>
        <w:tc>
          <w:tcPr>
            <w:tcW w:w="1985" w:type="dxa"/>
          </w:tcPr>
          <w:p w14:paraId="45536355" w14:textId="77777777" w:rsidR="00036B95" w:rsidRPr="000C1A2A" w:rsidRDefault="001635BE" w:rsidP="009C394C">
            <w:pPr>
              <w:shd w:val="clear" w:color="auto" w:fill="FFFFFF" w:themeFill="background1"/>
            </w:pPr>
            <w:r w:rsidRPr="000C1A2A">
              <w:t>45 gr.</w:t>
            </w:r>
          </w:p>
        </w:tc>
        <w:tc>
          <w:tcPr>
            <w:tcW w:w="1307" w:type="dxa"/>
          </w:tcPr>
          <w:p w14:paraId="2B1688ED" w14:textId="77777777" w:rsidR="00036B95" w:rsidRPr="000C1A2A" w:rsidRDefault="0010323A" w:rsidP="009C394C">
            <w:pPr>
              <w:shd w:val="clear" w:color="auto" w:fill="FFFFFF" w:themeFill="background1"/>
            </w:pPr>
            <w:r w:rsidRPr="000C1A2A">
              <w:t>s-t</w:t>
            </w:r>
          </w:p>
        </w:tc>
      </w:tr>
    </w:tbl>
    <w:p w14:paraId="60168AA2" w14:textId="5BD15366" w:rsidR="006A3DB4" w:rsidRPr="000C1A2A" w:rsidRDefault="006A3DB4" w:rsidP="009C394C">
      <w:pPr>
        <w:shd w:val="clear" w:color="auto" w:fill="FFFFFF" w:themeFill="background1"/>
      </w:pPr>
    </w:p>
    <w:p w14:paraId="08795523" w14:textId="4EF1F328" w:rsidR="006A3DB4" w:rsidRPr="000C1A2A" w:rsidRDefault="006A3DB4" w:rsidP="009C394C">
      <w:pPr>
        <w:shd w:val="clear" w:color="auto" w:fill="FFFFFF" w:themeFill="background1"/>
      </w:pPr>
      <w:r w:rsidRPr="000C1A2A">
        <w:rPr>
          <w:i/>
        </w:rPr>
        <w:t>[k. 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036B95" w:rsidRPr="000C1A2A" w14:paraId="42CF8E56" w14:textId="77777777" w:rsidTr="00B96E4D">
        <w:tc>
          <w:tcPr>
            <w:tcW w:w="5920" w:type="dxa"/>
          </w:tcPr>
          <w:p w14:paraId="13D83158" w14:textId="034C5707" w:rsidR="00036B95" w:rsidRPr="000C1A2A" w:rsidRDefault="001635BE" w:rsidP="009C394C">
            <w:pPr>
              <w:shd w:val="clear" w:color="auto" w:fill="FFFFFF" w:themeFill="background1"/>
              <w:rPr>
                <w:lang w:val="it-IT"/>
              </w:rPr>
            </w:pPr>
            <w:r w:rsidRPr="000C1A2A">
              <w:rPr>
                <w:lang w:val="it-IT"/>
              </w:rPr>
              <w:t>Gabriel Ridzinsk</w:t>
            </w:r>
            <w:r w:rsidR="00D674D1" w:rsidRPr="000C1A2A">
              <w:rPr>
                <w:lang w:val="it-IT"/>
              </w:rPr>
              <w:t>i</w:t>
            </w:r>
            <w:r w:rsidRPr="000C1A2A">
              <w:rPr>
                <w:lang w:val="it-IT"/>
              </w:rPr>
              <w:t xml:space="preserve">. Grossi quatuor dimissi, quia </w:t>
            </w:r>
            <w:r w:rsidR="00727FB9" w:rsidRPr="000C1A2A">
              <w:rPr>
                <w:lang w:val="it-IT"/>
              </w:rPr>
              <w:t xml:space="preserve">census per dominum Stanislaum Ridzinski </w:t>
            </w:r>
            <w:r w:rsidR="00D674D1" w:rsidRPr="000C1A2A">
              <w:rPr>
                <w:lang w:val="it-IT"/>
              </w:rPr>
              <w:t>tres</w:t>
            </w:r>
            <w:r w:rsidR="00727FB9" w:rsidRPr="000C1A2A">
              <w:rPr>
                <w:lang w:val="it-IT"/>
              </w:rPr>
              <w:t xml:space="preserve"> marca</w:t>
            </w:r>
            <w:r w:rsidR="00D674D1" w:rsidRPr="000C1A2A">
              <w:rPr>
                <w:lang w:val="it-IT"/>
              </w:rPr>
              <w:t>rum</w:t>
            </w:r>
            <w:r w:rsidR="00727FB9" w:rsidRPr="000C1A2A">
              <w:rPr>
                <w:lang w:val="it-IT"/>
              </w:rPr>
              <w:t xml:space="preserve"> non solvuntur</w:t>
            </w:r>
          </w:p>
        </w:tc>
        <w:tc>
          <w:tcPr>
            <w:tcW w:w="1985" w:type="dxa"/>
          </w:tcPr>
          <w:p w14:paraId="67E9B337" w14:textId="77777777" w:rsidR="00036B95" w:rsidRPr="000C1A2A" w:rsidRDefault="00727FB9" w:rsidP="009C394C">
            <w:pPr>
              <w:shd w:val="clear" w:color="auto" w:fill="FFFFFF" w:themeFill="background1"/>
              <w:rPr>
                <w:lang w:val="it-IT"/>
              </w:rPr>
            </w:pPr>
            <w:r w:rsidRPr="000C1A2A">
              <w:rPr>
                <w:lang w:val="it-IT"/>
              </w:rPr>
              <w:t>26 gr.</w:t>
            </w:r>
          </w:p>
        </w:tc>
        <w:tc>
          <w:tcPr>
            <w:tcW w:w="1307" w:type="dxa"/>
          </w:tcPr>
          <w:p w14:paraId="0B8D324E" w14:textId="77777777" w:rsidR="00036B95" w:rsidRPr="000C1A2A" w:rsidRDefault="0010323A" w:rsidP="009C394C">
            <w:pPr>
              <w:shd w:val="clear" w:color="auto" w:fill="FFFFFF" w:themeFill="background1"/>
              <w:rPr>
                <w:lang w:val="it-IT"/>
              </w:rPr>
            </w:pPr>
            <w:r w:rsidRPr="000C1A2A">
              <w:rPr>
                <w:lang w:val="it-IT"/>
              </w:rPr>
              <w:t>s-t</w:t>
            </w:r>
          </w:p>
        </w:tc>
      </w:tr>
      <w:tr w:rsidR="00036B95" w:rsidRPr="000C1A2A" w14:paraId="7E3BA917" w14:textId="77777777" w:rsidTr="00B96E4D">
        <w:tc>
          <w:tcPr>
            <w:tcW w:w="5920" w:type="dxa"/>
          </w:tcPr>
          <w:p w14:paraId="2F945555" w14:textId="568F36CA" w:rsidR="00036B95" w:rsidRPr="000C1A2A" w:rsidRDefault="00727FB9" w:rsidP="009C394C">
            <w:pPr>
              <w:shd w:val="clear" w:color="auto" w:fill="FFFFFF" w:themeFill="background1"/>
              <w:rPr>
                <w:lang w:val="it-IT"/>
              </w:rPr>
            </w:pPr>
            <w:r w:rsidRPr="000C1A2A">
              <w:rPr>
                <w:lang w:val="it-IT"/>
              </w:rPr>
              <w:t>Ioannes a S</w:t>
            </w:r>
            <w:r w:rsidR="007A1CAA" w:rsidRPr="000C1A2A">
              <w:rPr>
                <w:lang w:val="it-IT"/>
              </w:rPr>
              <w:t>i</w:t>
            </w:r>
            <w:r w:rsidRPr="000C1A2A">
              <w:rPr>
                <w:lang w:val="it-IT"/>
              </w:rPr>
              <w:t>rakow</w:t>
            </w:r>
          </w:p>
        </w:tc>
        <w:tc>
          <w:tcPr>
            <w:tcW w:w="1985" w:type="dxa"/>
          </w:tcPr>
          <w:p w14:paraId="689A5A6B" w14:textId="77777777" w:rsidR="00036B95" w:rsidRPr="000C1A2A" w:rsidRDefault="00727FB9" w:rsidP="009C394C">
            <w:pPr>
              <w:shd w:val="clear" w:color="auto" w:fill="FFFFFF" w:themeFill="background1"/>
              <w:rPr>
                <w:lang w:val="it-IT"/>
              </w:rPr>
            </w:pPr>
            <w:r w:rsidRPr="000C1A2A">
              <w:rPr>
                <w:lang w:val="it-IT"/>
              </w:rPr>
              <w:t>47 gr.</w:t>
            </w:r>
          </w:p>
        </w:tc>
        <w:tc>
          <w:tcPr>
            <w:tcW w:w="1307" w:type="dxa"/>
          </w:tcPr>
          <w:p w14:paraId="048BB216" w14:textId="77777777" w:rsidR="00036B95" w:rsidRPr="000C1A2A" w:rsidRDefault="0010323A" w:rsidP="009C394C">
            <w:pPr>
              <w:shd w:val="clear" w:color="auto" w:fill="FFFFFF" w:themeFill="background1"/>
              <w:rPr>
                <w:lang w:val="it-IT"/>
              </w:rPr>
            </w:pPr>
            <w:r w:rsidRPr="000C1A2A">
              <w:rPr>
                <w:lang w:val="it-IT"/>
              </w:rPr>
              <w:t>s-t</w:t>
            </w:r>
          </w:p>
        </w:tc>
      </w:tr>
      <w:tr w:rsidR="00036B95" w:rsidRPr="000C1A2A" w14:paraId="285B26B7" w14:textId="77777777" w:rsidTr="00B96E4D">
        <w:tc>
          <w:tcPr>
            <w:tcW w:w="5920" w:type="dxa"/>
          </w:tcPr>
          <w:p w14:paraId="51D2D2E9" w14:textId="77777777" w:rsidR="00036B95" w:rsidRPr="000C1A2A" w:rsidRDefault="00727FB9" w:rsidP="009C394C">
            <w:pPr>
              <w:shd w:val="clear" w:color="auto" w:fill="FFFFFF" w:themeFill="background1"/>
              <w:rPr>
                <w:lang w:val="it-IT"/>
              </w:rPr>
            </w:pPr>
            <w:r w:rsidRPr="000C1A2A">
              <w:rPr>
                <w:lang w:val="it-IT"/>
              </w:rPr>
              <w:t>Martinus Molenda</w:t>
            </w:r>
            <w:r w:rsidRPr="000C1A2A">
              <w:rPr>
                <w:rStyle w:val="Odwoanieprzypisudolnego"/>
                <w:lang w:val="it-IT"/>
              </w:rPr>
              <w:footnoteReference w:id="23"/>
            </w:r>
          </w:p>
        </w:tc>
        <w:tc>
          <w:tcPr>
            <w:tcW w:w="1985" w:type="dxa"/>
          </w:tcPr>
          <w:p w14:paraId="1FF222B7" w14:textId="77777777" w:rsidR="00036B95" w:rsidRPr="000C1A2A" w:rsidRDefault="00727FB9" w:rsidP="009C394C">
            <w:pPr>
              <w:shd w:val="clear" w:color="auto" w:fill="FFFFFF" w:themeFill="background1"/>
              <w:rPr>
                <w:lang w:val="it-IT"/>
              </w:rPr>
            </w:pPr>
            <w:r w:rsidRPr="000C1A2A">
              <w:rPr>
                <w:lang w:val="it-IT"/>
              </w:rPr>
              <w:t>18 gr.</w:t>
            </w:r>
          </w:p>
        </w:tc>
        <w:tc>
          <w:tcPr>
            <w:tcW w:w="1307" w:type="dxa"/>
          </w:tcPr>
          <w:p w14:paraId="272A99CD" w14:textId="77777777" w:rsidR="00036B95" w:rsidRPr="000C1A2A" w:rsidRDefault="0010323A" w:rsidP="009C394C">
            <w:pPr>
              <w:shd w:val="clear" w:color="auto" w:fill="FFFFFF" w:themeFill="background1"/>
              <w:rPr>
                <w:lang w:val="it-IT"/>
              </w:rPr>
            </w:pPr>
            <w:r w:rsidRPr="000C1A2A">
              <w:rPr>
                <w:lang w:val="it-IT"/>
              </w:rPr>
              <w:t>s-t</w:t>
            </w:r>
          </w:p>
        </w:tc>
      </w:tr>
      <w:tr w:rsidR="00727FB9" w:rsidRPr="000C1A2A" w14:paraId="1C89DC10" w14:textId="77777777" w:rsidTr="00B96E4D">
        <w:tc>
          <w:tcPr>
            <w:tcW w:w="5920" w:type="dxa"/>
          </w:tcPr>
          <w:p w14:paraId="4BE8FAC5" w14:textId="77777777" w:rsidR="00727FB9" w:rsidRPr="000C1A2A" w:rsidRDefault="00727FB9" w:rsidP="009C394C">
            <w:pPr>
              <w:shd w:val="clear" w:color="auto" w:fill="FFFFFF" w:themeFill="background1"/>
              <w:rPr>
                <w:lang w:val="it-IT"/>
              </w:rPr>
            </w:pPr>
            <w:r w:rsidRPr="000C1A2A">
              <w:rPr>
                <w:lang w:val="it-IT"/>
              </w:rPr>
              <w:t>Andreas Przeczlawski</w:t>
            </w:r>
          </w:p>
        </w:tc>
        <w:tc>
          <w:tcPr>
            <w:tcW w:w="1985" w:type="dxa"/>
          </w:tcPr>
          <w:p w14:paraId="43E92B90" w14:textId="77777777" w:rsidR="00727FB9" w:rsidRPr="000C1A2A" w:rsidRDefault="00727FB9" w:rsidP="009C394C">
            <w:pPr>
              <w:shd w:val="clear" w:color="auto" w:fill="FFFFFF" w:themeFill="background1"/>
              <w:rPr>
                <w:lang w:val="it-IT"/>
              </w:rPr>
            </w:pPr>
            <w:r w:rsidRPr="000C1A2A">
              <w:rPr>
                <w:lang w:val="it-IT"/>
              </w:rPr>
              <w:t>22 gr.</w:t>
            </w:r>
          </w:p>
        </w:tc>
        <w:tc>
          <w:tcPr>
            <w:tcW w:w="1307" w:type="dxa"/>
          </w:tcPr>
          <w:p w14:paraId="6338FE8A" w14:textId="77777777" w:rsidR="00727FB9" w:rsidRPr="000C1A2A" w:rsidRDefault="0010323A" w:rsidP="009C394C">
            <w:pPr>
              <w:shd w:val="clear" w:color="auto" w:fill="FFFFFF" w:themeFill="background1"/>
              <w:rPr>
                <w:lang w:val="it-IT"/>
              </w:rPr>
            </w:pPr>
            <w:r w:rsidRPr="000C1A2A">
              <w:rPr>
                <w:lang w:val="it-IT"/>
              </w:rPr>
              <w:t>s-t</w:t>
            </w:r>
          </w:p>
        </w:tc>
      </w:tr>
      <w:tr w:rsidR="00727FB9" w:rsidRPr="000C1A2A" w14:paraId="5075AF3A" w14:textId="77777777" w:rsidTr="00B96E4D">
        <w:tc>
          <w:tcPr>
            <w:tcW w:w="5920" w:type="dxa"/>
          </w:tcPr>
          <w:p w14:paraId="6FCC02D0" w14:textId="58F81013" w:rsidR="00727FB9" w:rsidRPr="000C1A2A" w:rsidRDefault="00727FB9" w:rsidP="009C394C">
            <w:pPr>
              <w:shd w:val="clear" w:color="auto" w:fill="FFFFFF" w:themeFill="background1"/>
              <w:rPr>
                <w:lang w:val="it-IT"/>
              </w:rPr>
            </w:pPr>
            <w:r w:rsidRPr="000C1A2A">
              <w:rPr>
                <w:lang w:val="it-IT"/>
              </w:rPr>
              <w:t>Hieronimus Choiensk</w:t>
            </w:r>
            <w:r w:rsidR="000B49CC" w:rsidRPr="000C1A2A">
              <w:rPr>
                <w:lang w:val="it-IT"/>
              </w:rPr>
              <w:t>i</w:t>
            </w:r>
          </w:p>
        </w:tc>
        <w:tc>
          <w:tcPr>
            <w:tcW w:w="1985" w:type="dxa"/>
          </w:tcPr>
          <w:p w14:paraId="0094DDD4" w14:textId="77777777" w:rsidR="00727FB9" w:rsidRPr="000C1A2A" w:rsidRDefault="00727FB9" w:rsidP="009C394C">
            <w:pPr>
              <w:shd w:val="clear" w:color="auto" w:fill="FFFFFF" w:themeFill="background1"/>
              <w:rPr>
                <w:lang w:val="it-IT"/>
              </w:rPr>
            </w:pPr>
            <w:r w:rsidRPr="000C1A2A">
              <w:rPr>
                <w:lang w:val="it-IT"/>
              </w:rPr>
              <w:t>15 gr.</w:t>
            </w:r>
          </w:p>
        </w:tc>
        <w:tc>
          <w:tcPr>
            <w:tcW w:w="1307" w:type="dxa"/>
          </w:tcPr>
          <w:p w14:paraId="6A0EAFA8" w14:textId="77777777" w:rsidR="00727FB9" w:rsidRPr="000C1A2A" w:rsidRDefault="0010323A" w:rsidP="009C394C">
            <w:pPr>
              <w:shd w:val="clear" w:color="auto" w:fill="FFFFFF" w:themeFill="background1"/>
              <w:rPr>
                <w:lang w:val="it-IT"/>
              </w:rPr>
            </w:pPr>
            <w:r w:rsidRPr="000C1A2A">
              <w:rPr>
                <w:lang w:val="it-IT"/>
              </w:rPr>
              <w:t>s-t</w:t>
            </w:r>
          </w:p>
        </w:tc>
      </w:tr>
      <w:tr w:rsidR="000B49CC" w:rsidRPr="000C1A2A" w14:paraId="5CE17146" w14:textId="77777777" w:rsidTr="00B96E4D">
        <w:tc>
          <w:tcPr>
            <w:tcW w:w="5920" w:type="dxa"/>
          </w:tcPr>
          <w:p w14:paraId="015E49E3" w14:textId="6D18665E" w:rsidR="000B49CC" w:rsidRPr="000C1A2A" w:rsidRDefault="000B49CC" w:rsidP="009C394C">
            <w:pPr>
              <w:shd w:val="clear" w:color="auto" w:fill="FFFFFF" w:themeFill="background1"/>
              <w:rPr>
                <w:lang w:val="it-IT"/>
              </w:rPr>
            </w:pPr>
            <w:r w:rsidRPr="000C1A2A">
              <w:rPr>
                <w:strike/>
                <w:vertAlign w:val="superscript"/>
                <w:lang w:val="en-GB"/>
              </w:rPr>
              <w:t xml:space="preserve">A </w:t>
            </w:r>
            <w:r w:rsidRPr="000C1A2A">
              <w:t>Lucas a Gnesna</w:t>
            </w:r>
          </w:p>
        </w:tc>
        <w:tc>
          <w:tcPr>
            <w:tcW w:w="1985" w:type="dxa"/>
          </w:tcPr>
          <w:p w14:paraId="19452AA9" w14:textId="094DDF9C" w:rsidR="000B49CC" w:rsidRPr="000C1A2A" w:rsidRDefault="000B49CC" w:rsidP="009C394C">
            <w:pPr>
              <w:shd w:val="clear" w:color="auto" w:fill="FFFFFF" w:themeFill="background1"/>
              <w:rPr>
                <w:lang w:val="it-IT"/>
              </w:rPr>
            </w:pPr>
            <w:r w:rsidRPr="000C1A2A">
              <w:t>24 gr.</w:t>
            </w:r>
          </w:p>
        </w:tc>
        <w:tc>
          <w:tcPr>
            <w:tcW w:w="1307" w:type="dxa"/>
          </w:tcPr>
          <w:p w14:paraId="0D825AC8" w14:textId="5EF39B3A" w:rsidR="000B49CC" w:rsidRPr="000C1A2A" w:rsidRDefault="000B49CC" w:rsidP="009C394C">
            <w:pPr>
              <w:shd w:val="clear" w:color="auto" w:fill="FFFFFF" w:themeFill="background1"/>
              <w:rPr>
                <w:lang w:val="it-IT"/>
              </w:rPr>
            </w:pPr>
            <w:r w:rsidRPr="000C1A2A">
              <w:t>s-t</w:t>
            </w:r>
            <w:r w:rsidRPr="000C1A2A">
              <w:rPr>
                <w:strike/>
                <w:vertAlign w:val="superscript"/>
                <w:lang w:val="en-GB"/>
              </w:rPr>
              <w:t xml:space="preserve"> A</w:t>
            </w:r>
          </w:p>
        </w:tc>
      </w:tr>
    </w:tbl>
    <w:p w14:paraId="4DD0184A" w14:textId="77777777" w:rsidR="00EA6E98" w:rsidRPr="000C1A2A" w:rsidRDefault="00EA6E98" w:rsidP="009C394C">
      <w:pPr>
        <w:shd w:val="clear" w:color="auto" w:fill="FFFFFF" w:themeFill="background1"/>
        <w:rPr>
          <w:lang w:val="it-IT"/>
        </w:rPr>
      </w:pPr>
    </w:p>
    <w:p w14:paraId="69599E5F" w14:textId="2B7CF777" w:rsidR="000B49CC" w:rsidRPr="000C1A2A" w:rsidRDefault="000B49CC" w:rsidP="009C394C">
      <w:pPr>
        <w:shd w:val="clear" w:color="auto" w:fill="FFFFFF" w:themeFill="background1"/>
      </w:pPr>
      <w:r w:rsidRPr="000C1A2A">
        <w:rPr>
          <w:i/>
        </w:rPr>
        <w:t>[k. 8v]</w:t>
      </w:r>
    </w:p>
    <w:p w14:paraId="23870804" w14:textId="77777777" w:rsidR="00E44938" w:rsidRPr="000C1A2A" w:rsidRDefault="00E44938" w:rsidP="009C394C">
      <w:pPr>
        <w:shd w:val="clear" w:color="auto" w:fill="FFFFFF" w:themeFill="background1"/>
        <w:rPr>
          <w:lang w:val="it-IT"/>
        </w:rPr>
      </w:pPr>
      <w:r w:rsidRPr="000C1A2A">
        <w:rPr>
          <w:lang w:val="it-IT"/>
        </w:rPr>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E44938" w:rsidRPr="000C1A2A" w14:paraId="046BF87E" w14:textId="77777777" w:rsidTr="00B96E4D">
        <w:tc>
          <w:tcPr>
            <w:tcW w:w="5920" w:type="dxa"/>
          </w:tcPr>
          <w:p w14:paraId="0E4B59F2" w14:textId="1601C523" w:rsidR="00E44938" w:rsidRPr="000C1A2A" w:rsidRDefault="00E44938" w:rsidP="009C394C">
            <w:pPr>
              <w:shd w:val="clear" w:color="auto" w:fill="FFFFFF" w:themeFill="background1"/>
            </w:pPr>
            <w:r w:rsidRPr="000C1A2A">
              <w:t>Post mortem Ioannis T</w:t>
            </w:r>
            <w:r w:rsidR="00A85F20" w:rsidRPr="000C1A2A">
              <w:t>h</w:t>
            </w:r>
            <w:r w:rsidRPr="000C1A2A">
              <w:t>omiczki</w:t>
            </w:r>
          </w:p>
        </w:tc>
        <w:tc>
          <w:tcPr>
            <w:tcW w:w="1985" w:type="dxa"/>
          </w:tcPr>
          <w:p w14:paraId="7BC6603E" w14:textId="77777777" w:rsidR="00E44938" w:rsidRPr="000C1A2A" w:rsidRDefault="00E44938" w:rsidP="009C394C">
            <w:pPr>
              <w:shd w:val="clear" w:color="auto" w:fill="FFFFFF" w:themeFill="background1"/>
            </w:pPr>
            <w:r w:rsidRPr="000C1A2A">
              <w:t>28 gr.</w:t>
            </w:r>
          </w:p>
        </w:tc>
        <w:tc>
          <w:tcPr>
            <w:tcW w:w="1307" w:type="dxa"/>
          </w:tcPr>
          <w:p w14:paraId="046727BC" w14:textId="77777777" w:rsidR="00E44938" w:rsidRPr="000C1A2A" w:rsidRDefault="00E44938" w:rsidP="009C394C">
            <w:pPr>
              <w:shd w:val="clear" w:color="auto" w:fill="FFFFFF" w:themeFill="background1"/>
            </w:pPr>
          </w:p>
        </w:tc>
      </w:tr>
      <w:tr w:rsidR="00A85F20" w:rsidRPr="000C1A2A" w14:paraId="2D03AD06" w14:textId="77777777" w:rsidTr="00B96E4D">
        <w:tc>
          <w:tcPr>
            <w:tcW w:w="5920" w:type="dxa"/>
          </w:tcPr>
          <w:p w14:paraId="773518F9" w14:textId="5622CC9D" w:rsidR="00A85F20" w:rsidRPr="000C1A2A" w:rsidRDefault="00B2748A" w:rsidP="009C394C">
            <w:pPr>
              <w:shd w:val="clear" w:color="auto" w:fill="FFFFFF" w:themeFill="background1"/>
            </w:pPr>
            <w:r w:rsidRPr="000C1A2A">
              <w:rPr>
                <w:rStyle w:val="Odwoanieprzypisudolnego"/>
                <w:lang w:val="it-IT"/>
              </w:rPr>
              <w:footnoteReference w:id="24"/>
            </w:r>
            <w:r w:rsidRPr="000C1A2A">
              <w:rPr>
                <w:vertAlign w:val="superscript"/>
              </w:rPr>
              <w:t>-</w:t>
            </w:r>
            <w:r w:rsidR="00A85F20" w:rsidRPr="000C1A2A">
              <w:rPr>
                <w:lang w:val="it-IT"/>
              </w:rPr>
              <w:t xml:space="preserve">De fundo Iariski villam eiusdem altaris domini Splawsczi </w:t>
            </w:r>
            <w:r w:rsidR="00A85F20" w:rsidRPr="000C1A2A">
              <w:rPr>
                <w:lang w:val="it-IT"/>
              </w:rPr>
              <w:lastRenderedPageBreak/>
              <w:t>occupaverunt, domini de Ostrorog collatores laico contulerunt</w:t>
            </w:r>
            <w:r w:rsidRPr="000C1A2A">
              <w:rPr>
                <w:vertAlign w:val="superscript"/>
              </w:rPr>
              <w:t>-</w:t>
            </w:r>
            <w:r w:rsidR="00A85F20" w:rsidRPr="000C1A2A">
              <w:rPr>
                <w:rStyle w:val="Odwoanieprzypisudolnego"/>
                <w:lang w:val="it-IT"/>
              </w:rPr>
              <w:footnoteReference w:id="25"/>
            </w:r>
          </w:p>
        </w:tc>
        <w:tc>
          <w:tcPr>
            <w:tcW w:w="1985" w:type="dxa"/>
          </w:tcPr>
          <w:p w14:paraId="4B0BFBEC" w14:textId="77777777" w:rsidR="00A85F20" w:rsidRPr="000C1A2A" w:rsidRDefault="00A85F20" w:rsidP="009C394C">
            <w:pPr>
              <w:shd w:val="clear" w:color="auto" w:fill="FFFFFF" w:themeFill="background1"/>
            </w:pPr>
          </w:p>
        </w:tc>
        <w:tc>
          <w:tcPr>
            <w:tcW w:w="1307" w:type="dxa"/>
          </w:tcPr>
          <w:p w14:paraId="25CC6321" w14:textId="77777777" w:rsidR="00A85F20" w:rsidRPr="000C1A2A" w:rsidRDefault="00A85F20" w:rsidP="009C394C">
            <w:pPr>
              <w:shd w:val="clear" w:color="auto" w:fill="FFFFFF" w:themeFill="background1"/>
            </w:pPr>
          </w:p>
        </w:tc>
      </w:tr>
      <w:tr w:rsidR="00E44938" w:rsidRPr="000C1A2A" w14:paraId="2F517E50" w14:textId="77777777" w:rsidTr="00B96E4D">
        <w:tc>
          <w:tcPr>
            <w:tcW w:w="5920" w:type="dxa"/>
          </w:tcPr>
          <w:p w14:paraId="3D28BF28" w14:textId="77777777" w:rsidR="00E44938" w:rsidRPr="000C1A2A" w:rsidRDefault="00E44938" w:rsidP="009C394C">
            <w:pPr>
              <w:shd w:val="clear" w:color="auto" w:fill="FFFFFF" w:themeFill="background1"/>
            </w:pPr>
            <w:r w:rsidRPr="000C1A2A">
              <w:t>Post mortem Michaelis</w:t>
            </w:r>
          </w:p>
        </w:tc>
        <w:tc>
          <w:tcPr>
            <w:tcW w:w="1985" w:type="dxa"/>
          </w:tcPr>
          <w:p w14:paraId="5F3A4303" w14:textId="77777777" w:rsidR="00E44938" w:rsidRPr="000C1A2A" w:rsidRDefault="00E44938" w:rsidP="009C394C">
            <w:pPr>
              <w:shd w:val="clear" w:color="auto" w:fill="FFFFFF" w:themeFill="background1"/>
            </w:pPr>
            <w:r w:rsidRPr="000C1A2A">
              <w:t>18 gr.</w:t>
            </w:r>
          </w:p>
        </w:tc>
        <w:tc>
          <w:tcPr>
            <w:tcW w:w="1307" w:type="dxa"/>
          </w:tcPr>
          <w:p w14:paraId="5929AFFE" w14:textId="77777777" w:rsidR="00E44938" w:rsidRPr="000C1A2A" w:rsidRDefault="00E44938" w:rsidP="009C394C">
            <w:pPr>
              <w:shd w:val="clear" w:color="auto" w:fill="FFFFFF" w:themeFill="background1"/>
            </w:pPr>
          </w:p>
        </w:tc>
      </w:tr>
      <w:tr w:rsidR="00E44938" w:rsidRPr="000C1A2A" w14:paraId="5F5F9447" w14:textId="77777777" w:rsidTr="00B96E4D">
        <w:tc>
          <w:tcPr>
            <w:tcW w:w="5920" w:type="dxa"/>
          </w:tcPr>
          <w:p w14:paraId="64679123" w14:textId="210C424B" w:rsidR="00E44938" w:rsidRPr="000C1A2A" w:rsidRDefault="00B2748A" w:rsidP="009C394C">
            <w:pPr>
              <w:shd w:val="clear" w:color="auto" w:fill="FFFFFF" w:themeFill="background1"/>
            </w:pPr>
            <w:r w:rsidRPr="000C1A2A">
              <w:rPr>
                <w:rStyle w:val="Odwoanieprzypisudolnego"/>
              </w:rPr>
              <w:footnoteReference w:id="26"/>
            </w:r>
            <w:r w:rsidRPr="000C1A2A">
              <w:rPr>
                <w:vertAlign w:val="superscript"/>
              </w:rPr>
              <w:t>-</w:t>
            </w:r>
            <w:r w:rsidR="00E44938" w:rsidRPr="000C1A2A">
              <w:t>Post mortem Leonardi</w:t>
            </w:r>
            <w:r w:rsidR="00741FCC" w:rsidRPr="000C1A2A">
              <w:t xml:space="preserve"> </w:t>
            </w:r>
            <w:r w:rsidR="00E44938" w:rsidRPr="000C1A2A">
              <w:t>Herman</w:t>
            </w:r>
          </w:p>
        </w:tc>
        <w:tc>
          <w:tcPr>
            <w:tcW w:w="1985" w:type="dxa"/>
          </w:tcPr>
          <w:p w14:paraId="7437CFE4" w14:textId="2E5B140B" w:rsidR="00E44938" w:rsidRPr="000C1A2A" w:rsidRDefault="00E44938" w:rsidP="009C394C">
            <w:pPr>
              <w:shd w:val="clear" w:color="auto" w:fill="FFFFFF" w:themeFill="background1"/>
            </w:pPr>
            <w:r w:rsidRPr="000C1A2A">
              <w:t>10 gr.</w:t>
            </w:r>
            <w:r w:rsidR="00B2748A" w:rsidRPr="000C1A2A">
              <w:rPr>
                <w:vertAlign w:val="superscript"/>
              </w:rPr>
              <w:t>-</w:t>
            </w:r>
            <w:r w:rsidR="00B2748A" w:rsidRPr="000C1A2A">
              <w:rPr>
                <w:rStyle w:val="Odwoanieprzypisudolnego"/>
              </w:rPr>
              <w:footnoteReference w:id="27"/>
            </w:r>
          </w:p>
        </w:tc>
        <w:tc>
          <w:tcPr>
            <w:tcW w:w="1307" w:type="dxa"/>
          </w:tcPr>
          <w:p w14:paraId="1C2F586A" w14:textId="77777777" w:rsidR="00E44938" w:rsidRPr="000C1A2A" w:rsidRDefault="00E44938" w:rsidP="009C394C">
            <w:pPr>
              <w:shd w:val="clear" w:color="auto" w:fill="FFFFFF" w:themeFill="background1"/>
            </w:pPr>
          </w:p>
        </w:tc>
      </w:tr>
    </w:tbl>
    <w:p w14:paraId="0D722275" w14:textId="6EA08D5C" w:rsidR="00C978CB" w:rsidRPr="000C1A2A" w:rsidRDefault="00C978CB" w:rsidP="009C394C">
      <w:pPr>
        <w:shd w:val="clear" w:color="auto" w:fill="FFFFFF" w:themeFill="background1"/>
      </w:pPr>
    </w:p>
    <w:p w14:paraId="205BFEBB" w14:textId="78380BCC" w:rsidR="00C978CB" w:rsidRPr="000C1A2A" w:rsidRDefault="00C978CB" w:rsidP="009C394C">
      <w:pPr>
        <w:shd w:val="clear" w:color="auto" w:fill="FFFFFF" w:themeFill="background1"/>
      </w:pPr>
      <w:r w:rsidRPr="000C1A2A">
        <w:rPr>
          <w:i/>
        </w:rPr>
        <w:t>[k. 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E44938" w:rsidRPr="000C1A2A" w14:paraId="1EB3DABB" w14:textId="77777777" w:rsidTr="00B96E4D">
        <w:tc>
          <w:tcPr>
            <w:tcW w:w="5920" w:type="dxa"/>
          </w:tcPr>
          <w:p w14:paraId="0233D556" w14:textId="77777777" w:rsidR="00E44938" w:rsidRPr="000C1A2A" w:rsidRDefault="006F6B7D" w:rsidP="009C394C">
            <w:pPr>
              <w:shd w:val="clear" w:color="auto" w:fill="FFFFFF" w:themeFill="background1"/>
            </w:pPr>
            <w:r w:rsidRPr="000C1A2A">
              <w:t>Albertus Zakrzewsky</w:t>
            </w:r>
          </w:p>
        </w:tc>
        <w:tc>
          <w:tcPr>
            <w:tcW w:w="1985" w:type="dxa"/>
          </w:tcPr>
          <w:p w14:paraId="198C031C" w14:textId="609A5ED2" w:rsidR="00E44938" w:rsidRPr="000C1A2A" w:rsidRDefault="00342D79" w:rsidP="009C394C">
            <w:pPr>
              <w:shd w:val="clear" w:color="auto" w:fill="FFFFFF" w:themeFill="background1"/>
            </w:pPr>
            <w:r w:rsidRPr="000C1A2A">
              <w:rPr>
                <w:rStyle w:val="Odwoanieprzypisudolnego"/>
              </w:rPr>
              <w:footnoteReference w:id="28"/>
            </w:r>
            <w:r w:rsidRPr="000C1A2A">
              <w:rPr>
                <w:strike/>
                <w:vertAlign w:val="superscript"/>
                <w:lang w:val="en-GB"/>
              </w:rPr>
              <w:t xml:space="preserve"> A </w:t>
            </w:r>
            <w:r w:rsidRPr="000C1A2A">
              <w:t>gr.</w:t>
            </w:r>
            <w:r w:rsidRPr="000C1A2A">
              <w:rPr>
                <w:strike/>
                <w:vertAlign w:val="superscript"/>
                <w:lang w:val="en-GB"/>
              </w:rPr>
              <w:t xml:space="preserve"> A</w:t>
            </w:r>
          </w:p>
        </w:tc>
        <w:tc>
          <w:tcPr>
            <w:tcW w:w="1307" w:type="dxa"/>
          </w:tcPr>
          <w:p w14:paraId="2B600BDD" w14:textId="77777777" w:rsidR="00E44938" w:rsidRPr="000C1A2A" w:rsidRDefault="00E44938" w:rsidP="009C394C">
            <w:pPr>
              <w:shd w:val="clear" w:color="auto" w:fill="FFFFFF" w:themeFill="background1"/>
            </w:pPr>
          </w:p>
        </w:tc>
      </w:tr>
      <w:tr w:rsidR="00E44938" w:rsidRPr="000C1A2A" w14:paraId="3D95D6B7" w14:textId="77777777" w:rsidTr="00B96E4D">
        <w:tc>
          <w:tcPr>
            <w:tcW w:w="5920" w:type="dxa"/>
          </w:tcPr>
          <w:p w14:paraId="74DAE94F" w14:textId="53C489B4" w:rsidR="00E44938" w:rsidRPr="000C1A2A" w:rsidRDefault="006F6B7D" w:rsidP="009C394C">
            <w:pPr>
              <w:shd w:val="clear" w:color="auto" w:fill="FFFFFF" w:themeFill="background1"/>
            </w:pPr>
            <w:r w:rsidRPr="000C1A2A">
              <w:t>Stephanus Sdzarowsky</w:t>
            </w:r>
          </w:p>
        </w:tc>
        <w:tc>
          <w:tcPr>
            <w:tcW w:w="1985" w:type="dxa"/>
          </w:tcPr>
          <w:p w14:paraId="0D357071" w14:textId="77777777" w:rsidR="00E44938" w:rsidRPr="000C1A2A" w:rsidRDefault="006F6B7D" w:rsidP="009C394C">
            <w:pPr>
              <w:shd w:val="clear" w:color="auto" w:fill="FFFFFF" w:themeFill="background1"/>
            </w:pPr>
            <w:r w:rsidRPr="000C1A2A">
              <w:t>26 gr.</w:t>
            </w:r>
          </w:p>
        </w:tc>
        <w:tc>
          <w:tcPr>
            <w:tcW w:w="1307" w:type="dxa"/>
          </w:tcPr>
          <w:p w14:paraId="56275287" w14:textId="77777777" w:rsidR="00E44938" w:rsidRPr="000C1A2A" w:rsidRDefault="00E44938" w:rsidP="009C394C">
            <w:pPr>
              <w:shd w:val="clear" w:color="auto" w:fill="FFFFFF" w:themeFill="background1"/>
            </w:pPr>
          </w:p>
        </w:tc>
      </w:tr>
      <w:tr w:rsidR="00E44938" w:rsidRPr="000C1A2A" w14:paraId="5F207FFC" w14:textId="77777777" w:rsidTr="00B96E4D">
        <w:tc>
          <w:tcPr>
            <w:tcW w:w="5920" w:type="dxa"/>
          </w:tcPr>
          <w:p w14:paraId="385B03DF" w14:textId="18109EAB" w:rsidR="00E44938" w:rsidRPr="000C1A2A" w:rsidRDefault="006F6B7D" w:rsidP="009C394C">
            <w:pPr>
              <w:shd w:val="clear" w:color="auto" w:fill="FFFFFF" w:themeFill="background1"/>
            </w:pPr>
            <w:r w:rsidRPr="000C1A2A">
              <w:t>Erasmus Mieliensk</w:t>
            </w:r>
            <w:r w:rsidR="009671BF" w:rsidRPr="000C1A2A">
              <w:t>i</w:t>
            </w:r>
          </w:p>
        </w:tc>
        <w:tc>
          <w:tcPr>
            <w:tcW w:w="1985" w:type="dxa"/>
          </w:tcPr>
          <w:p w14:paraId="16B0503D" w14:textId="77777777" w:rsidR="00E44938" w:rsidRPr="000C1A2A" w:rsidRDefault="00E44938" w:rsidP="009C394C">
            <w:pPr>
              <w:shd w:val="clear" w:color="auto" w:fill="FFFFFF" w:themeFill="background1"/>
            </w:pPr>
          </w:p>
        </w:tc>
        <w:tc>
          <w:tcPr>
            <w:tcW w:w="1307" w:type="dxa"/>
          </w:tcPr>
          <w:p w14:paraId="0502FFEB" w14:textId="77777777" w:rsidR="00E44938" w:rsidRPr="000C1A2A" w:rsidRDefault="00E44938" w:rsidP="009C394C">
            <w:pPr>
              <w:shd w:val="clear" w:color="auto" w:fill="FFFFFF" w:themeFill="background1"/>
            </w:pPr>
          </w:p>
        </w:tc>
      </w:tr>
      <w:tr w:rsidR="00E44938" w:rsidRPr="000C1A2A" w14:paraId="185EC8AC" w14:textId="77777777" w:rsidTr="00B96E4D">
        <w:tc>
          <w:tcPr>
            <w:tcW w:w="5920" w:type="dxa"/>
          </w:tcPr>
          <w:p w14:paraId="7CDAC76D" w14:textId="77777777" w:rsidR="00E44938" w:rsidRPr="000C1A2A" w:rsidRDefault="006F6B7D" w:rsidP="009C394C">
            <w:pPr>
              <w:shd w:val="clear" w:color="auto" w:fill="FFFFFF" w:themeFill="background1"/>
            </w:pPr>
            <w:r w:rsidRPr="000C1A2A">
              <w:t>Ioannes Powodowski</w:t>
            </w:r>
          </w:p>
        </w:tc>
        <w:tc>
          <w:tcPr>
            <w:tcW w:w="1985" w:type="dxa"/>
          </w:tcPr>
          <w:p w14:paraId="70219B7A" w14:textId="77777777" w:rsidR="00E44938" w:rsidRPr="000C1A2A" w:rsidRDefault="00E44938" w:rsidP="009C394C">
            <w:pPr>
              <w:shd w:val="clear" w:color="auto" w:fill="FFFFFF" w:themeFill="background1"/>
            </w:pPr>
          </w:p>
        </w:tc>
        <w:tc>
          <w:tcPr>
            <w:tcW w:w="1307" w:type="dxa"/>
          </w:tcPr>
          <w:p w14:paraId="54569353" w14:textId="77777777" w:rsidR="00E44938" w:rsidRPr="000C1A2A" w:rsidRDefault="00E44938" w:rsidP="009C394C">
            <w:pPr>
              <w:shd w:val="clear" w:color="auto" w:fill="FFFFFF" w:themeFill="background1"/>
            </w:pPr>
          </w:p>
        </w:tc>
      </w:tr>
      <w:tr w:rsidR="00E44938" w:rsidRPr="000C1A2A" w14:paraId="3C22D8AC" w14:textId="77777777" w:rsidTr="00B96E4D">
        <w:tc>
          <w:tcPr>
            <w:tcW w:w="5920" w:type="dxa"/>
          </w:tcPr>
          <w:p w14:paraId="07452915" w14:textId="77777777" w:rsidR="00E44938" w:rsidRPr="000C1A2A" w:rsidRDefault="006F6B7D" w:rsidP="009C394C">
            <w:pPr>
              <w:shd w:val="clear" w:color="auto" w:fill="FFFFFF" w:themeFill="background1"/>
            </w:pPr>
            <w:r w:rsidRPr="000C1A2A">
              <w:t>Laurentius Budzilowski</w:t>
            </w:r>
            <w:r w:rsidRPr="000C1A2A">
              <w:tab/>
            </w:r>
          </w:p>
        </w:tc>
        <w:tc>
          <w:tcPr>
            <w:tcW w:w="1985" w:type="dxa"/>
          </w:tcPr>
          <w:p w14:paraId="0345BFC2" w14:textId="77777777" w:rsidR="00E44938" w:rsidRPr="000C1A2A" w:rsidRDefault="006F6B7D" w:rsidP="009C394C">
            <w:pPr>
              <w:shd w:val="clear" w:color="auto" w:fill="FFFFFF" w:themeFill="background1"/>
            </w:pPr>
            <w:r w:rsidRPr="000C1A2A">
              <w:t>28 gr.</w:t>
            </w:r>
          </w:p>
        </w:tc>
        <w:tc>
          <w:tcPr>
            <w:tcW w:w="1307" w:type="dxa"/>
          </w:tcPr>
          <w:p w14:paraId="25DA20A3" w14:textId="77777777" w:rsidR="00E44938" w:rsidRPr="000C1A2A" w:rsidRDefault="00E44938" w:rsidP="009C394C">
            <w:pPr>
              <w:shd w:val="clear" w:color="auto" w:fill="FFFFFF" w:themeFill="background1"/>
            </w:pPr>
          </w:p>
        </w:tc>
      </w:tr>
      <w:tr w:rsidR="00E44938" w:rsidRPr="000C1A2A" w14:paraId="786C3A87" w14:textId="77777777" w:rsidTr="00B96E4D">
        <w:tc>
          <w:tcPr>
            <w:tcW w:w="5920" w:type="dxa"/>
          </w:tcPr>
          <w:p w14:paraId="1FDF0598" w14:textId="2B571D95" w:rsidR="00E44938" w:rsidRPr="000C1A2A" w:rsidRDefault="006F6B7D" w:rsidP="009C394C">
            <w:pPr>
              <w:shd w:val="clear" w:color="auto" w:fill="FFFFFF" w:themeFill="background1"/>
            </w:pPr>
            <w:r w:rsidRPr="000C1A2A">
              <w:t xml:space="preserve">Adam </w:t>
            </w:r>
            <w:r w:rsidR="009671BF" w:rsidRPr="000C1A2A">
              <w:t xml:space="preserve">doctor </w:t>
            </w:r>
            <w:r w:rsidRPr="000C1A2A">
              <w:t>de Posnania</w:t>
            </w:r>
            <w:r w:rsidR="009671BF" w:rsidRPr="000C1A2A">
              <w:rPr>
                <w:rStyle w:val="Odwoanieprzypisudolnego"/>
              </w:rPr>
              <w:footnoteReference w:id="29"/>
            </w:r>
          </w:p>
        </w:tc>
        <w:tc>
          <w:tcPr>
            <w:tcW w:w="1985" w:type="dxa"/>
          </w:tcPr>
          <w:p w14:paraId="49E65A28" w14:textId="77777777" w:rsidR="00E44938" w:rsidRPr="000C1A2A" w:rsidRDefault="006F6B7D" w:rsidP="009C394C">
            <w:pPr>
              <w:shd w:val="clear" w:color="auto" w:fill="FFFFFF" w:themeFill="background1"/>
            </w:pPr>
            <w:r w:rsidRPr="000C1A2A">
              <w:t>9 gr.</w:t>
            </w:r>
          </w:p>
        </w:tc>
        <w:tc>
          <w:tcPr>
            <w:tcW w:w="1307" w:type="dxa"/>
          </w:tcPr>
          <w:p w14:paraId="251D8461" w14:textId="1C9C1826" w:rsidR="00E44938" w:rsidRPr="000C1A2A" w:rsidRDefault="00E44938" w:rsidP="009C394C">
            <w:pPr>
              <w:shd w:val="clear" w:color="auto" w:fill="FFFFFF" w:themeFill="background1"/>
            </w:pPr>
          </w:p>
        </w:tc>
      </w:tr>
    </w:tbl>
    <w:p w14:paraId="5E946942" w14:textId="77777777" w:rsidR="00AC4527" w:rsidRPr="000C1A2A" w:rsidRDefault="00AC4527" w:rsidP="009C394C">
      <w:pPr>
        <w:shd w:val="clear" w:color="auto" w:fill="FFFFFF" w:themeFill="background1"/>
        <w:rPr>
          <w:lang w:val="it-IT"/>
        </w:rPr>
      </w:pPr>
    </w:p>
    <w:p w14:paraId="247E467A" w14:textId="771CB572" w:rsidR="00722406" w:rsidRPr="000C1A2A" w:rsidRDefault="00722406" w:rsidP="009C394C">
      <w:pPr>
        <w:shd w:val="clear" w:color="auto" w:fill="FFFFFF" w:themeFill="background1"/>
      </w:pPr>
      <w:r w:rsidRPr="000C1A2A">
        <w:rPr>
          <w:i/>
        </w:rPr>
        <w:t>[k. 9v]</w:t>
      </w:r>
    </w:p>
    <w:p w14:paraId="00653CA0" w14:textId="0F6F8892" w:rsidR="009B1111" w:rsidRPr="000C1A2A" w:rsidRDefault="009B1111" w:rsidP="009C394C">
      <w:pPr>
        <w:shd w:val="clear" w:color="auto" w:fill="FFFFFF" w:themeFill="background1"/>
        <w:rPr>
          <w:lang w:val="it-IT"/>
        </w:rPr>
      </w:pPr>
      <w:r w:rsidRPr="000C1A2A">
        <w:rPr>
          <w:lang w:val="it-IT"/>
        </w:rPr>
        <w:t xml:space="preserve">Collegium sanctae Mariae in </w:t>
      </w:r>
      <w:r w:rsidR="00A952DD" w:rsidRPr="000C1A2A">
        <w:rPr>
          <w:lang w:val="it-IT"/>
        </w:rPr>
        <w:t>Summo Posnanien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A952DD" w:rsidRPr="000C1A2A" w14:paraId="11E291B3" w14:textId="77777777" w:rsidTr="00121B1F">
        <w:tc>
          <w:tcPr>
            <w:tcW w:w="5920" w:type="dxa"/>
          </w:tcPr>
          <w:p w14:paraId="46D36A2A" w14:textId="690FFBB1" w:rsidR="00A952DD" w:rsidRPr="000C1A2A" w:rsidRDefault="00A952DD" w:rsidP="009C394C">
            <w:pPr>
              <w:shd w:val="clear" w:color="auto" w:fill="FFFFFF" w:themeFill="background1"/>
            </w:pPr>
            <w:r w:rsidRPr="000C1A2A">
              <w:t>Custos</w:t>
            </w:r>
            <w:r w:rsidR="00D66B3B" w:rsidRPr="000C1A2A">
              <w:t xml:space="preserve"> et cancellarius</w:t>
            </w:r>
            <w:r w:rsidR="00D66B3B" w:rsidRPr="000C1A2A">
              <w:rPr>
                <w:rStyle w:val="Odwoanieprzypisudolnego"/>
              </w:rPr>
              <w:footnoteReference w:id="30"/>
            </w:r>
          </w:p>
        </w:tc>
        <w:tc>
          <w:tcPr>
            <w:tcW w:w="3292" w:type="dxa"/>
            <w:gridSpan w:val="2"/>
          </w:tcPr>
          <w:p w14:paraId="379CB543" w14:textId="77777777" w:rsidR="00A952DD" w:rsidRPr="000C1A2A" w:rsidRDefault="00A952DD" w:rsidP="009C394C">
            <w:pPr>
              <w:shd w:val="clear" w:color="auto" w:fill="FFFFFF" w:themeFill="background1"/>
            </w:pPr>
            <w:r w:rsidRPr="000C1A2A">
              <w:t>sunt exempti a contributione regali</w:t>
            </w:r>
          </w:p>
        </w:tc>
      </w:tr>
      <w:tr w:rsidR="00AC4527" w:rsidRPr="000C1A2A" w14:paraId="7B954C2B" w14:textId="77777777" w:rsidTr="00147ABB">
        <w:tc>
          <w:tcPr>
            <w:tcW w:w="5920" w:type="dxa"/>
          </w:tcPr>
          <w:p w14:paraId="3C37EF50" w14:textId="77777777" w:rsidR="00AC4527" w:rsidRPr="000C1A2A" w:rsidRDefault="009343CE" w:rsidP="009C394C">
            <w:pPr>
              <w:shd w:val="clear" w:color="auto" w:fill="FFFFFF" w:themeFill="background1"/>
            </w:pPr>
            <w:r w:rsidRPr="000C1A2A">
              <w:t>Iacobus Raczek a Gnesna</w:t>
            </w:r>
          </w:p>
        </w:tc>
        <w:tc>
          <w:tcPr>
            <w:tcW w:w="1985" w:type="dxa"/>
          </w:tcPr>
          <w:p w14:paraId="48E4B4EA" w14:textId="77777777" w:rsidR="00AC4527" w:rsidRPr="000C1A2A" w:rsidRDefault="009343CE" w:rsidP="009C394C">
            <w:pPr>
              <w:shd w:val="clear" w:color="auto" w:fill="FFFFFF" w:themeFill="background1"/>
            </w:pPr>
            <w:r w:rsidRPr="000C1A2A">
              <w:t>24 gr.</w:t>
            </w:r>
          </w:p>
        </w:tc>
        <w:tc>
          <w:tcPr>
            <w:tcW w:w="1307" w:type="dxa"/>
          </w:tcPr>
          <w:p w14:paraId="08FD6195" w14:textId="77777777" w:rsidR="00AC4527" w:rsidRPr="000C1A2A" w:rsidRDefault="0010323A" w:rsidP="009C394C">
            <w:pPr>
              <w:shd w:val="clear" w:color="auto" w:fill="FFFFFF" w:themeFill="background1"/>
            </w:pPr>
            <w:r w:rsidRPr="000C1A2A">
              <w:t>s-t</w:t>
            </w:r>
          </w:p>
        </w:tc>
      </w:tr>
      <w:tr w:rsidR="009343CE" w:rsidRPr="000C1A2A" w14:paraId="08671067" w14:textId="77777777" w:rsidTr="00147ABB">
        <w:tc>
          <w:tcPr>
            <w:tcW w:w="5920" w:type="dxa"/>
          </w:tcPr>
          <w:p w14:paraId="299812EC" w14:textId="77777777" w:rsidR="009343CE" w:rsidRPr="000C1A2A" w:rsidRDefault="00DB115A" w:rsidP="009C394C">
            <w:pPr>
              <w:shd w:val="clear" w:color="auto" w:fill="FFFFFF" w:themeFill="background1"/>
            </w:pPr>
            <w:r w:rsidRPr="000C1A2A">
              <w:t>Mathias Mokronowski</w:t>
            </w:r>
          </w:p>
        </w:tc>
        <w:tc>
          <w:tcPr>
            <w:tcW w:w="1985" w:type="dxa"/>
          </w:tcPr>
          <w:p w14:paraId="4A1AA09B" w14:textId="77777777" w:rsidR="009343CE" w:rsidRPr="000C1A2A" w:rsidRDefault="00DB115A" w:rsidP="009C394C">
            <w:pPr>
              <w:shd w:val="clear" w:color="auto" w:fill="FFFFFF" w:themeFill="background1"/>
            </w:pPr>
            <w:r w:rsidRPr="000C1A2A">
              <w:t>24 gr.</w:t>
            </w:r>
          </w:p>
        </w:tc>
        <w:tc>
          <w:tcPr>
            <w:tcW w:w="1307" w:type="dxa"/>
          </w:tcPr>
          <w:p w14:paraId="7A902EF9" w14:textId="77777777" w:rsidR="009343CE" w:rsidRPr="000C1A2A" w:rsidRDefault="0010323A" w:rsidP="009C394C">
            <w:pPr>
              <w:shd w:val="clear" w:color="auto" w:fill="FFFFFF" w:themeFill="background1"/>
            </w:pPr>
            <w:r w:rsidRPr="000C1A2A">
              <w:t>s-t</w:t>
            </w:r>
          </w:p>
        </w:tc>
      </w:tr>
    </w:tbl>
    <w:p w14:paraId="5ACB11C5" w14:textId="3B75A8E1" w:rsidR="00E94F11" w:rsidRPr="000C1A2A" w:rsidRDefault="00E94F11" w:rsidP="009C394C">
      <w:pPr>
        <w:shd w:val="clear" w:color="auto" w:fill="FFFFFF" w:themeFill="background1"/>
      </w:pPr>
    </w:p>
    <w:p w14:paraId="2BDC9250" w14:textId="587E310E" w:rsidR="00E94F11" w:rsidRPr="000C1A2A" w:rsidRDefault="00E94F11" w:rsidP="009C394C">
      <w:pPr>
        <w:shd w:val="clear" w:color="auto" w:fill="FFFFFF" w:themeFill="background1"/>
      </w:pPr>
      <w:r w:rsidRPr="000C1A2A">
        <w:rPr>
          <w:i/>
        </w:rPr>
        <w:t>[k. 1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9343CE" w:rsidRPr="000C1A2A" w14:paraId="52B86BD8" w14:textId="77777777" w:rsidTr="00147ABB">
        <w:tc>
          <w:tcPr>
            <w:tcW w:w="5920" w:type="dxa"/>
          </w:tcPr>
          <w:p w14:paraId="74ED0253" w14:textId="77777777" w:rsidR="009343CE" w:rsidRPr="000C1A2A" w:rsidRDefault="00DB115A" w:rsidP="009C394C">
            <w:pPr>
              <w:shd w:val="clear" w:color="auto" w:fill="FFFFFF" w:themeFill="background1"/>
            </w:pPr>
            <w:r w:rsidRPr="000C1A2A">
              <w:t>Ioannes Skrzethussewski</w:t>
            </w:r>
          </w:p>
        </w:tc>
        <w:tc>
          <w:tcPr>
            <w:tcW w:w="1985" w:type="dxa"/>
          </w:tcPr>
          <w:p w14:paraId="437F3239" w14:textId="77777777" w:rsidR="009343CE" w:rsidRPr="000C1A2A" w:rsidRDefault="00DB115A" w:rsidP="009C394C">
            <w:pPr>
              <w:shd w:val="clear" w:color="auto" w:fill="FFFFFF" w:themeFill="background1"/>
            </w:pPr>
            <w:r w:rsidRPr="000C1A2A">
              <w:t>24 gr.</w:t>
            </w:r>
          </w:p>
        </w:tc>
        <w:tc>
          <w:tcPr>
            <w:tcW w:w="1307" w:type="dxa"/>
          </w:tcPr>
          <w:p w14:paraId="01B68928" w14:textId="77777777" w:rsidR="009343CE" w:rsidRPr="000C1A2A" w:rsidRDefault="0010323A" w:rsidP="009C394C">
            <w:pPr>
              <w:shd w:val="clear" w:color="auto" w:fill="FFFFFF" w:themeFill="background1"/>
            </w:pPr>
            <w:r w:rsidRPr="000C1A2A">
              <w:t>s-t</w:t>
            </w:r>
          </w:p>
        </w:tc>
      </w:tr>
      <w:tr w:rsidR="009343CE" w:rsidRPr="000C1A2A" w14:paraId="54E2E7C8" w14:textId="77777777" w:rsidTr="00147ABB">
        <w:tc>
          <w:tcPr>
            <w:tcW w:w="5920" w:type="dxa"/>
          </w:tcPr>
          <w:p w14:paraId="080E0CAD" w14:textId="19CCDA62" w:rsidR="009343CE" w:rsidRPr="000C1A2A" w:rsidRDefault="00CE6D41" w:rsidP="009C394C">
            <w:pPr>
              <w:shd w:val="clear" w:color="auto" w:fill="FFFFFF" w:themeFill="background1"/>
            </w:pPr>
            <w:r w:rsidRPr="000C1A2A">
              <w:t>Magister Albertus</w:t>
            </w:r>
            <w:r w:rsidR="00FF5E25" w:rsidRPr="000C1A2A">
              <w:rPr>
                <w:rStyle w:val="Odwoanieprzypisudolnego"/>
              </w:rPr>
              <w:footnoteReference w:id="31"/>
            </w:r>
          </w:p>
        </w:tc>
        <w:tc>
          <w:tcPr>
            <w:tcW w:w="1985" w:type="dxa"/>
          </w:tcPr>
          <w:p w14:paraId="1E08ECBE" w14:textId="77777777" w:rsidR="009343CE" w:rsidRPr="000C1A2A" w:rsidRDefault="00DB115A" w:rsidP="009C394C">
            <w:pPr>
              <w:shd w:val="clear" w:color="auto" w:fill="FFFFFF" w:themeFill="background1"/>
            </w:pPr>
            <w:r w:rsidRPr="000C1A2A">
              <w:t>24 gr.</w:t>
            </w:r>
          </w:p>
        </w:tc>
        <w:tc>
          <w:tcPr>
            <w:tcW w:w="1307" w:type="dxa"/>
          </w:tcPr>
          <w:p w14:paraId="576EE8B9" w14:textId="77777777" w:rsidR="009343CE" w:rsidRPr="000C1A2A" w:rsidRDefault="0010323A" w:rsidP="009C394C">
            <w:pPr>
              <w:shd w:val="clear" w:color="auto" w:fill="FFFFFF" w:themeFill="background1"/>
            </w:pPr>
            <w:r w:rsidRPr="000C1A2A">
              <w:t>s-t</w:t>
            </w:r>
          </w:p>
        </w:tc>
      </w:tr>
      <w:tr w:rsidR="009343CE" w:rsidRPr="000C1A2A" w14:paraId="21F9FC3A" w14:textId="77777777" w:rsidTr="00147ABB">
        <w:tc>
          <w:tcPr>
            <w:tcW w:w="5920" w:type="dxa"/>
          </w:tcPr>
          <w:p w14:paraId="1FE2D70C" w14:textId="56E8B0F0" w:rsidR="009343CE" w:rsidRPr="000C1A2A" w:rsidRDefault="00DB115A" w:rsidP="009C394C">
            <w:pPr>
              <w:shd w:val="clear" w:color="auto" w:fill="FFFFFF" w:themeFill="background1"/>
            </w:pPr>
            <w:r w:rsidRPr="000C1A2A">
              <w:t>Stanislaus Slomowsk</w:t>
            </w:r>
            <w:r w:rsidR="005E361B" w:rsidRPr="000C1A2A">
              <w:t>i</w:t>
            </w:r>
          </w:p>
        </w:tc>
        <w:tc>
          <w:tcPr>
            <w:tcW w:w="1985" w:type="dxa"/>
          </w:tcPr>
          <w:p w14:paraId="5C60B6B5" w14:textId="77777777" w:rsidR="009343CE" w:rsidRPr="000C1A2A" w:rsidRDefault="00DB115A" w:rsidP="009C394C">
            <w:pPr>
              <w:shd w:val="clear" w:color="auto" w:fill="FFFFFF" w:themeFill="background1"/>
            </w:pPr>
            <w:r w:rsidRPr="000C1A2A">
              <w:t>24 gr.</w:t>
            </w:r>
          </w:p>
        </w:tc>
        <w:tc>
          <w:tcPr>
            <w:tcW w:w="1307" w:type="dxa"/>
          </w:tcPr>
          <w:p w14:paraId="054E254F" w14:textId="77777777" w:rsidR="009343CE" w:rsidRPr="000C1A2A" w:rsidRDefault="0010323A" w:rsidP="009C394C">
            <w:pPr>
              <w:shd w:val="clear" w:color="auto" w:fill="FFFFFF" w:themeFill="background1"/>
            </w:pPr>
            <w:r w:rsidRPr="000C1A2A">
              <w:t>s-t</w:t>
            </w:r>
          </w:p>
        </w:tc>
      </w:tr>
      <w:tr w:rsidR="009343CE" w:rsidRPr="000C1A2A" w14:paraId="0265409B" w14:textId="77777777" w:rsidTr="00147ABB">
        <w:tc>
          <w:tcPr>
            <w:tcW w:w="5920" w:type="dxa"/>
          </w:tcPr>
          <w:p w14:paraId="0E4DFD36" w14:textId="77777777" w:rsidR="009343CE" w:rsidRPr="000C1A2A" w:rsidRDefault="00DB115A" w:rsidP="009C394C">
            <w:pPr>
              <w:shd w:val="clear" w:color="auto" w:fill="FFFFFF" w:themeFill="background1"/>
            </w:pPr>
            <w:r w:rsidRPr="000C1A2A">
              <w:t>Andreas Craiewski</w:t>
            </w:r>
          </w:p>
        </w:tc>
        <w:tc>
          <w:tcPr>
            <w:tcW w:w="1985" w:type="dxa"/>
          </w:tcPr>
          <w:p w14:paraId="60F7C6AC" w14:textId="77777777" w:rsidR="009343CE" w:rsidRPr="000C1A2A" w:rsidRDefault="00DB115A" w:rsidP="009C394C">
            <w:pPr>
              <w:shd w:val="clear" w:color="auto" w:fill="FFFFFF" w:themeFill="background1"/>
            </w:pPr>
            <w:r w:rsidRPr="000C1A2A">
              <w:t>24 gr.</w:t>
            </w:r>
          </w:p>
        </w:tc>
        <w:tc>
          <w:tcPr>
            <w:tcW w:w="1307" w:type="dxa"/>
          </w:tcPr>
          <w:p w14:paraId="1C8DAE52" w14:textId="77777777" w:rsidR="009343CE" w:rsidRPr="000C1A2A" w:rsidRDefault="0010323A" w:rsidP="009C394C">
            <w:pPr>
              <w:shd w:val="clear" w:color="auto" w:fill="FFFFFF" w:themeFill="background1"/>
            </w:pPr>
            <w:r w:rsidRPr="000C1A2A">
              <w:t>s-t</w:t>
            </w:r>
          </w:p>
        </w:tc>
      </w:tr>
      <w:tr w:rsidR="009343CE" w:rsidRPr="000C1A2A" w14:paraId="565B83AF" w14:textId="77777777" w:rsidTr="00147ABB">
        <w:tc>
          <w:tcPr>
            <w:tcW w:w="5920" w:type="dxa"/>
          </w:tcPr>
          <w:p w14:paraId="016C325C" w14:textId="77777777" w:rsidR="009343CE" w:rsidRPr="000C1A2A" w:rsidRDefault="00DB115A" w:rsidP="009C394C">
            <w:pPr>
              <w:shd w:val="clear" w:color="auto" w:fill="FFFFFF" w:themeFill="background1"/>
            </w:pPr>
            <w:r w:rsidRPr="000C1A2A">
              <w:t>Petrus Cuneczki</w:t>
            </w:r>
          </w:p>
        </w:tc>
        <w:tc>
          <w:tcPr>
            <w:tcW w:w="1985" w:type="dxa"/>
          </w:tcPr>
          <w:p w14:paraId="2ED4A1CE" w14:textId="77777777" w:rsidR="009343CE" w:rsidRPr="000C1A2A" w:rsidRDefault="00DB115A" w:rsidP="009C394C">
            <w:pPr>
              <w:shd w:val="clear" w:color="auto" w:fill="FFFFFF" w:themeFill="background1"/>
            </w:pPr>
            <w:r w:rsidRPr="000C1A2A">
              <w:t>24 gr.</w:t>
            </w:r>
          </w:p>
        </w:tc>
        <w:tc>
          <w:tcPr>
            <w:tcW w:w="1307" w:type="dxa"/>
          </w:tcPr>
          <w:p w14:paraId="2E503705" w14:textId="77777777" w:rsidR="009343CE" w:rsidRPr="000C1A2A" w:rsidRDefault="0010323A" w:rsidP="009C394C">
            <w:pPr>
              <w:shd w:val="clear" w:color="auto" w:fill="FFFFFF" w:themeFill="background1"/>
            </w:pPr>
            <w:r w:rsidRPr="000C1A2A">
              <w:t>s-t</w:t>
            </w:r>
          </w:p>
        </w:tc>
      </w:tr>
      <w:tr w:rsidR="009343CE" w:rsidRPr="000C1A2A" w14:paraId="0E7681D6" w14:textId="77777777" w:rsidTr="00147ABB">
        <w:tc>
          <w:tcPr>
            <w:tcW w:w="5920" w:type="dxa"/>
          </w:tcPr>
          <w:p w14:paraId="0FD7B000" w14:textId="77777777" w:rsidR="009343CE" w:rsidRPr="000C1A2A" w:rsidRDefault="00DB115A" w:rsidP="009C394C">
            <w:pPr>
              <w:shd w:val="clear" w:color="auto" w:fill="FFFFFF" w:themeFill="background1"/>
            </w:pPr>
            <w:r w:rsidRPr="000C1A2A">
              <w:t>Ioannes Przespoliewski</w:t>
            </w:r>
          </w:p>
        </w:tc>
        <w:tc>
          <w:tcPr>
            <w:tcW w:w="1985" w:type="dxa"/>
          </w:tcPr>
          <w:p w14:paraId="60879C81" w14:textId="77777777" w:rsidR="009343CE" w:rsidRPr="000C1A2A" w:rsidRDefault="00DB115A" w:rsidP="009C394C">
            <w:pPr>
              <w:shd w:val="clear" w:color="auto" w:fill="FFFFFF" w:themeFill="background1"/>
            </w:pPr>
            <w:r w:rsidRPr="000C1A2A">
              <w:t>24 gr.</w:t>
            </w:r>
          </w:p>
        </w:tc>
        <w:tc>
          <w:tcPr>
            <w:tcW w:w="1307" w:type="dxa"/>
          </w:tcPr>
          <w:p w14:paraId="4D8BFD05" w14:textId="77777777" w:rsidR="009343CE" w:rsidRPr="000C1A2A" w:rsidRDefault="0010323A" w:rsidP="009C394C">
            <w:pPr>
              <w:shd w:val="clear" w:color="auto" w:fill="FFFFFF" w:themeFill="background1"/>
            </w:pPr>
            <w:r w:rsidRPr="000C1A2A">
              <w:t>s-t</w:t>
            </w:r>
          </w:p>
        </w:tc>
      </w:tr>
    </w:tbl>
    <w:p w14:paraId="735F9A1F" w14:textId="37D8CE37" w:rsidR="00DB115A" w:rsidRPr="000C1A2A" w:rsidRDefault="00DB115A" w:rsidP="009C394C">
      <w:pPr>
        <w:shd w:val="clear" w:color="auto" w:fill="FFFFFF" w:themeFill="background1"/>
        <w:rPr>
          <w:lang w:val="it-IT"/>
        </w:rPr>
      </w:pPr>
    </w:p>
    <w:p w14:paraId="136BE475" w14:textId="748E1A42" w:rsidR="005E361B" w:rsidRPr="000C1A2A" w:rsidRDefault="005E361B" w:rsidP="009C394C">
      <w:pPr>
        <w:shd w:val="clear" w:color="auto" w:fill="FFFFFF" w:themeFill="background1"/>
        <w:rPr>
          <w:lang w:val="it-IT"/>
        </w:rPr>
      </w:pPr>
      <w:r w:rsidRPr="000C1A2A">
        <w:rPr>
          <w:i/>
        </w:rPr>
        <w:t>[k. 10v]</w:t>
      </w:r>
    </w:p>
    <w:p w14:paraId="35A89DFC" w14:textId="77777777" w:rsidR="00DB115A" w:rsidRPr="000C1A2A" w:rsidRDefault="00DB115A" w:rsidP="009C394C">
      <w:pPr>
        <w:shd w:val="clear" w:color="auto" w:fill="FFFFFF" w:themeFill="background1"/>
        <w:rPr>
          <w:lang w:val="it-IT"/>
        </w:rPr>
      </w:pPr>
      <w:r w:rsidRPr="000C1A2A">
        <w:rPr>
          <w:lang w:val="it-IT"/>
        </w:rPr>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945201" w:rsidRPr="000C1A2A" w14:paraId="5D8AA95B" w14:textId="77777777" w:rsidTr="00121B1F">
        <w:tc>
          <w:tcPr>
            <w:tcW w:w="5920" w:type="dxa"/>
          </w:tcPr>
          <w:p w14:paraId="20C196CE" w14:textId="77777777" w:rsidR="00945201" w:rsidRPr="000C1A2A" w:rsidRDefault="003E7D61" w:rsidP="009C394C">
            <w:pPr>
              <w:shd w:val="clear" w:color="auto" w:fill="FFFFFF" w:themeFill="background1"/>
            </w:pPr>
            <w:r w:rsidRPr="000C1A2A">
              <w:t>Gallus</w:t>
            </w:r>
          </w:p>
        </w:tc>
        <w:tc>
          <w:tcPr>
            <w:tcW w:w="1985" w:type="dxa"/>
          </w:tcPr>
          <w:p w14:paraId="3DC31089" w14:textId="77777777" w:rsidR="00945201" w:rsidRPr="000C1A2A" w:rsidRDefault="003E7D61" w:rsidP="009C394C">
            <w:pPr>
              <w:shd w:val="clear" w:color="auto" w:fill="FFFFFF" w:themeFill="background1"/>
            </w:pPr>
            <w:r w:rsidRPr="000C1A2A">
              <w:t>24 gr.</w:t>
            </w:r>
          </w:p>
        </w:tc>
        <w:tc>
          <w:tcPr>
            <w:tcW w:w="1307" w:type="dxa"/>
          </w:tcPr>
          <w:p w14:paraId="7F5E3E58" w14:textId="77777777" w:rsidR="00945201" w:rsidRPr="000C1A2A" w:rsidRDefault="00945201" w:rsidP="009C394C">
            <w:pPr>
              <w:shd w:val="clear" w:color="auto" w:fill="FFFFFF" w:themeFill="background1"/>
            </w:pPr>
          </w:p>
        </w:tc>
      </w:tr>
      <w:tr w:rsidR="00945201" w:rsidRPr="000C1A2A" w14:paraId="5BEEE085" w14:textId="77777777" w:rsidTr="00121B1F">
        <w:tc>
          <w:tcPr>
            <w:tcW w:w="5920" w:type="dxa"/>
          </w:tcPr>
          <w:p w14:paraId="2B8FFDC6" w14:textId="6323152F" w:rsidR="00945201" w:rsidRPr="000C1A2A" w:rsidRDefault="003E7D61" w:rsidP="009C394C">
            <w:pPr>
              <w:shd w:val="clear" w:color="auto" w:fill="FFFFFF" w:themeFill="background1"/>
            </w:pPr>
            <w:r w:rsidRPr="000C1A2A">
              <w:t>Cristopherus</w:t>
            </w:r>
            <w:r w:rsidR="000A217D" w:rsidRPr="000C1A2A">
              <w:rPr>
                <w:rStyle w:val="Odwoanieprzypisudolnego"/>
              </w:rPr>
              <w:footnoteReference w:id="32"/>
            </w:r>
            <w:r w:rsidRPr="000C1A2A">
              <w:t xml:space="preserve"> Dun</w:t>
            </w:r>
            <w:r w:rsidR="0089119B" w:rsidRPr="000C1A2A">
              <w:t>i</w:t>
            </w:r>
            <w:r w:rsidRPr="000C1A2A">
              <w:t>n</w:t>
            </w:r>
          </w:p>
        </w:tc>
        <w:tc>
          <w:tcPr>
            <w:tcW w:w="1985" w:type="dxa"/>
          </w:tcPr>
          <w:p w14:paraId="4E07561E" w14:textId="77777777" w:rsidR="00945201" w:rsidRPr="000C1A2A" w:rsidRDefault="003E7D61" w:rsidP="009C394C">
            <w:pPr>
              <w:shd w:val="clear" w:color="auto" w:fill="FFFFFF" w:themeFill="background1"/>
            </w:pPr>
            <w:r w:rsidRPr="000C1A2A">
              <w:t>24 gr.</w:t>
            </w:r>
          </w:p>
        </w:tc>
        <w:tc>
          <w:tcPr>
            <w:tcW w:w="1307" w:type="dxa"/>
          </w:tcPr>
          <w:p w14:paraId="0A7F97CA" w14:textId="77777777" w:rsidR="00945201" w:rsidRPr="000C1A2A" w:rsidRDefault="00945201" w:rsidP="009C394C">
            <w:pPr>
              <w:shd w:val="clear" w:color="auto" w:fill="FFFFFF" w:themeFill="background1"/>
            </w:pPr>
          </w:p>
        </w:tc>
      </w:tr>
      <w:tr w:rsidR="00945201" w:rsidRPr="000C1A2A" w14:paraId="2F40B669" w14:textId="77777777" w:rsidTr="00121B1F">
        <w:tc>
          <w:tcPr>
            <w:tcW w:w="5920" w:type="dxa"/>
          </w:tcPr>
          <w:p w14:paraId="76283ABC" w14:textId="7AB030EB" w:rsidR="00945201" w:rsidRPr="000C1A2A" w:rsidRDefault="003E7D61" w:rsidP="009C394C">
            <w:pPr>
              <w:shd w:val="clear" w:color="auto" w:fill="FFFFFF" w:themeFill="background1"/>
            </w:pPr>
            <w:r w:rsidRPr="000C1A2A">
              <w:t>Georgius Cosm</w:t>
            </w:r>
            <w:r w:rsidR="00D715EC" w:rsidRPr="000C1A2A">
              <w:t>i</w:t>
            </w:r>
            <w:r w:rsidRPr="000C1A2A">
              <w:t>n</w:t>
            </w:r>
            <w:r w:rsidR="0089119B" w:rsidRPr="000C1A2A">
              <w:rPr>
                <w:rStyle w:val="Odwoanieprzypisudolnego"/>
              </w:rPr>
              <w:footnoteReference w:id="33"/>
            </w:r>
          </w:p>
        </w:tc>
        <w:tc>
          <w:tcPr>
            <w:tcW w:w="1985" w:type="dxa"/>
          </w:tcPr>
          <w:p w14:paraId="00623822" w14:textId="77777777" w:rsidR="00945201" w:rsidRPr="000C1A2A" w:rsidRDefault="003E7D61" w:rsidP="009C394C">
            <w:pPr>
              <w:shd w:val="clear" w:color="auto" w:fill="FFFFFF" w:themeFill="background1"/>
            </w:pPr>
            <w:r w:rsidRPr="000C1A2A">
              <w:t>24 gr.</w:t>
            </w:r>
          </w:p>
        </w:tc>
        <w:tc>
          <w:tcPr>
            <w:tcW w:w="1307" w:type="dxa"/>
          </w:tcPr>
          <w:p w14:paraId="53103150" w14:textId="77777777" w:rsidR="00945201" w:rsidRPr="000C1A2A" w:rsidRDefault="00945201" w:rsidP="009C394C">
            <w:pPr>
              <w:shd w:val="clear" w:color="auto" w:fill="FFFFFF" w:themeFill="background1"/>
            </w:pPr>
          </w:p>
        </w:tc>
      </w:tr>
      <w:tr w:rsidR="00D715EC" w:rsidRPr="000C1A2A" w14:paraId="376489FF" w14:textId="77777777" w:rsidTr="00E75801">
        <w:tc>
          <w:tcPr>
            <w:tcW w:w="5920" w:type="dxa"/>
          </w:tcPr>
          <w:p w14:paraId="5E6A745C" w14:textId="40AFE607" w:rsidR="00D715EC" w:rsidRPr="000C1A2A" w:rsidRDefault="00CA1F34" w:rsidP="009C394C">
            <w:pPr>
              <w:shd w:val="clear" w:color="auto" w:fill="FFFFFF" w:themeFill="background1"/>
            </w:pPr>
            <w:r w:rsidRPr="000C1A2A">
              <w:rPr>
                <w:rStyle w:val="Odwoanieprzypisudolnego"/>
              </w:rPr>
              <w:lastRenderedPageBreak/>
              <w:footnoteReference w:id="34"/>
            </w:r>
            <w:r w:rsidRPr="000C1A2A">
              <w:rPr>
                <w:vertAlign w:val="superscript"/>
              </w:rPr>
              <w:t>-</w:t>
            </w:r>
            <w:r w:rsidR="00D715EC" w:rsidRPr="000C1A2A">
              <w:t>Ioannes Bninski</w:t>
            </w:r>
          </w:p>
        </w:tc>
        <w:tc>
          <w:tcPr>
            <w:tcW w:w="1985" w:type="dxa"/>
          </w:tcPr>
          <w:p w14:paraId="34FEE66F" w14:textId="5D714BAE" w:rsidR="00D715EC" w:rsidRPr="000C1A2A" w:rsidRDefault="00D715EC" w:rsidP="009C394C">
            <w:pPr>
              <w:shd w:val="clear" w:color="auto" w:fill="FFFFFF" w:themeFill="background1"/>
            </w:pPr>
            <w:r w:rsidRPr="000C1A2A">
              <w:t>24 gr.</w:t>
            </w:r>
            <w:r w:rsidR="00CA1F34" w:rsidRPr="000C1A2A">
              <w:rPr>
                <w:vertAlign w:val="superscript"/>
              </w:rPr>
              <w:t>-</w:t>
            </w:r>
            <w:r w:rsidR="00CA1F34" w:rsidRPr="000C1A2A">
              <w:rPr>
                <w:rStyle w:val="Odwoanieprzypisudolnego"/>
              </w:rPr>
              <w:footnoteReference w:id="35"/>
            </w:r>
          </w:p>
        </w:tc>
        <w:tc>
          <w:tcPr>
            <w:tcW w:w="1307" w:type="dxa"/>
          </w:tcPr>
          <w:p w14:paraId="31DAF137" w14:textId="77777777" w:rsidR="00D715EC" w:rsidRPr="000C1A2A" w:rsidRDefault="00D715EC" w:rsidP="009C394C">
            <w:pPr>
              <w:shd w:val="clear" w:color="auto" w:fill="FFFFFF" w:themeFill="background1"/>
            </w:pPr>
          </w:p>
        </w:tc>
      </w:tr>
      <w:tr w:rsidR="003E7D61" w:rsidRPr="000C1A2A" w14:paraId="2CD8025D" w14:textId="77777777" w:rsidTr="00121B1F">
        <w:tc>
          <w:tcPr>
            <w:tcW w:w="5920" w:type="dxa"/>
          </w:tcPr>
          <w:p w14:paraId="60A2B508" w14:textId="77777777" w:rsidR="003E7D61" w:rsidRPr="000C1A2A" w:rsidRDefault="003E7D61" w:rsidP="009C394C">
            <w:pPr>
              <w:shd w:val="clear" w:color="auto" w:fill="FFFFFF" w:themeFill="background1"/>
            </w:pPr>
            <w:r w:rsidRPr="000C1A2A">
              <w:t>Mathias Zadorski</w:t>
            </w:r>
          </w:p>
        </w:tc>
        <w:tc>
          <w:tcPr>
            <w:tcW w:w="1985" w:type="dxa"/>
          </w:tcPr>
          <w:p w14:paraId="5D07DA68" w14:textId="77777777" w:rsidR="003E7D61" w:rsidRPr="000C1A2A" w:rsidRDefault="003E7D61" w:rsidP="009C394C">
            <w:pPr>
              <w:shd w:val="clear" w:color="auto" w:fill="FFFFFF" w:themeFill="background1"/>
            </w:pPr>
            <w:r w:rsidRPr="000C1A2A">
              <w:t>24 gr.</w:t>
            </w:r>
          </w:p>
        </w:tc>
        <w:tc>
          <w:tcPr>
            <w:tcW w:w="1307" w:type="dxa"/>
          </w:tcPr>
          <w:p w14:paraId="1152B435" w14:textId="77777777" w:rsidR="003E7D61" w:rsidRPr="000C1A2A" w:rsidRDefault="003E7D61" w:rsidP="009C394C">
            <w:pPr>
              <w:shd w:val="clear" w:color="auto" w:fill="FFFFFF" w:themeFill="background1"/>
            </w:pPr>
          </w:p>
        </w:tc>
      </w:tr>
      <w:tr w:rsidR="005B37E8" w:rsidRPr="000C1A2A" w14:paraId="43470574" w14:textId="77777777" w:rsidTr="00121B1F">
        <w:tc>
          <w:tcPr>
            <w:tcW w:w="5920" w:type="dxa"/>
          </w:tcPr>
          <w:p w14:paraId="5B01DE04" w14:textId="5A1BC0AA" w:rsidR="005B37E8" w:rsidRPr="000C1A2A" w:rsidRDefault="005B37E8" w:rsidP="009C394C">
            <w:pPr>
              <w:shd w:val="clear" w:color="auto" w:fill="FFFFFF" w:themeFill="background1"/>
            </w:pPr>
            <w:r w:rsidRPr="000C1A2A">
              <w:t>Ioannes Skrzipinski</w:t>
            </w:r>
            <w:r w:rsidR="00833865" w:rsidRPr="000C1A2A">
              <w:rPr>
                <w:rStyle w:val="Odwoanieprzypisudolnego"/>
              </w:rPr>
              <w:footnoteReference w:id="36"/>
            </w:r>
          </w:p>
        </w:tc>
        <w:tc>
          <w:tcPr>
            <w:tcW w:w="1985" w:type="dxa"/>
          </w:tcPr>
          <w:p w14:paraId="71AF2A00" w14:textId="77777777" w:rsidR="005B37E8" w:rsidRPr="000C1A2A" w:rsidRDefault="005B37E8" w:rsidP="009C394C">
            <w:pPr>
              <w:shd w:val="clear" w:color="auto" w:fill="FFFFFF" w:themeFill="background1"/>
            </w:pPr>
            <w:r w:rsidRPr="000C1A2A">
              <w:t>24 gr.</w:t>
            </w:r>
          </w:p>
        </w:tc>
        <w:tc>
          <w:tcPr>
            <w:tcW w:w="1307" w:type="dxa"/>
          </w:tcPr>
          <w:p w14:paraId="67EB2713" w14:textId="77777777" w:rsidR="005B37E8" w:rsidRPr="000C1A2A" w:rsidRDefault="005B37E8" w:rsidP="009C394C">
            <w:pPr>
              <w:shd w:val="clear" w:color="auto" w:fill="FFFFFF" w:themeFill="background1"/>
            </w:pPr>
          </w:p>
        </w:tc>
      </w:tr>
    </w:tbl>
    <w:p w14:paraId="31230840" w14:textId="28003C8B" w:rsidR="00FF23BB" w:rsidRPr="000C1A2A" w:rsidRDefault="00FF23BB" w:rsidP="009C394C">
      <w:pPr>
        <w:shd w:val="clear" w:color="auto" w:fill="FFFFFF" w:themeFill="background1"/>
      </w:pPr>
    </w:p>
    <w:p w14:paraId="2C1F6A4D" w14:textId="5667861F" w:rsidR="00FF23BB" w:rsidRPr="000C1A2A" w:rsidRDefault="00FF23BB" w:rsidP="009C394C">
      <w:pPr>
        <w:shd w:val="clear" w:color="auto" w:fill="FFFFFF" w:themeFill="background1"/>
      </w:pPr>
      <w:r w:rsidRPr="000C1A2A">
        <w:rPr>
          <w:i/>
        </w:rPr>
        <w:t>[k. 1</w:t>
      </w:r>
      <w:r w:rsidR="00B76A8C" w:rsidRPr="000C1A2A">
        <w:rPr>
          <w:i/>
        </w:rPr>
        <w:t>1</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B37E8" w:rsidRPr="000C1A2A" w14:paraId="3024AA89" w14:textId="77777777" w:rsidTr="00121B1F">
        <w:tc>
          <w:tcPr>
            <w:tcW w:w="5920" w:type="dxa"/>
          </w:tcPr>
          <w:p w14:paraId="16A90F28" w14:textId="77777777" w:rsidR="005B37E8" w:rsidRPr="000C1A2A" w:rsidRDefault="005B37E8" w:rsidP="009C394C">
            <w:pPr>
              <w:shd w:val="clear" w:color="auto" w:fill="FFFFFF" w:themeFill="background1"/>
            </w:pPr>
            <w:r w:rsidRPr="000C1A2A">
              <w:t>Martinus Zidowski</w:t>
            </w:r>
          </w:p>
        </w:tc>
        <w:tc>
          <w:tcPr>
            <w:tcW w:w="1985" w:type="dxa"/>
          </w:tcPr>
          <w:p w14:paraId="6EB7271A" w14:textId="77777777" w:rsidR="005B37E8" w:rsidRPr="000C1A2A" w:rsidRDefault="005B37E8" w:rsidP="009C394C">
            <w:pPr>
              <w:shd w:val="clear" w:color="auto" w:fill="FFFFFF" w:themeFill="background1"/>
            </w:pPr>
            <w:r w:rsidRPr="000C1A2A">
              <w:t>24 gr.</w:t>
            </w:r>
          </w:p>
        </w:tc>
        <w:tc>
          <w:tcPr>
            <w:tcW w:w="1307" w:type="dxa"/>
          </w:tcPr>
          <w:p w14:paraId="03640BC8" w14:textId="77777777" w:rsidR="005B37E8" w:rsidRPr="000C1A2A" w:rsidRDefault="005B37E8" w:rsidP="009C394C">
            <w:pPr>
              <w:shd w:val="clear" w:color="auto" w:fill="FFFFFF" w:themeFill="background1"/>
            </w:pPr>
          </w:p>
        </w:tc>
      </w:tr>
      <w:tr w:rsidR="005B37E8" w:rsidRPr="000C1A2A" w14:paraId="02B636A2" w14:textId="77777777" w:rsidTr="00121B1F">
        <w:tc>
          <w:tcPr>
            <w:tcW w:w="5920" w:type="dxa"/>
          </w:tcPr>
          <w:p w14:paraId="0CE5444F" w14:textId="2B666068" w:rsidR="005B37E8" w:rsidRPr="000C1A2A" w:rsidRDefault="005B37E8" w:rsidP="009C394C">
            <w:pPr>
              <w:shd w:val="clear" w:color="auto" w:fill="FFFFFF" w:themeFill="background1"/>
            </w:pPr>
            <w:r w:rsidRPr="000C1A2A">
              <w:t>Gniasdowski</w:t>
            </w:r>
            <w:r w:rsidR="00FF23BB" w:rsidRPr="000C1A2A">
              <w:rPr>
                <w:rStyle w:val="Odwoanieprzypisudolnego"/>
              </w:rPr>
              <w:footnoteReference w:id="37"/>
            </w:r>
          </w:p>
        </w:tc>
        <w:tc>
          <w:tcPr>
            <w:tcW w:w="1985" w:type="dxa"/>
          </w:tcPr>
          <w:p w14:paraId="527A3D33" w14:textId="77777777" w:rsidR="005B37E8" w:rsidRPr="000C1A2A" w:rsidRDefault="005B37E8" w:rsidP="009C394C">
            <w:pPr>
              <w:shd w:val="clear" w:color="auto" w:fill="FFFFFF" w:themeFill="background1"/>
            </w:pPr>
            <w:r w:rsidRPr="000C1A2A">
              <w:t>24 gr.</w:t>
            </w:r>
          </w:p>
        </w:tc>
        <w:tc>
          <w:tcPr>
            <w:tcW w:w="1307" w:type="dxa"/>
          </w:tcPr>
          <w:p w14:paraId="368AB7B4" w14:textId="77777777" w:rsidR="005B37E8" w:rsidRPr="000C1A2A" w:rsidRDefault="005B37E8" w:rsidP="009C394C">
            <w:pPr>
              <w:shd w:val="clear" w:color="auto" w:fill="FFFFFF" w:themeFill="background1"/>
            </w:pPr>
          </w:p>
        </w:tc>
      </w:tr>
      <w:tr w:rsidR="005B37E8" w:rsidRPr="000C1A2A" w14:paraId="790D60ED" w14:textId="77777777" w:rsidTr="00121B1F">
        <w:tc>
          <w:tcPr>
            <w:tcW w:w="5920" w:type="dxa"/>
          </w:tcPr>
          <w:p w14:paraId="235A87D8" w14:textId="77777777" w:rsidR="005B37E8" w:rsidRPr="000C1A2A" w:rsidRDefault="005B37E8" w:rsidP="009C394C">
            <w:pPr>
              <w:shd w:val="clear" w:color="auto" w:fill="FFFFFF" w:themeFill="background1"/>
            </w:pPr>
            <w:r w:rsidRPr="000C1A2A">
              <w:t>Thomas de Posnania</w:t>
            </w:r>
          </w:p>
        </w:tc>
        <w:tc>
          <w:tcPr>
            <w:tcW w:w="1985" w:type="dxa"/>
          </w:tcPr>
          <w:p w14:paraId="631A3CA4" w14:textId="77777777" w:rsidR="005B37E8" w:rsidRPr="000C1A2A" w:rsidRDefault="005B37E8" w:rsidP="009C394C">
            <w:pPr>
              <w:shd w:val="clear" w:color="auto" w:fill="FFFFFF" w:themeFill="background1"/>
            </w:pPr>
            <w:r w:rsidRPr="000C1A2A">
              <w:t>24 gr.</w:t>
            </w:r>
          </w:p>
        </w:tc>
        <w:tc>
          <w:tcPr>
            <w:tcW w:w="1307" w:type="dxa"/>
          </w:tcPr>
          <w:p w14:paraId="009541E3" w14:textId="77777777" w:rsidR="005B37E8" w:rsidRPr="000C1A2A" w:rsidRDefault="005B37E8" w:rsidP="009C394C">
            <w:pPr>
              <w:shd w:val="clear" w:color="auto" w:fill="FFFFFF" w:themeFill="background1"/>
            </w:pPr>
          </w:p>
        </w:tc>
      </w:tr>
    </w:tbl>
    <w:p w14:paraId="114C5E89" w14:textId="77777777" w:rsidR="005B37E8" w:rsidRPr="000C1A2A" w:rsidRDefault="005B37E8" w:rsidP="009C394C">
      <w:pPr>
        <w:shd w:val="clear" w:color="auto" w:fill="FFFFFF" w:themeFill="background1"/>
      </w:pPr>
    </w:p>
    <w:p w14:paraId="39D36524" w14:textId="5A1A5199" w:rsidR="005B37E8" w:rsidRPr="000C1A2A" w:rsidRDefault="005B37E8" w:rsidP="009C394C">
      <w:pPr>
        <w:shd w:val="clear" w:color="auto" w:fill="FFFFFF" w:themeFill="background1"/>
      </w:pPr>
      <w:r w:rsidRPr="000C1A2A">
        <w:t>Altaristae ibidem</w:t>
      </w:r>
      <w:r w:rsidR="00B76A8C" w:rsidRPr="000C1A2A">
        <w:rPr>
          <w:rStyle w:val="Odwoanieprzypisudolnego"/>
        </w:rPr>
        <w:footnoteReference w:id="3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B37E8" w:rsidRPr="000C1A2A" w14:paraId="6A15AB43" w14:textId="77777777" w:rsidTr="00121B1F">
        <w:tc>
          <w:tcPr>
            <w:tcW w:w="5920" w:type="dxa"/>
          </w:tcPr>
          <w:p w14:paraId="7DDBF8D5" w14:textId="77777777" w:rsidR="005B37E8" w:rsidRPr="000C1A2A" w:rsidRDefault="00C11275" w:rsidP="009C394C">
            <w:pPr>
              <w:shd w:val="clear" w:color="auto" w:fill="FFFFFF" w:themeFill="background1"/>
            </w:pPr>
            <w:r w:rsidRPr="000C1A2A">
              <w:t>Ioannes Skrzethussewski</w:t>
            </w:r>
          </w:p>
        </w:tc>
        <w:tc>
          <w:tcPr>
            <w:tcW w:w="1985" w:type="dxa"/>
          </w:tcPr>
          <w:p w14:paraId="7AE5ECA6" w14:textId="77777777" w:rsidR="005B37E8" w:rsidRPr="000C1A2A" w:rsidRDefault="00C11275" w:rsidP="009C394C">
            <w:pPr>
              <w:shd w:val="clear" w:color="auto" w:fill="FFFFFF" w:themeFill="background1"/>
            </w:pPr>
            <w:r w:rsidRPr="000C1A2A">
              <w:t>27 gr.</w:t>
            </w:r>
          </w:p>
        </w:tc>
        <w:tc>
          <w:tcPr>
            <w:tcW w:w="1307" w:type="dxa"/>
          </w:tcPr>
          <w:p w14:paraId="61B4A473" w14:textId="77777777" w:rsidR="005B37E8" w:rsidRPr="000C1A2A" w:rsidRDefault="0010323A" w:rsidP="009C394C">
            <w:pPr>
              <w:shd w:val="clear" w:color="auto" w:fill="FFFFFF" w:themeFill="background1"/>
            </w:pPr>
            <w:r w:rsidRPr="000C1A2A">
              <w:t>s-t</w:t>
            </w:r>
          </w:p>
        </w:tc>
      </w:tr>
      <w:tr w:rsidR="005B37E8" w:rsidRPr="000C1A2A" w14:paraId="57D4DCCF" w14:textId="77777777" w:rsidTr="00121B1F">
        <w:tc>
          <w:tcPr>
            <w:tcW w:w="5920" w:type="dxa"/>
          </w:tcPr>
          <w:p w14:paraId="5C582139" w14:textId="77777777" w:rsidR="005B37E8" w:rsidRPr="000C1A2A" w:rsidRDefault="00C11275" w:rsidP="009C394C">
            <w:pPr>
              <w:shd w:val="clear" w:color="auto" w:fill="FFFFFF" w:themeFill="background1"/>
            </w:pPr>
            <w:r w:rsidRPr="000C1A2A">
              <w:t>Sebastianus a Kxiasz</w:t>
            </w:r>
          </w:p>
        </w:tc>
        <w:tc>
          <w:tcPr>
            <w:tcW w:w="1985" w:type="dxa"/>
          </w:tcPr>
          <w:p w14:paraId="3BFF7986" w14:textId="77777777" w:rsidR="005B37E8" w:rsidRPr="000C1A2A" w:rsidRDefault="00C11275" w:rsidP="009C394C">
            <w:pPr>
              <w:shd w:val="clear" w:color="auto" w:fill="FFFFFF" w:themeFill="background1"/>
            </w:pPr>
            <w:r w:rsidRPr="000C1A2A">
              <w:t>24 gr.</w:t>
            </w:r>
          </w:p>
        </w:tc>
        <w:tc>
          <w:tcPr>
            <w:tcW w:w="1307" w:type="dxa"/>
          </w:tcPr>
          <w:p w14:paraId="52E5E025" w14:textId="77777777" w:rsidR="005B37E8" w:rsidRPr="000C1A2A" w:rsidRDefault="0010323A" w:rsidP="009C394C">
            <w:pPr>
              <w:shd w:val="clear" w:color="auto" w:fill="FFFFFF" w:themeFill="background1"/>
            </w:pPr>
            <w:r w:rsidRPr="000C1A2A">
              <w:t>s-t</w:t>
            </w:r>
          </w:p>
        </w:tc>
      </w:tr>
    </w:tbl>
    <w:p w14:paraId="4C5720E1" w14:textId="45954189" w:rsidR="00B76A8C" w:rsidRPr="000C1A2A" w:rsidRDefault="00B76A8C" w:rsidP="009C394C">
      <w:pPr>
        <w:shd w:val="clear" w:color="auto" w:fill="FFFFFF" w:themeFill="background1"/>
      </w:pPr>
    </w:p>
    <w:p w14:paraId="02E1ADCA" w14:textId="577CBD4C" w:rsidR="00B76A8C" w:rsidRPr="000C1A2A" w:rsidRDefault="00B76A8C" w:rsidP="009C394C">
      <w:pPr>
        <w:shd w:val="clear" w:color="auto" w:fill="FFFFFF" w:themeFill="background1"/>
      </w:pPr>
      <w:r w:rsidRPr="000C1A2A">
        <w:rPr>
          <w:i/>
        </w:rPr>
        <w:t>[k. 1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B37E8" w:rsidRPr="000C1A2A" w14:paraId="1EB18059" w14:textId="77777777" w:rsidTr="00121B1F">
        <w:tc>
          <w:tcPr>
            <w:tcW w:w="5920" w:type="dxa"/>
          </w:tcPr>
          <w:p w14:paraId="1C27C439" w14:textId="77777777" w:rsidR="005B37E8" w:rsidRPr="000C1A2A" w:rsidRDefault="00C11275" w:rsidP="009C394C">
            <w:pPr>
              <w:shd w:val="clear" w:color="auto" w:fill="FFFFFF" w:themeFill="background1"/>
            </w:pPr>
            <w:r w:rsidRPr="000C1A2A">
              <w:t>Laurentius Rosnowski</w:t>
            </w:r>
          </w:p>
        </w:tc>
        <w:tc>
          <w:tcPr>
            <w:tcW w:w="1985" w:type="dxa"/>
          </w:tcPr>
          <w:p w14:paraId="3C9F7C13" w14:textId="77777777" w:rsidR="005B37E8" w:rsidRPr="000C1A2A" w:rsidRDefault="00990D87" w:rsidP="009C394C">
            <w:pPr>
              <w:shd w:val="clear" w:color="auto" w:fill="FFFFFF" w:themeFill="background1"/>
            </w:pPr>
            <w:r w:rsidRPr="000C1A2A">
              <w:t>3 f</w:t>
            </w:r>
            <w:r w:rsidR="00C11275" w:rsidRPr="000C1A2A">
              <w:t>rt.</w:t>
            </w:r>
            <w:r w:rsidRPr="000C1A2A">
              <w:rPr>
                <w:rStyle w:val="Odwoanieprzypisudolnego"/>
              </w:rPr>
              <w:footnoteReference w:id="39"/>
            </w:r>
          </w:p>
        </w:tc>
        <w:tc>
          <w:tcPr>
            <w:tcW w:w="1307" w:type="dxa"/>
          </w:tcPr>
          <w:p w14:paraId="4D67B5AD" w14:textId="77777777" w:rsidR="005B37E8" w:rsidRPr="000C1A2A" w:rsidRDefault="0010323A" w:rsidP="009C394C">
            <w:pPr>
              <w:shd w:val="clear" w:color="auto" w:fill="FFFFFF" w:themeFill="background1"/>
            </w:pPr>
            <w:r w:rsidRPr="000C1A2A">
              <w:t>s-t</w:t>
            </w:r>
          </w:p>
        </w:tc>
      </w:tr>
      <w:tr w:rsidR="005B37E8" w:rsidRPr="000C1A2A" w14:paraId="6149735F" w14:textId="77777777" w:rsidTr="00121B1F">
        <w:tc>
          <w:tcPr>
            <w:tcW w:w="5920" w:type="dxa"/>
          </w:tcPr>
          <w:p w14:paraId="1A958949" w14:textId="77777777" w:rsidR="005B37E8" w:rsidRPr="000C1A2A" w:rsidRDefault="00990D87" w:rsidP="009C394C">
            <w:pPr>
              <w:shd w:val="clear" w:color="auto" w:fill="FFFFFF" w:themeFill="background1"/>
            </w:pPr>
            <w:r w:rsidRPr="000C1A2A">
              <w:t>Blasius Psarski</w:t>
            </w:r>
          </w:p>
        </w:tc>
        <w:tc>
          <w:tcPr>
            <w:tcW w:w="1985" w:type="dxa"/>
          </w:tcPr>
          <w:p w14:paraId="75C07CC6" w14:textId="77777777" w:rsidR="005B37E8" w:rsidRPr="000C1A2A" w:rsidRDefault="00990D87" w:rsidP="009C394C">
            <w:pPr>
              <w:shd w:val="clear" w:color="auto" w:fill="FFFFFF" w:themeFill="background1"/>
            </w:pPr>
            <w:r w:rsidRPr="000C1A2A">
              <w:t>20 gr.</w:t>
            </w:r>
          </w:p>
        </w:tc>
        <w:tc>
          <w:tcPr>
            <w:tcW w:w="1307" w:type="dxa"/>
          </w:tcPr>
          <w:p w14:paraId="747FAE2A" w14:textId="77777777" w:rsidR="005B37E8" w:rsidRPr="000C1A2A" w:rsidRDefault="0010323A" w:rsidP="009C394C">
            <w:pPr>
              <w:shd w:val="clear" w:color="auto" w:fill="FFFFFF" w:themeFill="background1"/>
            </w:pPr>
            <w:r w:rsidRPr="000C1A2A">
              <w:t>s-t</w:t>
            </w:r>
          </w:p>
        </w:tc>
      </w:tr>
      <w:tr w:rsidR="00E75801" w:rsidRPr="000C1A2A" w14:paraId="7B08215F" w14:textId="77777777" w:rsidTr="00121B1F">
        <w:tc>
          <w:tcPr>
            <w:tcW w:w="5920" w:type="dxa"/>
          </w:tcPr>
          <w:p w14:paraId="6FD1C4A1" w14:textId="0DD008AB" w:rsidR="00E75801" w:rsidRPr="000C1A2A" w:rsidRDefault="005F01BD" w:rsidP="009C394C">
            <w:pPr>
              <w:shd w:val="clear" w:color="auto" w:fill="FFFFFF" w:themeFill="background1"/>
            </w:pPr>
            <w:r w:rsidRPr="000C1A2A">
              <w:rPr>
                <w:rStyle w:val="Odwoanieprzypisudolnego"/>
              </w:rPr>
              <w:footnoteReference w:id="40"/>
            </w:r>
            <w:r w:rsidRPr="000C1A2A">
              <w:rPr>
                <w:vertAlign w:val="superscript"/>
              </w:rPr>
              <w:t>-</w:t>
            </w:r>
            <w:r w:rsidR="00E75801" w:rsidRPr="000C1A2A">
              <w:t>Nicolaus Czerniewo. Tres grossi dimissi, quia census marcae tres perierunt</w:t>
            </w:r>
          </w:p>
        </w:tc>
        <w:tc>
          <w:tcPr>
            <w:tcW w:w="1985" w:type="dxa"/>
          </w:tcPr>
          <w:p w14:paraId="5D714255" w14:textId="4D42C187" w:rsidR="00E75801" w:rsidRPr="000C1A2A" w:rsidRDefault="00E75801" w:rsidP="009C394C">
            <w:pPr>
              <w:shd w:val="clear" w:color="auto" w:fill="FFFFFF" w:themeFill="background1"/>
            </w:pPr>
            <w:r w:rsidRPr="000C1A2A">
              <w:t xml:space="preserve">5 </w:t>
            </w:r>
            <w:r w:rsidR="00F62F88" w:rsidRPr="000C1A2A">
              <w:t>g</w:t>
            </w:r>
            <w:r w:rsidRPr="000C1A2A">
              <w:t>r.</w:t>
            </w:r>
          </w:p>
        </w:tc>
        <w:tc>
          <w:tcPr>
            <w:tcW w:w="1307" w:type="dxa"/>
          </w:tcPr>
          <w:p w14:paraId="5D0A9BCE" w14:textId="00E93814" w:rsidR="00E75801" w:rsidRPr="000C1A2A" w:rsidRDefault="00E75801" w:rsidP="009C394C">
            <w:pPr>
              <w:shd w:val="clear" w:color="auto" w:fill="FFFFFF" w:themeFill="background1"/>
            </w:pPr>
            <w:r w:rsidRPr="000C1A2A">
              <w:t>s-t</w:t>
            </w:r>
            <w:r w:rsidR="005F01BD" w:rsidRPr="000C1A2A">
              <w:rPr>
                <w:vertAlign w:val="superscript"/>
              </w:rPr>
              <w:t>-</w:t>
            </w:r>
            <w:r w:rsidR="00F278B8" w:rsidRPr="000C1A2A">
              <w:rPr>
                <w:rStyle w:val="Odwoanieprzypisudolnego"/>
              </w:rPr>
              <w:footnoteReference w:id="41"/>
            </w:r>
          </w:p>
        </w:tc>
      </w:tr>
    </w:tbl>
    <w:p w14:paraId="1C03E13A" w14:textId="77777777" w:rsidR="00621327" w:rsidRPr="000C1A2A" w:rsidRDefault="00621327" w:rsidP="009C394C">
      <w:pPr>
        <w:shd w:val="clear" w:color="auto" w:fill="FFFFFF" w:themeFill="background1"/>
      </w:pPr>
    </w:p>
    <w:p w14:paraId="056557B8" w14:textId="77777777" w:rsidR="00A561DA" w:rsidRPr="000C1A2A" w:rsidRDefault="00A561DA" w:rsidP="009C394C">
      <w:pPr>
        <w:shd w:val="clear" w:color="auto" w:fill="FFFFFF" w:themeFill="background1"/>
      </w:pPr>
      <w:r w:rsidRPr="000C1A2A">
        <w:t>Collegium sancti Nicola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A561DA" w:rsidRPr="000C1A2A" w14:paraId="23087165" w14:textId="77777777" w:rsidTr="008C5FC4">
        <w:tc>
          <w:tcPr>
            <w:tcW w:w="5920" w:type="dxa"/>
          </w:tcPr>
          <w:p w14:paraId="1BE2E106" w14:textId="77777777" w:rsidR="00A561DA" w:rsidRPr="000C1A2A" w:rsidRDefault="00A561DA" w:rsidP="009C394C">
            <w:pPr>
              <w:shd w:val="clear" w:color="auto" w:fill="FFFFFF" w:themeFill="background1"/>
            </w:pPr>
            <w:r w:rsidRPr="000C1A2A">
              <w:t>Martinus Dunaiow</w:t>
            </w:r>
          </w:p>
        </w:tc>
        <w:tc>
          <w:tcPr>
            <w:tcW w:w="1985" w:type="dxa"/>
          </w:tcPr>
          <w:p w14:paraId="69DF58FA" w14:textId="77777777" w:rsidR="00A561DA" w:rsidRPr="000C1A2A" w:rsidRDefault="00A561DA" w:rsidP="009C394C">
            <w:pPr>
              <w:shd w:val="clear" w:color="auto" w:fill="FFFFFF" w:themeFill="background1"/>
            </w:pPr>
            <w:r w:rsidRPr="000C1A2A">
              <w:t>24 gr.</w:t>
            </w:r>
          </w:p>
        </w:tc>
        <w:tc>
          <w:tcPr>
            <w:tcW w:w="1307" w:type="dxa"/>
          </w:tcPr>
          <w:p w14:paraId="386558B2" w14:textId="77777777" w:rsidR="00A561DA" w:rsidRPr="000C1A2A" w:rsidRDefault="00A27593" w:rsidP="009C394C">
            <w:pPr>
              <w:shd w:val="clear" w:color="auto" w:fill="FFFFFF" w:themeFill="background1"/>
            </w:pPr>
            <w:r w:rsidRPr="000C1A2A">
              <w:t>s-t</w:t>
            </w:r>
          </w:p>
        </w:tc>
      </w:tr>
      <w:tr w:rsidR="00A561DA" w:rsidRPr="000C1A2A" w14:paraId="45D64371" w14:textId="77777777" w:rsidTr="008C5FC4">
        <w:tc>
          <w:tcPr>
            <w:tcW w:w="5920" w:type="dxa"/>
          </w:tcPr>
          <w:p w14:paraId="15F2E32C" w14:textId="77777777" w:rsidR="00A561DA" w:rsidRPr="000C1A2A" w:rsidRDefault="00A561DA" w:rsidP="009C394C">
            <w:pPr>
              <w:shd w:val="clear" w:color="auto" w:fill="FFFFFF" w:themeFill="background1"/>
            </w:pPr>
            <w:r w:rsidRPr="000C1A2A">
              <w:t>Michael a Vartha</w:t>
            </w:r>
          </w:p>
        </w:tc>
        <w:tc>
          <w:tcPr>
            <w:tcW w:w="1985" w:type="dxa"/>
          </w:tcPr>
          <w:p w14:paraId="2201BA4C" w14:textId="77777777" w:rsidR="00A561DA" w:rsidRPr="000C1A2A" w:rsidRDefault="00A561DA" w:rsidP="009C394C">
            <w:pPr>
              <w:shd w:val="clear" w:color="auto" w:fill="FFFFFF" w:themeFill="background1"/>
            </w:pPr>
            <w:r w:rsidRPr="000C1A2A">
              <w:t>24 gr.</w:t>
            </w:r>
          </w:p>
        </w:tc>
        <w:tc>
          <w:tcPr>
            <w:tcW w:w="1307" w:type="dxa"/>
          </w:tcPr>
          <w:p w14:paraId="3754A8A3" w14:textId="77777777" w:rsidR="00A561DA" w:rsidRPr="000C1A2A" w:rsidRDefault="00A27593" w:rsidP="009C394C">
            <w:pPr>
              <w:shd w:val="clear" w:color="auto" w:fill="FFFFFF" w:themeFill="background1"/>
            </w:pPr>
            <w:r w:rsidRPr="000C1A2A">
              <w:t>s-t</w:t>
            </w:r>
          </w:p>
        </w:tc>
      </w:tr>
    </w:tbl>
    <w:p w14:paraId="47E611CE" w14:textId="400A43A7" w:rsidR="00A561DA" w:rsidRPr="000C1A2A" w:rsidRDefault="00A561DA" w:rsidP="009C394C">
      <w:pPr>
        <w:shd w:val="clear" w:color="auto" w:fill="FFFFFF" w:themeFill="background1"/>
      </w:pPr>
    </w:p>
    <w:p w14:paraId="64D236FB" w14:textId="2AF58823" w:rsidR="00287884" w:rsidRPr="000C1A2A" w:rsidRDefault="00287884" w:rsidP="009C394C">
      <w:pPr>
        <w:shd w:val="clear" w:color="auto" w:fill="FFFFFF" w:themeFill="background1"/>
      </w:pPr>
      <w:r w:rsidRPr="000C1A2A">
        <w:rPr>
          <w:i/>
        </w:rPr>
        <w:t>[k. 12]</w:t>
      </w:r>
    </w:p>
    <w:p w14:paraId="6045D7D0" w14:textId="77777777" w:rsidR="00A561DA" w:rsidRPr="000C1A2A" w:rsidRDefault="00A561DA"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A561DA" w:rsidRPr="000C1A2A" w14:paraId="52B1C8AC" w14:textId="77777777" w:rsidTr="008C5FC4">
        <w:tc>
          <w:tcPr>
            <w:tcW w:w="5920" w:type="dxa"/>
          </w:tcPr>
          <w:p w14:paraId="72752771" w14:textId="77777777" w:rsidR="00A561DA" w:rsidRPr="000C1A2A" w:rsidRDefault="00A561DA" w:rsidP="009C394C">
            <w:pPr>
              <w:shd w:val="clear" w:color="auto" w:fill="FFFFFF" w:themeFill="background1"/>
            </w:pPr>
            <w:r w:rsidRPr="000C1A2A">
              <w:t>Praepositus</w:t>
            </w:r>
          </w:p>
        </w:tc>
        <w:tc>
          <w:tcPr>
            <w:tcW w:w="1985" w:type="dxa"/>
          </w:tcPr>
          <w:p w14:paraId="137714F0" w14:textId="77777777" w:rsidR="00A561DA" w:rsidRPr="000C1A2A" w:rsidRDefault="00A561DA" w:rsidP="009C394C">
            <w:pPr>
              <w:shd w:val="clear" w:color="auto" w:fill="FFFFFF" w:themeFill="background1"/>
            </w:pPr>
            <w:r w:rsidRPr="000C1A2A">
              <w:t>24 gr.</w:t>
            </w:r>
          </w:p>
        </w:tc>
        <w:tc>
          <w:tcPr>
            <w:tcW w:w="1307" w:type="dxa"/>
          </w:tcPr>
          <w:p w14:paraId="5A6AEA77" w14:textId="77777777" w:rsidR="00A561DA" w:rsidRPr="000C1A2A" w:rsidRDefault="00A561DA" w:rsidP="009C394C">
            <w:pPr>
              <w:shd w:val="clear" w:color="auto" w:fill="FFFFFF" w:themeFill="background1"/>
            </w:pPr>
          </w:p>
        </w:tc>
      </w:tr>
      <w:tr w:rsidR="00A561DA" w:rsidRPr="000C1A2A" w14:paraId="24CD1DA1" w14:textId="77777777" w:rsidTr="008C5FC4">
        <w:tc>
          <w:tcPr>
            <w:tcW w:w="5920" w:type="dxa"/>
          </w:tcPr>
          <w:p w14:paraId="096C487A" w14:textId="789AD81D" w:rsidR="00A561DA" w:rsidRPr="000C1A2A" w:rsidRDefault="00A561DA" w:rsidP="009C394C">
            <w:pPr>
              <w:shd w:val="clear" w:color="auto" w:fill="FFFFFF" w:themeFill="background1"/>
            </w:pPr>
            <w:r w:rsidRPr="000C1A2A">
              <w:t>Ioannes Ma</w:t>
            </w:r>
            <w:r w:rsidR="00287884" w:rsidRPr="000C1A2A">
              <w:t>c</w:t>
            </w:r>
            <w:r w:rsidRPr="000C1A2A">
              <w:t>olski</w:t>
            </w:r>
            <w:r w:rsidR="00287884" w:rsidRPr="000C1A2A">
              <w:rPr>
                <w:rStyle w:val="Odwoanieprzypisudolnego"/>
              </w:rPr>
              <w:footnoteReference w:id="42"/>
            </w:r>
          </w:p>
        </w:tc>
        <w:tc>
          <w:tcPr>
            <w:tcW w:w="1985" w:type="dxa"/>
          </w:tcPr>
          <w:p w14:paraId="1A252991" w14:textId="77777777" w:rsidR="00A561DA" w:rsidRPr="000C1A2A" w:rsidRDefault="00A561DA" w:rsidP="009C394C">
            <w:pPr>
              <w:shd w:val="clear" w:color="auto" w:fill="FFFFFF" w:themeFill="background1"/>
            </w:pPr>
            <w:r w:rsidRPr="000C1A2A">
              <w:t>24 gr.</w:t>
            </w:r>
          </w:p>
        </w:tc>
        <w:tc>
          <w:tcPr>
            <w:tcW w:w="1307" w:type="dxa"/>
          </w:tcPr>
          <w:p w14:paraId="1EB870D3" w14:textId="77777777" w:rsidR="00A561DA" w:rsidRPr="000C1A2A" w:rsidRDefault="00A561DA" w:rsidP="009C394C">
            <w:pPr>
              <w:shd w:val="clear" w:color="auto" w:fill="FFFFFF" w:themeFill="background1"/>
            </w:pPr>
          </w:p>
        </w:tc>
      </w:tr>
      <w:tr w:rsidR="00A561DA" w:rsidRPr="000C1A2A" w14:paraId="14C31310" w14:textId="77777777" w:rsidTr="008C5FC4">
        <w:tc>
          <w:tcPr>
            <w:tcW w:w="5920" w:type="dxa"/>
          </w:tcPr>
          <w:p w14:paraId="6BF66E32" w14:textId="7A619F4F" w:rsidR="00A561DA" w:rsidRPr="000C1A2A" w:rsidRDefault="00A561DA" w:rsidP="009C394C">
            <w:pPr>
              <w:shd w:val="clear" w:color="auto" w:fill="FFFFFF" w:themeFill="background1"/>
            </w:pPr>
            <w:r w:rsidRPr="000C1A2A">
              <w:t>Franciscus de Iuniwladisla</w:t>
            </w:r>
            <w:r w:rsidR="00BD185B" w:rsidRPr="000C1A2A">
              <w:t>u</w:t>
            </w:r>
            <w:r w:rsidRPr="000C1A2A">
              <w:t>ia</w:t>
            </w:r>
          </w:p>
        </w:tc>
        <w:tc>
          <w:tcPr>
            <w:tcW w:w="1985" w:type="dxa"/>
          </w:tcPr>
          <w:p w14:paraId="67EE63A8" w14:textId="77777777" w:rsidR="00A561DA" w:rsidRPr="000C1A2A" w:rsidRDefault="00A561DA" w:rsidP="009C394C">
            <w:pPr>
              <w:shd w:val="clear" w:color="auto" w:fill="FFFFFF" w:themeFill="background1"/>
            </w:pPr>
            <w:r w:rsidRPr="000C1A2A">
              <w:t>24 gr.</w:t>
            </w:r>
          </w:p>
        </w:tc>
        <w:tc>
          <w:tcPr>
            <w:tcW w:w="1307" w:type="dxa"/>
          </w:tcPr>
          <w:p w14:paraId="3F7208A9" w14:textId="77777777" w:rsidR="00A561DA" w:rsidRPr="000C1A2A" w:rsidRDefault="00A561DA" w:rsidP="009C394C">
            <w:pPr>
              <w:shd w:val="clear" w:color="auto" w:fill="FFFFFF" w:themeFill="background1"/>
            </w:pPr>
          </w:p>
        </w:tc>
      </w:tr>
      <w:tr w:rsidR="00A561DA" w:rsidRPr="000C1A2A" w14:paraId="366B62FB" w14:textId="77777777" w:rsidTr="008C5FC4">
        <w:tc>
          <w:tcPr>
            <w:tcW w:w="5920" w:type="dxa"/>
          </w:tcPr>
          <w:p w14:paraId="1ABF1439" w14:textId="4964157B" w:rsidR="00A561DA" w:rsidRPr="000C1A2A" w:rsidRDefault="00A561DA" w:rsidP="009C394C">
            <w:pPr>
              <w:shd w:val="clear" w:color="auto" w:fill="FFFFFF" w:themeFill="background1"/>
            </w:pPr>
            <w:r w:rsidRPr="000C1A2A">
              <w:t>Symon Busko</w:t>
            </w:r>
            <w:r w:rsidR="00A21953" w:rsidRPr="000C1A2A">
              <w:rPr>
                <w:rStyle w:val="Odwoanieprzypisudolnego"/>
              </w:rPr>
              <w:footnoteReference w:id="43"/>
            </w:r>
          </w:p>
        </w:tc>
        <w:tc>
          <w:tcPr>
            <w:tcW w:w="1985" w:type="dxa"/>
          </w:tcPr>
          <w:p w14:paraId="2F778628" w14:textId="77777777" w:rsidR="00A561DA" w:rsidRPr="000C1A2A" w:rsidRDefault="00A561DA" w:rsidP="009C394C">
            <w:pPr>
              <w:shd w:val="clear" w:color="auto" w:fill="FFFFFF" w:themeFill="background1"/>
            </w:pPr>
            <w:r w:rsidRPr="000C1A2A">
              <w:t>24 gr.</w:t>
            </w:r>
          </w:p>
        </w:tc>
        <w:tc>
          <w:tcPr>
            <w:tcW w:w="1307" w:type="dxa"/>
          </w:tcPr>
          <w:p w14:paraId="17626FE5" w14:textId="77777777" w:rsidR="00A561DA" w:rsidRPr="000C1A2A" w:rsidRDefault="00A561DA" w:rsidP="009C394C">
            <w:pPr>
              <w:shd w:val="clear" w:color="auto" w:fill="FFFFFF" w:themeFill="background1"/>
            </w:pPr>
          </w:p>
        </w:tc>
      </w:tr>
      <w:tr w:rsidR="00A561DA" w:rsidRPr="000C1A2A" w14:paraId="79FBB705" w14:textId="77777777" w:rsidTr="008C5FC4">
        <w:tc>
          <w:tcPr>
            <w:tcW w:w="5920" w:type="dxa"/>
          </w:tcPr>
          <w:p w14:paraId="50C11944" w14:textId="0C41529A" w:rsidR="00A561DA" w:rsidRPr="000C1A2A" w:rsidRDefault="00A561DA" w:rsidP="009C394C">
            <w:pPr>
              <w:shd w:val="clear" w:color="auto" w:fill="FFFFFF" w:themeFill="background1"/>
            </w:pPr>
            <w:r w:rsidRPr="000C1A2A">
              <w:t xml:space="preserve">Ioannes </w:t>
            </w:r>
            <w:bookmarkStart w:id="1" w:name="_Hlk29329703"/>
            <w:r w:rsidRPr="000C1A2A">
              <w:t>Nisczot</w:t>
            </w:r>
            <w:r w:rsidR="00780222" w:rsidRPr="000C1A2A">
              <w:t>h</w:t>
            </w:r>
            <w:r w:rsidRPr="000C1A2A">
              <w:t>a</w:t>
            </w:r>
            <w:bookmarkEnd w:id="1"/>
          </w:p>
        </w:tc>
        <w:tc>
          <w:tcPr>
            <w:tcW w:w="1985" w:type="dxa"/>
          </w:tcPr>
          <w:p w14:paraId="1AF316A1" w14:textId="77777777" w:rsidR="00A561DA" w:rsidRPr="000C1A2A" w:rsidRDefault="00A561DA" w:rsidP="009C394C">
            <w:pPr>
              <w:shd w:val="clear" w:color="auto" w:fill="FFFFFF" w:themeFill="background1"/>
            </w:pPr>
            <w:r w:rsidRPr="000C1A2A">
              <w:t>24 gr.</w:t>
            </w:r>
          </w:p>
        </w:tc>
        <w:tc>
          <w:tcPr>
            <w:tcW w:w="1307" w:type="dxa"/>
          </w:tcPr>
          <w:p w14:paraId="7AB7D88E" w14:textId="77777777" w:rsidR="00A561DA" w:rsidRPr="000C1A2A" w:rsidRDefault="00A561DA" w:rsidP="009C394C">
            <w:pPr>
              <w:shd w:val="clear" w:color="auto" w:fill="FFFFFF" w:themeFill="background1"/>
            </w:pPr>
          </w:p>
        </w:tc>
      </w:tr>
      <w:tr w:rsidR="00A561DA" w:rsidRPr="000C1A2A" w14:paraId="3CA2C4BC" w14:textId="77777777" w:rsidTr="008C5FC4">
        <w:tc>
          <w:tcPr>
            <w:tcW w:w="5920" w:type="dxa"/>
          </w:tcPr>
          <w:p w14:paraId="48A92956" w14:textId="6E183A3F" w:rsidR="00A561DA" w:rsidRPr="000C1A2A" w:rsidRDefault="00A561DA" w:rsidP="009C394C">
            <w:pPr>
              <w:shd w:val="clear" w:color="auto" w:fill="FFFFFF" w:themeFill="background1"/>
            </w:pPr>
            <w:r w:rsidRPr="000C1A2A">
              <w:t>Stanislaus a Iuniwladisla</w:t>
            </w:r>
            <w:r w:rsidR="00780222" w:rsidRPr="000C1A2A">
              <w:t>w</w:t>
            </w:r>
            <w:r w:rsidRPr="000C1A2A">
              <w:t>ia</w:t>
            </w:r>
          </w:p>
        </w:tc>
        <w:tc>
          <w:tcPr>
            <w:tcW w:w="1985" w:type="dxa"/>
          </w:tcPr>
          <w:p w14:paraId="1CA39F16" w14:textId="77777777" w:rsidR="00A561DA" w:rsidRPr="000C1A2A" w:rsidRDefault="00A561DA" w:rsidP="009C394C">
            <w:pPr>
              <w:shd w:val="clear" w:color="auto" w:fill="FFFFFF" w:themeFill="background1"/>
            </w:pPr>
            <w:r w:rsidRPr="000C1A2A">
              <w:t>24 gr.</w:t>
            </w:r>
          </w:p>
        </w:tc>
        <w:tc>
          <w:tcPr>
            <w:tcW w:w="1307" w:type="dxa"/>
          </w:tcPr>
          <w:p w14:paraId="4C1AD679" w14:textId="77777777" w:rsidR="00A561DA" w:rsidRPr="000C1A2A" w:rsidRDefault="00A561DA" w:rsidP="009C394C">
            <w:pPr>
              <w:shd w:val="clear" w:color="auto" w:fill="FFFFFF" w:themeFill="background1"/>
            </w:pPr>
          </w:p>
        </w:tc>
      </w:tr>
    </w:tbl>
    <w:p w14:paraId="4B6245E6" w14:textId="14AF67C5" w:rsidR="00AC33E9" w:rsidRPr="000C1A2A" w:rsidRDefault="00AC33E9" w:rsidP="009C394C">
      <w:pPr>
        <w:shd w:val="clear" w:color="auto" w:fill="FFFFFF" w:themeFill="background1"/>
      </w:pPr>
    </w:p>
    <w:p w14:paraId="282CA3BF" w14:textId="64499B95" w:rsidR="00376F7F" w:rsidRPr="000C1A2A" w:rsidRDefault="00376F7F" w:rsidP="009C394C">
      <w:pPr>
        <w:shd w:val="clear" w:color="auto" w:fill="FFFFFF" w:themeFill="background1"/>
      </w:pPr>
      <w:r w:rsidRPr="000C1A2A">
        <w:rPr>
          <w:i/>
        </w:rPr>
        <w:t>[k. 12v]</w:t>
      </w:r>
    </w:p>
    <w:p w14:paraId="14206E16" w14:textId="77777777" w:rsidR="00AC33E9" w:rsidRPr="000C1A2A" w:rsidRDefault="00AC33E9" w:rsidP="009C394C">
      <w:pPr>
        <w:shd w:val="clear" w:color="auto" w:fill="FFFFFF" w:themeFill="background1"/>
      </w:pPr>
      <w:r w:rsidRPr="000C1A2A">
        <w:lastRenderedPageBreak/>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AC33E9" w:rsidRPr="000C1A2A" w14:paraId="177E83B9" w14:textId="77777777" w:rsidTr="008C5FC4">
        <w:tc>
          <w:tcPr>
            <w:tcW w:w="5920" w:type="dxa"/>
          </w:tcPr>
          <w:p w14:paraId="3B2BFA30" w14:textId="77777777" w:rsidR="00AC33E9" w:rsidRPr="000C1A2A" w:rsidRDefault="00AC33E9" w:rsidP="009C394C">
            <w:pPr>
              <w:shd w:val="clear" w:color="auto" w:fill="FFFFFF" w:themeFill="background1"/>
            </w:pPr>
            <w:r w:rsidRPr="000C1A2A">
              <w:t>Laurentius Cziganek</w:t>
            </w:r>
          </w:p>
        </w:tc>
        <w:tc>
          <w:tcPr>
            <w:tcW w:w="1985" w:type="dxa"/>
          </w:tcPr>
          <w:p w14:paraId="2129E61F" w14:textId="77777777" w:rsidR="00AC33E9" w:rsidRPr="000C1A2A" w:rsidRDefault="00AC33E9" w:rsidP="009C394C">
            <w:pPr>
              <w:shd w:val="clear" w:color="auto" w:fill="FFFFFF" w:themeFill="background1"/>
            </w:pPr>
            <w:r w:rsidRPr="000C1A2A">
              <w:t>12 gr.</w:t>
            </w:r>
          </w:p>
        </w:tc>
        <w:tc>
          <w:tcPr>
            <w:tcW w:w="1307" w:type="dxa"/>
          </w:tcPr>
          <w:p w14:paraId="5F6DEF34" w14:textId="77777777" w:rsidR="00AC33E9" w:rsidRPr="000C1A2A" w:rsidRDefault="00A27593" w:rsidP="009C394C">
            <w:pPr>
              <w:shd w:val="clear" w:color="auto" w:fill="FFFFFF" w:themeFill="background1"/>
            </w:pPr>
            <w:r w:rsidRPr="000C1A2A">
              <w:t>s-t</w:t>
            </w:r>
          </w:p>
        </w:tc>
      </w:tr>
    </w:tbl>
    <w:p w14:paraId="3F513AEA" w14:textId="77777777" w:rsidR="001A0DDB" w:rsidRPr="000C1A2A" w:rsidRDefault="001A0DDB" w:rsidP="009C394C">
      <w:pPr>
        <w:shd w:val="clear" w:color="auto" w:fill="FFFFFF" w:themeFill="background1"/>
        <w:rPr>
          <w:lang w:val="it-IT"/>
        </w:rPr>
      </w:pPr>
    </w:p>
    <w:p w14:paraId="1C02CAC6" w14:textId="053AE433" w:rsidR="002E0EC6" w:rsidRPr="000C1A2A" w:rsidRDefault="002E0EC6" w:rsidP="009C394C">
      <w:pPr>
        <w:shd w:val="clear" w:color="auto" w:fill="FFFFFF" w:themeFill="background1"/>
        <w:rPr>
          <w:lang w:val="it-IT"/>
        </w:rPr>
      </w:pPr>
      <w:r w:rsidRPr="000C1A2A">
        <w:rPr>
          <w:lang w:val="it-IT"/>
        </w:rPr>
        <w:t>Collegium sanctae Mariae Magdalenae in Posnan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E0EC6" w:rsidRPr="000C1A2A" w14:paraId="0F2F9FD1" w14:textId="77777777" w:rsidTr="008C5FC4">
        <w:tc>
          <w:tcPr>
            <w:tcW w:w="5920" w:type="dxa"/>
          </w:tcPr>
          <w:p w14:paraId="3229C647" w14:textId="77777777" w:rsidR="002E0EC6" w:rsidRPr="000C1A2A" w:rsidRDefault="002E0EC6" w:rsidP="009C394C">
            <w:pPr>
              <w:shd w:val="clear" w:color="auto" w:fill="FFFFFF" w:themeFill="background1"/>
              <w:rPr>
                <w:lang w:val="it-IT"/>
              </w:rPr>
            </w:pPr>
            <w:r w:rsidRPr="000C1A2A">
              <w:rPr>
                <w:lang w:val="it-IT"/>
              </w:rPr>
              <w:t>Praepositus</w:t>
            </w:r>
          </w:p>
        </w:tc>
        <w:tc>
          <w:tcPr>
            <w:tcW w:w="1985" w:type="dxa"/>
          </w:tcPr>
          <w:p w14:paraId="07A85C0D" w14:textId="77777777" w:rsidR="002E0EC6" w:rsidRPr="000C1A2A" w:rsidRDefault="002E0EC6" w:rsidP="009C394C">
            <w:pPr>
              <w:shd w:val="clear" w:color="auto" w:fill="FFFFFF" w:themeFill="background1"/>
              <w:rPr>
                <w:lang w:val="it-IT"/>
              </w:rPr>
            </w:pPr>
            <w:r w:rsidRPr="000C1A2A">
              <w:rPr>
                <w:lang w:val="it-IT"/>
              </w:rPr>
              <w:t>6 fl.</w:t>
            </w:r>
          </w:p>
        </w:tc>
        <w:tc>
          <w:tcPr>
            <w:tcW w:w="1307" w:type="dxa"/>
          </w:tcPr>
          <w:p w14:paraId="60E0126C" w14:textId="77777777" w:rsidR="002E0EC6" w:rsidRPr="000C1A2A" w:rsidRDefault="00A27593" w:rsidP="009C394C">
            <w:pPr>
              <w:shd w:val="clear" w:color="auto" w:fill="FFFFFF" w:themeFill="background1"/>
              <w:rPr>
                <w:lang w:val="it-IT"/>
              </w:rPr>
            </w:pPr>
            <w:r w:rsidRPr="000C1A2A">
              <w:t>s-t</w:t>
            </w:r>
          </w:p>
        </w:tc>
      </w:tr>
      <w:tr w:rsidR="002E0EC6" w:rsidRPr="000C1A2A" w14:paraId="45070AF0" w14:textId="77777777" w:rsidTr="008C5FC4">
        <w:tc>
          <w:tcPr>
            <w:tcW w:w="5920" w:type="dxa"/>
          </w:tcPr>
          <w:p w14:paraId="3112BB97" w14:textId="77777777" w:rsidR="002E0EC6" w:rsidRPr="000C1A2A" w:rsidRDefault="002E0EC6" w:rsidP="009C394C">
            <w:pPr>
              <w:shd w:val="clear" w:color="auto" w:fill="FFFFFF" w:themeFill="background1"/>
              <w:rPr>
                <w:lang w:val="it-IT"/>
              </w:rPr>
            </w:pPr>
            <w:r w:rsidRPr="000C1A2A">
              <w:rPr>
                <w:lang w:val="it-IT"/>
              </w:rPr>
              <w:t>Decanus</w:t>
            </w:r>
          </w:p>
        </w:tc>
        <w:tc>
          <w:tcPr>
            <w:tcW w:w="1985" w:type="dxa"/>
          </w:tcPr>
          <w:p w14:paraId="36B35F35" w14:textId="77777777" w:rsidR="002E0EC6" w:rsidRPr="000C1A2A" w:rsidRDefault="002E0EC6" w:rsidP="009C394C">
            <w:pPr>
              <w:shd w:val="clear" w:color="auto" w:fill="FFFFFF" w:themeFill="background1"/>
              <w:rPr>
                <w:lang w:val="it-IT"/>
              </w:rPr>
            </w:pPr>
            <w:r w:rsidRPr="000C1A2A">
              <w:rPr>
                <w:lang w:val="it-IT"/>
              </w:rPr>
              <w:t>24 gr.</w:t>
            </w:r>
          </w:p>
        </w:tc>
        <w:tc>
          <w:tcPr>
            <w:tcW w:w="1307" w:type="dxa"/>
          </w:tcPr>
          <w:p w14:paraId="1A583572" w14:textId="77777777" w:rsidR="002E0EC6" w:rsidRPr="000C1A2A" w:rsidRDefault="00A27593" w:rsidP="009C394C">
            <w:pPr>
              <w:shd w:val="clear" w:color="auto" w:fill="FFFFFF" w:themeFill="background1"/>
              <w:rPr>
                <w:lang w:val="it-IT"/>
              </w:rPr>
            </w:pPr>
            <w:r w:rsidRPr="000C1A2A">
              <w:t>s-t</w:t>
            </w:r>
          </w:p>
        </w:tc>
      </w:tr>
      <w:tr w:rsidR="002E0EC6" w:rsidRPr="000C1A2A" w14:paraId="3B59E501" w14:textId="77777777" w:rsidTr="008C5FC4">
        <w:tc>
          <w:tcPr>
            <w:tcW w:w="5920" w:type="dxa"/>
          </w:tcPr>
          <w:p w14:paraId="3A3B7FB1" w14:textId="77777777" w:rsidR="002E0EC6" w:rsidRPr="000C1A2A" w:rsidRDefault="002E0EC6" w:rsidP="009C394C">
            <w:pPr>
              <w:shd w:val="clear" w:color="auto" w:fill="FFFFFF" w:themeFill="background1"/>
              <w:rPr>
                <w:lang w:val="it-IT"/>
              </w:rPr>
            </w:pPr>
            <w:r w:rsidRPr="000C1A2A">
              <w:rPr>
                <w:lang w:val="it-IT"/>
              </w:rPr>
              <w:t>Cantor</w:t>
            </w:r>
          </w:p>
        </w:tc>
        <w:tc>
          <w:tcPr>
            <w:tcW w:w="1985" w:type="dxa"/>
          </w:tcPr>
          <w:p w14:paraId="179E6F5D" w14:textId="77777777" w:rsidR="002E0EC6" w:rsidRPr="000C1A2A" w:rsidRDefault="002E0EC6" w:rsidP="009C394C">
            <w:pPr>
              <w:shd w:val="clear" w:color="auto" w:fill="FFFFFF" w:themeFill="background1"/>
              <w:rPr>
                <w:lang w:val="it-IT"/>
              </w:rPr>
            </w:pPr>
            <w:r w:rsidRPr="000C1A2A">
              <w:rPr>
                <w:lang w:val="it-IT"/>
              </w:rPr>
              <w:t>24 gr.</w:t>
            </w:r>
          </w:p>
        </w:tc>
        <w:tc>
          <w:tcPr>
            <w:tcW w:w="1307" w:type="dxa"/>
          </w:tcPr>
          <w:p w14:paraId="3422EFE5" w14:textId="77777777" w:rsidR="002E0EC6" w:rsidRPr="000C1A2A" w:rsidRDefault="00A27593" w:rsidP="009C394C">
            <w:pPr>
              <w:shd w:val="clear" w:color="auto" w:fill="FFFFFF" w:themeFill="background1"/>
              <w:rPr>
                <w:lang w:val="it-IT"/>
              </w:rPr>
            </w:pPr>
            <w:r w:rsidRPr="000C1A2A">
              <w:t>s-t</w:t>
            </w:r>
          </w:p>
        </w:tc>
      </w:tr>
      <w:tr w:rsidR="002E0EC6" w:rsidRPr="000C1A2A" w14:paraId="292904FD" w14:textId="77777777" w:rsidTr="008C5FC4">
        <w:tc>
          <w:tcPr>
            <w:tcW w:w="5920" w:type="dxa"/>
          </w:tcPr>
          <w:p w14:paraId="02B335C7" w14:textId="77777777" w:rsidR="002E0EC6" w:rsidRPr="000C1A2A" w:rsidRDefault="002E0EC6" w:rsidP="009C394C">
            <w:pPr>
              <w:shd w:val="clear" w:color="auto" w:fill="FFFFFF" w:themeFill="background1"/>
              <w:rPr>
                <w:lang w:val="it-IT"/>
              </w:rPr>
            </w:pPr>
            <w:r w:rsidRPr="000C1A2A">
              <w:rPr>
                <w:lang w:val="it-IT"/>
              </w:rPr>
              <w:t>Iacobus Raczek a Gnesna</w:t>
            </w:r>
          </w:p>
        </w:tc>
        <w:tc>
          <w:tcPr>
            <w:tcW w:w="1985" w:type="dxa"/>
          </w:tcPr>
          <w:p w14:paraId="3022C1AD" w14:textId="77777777" w:rsidR="002E0EC6" w:rsidRPr="000C1A2A" w:rsidRDefault="00193017" w:rsidP="009C394C">
            <w:pPr>
              <w:shd w:val="clear" w:color="auto" w:fill="FFFFFF" w:themeFill="background1"/>
              <w:rPr>
                <w:lang w:val="it-IT"/>
              </w:rPr>
            </w:pPr>
            <w:r w:rsidRPr="000C1A2A">
              <w:rPr>
                <w:lang w:val="it-IT"/>
              </w:rPr>
              <w:t>24 gr.</w:t>
            </w:r>
          </w:p>
        </w:tc>
        <w:tc>
          <w:tcPr>
            <w:tcW w:w="1307" w:type="dxa"/>
          </w:tcPr>
          <w:p w14:paraId="406CCE09" w14:textId="77777777" w:rsidR="002E0EC6" w:rsidRPr="000C1A2A" w:rsidRDefault="00A27593" w:rsidP="009C394C">
            <w:pPr>
              <w:shd w:val="clear" w:color="auto" w:fill="FFFFFF" w:themeFill="background1"/>
              <w:rPr>
                <w:lang w:val="it-IT"/>
              </w:rPr>
            </w:pPr>
            <w:r w:rsidRPr="000C1A2A">
              <w:rPr>
                <w:lang w:val="it-IT"/>
              </w:rPr>
              <w:t>s-t</w:t>
            </w:r>
          </w:p>
        </w:tc>
      </w:tr>
    </w:tbl>
    <w:p w14:paraId="1AAADBD5" w14:textId="27C04A5E" w:rsidR="001A0CFE" w:rsidRPr="000C1A2A" w:rsidRDefault="001A0CFE" w:rsidP="009C394C">
      <w:pPr>
        <w:shd w:val="clear" w:color="auto" w:fill="FFFFFF" w:themeFill="background1"/>
      </w:pPr>
    </w:p>
    <w:p w14:paraId="1EA0CABD" w14:textId="7BCABED8" w:rsidR="001A0CFE" w:rsidRPr="000C1A2A" w:rsidRDefault="001A0CFE" w:rsidP="009C394C">
      <w:pPr>
        <w:shd w:val="clear" w:color="auto" w:fill="FFFFFF" w:themeFill="background1"/>
      </w:pPr>
      <w:r w:rsidRPr="000C1A2A">
        <w:rPr>
          <w:i/>
        </w:rPr>
        <w:t>[k. 1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E0EC6" w:rsidRPr="000C1A2A" w14:paraId="2270BD44" w14:textId="77777777" w:rsidTr="008C5FC4">
        <w:tc>
          <w:tcPr>
            <w:tcW w:w="5920" w:type="dxa"/>
          </w:tcPr>
          <w:p w14:paraId="25B12FF5" w14:textId="77777777" w:rsidR="002E0EC6" w:rsidRPr="000C1A2A" w:rsidRDefault="00EC43F9" w:rsidP="009C394C">
            <w:pPr>
              <w:shd w:val="clear" w:color="auto" w:fill="FFFFFF" w:themeFill="background1"/>
              <w:rPr>
                <w:lang w:val="it-IT"/>
              </w:rPr>
            </w:pPr>
            <w:r w:rsidRPr="000C1A2A">
              <w:rPr>
                <w:lang w:val="it-IT"/>
              </w:rPr>
              <w:t>Laurentius Cziganek</w:t>
            </w:r>
          </w:p>
        </w:tc>
        <w:tc>
          <w:tcPr>
            <w:tcW w:w="1985" w:type="dxa"/>
          </w:tcPr>
          <w:p w14:paraId="19899FE0" w14:textId="77777777" w:rsidR="002E0EC6" w:rsidRPr="000C1A2A" w:rsidRDefault="00EC43F9" w:rsidP="009C394C">
            <w:pPr>
              <w:shd w:val="clear" w:color="auto" w:fill="FFFFFF" w:themeFill="background1"/>
              <w:rPr>
                <w:lang w:val="it-IT"/>
              </w:rPr>
            </w:pPr>
            <w:r w:rsidRPr="000C1A2A">
              <w:rPr>
                <w:lang w:val="it-IT"/>
              </w:rPr>
              <w:t>24 gr.</w:t>
            </w:r>
          </w:p>
        </w:tc>
        <w:tc>
          <w:tcPr>
            <w:tcW w:w="1307" w:type="dxa"/>
          </w:tcPr>
          <w:p w14:paraId="4FC70DFF" w14:textId="77777777" w:rsidR="002E0EC6" w:rsidRPr="000C1A2A" w:rsidRDefault="00A27593" w:rsidP="009C394C">
            <w:pPr>
              <w:shd w:val="clear" w:color="auto" w:fill="FFFFFF" w:themeFill="background1"/>
              <w:rPr>
                <w:lang w:val="it-IT"/>
              </w:rPr>
            </w:pPr>
            <w:r w:rsidRPr="000C1A2A">
              <w:rPr>
                <w:lang w:val="it-IT"/>
              </w:rPr>
              <w:t>s-t</w:t>
            </w:r>
          </w:p>
        </w:tc>
      </w:tr>
      <w:tr w:rsidR="002E0EC6" w:rsidRPr="000C1A2A" w14:paraId="434FC027" w14:textId="77777777" w:rsidTr="008C5FC4">
        <w:tc>
          <w:tcPr>
            <w:tcW w:w="5920" w:type="dxa"/>
          </w:tcPr>
          <w:p w14:paraId="5A199412" w14:textId="32F7D423" w:rsidR="002E0EC6" w:rsidRPr="000C1A2A" w:rsidRDefault="00EC43F9" w:rsidP="009C394C">
            <w:pPr>
              <w:shd w:val="clear" w:color="auto" w:fill="FFFFFF" w:themeFill="background1"/>
              <w:rPr>
                <w:lang w:val="it-IT"/>
              </w:rPr>
            </w:pPr>
            <w:r w:rsidRPr="000C1A2A">
              <w:rPr>
                <w:lang w:val="it-IT"/>
              </w:rPr>
              <w:t>Petrus a Cost</w:t>
            </w:r>
            <w:r w:rsidR="00E83343" w:rsidRPr="000C1A2A">
              <w:rPr>
                <w:lang w:val="it-IT"/>
              </w:rPr>
              <w:t>a</w:t>
            </w:r>
            <w:r w:rsidRPr="000C1A2A">
              <w:rPr>
                <w:lang w:val="it-IT"/>
              </w:rPr>
              <w:t>n</w:t>
            </w:r>
            <w:r w:rsidR="00FD237D" w:rsidRPr="000C1A2A">
              <w:rPr>
                <w:rStyle w:val="Odwoanieprzypisudolnego"/>
                <w:lang w:val="it-IT"/>
              </w:rPr>
              <w:footnoteReference w:id="44"/>
            </w:r>
          </w:p>
        </w:tc>
        <w:tc>
          <w:tcPr>
            <w:tcW w:w="1985" w:type="dxa"/>
          </w:tcPr>
          <w:p w14:paraId="2252637D" w14:textId="77777777" w:rsidR="002E0EC6" w:rsidRPr="000C1A2A" w:rsidRDefault="00EC43F9" w:rsidP="009C394C">
            <w:pPr>
              <w:shd w:val="clear" w:color="auto" w:fill="FFFFFF" w:themeFill="background1"/>
              <w:rPr>
                <w:lang w:val="it-IT"/>
              </w:rPr>
            </w:pPr>
            <w:r w:rsidRPr="000C1A2A">
              <w:rPr>
                <w:lang w:val="it-IT"/>
              </w:rPr>
              <w:t>24 gr.</w:t>
            </w:r>
          </w:p>
        </w:tc>
        <w:tc>
          <w:tcPr>
            <w:tcW w:w="1307" w:type="dxa"/>
          </w:tcPr>
          <w:p w14:paraId="4DBF69EE" w14:textId="77777777" w:rsidR="002E0EC6" w:rsidRPr="000C1A2A" w:rsidRDefault="00A27593" w:rsidP="009C394C">
            <w:pPr>
              <w:shd w:val="clear" w:color="auto" w:fill="FFFFFF" w:themeFill="background1"/>
              <w:rPr>
                <w:lang w:val="it-IT"/>
              </w:rPr>
            </w:pPr>
            <w:r w:rsidRPr="000C1A2A">
              <w:rPr>
                <w:lang w:val="it-IT"/>
              </w:rPr>
              <w:t>s-t</w:t>
            </w:r>
          </w:p>
        </w:tc>
      </w:tr>
      <w:tr w:rsidR="00EC43F9" w:rsidRPr="000C1A2A" w14:paraId="0F3C191C" w14:textId="77777777" w:rsidTr="008C5FC4">
        <w:tc>
          <w:tcPr>
            <w:tcW w:w="5920" w:type="dxa"/>
          </w:tcPr>
          <w:p w14:paraId="658B7933" w14:textId="77777777" w:rsidR="00EC43F9" w:rsidRPr="000C1A2A" w:rsidRDefault="00EC43F9" w:rsidP="009C394C">
            <w:pPr>
              <w:shd w:val="clear" w:color="auto" w:fill="FFFFFF" w:themeFill="background1"/>
              <w:rPr>
                <w:lang w:val="it-IT"/>
              </w:rPr>
            </w:pPr>
            <w:r w:rsidRPr="000C1A2A">
              <w:rPr>
                <w:lang w:val="it-IT"/>
              </w:rPr>
              <w:t>Mathias Camola</w:t>
            </w:r>
          </w:p>
        </w:tc>
        <w:tc>
          <w:tcPr>
            <w:tcW w:w="1985" w:type="dxa"/>
          </w:tcPr>
          <w:p w14:paraId="32B57BFC"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77623FF2"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2F6FFE44" w14:textId="77777777" w:rsidTr="008C5FC4">
        <w:tc>
          <w:tcPr>
            <w:tcW w:w="5920" w:type="dxa"/>
          </w:tcPr>
          <w:p w14:paraId="0F9BF3C2" w14:textId="7A4495E1" w:rsidR="00EC43F9" w:rsidRPr="000C1A2A" w:rsidRDefault="00EC43F9" w:rsidP="009C394C">
            <w:pPr>
              <w:shd w:val="clear" w:color="auto" w:fill="FFFFFF" w:themeFill="background1"/>
              <w:rPr>
                <w:lang w:val="it-IT"/>
              </w:rPr>
            </w:pPr>
            <w:r w:rsidRPr="000C1A2A">
              <w:rPr>
                <w:lang w:val="it-IT"/>
              </w:rPr>
              <w:t>Ioannes a Cost</w:t>
            </w:r>
            <w:r w:rsidR="00E83343" w:rsidRPr="000C1A2A">
              <w:rPr>
                <w:lang w:val="it-IT"/>
              </w:rPr>
              <w:t>a</w:t>
            </w:r>
            <w:r w:rsidRPr="000C1A2A">
              <w:rPr>
                <w:lang w:val="it-IT"/>
              </w:rPr>
              <w:t>n</w:t>
            </w:r>
            <w:r w:rsidR="00E83343" w:rsidRPr="000C1A2A">
              <w:rPr>
                <w:rStyle w:val="Odwoanieprzypisudolnego"/>
                <w:lang w:val="it-IT"/>
              </w:rPr>
              <w:footnoteReference w:id="45"/>
            </w:r>
          </w:p>
        </w:tc>
        <w:tc>
          <w:tcPr>
            <w:tcW w:w="1985" w:type="dxa"/>
          </w:tcPr>
          <w:p w14:paraId="6CE30FDF"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5DE4D944"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3A168956" w14:textId="77777777" w:rsidTr="008C5FC4">
        <w:tc>
          <w:tcPr>
            <w:tcW w:w="5920" w:type="dxa"/>
          </w:tcPr>
          <w:p w14:paraId="767A3424" w14:textId="3A0C7038" w:rsidR="00EC43F9" w:rsidRPr="000C1A2A" w:rsidRDefault="00EC43F9" w:rsidP="009C394C">
            <w:pPr>
              <w:shd w:val="clear" w:color="auto" w:fill="FFFFFF" w:themeFill="background1"/>
              <w:rPr>
                <w:lang w:val="it-IT"/>
              </w:rPr>
            </w:pPr>
            <w:r w:rsidRPr="000C1A2A">
              <w:rPr>
                <w:lang w:val="it-IT"/>
              </w:rPr>
              <w:t>Petrus de Swiatniki</w:t>
            </w:r>
          </w:p>
        </w:tc>
        <w:tc>
          <w:tcPr>
            <w:tcW w:w="1985" w:type="dxa"/>
          </w:tcPr>
          <w:p w14:paraId="492F472F"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35CAA486"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0184EEDD" w14:textId="77777777" w:rsidTr="008C5FC4">
        <w:tc>
          <w:tcPr>
            <w:tcW w:w="5920" w:type="dxa"/>
          </w:tcPr>
          <w:p w14:paraId="0D9F8E39" w14:textId="77777777" w:rsidR="00EC43F9" w:rsidRPr="000C1A2A" w:rsidRDefault="00EC43F9" w:rsidP="009C394C">
            <w:pPr>
              <w:shd w:val="clear" w:color="auto" w:fill="FFFFFF" w:themeFill="background1"/>
              <w:rPr>
                <w:lang w:val="it-IT"/>
              </w:rPr>
            </w:pPr>
            <w:r w:rsidRPr="000C1A2A">
              <w:rPr>
                <w:lang w:val="it-IT"/>
              </w:rPr>
              <w:t>Andreas de Lekno</w:t>
            </w:r>
          </w:p>
        </w:tc>
        <w:tc>
          <w:tcPr>
            <w:tcW w:w="1985" w:type="dxa"/>
          </w:tcPr>
          <w:p w14:paraId="3D1FDC5A"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0A5532A7"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1A4D8DE3" w14:textId="77777777" w:rsidTr="008C5FC4">
        <w:tc>
          <w:tcPr>
            <w:tcW w:w="5920" w:type="dxa"/>
          </w:tcPr>
          <w:p w14:paraId="63CC3E9E" w14:textId="2E2BB3F7" w:rsidR="00EC43F9" w:rsidRPr="000C1A2A" w:rsidRDefault="00EC43F9" w:rsidP="009C394C">
            <w:pPr>
              <w:shd w:val="clear" w:color="auto" w:fill="FFFFFF" w:themeFill="background1"/>
              <w:rPr>
                <w:lang w:val="it-IT"/>
              </w:rPr>
            </w:pPr>
            <w:r w:rsidRPr="000C1A2A">
              <w:rPr>
                <w:lang w:val="it-IT"/>
              </w:rPr>
              <w:t xml:space="preserve">Ioannes a </w:t>
            </w:r>
            <w:r w:rsidR="00977C64" w:rsidRPr="000C1A2A">
              <w:rPr>
                <w:lang w:val="it-IT"/>
              </w:rPr>
              <w:t>V</w:t>
            </w:r>
            <w:r w:rsidRPr="000C1A2A">
              <w:rPr>
                <w:lang w:val="it-IT"/>
              </w:rPr>
              <w:t>olstin</w:t>
            </w:r>
          </w:p>
        </w:tc>
        <w:tc>
          <w:tcPr>
            <w:tcW w:w="1985" w:type="dxa"/>
          </w:tcPr>
          <w:p w14:paraId="2D8B254B"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4E2270C8" w14:textId="77777777" w:rsidR="00EC43F9" w:rsidRPr="000C1A2A" w:rsidRDefault="00A27593" w:rsidP="009C394C">
            <w:pPr>
              <w:shd w:val="clear" w:color="auto" w:fill="FFFFFF" w:themeFill="background1"/>
              <w:rPr>
                <w:lang w:val="it-IT"/>
              </w:rPr>
            </w:pPr>
            <w:r w:rsidRPr="000C1A2A">
              <w:rPr>
                <w:lang w:val="it-IT"/>
              </w:rPr>
              <w:t>s-t</w:t>
            </w:r>
          </w:p>
        </w:tc>
      </w:tr>
    </w:tbl>
    <w:p w14:paraId="32137385" w14:textId="2F4395D3" w:rsidR="00FF6A59" w:rsidRPr="000C1A2A" w:rsidRDefault="00FF6A59" w:rsidP="009C394C">
      <w:pPr>
        <w:shd w:val="clear" w:color="auto" w:fill="FFFFFF" w:themeFill="background1"/>
      </w:pPr>
    </w:p>
    <w:p w14:paraId="4ED797B1" w14:textId="51784907" w:rsidR="00FF6A59" w:rsidRPr="000C1A2A" w:rsidRDefault="00FF6A59" w:rsidP="009C394C">
      <w:pPr>
        <w:shd w:val="clear" w:color="auto" w:fill="FFFFFF" w:themeFill="background1"/>
      </w:pPr>
      <w:r w:rsidRPr="000C1A2A">
        <w:rPr>
          <w:i/>
        </w:rPr>
        <w:t>[k. 1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EC43F9" w:rsidRPr="000C1A2A" w14:paraId="2FFCD178" w14:textId="77777777" w:rsidTr="008C5FC4">
        <w:tc>
          <w:tcPr>
            <w:tcW w:w="5920" w:type="dxa"/>
          </w:tcPr>
          <w:p w14:paraId="2C490027" w14:textId="57B4FC96" w:rsidR="00EC43F9" w:rsidRPr="000C1A2A" w:rsidRDefault="00EC43F9" w:rsidP="009C394C">
            <w:pPr>
              <w:shd w:val="clear" w:color="auto" w:fill="FFFFFF" w:themeFill="background1"/>
              <w:rPr>
                <w:lang w:val="it-IT"/>
              </w:rPr>
            </w:pPr>
            <w:r w:rsidRPr="000C1A2A">
              <w:rPr>
                <w:lang w:val="it-IT"/>
              </w:rPr>
              <w:t>Ioannes Skrzetus</w:t>
            </w:r>
            <w:r w:rsidR="006E347B" w:rsidRPr="000C1A2A">
              <w:rPr>
                <w:lang w:val="it-IT"/>
              </w:rPr>
              <w:t>z</w:t>
            </w:r>
            <w:r w:rsidRPr="000C1A2A">
              <w:rPr>
                <w:lang w:val="it-IT"/>
              </w:rPr>
              <w:t>ewski</w:t>
            </w:r>
          </w:p>
        </w:tc>
        <w:tc>
          <w:tcPr>
            <w:tcW w:w="1985" w:type="dxa"/>
          </w:tcPr>
          <w:p w14:paraId="0797A4F9"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5FA09EE6"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15346F91" w14:textId="77777777" w:rsidTr="008C5FC4">
        <w:tc>
          <w:tcPr>
            <w:tcW w:w="5920" w:type="dxa"/>
          </w:tcPr>
          <w:p w14:paraId="10FCC25C" w14:textId="446222FE" w:rsidR="00EC43F9" w:rsidRPr="000C1A2A" w:rsidRDefault="00EC43F9" w:rsidP="009C394C">
            <w:pPr>
              <w:shd w:val="clear" w:color="auto" w:fill="FFFFFF" w:themeFill="background1"/>
              <w:rPr>
                <w:lang w:val="it-IT"/>
              </w:rPr>
            </w:pPr>
            <w:r w:rsidRPr="000C1A2A">
              <w:rPr>
                <w:lang w:val="it-IT"/>
              </w:rPr>
              <w:t xml:space="preserve">Franciscus </w:t>
            </w:r>
            <w:r w:rsidR="006E347B" w:rsidRPr="000C1A2A">
              <w:rPr>
                <w:lang w:val="it-IT"/>
              </w:rPr>
              <w:t>Stelmach</w:t>
            </w:r>
            <w:r w:rsidR="006E347B" w:rsidRPr="000C1A2A">
              <w:rPr>
                <w:rStyle w:val="Odwoanieprzypisudolnego"/>
                <w:lang w:val="it-IT"/>
              </w:rPr>
              <w:footnoteReference w:id="46"/>
            </w:r>
          </w:p>
        </w:tc>
        <w:tc>
          <w:tcPr>
            <w:tcW w:w="1985" w:type="dxa"/>
          </w:tcPr>
          <w:p w14:paraId="4BB90E20" w14:textId="77777777" w:rsidR="00EC43F9" w:rsidRPr="000C1A2A" w:rsidRDefault="00EC43F9" w:rsidP="009C394C">
            <w:pPr>
              <w:shd w:val="clear" w:color="auto" w:fill="FFFFFF" w:themeFill="background1"/>
              <w:rPr>
                <w:lang w:val="it-IT"/>
              </w:rPr>
            </w:pPr>
            <w:r w:rsidRPr="000C1A2A">
              <w:rPr>
                <w:lang w:val="it-IT"/>
              </w:rPr>
              <w:t>24 gr.</w:t>
            </w:r>
          </w:p>
        </w:tc>
        <w:tc>
          <w:tcPr>
            <w:tcW w:w="1307" w:type="dxa"/>
          </w:tcPr>
          <w:p w14:paraId="155FBF23" w14:textId="77777777" w:rsidR="00EC43F9" w:rsidRPr="000C1A2A" w:rsidRDefault="00A27593" w:rsidP="009C394C">
            <w:pPr>
              <w:shd w:val="clear" w:color="auto" w:fill="FFFFFF" w:themeFill="background1"/>
              <w:rPr>
                <w:lang w:val="it-IT"/>
              </w:rPr>
            </w:pPr>
            <w:r w:rsidRPr="000C1A2A">
              <w:rPr>
                <w:lang w:val="it-IT"/>
              </w:rPr>
              <w:t>s-t</w:t>
            </w:r>
          </w:p>
        </w:tc>
      </w:tr>
      <w:tr w:rsidR="00EC43F9" w:rsidRPr="000C1A2A" w14:paraId="721CB496" w14:textId="77777777" w:rsidTr="008C5FC4">
        <w:tc>
          <w:tcPr>
            <w:tcW w:w="5920" w:type="dxa"/>
          </w:tcPr>
          <w:p w14:paraId="17A8DCF4" w14:textId="733B724E" w:rsidR="00EC43F9" w:rsidRPr="000C1A2A" w:rsidRDefault="0090607F" w:rsidP="009C394C">
            <w:pPr>
              <w:shd w:val="clear" w:color="auto" w:fill="FFFFFF" w:themeFill="background1"/>
              <w:rPr>
                <w:lang w:val="en-GB"/>
              </w:rPr>
            </w:pPr>
            <w:r w:rsidRPr="000C1A2A">
              <w:rPr>
                <w:lang w:val="en-GB"/>
              </w:rPr>
              <w:t>Ioannes Gaiewski praebendarius iuramento corporali comprobavit, quia non plus percepit, nisi duas marcas et tres fertones cum medio, ex quibus cantantibus persolvit, pro se vero fertones tres cum medio tollit, a quibus tres grossos solvit</w:t>
            </w:r>
          </w:p>
        </w:tc>
        <w:tc>
          <w:tcPr>
            <w:tcW w:w="1985" w:type="dxa"/>
          </w:tcPr>
          <w:p w14:paraId="443136DC" w14:textId="77777777" w:rsidR="00EC43F9" w:rsidRPr="000C1A2A" w:rsidRDefault="00EC43F9" w:rsidP="009C394C">
            <w:pPr>
              <w:shd w:val="clear" w:color="auto" w:fill="FFFFFF" w:themeFill="background1"/>
              <w:rPr>
                <w:lang w:val="en-GB"/>
              </w:rPr>
            </w:pPr>
          </w:p>
        </w:tc>
        <w:tc>
          <w:tcPr>
            <w:tcW w:w="1307" w:type="dxa"/>
          </w:tcPr>
          <w:p w14:paraId="2F1274EF" w14:textId="77777777" w:rsidR="00EC43F9" w:rsidRPr="000C1A2A" w:rsidRDefault="00EC43F9" w:rsidP="009C394C">
            <w:pPr>
              <w:shd w:val="clear" w:color="auto" w:fill="FFFFFF" w:themeFill="background1"/>
              <w:rPr>
                <w:lang w:val="en-GB"/>
              </w:rPr>
            </w:pPr>
          </w:p>
        </w:tc>
      </w:tr>
    </w:tbl>
    <w:p w14:paraId="5248CE6F" w14:textId="77777777" w:rsidR="007C05BF" w:rsidRPr="000C1A2A" w:rsidRDefault="007C05BF" w:rsidP="009C394C">
      <w:pPr>
        <w:shd w:val="clear" w:color="auto" w:fill="FFFFFF" w:themeFill="background1"/>
        <w:rPr>
          <w:lang w:val="en-GB"/>
        </w:rPr>
      </w:pPr>
    </w:p>
    <w:p w14:paraId="6498CE19" w14:textId="72AC7362" w:rsidR="00CB6A36" w:rsidRPr="000C1A2A" w:rsidRDefault="00CB6A36" w:rsidP="009C394C">
      <w:pPr>
        <w:shd w:val="clear" w:color="auto" w:fill="FFFFFF" w:themeFill="background1"/>
        <w:rPr>
          <w:lang w:val="en-GB"/>
        </w:rPr>
      </w:pPr>
      <w:r w:rsidRPr="000C1A2A">
        <w:rPr>
          <w:lang w:val="en-GB"/>
        </w:rPr>
        <w:t>Altaristae eiusdem ecclesiae</w:t>
      </w:r>
      <w:r w:rsidR="00F65CFF" w:rsidRPr="000C1A2A">
        <w:rPr>
          <w:rStyle w:val="Odwoanieprzypisudolnego"/>
          <w:lang w:val="en-GB"/>
        </w:rPr>
        <w:footnoteReference w:id="47"/>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7C05BF" w:rsidRPr="000C1A2A" w14:paraId="30910BED" w14:textId="77777777" w:rsidTr="008C5FC4">
        <w:tc>
          <w:tcPr>
            <w:tcW w:w="5920" w:type="dxa"/>
          </w:tcPr>
          <w:p w14:paraId="55277CDB" w14:textId="77777777" w:rsidR="007C05BF" w:rsidRPr="000C1A2A" w:rsidRDefault="00CB6A36" w:rsidP="009C394C">
            <w:pPr>
              <w:shd w:val="clear" w:color="auto" w:fill="FFFFFF" w:themeFill="background1"/>
              <w:rPr>
                <w:lang w:val="it-IT"/>
              </w:rPr>
            </w:pPr>
            <w:r w:rsidRPr="000C1A2A">
              <w:rPr>
                <w:lang w:val="it-IT"/>
              </w:rPr>
              <w:t>Iacobus Raczek a Gnesna</w:t>
            </w:r>
          </w:p>
        </w:tc>
        <w:tc>
          <w:tcPr>
            <w:tcW w:w="1985" w:type="dxa"/>
          </w:tcPr>
          <w:p w14:paraId="66EDCD59" w14:textId="77777777" w:rsidR="007C05BF" w:rsidRPr="000C1A2A" w:rsidRDefault="00CB6A36" w:rsidP="009C394C">
            <w:pPr>
              <w:shd w:val="clear" w:color="auto" w:fill="FFFFFF" w:themeFill="background1"/>
              <w:rPr>
                <w:lang w:val="it-IT"/>
              </w:rPr>
            </w:pPr>
            <w:r w:rsidRPr="000C1A2A">
              <w:rPr>
                <w:lang w:val="it-IT"/>
              </w:rPr>
              <w:t>15 gr.</w:t>
            </w:r>
          </w:p>
        </w:tc>
        <w:tc>
          <w:tcPr>
            <w:tcW w:w="1307" w:type="dxa"/>
          </w:tcPr>
          <w:p w14:paraId="4BEBCFD5" w14:textId="77777777" w:rsidR="007C05BF" w:rsidRPr="000C1A2A" w:rsidRDefault="00A27593" w:rsidP="009C394C">
            <w:pPr>
              <w:shd w:val="clear" w:color="auto" w:fill="FFFFFF" w:themeFill="background1"/>
              <w:rPr>
                <w:lang w:val="it-IT"/>
              </w:rPr>
            </w:pPr>
            <w:r w:rsidRPr="000C1A2A">
              <w:rPr>
                <w:lang w:val="it-IT"/>
              </w:rPr>
              <w:t>s-t</w:t>
            </w:r>
          </w:p>
        </w:tc>
      </w:tr>
      <w:tr w:rsidR="007C05BF" w:rsidRPr="000C1A2A" w14:paraId="4CCABE76" w14:textId="77777777" w:rsidTr="008C5FC4">
        <w:tc>
          <w:tcPr>
            <w:tcW w:w="5920" w:type="dxa"/>
          </w:tcPr>
          <w:p w14:paraId="47834C01" w14:textId="77777777" w:rsidR="007C05BF" w:rsidRPr="000C1A2A" w:rsidRDefault="00414FBA" w:rsidP="009C394C">
            <w:pPr>
              <w:shd w:val="clear" w:color="auto" w:fill="FFFFFF" w:themeFill="background1"/>
              <w:rPr>
                <w:lang w:val="it-IT"/>
              </w:rPr>
            </w:pPr>
            <w:r w:rsidRPr="000C1A2A">
              <w:rPr>
                <w:lang w:val="it-IT"/>
              </w:rPr>
              <w:t>Laurentius Cziganek</w:t>
            </w:r>
          </w:p>
        </w:tc>
        <w:tc>
          <w:tcPr>
            <w:tcW w:w="1985" w:type="dxa"/>
          </w:tcPr>
          <w:p w14:paraId="13079217" w14:textId="77777777" w:rsidR="007C05BF" w:rsidRPr="000C1A2A" w:rsidRDefault="00414FBA" w:rsidP="009C394C">
            <w:pPr>
              <w:shd w:val="clear" w:color="auto" w:fill="FFFFFF" w:themeFill="background1"/>
            </w:pPr>
            <w:r w:rsidRPr="000C1A2A">
              <w:t xml:space="preserve">16 gr. </w:t>
            </w:r>
          </w:p>
        </w:tc>
        <w:tc>
          <w:tcPr>
            <w:tcW w:w="1307" w:type="dxa"/>
          </w:tcPr>
          <w:p w14:paraId="247C3A06" w14:textId="77777777" w:rsidR="007C05BF" w:rsidRPr="000C1A2A" w:rsidRDefault="00A27593" w:rsidP="009C394C">
            <w:pPr>
              <w:shd w:val="clear" w:color="auto" w:fill="FFFFFF" w:themeFill="background1"/>
            </w:pPr>
            <w:r w:rsidRPr="000C1A2A">
              <w:rPr>
                <w:lang w:val="it-IT"/>
              </w:rPr>
              <w:t>s-t</w:t>
            </w:r>
          </w:p>
        </w:tc>
      </w:tr>
    </w:tbl>
    <w:p w14:paraId="7028215E" w14:textId="4E950BEF" w:rsidR="00E85606" w:rsidRPr="000C1A2A" w:rsidRDefault="00E85606" w:rsidP="009C394C">
      <w:pPr>
        <w:shd w:val="clear" w:color="auto" w:fill="FFFFFF" w:themeFill="background1"/>
      </w:pPr>
    </w:p>
    <w:p w14:paraId="46F7A22C" w14:textId="0FA7122A" w:rsidR="00E85606" w:rsidRPr="000C1A2A" w:rsidRDefault="00E85606" w:rsidP="009C394C">
      <w:pPr>
        <w:shd w:val="clear" w:color="auto" w:fill="FFFFFF" w:themeFill="background1"/>
      </w:pPr>
      <w:r w:rsidRPr="000C1A2A">
        <w:rPr>
          <w:i/>
        </w:rPr>
        <w:t>[k. 1</w:t>
      </w:r>
      <w:r w:rsidR="00DC26F8" w:rsidRPr="000C1A2A">
        <w:rPr>
          <w:i/>
        </w:rPr>
        <w:t>4</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7C05BF" w:rsidRPr="000C1A2A" w14:paraId="658E3478" w14:textId="77777777" w:rsidTr="008C5FC4">
        <w:tc>
          <w:tcPr>
            <w:tcW w:w="5920" w:type="dxa"/>
          </w:tcPr>
          <w:p w14:paraId="18F99D3F" w14:textId="4682A6D9" w:rsidR="007C05BF" w:rsidRPr="000C1A2A" w:rsidRDefault="00414FBA" w:rsidP="009C394C">
            <w:pPr>
              <w:shd w:val="clear" w:color="auto" w:fill="FFFFFF" w:themeFill="background1"/>
            </w:pPr>
            <w:r w:rsidRPr="000C1A2A">
              <w:t xml:space="preserve">Petrus </w:t>
            </w:r>
            <w:r w:rsidR="002D6B62" w:rsidRPr="000C1A2A">
              <w:rPr>
                <w:strike/>
                <w:vertAlign w:val="superscript"/>
                <w:lang w:val="en-GB"/>
              </w:rPr>
              <w:t xml:space="preserve">A </w:t>
            </w:r>
            <w:r w:rsidR="002D6B62" w:rsidRPr="000C1A2A">
              <w:t>de</w:t>
            </w:r>
            <w:r w:rsidR="002D6B62" w:rsidRPr="000C1A2A">
              <w:rPr>
                <w:strike/>
                <w:vertAlign w:val="superscript"/>
                <w:lang w:val="en-GB"/>
              </w:rPr>
              <w:t xml:space="preserve"> A</w:t>
            </w:r>
            <w:r w:rsidR="002D6B62" w:rsidRPr="000C1A2A">
              <w:t xml:space="preserve"> </w:t>
            </w:r>
            <w:r w:rsidRPr="000C1A2A">
              <w:t>Cost</w:t>
            </w:r>
            <w:r w:rsidR="00FD237D" w:rsidRPr="000C1A2A">
              <w:t>a</w:t>
            </w:r>
            <w:r w:rsidRPr="000C1A2A">
              <w:t>n</w:t>
            </w:r>
          </w:p>
        </w:tc>
        <w:tc>
          <w:tcPr>
            <w:tcW w:w="1985" w:type="dxa"/>
          </w:tcPr>
          <w:p w14:paraId="3B122E56" w14:textId="77777777" w:rsidR="007C05BF" w:rsidRPr="000C1A2A" w:rsidRDefault="00414FBA" w:rsidP="009C394C">
            <w:pPr>
              <w:shd w:val="clear" w:color="auto" w:fill="FFFFFF" w:themeFill="background1"/>
            </w:pPr>
            <w:r w:rsidRPr="000C1A2A">
              <w:t>24 gr.</w:t>
            </w:r>
          </w:p>
        </w:tc>
        <w:tc>
          <w:tcPr>
            <w:tcW w:w="1307" w:type="dxa"/>
          </w:tcPr>
          <w:p w14:paraId="438878C7" w14:textId="77777777" w:rsidR="007C05BF" w:rsidRPr="000C1A2A" w:rsidRDefault="00A27593" w:rsidP="009C394C">
            <w:pPr>
              <w:shd w:val="clear" w:color="auto" w:fill="FFFFFF" w:themeFill="background1"/>
            </w:pPr>
            <w:r w:rsidRPr="000C1A2A">
              <w:rPr>
                <w:lang w:val="it-IT"/>
              </w:rPr>
              <w:t>s-t</w:t>
            </w:r>
          </w:p>
        </w:tc>
      </w:tr>
      <w:tr w:rsidR="007C05BF" w:rsidRPr="000C1A2A" w14:paraId="22D3C856" w14:textId="77777777" w:rsidTr="008C5FC4">
        <w:tc>
          <w:tcPr>
            <w:tcW w:w="5920" w:type="dxa"/>
          </w:tcPr>
          <w:p w14:paraId="1B7FD90E" w14:textId="77777777" w:rsidR="007C05BF" w:rsidRPr="000C1A2A" w:rsidRDefault="00414FBA" w:rsidP="009C394C">
            <w:pPr>
              <w:shd w:val="clear" w:color="auto" w:fill="FFFFFF" w:themeFill="background1"/>
            </w:pPr>
            <w:r w:rsidRPr="000C1A2A">
              <w:t>Iacobus Valaszek</w:t>
            </w:r>
          </w:p>
        </w:tc>
        <w:tc>
          <w:tcPr>
            <w:tcW w:w="1985" w:type="dxa"/>
          </w:tcPr>
          <w:p w14:paraId="12B6B26C" w14:textId="77777777" w:rsidR="007C05BF" w:rsidRPr="000C1A2A" w:rsidRDefault="00414FBA" w:rsidP="009C394C">
            <w:pPr>
              <w:shd w:val="clear" w:color="auto" w:fill="FFFFFF" w:themeFill="background1"/>
            </w:pPr>
            <w:r w:rsidRPr="000C1A2A">
              <w:t>18 gr.</w:t>
            </w:r>
          </w:p>
        </w:tc>
        <w:tc>
          <w:tcPr>
            <w:tcW w:w="1307" w:type="dxa"/>
          </w:tcPr>
          <w:p w14:paraId="05E7A5E4" w14:textId="77777777" w:rsidR="007C05BF" w:rsidRPr="000C1A2A" w:rsidRDefault="00A27593" w:rsidP="009C394C">
            <w:pPr>
              <w:shd w:val="clear" w:color="auto" w:fill="FFFFFF" w:themeFill="background1"/>
            </w:pPr>
            <w:r w:rsidRPr="000C1A2A">
              <w:rPr>
                <w:lang w:val="it-IT"/>
              </w:rPr>
              <w:t>s-t</w:t>
            </w:r>
          </w:p>
        </w:tc>
      </w:tr>
      <w:tr w:rsidR="007C05BF" w:rsidRPr="000C1A2A" w14:paraId="3FFAB210" w14:textId="77777777" w:rsidTr="008C5FC4">
        <w:tc>
          <w:tcPr>
            <w:tcW w:w="5920" w:type="dxa"/>
          </w:tcPr>
          <w:p w14:paraId="31B96109" w14:textId="77777777" w:rsidR="007C05BF" w:rsidRPr="000C1A2A" w:rsidRDefault="00414FBA" w:rsidP="009C394C">
            <w:pPr>
              <w:shd w:val="clear" w:color="auto" w:fill="FFFFFF" w:themeFill="background1"/>
            </w:pPr>
            <w:r w:rsidRPr="000C1A2A">
              <w:t>Mathias Camola</w:t>
            </w:r>
          </w:p>
        </w:tc>
        <w:tc>
          <w:tcPr>
            <w:tcW w:w="1985" w:type="dxa"/>
          </w:tcPr>
          <w:p w14:paraId="2FCC6F49" w14:textId="77777777" w:rsidR="007C05BF" w:rsidRPr="000C1A2A" w:rsidRDefault="00414FBA" w:rsidP="009C394C">
            <w:pPr>
              <w:shd w:val="clear" w:color="auto" w:fill="FFFFFF" w:themeFill="background1"/>
            </w:pPr>
            <w:r w:rsidRPr="000C1A2A">
              <w:t>15 gr.</w:t>
            </w:r>
          </w:p>
        </w:tc>
        <w:tc>
          <w:tcPr>
            <w:tcW w:w="1307" w:type="dxa"/>
          </w:tcPr>
          <w:p w14:paraId="50D61544" w14:textId="77777777" w:rsidR="007C05BF" w:rsidRPr="000C1A2A" w:rsidRDefault="00A27593" w:rsidP="009C394C">
            <w:pPr>
              <w:shd w:val="clear" w:color="auto" w:fill="FFFFFF" w:themeFill="background1"/>
            </w:pPr>
            <w:r w:rsidRPr="000C1A2A">
              <w:rPr>
                <w:lang w:val="it-IT"/>
              </w:rPr>
              <w:t>s-t</w:t>
            </w:r>
          </w:p>
        </w:tc>
      </w:tr>
      <w:tr w:rsidR="00414FBA" w:rsidRPr="000C1A2A" w14:paraId="36887948" w14:textId="77777777" w:rsidTr="008C5FC4">
        <w:tc>
          <w:tcPr>
            <w:tcW w:w="5920" w:type="dxa"/>
          </w:tcPr>
          <w:p w14:paraId="0F8DD9EB" w14:textId="260E08A5" w:rsidR="00414FBA" w:rsidRPr="000C1A2A" w:rsidRDefault="00414FBA" w:rsidP="009C394C">
            <w:pPr>
              <w:shd w:val="clear" w:color="auto" w:fill="FFFFFF" w:themeFill="background1"/>
            </w:pPr>
            <w:r w:rsidRPr="000C1A2A">
              <w:t>Ioannes a Cost</w:t>
            </w:r>
            <w:r w:rsidR="002D6B62" w:rsidRPr="000C1A2A">
              <w:t>a</w:t>
            </w:r>
            <w:r w:rsidRPr="000C1A2A">
              <w:t>n</w:t>
            </w:r>
            <w:r w:rsidR="002D6B62" w:rsidRPr="000C1A2A">
              <w:rPr>
                <w:rStyle w:val="Odwoanieprzypisudolnego"/>
              </w:rPr>
              <w:footnoteReference w:id="48"/>
            </w:r>
          </w:p>
        </w:tc>
        <w:tc>
          <w:tcPr>
            <w:tcW w:w="1985" w:type="dxa"/>
          </w:tcPr>
          <w:p w14:paraId="4FEDD87F" w14:textId="77777777" w:rsidR="00414FBA" w:rsidRPr="000C1A2A" w:rsidRDefault="00414FBA" w:rsidP="009C394C">
            <w:pPr>
              <w:shd w:val="clear" w:color="auto" w:fill="FFFFFF" w:themeFill="background1"/>
            </w:pPr>
            <w:r w:rsidRPr="000C1A2A">
              <w:t>28 gr.</w:t>
            </w:r>
          </w:p>
        </w:tc>
        <w:tc>
          <w:tcPr>
            <w:tcW w:w="1307" w:type="dxa"/>
          </w:tcPr>
          <w:p w14:paraId="72976EF4" w14:textId="77777777" w:rsidR="00414FBA" w:rsidRPr="000C1A2A" w:rsidRDefault="00A27593" w:rsidP="009C394C">
            <w:pPr>
              <w:shd w:val="clear" w:color="auto" w:fill="FFFFFF" w:themeFill="background1"/>
            </w:pPr>
            <w:r w:rsidRPr="000C1A2A">
              <w:rPr>
                <w:lang w:val="it-IT"/>
              </w:rPr>
              <w:t>s-t</w:t>
            </w:r>
          </w:p>
        </w:tc>
      </w:tr>
      <w:tr w:rsidR="00414FBA" w:rsidRPr="000C1A2A" w14:paraId="71EBA7A8" w14:textId="77777777" w:rsidTr="008C5FC4">
        <w:tc>
          <w:tcPr>
            <w:tcW w:w="5920" w:type="dxa"/>
          </w:tcPr>
          <w:p w14:paraId="2CA195B3" w14:textId="41321A89" w:rsidR="00414FBA" w:rsidRPr="000C1A2A" w:rsidRDefault="00414FBA" w:rsidP="009C394C">
            <w:pPr>
              <w:shd w:val="clear" w:color="auto" w:fill="FFFFFF" w:themeFill="background1"/>
            </w:pPr>
            <w:r w:rsidRPr="000C1A2A">
              <w:t>Petrus de Swiatniki</w:t>
            </w:r>
          </w:p>
        </w:tc>
        <w:tc>
          <w:tcPr>
            <w:tcW w:w="1985" w:type="dxa"/>
          </w:tcPr>
          <w:p w14:paraId="4DF8C600" w14:textId="77777777" w:rsidR="00414FBA" w:rsidRPr="000C1A2A" w:rsidRDefault="00414FBA" w:rsidP="009C394C">
            <w:pPr>
              <w:shd w:val="clear" w:color="auto" w:fill="FFFFFF" w:themeFill="background1"/>
            </w:pPr>
            <w:r w:rsidRPr="000C1A2A">
              <w:t>15 gr.</w:t>
            </w:r>
          </w:p>
        </w:tc>
        <w:tc>
          <w:tcPr>
            <w:tcW w:w="1307" w:type="dxa"/>
          </w:tcPr>
          <w:p w14:paraId="5BD0BCE6" w14:textId="77777777" w:rsidR="00414FBA" w:rsidRPr="000C1A2A" w:rsidRDefault="00A27593" w:rsidP="009C394C">
            <w:pPr>
              <w:shd w:val="clear" w:color="auto" w:fill="FFFFFF" w:themeFill="background1"/>
            </w:pPr>
            <w:r w:rsidRPr="000C1A2A">
              <w:rPr>
                <w:lang w:val="it-IT"/>
              </w:rPr>
              <w:t>s-t</w:t>
            </w:r>
          </w:p>
        </w:tc>
      </w:tr>
      <w:tr w:rsidR="00414FBA" w:rsidRPr="000C1A2A" w14:paraId="3F7FFC78" w14:textId="77777777" w:rsidTr="008C5FC4">
        <w:tc>
          <w:tcPr>
            <w:tcW w:w="5920" w:type="dxa"/>
          </w:tcPr>
          <w:p w14:paraId="788BCBA4" w14:textId="3A30CB24" w:rsidR="00414FBA" w:rsidRPr="000C1A2A" w:rsidRDefault="00414FBA" w:rsidP="009C394C">
            <w:pPr>
              <w:shd w:val="clear" w:color="auto" w:fill="FFFFFF" w:themeFill="background1"/>
            </w:pPr>
            <w:r w:rsidRPr="000C1A2A">
              <w:t>Petrus a Volstin</w:t>
            </w:r>
          </w:p>
        </w:tc>
        <w:tc>
          <w:tcPr>
            <w:tcW w:w="1985" w:type="dxa"/>
          </w:tcPr>
          <w:p w14:paraId="26105D46" w14:textId="77777777" w:rsidR="00414FBA" w:rsidRPr="000C1A2A" w:rsidRDefault="00BF6A5C" w:rsidP="009C394C">
            <w:pPr>
              <w:shd w:val="clear" w:color="auto" w:fill="FFFFFF" w:themeFill="background1"/>
            </w:pPr>
            <w:r w:rsidRPr="000C1A2A">
              <w:t>9 gr.</w:t>
            </w:r>
          </w:p>
        </w:tc>
        <w:tc>
          <w:tcPr>
            <w:tcW w:w="1307" w:type="dxa"/>
          </w:tcPr>
          <w:p w14:paraId="5CD7024C" w14:textId="77777777" w:rsidR="00414FBA" w:rsidRPr="000C1A2A" w:rsidRDefault="00A27593" w:rsidP="009C394C">
            <w:pPr>
              <w:shd w:val="clear" w:color="auto" w:fill="FFFFFF" w:themeFill="background1"/>
            </w:pPr>
            <w:r w:rsidRPr="000C1A2A">
              <w:rPr>
                <w:lang w:val="it-IT"/>
              </w:rPr>
              <w:t>s-t</w:t>
            </w:r>
          </w:p>
        </w:tc>
      </w:tr>
      <w:tr w:rsidR="00414FBA" w:rsidRPr="000C1A2A" w14:paraId="2054F64F" w14:textId="77777777" w:rsidTr="008C5FC4">
        <w:tc>
          <w:tcPr>
            <w:tcW w:w="5920" w:type="dxa"/>
          </w:tcPr>
          <w:p w14:paraId="2C055FC9" w14:textId="77777777" w:rsidR="00414FBA" w:rsidRPr="000C1A2A" w:rsidRDefault="00BF6A5C" w:rsidP="009C394C">
            <w:pPr>
              <w:shd w:val="clear" w:color="auto" w:fill="FFFFFF" w:themeFill="background1"/>
            </w:pPr>
            <w:r w:rsidRPr="000C1A2A">
              <w:t>Ioannes a Srzem</w:t>
            </w:r>
          </w:p>
        </w:tc>
        <w:tc>
          <w:tcPr>
            <w:tcW w:w="1985" w:type="dxa"/>
          </w:tcPr>
          <w:p w14:paraId="653873D7" w14:textId="77777777" w:rsidR="00414FBA" w:rsidRPr="000C1A2A" w:rsidRDefault="00BF6A5C" w:rsidP="009C394C">
            <w:pPr>
              <w:shd w:val="clear" w:color="auto" w:fill="FFFFFF" w:themeFill="background1"/>
            </w:pPr>
            <w:r w:rsidRPr="000C1A2A">
              <w:t>9 gr.</w:t>
            </w:r>
          </w:p>
        </w:tc>
        <w:tc>
          <w:tcPr>
            <w:tcW w:w="1307" w:type="dxa"/>
          </w:tcPr>
          <w:p w14:paraId="41C0E66F" w14:textId="77777777" w:rsidR="00414FBA" w:rsidRPr="000C1A2A" w:rsidRDefault="00A27593" w:rsidP="009C394C">
            <w:pPr>
              <w:shd w:val="clear" w:color="auto" w:fill="FFFFFF" w:themeFill="background1"/>
            </w:pPr>
            <w:r w:rsidRPr="000C1A2A">
              <w:t>s-t</w:t>
            </w:r>
          </w:p>
        </w:tc>
      </w:tr>
    </w:tbl>
    <w:p w14:paraId="7CEE07F4" w14:textId="52B420B6" w:rsidR="00BA33FD" w:rsidRPr="000C1A2A" w:rsidRDefault="00BA33FD" w:rsidP="009C394C">
      <w:pPr>
        <w:shd w:val="clear" w:color="auto" w:fill="FFFFFF" w:themeFill="background1"/>
      </w:pPr>
    </w:p>
    <w:p w14:paraId="5CC34A2A" w14:textId="6B777C18" w:rsidR="00BA33FD" w:rsidRPr="000C1A2A" w:rsidRDefault="00BA33FD" w:rsidP="009C394C">
      <w:pPr>
        <w:shd w:val="clear" w:color="auto" w:fill="FFFFFF" w:themeFill="background1"/>
      </w:pPr>
      <w:r w:rsidRPr="000C1A2A">
        <w:rPr>
          <w:i/>
        </w:rPr>
        <w:t>[k. 1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414FBA" w:rsidRPr="000C1A2A" w14:paraId="2A999034" w14:textId="77777777" w:rsidTr="008C5FC4">
        <w:tc>
          <w:tcPr>
            <w:tcW w:w="5920" w:type="dxa"/>
          </w:tcPr>
          <w:p w14:paraId="767A0133" w14:textId="77777777" w:rsidR="00414FBA" w:rsidRPr="000C1A2A" w:rsidRDefault="00BF6A5C" w:rsidP="009C394C">
            <w:pPr>
              <w:shd w:val="clear" w:color="auto" w:fill="FFFFFF" w:themeFill="background1"/>
            </w:pPr>
            <w:r w:rsidRPr="000C1A2A">
              <w:lastRenderedPageBreak/>
              <w:t>Ioannes Zarzewo</w:t>
            </w:r>
          </w:p>
        </w:tc>
        <w:tc>
          <w:tcPr>
            <w:tcW w:w="1985" w:type="dxa"/>
          </w:tcPr>
          <w:p w14:paraId="418CECD3" w14:textId="77777777" w:rsidR="00414FBA" w:rsidRPr="000C1A2A" w:rsidRDefault="00BF6A5C" w:rsidP="009C394C">
            <w:pPr>
              <w:shd w:val="clear" w:color="auto" w:fill="FFFFFF" w:themeFill="background1"/>
            </w:pPr>
            <w:r w:rsidRPr="000C1A2A">
              <w:t>8 gr.</w:t>
            </w:r>
          </w:p>
        </w:tc>
        <w:tc>
          <w:tcPr>
            <w:tcW w:w="1307" w:type="dxa"/>
          </w:tcPr>
          <w:p w14:paraId="566638B0" w14:textId="77777777" w:rsidR="00414FBA" w:rsidRPr="000C1A2A" w:rsidRDefault="00A27593" w:rsidP="009C394C">
            <w:pPr>
              <w:shd w:val="clear" w:color="auto" w:fill="FFFFFF" w:themeFill="background1"/>
            </w:pPr>
            <w:r w:rsidRPr="000C1A2A">
              <w:t>s-t</w:t>
            </w:r>
          </w:p>
        </w:tc>
      </w:tr>
      <w:tr w:rsidR="00414FBA" w:rsidRPr="000C1A2A" w14:paraId="6A89B869" w14:textId="77777777" w:rsidTr="008C5FC4">
        <w:tc>
          <w:tcPr>
            <w:tcW w:w="5920" w:type="dxa"/>
          </w:tcPr>
          <w:p w14:paraId="603DF3AE" w14:textId="77777777" w:rsidR="00414FBA" w:rsidRPr="000C1A2A" w:rsidRDefault="00BF6A5C" w:rsidP="009C394C">
            <w:pPr>
              <w:shd w:val="clear" w:color="auto" w:fill="FFFFFF" w:themeFill="background1"/>
            </w:pPr>
            <w:r w:rsidRPr="000C1A2A">
              <w:t>Ioannes Razek</w:t>
            </w:r>
          </w:p>
        </w:tc>
        <w:tc>
          <w:tcPr>
            <w:tcW w:w="1985" w:type="dxa"/>
          </w:tcPr>
          <w:p w14:paraId="43BA3D6B" w14:textId="77777777" w:rsidR="00414FBA" w:rsidRPr="000C1A2A" w:rsidRDefault="00BF6A5C" w:rsidP="009C394C">
            <w:pPr>
              <w:shd w:val="clear" w:color="auto" w:fill="FFFFFF" w:themeFill="background1"/>
            </w:pPr>
            <w:r w:rsidRPr="000C1A2A">
              <w:t>8 gr.</w:t>
            </w:r>
          </w:p>
        </w:tc>
        <w:tc>
          <w:tcPr>
            <w:tcW w:w="1307" w:type="dxa"/>
          </w:tcPr>
          <w:p w14:paraId="5AD2F83A" w14:textId="77777777" w:rsidR="00414FBA" w:rsidRPr="000C1A2A" w:rsidRDefault="00A27593" w:rsidP="009C394C">
            <w:pPr>
              <w:shd w:val="clear" w:color="auto" w:fill="FFFFFF" w:themeFill="background1"/>
            </w:pPr>
            <w:r w:rsidRPr="000C1A2A">
              <w:rPr>
                <w:lang w:val="it-IT"/>
              </w:rPr>
              <w:t>s-t</w:t>
            </w:r>
          </w:p>
        </w:tc>
      </w:tr>
      <w:tr w:rsidR="00414FBA" w:rsidRPr="000C1A2A" w14:paraId="132F80D3" w14:textId="77777777" w:rsidTr="008C5FC4">
        <w:tc>
          <w:tcPr>
            <w:tcW w:w="5920" w:type="dxa"/>
          </w:tcPr>
          <w:p w14:paraId="40749133" w14:textId="77777777" w:rsidR="00414FBA" w:rsidRPr="000C1A2A" w:rsidRDefault="00BF6A5C" w:rsidP="009C394C">
            <w:pPr>
              <w:shd w:val="clear" w:color="auto" w:fill="FFFFFF" w:themeFill="background1"/>
            </w:pPr>
            <w:r w:rsidRPr="000C1A2A">
              <w:t>Sebastianus de Xiasz</w:t>
            </w:r>
          </w:p>
        </w:tc>
        <w:tc>
          <w:tcPr>
            <w:tcW w:w="1985" w:type="dxa"/>
          </w:tcPr>
          <w:p w14:paraId="52F3316F" w14:textId="77777777" w:rsidR="00414FBA" w:rsidRPr="000C1A2A" w:rsidRDefault="00BF6A5C" w:rsidP="009C394C">
            <w:pPr>
              <w:shd w:val="clear" w:color="auto" w:fill="FFFFFF" w:themeFill="background1"/>
            </w:pPr>
            <w:r w:rsidRPr="000C1A2A">
              <w:t>24 gr.</w:t>
            </w:r>
          </w:p>
        </w:tc>
        <w:tc>
          <w:tcPr>
            <w:tcW w:w="1307" w:type="dxa"/>
          </w:tcPr>
          <w:p w14:paraId="56BC5C58" w14:textId="77777777" w:rsidR="00414FBA" w:rsidRPr="000C1A2A" w:rsidRDefault="00A27593" w:rsidP="009C394C">
            <w:pPr>
              <w:shd w:val="clear" w:color="auto" w:fill="FFFFFF" w:themeFill="background1"/>
            </w:pPr>
            <w:r w:rsidRPr="000C1A2A">
              <w:rPr>
                <w:lang w:val="it-IT"/>
              </w:rPr>
              <w:t>s-t</w:t>
            </w:r>
          </w:p>
        </w:tc>
      </w:tr>
      <w:tr w:rsidR="00414FBA" w:rsidRPr="000C1A2A" w14:paraId="3A3570F0" w14:textId="77777777" w:rsidTr="008C5FC4">
        <w:tc>
          <w:tcPr>
            <w:tcW w:w="5920" w:type="dxa"/>
          </w:tcPr>
          <w:p w14:paraId="206DE4DD" w14:textId="77777777" w:rsidR="00414FBA" w:rsidRPr="000C1A2A" w:rsidRDefault="00BF6A5C" w:rsidP="009C394C">
            <w:pPr>
              <w:shd w:val="clear" w:color="auto" w:fill="FFFFFF" w:themeFill="background1"/>
            </w:pPr>
            <w:r w:rsidRPr="000C1A2A">
              <w:t>Mathias sutor a Dolsko</w:t>
            </w:r>
          </w:p>
        </w:tc>
        <w:tc>
          <w:tcPr>
            <w:tcW w:w="1985" w:type="dxa"/>
          </w:tcPr>
          <w:p w14:paraId="32F1AD54" w14:textId="77777777" w:rsidR="00414FBA" w:rsidRPr="000C1A2A" w:rsidRDefault="00BF6A5C" w:rsidP="009C394C">
            <w:pPr>
              <w:shd w:val="clear" w:color="auto" w:fill="FFFFFF" w:themeFill="background1"/>
            </w:pPr>
            <w:r w:rsidRPr="000C1A2A">
              <w:t>13 gr.</w:t>
            </w:r>
          </w:p>
        </w:tc>
        <w:tc>
          <w:tcPr>
            <w:tcW w:w="1307" w:type="dxa"/>
          </w:tcPr>
          <w:p w14:paraId="7C934E72" w14:textId="77777777" w:rsidR="00414FBA" w:rsidRPr="000C1A2A" w:rsidRDefault="00A27593" w:rsidP="009C394C">
            <w:pPr>
              <w:shd w:val="clear" w:color="auto" w:fill="FFFFFF" w:themeFill="background1"/>
            </w:pPr>
            <w:r w:rsidRPr="000C1A2A">
              <w:rPr>
                <w:lang w:val="it-IT"/>
              </w:rPr>
              <w:t>s-t</w:t>
            </w:r>
          </w:p>
        </w:tc>
      </w:tr>
      <w:tr w:rsidR="00CE6D41" w:rsidRPr="000C1A2A" w14:paraId="1432185F" w14:textId="77777777" w:rsidTr="008C5FC4">
        <w:tc>
          <w:tcPr>
            <w:tcW w:w="5920" w:type="dxa"/>
          </w:tcPr>
          <w:p w14:paraId="2F3A750A" w14:textId="284A7A2F" w:rsidR="00CE6D41" w:rsidRPr="000C1A2A" w:rsidRDefault="00CE6D41" w:rsidP="009C394C">
            <w:pPr>
              <w:shd w:val="clear" w:color="auto" w:fill="FFFFFF" w:themeFill="background1"/>
            </w:pPr>
            <w:r w:rsidRPr="000C1A2A">
              <w:t>Andreas Ca</w:t>
            </w:r>
            <w:r w:rsidR="00697010" w:rsidRPr="000C1A2A">
              <w:t>s</w:t>
            </w:r>
            <w:r w:rsidRPr="000C1A2A">
              <w:t>mirz</w:t>
            </w:r>
          </w:p>
        </w:tc>
        <w:tc>
          <w:tcPr>
            <w:tcW w:w="1985" w:type="dxa"/>
          </w:tcPr>
          <w:p w14:paraId="70A8CFE8" w14:textId="77777777" w:rsidR="00CE6D41" w:rsidRPr="000C1A2A" w:rsidRDefault="00CE6D41" w:rsidP="009C394C">
            <w:pPr>
              <w:shd w:val="clear" w:color="auto" w:fill="FFFFFF" w:themeFill="background1"/>
            </w:pPr>
            <w:r w:rsidRPr="000C1A2A">
              <w:t>8 gr.</w:t>
            </w:r>
          </w:p>
        </w:tc>
        <w:tc>
          <w:tcPr>
            <w:tcW w:w="1307" w:type="dxa"/>
          </w:tcPr>
          <w:p w14:paraId="173CD7DE" w14:textId="77777777" w:rsidR="00CE6D41" w:rsidRPr="000C1A2A" w:rsidRDefault="00A27593" w:rsidP="009C394C">
            <w:pPr>
              <w:shd w:val="clear" w:color="auto" w:fill="FFFFFF" w:themeFill="background1"/>
            </w:pPr>
            <w:r w:rsidRPr="000C1A2A">
              <w:rPr>
                <w:lang w:val="it-IT"/>
              </w:rPr>
              <w:t>s-t</w:t>
            </w:r>
          </w:p>
        </w:tc>
      </w:tr>
      <w:tr w:rsidR="00CE6D41" w:rsidRPr="000C1A2A" w14:paraId="06E2AFA8" w14:textId="77777777" w:rsidTr="008C5FC4">
        <w:tc>
          <w:tcPr>
            <w:tcW w:w="5920" w:type="dxa"/>
          </w:tcPr>
          <w:p w14:paraId="60DDBB3E" w14:textId="77777777" w:rsidR="00CE6D41" w:rsidRPr="000C1A2A" w:rsidRDefault="00CE6D41" w:rsidP="009C394C">
            <w:pPr>
              <w:shd w:val="clear" w:color="auto" w:fill="FFFFFF" w:themeFill="background1"/>
            </w:pPr>
            <w:r w:rsidRPr="000C1A2A">
              <w:t>Martinus a Posnania</w:t>
            </w:r>
          </w:p>
        </w:tc>
        <w:tc>
          <w:tcPr>
            <w:tcW w:w="1985" w:type="dxa"/>
          </w:tcPr>
          <w:p w14:paraId="35652559" w14:textId="77777777" w:rsidR="00CE6D41" w:rsidRPr="000C1A2A" w:rsidRDefault="00CE6D41" w:rsidP="009C394C">
            <w:pPr>
              <w:shd w:val="clear" w:color="auto" w:fill="FFFFFF" w:themeFill="background1"/>
            </w:pPr>
            <w:r w:rsidRPr="000C1A2A">
              <w:t>20 gr.</w:t>
            </w:r>
          </w:p>
        </w:tc>
        <w:tc>
          <w:tcPr>
            <w:tcW w:w="1307" w:type="dxa"/>
          </w:tcPr>
          <w:p w14:paraId="0456896C" w14:textId="77777777" w:rsidR="00CE6D41" w:rsidRPr="000C1A2A" w:rsidRDefault="00A27593" w:rsidP="009C394C">
            <w:pPr>
              <w:shd w:val="clear" w:color="auto" w:fill="FFFFFF" w:themeFill="background1"/>
            </w:pPr>
            <w:r w:rsidRPr="000C1A2A">
              <w:rPr>
                <w:lang w:val="it-IT"/>
              </w:rPr>
              <w:t>s-t</w:t>
            </w:r>
          </w:p>
        </w:tc>
      </w:tr>
      <w:tr w:rsidR="00CE6D41" w:rsidRPr="000C1A2A" w14:paraId="1132A18D" w14:textId="77777777" w:rsidTr="008C5FC4">
        <w:tc>
          <w:tcPr>
            <w:tcW w:w="5920" w:type="dxa"/>
          </w:tcPr>
          <w:p w14:paraId="41797515" w14:textId="77777777" w:rsidR="00CE6D41" w:rsidRPr="000C1A2A" w:rsidRDefault="00CE6D41" w:rsidP="009C394C">
            <w:pPr>
              <w:shd w:val="clear" w:color="auto" w:fill="FFFFFF" w:themeFill="background1"/>
            </w:pPr>
            <w:r w:rsidRPr="000C1A2A">
              <w:t>Stanislaus plebanus in Klesczewo</w:t>
            </w:r>
          </w:p>
        </w:tc>
        <w:tc>
          <w:tcPr>
            <w:tcW w:w="1985" w:type="dxa"/>
          </w:tcPr>
          <w:p w14:paraId="6B8D712E" w14:textId="77777777" w:rsidR="00CE6D41" w:rsidRPr="000C1A2A" w:rsidRDefault="00CE6D41" w:rsidP="009C394C">
            <w:pPr>
              <w:shd w:val="clear" w:color="auto" w:fill="FFFFFF" w:themeFill="background1"/>
            </w:pPr>
            <w:r w:rsidRPr="000C1A2A">
              <w:t>18 gr.</w:t>
            </w:r>
          </w:p>
        </w:tc>
        <w:tc>
          <w:tcPr>
            <w:tcW w:w="1307" w:type="dxa"/>
          </w:tcPr>
          <w:p w14:paraId="2C3BE7A6" w14:textId="77777777" w:rsidR="00CE6D41" w:rsidRPr="000C1A2A" w:rsidRDefault="00A27593" w:rsidP="009C394C">
            <w:pPr>
              <w:shd w:val="clear" w:color="auto" w:fill="FFFFFF" w:themeFill="background1"/>
            </w:pPr>
            <w:r w:rsidRPr="000C1A2A">
              <w:rPr>
                <w:lang w:val="it-IT"/>
              </w:rPr>
              <w:t>s-t</w:t>
            </w:r>
          </w:p>
        </w:tc>
      </w:tr>
    </w:tbl>
    <w:p w14:paraId="3F2B2B25" w14:textId="7622F884" w:rsidR="00697010" w:rsidRPr="000C1A2A" w:rsidRDefault="00697010" w:rsidP="009C394C">
      <w:pPr>
        <w:shd w:val="clear" w:color="auto" w:fill="FFFFFF" w:themeFill="background1"/>
      </w:pPr>
    </w:p>
    <w:p w14:paraId="36A4C422" w14:textId="4A14B0E6" w:rsidR="00697010" w:rsidRPr="000C1A2A" w:rsidRDefault="00697010" w:rsidP="009C394C">
      <w:pPr>
        <w:shd w:val="clear" w:color="auto" w:fill="FFFFFF" w:themeFill="background1"/>
      </w:pPr>
      <w:r w:rsidRPr="000C1A2A">
        <w:rPr>
          <w:i/>
        </w:rPr>
        <w:t>[k. 1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CE6D41" w:rsidRPr="000C1A2A" w14:paraId="7C16A331" w14:textId="77777777" w:rsidTr="008C5FC4">
        <w:tc>
          <w:tcPr>
            <w:tcW w:w="5920" w:type="dxa"/>
          </w:tcPr>
          <w:p w14:paraId="5E6C5452" w14:textId="2B68E1EA" w:rsidR="00CE6D41" w:rsidRPr="000C1A2A" w:rsidRDefault="00CE6D41" w:rsidP="009C394C">
            <w:pPr>
              <w:shd w:val="clear" w:color="auto" w:fill="FFFFFF" w:themeFill="background1"/>
            </w:pPr>
            <w:r w:rsidRPr="000C1A2A">
              <w:t>Petrus Comornik</w:t>
            </w:r>
            <w:r w:rsidR="005044F8" w:rsidRPr="000C1A2A">
              <w:t>i</w:t>
            </w:r>
            <w:r w:rsidR="00763772" w:rsidRPr="000C1A2A">
              <w:rPr>
                <w:rStyle w:val="Odwoanieprzypisudolnego"/>
              </w:rPr>
              <w:footnoteReference w:id="49"/>
            </w:r>
          </w:p>
        </w:tc>
        <w:tc>
          <w:tcPr>
            <w:tcW w:w="1985" w:type="dxa"/>
          </w:tcPr>
          <w:p w14:paraId="7CEBAD2B" w14:textId="77777777" w:rsidR="00CE6D41" w:rsidRPr="000C1A2A" w:rsidRDefault="00CE6D41" w:rsidP="009C394C">
            <w:pPr>
              <w:shd w:val="clear" w:color="auto" w:fill="FFFFFF" w:themeFill="background1"/>
            </w:pPr>
            <w:r w:rsidRPr="000C1A2A">
              <w:t>12 gr.</w:t>
            </w:r>
          </w:p>
        </w:tc>
        <w:tc>
          <w:tcPr>
            <w:tcW w:w="1307" w:type="dxa"/>
          </w:tcPr>
          <w:p w14:paraId="785F5396" w14:textId="77777777" w:rsidR="00CE6D41" w:rsidRPr="000C1A2A" w:rsidRDefault="00A27593" w:rsidP="009C394C">
            <w:pPr>
              <w:shd w:val="clear" w:color="auto" w:fill="FFFFFF" w:themeFill="background1"/>
            </w:pPr>
            <w:r w:rsidRPr="000C1A2A">
              <w:rPr>
                <w:lang w:val="it-IT"/>
              </w:rPr>
              <w:t>s-t</w:t>
            </w:r>
          </w:p>
        </w:tc>
      </w:tr>
      <w:tr w:rsidR="00CE6D41" w:rsidRPr="000C1A2A" w14:paraId="3F407C7E" w14:textId="77777777" w:rsidTr="008C5FC4">
        <w:tc>
          <w:tcPr>
            <w:tcW w:w="5920" w:type="dxa"/>
          </w:tcPr>
          <w:p w14:paraId="0B7F78D4" w14:textId="77777777" w:rsidR="00CE6D41" w:rsidRPr="000C1A2A" w:rsidRDefault="00CE6D41" w:rsidP="009C394C">
            <w:pPr>
              <w:shd w:val="clear" w:color="auto" w:fill="FFFFFF" w:themeFill="background1"/>
            </w:pPr>
            <w:r w:rsidRPr="000C1A2A">
              <w:t>Caspar</w:t>
            </w:r>
          </w:p>
        </w:tc>
        <w:tc>
          <w:tcPr>
            <w:tcW w:w="1985" w:type="dxa"/>
          </w:tcPr>
          <w:p w14:paraId="344B1164" w14:textId="77777777" w:rsidR="00CE6D41" w:rsidRPr="000C1A2A" w:rsidRDefault="00CE6D41" w:rsidP="009C394C">
            <w:pPr>
              <w:shd w:val="clear" w:color="auto" w:fill="FFFFFF" w:themeFill="background1"/>
            </w:pPr>
            <w:r w:rsidRPr="000C1A2A">
              <w:t>15 gr.</w:t>
            </w:r>
          </w:p>
        </w:tc>
        <w:tc>
          <w:tcPr>
            <w:tcW w:w="1307" w:type="dxa"/>
          </w:tcPr>
          <w:p w14:paraId="3EE701E5" w14:textId="77777777" w:rsidR="00CE6D41" w:rsidRPr="000C1A2A" w:rsidRDefault="00A27593" w:rsidP="009C394C">
            <w:pPr>
              <w:shd w:val="clear" w:color="auto" w:fill="FFFFFF" w:themeFill="background1"/>
            </w:pPr>
            <w:r w:rsidRPr="000C1A2A">
              <w:rPr>
                <w:lang w:val="it-IT"/>
              </w:rPr>
              <w:t>s-t</w:t>
            </w:r>
          </w:p>
        </w:tc>
      </w:tr>
      <w:tr w:rsidR="00CE6D41" w:rsidRPr="000C1A2A" w14:paraId="02FD068F" w14:textId="77777777" w:rsidTr="008C5FC4">
        <w:tc>
          <w:tcPr>
            <w:tcW w:w="5920" w:type="dxa"/>
          </w:tcPr>
          <w:p w14:paraId="27F4C07F" w14:textId="77777777" w:rsidR="00CE6D41" w:rsidRPr="000C1A2A" w:rsidRDefault="00BC40E8" w:rsidP="009C394C">
            <w:pPr>
              <w:shd w:val="clear" w:color="auto" w:fill="FFFFFF" w:themeFill="background1"/>
            </w:pPr>
            <w:r w:rsidRPr="000C1A2A">
              <w:t>Paulus sancti Martini plebanus</w:t>
            </w:r>
          </w:p>
        </w:tc>
        <w:tc>
          <w:tcPr>
            <w:tcW w:w="1985" w:type="dxa"/>
          </w:tcPr>
          <w:p w14:paraId="73898FFD" w14:textId="77777777" w:rsidR="00CE6D41" w:rsidRPr="000C1A2A" w:rsidRDefault="00BC40E8" w:rsidP="009C394C">
            <w:pPr>
              <w:shd w:val="clear" w:color="auto" w:fill="FFFFFF" w:themeFill="background1"/>
            </w:pPr>
            <w:r w:rsidRPr="000C1A2A">
              <w:t>15 gr.</w:t>
            </w:r>
          </w:p>
        </w:tc>
        <w:tc>
          <w:tcPr>
            <w:tcW w:w="1307" w:type="dxa"/>
          </w:tcPr>
          <w:p w14:paraId="7F65E487" w14:textId="77777777" w:rsidR="00CE6D41" w:rsidRPr="000C1A2A" w:rsidRDefault="00A27593" w:rsidP="009C394C">
            <w:pPr>
              <w:shd w:val="clear" w:color="auto" w:fill="FFFFFF" w:themeFill="background1"/>
            </w:pPr>
            <w:r w:rsidRPr="000C1A2A">
              <w:rPr>
                <w:lang w:val="it-IT"/>
              </w:rPr>
              <w:t>s-t</w:t>
            </w:r>
          </w:p>
        </w:tc>
      </w:tr>
      <w:tr w:rsidR="00F433BD" w:rsidRPr="000C1A2A" w14:paraId="2A2B14A3" w14:textId="77777777" w:rsidTr="00951918">
        <w:tc>
          <w:tcPr>
            <w:tcW w:w="5920" w:type="dxa"/>
          </w:tcPr>
          <w:p w14:paraId="0DA6E935" w14:textId="77777777" w:rsidR="00F433BD" w:rsidRPr="000C1A2A" w:rsidRDefault="00F433BD" w:rsidP="009C394C">
            <w:pPr>
              <w:shd w:val="clear" w:color="auto" w:fill="FFFFFF" w:themeFill="background1"/>
              <w:rPr>
                <w:lang w:val="it-IT"/>
              </w:rPr>
            </w:pPr>
            <w:r w:rsidRPr="000C1A2A">
              <w:rPr>
                <w:lang w:val="it-IT"/>
              </w:rPr>
              <w:t>Doctor Adam</w:t>
            </w:r>
          </w:p>
        </w:tc>
        <w:tc>
          <w:tcPr>
            <w:tcW w:w="1985" w:type="dxa"/>
          </w:tcPr>
          <w:p w14:paraId="574D4BD4" w14:textId="77777777" w:rsidR="00F433BD" w:rsidRPr="000C1A2A" w:rsidRDefault="00F433BD" w:rsidP="009C394C">
            <w:pPr>
              <w:shd w:val="clear" w:color="auto" w:fill="FFFFFF" w:themeFill="background1"/>
              <w:rPr>
                <w:lang w:val="it-IT"/>
              </w:rPr>
            </w:pPr>
            <w:r w:rsidRPr="000C1A2A">
              <w:rPr>
                <w:lang w:val="it-IT"/>
              </w:rPr>
              <w:t>28 gr.</w:t>
            </w:r>
          </w:p>
        </w:tc>
        <w:tc>
          <w:tcPr>
            <w:tcW w:w="1307" w:type="dxa"/>
          </w:tcPr>
          <w:p w14:paraId="4B62D8FC" w14:textId="77777777" w:rsidR="00F433BD" w:rsidRPr="000C1A2A" w:rsidRDefault="00A27593" w:rsidP="009C394C">
            <w:pPr>
              <w:shd w:val="clear" w:color="auto" w:fill="FFFFFF" w:themeFill="background1"/>
              <w:rPr>
                <w:lang w:val="it-IT"/>
              </w:rPr>
            </w:pPr>
            <w:r w:rsidRPr="000C1A2A">
              <w:rPr>
                <w:lang w:val="it-IT"/>
              </w:rPr>
              <w:t>s-t</w:t>
            </w:r>
          </w:p>
        </w:tc>
      </w:tr>
      <w:tr w:rsidR="00F433BD" w:rsidRPr="000C1A2A" w14:paraId="46B32FD5" w14:textId="77777777" w:rsidTr="00951918">
        <w:tc>
          <w:tcPr>
            <w:tcW w:w="5920" w:type="dxa"/>
          </w:tcPr>
          <w:p w14:paraId="51C389EE" w14:textId="58F47838" w:rsidR="00F433BD" w:rsidRPr="000C1A2A" w:rsidRDefault="00F433BD" w:rsidP="009C394C">
            <w:pPr>
              <w:shd w:val="clear" w:color="auto" w:fill="FFFFFF" w:themeFill="background1"/>
              <w:rPr>
                <w:lang w:val="it-IT"/>
              </w:rPr>
            </w:pPr>
            <w:r w:rsidRPr="000C1A2A">
              <w:rPr>
                <w:lang w:val="it-IT"/>
              </w:rPr>
              <w:t>Lucas</w:t>
            </w:r>
            <w:r w:rsidR="00555F56" w:rsidRPr="000C1A2A">
              <w:rPr>
                <w:rStyle w:val="Odwoanieprzypisudolnego"/>
                <w:lang w:val="it-IT"/>
              </w:rPr>
              <w:footnoteReference w:id="50"/>
            </w:r>
            <w:r w:rsidRPr="000C1A2A">
              <w:rPr>
                <w:lang w:val="it-IT"/>
              </w:rPr>
              <w:t xml:space="preserve"> Ditius</w:t>
            </w:r>
          </w:p>
        </w:tc>
        <w:tc>
          <w:tcPr>
            <w:tcW w:w="1985" w:type="dxa"/>
          </w:tcPr>
          <w:p w14:paraId="558F4BB2" w14:textId="77777777" w:rsidR="00F433BD" w:rsidRPr="000C1A2A" w:rsidRDefault="00F433BD" w:rsidP="009C394C">
            <w:pPr>
              <w:shd w:val="clear" w:color="auto" w:fill="FFFFFF" w:themeFill="background1"/>
            </w:pPr>
            <w:r w:rsidRPr="000C1A2A">
              <w:t>12 gr.</w:t>
            </w:r>
          </w:p>
        </w:tc>
        <w:tc>
          <w:tcPr>
            <w:tcW w:w="1307" w:type="dxa"/>
          </w:tcPr>
          <w:p w14:paraId="7557DC81" w14:textId="77777777" w:rsidR="00F433BD" w:rsidRPr="000C1A2A" w:rsidRDefault="00A27593" w:rsidP="009C394C">
            <w:pPr>
              <w:shd w:val="clear" w:color="auto" w:fill="FFFFFF" w:themeFill="background1"/>
            </w:pPr>
            <w:r w:rsidRPr="000C1A2A">
              <w:rPr>
                <w:lang w:val="it-IT"/>
              </w:rPr>
              <w:t>s-t</w:t>
            </w:r>
          </w:p>
        </w:tc>
      </w:tr>
      <w:tr w:rsidR="00F433BD" w:rsidRPr="000C1A2A" w14:paraId="494515FC" w14:textId="77777777" w:rsidTr="00951918">
        <w:tc>
          <w:tcPr>
            <w:tcW w:w="5920" w:type="dxa"/>
          </w:tcPr>
          <w:p w14:paraId="633ED8AA" w14:textId="2865F74A" w:rsidR="00F433BD" w:rsidRPr="000C1A2A" w:rsidRDefault="00F433BD" w:rsidP="009C394C">
            <w:pPr>
              <w:shd w:val="clear" w:color="auto" w:fill="FFFFFF" w:themeFill="background1"/>
            </w:pPr>
            <w:r w:rsidRPr="000C1A2A">
              <w:t xml:space="preserve">Ambrosius </w:t>
            </w:r>
            <w:r w:rsidR="00373098" w:rsidRPr="000C1A2A">
              <w:rPr>
                <w:rStyle w:val="Odwoanieprzypisudolnego"/>
              </w:rPr>
              <w:footnoteReference w:id="51"/>
            </w:r>
            <w:r w:rsidR="0031747E" w:rsidRPr="000C1A2A">
              <w:rPr>
                <w:vertAlign w:val="superscript"/>
              </w:rPr>
              <w:t>-</w:t>
            </w:r>
            <w:r w:rsidRPr="000C1A2A">
              <w:t>Costensis</w:t>
            </w:r>
            <w:r w:rsidR="00373098" w:rsidRPr="000C1A2A">
              <w:t xml:space="preserve"> plebanus</w:t>
            </w:r>
            <w:r w:rsidR="0031747E" w:rsidRPr="000C1A2A">
              <w:rPr>
                <w:vertAlign w:val="superscript"/>
              </w:rPr>
              <w:t>-</w:t>
            </w:r>
            <w:r w:rsidR="00373098" w:rsidRPr="000C1A2A">
              <w:rPr>
                <w:rStyle w:val="Odwoanieprzypisudolnego"/>
              </w:rPr>
              <w:footnoteReference w:id="52"/>
            </w:r>
          </w:p>
        </w:tc>
        <w:tc>
          <w:tcPr>
            <w:tcW w:w="1985" w:type="dxa"/>
          </w:tcPr>
          <w:p w14:paraId="7D0AED3C" w14:textId="77777777" w:rsidR="00F433BD" w:rsidRPr="000C1A2A" w:rsidRDefault="00F433BD" w:rsidP="009C394C">
            <w:pPr>
              <w:shd w:val="clear" w:color="auto" w:fill="FFFFFF" w:themeFill="background1"/>
            </w:pPr>
            <w:r w:rsidRPr="000C1A2A">
              <w:t>20 gr.</w:t>
            </w:r>
          </w:p>
        </w:tc>
        <w:tc>
          <w:tcPr>
            <w:tcW w:w="1307" w:type="dxa"/>
          </w:tcPr>
          <w:p w14:paraId="273C2430" w14:textId="77777777" w:rsidR="00F433BD" w:rsidRPr="000C1A2A" w:rsidRDefault="00A27593" w:rsidP="009C394C">
            <w:pPr>
              <w:shd w:val="clear" w:color="auto" w:fill="FFFFFF" w:themeFill="background1"/>
            </w:pPr>
            <w:r w:rsidRPr="000C1A2A">
              <w:rPr>
                <w:lang w:val="it-IT"/>
              </w:rPr>
              <w:t>s-t</w:t>
            </w:r>
          </w:p>
        </w:tc>
      </w:tr>
      <w:tr w:rsidR="00F433BD" w:rsidRPr="000C1A2A" w14:paraId="3FD2F6C7" w14:textId="77777777" w:rsidTr="00951918">
        <w:tc>
          <w:tcPr>
            <w:tcW w:w="5920" w:type="dxa"/>
          </w:tcPr>
          <w:p w14:paraId="7A69487F" w14:textId="77777777" w:rsidR="00F433BD" w:rsidRPr="000C1A2A" w:rsidRDefault="00F433BD" w:rsidP="009C394C">
            <w:pPr>
              <w:shd w:val="clear" w:color="auto" w:fill="FFFFFF" w:themeFill="background1"/>
            </w:pPr>
            <w:r w:rsidRPr="000C1A2A">
              <w:t>Mathias a Popowo</w:t>
            </w:r>
          </w:p>
        </w:tc>
        <w:tc>
          <w:tcPr>
            <w:tcW w:w="1985" w:type="dxa"/>
          </w:tcPr>
          <w:p w14:paraId="340F3C2E" w14:textId="77777777" w:rsidR="00F433BD" w:rsidRPr="000C1A2A" w:rsidRDefault="00F433BD" w:rsidP="009C394C">
            <w:pPr>
              <w:shd w:val="clear" w:color="auto" w:fill="FFFFFF" w:themeFill="background1"/>
            </w:pPr>
            <w:r w:rsidRPr="000C1A2A">
              <w:t>28 gr.</w:t>
            </w:r>
          </w:p>
        </w:tc>
        <w:tc>
          <w:tcPr>
            <w:tcW w:w="1307" w:type="dxa"/>
          </w:tcPr>
          <w:p w14:paraId="478476EB" w14:textId="77777777" w:rsidR="00F433BD" w:rsidRPr="000C1A2A" w:rsidRDefault="00A27593" w:rsidP="009C394C">
            <w:pPr>
              <w:shd w:val="clear" w:color="auto" w:fill="FFFFFF" w:themeFill="background1"/>
            </w:pPr>
            <w:r w:rsidRPr="000C1A2A">
              <w:rPr>
                <w:lang w:val="it-IT"/>
              </w:rPr>
              <w:t>s-t</w:t>
            </w:r>
          </w:p>
        </w:tc>
      </w:tr>
    </w:tbl>
    <w:p w14:paraId="08E00AE6" w14:textId="160EBE7F" w:rsidR="00F266D7" w:rsidRPr="000C1A2A" w:rsidRDefault="00F266D7" w:rsidP="009C394C">
      <w:pPr>
        <w:shd w:val="clear" w:color="auto" w:fill="FFFFFF" w:themeFill="background1"/>
      </w:pPr>
    </w:p>
    <w:p w14:paraId="4EAED6AB" w14:textId="0ECA9663" w:rsidR="00F266D7" w:rsidRPr="000C1A2A" w:rsidRDefault="00F266D7" w:rsidP="009C394C">
      <w:pPr>
        <w:shd w:val="clear" w:color="auto" w:fill="FFFFFF" w:themeFill="background1"/>
      </w:pPr>
      <w:r w:rsidRPr="000C1A2A">
        <w:rPr>
          <w:i/>
        </w:rPr>
        <w:t>[k. 15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F433BD" w:rsidRPr="000C1A2A" w14:paraId="48FD4C0D" w14:textId="77777777" w:rsidTr="00951918">
        <w:tc>
          <w:tcPr>
            <w:tcW w:w="5920" w:type="dxa"/>
          </w:tcPr>
          <w:p w14:paraId="1B520F3B" w14:textId="77777777" w:rsidR="00F433BD" w:rsidRPr="000C1A2A" w:rsidRDefault="00F433BD" w:rsidP="009C394C">
            <w:pPr>
              <w:shd w:val="clear" w:color="auto" w:fill="FFFFFF" w:themeFill="background1"/>
            </w:pPr>
            <w:r w:rsidRPr="000C1A2A">
              <w:t>Baltazar Strutius</w:t>
            </w:r>
          </w:p>
        </w:tc>
        <w:tc>
          <w:tcPr>
            <w:tcW w:w="1985" w:type="dxa"/>
          </w:tcPr>
          <w:p w14:paraId="361F033B" w14:textId="77777777" w:rsidR="00F433BD" w:rsidRPr="000C1A2A" w:rsidRDefault="00F433BD" w:rsidP="009C394C">
            <w:pPr>
              <w:shd w:val="clear" w:color="auto" w:fill="FFFFFF" w:themeFill="background1"/>
            </w:pPr>
            <w:r w:rsidRPr="000C1A2A">
              <w:t>12 gr.</w:t>
            </w:r>
          </w:p>
        </w:tc>
        <w:tc>
          <w:tcPr>
            <w:tcW w:w="1307" w:type="dxa"/>
          </w:tcPr>
          <w:p w14:paraId="5ECBBC22" w14:textId="77777777" w:rsidR="00F433BD" w:rsidRPr="000C1A2A" w:rsidRDefault="00A27593" w:rsidP="009C394C">
            <w:pPr>
              <w:shd w:val="clear" w:color="auto" w:fill="FFFFFF" w:themeFill="background1"/>
            </w:pPr>
            <w:r w:rsidRPr="000C1A2A">
              <w:rPr>
                <w:lang w:val="it-IT"/>
              </w:rPr>
              <w:t>s-t</w:t>
            </w:r>
          </w:p>
        </w:tc>
      </w:tr>
      <w:tr w:rsidR="00F433BD" w:rsidRPr="000C1A2A" w14:paraId="2AF90995" w14:textId="77777777" w:rsidTr="00951918">
        <w:tc>
          <w:tcPr>
            <w:tcW w:w="5920" w:type="dxa"/>
          </w:tcPr>
          <w:p w14:paraId="71AEDE0F" w14:textId="3D5C1AB4" w:rsidR="00F433BD" w:rsidRPr="000C1A2A" w:rsidRDefault="00F433BD" w:rsidP="009C394C">
            <w:pPr>
              <w:shd w:val="clear" w:color="auto" w:fill="FFFFFF" w:themeFill="background1"/>
            </w:pPr>
            <w:r w:rsidRPr="000C1A2A">
              <w:t>Magister Albertus</w:t>
            </w:r>
            <w:r w:rsidR="00C23113" w:rsidRPr="000C1A2A">
              <w:rPr>
                <w:rStyle w:val="Odwoanieprzypisudolnego"/>
              </w:rPr>
              <w:footnoteReference w:id="53"/>
            </w:r>
          </w:p>
        </w:tc>
        <w:tc>
          <w:tcPr>
            <w:tcW w:w="1985" w:type="dxa"/>
          </w:tcPr>
          <w:p w14:paraId="5C89C79B" w14:textId="77777777" w:rsidR="00F433BD" w:rsidRPr="000C1A2A" w:rsidRDefault="00F433BD" w:rsidP="009C394C">
            <w:pPr>
              <w:shd w:val="clear" w:color="auto" w:fill="FFFFFF" w:themeFill="background1"/>
            </w:pPr>
            <w:r w:rsidRPr="000C1A2A">
              <w:t>24 gr.</w:t>
            </w:r>
          </w:p>
        </w:tc>
        <w:tc>
          <w:tcPr>
            <w:tcW w:w="1307" w:type="dxa"/>
          </w:tcPr>
          <w:p w14:paraId="2CBB5D5A" w14:textId="77777777" w:rsidR="00F433BD" w:rsidRPr="000C1A2A" w:rsidRDefault="00A27593" w:rsidP="009C394C">
            <w:pPr>
              <w:shd w:val="clear" w:color="auto" w:fill="FFFFFF" w:themeFill="background1"/>
            </w:pPr>
            <w:r w:rsidRPr="000C1A2A">
              <w:rPr>
                <w:lang w:val="it-IT"/>
              </w:rPr>
              <w:t>s-t</w:t>
            </w:r>
          </w:p>
        </w:tc>
      </w:tr>
      <w:tr w:rsidR="00F433BD" w:rsidRPr="000C1A2A" w14:paraId="68F0AD81" w14:textId="77777777" w:rsidTr="00951918">
        <w:tc>
          <w:tcPr>
            <w:tcW w:w="5920" w:type="dxa"/>
          </w:tcPr>
          <w:p w14:paraId="2EF16256" w14:textId="00DA1787" w:rsidR="00F433BD" w:rsidRPr="000C1A2A" w:rsidRDefault="00F433BD" w:rsidP="009C394C">
            <w:pPr>
              <w:shd w:val="clear" w:color="auto" w:fill="FFFFFF" w:themeFill="background1"/>
            </w:pPr>
            <w:r w:rsidRPr="000C1A2A">
              <w:t>Paulus a L</w:t>
            </w:r>
            <w:r w:rsidR="00C23113" w:rsidRPr="000C1A2A">
              <w:t>ę</w:t>
            </w:r>
            <w:r w:rsidRPr="000C1A2A">
              <w:t>ki</w:t>
            </w:r>
            <w:r w:rsidR="00C23113" w:rsidRPr="000C1A2A">
              <w:rPr>
                <w:rStyle w:val="Odwoanieprzypisudolnego"/>
              </w:rPr>
              <w:footnoteReference w:id="54"/>
            </w:r>
            <w:r w:rsidRPr="000C1A2A">
              <w:t xml:space="preserve"> </w:t>
            </w:r>
            <w:r w:rsidR="00C23113" w:rsidRPr="000C1A2A">
              <w:t>s</w:t>
            </w:r>
            <w:r w:rsidRPr="000C1A2A">
              <w:t>acristianus</w:t>
            </w:r>
          </w:p>
        </w:tc>
        <w:tc>
          <w:tcPr>
            <w:tcW w:w="1985" w:type="dxa"/>
          </w:tcPr>
          <w:p w14:paraId="7D564279" w14:textId="77777777" w:rsidR="00F433BD" w:rsidRPr="000C1A2A" w:rsidRDefault="00F433BD" w:rsidP="009C394C">
            <w:pPr>
              <w:shd w:val="clear" w:color="auto" w:fill="FFFFFF" w:themeFill="background1"/>
            </w:pPr>
            <w:r w:rsidRPr="000C1A2A">
              <w:t>3 gr.</w:t>
            </w:r>
          </w:p>
        </w:tc>
        <w:tc>
          <w:tcPr>
            <w:tcW w:w="1307" w:type="dxa"/>
          </w:tcPr>
          <w:p w14:paraId="714115DD" w14:textId="77777777" w:rsidR="00F433BD" w:rsidRPr="000C1A2A" w:rsidRDefault="00A27593" w:rsidP="009C394C">
            <w:pPr>
              <w:shd w:val="clear" w:color="auto" w:fill="FFFFFF" w:themeFill="background1"/>
            </w:pPr>
            <w:r w:rsidRPr="000C1A2A">
              <w:rPr>
                <w:lang w:val="it-IT"/>
              </w:rPr>
              <w:t>s-t</w:t>
            </w:r>
          </w:p>
        </w:tc>
      </w:tr>
      <w:tr w:rsidR="00F433BD" w:rsidRPr="000C1A2A" w14:paraId="5C941622" w14:textId="77777777" w:rsidTr="00951918">
        <w:tc>
          <w:tcPr>
            <w:tcW w:w="5920" w:type="dxa"/>
          </w:tcPr>
          <w:p w14:paraId="743D0F31" w14:textId="32217259" w:rsidR="00F433BD" w:rsidRPr="000C1A2A" w:rsidRDefault="00F433BD" w:rsidP="009C394C">
            <w:pPr>
              <w:shd w:val="clear" w:color="auto" w:fill="FFFFFF" w:themeFill="background1"/>
            </w:pPr>
            <w:r w:rsidRPr="000C1A2A">
              <w:t xml:space="preserve">Stanislaus a </w:t>
            </w:r>
            <w:r w:rsidR="00D20719" w:rsidRPr="000C1A2A">
              <w:t>S</w:t>
            </w:r>
            <w:r w:rsidRPr="000C1A2A">
              <w:t>nena</w:t>
            </w:r>
          </w:p>
        </w:tc>
        <w:tc>
          <w:tcPr>
            <w:tcW w:w="1985" w:type="dxa"/>
          </w:tcPr>
          <w:p w14:paraId="657CC921" w14:textId="77777777" w:rsidR="00F433BD" w:rsidRPr="000C1A2A" w:rsidRDefault="00F433BD" w:rsidP="009C394C">
            <w:pPr>
              <w:shd w:val="clear" w:color="auto" w:fill="FFFFFF" w:themeFill="background1"/>
            </w:pPr>
            <w:r w:rsidRPr="000C1A2A">
              <w:t>20 gr.</w:t>
            </w:r>
          </w:p>
        </w:tc>
        <w:tc>
          <w:tcPr>
            <w:tcW w:w="1307" w:type="dxa"/>
          </w:tcPr>
          <w:p w14:paraId="7F3CDA6A" w14:textId="77777777" w:rsidR="00F433BD" w:rsidRPr="000C1A2A" w:rsidRDefault="00A27593" w:rsidP="009C394C">
            <w:pPr>
              <w:shd w:val="clear" w:color="auto" w:fill="FFFFFF" w:themeFill="background1"/>
            </w:pPr>
            <w:r w:rsidRPr="000C1A2A">
              <w:rPr>
                <w:lang w:val="it-IT"/>
              </w:rPr>
              <w:t>s-t</w:t>
            </w:r>
          </w:p>
        </w:tc>
      </w:tr>
      <w:tr w:rsidR="00F433BD" w:rsidRPr="000C1A2A" w14:paraId="4FD70DB3" w14:textId="77777777" w:rsidTr="00951918">
        <w:tc>
          <w:tcPr>
            <w:tcW w:w="5920" w:type="dxa"/>
          </w:tcPr>
          <w:p w14:paraId="3821F97C" w14:textId="2754CC33" w:rsidR="00F433BD" w:rsidRPr="000C1A2A" w:rsidRDefault="00F433BD" w:rsidP="009C394C">
            <w:pPr>
              <w:shd w:val="clear" w:color="auto" w:fill="FFFFFF" w:themeFill="background1"/>
            </w:pPr>
            <w:r w:rsidRPr="000C1A2A">
              <w:t>Stanislaus Star</w:t>
            </w:r>
            <w:r w:rsidR="00D20719" w:rsidRPr="000C1A2A">
              <w:t>e</w:t>
            </w:r>
            <w:r w:rsidRPr="000C1A2A">
              <w:t>ski</w:t>
            </w:r>
            <w:r w:rsidR="00AA6527" w:rsidRPr="000C1A2A">
              <w:t>.</w:t>
            </w:r>
            <w:r w:rsidRPr="000C1A2A">
              <w:t xml:space="preserve"> </w:t>
            </w:r>
            <w:r w:rsidR="00AA6527" w:rsidRPr="000C1A2A">
              <w:t>D</w:t>
            </w:r>
            <w:r w:rsidRPr="000C1A2A">
              <w:t>imissi sunt tres grossi, quia census ab annis 26 per</w:t>
            </w:r>
            <w:r w:rsidR="007A3D55" w:rsidRPr="000C1A2A">
              <w:t>ierunt</w:t>
            </w:r>
            <w:r w:rsidRPr="000C1A2A">
              <w:t xml:space="preserve"> marcae </w:t>
            </w:r>
            <w:r w:rsidR="00A64B28" w:rsidRPr="000C1A2A">
              <w:t>tres</w:t>
            </w:r>
          </w:p>
        </w:tc>
        <w:tc>
          <w:tcPr>
            <w:tcW w:w="1985" w:type="dxa"/>
          </w:tcPr>
          <w:p w14:paraId="0A6CC971" w14:textId="77777777" w:rsidR="00F433BD" w:rsidRPr="000C1A2A" w:rsidRDefault="00051EDD" w:rsidP="009C394C">
            <w:pPr>
              <w:shd w:val="clear" w:color="auto" w:fill="FFFFFF" w:themeFill="background1"/>
            </w:pPr>
            <w:r w:rsidRPr="000C1A2A">
              <w:t>12 gr.</w:t>
            </w:r>
          </w:p>
        </w:tc>
        <w:tc>
          <w:tcPr>
            <w:tcW w:w="1307" w:type="dxa"/>
          </w:tcPr>
          <w:p w14:paraId="0A789ACB" w14:textId="77777777" w:rsidR="00F433BD" w:rsidRPr="000C1A2A" w:rsidRDefault="00A27593" w:rsidP="009C394C">
            <w:pPr>
              <w:shd w:val="clear" w:color="auto" w:fill="FFFFFF" w:themeFill="background1"/>
            </w:pPr>
            <w:r w:rsidRPr="000C1A2A">
              <w:t>s-t</w:t>
            </w:r>
          </w:p>
        </w:tc>
      </w:tr>
      <w:tr w:rsidR="00F433BD" w:rsidRPr="000C1A2A" w14:paraId="3AEFC2E4" w14:textId="77777777" w:rsidTr="00951918">
        <w:tc>
          <w:tcPr>
            <w:tcW w:w="5920" w:type="dxa"/>
          </w:tcPr>
          <w:p w14:paraId="08356F76" w14:textId="77777777" w:rsidR="00F433BD" w:rsidRPr="000C1A2A" w:rsidRDefault="00051EDD" w:rsidP="009C394C">
            <w:pPr>
              <w:shd w:val="clear" w:color="auto" w:fill="FFFFFF" w:themeFill="background1"/>
            </w:pPr>
            <w:r w:rsidRPr="000C1A2A">
              <w:t>Gregorius a sancto Martino</w:t>
            </w:r>
          </w:p>
        </w:tc>
        <w:tc>
          <w:tcPr>
            <w:tcW w:w="1985" w:type="dxa"/>
          </w:tcPr>
          <w:p w14:paraId="0501B6C5" w14:textId="77777777" w:rsidR="00F433BD" w:rsidRPr="000C1A2A" w:rsidRDefault="00051EDD" w:rsidP="009C394C">
            <w:pPr>
              <w:shd w:val="clear" w:color="auto" w:fill="FFFFFF" w:themeFill="background1"/>
            </w:pPr>
            <w:r w:rsidRPr="000C1A2A">
              <w:t>18 gr.</w:t>
            </w:r>
          </w:p>
        </w:tc>
        <w:tc>
          <w:tcPr>
            <w:tcW w:w="1307" w:type="dxa"/>
          </w:tcPr>
          <w:p w14:paraId="2DCD602F" w14:textId="77777777" w:rsidR="00F433BD" w:rsidRPr="000C1A2A" w:rsidRDefault="00A27593" w:rsidP="009C394C">
            <w:pPr>
              <w:shd w:val="clear" w:color="auto" w:fill="FFFFFF" w:themeFill="background1"/>
            </w:pPr>
            <w:r w:rsidRPr="000C1A2A">
              <w:t>s-t</w:t>
            </w:r>
          </w:p>
        </w:tc>
      </w:tr>
      <w:tr w:rsidR="00F433BD" w:rsidRPr="000C1A2A" w14:paraId="059780DA" w14:textId="77777777" w:rsidTr="00951918">
        <w:tc>
          <w:tcPr>
            <w:tcW w:w="5920" w:type="dxa"/>
          </w:tcPr>
          <w:p w14:paraId="1B147A2D" w14:textId="0FBBE8E2" w:rsidR="00F433BD" w:rsidRPr="000C1A2A" w:rsidRDefault="00051EDD" w:rsidP="009C394C">
            <w:pPr>
              <w:shd w:val="clear" w:color="auto" w:fill="FFFFFF" w:themeFill="background1"/>
            </w:pPr>
            <w:r w:rsidRPr="000C1A2A">
              <w:t>Ge</w:t>
            </w:r>
            <w:r w:rsidR="000E66A6" w:rsidRPr="000C1A2A">
              <w:t>org</w:t>
            </w:r>
            <w:r w:rsidRPr="000C1A2A">
              <w:t>ius Argl</w:t>
            </w:r>
            <w:r w:rsidR="00A64B28" w:rsidRPr="000C1A2A">
              <w:t>a</w:t>
            </w:r>
            <w:r w:rsidRPr="000C1A2A">
              <w:t>ben</w:t>
            </w:r>
            <w:r w:rsidR="00012994" w:rsidRPr="000C1A2A">
              <w:rPr>
                <w:rStyle w:val="Odwoanieprzypisudolnego"/>
              </w:rPr>
              <w:footnoteReference w:id="55"/>
            </w:r>
          </w:p>
        </w:tc>
        <w:tc>
          <w:tcPr>
            <w:tcW w:w="1985" w:type="dxa"/>
          </w:tcPr>
          <w:p w14:paraId="7B9FBF8D" w14:textId="77777777" w:rsidR="00F433BD" w:rsidRPr="000C1A2A" w:rsidRDefault="00051EDD" w:rsidP="009C394C">
            <w:pPr>
              <w:shd w:val="clear" w:color="auto" w:fill="FFFFFF" w:themeFill="background1"/>
            </w:pPr>
            <w:r w:rsidRPr="000C1A2A">
              <w:t>28 gr.</w:t>
            </w:r>
          </w:p>
        </w:tc>
        <w:tc>
          <w:tcPr>
            <w:tcW w:w="1307" w:type="dxa"/>
          </w:tcPr>
          <w:p w14:paraId="3A846EB2" w14:textId="77777777" w:rsidR="00F433BD" w:rsidRPr="000C1A2A" w:rsidRDefault="00A27593" w:rsidP="009C394C">
            <w:pPr>
              <w:shd w:val="clear" w:color="auto" w:fill="FFFFFF" w:themeFill="background1"/>
            </w:pPr>
            <w:r w:rsidRPr="000C1A2A">
              <w:t>s-t</w:t>
            </w:r>
          </w:p>
        </w:tc>
      </w:tr>
    </w:tbl>
    <w:p w14:paraId="02DA2DDD" w14:textId="071E32DB" w:rsidR="00A64B28" w:rsidRPr="000C1A2A" w:rsidRDefault="00A64B28" w:rsidP="009C394C">
      <w:pPr>
        <w:shd w:val="clear" w:color="auto" w:fill="FFFFFF" w:themeFill="background1"/>
      </w:pPr>
    </w:p>
    <w:p w14:paraId="2C91BE8C" w14:textId="6027F020" w:rsidR="00A64B28" w:rsidRPr="000C1A2A" w:rsidRDefault="00A64B28" w:rsidP="009C394C">
      <w:pPr>
        <w:shd w:val="clear" w:color="auto" w:fill="FFFFFF" w:themeFill="background1"/>
      </w:pPr>
      <w:r w:rsidRPr="000C1A2A">
        <w:rPr>
          <w:i/>
        </w:rPr>
        <w:t>[k. 1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051EDD" w:rsidRPr="000C1A2A" w14:paraId="0D29A692" w14:textId="77777777" w:rsidTr="00951918">
        <w:tc>
          <w:tcPr>
            <w:tcW w:w="5920" w:type="dxa"/>
          </w:tcPr>
          <w:p w14:paraId="2036EB09" w14:textId="43217331" w:rsidR="00051EDD" w:rsidRPr="000C1A2A" w:rsidRDefault="000E66A6" w:rsidP="009C394C">
            <w:pPr>
              <w:shd w:val="clear" w:color="auto" w:fill="FFFFFF" w:themeFill="background1"/>
            </w:pPr>
            <w:r w:rsidRPr="000C1A2A">
              <w:t xml:space="preserve">Stanislaus </w:t>
            </w:r>
            <w:bookmarkStart w:id="2" w:name="_Hlk29334013"/>
            <w:r w:rsidR="000713B9" w:rsidRPr="000C1A2A">
              <w:t>K</w:t>
            </w:r>
            <w:r w:rsidRPr="000C1A2A">
              <w:t>arsniczki</w:t>
            </w:r>
            <w:bookmarkEnd w:id="2"/>
            <w:r w:rsidR="004B0CF9" w:rsidRPr="000C1A2A">
              <w:rPr>
                <w:rStyle w:val="Odwoanieprzypisudolnego"/>
              </w:rPr>
              <w:footnoteReference w:id="56"/>
            </w:r>
          </w:p>
        </w:tc>
        <w:tc>
          <w:tcPr>
            <w:tcW w:w="1985" w:type="dxa"/>
          </w:tcPr>
          <w:p w14:paraId="75E388D1" w14:textId="77777777" w:rsidR="00051EDD" w:rsidRPr="000C1A2A" w:rsidRDefault="000E66A6" w:rsidP="009C394C">
            <w:pPr>
              <w:shd w:val="clear" w:color="auto" w:fill="FFFFFF" w:themeFill="background1"/>
            </w:pPr>
            <w:r w:rsidRPr="000C1A2A">
              <w:t>15 gr.</w:t>
            </w:r>
          </w:p>
        </w:tc>
        <w:tc>
          <w:tcPr>
            <w:tcW w:w="1307" w:type="dxa"/>
          </w:tcPr>
          <w:p w14:paraId="35049DE2" w14:textId="77777777" w:rsidR="00051EDD" w:rsidRPr="000C1A2A" w:rsidRDefault="00A27593" w:rsidP="009C394C">
            <w:pPr>
              <w:shd w:val="clear" w:color="auto" w:fill="FFFFFF" w:themeFill="background1"/>
            </w:pPr>
            <w:r w:rsidRPr="000C1A2A">
              <w:t>s-t</w:t>
            </w:r>
          </w:p>
        </w:tc>
      </w:tr>
      <w:tr w:rsidR="00051EDD" w:rsidRPr="000C1A2A" w14:paraId="3D83A891" w14:textId="77777777" w:rsidTr="00951918">
        <w:tc>
          <w:tcPr>
            <w:tcW w:w="5920" w:type="dxa"/>
          </w:tcPr>
          <w:p w14:paraId="11E7DCC0" w14:textId="4DECEDB3" w:rsidR="00051EDD" w:rsidRPr="000C1A2A" w:rsidRDefault="000E66A6" w:rsidP="009C394C">
            <w:pPr>
              <w:shd w:val="clear" w:color="auto" w:fill="FFFFFF" w:themeFill="background1"/>
            </w:pPr>
            <w:r w:rsidRPr="000C1A2A">
              <w:t>Ioannes P</w:t>
            </w:r>
            <w:r w:rsidR="00404EA1" w:rsidRPr="000C1A2A">
              <w:t>i</w:t>
            </w:r>
            <w:r w:rsidRPr="000C1A2A">
              <w:t>wo</w:t>
            </w:r>
          </w:p>
        </w:tc>
        <w:tc>
          <w:tcPr>
            <w:tcW w:w="1985" w:type="dxa"/>
          </w:tcPr>
          <w:p w14:paraId="070C5D96" w14:textId="77777777" w:rsidR="00051EDD" w:rsidRPr="000C1A2A" w:rsidRDefault="000E66A6" w:rsidP="009C394C">
            <w:pPr>
              <w:shd w:val="clear" w:color="auto" w:fill="FFFFFF" w:themeFill="background1"/>
            </w:pPr>
            <w:r w:rsidRPr="000C1A2A">
              <w:t>20 gr.</w:t>
            </w:r>
          </w:p>
        </w:tc>
        <w:tc>
          <w:tcPr>
            <w:tcW w:w="1307" w:type="dxa"/>
          </w:tcPr>
          <w:p w14:paraId="006F00F0" w14:textId="77777777" w:rsidR="00051EDD" w:rsidRPr="000C1A2A" w:rsidRDefault="00A27593" w:rsidP="009C394C">
            <w:pPr>
              <w:shd w:val="clear" w:color="auto" w:fill="FFFFFF" w:themeFill="background1"/>
            </w:pPr>
            <w:r w:rsidRPr="000C1A2A">
              <w:rPr>
                <w:lang w:val="it-IT"/>
              </w:rPr>
              <w:t>s-t</w:t>
            </w:r>
          </w:p>
        </w:tc>
      </w:tr>
      <w:tr w:rsidR="00051EDD" w:rsidRPr="000C1A2A" w14:paraId="1B40843F" w14:textId="77777777" w:rsidTr="00951918">
        <w:tc>
          <w:tcPr>
            <w:tcW w:w="5920" w:type="dxa"/>
          </w:tcPr>
          <w:p w14:paraId="7EE6910C" w14:textId="4E3B66C5" w:rsidR="00051EDD" w:rsidRPr="000C1A2A" w:rsidRDefault="000E66A6" w:rsidP="009C394C">
            <w:pPr>
              <w:shd w:val="clear" w:color="auto" w:fill="FFFFFF" w:themeFill="background1"/>
              <w:rPr>
                <w:lang w:val="it-IT"/>
              </w:rPr>
            </w:pPr>
            <w:r w:rsidRPr="000C1A2A">
              <w:rPr>
                <w:lang w:val="it-IT"/>
              </w:rPr>
              <w:t xml:space="preserve">Petrus </w:t>
            </w:r>
            <w:r w:rsidR="00404EA1" w:rsidRPr="000C1A2A">
              <w:rPr>
                <w:lang w:val="it-IT"/>
              </w:rPr>
              <w:t>V</w:t>
            </w:r>
            <w:r w:rsidRPr="000C1A2A">
              <w:rPr>
                <w:lang w:val="it-IT"/>
              </w:rPr>
              <w:t>ilczopolski</w:t>
            </w:r>
            <w:r w:rsidR="00AA6527" w:rsidRPr="000C1A2A">
              <w:rPr>
                <w:lang w:val="it-IT"/>
              </w:rPr>
              <w:t>.</w:t>
            </w:r>
            <w:r w:rsidRPr="000C1A2A">
              <w:rPr>
                <w:lang w:val="it-IT"/>
              </w:rPr>
              <w:t xml:space="preserve"> </w:t>
            </w:r>
            <w:r w:rsidR="00AA6527" w:rsidRPr="000C1A2A">
              <w:rPr>
                <w:lang w:val="it-IT"/>
              </w:rPr>
              <w:t>G</w:t>
            </w:r>
            <w:r w:rsidRPr="000C1A2A">
              <w:rPr>
                <w:lang w:val="it-IT"/>
              </w:rPr>
              <w:t xml:space="preserve">rossi decem </w:t>
            </w:r>
            <w:r w:rsidR="00AA6527" w:rsidRPr="000C1A2A">
              <w:rPr>
                <w:lang w:val="it-IT"/>
              </w:rPr>
              <w:t>dimissi ob eam causam, quia medio corporali iuramento comprobavit</w:t>
            </w:r>
            <w:r w:rsidR="00404EA1" w:rsidRPr="000C1A2A">
              <w:rPr>
                <w:lang w:val="it-IT"/>
              </w:rPr>
              <w:t>,</w:t>
            </w:r>
            <w:r w:rsidR="00AA6527" w:rsidRPr="000C1A2A">
              <w:rPr>
                <w:lang w:val="it-IT"/>
              </w:rPr>
              <w:t xml:space="preserve"> census eiusdem altaris periisse</w:t>
            </w:r>
          </w:p>
        </w:tc>
        <w:tc>
          <w:tcPr>
            <w:tcW w:w="1985" w:type="dxa"/>
          </w:tcPr>
          <w:p w14:paraId="6E5784E0" w14:textId="77777777" w:rsidR="00051EDD" w:rsidRPr="000C1A2A" w:rsidRDefault="00AA6527" w:rsidP="009C394C">
            <w:pPr>
              <w:shd w:val="clear" w:color="auto" w:fill="FFFFFF" w:themeFill="background1"/>
              <w:rPr>
                <w:lang w:val="it-IT"/>
              </w:rPr>
            </w:pPr>
            <w:r w:rsidRPr="000C1A2A">
              <w:rPr>
                <w:lang w:val="it-IT"/>
              </w:rPr>
              <w:t>12 gr.</w:t>
            </w:r>
          </w:p>
        </w:tc>
        <w:tc>
          <w:tcPr>
            <w:tcW w:w="1307" w:type="dxa"/>
          </w:tcPr>
          <w:p w14:paraId="2E91679B" w14:textId="77777777" w:rsidR="00051EDD" w:rsidRPr="000C1A2A" w:rsidRDefault="00A27593" w:rsidP="009C394C">
            <w:pPr>
              <w:shd w:val="clear" w:color="auto" w:fill="FFFFFF" w:themeFill="background1"/>
              <w:rPr>
                <w:lang w:val="it-IT"/>
              </w:rPr>
            </w:pPr>
            <w:r w:rsidRPr="000C1A2A">
              <w:rPr>
                <w:lang w:val="it-IT"/>
              </w:rPr>
              <w:t>s-t</w:t>
            </w:r>
          </w:p>
        </w:tc>
      </w:tr>
      <w:tr w:rsidR="000A1761" w:rsidRPr="000C1A2A" w14:paraId="2C78E622" w14:textId="77777777" w:rsidTr="000A1761">
        <w:tc>
          <w:tcPr>
            <w:tcW w:w="5920" w:type="dxa"/>
            <w:tcBorders>
              <w:top w:val="single" w:sz="4" w:space="0" w:color="auto"/>
              <w:left w:val="single" w:sz="4" w:space="0" w:color="auto"/>
              <w:bottom w:val="single" w:sz="4" w:space="0" w:color="auto"/>
              <w:right w:val="single" w:sz="4" w:space="0" w:color="auto"/>
            </w:tcBorders>
          </w:tcPr>
          <w:p w14:paraId="36C57284" w14:textId="2C828219" w:rsidR="000A1761" w:rsidRPr="000C1A2A" w:rsidRDefault="0025217C" w:rsidP="009C394C">
            <w:pPr>
              <w:shd w:val="clear" w:color="auto" w:fill="FFFFFF" w:themeFill="background1"/>
              <w:rPr>
                <w:lang w:val="it-IT"/>
              </w:rPr>
            </w:pPr>
            <w:r w:rsidRPr="000C1A2A">
              <w:rPr>
                <w:rStyle w:val="Odwoanieprzypisudolnego"/>
                <w:lang w:val="it-IT"/>
              </w:rPr>
              <w:footnoteReference w:id="57"/>
            </w:r>
            <w:r w:rsidRPr="000C1A2A">
              <w:rPr>
                <w:vertAlign w:val="superscript"/>
              </w:rPr>
              <w:t>-</w:t>
            </w:r>
            <w:r w:rsidR="000A1761" w:rsidRPr="000C1A2A">
              <w:rPr>
                <w:lang w:val="it-IT"/>
              </w:rPr>
              <w:t>Paulus a R</w:t>
            </w:r>
            <w:r w:rsidR="00404EA1" w:rsidRPr="000C1A2A">
              <w:rPr>
                <w:lang w:val="it-IT"/>
              </w:rPr>
              <w:t>y</w:t>
            </w:r>
            <w:r w:rsidR="000A1761" w:rsidRPr="000C1A2A">
              <w:rPr>
                <w:lang w:val="it-IT"/>
              </w:rPr>
              <w:t>chwal</w:t>
            </w:r>
          </w:p>
        </w:tc>
        <w:tc>
          <w:tcPr>
            <w:tcW w:w="1985" w:type="dxa"/>
            <w:tcBorders>
              <w:top w:val="single" w:sz="4" w:space="0" w:color="auto"/>
              <w:left w:val="single" w:sz="4" w:space="0" w:color="auto"/>
              <w:bottom w:val="single" w:sz="4" w:space="0" w:color="auto"/>
              <w:right w:val="single" w:sz="4" w:space="0" w:color="auto"/>
            </w:tcBorders>
          </w:tcPr>
          <w:p w14:paraId="4FC70666" w14:textId="77777777" w:rsidR="000A1761" w:rsidRPr="000C1A2A" w:rsidRDefault="000A1761" w:rsidP="009C394C">
            <w:pPr>
              <w:shd w:val="clear" w:color="auto" w:fill="FFFFFF" w:themeFill="background1"/>
              <w:rPr>
                <w:lang w:val="it-IT"/>
              </w:rPr>
            </w:pPr>
            <w:r w:rsidRPr="000C1A2A">
              <w:rPr>
                <w:lang w:val="it-IT"/>
              </w:rPr>
              <w:t>8 gr.</w:t>
            </w:r>
          </w:p>
        </w:tc>
        <w:tc>
          <w:tcPr>
            <w:tcW w:w="1307" w:type="dxa"/>
            <w:tcBorders>
              <w:top w:val="single" w:sz="4" w:space="0" w:color="auto"/>
              <w:left w:val="single" w:sz="4" w:space="0" w:color="auto"/>
              <w:bottom w:val="single" w:sz="4" w:space="0" w:color="auto"/>
              <w:right w:val="single" w:sz="4" w:space="0" w:color="auto"/>
            </w:tcBorders>
          </w:tcPr>
          <w:p w14:paraId="214D45BB" w14:textId="036D7831" w:rsidR="000A1761" w:rsidRPr="000C1A2A" w:rsidRDefault="000A1761" w:rsidP="009C394C">
            <w:pPr>
              <w:shd w:val="clear" w:color="auto" w:fill="FFFFFF" w:themeFill="background1"/>
              <w:rPr>
                <w:lang w:val="it-IT"/>
              </w:rPr>
            </w:pPr>
            <w:r w:rsidRPr="000C1A2A">
              <w:rPr>
                <w:lang w:val="it-IT"/>
              </w:rPr>
              <w:t>s-t</w:t>
            </w:r>
            <w:r w:rsidR="0025217C" w:rsidRPr="000C1A2A">
              <w:rPr>
                <w:vertAlign w:val="superscript"/>
              </w:rPr>
              <w:t>-</w:t>
            </w:r>
            <w:r w:rsidR="0066703C" w:rsidRPr="000C1A2A">
              <w:rPr>
                <w:rStyle w:val="Odwoanieprzypisudolnego"/>
                <w:lang w:val="it-IT"/>
              </w:rPr>
              <w:footnoteReference w:id="58"/>
            </w:r>
          </w:p>
        </w:tc>
      </w:tr>
    </w:tbl>
    <w:p w14:paraId="151E1DAF" w14:textId="77777777" w:rsidR="007A3D55" w:rsidRPr="000C1A2A" w:rsidRDefault="007A3D55" w:rsidP="009C394C">
      <w:pPr>
        <w:shd w:val="clear" w:color="auto" w:fill="FFFFFF" w:themeFill="background1"/>
        <w:rPr>
          <w:lang w:val="it-IT"/>
        </w:rPr>
      </w:pPr>
    </w:p>
    <w:p w14:paraId="365CB522" w14:textId="77777777" w:rsidR="00147BDD" w:rsidRPr="000C1A2A" w:rsidRDefault="00147BDD" w:rsidP="009C394C">
      <w:pPr>
        <w:shd w:val="clear" w:color="auto" w:fill="FFFFFF" w:themeFill="background1"/>
        <w:rPr>
          <w:lang w:val="it-IT"/>
        </w:rPr>
      </w:pPr>
      <w:r w:rsidRPr="000C1A2A">
        <w:rPr>
          <w:lang w:val="it-IT"/>
        </w:rPr>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401BED" w:rsidRPr="000C1A2A" w14:paraId="16A1444C" w14:textId="77777777" w:rsidTr="00951918">
        <w:tc>
          <w:tcPr>
            <w:tcW w:w="5920" w:type="dxa"/>
          </w:tcPr>
          <w:p w14:paraId="1D9D9BD1" w14:textId="77777777" w:rsidR="00401BED" w:rsidRPr="000C1A2A" w:rsidRDefault="00147BDD" w:rsidP="009C394C">
            <w:pPr>
              <w:shd w:val="clear" w:color="auto" w:fill="FFFFFF" w:themeFill="background1"/>
              <w:rPr>
                <w:lang w:val="it-IT"/>
              </w:rPr>
            </w:pPr>
            <w:r w:rsidRPr="000C1A2A">
              <w:rPr>
                <w:lang w:val="it-IT"/>
              </w:rPr>
              <w:lastRenderedPageBreak/>
              <w:t>Post mortem Leonardi Herman</w:t>
            </w:r>
          </w:p>
        </w:tc>
        <w:tc>
          <w:tcPr>
            <w:tcW w:w="1985" w:type="dxa"/>
          </w:tcPr>
          <w:p w14:paraId="426F58D3" w14:textId="3D5E590E" w:rsidR="00401BED" w:rsidRPr="000C1A2A" w:rsidRDefault="00147BDD" w:rsidP="009C394C">
            <w:pPr>
              <w:shd w:val="clear" w:color="auto" w:fill="FFFFFF" w:themeFill="background1"/>
              <w:rPr>
                <w:lang w:val="it-IT"/>
              </w:rPr>
            </w:pPr>
            <w:r w:rsidRPr="000C1A2A">
              <w:rPr>
                <w:lang w:val="it-IT"/>
              </w:rPr>
              <w:t>15 gr.</w:t>
            </w:r>
            <w:r w:rsidR="00C07BC3" w:rsidRPr="000C1A2A">
              <w:rPr>
                <w:rStyle w:val="Odwoanieprzypisudolnego"/>
                <w:lang w:val="it-IT"/>
              </w:rPr>
              <w:footnoteReference w:id="59"/>
            </w:r>
          </w:p>
        </w:tc>
        <w:tc>
          <w:tcPr>
            <w:tcW w:w="1307" w:type="dxa"/>
          </w:tcPr>
          <w:p w14:paraId="44AF5D76" w14:textId="77777777" w:rsidR="00401BED" w:rsidRPr="000C1A2A" w:rsidRDefault="00401BED" w:rsidP="009C394C">
            <w:pPr>
              <w:shd w:val="clear" w:color="auto" w:fill="FFFFFF" w:themeFill="background1"/>
              <w:rPr>
                <w:lang w:val="it-IT"/>
              </w:rPr>
            </w:pPr>
          </w:p>
        </w:tc>
      </w:tr>
      <w:tr w:rsidR="00401BED" w:rsidRPr="000C1A2A" w14:paraId="10683173" w14:textId="77777777" w:rsidTr="00951918">
        <w:tc>
          <w:tcPr>
            <w:tcW w:w="5920" w:type="dxa"/>
          </w:tcPr>
          <w:p w14:paraId="273ABD52" w14:textId="77777777" w:rsidR="00401BED" w:rsidRPr="000C1A2A" w:rsidRDefault="002B0B37" w:rsidP="009C394C">
            <w:pPr>
              <w:shd w:val="clear" w:color="auto" w:fill="FFFFFF" w:themeFill="background1"/>
            </w:pPr>
            <w:r w:rsidRPr="000C1A2A">
              <w:t>Stanislaus</w:t>
            </w:r>
          </w:p>
        </w:tc>
        <w:tc>
          <w:tcPr>
            <w:tcW w:w="1985" w:type="dxa"/>
          </w:tcPr>
          <w:p w14:paraId="137DB747" w14:textId="77777777" w:rsidR="00401BED" w:rsidRPr="000C1A2A" w:rsidRDefault="002B0B37" w:rsidP="009C394C">
            <w:pPr>
              <w:shd w:val="clear" w:color="auto" w:fill="FFFFFF" w:themeFill="background1"/>
            </w:pPr>
            <w:r w:rsidRPr="000C1A2A">
              <w:t>26 gr.</w:t>
            </w:r>
          </w:p>
        </w:tc>
        <w:tc>
          <w:tcPr>
            <w:tcW w:w="1307" w:type="dxa"/>
          </w:tcPr>
          <w:p w14:paraId="58ECD304" w14:textId="77777777" w:rsidR="00401BED" w:rsidRPr="000C1A2A" w:rsidRDefault="00401BED" w:rsidP="009C394C">
            <w:pPr>
              <w:shd w:val="clear" w:color="auto" w:fill="FFFFFF" w:themeFill="background1"/>
            </w:pPr>
          </w:p>
        </w:tc>
      </w:tr>
    </w:tbl>
    <w:p w14:paraId="23140999" w14:textId="52C0FAE3" w:rsidR="00A973F7" w:rsidRPr="000C1A2A" w:rsidRDefault="00A973F7" w:rsidP="009C394C">
      <w:pPr>
        <w:shd w:val="clear" w:color="auto" w:fill="FFFFFF" w:themeFill="background1"/>
      </w:pPr>
    </w:p>
    <w:p w14:paraId="7C938786" w14:textId="08360D12" w:rsidR="00A973F7" w:rsidRPr="000C1A2A" w:rsidRDefault="00A973F7" w:rsidP="009C394C">
      <w:pPr>
        <w:shd w:val="clear" w:color="auto" w:fill="FFFFFF" w:themeFill="background1"/>
      </w:pPr>
      <w:r w:rsidRPr="000C1A2A">
        <w:rPr>
          <w:i/>
        </w:rPr>
        <w:t>[k. 16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B0B37" w:rsidRPr="000C1A2A" w14:paraId="5EE9E7F2" w14:textId="77777777" w:rsidTr="00951918">
        <w:tc>
          <w:tcPr>
            <w:tcW w:w="5920" w:type="dxa"/>
          </w:tcPr>
          <w:p w14:paraId="083DB8F6" w14:textId="1014881B" w:rsidR="002B0B37" w:rsidRPr="000C1A2A" w:rsidRDefault="002B0B37" w:rsidP="009C394C">
            <w:pPr>
              <w:shd w:val="clear" w:color="auto" w:fill="FFFFFF" w:themeFill="background1"/>
            </w:pPr>
            <w:r w:rsidRPr="000C1A2A">
              <w:t xml:space="preserve">Post mortem Ioannis </w:t>
            </w:r>
            <w:r w:rsidR="00A973F7" w:rsidRPr="000C1A2A">
              <w:t>Vino</w:t>
            </w:r>
          </w:p>
        </w:tc>
        <w:tc>
          <w:tcPr>
            <w:tcW w:w="1985" w:type="dxa"/>
          </w:tcPr>
          <w:p w14:paraId="42ED60FA" w14:textId="77777777" w:rsidR="002B0B37" w:rsidRPr="000C1A2A" w:rsidRDefault="00177B0B" w:rsidP="009C394C">
            <w:pPr>
              <w:shd w:val="clear" w:color="auto" w:fill="FFFFFF" w:themeFill="background1"/>
            </w:pPr>
            <w:r w:rsidRPr="000C1A2A">
              <w:t>10 gr.</w:t>
            </w:r>
          </w:p>
        </w:tc>
        <w:tc>
          <w:tcPr>
            <w:tcW w:w="1307" w:type="dxa"/>
          </w:tcPr>
          <w:p w14:paraId="27AE25B9" w14:textId="77777777" w:rsidR="002B0B37" w:rsidRPr="000C1A2A" w:rsidRDefault="002B0B37" w:rsidP="009C394C">
            <w:pPr>
              <w:shd w:val="clear" w:color="auto" w:fill="FFFFFF" w:themeFill="background1"/>
            </w:pPr>
          </w:p>
        </w:tc>
      </w:tr>
      <w:tr w:rsidR="002B0B37" w:rsidRPr="000C1A2A" w14:paraId="36E6F51F" w14:textId="77777777" w:rsidTr="00951918">
        <w:tc>
          <w:tcPr>
            <w:tcW w:w="5920" w:type="dxa"/>
          </w:tcPr>
          <w:p w14:paraId="4E742287" w14:textId="77777777" w:rsidR="002B0B37" w:rsidRPr="000C1A2A" w:rsidRDefault="00177B0B" w:rsidP="009C394C">
            <w:pPr>
              <w:shd w:val="clear" w:color="auto" w:fill="FFFFFF" w:themeFill="background1"/>
            </w:pPr>
            <w:r w:rsidRPr="000C1A2A">
              <w:t>Post mortem Bloczki</w:t>
            </w:r>
          </w:p>
        </w:tc>
        <w:tc>
          <w:tcPr>
            <w:tcW w:w="1985" w:type="dxa"/>
          </w:tcPr>
          <w:p w14:paraId="585D794C" w14:textId="77777777" w:rsidR="002B0B37" w:rsidRPr="000C1A2A" w:rsidRDefault="00177B0B" w:rsidP="009C394C">
            <w:pPr>
              <w:shd w:val="clear" w:color="auto" w:fill="FFFFFF" w:themeFill="background1"/>
            </w:pPr>
            <w:r w:rsidRPr="000C1A2A">
              <w:t>15 gr.</w:t>
            </w:r>
          </w:p>
        </w:tc>
        <w:tc>
          <w:tcPr>
            <w:tcW w:w="1307" w:type="dxa"/>
          </w:tcPr>
          <w:p w14:paraId="150333CD" w14:textId="77777777" w:rsidR="002B0B37" w:rsidRPr="000C1A2A" w:rsidRDefault="002B0B37" w:rsidP="009C394C">
            <w:pPr>
              <w:shd w:val="clear" w:color="auto" w:fill="FFFFFF" w:themeFill="background1"/>
            </w:pPr>
          </w:p>
        </w:tc>
      </w:tr>
      <w:tr w:rsidR="002B0B37" w:rsidRPr="000C1A2A" w14:paraId="3EB8D1DC" w14:textId="77777777" w:rsidTr="00951918">
        <w:tc>
          <w:tcPr>
            <w:tcW w:w="5920" w:type="dxa"/>
          </w:tcPr>
          <w:p w14:paraId="55568233" w14:textId="3A738FA1" w:rsidR="002B0B37" w:rsidRPr="000C1A2A" w:rsidRDefault="0031088C" w:rsidP="009C394C">
            <w:pPr>
              <w:shd w:val="clear" w:color="auto" w:fill="FFFFFF" w:themeFill="background1"/>
            </w:pPr>
            <w:r w:rsidRPr="000C1A2A">
              <w:t>Post mortem Casparis</w:t>
            </w:r>
            <w:r w:rsidR="00F34A66" w:rsidRPr="000C1A2A">
              <w:rPr>
                <w:rStyle w:val="Odwoanieprzypisudolnego"/>
              </w:rPr>
              <w:footnoteReference w:id="60"/>
            </w:r>
          </w:p>
        </w:tc>
        <w:tc>
          <w:tcPr>
            <w:tcW w:w="1985" w:type="dxa"/>
          </w:tcPr>
          <w:p w14:paraId="72CDB37E" w14:textId="77777777" w:rsidR="002B0B37" w:rsidRPr="000C1A2A" w:rsidRDefault="0031088C" w:rsidP="009C394C">
            <w:pPr>
              <w:shd w:val="clear" w:color="auto" w:fill="FFFFFF" w:themeFill="background1"/>
            </w:pPr>
            <w:r w:rsidRPr="000C1A2A">
              <w:t>27 gr.</w:t>
            </w:r>
          </w:p>
        </w:tc>
        <w:tc>
          <w:tcPr>
            <w:tcW w:w="1307" w:type="dxa"/>
          </w:tcPr>
          <w:p w14:paraId="586BE83A" w14:textId="77777777" w:rsidR="002B0B37" w:rsidRPr="000C1A2A" w:rsidRDefault="002B0B37" w:rsidP="009C394C">
            <w:pPr>
              <w:shd w:val="clear" w:color="auto" w:fill="FFFFFF" w:themeFill="background1"/>
            </w:pPr>
          </w:p>
        </w:tc>
      </w:tr>
      <w:tr w:rsidR="002B0B37" w:rsidRPr="000C1A2A" w14:paraId="7EE876C0" w14:textId="77777777" w:rsidTr="00951918">
        <w:tc>
          <w:tcPr>
            <w:tcW w:w="5920" w:type="dxa"/>
          </w:tcPr>
          <w:p w14:paraId="5357C820" w14:textId="77777777" w:rsidR="002B0B37" w:rsidRPr="000C1A2A" w:rsidRDefault="0031088C" w:rsidP="009C394C">
            <w:pPr>
              <w:shd w:val="clear" w:color="auto" w:fill="FFFFFF" w:themeFill="background1"/>
            </w:pPr>
            <w:r w:rsidRPr="000C1A2A">
              <w:t>Petrus Lugowski</w:t>
            </w:r>
          </w:p>
        </w:tc>
        <w:tc>
          <w:tcPr>
            <w:tcW w:w="1985" w:type="dxa"/>
          </w:tcPr>
          <w:p w14:paraId="69A56058" w14:textId="77777777" w:rsidR="002B0B37" w:rsidRPr="000C1A2A" w:rsidRDefault="0031088C" w:rsidP="009C394C">
            <w:pPr>
              <w:shd w:val="clear" w:color="auto" w:fill="FFFFFF" w:themeFill="background1"/>
            </w:pPr>
            <w:r w:rsidRPr="000C1A2A">
              <w:t>15 gr.</w:t>
            </w:r>
          </w:p>
        </w:tc>
        <w:tc>
          <w:tcPr>
            <w:tcW w:w="1307" w:type="dxa"/>
          </w:tcPr>
          <w:p w14:paraId="086DFF51" w14:textId="77777777" w:rsidR="002B0B37" w:rsidRPr="000C1A2A" w:rsidRDefault="002B0B37" w:rsidP="009C394C">
            <w:pPr>
              <w:shd w:val="clear" w:color="auto" w:fill="FFFFFF" w:themeFill="background1"/>
            </w:pPr>
          </w:p>
        </w:tc>
      </w:tr>
      <w:tr w:rsidR="002B0B37" w:rsidRPr="000C1A2A" w14:paraId="07286FF2" w14:textId="77777777" w:rsidTr="00951918">
        <w:tc>
          <w:tcPr>
            <w:tcW w:w="5920" w:type="dxa"/>
          </w:tcPr>
          <w:p w14:paraId="3720AA06" w14:textId="02098C9B" w:rsidR="002B0B37" w:rsidRPr="000C1A2A" w:rsidRDefault="0031088C" w:rsidP="009C394C">
            <w:pPr>
              <w:shd w:val="clear" w:color="auto" w:fill="FFFFFF" w:themeFill="background1"/>
            </w:pPr>
            <w:r w:rsidRPr="000C1A2A">
              <w:t>Noe filius</w:t>
            </w:r>
            <w:r w:rsidR="0005392F" w:rsidRPr="000C1A2A">
              <w:t xml:space="preserve"> Hendris S</w:t>
            </w:r>
            <w:r w:rsidR="007444D4" w:rsidRPr="000C1A2A">
              <w:t>z</w:t>
            </w:r>
            <w:r w:rsidR="0005392F" w:rsidRPr="000C1A2A">
              <w:t>i</w:t>
            </w:r>
            <w:r w:rsidR="00082158" w:rsidRPr="000C1A2A">
              <w:t>n</w:t>
            </w:r>
            <w:r w:rsidR="0005392F" w:rsidRPr="000C1A2A">
              <w:t>k</w:t>
            </w:r>
            <w:r w:rsidR="007444D4" w:rsidRPr="000C1A2A">
              <w:rPr>
                <w:rStyle w:val="Odwoanieprzypisudolnego"/>
              </w:rPr>
              <w:footnoteReference w:id="61"/>
            </w:r>
          </w:p>
        </w:tc>
        <w:tc>
          <w:tcPr>
            <w:tcW w:w="1985" w:type="dxa"/>
          </w:tcPr>
          <w:p w14:paraId="7B276ED5" w14:textId="77777777" w:rsidR="002B0B37" w:rsidRPr="000C1A2A" w:rsidRDefault="0005392F" w:rsidP="009C394C">
            <w:pPr>
              <w:shd w:val="clear" w:color="auto" w:fill="FFFFFF" w:themeFill="background1"/>
            </w:pPr>
            <w:r w:rsidRPr="000C1A2A">
              <w:t>28 gr.</w:t>
            </w:r>
          </w:p>
        </w:tc>
        <w:tc>
          <w:tcPr>
            <w:tcW w:w="1307" w:type="dxa"/>
          </w:tcPr>
          <w:p w14:paraId="32D3EC99" w14:textId="77777777" w:rsidR="002B0B37" w:rsidRPr="000C1A2A" w:rsidRDefault="002B0B37" w:rsidP="009C394C">
            <w:pPr>
              <w:shd w:val="clear" w:color="auto" w:fill="FFFFFF" w:themeFill="background1"/>
            </w:pPr>
          </w:p>
        </w:tc>
      </w:tr>
      <w:tr w:rsidR="002B0B37" w:rsidRPr="000C1A2A" w14:paraId="4D6D51EE" w14:textId="77777777" w:rsidTr="00951918">
        <w:tc>
          <w:tcPr>
            <w:tcW w:w="5920" w:type="dxa"/>
          </w:tcPr>
          <w:p w14:paraId="355B3988" w14:textId="012C8CA4" w:rsidR="002B0B37" w:rsidRPr="000C1A2A" w:rsidRDefault="00D74FDD" w:rsidP="009C394C">
            <w:pPr>
              <w:shd w:val="clear" w:color="auto" w:fill="FFFFFF" w:themeFill="background1"/>
            </w:pPr>
            <w:r w:rsidRPr="000C1A2A">
              <w:t xml:space="preserve">Laurentius </w:t>
            </w:r>
            <w:r w:rsidR="00802A5F" w:rsidRPr="000C1A2A">
              <w:t>Va</w:t>
            </w:r>
            <w:r w:rsidRPr="000C1A2A">
              <w:t>growiecz</w:t>
            </w:r>
            <w:r w:rsidR="00461676" w:rsidRPr="000C1A2A">
              <w:rPr>
                <w:rStyle w:val="Odwoanieprzypisudolnego"/>
              </w:rPr>
              <w:footnoteReference w:id="62"/>
            </w:r>
          </w:p>
        </w:tc>
        <w:tc>
          <w:tcPr>
            <w:tcW w:w="1985" w:type="dxa"/>
          </w:tcPr>
          <w:p w14:paraId="07BAED1A" w14:textId="77777777" w:rsidR="002B0B37" w:rsidRPr="000C1A2A" w:rsidRDefault="00D74FDD" w:rsidP="009C394C">
            <w:pPr>
              <w:shd w:val="clear" w:color="auto" w:fill="FFFFFF" w:themeFill="background1"/>
            </w:pPr>
            <w:r w:rsidRPr="000C1A2A">
              <w:t>11 gr.</w:t>
            </w:r>
          </w:p>
        </w:tc>
        <w:tc>
          <w:tcPr>
            <w:tcW w:w="1307" w:type="dxa"/>
          </w:tcPr>
          <w:p w14:paraId="2926B7FE" w14:textId="77777777" w:rsidR="002B0B37" w:rsidRPr="000C1A2A" w:rsidRDefault="002B0B37" w:rsidP="009C394C">
            <w:pPr>
              <w:shd w:val="clear" w:color="auto" w:fill="FFFFFF" w:themeFill="background1"/>
            </w:pPr>
          </w:p>
        </w:tc>
      </w:tr>
      <w:tr w:rsidR="002B0B37" w:rsidRPr="000C1A2A" w14:paraId="239E07C9" w14:textId="77777777" w:rsidTr="00951918">
        <w:tc>
          <w:tcPr>
            <w:tcW w:w="5920" w:type="dxa"/>
          </w:tcPr>
          <w:p w14:paraId="75ECFC50" w14:textId="5268F369" w:rsidR="002B0B37" w:rsidRPr="000C1A2A" w:rsidRDefault="00D74FDD" w:rsidP="009C394C">
            <w:pPr>
              <w:shd w:val="clear" w:color="auto" w:fill="FFFFFF" w:themeFill="background1"/>
            </w:pPr>
            <w:r w:rsidRPr="000C1A2A">
              <w:t>Albertus a Cosmin</w:t>
            </w:r>
          </w:p>
        </w:tc>
        <w:tc>
          <w:tcPr>
            <w:tcW w:w="1985" w:type="dxa"/>
          </w:tcPr>
          <w:p w14:paraId="1F9875A3" w14:textId="77777777" w:rsidR="002B0B37" w:rsidRPr="000C1A2A" w:rsidRDefault="00D74FDD" w:rsidP="009C394C">
            <w:pPr>
              <w:shd w:val="clear" w:color="auto" w:fill="FFFFFF" w:themeFill="background1"/>
            </w:pPr>
            <w:r w:rsidRPr="000C1A2A">
              <w:t>8 gr.</w:t>
            </w:r>
          </w:p>
        </w:tc>
        <w:tc>
          <w:tcPr>
            <w:tcW w:w="1307" w:type="dxa"/>
          </w:tcPr>
          <w:p w14:paraId="36E5A956" w14:textId="77777777" w:rsidR="002B0B37" w:rsidRPr="000C1A2A" w:rsidRDefault="002B0B37" w:rsidP="009C394C">
            <w:pPr>
              <w:shd w:val="clear" w:color="auto" w:fill="FFFFFF" w:themeFill="background1"/>
            </w:pPr>
          </w:p>
        </w:tc>
      </w:tr>
    </w:tbl>
    <w:p w14:paraId="1F4EE155" w14:textId="302739B8" w:rsidR="00802A5F" w:rsidRPr="000C1A2A" w:rsidRDefault="00802A5F" w:rsidP="009C394C">
      <w:pPr>
        <w:shd w:val="clear" w:color="auto" w:fill="FFFFFF" w:themeFill="background1"/>
      </w:pPr>
    </w:p>
    <w:p w14:paraId="5342B51C" w14:textId="2201FE06" w:rsidR="00802A5F" w:rsidRPr="000C1A2A" w:rsidRDefault="00802A5F" w:rsidP="009C394C">
      <w:pPr>
        <w:shd w:val="clear" w:color="auto" w:fill="FFFFFF" w:themeFill="background1"/>
      </w:pPr>
      <w:r w:rsidRPr="000C1A2A">
        <w:rPr>
          <w:i/>
        </w:rPr>
        <w:t>[k. 1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B0B37" w:rsidRPr="000C1A2A" w14:paraId="02BD55D5" w14:textId="77777777" w:rsidTr="00951918">
        <w:tc>
          <w:tcPr>
            <w:tcW w:w="5920" w:type="dxa"/>
          </w:tcPr>
          <w:p w14:paraId="009D5EB3" w14:textId="77777777" w:rsidR="002B0B37" w:rsidRPr="000C1A2A" w:rsidRDefault="00D74FDD" w:rsidP="009C394C">
            <w:pPr>
              <w:shd w:val="clear" w:color="auto" w:fill="FFFFFF" w:themeFill="background1"/>
            </w:pPr>
            <w:r w:rsidRPr="000C1A2A">
              <w:t>Post mortem Vincent</w:t>
            </w:r>
            <w:r w:rsidR="00CD5502" w:rsidRPr="000C1A2A">
              <w:t>ii</w:t>
            </w:r>
            <w:r w:rsidRPr="000C1A2A">
              <w:t xml:space="preserve"> de Posnania</w:t>
            </w:r>
          </w:p>
        </w:tc>
        <w:tc>
          <w:tcPr>
            <w:tcW w:w="1985" w:type="dxa"/>
          </w:tcPr>
          <w:p w14:paraId="3046A0BE" w14:textId="77777777" w:rsidR="002B0B37" w:rsidRPr="000C1A2A" w:rsidRDefault="00D74FDD" w:rsidP="009C394C">
            <w:pPr>
              <w:shd w:val="clear" w:color="auto" w:fill="FFFFFF" w:themeFill="background1"/>
            </w:pPr>
            <w:r w:rsidRPr="000C1A2A">
              <w:t>20 gr.</w:t>
            </w:r>
          </w:p>
        </w:tc>
        <w:tc>
          <w:tcPr>
            <w:tcW w:w="1307" w:type="dxa"/>
          </w:tcPr>
          <w:p w14:paraId="209156D8" w14:textId="77777777" w:rsidR="002B0B37" w:rsidRPr="000C1A2A" w:rsidRDefault="002B0B37" w:rsidP="009C394C">
            <w:pPr>
              <w:shd w:val="clear" w:color="auto" w:fill="FFFFFF" w:themeFill="background1"/>
            </w:pPr>
          </w:p>
        </w:tc>
      </w:tr>
    </w:tbl>
    <w:p w14:paraId="34926E6F" w14:textId="77777777" w:rsidR="00D74FDD" w:rsidRPr="000C1A2A" w:rsidRDefault="00D74FDD" w:rsidP="009C394C">
      <w:pPr>
        <w:shd w:val="clear" w:color="auto" w:fill="FFFFFF" w:themeFill="background1"/>
      </w:pPr>
    </w:p>
    <w:p w14:paraId="49B18A3F" w14:textId="4442835B" w:rsidR="005317F9" w:rsidRPr="000C1A2A" w:rsidRDefault="004802F8" w:rsidP="009C394C">
      <w:pPr>
        <w:shd w:val="clear" w:color="auto" w:fill="FFFFFF" w:themeFill="background1"/>
      </w:pPr>
      <w:r w:rsidRPr="000C1A2A">
        <w:rPr>
          <w:rStyle w:val="Odwoanieprzypisudolnego"/>
        </w:rPr>
        <w:footnoteReference w:id="63"/>
      </w:r>
      <w:r w:rsidRPr="000C1A2A">
        <w:rPr>
          <w:vertAlign w:val="superscript"/>
        </w:rPr>
        <w:t>-</w:t>
      </w:r>
      <w:r w:rsidRPr="000C1A2A">
        <w:t xml:space="preserve">Collegium sancti </w:t>
      </w:r>
      <w:r w:rsidR="005317F9" w:rsidRPr="000C1A2A">
        <w:t>Stanisla</w:t>
      </w:r>
      <w:r w:rsidRPr="000C1A2A">
        <w:t xml:space="preserve">i </w:t>
      </w:r>
      <w:r w:rsidR="005317F9" w:rsidRPr="000C1A2A">
        <w:t>in Posnania</w:t>
      </w:r>
      <w:r w:rsidRPr="000C1A2A">
        <w:rPr>
          <w:vertAlign w:val="superscript"/>
        </w:rPr>
        <w:t>-</w:t>
      </w:r>
      <w:r w:rsidRPr="000C1A2A">
        <w:rPr>
          <w:rStyle w:val="Odwoanieprzypisudolnego"/>
        </w:rPr>
        <w:footnoteReference w:id="64"/>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D74FDD" w:rsidRPr="000C1A2A" w14:paraId="32FA5F1B" w14:textId="77777777" w:rsidTr="00951918">
        <w:tc>
          <w:tcPr>
            <w:tcW w:w="5920" w:type="dxa"/>
          </w:tcPr>
          <w:p w14:paraId="3B117412" w14:textId="77777777" w:rsidR="00D74FDD" w:rsidRPr="000C1A2A" w:rsidRDefault="005317F9" w:rsidP="009C394C">
            <w:pPr>
              <w:shd w:val="clear" w:color="auto" w:fill="FFFFFF" w:themeFill="background1"/>
              <w:rPr>
                <w:lang w:val="it-IT"/>
              </w:rPr>
            </w:pPr>
            <w:r w:rsidRPr="000C1A2A">
              <w:rPr>
                <w:lang w:val="it-IT"/>
              </w:rPr>
              <w:t>Praep</w:t>
            </w:r>
            <w:r w:rsidR="0035447F" w:rsidRPr="000C1A2A">
              <w:rPr>
                <w:lang w:val="it-IT"/>
              </w:rPr>
              <w:t>ositus</w:t>
            </w:r>
          </w:p>
        </w:tc>
        <w:tc>
          <w:tcPr>
            <w:tcW w:w="1985" w:type="dxa"/>
          </w:tcPr>
          <w:p w14:paraId="279EA092" w14:textId="77777777" w:rsidR="00D74FDD" w:rsidRPr="000C1A2A" w:rsidRDefault="0035447F" w:rsidP="009C394C">
            <w:pPr>
              <w:shd w:val="clear" w:color="auto" w:fill="FFFFFF" w:themeFill="background1"/>
              <w:rPr>
                <w:lang w:val="it-IT"/>
              </w:rPr>
            </w:pPr>
            <w:r w:rsidRPr="000C1A2A">
              <w:rPr>
                <w:lang w:val="it-IT"/>
              </w:rPr>
              <w:t>24 gr.</w:t>
            </w:r>
          </w:p>
        </w:tc>
        <w:tc>
          <w:tcPr>
            <w:tcW w:w="1307" w:type="dxa"/>
          </w:tcPr>
          <w:p w14:paraId="0B82C634" w14:textId="77777777" w:rsidR="00D74FDD" w:rsidRPr="000C1A2A" w:rsidRDefault="00A27593" w:rsidP="009C394C">
            <w:pPr>
              <w:shd w:val="clear" w:color="auto" w:fill="FFFFFF" w:themeFill="background1"/>
              <w:rPr>
                <w:lang w:val="it-IT"/>
              </w:rPr>
            </w:pPr>
            <w:r w:rsidRPr="000C1A2A">
              <w:rPr>
                <w:lang w:val="it-IT"/>
              </w:rPr>
              <w:t>s-t</w:t>
            </w:r>
          </w:p>
        </w:tc>
      </w:tr>
      <w:tr w:rsidR="00D74FDD" w:rsidRPr="000C1A2A" w14:paraId="75EBB120" w14:textId="77777777" w:rsidTr="00951918">
        <w:tc>
          <w:tcPr>
            <w:tcW w:w="5920" w:type="dxa"/>
          </w:tcPr>
          <w:p w14:paraId="4A1F5AB6" w14:textId="1262DE14" w:rsidR="00D74FDD" w:rsidRPr="000C1A2A" w:rsidRDefault="0035447F" w:rsidP="009C394C">
            <w:pPr>
              <w:shd w:val="clear" w:color="auto" w:fill="FFFFFF" w:themeFill="background1"/>
              <w:rPr>
                <w:lang w:val="it-IT"/>
              </w:rPr>
            </w:pPr>
            <w:r w:rsidRPr="000C1A2A">
              <w:rPr>
                <w:lang w:val="it-IT"/>
              </w:rPr>
              <w:t xml:space="preserve">Thomas </w:t>
            </w:r>
            <w:r w:rsidR="004802F8" w:rsidRPr="000C1A2A">
              <w:rPr>
                <w:lang w:val="it-IT"/>
              </w:rPr>
              <w:t>Colaczek</w:t>
            </w:r>
          </w:p>
        </w:tc>
        <w:tc>
          <w:tcPr>
            <w:tcW w:w="1985" w:type="dxa"/>
          </w:tcPr>
          <w:p w14:paraId="2FE7D208" w14:textId="77777777" w:rsidR="00D74FDD" w:rsidRPr="000C1A2A" w:rsidRDefault="0035447F" w:rsidP="009C394C">
            <w:pPr>
              <w:shd w:val="clear" w:color="auto" w:fill="FFFFFF" w:themeFill="background1"/>
            </w:pPr>
            <w:r w:rsidRPr="000C1A2A">
              <w:t>24 gr.</w:t>
            </w:r>
          </w:p>
        </w:tc>
        <w:tc>
          <w:tcPr>
            <w:tcW w:w="1307" w:type="dxa"/>
          </w:tcPr>
          <w:p w14:paraId="6B71558B" w14:textId="77777777" w:rsidR="00D74FDD" w:rsidRPr="000C1A2A" w:rsidRDefault="00A27593" w:rsidP="009C394C">
            <w:pPr>
              <w:shd w:val="clear" w:color="auto" w:fill="FFFFFF" w:themeFill="background1"/>
            </w:pPr>
            <w:r w:rsidRPr="000C1A2A">
              <w:rPr>
                <w:lang w:val="it-IT"/>
              </w:rPr>
              <w:t>s-t</w:t>
            </w:r>
          </w:p>
        </w:tc>
      </w:tr>
    </w:tbl>
    <w:p w14:paraId="4C8558D7" w14:textId="32AE1C3A" w:rsidR="004802F8" w:rsidRPr="000C1A2A" w:rsidRDefault="004802F8" w:rsidP="009C394C">
      <w:pPr>
        <w:shd w:val="clear" w:color="auto" w:fill="FFFFFF" w:themeFill="background1"/>
      </w:pPr>
    </w:p>
    <w:p w14:paraId="5C7DBB07" w14:textId="647D2D7F" w:rsidR="004802F8" w:rsidRPr="000C1A2A" w:rsidRDefault="004802F8" w:rsidP="009C394C">
      <w:pPr>
        <w:shd w:val="clear" w:color="auto" w:fill="FFFFFF" w:themeFill="background1"/>
      </w:pPr>
      <w:r w:rsidRPr="000C1A2A">
        <w:rPr>
          <w:i/>
        </w:rPr>
        <w:t>[k. 1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D74FDD" w:rsidRPr="000C1A2A" w14:paraId="744D437D" w14:textId="77777777" w:rsidTr="00951918">
        <w:tc>
          <w:tcPr>
            <w:tcW w:w="5920" w:type="dxa"/>
          </w:tcPr>
          <w:p w14:paraId="6DF70DBC" w14:textId="1F5A3FCE" w:rsidR="00D74FDD" w:rsidRPr="000C1A2A" w:rsidRDefault="0035447F" w:rsidP="009C394C">
            <w:pPr>
              <w:shd w:val="clear" w:color="auto" w:fill="FFFFFF" w:themeFill="background1"/>
            </w:pPr>
            <w:r w:rsidRPr="000C1A2A">
              <w:t xml:space="preserve">Sebastianus </w:t>
            </w:r>
            <w:r w:rsidR="00E23005" w:rsidRPr="000C1A2A">
              <w:t>Sbaszin</w:t>
            </w:r>
            <w:r w:rsidR="00E23005" w:rsidRPr="000C1A2A">
              <w:rPr>
                <w:rStyle w:val="Odwoanieprzypisudolnego"/>
              </w:rPr>
              <w:footnoteReference w:id="65"/>
            </w:r>
          </w:p>
        </w:tc>
        <w:tc>
          <w:tcPr>
            <w:tcW w:w="1985" w:type="dxa"/>
          </w:tcPr>
          <w:p w14:paraId="39D6E1E7" w14:textId="77777777" w:rsidR="00D74FDD" w:rsidRPr="000C1A2A" w:rsidRDefault="0035447F" w:rsidP="009C394C">
            <w:pPr>
              <w:shd w:val="clear" w:color="auto" w:fill="FFFFFF" w:themeFill="background1"/>
            </w:pPr>
            <w:r w:rsidRPr="000C1A2A">
              <w:t>24 gr.</w:t>
            </w:r>
          </w:p>
        </w:tc>
        <w:tc>
          <w:tcPr>
            <w:tcW w:w="1307" w:type="dxa"/>
          </w:tcPr>
          <w:p w14:paraId="03A53775" w14:textId="77777777" w:rsidR="00D74FDD" w:rsidRPr="000C1A2A" w:rsidRDefault="00A27593" w:rsidP="009C394C">
            <w:pPr>
              <w:shd w:val="clear" w:color="auto" w:fill="FFFFFF" w:themeFill="background1"/>
            </w:pPr>
            <w:r w:rsidRPr="000C1A2A">
              <w:rPr>
                <w:lang w:val="it-IT"/>
              </w:rPr>
              <w:t>s-t</w:t>
            </w:r>
          </w:p>
        </w:tc>
      </w:tr>
      <w:tr w:rsidR="0035447F" w:rsidRPr="000C1A2A" w14:paraId="4A901721" w14:textId="77777777" w:rsidTr="00951918">
        <w:tc>
          <w:tcPr>
            <w:tcW w:w="5920" w:type="dxa"/>
          </w:tcPr>
          <w:p w14:paraId="53231742" w14:textId="77777777" w:rsidR="0035447F" w:rsidRPr="000C1A2A" w:rsidRDefault="0035447F" w:rsidP="009C394C">
            <w:pPr>
              <w:shd w:val="clear" w:color="auto" w:fill="FFFFFF" w:themeFill="background1"/>
            </w:pPr>
            <w:r w:rsidRPr="000C1A2A">
              <w:t>Laurentius a Krziwin</w:t>
            </w:r>
          </w:p>
        </w:tc>
        <w:tc>
          <w:tcPr>
            <w:tcW w:w="1985" w:type="dxa"/>
          </w:tcPr>
          <w:p w14:paraId="04401AC5" w14:textId="77777777" w:rsidR="0035447F" w:rsidRPr="000C1A2A" w:rsidRDefault="0035447F" w:rsidP="009C394C">
            <w:pPr>
              <w:shd w:val="clear" w:color="auto" w:fill="FFFFFF" w:themeFill="background1"/>
            </w:pPr>
            <w:r w:rsidRPr="000C1A2A">
              <w:t>24 gr.</w:t>
            </w:r>
          </w:p>
        </w:tc>
        <w:tc>
          <w:tcPr>
            <w:tcW w:w="1307" w:type="dxa"/>
          </w:tcPr>
          <w:p w14:paraId="2A4F983D" w14:textId="77777777" w:rsidR="0035447F" w:rsidRPr="000C1A2A" w:rsidRDefault="00A27593" w:rsidP="009C394C">
            <w:pPr>
              <w:shd w:val="clear" w:color="auto" w:fill="FFFFFF" w:themeFill="background1"/>
            </w:pPr>
            <w:r w:rsidRPr="000C1A2A">
              <w:rPr>
                <w:lang w:val="it-IT"/>
              </w:rPr>
              <w:t>s-t</w:t>
            </w:r>
          </w:p>
        </w:tc>
      </w:tr>
      <w:tr w:rsidR="0035447F" w:rsidRPr="000C1A2A" w14:paraId="1AEFC8AD" w14:textId="77777777" w:rsidTr="00951918">
        <w:tc>
          <w:tcPr>
            <w:tcW w:w="5920" w:type="dxa"/>
          </w:tcPr>
          <w:p w14:paraId="14D424F5" w14:textId="77777777" w:rsidR="0035447F" w:rsidRPr="000C1A2A" w:rsidRDefault="0035447F" w:rsidP="009C394C">
            <w:pPr>
              <w:shd w:val="clear" w:color="auto" w:fill="FFFFFF" w:themeFill="background1"/>
            </w:pPr>
            <w:r w:rsidRPr="000C1A2A">
              <w:t>Ioannes a Sirakow</w:t>
            </w:r>
          </w:p>
        </w:tc>
        <w:tc>
          <w:tcPr>
            <w:tcW w:w="1985" w:type="dxa"/>
          </w:tcPr>
          <w:p w14:paraId="299A87EC" w14:textId="77777777" w:rsidR="0035447F" w:rsidRPr="000C1A2A" w:rsidRDefault="0035447F" w:rsidP="009C394C">
            <w:pPr>
              <w:shd w:val="clear" w:color="auto" w:fill="FFFFFF" w:themeFill="background1"/>
            </w:pPr>
            <w:r w:rsidRPr="000C1A2A">
              <w:t>24 gr.</w:t>
            </w:r>
          </w:p>
        </w:tc>
        <w:tc>
          <w:tcPr>
            <w:tcW w:w="1307" w:type="dxa"/>
          </w:tcPr>
          <w:p w14:paraId="285D3610" w14:textId="77777777" w:rsidR="0035447F" w:rsidRPr="000C1A2A" w:rsidRDefault="00A27593" w:rsidP="009C394C">
            <w:pPr>
              <w:shd w:val="clear" w:color="auto" w:fill="FFFFFF" w:themeFill="background1"/>
            </w:pPr>
            <w:r w:rsidRPr="000C1A2A">
              <w:rPr>
                <w:lang w:val="it-IT"/>
              </w:rPr>
              <w:t>s-t</w:t>
            </w:r>
          </w:p>
        </w:tc>
      </w:tr>
      <w:tr w:rsidR="0035447F" w:rsidRPr="000C1A2A" w14:paraId="10CDC598" w14:textId="77777777" w:rsidTr="00951918">
        <w:tc>
          <w:tcPr>
            <w:tcW w:w="5920" w:type="dxa"/>
          </w:tcPr>
          <w:p w14:paraId="7BF2458C" w14:textId="77777777" w:rsidR="0035447F" w:rsidRPr="000C1A2A" w:rsidRDefault="0035447F" w:rsidP="009C394C">
            <w:pPr>
              <w:shd w:val="clear" w:color="auto" w:fill="FFFFFF" w:themeFill="background1"/>
            </w:pPr>
            <w:r w:rsidRPr="000C1A2A">
              <w:t>Mathias Slupcza</w:t>
            </w:r>
          </w:p>
        </w:tc>
        <w:tc>
          <w:tcPr>
            <w:tcW w:w="1985" w:type="dxa"/>
          </w:tcPr>
          <w:p w14:paraId="18630E9D" w14:textId="77777777" w:rsidR="0035447F" w:rsidRPr="000C1A2A" w:rsidRDefault="0035447F" w:rsidP="009C394C">
            <w:pPr>
              <w:shd w:val="clear" w:color="auto" w:fill="FFFFFF" w:themeFill="background1"/>
            </w:pPr>
            <w:r w:rsidRPr="000C1A2A">
              <w:t>23 gr.</w:t>
            </w:r>
          </w:p>
        </w:tc>
        <w:tc>
          <w:tcPr>
            <w:tcW w:w="1307" w:type="dxa"/>
          </w:tcPr>
          <w:p w14:paraId="2B344F2A" w14:textId="77777777" w:rsidR="0035447F" w:rsidRPr="000C1A2A" w:rsidRDefault="00A27593" w:rsidP="009C394C">
            <w:pPr>
              <w:shd w:val="clear" w:color="auto" w:fill="FFFFFF" w:themeFill="background1"/>
            </w:pPr>
            <w:r w:rsidRPr="000C1A2A">
              <w:rPr>
                <w:lang w:val="it-IT"/>
              </w:rPr>
              <w:t>s-t</w:t>
            </w:r>
          </w:p>
        </w:tc>
      </w:tr>
      <w:tr w:rsidR="0035447F" w:rsidRPr="000C1A2A" w14:paraId="2CC3FDF8" w14:textId="77777777" w:rsidTr="00951918">
        <w:tc>
          <w:tcPr>
            <w:tcW w:w="5920" w:type="dxa"/>
          </w:tcPr>
          <w:p w14:paraId="412208B3" w14:textId="77777777" w:rsidR="0035447F" w:rsidRPr="000C1A2A" w:rsidRDefault="0035447F" w:rsidP="009C394C">
            <w:pPr>
              <w:shd w:val="clear" w:color="auto" w:fill="FFFFFF" w:themeFill="background1"/>
            </w:pPr>
            <w:r w:rsidRPr="000C1A2A">
              <w:t>Mathias Camola</w:t>
            </w:r>
          </w:p>
        </w:tc>
        <w:tc>
          <w:tcPr>
            <w:tcW w:w="1985" w:type="dxa"/>
          </w:tcPr>
          <w:p w14:paraId="51B48282" w14:textId="77777777" w:rsidR="0035447F" w:rsidRPr="000C1A2A" w:rsidRDefault="0035447F" w:rsidP="009C394C">
            <w:pPr>
              <w:shd w:val="clear" w:color="auto" w:fill="FFFFFF" w:themeFill="background1"/>
            </w:pPr>
            <w:r w:rsidRPr="000C1A2A">
              <w:t>24 gr.</w:t>
            </w:r>
          </w:p>
        </w:tc>
        <w:tc>
          <w:tcPr>
            <w:tcW w:w="1307" w:type="dxa"/>
          </w:tcPr>
          <w:p w14:paraId="14FF9A02" w14:textId="77777777" w:rsidR="0035447F" w:rsidRPr="000C1A2A" w:rsidRDefault="00A27593" w:rsidP="009C394C">
            <w:pPr>
              <w:shd w:val="clear" w:color="auto" w:fill="FFFFFF" w:themeFill="background1"/>
            </w:pPr>
            <w:r w:rsidRPr="000C1A2A">
              <w:rPr>
                <w:lang w:val="it-IT"/>
              </w:rPr>
              <w:t>s-t</w:t>
            </w:r>
          </w:p>
        </w:tc>
      </w:tr>
      <w:tr w:rsidR="0035447F" w:rsidRPr="000C1A2A" w14:paraId="53E9CBE6" w14:textId="77777777" w:rsidTr="00951918">
        <w:tc>
          <w:tcPr>
            <w:tcW w:w="5920" w:type="dxa"/>
          </w:tcPr>
          <w:p w14:paraId="75F2D241" w14:textId="53D1F184" w:rsidR="0035447F" w:rsidRPr="000C1A2A" w:rsidRDefault="0035447F" w:rsidP="009C394C">
            <w:pPr>
              <w:shd w:val="clear" w:color="auto" w:fill="FFFFFF" w:themeFill="background1"/>
              <w:rPr>
                <w:lang w:val="en-GB"/>
              </w:rPr>
            </w:pPr>
            <w:r w:rsidRPr="000C1A2A">
              <w:rPr>
                <w:lang w:val="en-GB"/>
              </w:rPr>
              <w:t>Ioannes P</w:t>
            </w:r>
            <w:r w:rsidR="00BD58F4" w:rsidRPr="000C1A2A">
              <w:rPr>
                <w:lang w:val="en-GB"/>
              </w:rPr>
              <w:t>i</w:t>
            </w:r>
            <w:r w:rsidRPr="000C1A2A">
              <w:rPr>
                <w:lang w:val="en-GB"/>
              </w:rPr>
              <w:t>wo corporali iuramento deposuit, qu</w:t>
            </w:r>
            <w:r w:rsidR="001501FC" w:rsidRPr="000C1A2A">
              <w:rPr>
                <w:lang w:val="en-GB"/>
              </w:rPr>
              <w:t>od</w:t>
            </w:r>
            <w:r w:rsidRPr="000C1A2A">
              <w:rPr>
                <w:lang w:val="en-GB"/>
              </w:rPr>
              <w:t xml:space="preserve"> census in Ossieczna marcae sex dominus Andreas a Gorca ab annis sex occupavit, nec </w:t>
            </w:r>
            <w:bookmarkStart w:id="3" w:name="OLE_LINK39"/>
            <w:bookmarkStart w:id="4" w:name="OLE_LINK40"/>
            <w:r w:rsidRPr="000C1A2A">
              <w:rPr>
                <w:lang w:val="en-GB"/>
              </w:rPr>
              <w:t>quicqu</w:t>
            </w:r>
            <w:r w:rsidR="00532A67" w:rsidRPr="000C1A2A">
              <w:rPr>
                <w:i/>
                <w:lang w:val="en-GB"/>
              </w:rPr>
              <w:t>[</w:t>
            </w:r>
            <w:r w:rsidR="00532A67" w:rsidRPr="000C1A2A">
              <w:rPr>
                <w:lang w:val="en-GB"/>
              </w:rPr>
              <w:t>am?</w:t>
            </w:r>
            <w:r w:rsidR="00532A67" w:rsidRPr="000C1A2A">
              <w:rPr>
                <w:i/>
                <w:lang w:val="en-GB"/>
              </w:rPr>
              <w:t>]</w:t>
            </w:r>
            <w:r w:rsidRPr="000C1A2A">
              <w:rPr>
                <w:lang w:val="en-GB"/>
              </w:rPr>
              <w:t xml:space="preserve"> </w:t>
            </w:r>
            <w:bookmarkEnd w:id="3"/>
            <w:bookmarkEnd w:id="4"/>
            <w:r w:rsidRPr="000C1A2A">
              <w:rPr>
                <w:lang w:val="en-GB"/>
              </w:rPr>
              <w:t>illi persolvit</w:t>
            </w:r>
            <w:r w:rsidR="00C96EC7" w:rsidRPr="000C1A2A">
              <w:rPr>
                <w:lang w:val="en-GB"/>
              </w:rPr>
              <w:t>.</w:t>
            </w:r>
          </w:p>
        </w:tc>
        <w:tc>
          <w:tcPr>
            <w:tcW w:w="1985" w:type="dxa"/>
          </w:tcPr>
          <w:p w14:paraId="7F790C88" w14:textId="5C602B81" w:rsidR="0035447F" w:rsidRPr="000C1A2A" w:rsidRDefault="00532A67" w:rsidP="009C394C">
            <w:pPr>
              <w:shd w:val="clear" w:color="auto" w:fill="FFFFFF" w:themeFill="background1"/>
            </w:pPr>
            <w:r w:rsidRPr="000C1A2A">
              <w:rPr>
                <w:rStyle w:val="Odwoanieprzypisudolnego"/>
              </w:rPr>
              <w:footnoteReference w:id="66"/>
            </w:r>
          </w:p>
        </w:tc>
        <w:tc>
          <w:tcPr>
            <w:tcW w:w="1307" w:type="dxa"/>
          </w:tcPr>
          <w:p w14:paraId="61E2C699" w14:textId="77777777" w:rsidR="0035447F" w:rsidRPr="000C1A2A" w:rsidRDefault="0035447F" w:rsidP="009C394C">
            <w:pPr>
              <w:shd w:val="clear" w:color="auto" w:fill="FFFFFF" w:themeFill="background1"/>
            </w:pPr>
          </w:p>
        </w:tc>
      </w:tr>
    </w:tbl>
    <w:p w14:paraId="4B401B1C" w14:textId="5A09B09D" w:rsidR="00882C21" w:rsidRPr="000C1A2A" w:rsidRDefault="00882C21" w:rsidP="009C394C">
      <w:pPr>
        <w:shd w:val="clear" w:color="auto" w:fill="FFFFFF" w:themeFill="background1"/>
      </w:pPr>
    </w:p>
    <w:p w14:paraId="51C199A0" w14:textId="34CF1DEC" w:rsidR="0015701F" w:rsidRPr="000C1A2A" w:rsidRDefault="0015701F" w:rsidP="009C394C">
      <w:pPr>
        <w:shd w:val="clear" w:color="auto" w:fill="FFFFFF" w:themeFill="background1"/>
      </w:pPr>
      <w:r w:rsidRPr="000C1A2A">
        <w:rPr>
          <w:i/>
        </w:rPr>
        <w:t>[k. 18]</w:t>
      </w:r>
    </w:p>
    <w:p w14:paraId="755CD1DE" w14:textId="5BCA340F" w:rsidR="00882C21" w:rsidRPr="000C1A2A" w:rsidRDefault="00882C21" w:rsidP="009C394C">
      <w:pPr>
        <w:shd w:val="clear" w:color="auto" w:fill="FFFFFF" w:themeFill="background1"/>
      </w:pPr>
      <w:r w:rsidRPr="000C1A2A">
        <w:t xml:space="preserve">Altaristae </w:t>
      </w:r>
      <w:r w:rsidR="00E9492E" w:rsidRPr="000C1A2A">
        <w:rPr>
          <w:rStyle w:val="Odwoanieprzypisudolnego"/>
        </w:rPr>
        <w:footnoteReference w:id="67"/>
      </w:r>
      <w:r w:rsidR="00E9492E" w:rsidRPr="000C1A2A">
        <w:rPr>
          <w:vertAlign w:val="superscript"/>
        </w:rPr>
        <w:t>-</w:t>
      </w:r>
      <w:r w:rsidRPr="000C1A2A">
        <w:t>sanct</w:t>
      </w:r>
      <w:r w:rsidR="00E9492E" w:rsidRPr="000C1A2A">
        <w:t>i</w:t>
      </w:r>
      <w:r w:rsidRPr="000C1A2A">
        <w:t xml:space="preserve"> Stanisla</w:t>
      </w:r>
      <w:r w:rsidR="00E9492E" w:rsidRPr="000C1A2A">
        <w:t>i</w:t>
      </w:r>
      <w:r w:rsidR="00E9492E" w:rsidRPr="000C1A2A">
        <w:rPr>
          <w:vertAlign w:val="superscript"/>
        </w:rPr>
        <w:t>-</w:t>
      </w:r>
      <w:r w:rsidR="00E9492E" w:rsidRPr="000C1A2A">
        <w:rPr>
          <w:rStyle w:val="Odwoanieprzypisudolnego"/>
        </w:rPr>
        <w:footnoteReference w:id="6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82C21" w:rsidRPr="000C1A2A" w14:paraId="4E7AAE47" w14:textId="77777777" w:rsidTr="00951918">
        <w:tc>
          <w:tcPr>
            <w:tcW w:w="5920" w:type="dxa"/>
          </w:tcPr>
          <w:p w14:paraId="04EC238B" w14:textId="77777777" w:rsidR="00882C21" w:rsidRPr="000C1A2A" w:rsidRDefault="00572793" w:rsidP="009C394C">
            <w:pPr>
              <w:shd w:val="clear" w:color="auto" w:fill="FFFFFF" w:themeFill="background1"/>
              <w:rPr>
                <w:lang w:val="it-IT"/>
              </w:rPr>
            </w:pPr>
            <w:r w:rsidRPr="000C1A2A">
              <w:rPr>
                <w:lang w:val="it-IT"/>
              </w:rPr>
              <w:t>Mathias Camola</w:t>
            </w:r>
          </w:p>
        </w:tc>
        <w:tc>
          <w:tcPr>
            <w:tcW w:w="1985" w:type="dxa"/>
          </w:tcPr>
          <w:p w14:paraId="721C4291" w14:textId="77777777" w:rsidR="00882C21" w:rsidRPr="000C1A2A" w:rsidRDefault="00572793" w:rsidP="009C394C">
            <w:pPr>
              <w:shd w:val="clear" w:color="auto" w:fill="FFFFFF" w:themeFill="background1"/>
              <w:rPr>
                <w:lang w:val="it-IT"/>
              </w:rPr>
            </w:pPr>
            <w:r w:rsidRPr="000C1A2A">
              <w:rPr>
                <w:lang w:val="it-IT"/>
              </w:rPr>
              <w:t>3 gr.</w:t>
            </w:r>
          </w:p>
        </w:tc>
        <w:tc>
          <w:tcPr>
            <w:tcW w:w="1307" w:type="dxa"/>
          </w:tcPr>
          <w:p w14:paraId="4132A1EC" w14:textId="77777777" w:rsidR="00882C21" w:rsidRPr="000C1A2A" w:rsidRDefault="00A27593" w:rsidP="009C394C">
            <w:pPr>
              <w:shd w:val="clear" w:color="auto" w:fill="FFFFFF" w:themeFill="background1"/>
              <w:rPr>
                <w:lang w:val="it-IT"/>
              </w:rPr>
            </w:pPr>
            <w:r w:rsidRPr="000C1A2A">
              <w:rPr>
                <w:lang w:val="it-IT"/>
              </w:rPr>
              <w:t>s-t</w:t>
            </w:r>
          </w:p>
        </w:tc>
      </w:tr>
      <w:tr w:rsidR="00882C21" w:rsidRPr="000C1A2A" w14:paraId="084234B8" w14:textId="77777777" w:rsidTr="00951918">
        <w:tc>
          <w:tcPr>
            <w:tcW w:w="5920" w:type="dxa"/>
          </w:tcPr>
          <w:p w14:paraId="537CC7F0" w14:textId="3383A8E4" w:rsidR="00882C21" w:rsidRPr="000C1A2A" w:rsidRDefault="00572793" w:rsidP="009C394C">
            <w:pPr>
              <w:shd w:val="clear" w:color="auto" w:fill="FFFFFF" w:themeFill="background1"/>
              <w:rPr>
                <w:lang w:val="it-IT"/>
              </w:rPr>
            </w:pPr>
            <w:r w:rsidRPr="000C1A2A">
              <w:rPr>
                <w:lang w:val="it-IT"/>
              </w:rPr>
              <w:t>Ioannes a Volst</w:t>
            </w:r>
            <w:r w:rsidR="00020D38" w:rsidRPr="000C1A2A">
              <w:rPr>
                <w:lang w:val="it-IT"/>
              </w:rPr>
              <w:t>i</w:t>
            </w:r>
            <w:r w:rsidRPr="000C1A2A">
              <w:rPr>
                <w:lang w:val="it-IT"/>
              </w:rPr>
              <w:t>n</w:t>
            </w:r>
          </w:p>
        </w:tc>
        <w:tc>
          <w:tcPr>
            <w:tcW w:w="1985" w:type="dxa"/>
          </w:tcPr>
          <w:p w14:paraId="750F1C79" w14:textId="77777777" w:rsidR="00882C21" w:rsidRPr="000C1A2A" w:rsidRDefault="00572793" w:rsidP="009C394C">
            <w:pPr>
              <w:shd w:val="clear" w:color="auto" w:fill="FFFFFF" w:themeFill="background1"/>
            </w:pPr>
            <w:r w:rsidRPr="000C1A2A">
              <w:t>10 gr.</w:t>
            </w:r>
          </w:p>
        </w:tc>
        <w:tc>
          <w:tcPr>
            <w:tcW w:w="1307" w:type="dxa"/>
          </w:tcPr>
          <w:p w14:paraId="5FC44970" w14:textId="77777777" w:rsidR="00882C21" w:rsidRPr="000C1A2A" w:rsidRDefault="00A27593" w:rsidP="009C394C">
            <w:pPr>
              <w:shd w:val="clear" w:color="auto" w:fill="FFFFFF" w:themeFill="background1"/>
            </w:pPr>
            <w:r w:rsidRPr="000C1A2A">
              <w:rPr>
                <w:lang w:val="it-IT"/>
              </w:rPr>
              <w:t>s-t</w:t>
            </w:r>
          </w:p>
        </w:tc>
      </w:tr>
      <w:tr w:rsidR="00882C21" w:rsidRPr="000C1A2A" w14:paraId="6734D5B9" w14:textId="77777777" w:rsidTr="00951918">
        <w:tc>
          <w:tcPr>
            <w:tcW w:w="5920" w:type="dxa"/>
          </w:tcPr>
          <w:p w14:paraId="6EED20F3" w14:textId="77777777" w:rsidR="00882C21" w:rsidRPr="000C1A2A" w:rsidRDefault="00572793" w:rsidP="009C394C">
            <w:pPr>
              <w:shd w:val="clear" w:color="auto" w:fill="FFFFFF" w:themeFill="background1"/>
            </w:pPr>
            <w:r w:rsidRPr="000C1A2A">
              <w:t>Sthephanus Sdzarowski</w:t>
            </w:r>
          </w:p>
        </w:tc>
        <w:tc>
          <w:tcPr>
            <w:tcW w:w="1985" w:type="dxa"/>
          </w:tcPr>
          <w:p w14:paraId="1A160DA1" w14:textId="77777777" w:rsidR="00882C21" w:rsidRPr="000C1A2A" w:rsidRDefault="00572793" w:rsidP="009C394C">
            <w:pPr>
              <w:shd w:val="clear" w:color="auto" w:fill="FFFFFF" w:themeFill="background1"/>
            </w:pPr>
            <w:r w:rsidRPr="000C1A2A">
              <w:t>15 gr.</w:t>
            </w:r>
          </w:p>
        </w:tc>
        <w:tc>
          <w:tcPr>
            <w:tcW w:w="1307" w:type="dxa"/>
          </w:tcPr>
          <w:p w14:paraId="5B159CFF" w14:textId="77777777" w:rsidR="00882C21" w:rsidRPr="000C1A2A" w:rsidRDefault="00A27593" w:rsidP="009C394C">
            <w:pPr>
              <w:shd w:val="clear" w:color="auto" w:fill="FFFFFF" w:themeFill="background1"/>
            </w:pPr>
            <w:r w:rsidRPr="000C1A2A">
              <w:rPr>
                <w:lang w:val="it-IT"/>
              </w:rPr>
              <w:t>s-t</w:t>
            </w:r>
          </w:p>
        </w:tc>
      </w:tr>
    </w:tbl>
    <w:p w14:paraId="70F81A68" w14:textId="77777777" w:rsidR="0044670E" w:rsidRPr="000C1A2A" w:rsidRDefault="0044670E" w:rsidP="009C394C">
      <w:pPr>
        <w:shd w:val="clear" w:color="auto" w:fill="FFFFFF" w:themeFill="background1"/>
      </w:pPr>
    </w:p>
    <w:p w14:paraId="7577CE76" w14:textId="77777777" w:rsidR="00543F89" w:rsidRPr="000C1A2A" w:rsidRDefault="00543F89" w:rsidP="009C394C">
      <w:pPr>
        <w:shd w:val="clear" w:color="auto" w:fill="FFFFFF" w:themeFill="background1"/>
      </w:pPr>
      <w:r w:rsidRPr="000C1A2A">
        <w:lastRenderedPageBreak/>
        <w:t>Altaristae ad Omnes Sanct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43F89" w:rsidRPr="000C1A2A" w14:paraId="2CE45555" w14:textId="77777777" w:rsidTr="00951918">
        <w:tc>
          <w:tcPr>
            <w:tcW w:w="5920" w:type="dxa"/>
          </w:tcPr>
          <w:p w14:paraId="10388778" w14:textId="77777777" w:rsidR="00543F89" w:rsidRPr="000C1A2A" w:rsidRDefault="00E117A5" w:rsidP="009C394C">
            <w:pPr>
              <w:shd w:val="clear" w:color="auto" w:fill="FFFFFF" w:themeFill="background1"/>
              <w:rPr>
                <w:lang w:val="it-IT"/>
              </w:rPr>
            </w:pPr>
            <w:r w:rsidRPr="000C1A2A">
              <w:rPr>
                <w:lang w:val="it-IT"/>
              </w:rPr>
              <w:t>Iacobus Valaszek</w:t>
            </w:r>
          </w:p>
        </w:tc>
        <w:tc>
          <w:tcPr>
            <w:tcW w:w="1985" w:type="dxa"/>
          </w:tcPr>
          <w:p w14:paraId="63B1D125" w14:textId="77777777" w:rsidR="00543F89" w:rsidRPr="000C1A2A" w:rsidRDefault="00E117A5" w:rsidP="009C394C">
            <w:pPr>
              <w:shd w:val="clear" w:color="auto" w:fill="FFFFFF" w:themeFill="background1"/>
              <w:rPr>
                <w:lang w:val="it-IT"/>
              </w:rPr>
            </w:pPr>
            <w:r w:rsidRPr="000C1A2A">
              <w:rPr>
                <w:lang w:val="it-IT"/>
              </w:rPr>
              <w:t>16 gr.</w:t>
            </w:r>
          </w:p>
        </w:tc>
        <w:tc>
          <w:tcPr>
            <w:tcW w:w="1307" w:type="dxa"/>
          </w:tcPr>
          <w:p w14:paraId="37B16E61" w14:textId="77777777" w:rsidR="00543F89" w:rsidRPr="000C1A2A" w:rsidRDefault="00A27593" w:rsidP="009C394C">
            <w:pPr>
              <w:shd w:val="clear" w:color="auto" w:fill="FFFFFF" w:themeFill="background1"/>
              <w:rPr>
                <w:lang w:val="it-IT"/>
              </w:rPr>
            </w:pPr>
            <w:r w:rsidRPr="000C1A2A">
              <w:rPr>
                <w:lang w:val="it-IT"/>
              </w:rPr>
              <w:t>s-t</w:t>
            </w:r>
          </w:p>
        </w:tc>
      </w:tr>
    </w:tbl>
    <w:p w14:paraId="4EAA6C67" w14:textId="77777777" w:rsidR="00543F89" w:rsidRPr="000C1A2A" w:rsidRDefault="00543F89" w:rsidP="009C394C">
      <w:pPr>
        <w:shd w:val="clear" w:color="auto" w:fill="FFFFFF" w:themeFill="background1"/>
      </w:pPr>
    </w:p>
    <w:p w14:paraId="7B0D930A" w14:textId="2B223E06" w:rsidR="00543F89" w:rsidRPr="000C1A2A" w:rsidRDefault="00E117A5" w:rsidP="009C394C">
      <w:pPr>
        <w:shd w:val="clear" w:color="auto" w:fill="FFFFFF" w:themeFill="background1"/>
      </w:pPr>
      <w:r w:rsidRPr="000C1A2A">
        <w:t>Debita in eisdem</w:t>
      </w:r>
    </w:p>
    <w:p w14:paraId="5BB2409F" w14:textId="606608CC" w:rsidR="00293B53" w:rsidRPr="000C1A2A" w:rsidRDefault="00293B53" w:rsidP="009C394C">
      <w:pPr>
        <w:shd w:val="clear" w:color="auto" w:fill="FFFFFF" w:themeFill="background1"/>
      </w:pPr>
    </w:p>
    <w:p w14:paraId="6183D241" w14:textId="7111FD79" w:rsidR="00293B53" w:rsidRPr="000C1A2A" w:rsidRDefault="00293B53" w:rsidP="009C394C">
      <w:pPr>
        <w:shd w:val="clear" w:color="auto" w:fill="FFFFFF" w:themeFill="background1"/>
      </w:pPr>
      <w:r w:rsidRPr="000C1A2A">
        <w:rPr>
          <w:i/>
        </w:rPr>
        <w:t>[k. 18</w:t>
      </w:r>
      <w:r w:rsidR="00514F1E" w:rsidRPr="000C1A2A">
        <w:rPr>
          <w:i/>
        </w:rPr>
        <w:t>v</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F52E4A" w:rsidRPr="000C1A2A" w14:paraId="015577CA" w14:textId="77777777" w:rsidTr="00417521">
        <w:tc>
          <w:tcPr>
            <w:tcW w:w="5920" w:type="dxa"/>
          </w:tcPr>
          <w:p w14:paraId="18897144" w14:textId="3445B9B4" w:rsidR="00F52E4A" w:rsidRPr="000C1A2A" w:rsidRDefault="00F52E4A" w:rsidP="009C394C">
            <w:pPr>
              <w:shd w:val="clear" w:color="auto" w:fill="FFFFFF" w:themeFill="background1"/>
              <w:rPr>
                <w:lang w:val="it-IT"/>
              </w:rPr>
            </w:pPr>
            <w:r w:rsidRPr="000C1A2A">
              <w:rPr>
                <w:rStyle w:val="Odwoanieprzypisudolnego"/>
                <w:lang w:val="it-IT"/>
              </w:rPr>
              <w:footnoteReference w:id="69"/>
            </w:r>
            <w:r w:rsidRPr="000C1A2A">
              <w:rPr>
                <w:vertAlign w:val="superscript"/>
                <w:lang w:val="it-IT"/>
              </w:rPr>
              <w:t>-</w:t>
            </w:r>
            <w:r w:rsidRPr="000C1A2A">
              <w:rPr>
                <w:lang w:val="it-IT"/>
              </w:rPr>
              <w:t>Post mortem Mathiae Gabin</w:t>
            </w:r>
            <w:r w:rsidR="0055415E" w:rsidRPr="000C1A2A">
              <w:rPr>
                <w:rStyle w:val="Odwoanieprzypisudolnego"/>
                <w:lang w:val="it-IT"/>
              </w:rPr>
              <w:footnoteReference w:id="70"/>
            </w:r>
          </w:p>
        </w:tc>
        <w:tc>
          <w:tcPr>
            <w:tcW w:w="1985" w:type="dxa"/>
          </w:tcPr>
          <w:p w14:paraId="6BCB0ED0" w14:textId="0C301E16" w:rsidR="00F52E4A" w:rsidRPr="000C1A2A" w:rsidRDefault="00F52E4A" w:rsidP="009C394C">
            <w:pPr>
              <w:shd w:val="clear" w:color="auto" w:fill="FFFFFF" w:themeFill="background1"/>
              <w:rPr>
                <w:lang w:val="it-IT"/>
              </w:rPr>
            </w:pPr>
            <w:r w:rsidRPr="000C1A2A">
              <w:rPr>
                <w:lang w:val="it-IT"/>
              </w:rPr>
              <w:t>12 gr.</w:t>
            </w:r>
          </w:p>
        </w:tc>
        <w:tc>
          <w:tcPr>
            <w:tcW w:w="1307" w:type="dxa"/>
          </w:tcPr>
          <w:p w14:paraId="6804203B" w14:textId="4785540E" w:rsidR="00F52E4A" w:rsidRPr="000C1A2A" w:rsidRDefault="00B46B76" w:rsidP="009C394C">
            <w:pPr>
              <w:shd w:val="clear" w:color="auto" w:fill="FFFFFF" w:themeFill="background1"/>
              <w:rPr>
                <w:lang w:val="it-IT"/>
              </w:rPr>
            </w:pPr>
            <w:r w:rsidRPr="000C1A2A">
              <w:rPr>
                <w:rStyle w:val="Odwoanieprzypisudolnego"/>
                <w:lang w:val="it-IT"/>
              </w:rPr>
              <w:footnoteReference w:id="71"/>
            </w:r>
          </w:p>
        </w:tc>
      </w:tr>
      <w:tr w:rsidR="00E117A5" w:rsidRPr="000C1A2A" w14:paraId="20634742" w14:textId="77777777" w:rsidTr="00951918">
        <w:tc>
          <w:tcPr>
            <w:tcW w:w="5920" w:type="dxa"/>
          </w:tcPr>
          <w:p w14:paraId="52CEEEDA" w14:textId="058A6AFC" w:rsidR="00E117A5" w:rsidRPr="000C1A2A" w:rsidRDefault="001118F1" w:rsidP="009C394C">
            <w:pPr>
              <w:shd w:val="clear" w:color="auto" w:fill="FFFFFF" w:themeFill="background1"/>
              <w:rPr>
                <w:lang w:val="it-IT"/>
              </w:rPr>
            </w:pPr>
            <w:r w:rsidRPr="000C1A2A">
              <w:rPr>
                <w:lang w:val="it-IT"/>
              </w:rPr>
              <w:t>Stanislaus illuminator</w:t>
            </w:r>
          </w:p>
        </w:tc>
        <w:tc>
          <w:tcPr>
            <w:tcW w:w="1985" w:type="dxa"/>
          </w:tcPr>
          <w:p w14:paraId="67AE03B9" w14:textId="157F8357" w:rsidR="00E117A5" w:rsidRPr="000C1A2A" w:rsidRDefault="001118F1" w:rsidP="009C394C">
            <w:pPr>
              <w:shd w:val="clear" w:color="auto" w:fill="FFFFFF" w:themeFill="background1"/>
              <w:rPr>
                <w:lang w:val="it-IT"/>
              </w:rPr>
            </w:pPr>
            <w:r w:rsidRPr="000C1A2A">
              <w:rPr>
                <w:lang w:val="it-IT"/>
              </w:rPr>
              <w:t>16 gr.</w:t>
            </w:r>
            <w:r w:rsidR="00F52E4A" w:rsidRPr="000C1A2A">
              <w:rPr>
                <w:vertAlign w:val="superscript"/>
                <w:lang w:val="it-IT"/>
              </w:rPr>
              <w:t xml:space="preserve"> -</w:t>
            </w:r>
            <w:r w:rsidR="00F52E4A" w:rsidRPr="000C1A2A">
              <w:rPr>
                <w:rStyle w:val="Odwoanieprzypisudolnego"/>
                <w:lang w:val="it-IT"/>
              </w:rPr>
              <w:footnoteReference w:id="72"/>
            </w:r>
          </w:p>
        </w:tc>
        <w:tc>
          <w:tcPr>
            <w:tcW w:w="1307" w:type="dxa"/>
          </w:tcPr>
          <w:p w14:paraId="19D1CAF1" w14:textId="7FF94E34" w:rsidR="00E117A5" w:rsidRPr="000C1A2A" w:rsidRDefault="00B46B76" w:rsidP="009C394C">
            <w:pPr>
              <w:shd w:val="clear" w:color="auto" w:fill="FFFFFF" w:themeFill="background1"/>
              <w:rPr>
                <w:lang w:val="it-IT"/>
              </w:rPr>
            </w:pPr>
            <w:r w:rsidRPr="000C1A2A">
              <w:rPr>
                <w:rStyle w:val="Odwoanieprzypisudolnego"/>
                <w:lang w:val="it-IT"/>
              </w:rPr>
              <w:footnoteReference w:id="73"/>
            </w:r>
          </w:p>
        </w:tc>
      </w:tr>
      <w:tr w:rsidR="00E117A5" w:rsidRPr="000C1A2A" w14:paraId="47E5213D" w14:textId="77777777" w:rsidTr="00951918">
        <w:tc>
          <w:tcPr>
            <w:tcW w:w="5920" w:type="dxa"/>
          </w:tcPr>
          <w:p w14:paraId="0447E73A" w14:textId="77777777" w:rsidR="00E117A5" w:rsidRPr="000C1A2A" w:rsidRDefault="001118F1" w:rsidP="009C394C">
            <w:pPr>
              <w:shd w:val="clear" w:color="auto" w:fill="FFFFFF" w:themeFill="background1"/>
              <w:rPr>
                <w:lang w:val="it-IT"/>
              </w:rPr>
            </w:pPr>
            <w:r w:rsidRPr="000C1A2A">
              <w:rPr>
                <w:lang w:val="it-IT"/>
              </w:rPr>
              <w:t>Plebanus in Dupiewo</w:t>
            </w:r>
          </w:p>
        </w:tc>
        <w:tc>
          <w:tcPr>
            <w:tcW w:w="1985" w:type="dxa"/>
          </w:tcPr>
          <w:p w14:paraId="557E5DA2" w14:textId="77777777" w:rsidR="00E117A5" w:rsidRPr="000C1A2A" w:rsidRDefault="001118F1" w:rsidP="009C394C">
            <w:pPr>
              <w:shd w:val="clear" w:color="auto" w:fill="FFFFFF" w:themeFill="background1"/>
            </w:pPr>
            <w:r w:rsidRPr="000C1A2A">
              <w:t>20 gr.</w:t>
            </w:r>
          </w:p>
        </w:tc>
        <w:tc>
          <w:tcPr>
            <w:tcW w:w="1307" w:type="dxa"/>
          </w:tcPr>
          <w:p w14:paraId="6BDAE737" w14:textId="1A72B954" w:rsidR="00E117A5" w:rsidRPr="000C1A2A" w:rsidRDefault="00B46B76" w:rsidP="009C394C">
            <w:pPr>
              <w:shd w:val="clear" w:color="auto" w:fill="FFFFFF" w:themeFill="background1"/>
            </w:pPr>
            <w:r w:rsidRPr="000C1A2A">
              <w:rPr>
                <w:rStyle w:val="Odwoanieprzypisudolnego"/>
                <w:lang w:val="it-IT"/>
              </w:rPr>
              <w:footnoteReference w:id="74"/>
            </w:r>
          </w:p>
        </w:tc>
      </w:tr>
      <w:tr w:rsidR="00E117A5" w:rsidRPr="000C1A2A" w14:paraId="700FFA3B" w14:textId="77777777" w:rsidTr="00951918">
        <w:tc>
          <w:tcPr>
            <w:tcW w:w="5920" w:type="dxa"/>
          </w:tcPr>
          <w:p w14:paraId="3C390F88" w14:textId="77777777" w:rsidR="00E117A5" w:rsidRPr="000C1A2A" w:rsidRDefault="001118F1" w:rsidP="009C394C">
            <w:pPr>
              <w:shd w:val="clear" w:color="auto" w:fill="FFFFFF" w:themeFill="background1"/>
            </w:pPr>
            <w:r w:rsidRPr="000C1A2A">
              <w:t>Stanislaus Srzem</w:t>
            </w:r>
          </w:p>
        </w:tc>
        <w:tc>
          <w:tcPr>
            <w:tcW w:w="1985" w:type="dxa"/>
          </w:tcPr>
          <w:p w14:paraId="74159D3C" w14:textId="77777777" w:rsidR="00E117A5" w:rsidRPr="000C1A2A" w:rsidRDefault="001118F1" w:rsidP="009C394C">
            <w:pPr>
              <w:shd w:val="clear" w:color="auto" w:fill="FFFFFF" w:themeFill="background1"/>
            </w:pPr>
            <w:r w:rsidRPr="000C1A2A">
              <w:t>25 gr.</w:t>
            </w:r>
          </w:p>
        </w:tc>
        <w:tc>
          <w:tcPr>
            <w:tcW w:w="1307" w:type="dxa"/>
          </w:tcPr>
          <w:p w14:paraId="7C3DF5EA" w14:textId="77777777" w:rsidR="00E117A5" w:rsidRPr="000C1A2A" w:rsidRDefault="00E117A5" w:rsidP="009C394C">
            <w:pPr>
              <w:shd w:val="clear" w:color="auto" w:fill="FFFFFF" w:themeFill="background1"/>
            </w:pPr>
          </w:p>
        </w:tc>
      </w:tr>
    </w:tbl>
    <w:p w14:paraId="2FFF9CC0" w14:textId="77777777" w:rsidR="00E117A5" w:rsidRPr="000C1A2A" w:rsidRDefault="00E117A5" w:rsidP="009C394C">
      <w:pPr>
        <w:shd w:val="clear" w:color="auto" w:fill="FFFFFF" w:themeFill="background1"/>
      </w:pPr>
    </w:p>
    <w:p w14:paraId="7C2D3A34" w14:textId="77777777" w:rsidR="001118F1" w:rsidRPr="000C1A2A" w:rsidRDefault="001118F1" w:rsidP="009C394C">
      <w:pPr>
        <w:shd w:val="clear" w:color="auto" w:fill="FFFFFF" w:themeFill="background1"/>
      </w:pPr>
      <w:r w:rsidRPr="000C1A2A">
        <w:t>Altaristae sanctae Gertrud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1118F1" w:rsidRPr="000C1A2A" w14:paraId="7BE54C04" w14:textId="77777777" w:rsidTr="00951918">
        <w:tc>
          <w:tcPr>
            <w:tcW w:w="5920" w:type="dxa"/>
          </w:tcPr>
          <w:p w14:paraId="6E1ECF87" w14:textId="4D78339B" w:rsidR="001118F1" w:rsidRPr="000C1A2A" w:rsidRDefault="001745D7" w:rsidP="009C394C">
            <w:pPr>
              <w:shd w:val="clear" w:color="auto" w:fill="FFFFFF" w:themeFill="background1"/>
              <w:rPr>
                <w:lang w:val="it-IT"/>
              </w:rPr>
            </w:pPr>
            <w:r w:rsidRPr="000C1A2A">
              <w:rPr>
                <w:lang w:val="it-IT"/>
              </w:rPr>
              <w:t>Ioannes a Costen</w:t>
            </w:r>
          </w:p>
        </w:tc>
        <w:tc>
          <w:tcPr>
            <w:tcW w:w="1985" w:type="dxa"/>
          </w:tcPr>
          <w:p w14:paraId="2F0C6AF3" w14:textId="77777777" w:rsidR="001118F1" w:rsidRPr="000C1A2A" w:rsidRDefault="001745D7" w:rsidP="009C394C">
            <w:pPr>
              <w:shd w:val="clear" w:color="auto" w:fill="FFFFFF" w:themeFill="background1"/>
              <w:rPr>
                <w:lang w:val="it-IT"/>
              </w:rPr>
            </w:pPr>
            <w:r w:rsidRPr="000C1A2A">
              <w:rPr>
                <w:lang w:val="it-IT"/>
              </w:rPr>
              <w:t>6 gr.</w:t>
            </w:r>
          </w:p>
        </w:tc>
        <w:tc>
          <w:tcPr>
            <w:tcW w:w="1307" w:type="dxa"/>
          </w:tcPr>
          <w:p w14:paraId="0A6FBE54" w14:textId="77777777" w:rsidR="001118F1" w:rsidRPr="000C1A2A" w:rsidRDefault="00A27593" w:rsidP="009C394C">
            <w:pPr>
              <w:shd w:val="clear" w:color="auto" w:fill="FFFFFF" w:themeFill="background1"/>
              <w:rPr>
                <w:lang w:val="it-IT"/>
              </w:rPr>
            </w:pPr>
            <w:r w:rsidRPr="000C1A2A">
              <w:rPr>
                <w:lang w:val="it-IT"/>
              </w:rPr>
              <w:t>s-t</w:t>
            </w:r>
          </w:p>
        </w:tc>
      </w:tr>
      <w:tr w:rsidR="001118F1" w:rsidRPr="000C1A2A" w14:paraId="6773A266" w14:textId="77777777" w:rsidTr="00951918">
        <w:tc>
          <w:tcPr>
            <w:tcW w:w="5920" w:type="dxa"/>
          </w:tcPr>
          <w:p w14:paraId="26A23BCD" w14:textId="77777777" w:rsidR="001118F1" w:rsidRPr="000C1A2A" w:rsidRDefault="001745D7" w:rsidP="009C394C">
            <w:pPr>
              <w:shd w:val="clear" w:color="auto" w:fill="FFFFFF" w:themeFill="background1"/>
              <w:rPr>
                <w:lang w:val="it-IT"/>
              </w:rPr>
            </w:pPr>
            <w:r w:rsidRPr="000C1A2A">
              <w:rPr>
                <w:lang w:val="it-IT"/>
              </w:rPr>
              <w:t>Paulus Lęki</w:t>
            </w:r>
          </w:p>
        </w:tc>
        <w:tc>
          <w:tcPr>
            <w:tcW w:w="1985" w:type="dxa"/>
          </w:tcPr>
          <w:p w14:paraId="38DCF52D" w14:textId="77777777" w:rsidR="001118F1" w:rsidRPr="000C1A2A" w:rsidRDefault="001745D7" w:rsidP="009C394C">
            <w:pPr>
              <w:shd w:val="clear" w:color="auto" w:fill="FFFFFF" w:themeFill="background1"/>
              <w:rPr>
                <w:lang w:val="it-IT"/>
              </w:rPr>
            </w:pPr>
            <w:r w:rsidRPr="000C1A2A">
              <w:rPr>
                <w:lang w:val="it-IT"/>
              </w:rPr>
              <w:t>12 gr.</w:t>
            </w:r>
          </w:p>
        </w:tc>
        <w:tc>
          <w:tcPr>
            <w:tcW w:w="1307" w:type="dxa"/>
          </w:tcPr>
          <w:p w14:paraId="0FB680B0" w14:textId="77777777" w:rsidR="001118F1" w:rsidRPr="000C1A2A" w:rsidRDefault="00A27593" w:rsidP="009C394C">
            <w:pPr>
              <w:shd w:val="clear" w:color="auto" w:fill="FFFFFF" w:themeFill="background1"/>
              <w:rPr>
                <w:lang w:val="it-IT"/>
              </w:rPr>
            </w:pPr>
            <w:r w:rsidRPr="000C1A2A">
              <w:rPr>
                <w:lang w:val="it-IT"/>
              </w:rPr>
              <w:t>s-t</w:t>
            </w:r>
          </w:p>
        </w:tc>
      </w:tr>
    </w:tbl>
    <w:p w14:paraId="5A2A0150" w14:textId="17608EDD" w:rsidR="001745D7" w:rsidRPr="000C1A2A" w:rsidRDefault="001745D7" w:rsidP="009C394C">
      <w:pPr>
        <w:shd w:val="clear" w:color="auto" w:fill="FFFFFF" w:themeFill="background1"/>
      </w:pPr>
    </w:p>
    <w:p w14:paraId="6E5567AF" w14:textId="2466CFE3" w:rsidR="00856138" w:rsidRPr="000C1A2A" w:rsidRDefault="00856138" w:rsidP="009C394C">
      <w:pPr>
        <w:shd w:val="clear" w:color="auto" w:fill="FFFFFF" w:themeFill="background1"/>
      </w:pPr>
      <w:r w:rsidRPr="000C1A2A">
        <w:rPr>
          <w:i/>
        </w:rPr>
        <w:t>[k. 1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1745D7" w:rsidRPr="000C1A2A" w14:paraId="2F8D8B6D" w14:textId="77777777" w:rsidTr="00951918">
        <w:tc>
          <w:tcPr>
            <w:tcW w:w="5920" w:type="dxa"/>
          </w:tcPr>
          <w:p w14:paraId="1881473C" w14:textId="77777777" w:rsidR="001745D7" w:rsidRPr="000C1A2A" w:rsidRDefault="001745D7" w:rsidP="009C394C">
            <w:pPr>
              <w:shd w:val="clear" w:color="auto" w:fill="FFFFFF" w:themeFill="background1"/>
              <w:rPr>
                <w:rFonts w:cs="Arial"/>
                <w:lang w:val="it-IT"/>
              </w:rPr>
            </w:pPr>
            <w:r w:rsidRPr="000C1A2A">
              <w:t>Praepositus Sanctae Crucis</w:t>
            </w:r>
          </w:p>
        </w:tc>
        <w:tc>
          <w:tcPr>
            <w:tcW w:w="1985" w:type="dxa"/>
          </w:tcPr>
          <w:p w14:paraId="3296953A" w14:textId="77777777" w:rsidR="001745D7" w:rsidRPr="000C1A2A" w:rsidRDefault="001745D7" w:rsidP="009C394C">
            <w:pPr>
              <w:shd w:val="clear" w:color="auto" w:fill="FFFFFF" w:themeFill="background1"/>
              <w:rPr>
                <w:lang w:val="it-IT"/>
              </w:rPr>
            </w:pPr>
            <w:r w:rsidRPr="000C1A2A">
              <w:rPr>
                <w:lang w:val="it-IT"/>
              </w:rPr>
              <w:t>30 gr.</w:t>
            </w:r>
          </w:p>
        </w:tc>
        <w:tc>
          <w:tcPr>
            <w:tcW w:w="1307" w:type="dxa"/>
          </w:tcPr>
          <w:p w14:paraId="55E79009" w14:textId="77777777" w:rsidR="001745D7" w:rsidRPr="000C1A2A" w:rsidRDefault="001745D7" w:rsidP="009C394C">
            <w:pPr>
              <w:shd w:val="clear" w:color="auto" w:fill="FFFFFF" w:themeFill="background1"/>
              <w:rPr>
                <w:lang w:val="it-IT"/>
              </w:rPr>
            </w:pPr>
          </w:p>
        </w:tc>
      </w:tr>
    </w:tbl>
    <w:p w14:paraId="642AAC7D" w14:textId="77777777" w:rsidR="001745D7" w:rsidRPr="000C1A2A" w:rsidRDefault="001745D7"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1745D7" w:rsidRPr="000C1A2A" w14:paraId="6D05E88A" w14:textId="77777777" w:rsidTr="00951918">
        <w:tc>
          <w:tcPr>
            <w:tcW w:w="5920" w:type="dxa"/>
          </w:tcPr>
          <w:p w14:paraId="542813B9" w14:textId="70636F6C" w:rsidR="001745D7" w:rsidRPr="000C1A2A" w:rsidRDefault="001745D7" w:rsidP="009C394C">
            <w:pPr>
              <w:shd w:val="clear" w:color="auto" w:fill="FFFFFF" w:themeFill="background1"/>
              <w:rPr>
                <w:rFonts w:cs="Arial"/>
                <w:lang w:val="it-IT"/>
              </w:rPr>
            </w:pPr>
            <w:r w:rsidRPr="000C1A2A">
              <w:t>Praepositus Sanct</w:t>
            </w:r>
            <w:r w:rsidR="006538B7" w:rsidRPr="000C1A2A">
              <w:t>i</w:t>
            </w:r>
            <w:r w:rsidRPr="000C1A2A">
              <w:t xml:space="preserve"> Spiritus</w:t>
            </w:r>
          </w:p>
        </w:tc>
        <w:tc>
          <w:tcPr>
            <w:tcW w:w="1985" w:type="dxa"/>
          </w:tcPr>
          <w:p w14:paraId="208971A8" w14:textId="77777777" w:rsidR="001745D7" w:rsidRPr="000C1A2A" w:rsidRDefault="001745D7" w:rsidP="009C394C">
            <w:pPr>
              <w:shd w:val="clear" w:color="auto" w:fill="FFFFFF" w:themeFill="background1"/>
              <w:rPr>
                <w:lang w:val="it-IT"/>
              </w:rPr>
            </w:pPr>
            <w:r w:rsidRPr="000C1A2A">
              <w:rPr>
                <w:lang w:val="it-IT"/>
              </w:rPr>
              <w:t>2 fl.</w:t>
            </w:r>
          </w:p>
        </w:tc>
        <w:tc>
          <w:tcPr>
            <w:tcW w:w="1307" w:type="dxa"/>
          </w:tcPr>
          <w:p w14:paraId="53D9FE84" w14:textId="77777777" w:rsidR="001745D7" w:rsidRPr="000C1A2A" w:rsidRDefault="00A27593" w:rsidP="009C394C">
            <w:pPr>
              <w:shd w:val="clear" w:color="auto" w:fill="FFFFFF" w:themeFill="background1"/>
              <w:rPr>
                <w:lang w:val="it-IT"/>
              </w:rPr>
            </w:pPr>
            <w:r w:rsidRPr="000C1A2A">
              <w:rPr>
                <w:lang w:val="it-IT"/>
              </w:rPr>
              <w:t>s-t</w:t>
            </w:r>
          </w:p>
        </w:tc>
      </w:tr>
    </w:tbl>
    <w:p w14:paraId="16B6E721" w14:textId="77777777" w:rsidR="001745D7" w:rsidRPr="000C1A2A" w:rsidRDefault="001745D7" w:rsidP="009C394C">
      <w:pPr>
        <w:shd w:val="clear" w:color="auto" w:fill="FFFFFF" w:themeFill="background1"/>
      </w:pPr>
    </w:p>
    <w:p w14:paraId="45AD7C98" w14:textId="1F2AC601" w:rsidR="00BE1C75" w:rsidRPr="000C1A2A" w:rsidRDefault="00AD5821" w:rsidP="009C394C">
      <w:pPr>
        <w:shd w:val="clear" w:color="auto" w:fill="FFFFFF" w:themeFill="background1"/>
        <w:rPr>
          <w:lang w:val="it-IT"/>
        </w:rPr>
      </w:pPr>
      <w:r w:rsidRPr="000C1A2A">
        <w:rPr>
          <w:rStyle w:val="Odwoanieprzypisudolnego"/>
          <w:lang w:val="it-IT"/>
        </w:rPr>
        <w:footnoteReference w:id="75"/>
      </w:r>
      <w:r w:rsidRPr="000C1A2A">
        <w:rPr>
          <w:vertAlign w:val="superscript"/>
          <w:lang w:val="it-IT"/>
        </w:rPr>
        <w:t>-</w:t>
      </w:r>
      <w:r w:rsidR="00A80516" w:rsidRPr="000C1A2A">
        <w:rPr>
          <w:lang w:val="it-IT"/>
        </w:rPr>
        <w:t>Ec</w:t>
      </w:r>
      <w:r w:rsidR="00BE1C75" w:rsidRPr="000C1A2A">
        <w:rPr>
          <w:lang w:val="it-IT"/>
        </w:rPr>
        <w:t xml:space="preserve">clesia </w:t>
      </w:r>
      <w:r w:rsidR="00A80516" w:rsidRPr="000C1A2A">
        <w:rPr>
          <w:lang w:val="it-IT"/>
        </w:rPr>
        <w:t>sancti Martini</w:t>
      </w:r>
      <w:r w:rsidRPr="000C1A2A">
        <w:rPr>
          <w:vertAlign w:val="superscript"/>
          <w:lang w:val="it-IT"/>
        </w:rPr>
        <w:t>-</w:t>
      </w:r>
      <w:r w:rsidRPr="000C1A2A">
        <w:rPr>
          <w:rStyle w:val="Odwoanieprzypisudolnego"/>
          <w:lang w:val="it-IT"/>
        </w:rPr>
        <w:footnoteReference w:id="76"/>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BE1C75" w:rsidRPr="000C1A2A" w14:paraId="338193B9" w14:textId="77777777" w:rsidTr="00951918">
        <w:tc>
          <w:tcPr>
            <w:tcW w:w="5920" w:type="dxa"/>
          </w:tcPr>
          <w:p w14:paraId="2B91A21F" w14:textId="7F56F86E" w:rsidR="00BE1C75" w:rsidRPr="000C1A2A" w:rsidRDefault="00C631AA" w:rsidP="009C394C">
            <w:pPr>
              <w:shd w:val="clear" w:color="auto" w:fill="FFFFFF" w:themeFill="background1"/>
              <w:rPr>
                <w:rFonts w:cs="Arial"/>
                <w:lang w:val="it-IT"/>
              </w:rPr>
            </w:pPr>
            <w:r w:rsidRPr="000C1A2A">
              <w:rPr>
                <w:rStyle w:val="Odwoanieprzypisudolnego"/>
              </w:rPr>
              <w:footnoteReference w:id="77"/>
            </w:r>
            <w:r w:rsidR="00F877B7" w:rsidRPr="000C1A2A">
              <w:rPr>
                <w:vertAlign w:val="superscript"/>
              </w:rPr>
              <w:t>-</w:t>
            </w:r>
            <w:r w:rsidR="00BE1C75" w:rsidRPr="000C1A2A">
              <w:t>Paulus plebanus</w:t>
            </w:r>
            <w:r w:rsidR="00F877B7" w:rsidRPr="000C1A2A">
              <w:t xml:space="preserve"> ad sanctum Martinum</w:t>
            </w:r>
            <w:r w:rsidR="00F877B7" w:rsidRPr="000C1A2A">
              <w:rPr>
                <w:vertAlign w:val="superscript"/>
              </w:rPr>
              <w:t>-</w:t>
            </w:r>
            <w:r w:rsidRPr="000C1A2A">
              <w:rPr>
                <w:rStyle w:val="Odwoanieprzypisudolnego"/>
              </w:rPr>
              <w:footnoteReference w:id="78"/>
            </w:r>
          </w:p>
        </w:tc>
        <w:tc>
          <w:tcPr>
            <w:tcW w:w="1985" w:type="dxa"/>
          </w:tcPr>
          <w:p w14:paraId="0D055402" w14:textId="77777777" w:rsidR="00BE1C75" w:rsidRPr="000C1A2A" w:rsidRDefault="00BE1C75" w:rsidP="009C394C">
            <w:pPr>
              <w:shd w:val="clear" w:color="auto" w:fill="FFFFFF" w:themeFill="background1"/>
              <w:rPr>
                <w:lang w:val="it-IT"/>
              </w:rPr>
            </w:pPr>
            <w:r w:rsidRPr="000C1A2A">
              <w:rPr>
                <w:lang w:val="it-IT"/>
              </w:rPr>
              <w:t>30 gr.</w:t>
            </w:r>
          </w:p>
        </w:tc>
        <w:tc>
          <w:tcPr>
            <w:tcW w:w="1307" w:type="dxa"/>
          </w:tcPr>
          <w:p w14:paraId="207494EA" w14:textId="77777777" w:rsidR="00BE1C75" w:rsidRPr="000C1A2A" w:rsidRDefault="00A27593" w:rsidP="009C394C">
            <w:pPr>
              <w:shd w:val="clear" w:color="auto" w:fill="FFFFFF" w:themeFill="background1"/>
              <w:rPr>
                <w:lang w:val="it-IT"/>
              </w:rPr>
            </w:pPr>
            <w:r w:rsidRPr="000C1A2A">
              <w:rPr>
                <w:lang w:val="it-IT"/>
              </w:rPr>
              <w:t>s-t</w:t>
            </w:r>
          </w:p>
        </w:tc>
      </w:tr>
    </w:tbl>
    <w:p w14:paraId="0D0CFB53" w14:textId="4B45C8AD" w:rsidR="00BE1C75" w:rsidRPr="000C1A2A" w:rsidRDefault="00BE1C75" w:rsidP="009C394C">
      <w:pPr>
        <w:shd w:val="clear" w:color="auto" w:fill="FFFFFF" w:themeFill="background1"/>
        <w:rPr>
          <w:lang w:val="it-IT"/>
        </w:rPr>
      </w:pPr>
    </w:p>
    <w:p w14:paraId="55ED07E9" w14:textId="01555688" w:rsidR="003E233C" w:rsidRPr="000C1A2A" w:rsidRDefault="003E233C" w:rsidP="009C394C">
      <w:pPr>
        <w:shd w:val="clear" w:color="auto" w:fill="FFFFFF" w:themeFill="background1"/>
      </w:pPr>
      <w:r w:rsidRPr="000C1A2A">
        <w:rPr>
          <w:i/>
        </w:rPr>
        <w:t>[k. 19v]</w:t>
      </w:r>
    </w:p>
    <w:p w14:paraId="46124DD5" w14:textId="77777777" w:rsidR="00BE1C75" w:rsidRPr="000C1A2A" w:rsidRDefault="00BE1C75" w:rsidP="009C394C">
      <w:pPr>
        <w:shd w:val="clear" w:color="auto" w:fill="FFFFFF" w:themeFill="background1"/>
        <w:rPr>
          <w:lang w:val="it-IT"/>
        </w:rPr>
      </w:pPr>
      <w:r w:rsidRPr="000C1A2A">
        <w:rPr>
          <w:lang w:val="it-IT"/>
        </w:rPr>
        <w:t>Altaristae in eadem ecclesi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4A7ABF" w:rsidRPr="000C1A2A" w14:paraId="48F2B386" w14:textId="77777777" w:rsidTr="00951918">
        <w:tc>
          <w:tcPr>
            <w:tcW w:w="5920" w:type="dxa"/>
          </w:tcPr>
          <w:p w14:paraId="4740C470" w14:textId="2B4EFCD0" w:rsidR="004A7ABF" w:rsidRPr="000C1A2A" w:rsidRDefault="00196834" w:rsidP="009C394C">
            <w:pPr>
              <w:shd w:val="clear" w:color="auto" w:fill="FFFFFF" w:themeFill="background1"/>
              <w:rPr>
                <w:lang w:val="it-IT"/>
              </w:rPr>
            </w:pPr>
            <w:r w:rsidRPr="000C1A2A">
              <w:rPr>
                <w:lang w:val="it-IT"/>
              </w:rPr>
              <w:t xml:space="preserve">Gregorius </w:t>
            </w:r>
            <w:r w:rsidR="003F07A8" w:rsidRPr="000C1A2A">
              <w:rPr>
                <w:lang w:val="it-IT"/>
              </w:rPr>
              <w:t>atlarista</w:t>
            </w:r>
            <w:r w:rsidR="003F07A8" w:rsidRPr="000C1A2A">
              <w:rPr>
                <w:rStyle w:val="Odwoanieprzypisudolnego"/>
                <w:lang w:val="it-IT"/>
              </w:rPr>
              <w:footnoteReference w:id="79"/>
            </w:r>
          </w:p>
        </w:tc>
        <w:tc>
          <w:tcPr>
            <w:tcW w:w="1985" w:type="dxa"/>
          </w:tcPr>
          <w:p w14:paraId="1ABCD149" w14:textId="77777777" w:rsidR="004A7ABF" w:rsidRPr="000C1A2A" w:rsidRDefault="00196834" w:rsidP="009C394C">
            <w:pPr>
              <w:shd w:val="clear" w:color="auto" w:fill="FFFFFF" w:themeFill="background1"/>
              <w:rPr>
                <w:lang w:val="it-IT"/>
              </w:rPr>
            </w:pPr>
            <w:r w:rsidRPr="000C1A2A">
              <w:rPr>
                <w:lang w:val="it-IT"/>
              </w:rPr>
              <w:t>16 gr.</w:t>
            </w:r>
          </w:p>
        </w:tc>
        <w:tc>
          <w:tcPr>
            <w:tcW w:w="1307" w:type="dxa"/>
          </w:tcPr>
          <w:p w14:paraId="58B593C4" w14:textId="77777777" w:rsidR="004A7ABF" w:rsidRPr="000C1A2A" w:rsidRDefault="00A27593" w:rsidP="009C394C">
            <w:pPr>
              <w:shd w:val="clear" w:color="auto" w:fill="FFFFFF" w:themeFill="background1"/>
              <w:rPr>
                <w:lang w:val="it-IT"/>
              </w:rPr>
            </w:pPr>
            <w:r w:rsidRPr="000C1A2A">
              <w:rPr>
                <w:lang w:val="it-IT"/>
              </w:rPr>
              <w:t>s-t</w:t>
            </w:r>
          </w:p>
        </w:tc>
      </w:tr>
      <w:tr w:rsidR="004A7ABF" w:rsidRPr="000C1A2A" w14:paraId="1708209F" w14:textId="77777777" w:rsidTr="00951918">
        <w:tc>
          <w:tcPr>
            <w:tcW w:w="5920" w:type="dxa"/>
          </w:tcPr>
          <w:p w14:paraId="21DDF60C" w14:textId="15054F46" w:rsidR="004A7ABF" w:rsidRPr="000C1A2A" w:rsidRDefault="00196834" w:rsidP="009C394C">
            <w:pPr>
              <w:shd w:val="clear" w:color="auto" w:fill="FFFFFF" w:themeFill="background1"/>
              <w:rPr>
                <w:lang w:val="it-IT"/>
              </w:rPr>
            </w:pPr>
            <w:r w:rsidRPr="000C1A2A">
              <w:rPr>
                <w:lang w:val="it-IT"/>
              </w:rPr>
              <w:t xml:space="preserve">Stanislaus </w:t>
            </w:r>
            <w:r w:rsidR="00BB0930" w:rsidRPr="000C1A2A">
              <w:rPr>
                <w:strike/>
                <w:vertAlign w:val="superscript"/>
                <w:lang w:val="en-GB"/>
              </w:rPr>
              <w:t xml:space="preserve">A </w:t>
            </w:r>
            <w:r w:rsidR="00BB0930" w:rsidRPr="000C1A2A">
              <w:t>de</w:t>
            </w:r>
            <w:r w:rsidR="00BB0930" w:rsidRPr="000C1A2A">
              <w:rPr>
                <w:strike/>
                <w:vertAlign w:val="superscript"/>
                <w:lang w:val="en-GB"/>
              </w:rPr>
              <w:t xml:space="preserve"> A</w:t>
            </w:r>
            <w:r w:rsidR="00115D4C" w:rsidRPr="000C1A2A">
              <w:rPr>
                <w:lang w:val="it-IT"/>
              </w:rPr>
              <w:t xml:space="preserve"> </w:t>
            </w:r>
            <w:r w:rsidRPr="000C1A2A">
              <w:rPr>
                <w:lang w:val="it-IT"/>
              </w:rPr>
              <w:t>Costen</w:t>
            </w:r>
          </w:p>
        </w:tc>
        <w:tc>
          <w:tcPr>
            <w:tcW w:w="1985" w:type="dxa"/>
          </w:tcPr>
          <w:p w14:paraId="5B34E015" w14:textId="77777777" w:rsidR="004A7ABF" w:rsidRPr="000C1A2A" w:rsidRDefault="00196834" w:rsidP="009C394C">
            <w:pPr>
              <w:shd w:val="clear" w:color="auto" w:fill="FFFFFF" w:themeFill="background1"/>
              <w:rPr>
                <w:lang w:val="it-IT"/>
              </w:rPr>
            </w:pPr>
            <w:r w:rsidRPr="000C1A2A">
              <w:rPr>
                <w:lang w:val="it-IT"/>
              </w:rPr>
              <w:t>16 gr.</w:t>
            </w:r>
          </w:p>
        </w:tc>
        <w:tc>
          <w:tcPr>
            <w:tcW w:w="1307" w:type="dxa"/>
          </w:tcPr>
          <w:p w14:paraId="16856889" w14:textId="77777777" w:rsidR="004A7ABF" w:rsidRPr="000C1A2A" w:rsidRDefault="00A27593" w:rsidP="009C394C">
            <w:pPr>
              <w:shd w:val="clear" w:color="auto" w:fill="FFFFFF" w:themeFill="background1"/>
              <w:rPr>
                <w:lang w:val="it-IT"/>
              </w:rPr>
            </w:pPr>
            <w:r w:rsidRPr="000C1A2A">
              <w:rPr>
                <w:lang w:val="it-IT"/>
              </w:rPr>
              <w:t>s-t</w:t>
            </w:r>
          </w:p>
        </w:tc>
      </w:tr>
    </w:tbl>
    <w:p w14:paraId="2DD826DD" w14:textId="77777777" w:rsidR="00196834" w:rsidRPr="000C1A2A" w:rsidRDefault="00196834" w:rsidP="009C394C">
      <w:pPr>
        <w:shd w:val="clear" w:color="auto" w:fill="FFFFFF" w:themeFill="background1"/>
        <w:rPr>
          <w:lang w:val="it-IT"/>
        </w:rPr>
      </w:pPr>
    </w:p>
    <w:p w14:paraId="5857C17A" w14:textId="36F28822" w:rsidR="00196834" w:rsidRPr="000C1A2A" w:rsidRDefault="003242E5" w:rsidP="009C394C">
      <w:pPr>
        <w:shd w:val="clear" w:color="auto" w:fill="FFFFFF" w:themeFill="background1"/>
        <w:rPr>
          <w:lang w:val="it-IT"/>
        </w:rPr>
      </w:pPr>
      <w:r w:rsidRPr="000C1A2A">
        <w:rPr>
          <w:rStyle w:val="Odwoanieprzypisudolnego"/>
          <w:lang w:val="it-IT"/>
        </w:rPr>
        <w:footnoteReference w:id="80"/>
      </w:r>
      <w:r w:rsidRPr="000C1A2A">
        <w:rPr>
          <w:vertAlign w:val="superscript"/>
          <w:lang w:val="it-IT"/>
        </w:rPr>
        <w:t>-</w:t>
      </w:r>
      <w:r w:rsidRPr="000C1A2A">
        <w:rPr>
          <w:lang w:val="it-IT"/>
        </w:rPr>
        <w:t>Ecclesia s</w:t>
      </w:r>
      <w:r w:rsidR="00196834" w:rsidRPr="000C1A2A">
        <w:rPr>
          <w:lang w:val="it-IT"/>
        </w:rPr>
        <w:t>ancti Adalberti</w:t>
      </w:r>
      <w:r w:rsidRPr="000C1A2A">
        <w:rPr>
          <w:vertAlign w:val="superscript"/>
          <w:lang w:val="it-IT"/>
        </w:rPr>
        <w:t>-</w:t>
      </w:r>
      <w:r w:rsidRPr="000C1A2A">
        <w:rPr>
          <w:rStyle w:val="Odwoanieprzypisudolnego"/>
          <w:lang w:val="it-IT"/>
        </w:rPr>
        <w:footnoteReference w:id="81"/>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196834" w:rsidRPr="000C1A2A" w14:paraId="49BFC5F2" w14:textId="77777777" w:rsidTr="00951918">
        <w:tc>
          <w:tcPr>
            <w:tcW w:w="5920" w:type="dxa"/>
          </w:tcPr>
          <w:p w14:paraId="39A65351" w14:textId="6B62D205" w:rsidR="00196834" w:rsidRPr="000C1A2A" w:rsidRDefault="00196834" w:rsidP="009C394C">
            <w:pPr>
              <w:shd w:val="clear" w:color="auto" w:fill="FFFFFF" w:themeFill="background1"/>
              <w:rPr>
                <w:lang w:val="it-IT"/>
              </w:rPr>
            </w:pPr>
            <w:r w:rsidRPr="000C1A2A">
              <w:rPr>
                <w:lang w:val="it-IT"/>
              </w:rPr>
              <w:t>Martinus Prziborowski plebanus</w:t>
            </w:r>
            <w:r w:rsidR="003242E5" w:rsidRPr="000C1A2A">
              <w:rPr>
                <w:rStyle w:val="Odwoanieprzypisudolnego"/>
                <w:lang w:val="it-IT"/>
              </w:rPr>
              <w:footnoteReference w:id="82"/>
            </w:r>
          </w:p>
        </w:tc>
        <w:tc>
          <w:tcPr>
            <w:tcW w:w="1985" w:type="dxa"/>
          </w:tcPr>
          <w:p w14:paraId="3CD716C7" w14:textId="77777777" w:rsidR="00196834" w:rsidRPr="000C1A2A" w:rsidRDefault="00196834" w:rsidP="009C394C">
            <w:pPr>
              <w:shd w:val="clear" w:color="auto" w:fill="FFFFFF" w:themeFill="background1"/>
              <w:rPr>
                <w:lang w:val="it-IT"/>
              </w:rPr>
            </w:pPr>
            <w:r w:rsidRPr="000C1A2A">
              <w:rPr>
                <w:lang w:val="it-IT"/>
              </w:rPr>
              <w:t>2 fl.</w:t>
            </w:r>
          </w:p>
        </w:tc>
        <w:tc>
          <w:tcPr>
            <w:tcW w:w="1307" w:type="dxa"/>
          </w:tcPr>
          <w:p w14:paraId="2291ADA8" w14:textId="77777777" w:rsidR="00196834" w:rsidRPr="000C1A2A" w:rsidRDefault="00A27593" w:rsidP="009C394C">
            <w:pPr>
              <w:shd w:val="clear" w:color="auto" w:fill="FFFFFF" w:themeFill="background1"/>
              <w:rPr>
                <w:lang w:val="it-IT"/>
              </w:rPr>
            </w:pPr>
            <w:r w:rsidRPr="000C1A2A">
              <w:rPr>
                <w:lang w:val="it-IT"/>
              </w:rPr>
              <w:t>s-t</w:t>
            </w:r>
          </w:p>
        </w:tc>
      </w:tr>
    </w:tbl>
    <w:p w14:paraId="5D19AC6E" w14:textId="459A3B6C" w:rsidR="00196834" w:rsidRPr="000C1A2A" w:rsidRDefault="00196834" w:rsidP="009C394C">
      <w:pPr>
        <w:shd w:val="clear" w:color="auto" w:fill="FFFFFF" w:themeFill="background1"/>
        <w:rPr>
          <w:lang w:val="it-IT"/>
        </w:rPr>
      </w:pPr>
    </w:p>
    <w:p w14:paraId="48E66531" w14:textId="5C621B4C" w:rsidR="00FE527D" w:rsidRPr="000C1A2A" w:rsidRDefault="00FE527D" w:rsidP="009C394C">
      <w:pPr>
        <w:shd w:val="clear" w:color="auto" w:fill="FFFFFF" w:themeFill="background1"/>
        <w:rPr>
          <w:lang w:val="it-IT"/>
        </w:rPr>
      </w:pPr>
      <w:r w:rsidRPr="000C1A2A">
        <w:rPr>
          <w:i/>
        </w:rPr>
        <w:t>[k. 20]</w:t>
      </w:r>
    </w:p>
    <w:p w14:paraId="3CF8D7CB" w14:textId="4FEC16F8" w:rsidR="00196834" w:rsidRPr="000C1A2A" w:rsidRDefault="008548D7" w:rsidP="009C394C">
      <w:pPr>
        <w:shd w:val="clear" w:color="auto" w:fill="FFFFFF" w:themeFill="background1"/>
        <w:rPr>
          <w:lang w:val="it-IT"/>
        </w:rPr>
      </w:pPr>
      <w:r w:rsidRPr="000C1A2A">
        <w:rPr>
          <w:rStyle w:val="Odwoanieprzypisudolnego"/>
          <w:lang w:val="it-IT"/>
        </w:rPr>
        <w:lastRenderedPageBreak/>
        <w:footnoteReference w:id="83"/>
      </w:r>
      <w:r w:rsidRPr="000C1A2A">
        <w:rPr>
          <w:vertAlign w:val="superscript"/>
          <w:lang w:val="it-IT"/>
        </w:rPr>
        <w:t>-</w:t>
      </w:r>
      <w:r w:rsidRPr="000C1A2A">
        <w:rPr>
          <w:lang w:val="it-IT"/>
        </w:rPr>
        <w:t>E</w:t>
      </w:r>
      <w:r w:rsidR="00196834" w:rsidRPr="000C1A2A">
        <w:rPr>
          <w:lang w:val="it-IT"/>
        </w:rPr>
        <w:t xml:space="preserve">cclesia </w:t>
      </w:r>
      <w:r w:rsidRPr="000C1A2A">
        <w:rPr>
          <w:lang w:val="it-IT"/>
        </w:rPr>
        <w:t>sanctae Margaretae</w:t>
      </w:r>
      <w:r w:rsidRPr="000C1A2A">
        <w:rPr>
          <w:vertAlign w:val="superscript"/>
          <w:lang w:val="it-IT"/>
        </w:rPr>
        <w:t xml:space="preserve"> -</w:t>
      </w:r>
      <w:r w:rsidRPr="000C1A2A">
        <w:rPr>
          <w:rStyle w:val="Odwoanieprzypisudolnego"/>
          <w:lang w:val="it-IT"/>
        </w:rPr>
        <w:footnoteReference w:id="84"/>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196834" w:rsidRPr="000C1A2A" w14:paraId="6E445F94" w14:textId="77777777" w:rsidTr="00951918">
        <w:tc>
          <w:tcPr>
            <w:tcW w:w="5920" w:type="dxa"/>
          </w:tcPr>
          <w:p w14:paraId="317B6CCD" w14:textId="77777777" w:rsidR="00196834" w:rsidRPr="000C1A2A" w:rsidRDefault="00196834" w:rsidP="009C394C">
            <w:pPr>
              <w:shd w:val="clear" w:color="auto" w:fill="FFFFFF" w:themeFill="background1"/>
              <w:rPr>
                <w:lang w:val="it-IT"/>
              </w:rPr>
            </w:pPr>
            <w:r w:rsidRPr="000C1A2A">
              <w:rPr>
                <w:lang w:val="it-IT"/>
              </w:rPr>
              <w:t>Ioannes Skrzipinski plebanus</w:t>
            </w:r>
          </w:p>
        </w:tc>
        <w:tc>
          <w:tcPr>
            <w:tcW w:w="1985" w:type="dxa"/>
          </w:tcPr>
          <w:p w14:paraId="6709B715" w14:textId="77777777" w:rsidR="00196834" w:rsidRPr="000C1A2A" w:rsidRDefault="00196834" w:rsidP="009C394C">
            <w:pPr>
              <w:shd w:val="clear" w:color="auto" w:fill="FFFFFF" w:themeFill="background1"/>
              <w:rPr>
                <w:lang w:val="it-IT"/>
              </w:rPr>
            </w:pPr>
            <w:r w:rsidRPr="000C1A2A">
              <w:rPr>
                <w:lang w:val="it-IT"/>
              </w:rPr>
              <w:t>30 gr.</w:t>
            </w:r>
          </w:p>
        </w:tc>
        <w:tc>
          <w:tcPr>
            <w:tcW w:w="1307" w:type="dxa"/>
          </w:tcPr>
          <w:p w14:paraId="7AC18CD2" w14:textId="1128E169" w:rsidR="00196834" w:rsidRPr="000C1A2A" w:rsidRDefault="00A27593" w:rsidP="009C394C">
            <w:pPr>
              <w:shd w:val="clear" w:color="auto" w:fill="FFFFFF" w:themeFill="background1"/>
              <w:rPr>
                <w:lang w:val="it-IT"/>
              </w:rPr>
            </w:pPr>
            <w:r w:rsidRPr="000C1A2A">
              <w:rPr>
                <w:lang w:val="it-IT"/>
              </w:rPr>
              <w:t>s-t</w:t>
            </w:r>
            <w:r w:rsidR="008548D7" w:rsidRPr="000C1A2A">
              <w:rPr>
                <w:rStyle w:val="Odwoanieprzypisudolnego"/>
                <w:lang w:val="it-IT"/>
              </w:rPr>
              <w:footnoteReference w:id="85"/>
            </w:r>
          </w:p>
        </w:tc>
      </w:tr>
    </w:tbl>
    <w:p w14:paraId="3A32C432" w14:textId="77777777" w:rsidR="009B10C0" w:rsidRPr="000C1A2A" w:rsidRDefault="009B10C0" w:rsidP="009C394C">
      <w:pPr>
        <w:shd w:val="clear" w:color="auto" w:fill="FFFFFF" w:themeFill="background1"/>
        <w:rPr>
          <w:lang w:val="it-IT"/>
        </w:rPr>
      </w:pPr>
    </w:p>
    <w:p w14:paraId="5F33527B" w14:textId="5E0558A6" w:rsidR="009B10C0" w:rsidRPr="000C1A2A" w:rsidRDefault="009B10C0" w:rsidP="009C394C">
      <w:pPr>
        <w:shd w:val="clear" w:color="auto" w:fill="FFFFFF" w:themeFill="background1"/>
        <w:rPr>
          <w:lang w:val="it-IT"/>
        </w:rPr>
      </w:pPr>
      <w:r w:rsidRPr="000C1A2A">
        <w:rPr>
          <w:i/>
        </w:rPr>
        <w:t>[k. 21]</w:t>
      </w:r>
    </w:p>
    <w:p w14:paraId="41C6F9D5" w14:textId="0E26B9A4" w:rsidR="007327A0" w:rsidRPr="000C1A2A" w:rsidRDefault="007327A0" w:rsidP="009C394C">
      <w:pPr>
        <w:shd w:val="clear" w:color="auto" w:fill="FFFFFF" w:themeFill="background1"/>
        <w:rPr>
          <w:lang w:val="it-IT"/>
        </w:rPr>
      </w:pPr>
      <w:r w:rsidRPr="000C1A2A">
        <w:rPr>
          <w:lang w:val="it-IT"/>
        </w:rPr>
        <w:t>Decanatus Posnani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03490" w:rsidRPr="000C1A2A" w14:paraId="6BF85EB1" w14:textId="77777777" w:rsidTr="0004251A">
        <w:tc>
          <w:tcPr>
            <w:tcW w:w="5920" w:type="dxa"/>
          </w:tcPr>
          <w:p w14:paraId="715A8B60" w14:textId="576E6573" w:rsidR="00503490" w:rsidRPr="000C1A2A" w:rsidRDefault="00503490" w:rsidP="009C394C">
            <w:pPr>
              <w:shd w:val="clear" w:color="auto" w:fill="FFFFFF" w:themeFill="background1"/>
            </w:pPr>
            <w:r w:rsidRPr="000C1A2A">
              <w:t>Swarzadz</w:t>
            </w:r>
            <w:r w:rsidR="009B4F24" w:rsidRPr="000C1A2A">
              <w:rPr>
                <w:rStyle w:val="Odwoanieprzypisudolnego"/>
              </w:rPr>
              <w:footnoteReference w:id="86"/>
            </w:r>
          </w:p>
        </w:tc>
        <w:tc>
          <w:tcPr>
            <w:tcW w:w="1985" w:type="dxa"/>
          </w:tcPr>
          <w:p w14:paraId="39A1D9B0" w14:textId="77777777" w:rsidR="00503490" w:rsidRPr="000C1A2A" w:rsidRDefault="00503490" w:rsidP="009C394C">
            <w:pPr>
              <w:shd w:val="clear" w:color="auto" w:fill="FFFFFF" w:themeFill="background1"/>
            </w:pPr>
            <w:r w:rsidRPr="000C1A2A">
              <w:t>2 fl</w:t>
            </w:r>
            <w:r w:rsidR="00803988" w:rsidRPr="000C1A2A">
              <w:t>.</w:t>
            </w:r>
          </w:p>
        </w:tc>
        <w:tc>
          <w:tcPr>
            <w:tcW w:w="1307" w:type="dxa"/>
          </w:tcPr>
          <w:p w14:paraId="1128F980" w14:textId="77777777" w:rsidR="00503490" w:rsidRPr="000C1A2A" w:rsidRDefault="00A27593" w:rsidP="009C394C">
            <w:pPr>
              <w:shd w:val="clear" w:color="auto" w:fill="FFFFFF" w:themeFill="background1"/>
            </w:pPr>
            <w:r w:rsidRPr="000C1A2A">
              <w:t>s-t</w:t>
            </w:r>
          </w:p>
        </w:tc>
      </w:tr>
      <w:tr w:rsidR="00503490" w:rsidRPr="000C1A2A" w14:paraId="164EF7B3" w14:textId="77777777" w:rsidTr="0004251A">
        <w:tc>
          <w:tcPr>
            <w:tcW w:w="5920" w:type="dxa"/>
          </w:tcPr>
          <w:p w14:paraId="3255992C" w14:textId="6180011B" w:rsidR="00503490" w:rsidRPr="000C1A2A" w:rsidRDefault="00503490" w:rsidP="009C394C">
            <w:pPr>
              <w:shd w:val="clear" w:color="auto" w:fill="FFFFFF" w:themeFill="background1"/>
            </w:pPr>
            <w:r w:rsidRPr="000C1A2A">
              <w:t>Maczniki</w:t>
            </w:r>
            <w:r w:rsidR="00CC2EA1" w:rsidRPr="000C1A2A">
              <w:rPr>
                <w:rStyle w:val="Odwoanieprzypisudolnego"/>
              </w:rPr>
              <w:footnoteReference w:id="87"/>
            </w:r>
          </w:p>
        </w:tc>
        <w:tc>
          <w:tcPr>
            <w:tcW w:w="1985" w:type="dxa"/>
          </w:tcPr>
          <w:p w14:paraId="18E203FB" w14:textId="77777777" w:rsidR="00503490" w:rsidRPr="000C1A2A" w:rsidRDefault="00503490" w:rsidP="009C394C">
            <w:pPr>
              <w:shd w:val="clear" w:color="auto" w:fill="FFFFFF" w:themeFill="background1"/>
            </w:pPr>
            <w:r w:rsidRPr="000C1A2A">
              <w:t>3 frt</w:t>
            </w:r>
            <w:r w:rsidR="001B09C7" w:rsidRPr="000C1A2A">
              <w:t>.</w:t>
            </w:r>
          </w:p>
        </w:tc>
        <w:tc>
          <w:tcPr>
            <w:tcW w:w="1307" w:type="dxa"/>
          </w:tcPr>
          <w:p w14:paraId="31BF633D" w14:textId="77777777" w:rsidR="00503490" w:rsidRPr="000C1A2A" w:rsidRDefault="00A27593" w:rsidP="009C394C">
            <w:pPr>
              <w:shd w:val="clear" w:color="auto" w:fill="FFFFFF" w:themeFill="background1"/>
            </w:pPr>
            <w:r w:rsidRPr="000C1A2A">
              <w:t>s-t</w:t>
            </w:r>
          </w:p>
        </w:tc>
      </w:tr>
      <w:tr w:rsidR="00503490" w:rsidRPr="000C1A2A" w14:paraId="29FE7CEE" w14:textId="77777777" w:rsidTr="0004251A">
        <w:tc>
          <w:tcPr>
            <w:tcW w:w="5920" w:type="dxa"/>
          </w:tcPr>
          <w:p w14:paraId="6E814E03" w14:textId="55605EB6" w:rsidR="00503490" w:rsidRPr="000C1A2A" w:rsidRDefault="00BB248B" w:rsidP="009C394C">
            <w:pPr>
              <w:shd w:val="clear" w:color="auto" w:fill="FFFFFF" w:themeFill="background1"/>
            </w:pPr>
            <w:r w:rsidRPr="000C1A2A">
              <w:t>Czerlienino</w:t>
            </w:r>
            <w:r w:rsidR="00CC2EA1" w:rsidRPr="000C1A2A">
              <w:rPr>
                <w:rStyle w:val="Odwoanieprzypisudolnego"/>
              </w:rPr>
              <w:footnoteReference w:id="88"/>
            </w:r>
          </w:p>
        </w:tc>
        <w:tc>
          <w:tcPr>
            <w:tcW w:w="1985" w:type="dxa"/>
          </w:tcPr>
          <w:p w14:paraId="719ACDEF" w14:textId="77777777" w:rsidR="00503490" w:rsidRPr="000C1A2A" w:rsidRDefault="00BB248B" w:rsidP="009C394C">
            <w:pPr>
              <w:shd w:val="clear" w:color="auto" w:fill="FFFFFF" w:themeFill="background1"/>
            </w:pPr>
            <w:r w:rsidRPr="000C1A2A">
              <w:t>3 fl</w:t>
            </w:r>
            <w:r w:rsidR="001B09C7" w:rsidRPr="000C1A2A">
              <w:t>.</w:t>
            </w:r>
          </w:p>
        </w:tc>
        <w:tc>
          <w:tcPr>
            <w:tcW w:w="1307" w:type="dxa"/>
          </w:tcPr>
          <w:p w14:paraId="5ADB4BF9" w14:textId="77777777" w:rsidR="00503490" w:rsidRPr="000C1A2A" w:rsidRDefault="00A27593" w:rsidP="009C394C">
            <w:pPr>
              <w:shd w:val="clear" w:color="auto" w:fill="FFFFFF" w:themeFill="background1"/>
            </w:pPr>
            <w:r w:rsidRPr="000C1A2A">
              <w:t>s-t</w:t>
            </w:r>
          </w:p>
        </w:tc>
      </w:tr>
      <w:tr w:rsidR="00216129" w:rsidRPr="000C1A2A" w14:paraId="7D82446B" w14:textId="77777777" w:rsidTr="0004251A">
        <w:tc>
          <w:tcPr>
            <w:tcW w:w="5920" w:type="dxa"/>
          </w:tcPr>
          <w:p w14:paraId="230B7866" w14:textId="3998FD76" w:rsidR="00216129" w:rsidRPr="000C1A2A" w:rsidRDefault="00216129" w:rsidP="009C394C">
            <w:pPr>
              <w:shd w:val="clear" w:color="auto" w:fill="FFFFFF" w:themeFill="background1"/>
            </w:pPr>
            <w:r w:rsidRPr="000C1A2A">
              <w:t>Bnin</w:t>
            </w:r>
            <w:r w:rsidR="00CC2EA1" w:rsidRPr="000C1A2A">
              <w:rPr>
                <w:rStyle w:val="Odwoanieprzypisudolnego"/>
              </w:rPr>
              <w:footnoteReference w:id="89"/>
            </w:r>
          </w:p>
        </w:tc>
        <w:tc>
          <w:tcPr>
            <w:tcW w:w="1985" w:type="dxa"/>
          </w:tcPr>
          <w:p w14:paraId="0A16B4E7" w14:textId="77777777" w:rsidR="00216129" w:rsidRPr="000C1A2A" w:rsidRDefault="00216129" w:rsidP="009C394C">
            <w:pPr>
              <w:shd w:val="clear" w:color="auto" w:fill="FFFFFF" w:themeFill="background1"/>
            </w:pPr>
            <w:r w:rsidRPr="000C1A2A">
              <w:t>2 fl</w:t>
            </w:r>
            <w:r w:rsidR="001B09C7" w:rsidRPr="000C1A2A">
              <w:t>.</w:t>
            </w:r>
          </w:p>
        </w:tc>
        <w:tc>
          <w:tcPr>
            <w:tcW w:w="1307" w:type="dxa"/>
          </w:tcPr>
          <w:p w14:paraId="2426BF36" w14:textId="77777777" w:rsidR="00216129" w:rsidRPr="000C1A2A" w:rsidRDefault="00A27593" w:rsidP="009C394C">
            <w:pPr>
              <w:shd w:val="clear" w:color="auto" w:fill="FFFFFF" w:themeFill="background1"/>
            </w:pPr>
            <w:r w:rsidRPr="000C1A2A">
              <w:t>s-t</w:t>
            </w:r>
          </w:p>
        </w:tc>
      </w:tr>
    </w:tbl>
    <w:p w14:paraId="0987B9DB" w14:textId="77777777" w:rsidR="001B09C7" w:rsidRPr="000C1A2A" w:rsidRDefault="001B09C7" w:rsidP="009C394C">
      <w:pPr>
        <w:shd w:val="clear" w:color="auto" w:fill="FFFFFF" w:themeFill="background1"/>
        <w:rPr>
          <w:lang w:val="it-IT"/>
        </w:rPr>
      </w:pPr>
    </w:p>
    <w:p w14:paraId="36F1B923" w14:textId="33D42360" w:rsidR="001B09C7" w:rsidRPr="000C1A2A" w:rsidRDefault="001B09C7" w:rsidP="009C394C">
      <w:pPr>
        <w:shd w:val="clear" w:color="auto" w:fill="FFFFFF" w:themeFill="background1"/>
        <w:rPr>
          <w:lang w:val="it-IT"/>
        </w:rPr>
      </w:pPr>
      <w:r w:rsidRPr="000C1A2A">
        <w:rPr>
          <w:lang w:val="it-IT"/>
        </w:rPr>
        <w:t>Mansionarii in</w:t>
      </w:r>
      <w:r w:rsidR="003E3475" w:rsidRPr="000C1A2A">
        <w:rPr>
          <w:lang w:val="it-IT"/>
        </w:rPr>
        <w:t xml:space="preserve"> </w:t>
      </w:r>
      <w:bookmarkStart w:id="5" w:name="OLE_LINK7"/>
      <w:bookmarkStart w:id="6" w:name="OLE_LINK8"/>
      <w:r w:rsidR="003E3475" w:rsidRPr="000C1A2A">
        <w:rPr>
          <w:strike/>
          <w:vertAlign w:val="superscript"/>
          <w:lang w:val="en-GB"/>
        </w:rPr>
        <w:t xml:space="preserve">A </w:t>
      </w:r>
      <w:r w:rsidR="003E3475" w:rsidRPr="000C1A2A">
        <w:rPr>
          <w:lang w:val="it-IT"/>
        </w:rPr>
        <w:t>eadem</w:t>
      </w:r>
      <w:r w:rsidR="003E3475" w:rsidRPr="000C1A2A">
        <w:rPr>
          <w:strike/>
          <w:vertAlign w:val="superscript"/>
          <w:lang w:val="en-GB"/>
        </w:rPr>
        <w:t xml:space="preserve"> A</w:t>
      </w:r>
      <w:bookmarkEnd w:id="5"/>
      <w:bookmarkEnd w:id="6"/>
      <w:r w:rsidR="003E3475" w:rsidRPr="000C1A2A">
        <w:rPr>
          <w:lang w:val="it-IT"/>
        </w:rPr>
        <w:t xml:space="preserve"> </w:t>
      </w:r>
      <w:r w:rsidRPr="000C1A2A">
        <w:rPr>
          <w:lang w:val="it-IT"/>
        </w:rPr>
        <w:t>ecclesia Bninens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03490" w:rsidRPr="000C1A2A" w14:paraId="0B9F967E" w14:textId="77777777" w:rsidTr="0004251A">
        <w:tc>
          <w:tcPr>
            <w:tcW w:w="5920" w:type="dxa"/>
          </w:tcPr>
          <w:p w14:paraId="72583E7E" w14:textId="77777777" w:rsidR="00503490" w:rsidRPr="000C1A2A" w:rsidRDefault="00BB248B" w:rsidP="009C394C">
            <w:pPr>
              <w:shd w:val="clear" w:color="auto" w:fill="FFFFFF" w:themeFill="background1"/>
            </w:pPr>
            <w:r w:rsidRPr="000C1A2A">
              <w:t>Mathias mansionarius</w:t>
            </w:r>
          </w:p>
        </w:tc>
        <w:tc>
          <w:tcPr>
            <w:tcW w:w="1985" w:type="dxa"/>
          </w:tcPr>
          <w:p w14:paraId="3E624C41" w14:textId="77777777" w:rsidR="00503490" w:rsidRPr="000C1A2A" w:rsidRDefault="00BB248B" w:rsidP="009C394C">
            <w:pPr>
              <w:shd w:val="clear" w:color="auto" w:fill="FFFFFF" w:themeFill="background1"/>
            </w:pPr>
            <w:r w:rsidRPr="000C1A2A">
              <w:t>24 gr</w:t>
            </w:r>
            <w:r w:rsidR="00B67E79" w:rsidRPr="000C1A2A">
              <w:t>.</w:t>
            </w:r>
          </w:p>
        </w:tc>
        <w:tc>
          <w:tcPr>
            <w:tcW w:w="1307" w:type="dxa"/>
          </w:tcPr>
          <w:p w14:paraId="5C14236B" w14:textId="77777777" w:rsidR="00503490" w:rsidRPr="000C1A2A" w:rsidRDefault="00A27593" w:rsidP="009C394C">
            <w:pPr>
              <w:shd w:val="clear" w:color="auto" w:fill="FFFFFF" w:themeFill="background1"/>
            </w:pPr>
            <w:r w:rsidRPr="000C1A2A">
              <w:t>s-t</w:t>
            </w:r>
          </w:p>
        </w:tc>
      </w:tr>
    </w:tbl>
    <w:p w14:paraId="40E2B4AE" w14:textId="543A3E9E" w:rsidR="003E3475" w:rsidRPr="000C1A2A" w:rsidRDefault="003E3475" w:rsidP="009C394C">
      <w:pPr>
        <w:shd w:val="clear" w:color="auto" w:fill="FFFFFF" w:themeFill="background1"/>
      </w:pPr>
    </w:p>
    <w:p w14:paraId="59811135" w14:textId="68629502" w:rsidR="003E3475" w:rsidRPr="000C1A2A" w:rsidRDefault="00D5226B" w:rsidP="009C394C">
      <w:pPr>
        <w:shd w:val="clear" w:color="auto" w:fill="FFFFFF" w:themeFill="background1"/>
      </w:pPr>
      <w:r w:rsidRPr="000C1A2A">
        <w:rPr>
          <w:i/>
        </w:rPr>
        <w:t>[k. 2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03490" w:rsidRPr="000C1A2A" w14:paraId="5934D96B" w14:textId="77777777" w:rsidTr="0004251A">
        <w:tc>
          <w:tcPr>
            <w:tcW w:w="5920" w:type="dxa"/>
          </w:tcPr>
          <w:p w14:paraId="045D125B" w14:textId="3998CE57" w:rsidR="00503490" w:rsidRPr="000C1A2A" w:rsidRDefault="00BB248B" w:rsidP="009C394C">
            <w:pPr>
              <w:shd w:val="clear" w:color="auto" w:fill="FFFFFF" w:themeFill="background1"/>
              <w:rPr>
                <w:lang w:val="it-IT"/>
              </w:rPr>
            </w:pPr>
            <w:r w:rsidRPr="000C1A2A">
              <w:rPr>
                <w:lang w:val="it-IT"/>
              </w:rPr>
              <w:t>Paulus mansionarius corporali iuramento comprobavit, nihil se percepisse ob conflagrationem oppidi Bn</w:t>
            </w:r>
            <w:r w:rsidR="0023462C" w:rsidRPr="000C1A2A">
              <w:rPr>
                <w:lang w:val="it-IT"/>
              </w:rPr>
              <w:t>y</w:t>
            </w:r>
            <w:r w:rsidRPr="000C1A2A">
              <w:rPr>
                <w:lang w:val="it-IT"/>
              </w:rPr>
              <w:t>n a tribus annis</w:t>
            </w:r>
          </w:p>
        </w:tc>
        <w:tc>
          <w:tcPr>
            <w:tcW w:w="1985" w:type="dxa"/>
          </w:tcPr>
          <w:p w14:paraId="0195D17A" w14:textId="77777777" w:rsidR="00503490" w:rsidRPr="000C1A2A" w:rsidRDefault="00BB248B" w:rsidP="009C394C">
            <w:pPr>
              <w:shd w:val="clear" w:color="auto" w:fill="FFFFFF" w:themeFill="background1"/>
            </w:pPr>
            <w:r w:rsidRPr="000C1A2A">
              <w:t>16 gr</w:t>
            </w:r>
            <w:r w:rsidR="00761995" w:rsidRPr="000C1A2A">
              <w:t>.</w:t>
            </w:r>
          </w:p>
        </w:tc>
        <w:tc>
          <w:tcPr>
            <w:tcW w:w="1307" w:type="dxa"/>
          </w:tcPr>
          <w:p w14:paraId="6B91F36F" w14:textId="77777777" w:rsidR="00503490" w:rsidRPr="000C1A2A" w:rsidRDefault="00A27593" w:rsidP="009C394C">
            <w:pPr>
              <w:shd w:val="clear" w:color="auto" w:fill="FFFFFF" w:themeFill="background1"/>
            </w:pPr>
            <w:r w:rsidRPr="000C1A2A">
              <w:t>s-t</w:t>
            </w:r>
          </w:p>
        </w:tc>
      </w:tr>
      <w:tr w:rsidR="00BB248B" w:rsidRPr="000C1A2A" w14:paraId="45AFA5CE" w14:textId="77777777" w:rsidTr="0004251A">
        <w:tc>
          <w:tcPr>
            <w:tcW w:w="5920" w:type="dxa"/>
          </w:tcPr>
          <w:p w14:paraId="5B85B90F" w14:textId="77777777" w:rsidR="00BB248B" w:rsidRPr="000C1A2A" w:rsidRDefault="00BB248B" w:rsidP="009C394C">
            <w:pPr>
              <w:shd w:val="clear" w:color="auto" w:fill="FFFFFF" w:themeFill="background1"/>
            </w:pPr>
            <w:r w:rsidRPr="000C1A2A">
              <w:t>Ibidem mansionariae duae vaccant</w:t>
            </w:r>
          </w:p>
        </w:tc>
        <w:tc>
          <w:tcPr>
            <w:tcW w:w="1985" w:type="dxa"/>
          </w:tcPr>
          <w:p w14:paraId="34195076" w14:textId="77777777" w:rsidR="00BB248B" w:rsidRPr="000C1A2A" w:rsidRDefault="00BB248B" w:rsidP="009C394C">
            <w:pPr>
              <w:shd w:val="clear" w:color="auto" w:fill="FFFFFF" w:themeFill="background1"/>
            </w:pPr>
          </w:p>
        </w:tc>
        <w:tc>
          <w:tcPr>
            <w:tcW w:w="1307" w:type="dxa"/>
          </w:tcPr>
          <w:p w14:paraId="4A309ACE" w14:textId="77777777" w:rsidR="00BB248B" w:rsidRPr="000C1A2A" w:rsidRDefault="00BB248B" w:rsidP="009C394C">
            <w:pPr>
              <w:shd w:val="clear" w:color="auto" w:fill="FFFFFF" w:themeFill="background1"/>
            </w:pPr>
          </w:p>
        </w:tc>
      </w:tr>
    </w:tbl>
    <w:p w14:paraId="7E78A8EC" w14:textId="77777777" w:rsidR="00DA0A74" w:rsidRPr="000C1A2A" w:rsidRDefault="00DA0A74"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BB248B" w:rsidRPr="000C1A2A" w14:paraId="6EF5E61D" w14:textId="77777777" w:rsidTr="0004251A">
        <w:tc>
          <w:tcPr>
            <w:tcW w:w="5920" w:type="dxa"/>
          </w:tcPr>
          <w:p w14:paraId="75F564CF" w14:textId="25248DE1" w:rsidR="00BB248B" w:rsidRPr="000C1A2A" w:rsidRDefault="00BB248B" w:rsidP="009C394C">
            <w:pPr>
              <w:shd w:val="clear" w:color="auto" w:fill="FFFFFF" w:themeFill="background1"/>
            </w:pPr>
            <w:r w:rsidRPr="000C1A2A">
              <w:t>Radzewo</w:t>
            </w:r>
            <w:r w:rsidR="0023462C" w:rsidRPr="000C1A2A">
              <w:rPr>
                <w:rStyle w:val="Odwoanieprzypisudolnego"/>
              </w:rPr>
              <w:footnoteReference w:id="90"/>
            </w:r>
          </w:p>
        </w:tc>
        <w:tc>
          <w:tcPr>
            <w:tcW w:w="1985" w:type="dxa"/>
          </w:tcPr>
          <w:p w14:paraId="62295BCC" w14:textId="77777777" w:rsidR="00BB248B" w:rsidRPr="000C1A2A" w:rsidRDefault="00BB248B" w:rsidP="009C394C">
            <w:pPr>
              <w:shd w:val="clear" w:color="auto" w:fill="FFFFFF" w:themeFill="background1"/>
            </w:pPr>
            <w:r w:rsidRPr="000C1A2A">
              <w:t>24 gr</w:t>
            </w:r>
            <w:r w:rsidR="00BB30C2" w:rsidRPr="000C1A2A">
              <w:t>.</w:t>
            </w:r>
          </w:p>
        </w:tc>
        <w:tc>
          <w:tcPr>
            <w:tcW w:w="1307" w:type="dxa"/>
          </w:tcPr>
          <w:p w14:paraId="67B39206" w14:textId="77777777" w:rsidR="00BB248B" w:rsidRPr="000C1A2A" w:rsidRDefault="00A27593" w:rsidP="009C394C">
            <w:pPr>
              <w:shd w:val="clear" w:color="auto" w:fill="FFFFFF" w:themeFill="background1"/>
            </w:pPr>
            <w:r w:rsidRPr="000C1A2A">
              <w:t>s-t</w:t>
            </w:r>
          </w:p>
        </w:tc>
      </w:tr>
      <w:tr w:rsidR="00BB248B" w:rsidRPr="000C1A2A" w14:paraId="7A48250A" w14:textId="77777777" w:rsidTr="0004251A">
        <w:tc>
          <w:tcPr>
            <w:tcW w:w="5920" w:type="dxa"/>
          </w:tcPr>
          <w:p w14:paraId="6A89E2FD" w14:textId="78DE0800" w:rsidR="00BB248B" w:rsidRPr="000C1A2A" w:rsidRDefault="00BB248B" w:rsidP="009C394C">
            <w:pPr>
              <w:shd w:val="clear" w:color="auto" w:fill="FFFFFF" w:themeFill="background1"/>
            </w:pPr>
            <w:r w:rsidRPr="000C1A2A">
              <w:t>Nekla</w:t>
            </w:r>
            <w:r w:rsidR="00721C1B" w:rsidRPr="000C1A2A">
              <w:rPr>
                <w:rStyle w:val="Odwoanieprzypisudolnego"/>
              </w:rPr>
              <w:footnoteReference w:id="91"/>
            </w:r>
          </w:p>
        </w:tc>
        <w:tc>
          <w:tcPr>
            <w:tcW w:w="1985" w:type="dxa"/>
          </w:tcPr>
          <w:p w14:paraId="46D5F8E0" w14:textId="77777777" w:rsidR="00BB248B" w:rsidRPr="000C1A2A" w:rsidRDefault="00BB248B" w:rsidP="009C394C">
            <w:pPr>
              <w:shd w:val="clear" w:color="auto" w:fill="FFFFFF" w:themeFill="background1"/>
            </w:pPr>
            <w:r w:rsidRPr="000C1A2A">
              <w:t>24 gr</w:t>
            </w:r>
            <w:r w:rsidR="00BB30C2" w:rsidRPr="000C1A2A">
              <w:t>.</w:t>
            </w:r>
          </w:p>
        </w:tc>
        <w:tc>
          <w:tcPr>
            <w:tcW w:w="1307" w:type="dxa"/>
          </w:tcPr>
          <w:p w14:paraId="19B9719C" w14:textId="77777777" w:rsidR="00BB248B" w:rsidRPr="000C1A2A" w:rsidRDefault="00A27593" w:rsidP="009C394C">
            <w:pPr>
              <w:shd w:val="clear" w:color="auto" w:fill="FFFFFF" w:themeFill="background1"/>
            </w:pPr>
            <w:r w:rsidRPr="000C1A2A">
              <w:t>s-t</w:t>
            </w:r>
          </w:p>
        </w:tc>
      </w:tr>
      <w:tr w:rsidR="00BB248B" w:rsidRPr="000C1A2A" w14:paraId="77863BD6" w14:textId="77777777" w:rsidTr="0004251A">
        <w:tc>
          <w:tcPr>
            <w:tcW w:w="5920" w:type="dxa"/>
          </w:tcPr>
          <w:p w14:paraId="3CC1F9C1" w14:textId="2F172E53" w:rsidR="00BB248B" w:rsidRPr="000C1A2A" w:rsidRDefault="00BB248B" w:rsidP="009C394C">
            <w:pPr>
              <w:shd w:val="clear" w:color="auto" w:fill="FFFFFF" w:themeFill="background1"/>
            </w:pPr>
            <w:r w:rsidRPr="000C1A2A">
              <w:t>Mieczewo</w:t>
            </w:r>
            <w:r w:rsidR="00163289" w:rsidRPr="000C1A2A">
              <w:rPr>
                <w:rStyle w:val="Odwoanieprzypisudolnego"/>
              </w:rPr>
              <w:footnoteReference w:id="92"/>
            </w:r>
          </w:p>
        </w:tc>
        <w:tc>
          <w:tcPr>
            <w:tcW w:w="1985" w:type="dxa"/>
          </w:tcPr>
          <w:p w14:paraId="7897242C" w14:textId="77777777" w:rsidR="00BB248B" w:rsidRPr="000C1A2A" w:rsidRDefault="00BB248B" w:rsidP="009C394C">
            <w:pPr>
              <w:shd w:val="clear" w:color="auto" w:fill="FFFFFF" w:themeFill="background1"/>
            </w:pPr>
            <w:r w:rsidRPr="000C1A2A">
              <w:t>16 gr</w:t>
            </w:r>
            <w:r w:rsidR="00BB30C2" w:rsidRPr="000C1A2A">
              <w:t>.</w:t>
            </w:r>
          </w:p>
        </w:tc>
        <w:tc>
          <w:tcPr>
            <w:tcW w:w="1307" w:type="dxa"/>
          </w:tcPr>
          <w:p w14:paraId="59539BA0" w14:textId="77777777" w:rsidR="00BB248B" w:rsidRPr="000C1A2A" w:rsidRDefault="00A27593" w:rsidP="009C394C">
            <w:pPr>
              <w:shd w:val="clear" w:color="auto" w:fill="FFFFFF" w:themeFill="background1"/>
            </w:pPr>
            <w:r w:rsidRPr="000C1A2A">
              <w:t>s-t</w:t>
            </w:r>
          </w:p>
        </w:tc>
      </w:tr>
      <w:tr w:rsidR="00BB248B" w:rsidRPr="000C1A2A" w14:paraId="246F3D83" w14:textId="77777777" w:rsidTr="0004251A">
        <w:tc>
          <w:tcPr>
            <w:tcW w:w="5920" w:type="dxa"/>
          </w:tcPr>
          <w:p w14:paraId="73B28477" w14:textId="7A7F53FE" w:rsidR="00BB248B" w:rsidRPr="000C1A2A" w:rsidRDefault="0015764A" w:rsidP="009C394C">
            <w:pPr>
              <w:shd w:val="clear" w:color="auto" w:fill="FFFFFF" w:themeFill="background1"/>
            </w:pPr>
            <w:r w:rsidRPr="000C1A2A">
              <w:t>Giecz</w:t>
            </w:r>
            <w:r w:rsidR="00E31004" w:rsidRPr="000C1A2A">
              <w:rPr>
                <w:rStyle w:val="Odwoanieprzypisudolnego"/>
              </w:rPr>
              <w:footnoteReference w:id="93"/>
            </w:r>
          </w:p>
        </w:tc>
        <w:tc>
          <w:tcPr>
            <w:tcW w:w="1985" w:type="dxa"/>
          </w:tcPr>
          <w:p w14:paraId="2290AFA9" w14:textId="77777777" w:rsidR="00BB248B" w:rsidRPr="000C1A2A" w:rsidRDefault="0015764A" w:rsidP="009C394C">
            <w:pPr>
              <w:shd w:val="clear" w:color="auto" w:fill="FFFFFF" w:themeFill="background1"/>
            </w:pPr>
            <w:r w:rsidRPr="000C1A2A">
              <w:t>2 fl</w:t>
            </w:r>
            <w:r w:rsidR="00BB30C2" w:rsidRPr="000C1A2A">
              <w:t>.</w:t>
            </w:r>
          </w:p>
        </w:tc>
        <w:tc>
          <w:tcPr>
            <w:tcW w:w="1307" w:type="dxa"/>
          </w:tcPr>
          <w:p w14:paraId="23AFA590" w14:textId="77777777" w:rsidR="00BB248B" w:rsidRPr="000C1A2A" w:rsidRDefault="00A27593" w:rsidP="009C394C">
            <w:pPr>
              <w:shd w:val="clear" w:color="auto" w:fill="FFFFFF" w:themeFill="background1"/>
            </w:pPr>
            <w:r w:rsidRPr="000C1A2A">
              <w:t>s-t</w:t>
            </w:r>
          </w:p>
        </w:tc>
      </w:tr>
    </w:tbl>
    <w:p w14:paraId="54549B6C" w14:textId="4CDB6BB4" w:rsidR="00502C86" w:rsidRPr="000C1A2A" w:rsidRDefault="00502C86" w:rsidP="009C394C">
      <w:pPr>
        <w:shd w:val="clear" w:color="auto" w:fill="FFFFFF" w:themeFill="background1"/>
      </w:pPr>
    </w:p>
    <w:p w14:paraId="18BFC0B2" w14:textId="342C39DD" w:rsidR="00502C86" w:rsidRPr="000C1A2A" w:rsidRDefault="00502C86" w:rsidP="009C394C">
      <w:pPr>
        <w:shd w:val="clear" w:color="auto" w:fill="FFFFFF" w:themeFill="background1"/>
      </w:pPr>
      <w:r w:rsidRPr="000C1A2A">
        <w:rPr>
          <w:i/>
        </w:rPr>
        <w:t>[k. 2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BB248B" w:rsidRPr="000C1A2A" w14:paraId="2ECFF1DD" w14:textId="77777777" w:rsidTr="0004251A">
        <w:tc>
          <w:tcPr>
            <w:tcW w:w="5920" w:type="dxa"/>
          </w:tcPr>
          <w:p w14:paraId="5A9786E8" w14:textId="61778B00" w:rsidR="00BB248B" w:rsidRPr="000C1A2A" w:rsidRDefault="008A5619" w:rsidP="009C394C">
            <w:pPr>
              <w:shd w:val="clear" w:color="auto" w:fill="FFFFFF" w:themeFill="background1"/>
            </w:pPr>
            <w:r w:rsidRPr="000C1A2A">
              <w:t>Golthowo</w:t>
            </w:r>
            <w:r w:rsidR="00502C86" w:rsidRPr="000C1A2A">
              <w:rPr>
                <w:rStyle w:val="Odwoanieprzypisudolnego"/>
              </w:rPr>
              <w:footnoteReference w:id="94"/>
            </w:r>
          </w:p>
        </w:tc>
        <w:tc>
          <w:tcPr>
            <w:tcW w:w="1985" w:type="dxa"/>
          </w:tcPr>
          <w:p w14:paraId="021F5497" w14:textId="77777777" w:rsidR="00BB248B" w:rsidRPr="000C1A2A" w:rsidRDefault="008A5619" w:rsidP="009C394C">
            <w:pPr>
              <w:shd w:val="clear" w:color="auto" w:fill="FFFFFF" w:themeFill="background1"/>
            </w:pPr>
            <w:r w:rsidRPr="000C1A2A">
              <w:t>2 fl</w:t>
            </w:r>
            <w:r w:rsidR="00BB30C2" w:rsidRPr="000C1A2A">
              <w:t>.</w:t>
            </w:r>
          </w:p>
        </w:tc>
        <w:tc>
          <w:tcPr>
            <w:tcW w:w="1307" w:type="dxa"/>
          </w:tcPr>
          <w:p w14:paraId="06FCE453" w14:textId="77777777" w:rsidR="00BB248B" w:rsidRPr="000C1A2A" w:rsidRDefault="00A27593" w:rsidP="009C394C">
            <w:pPr>
              <w:shd w:val="clear" w:color="auto" w:fill="FFFFFF" w:themeFill="background1"/>
            </w:pPr>
            <w:r w:rsidRPr="000C1A2A">
              <w:t>s-t</w:t>
            </w:r>
          </w:p>
        </w:tc>
      </w:tr>
      <w:tr w:rsidR="00BB248B" w:rsidRPr="000C1A2A" w14:paraId="14E35A20" w14:textId="77777777" w:rsidTr="0004251A">
        <w:tc>
          <w:tcPr>
            <w:tcW w:w="5920" w:type="dxa"/>
          </w:tcPr>
          <w:p w14:paraId="7A7E6E1C" w14:textId="7A7596D2" w:rsidR="00BB248B" w:rsidRPr="000C1A2A" w:rsidRDefault="008A5619" w:rsidP="009C394C">
            <w:pPr>
              <w:shd w:val="clear" w:color="auto" w:fill="FFFFFF" w:themeFill="background1"/>
            </w:pPr>
            <w:r w:rsidRPr="000C1A2A">
              <w:t>Grodzisko prope Giecz</w:t>
            </w:r>
            <w:r w:rsidR="00502C86" w:rsidRPr="000C1A2A">
              <w:rPr>
                <w:rStyle w:val="Odwoanieprzypisudolnego"/>
              </w:rPr>
              <w:footnoteReference w:id="95"/>
            </w:r>
          </w:p>
        </w:tc>
        <w:tc>
          <w:tcPr>
            <w:tcW w:w="1985" w:type="dxa"/>
          </w:tcPr>
          <w:p w14:paraId="5F531A06" w14:textId="77777777" w:rsidR="00BB248B" w:rsidRPr="000C1A2A" w:rsidRDefault="008A5619" w:rsidP="009C394C">
            <w:pPr>
              <w:shd w:val="clear" w:color="auto" w:fill="FFFFFF" w:themeFill="background1"/>
            </w:pPr>
            <w:r w:rsidRPr="000C1A2A">
              <w:t xml:space="preserve">1 </w:t>
            </w:r>
            <w:r w:rsidR="008D10FF" w:rsidRPr="000C1A2A">
              <w:t>mrc.</w:t>
            </w:r>
          </w:p>
        </w:tc>
        <w:tc>
          <w:tcPr>
            <w:tcW w:w="1307" w:type="dxa"/>
          </w:tcPr>
          <w:p w14:paraId="121A455A" w14:textId="77777777" w:rsidR="00BB248B" w:rsidRPr="000C1A2A" w:rsidRDefault="00A27593" w:rsidP="009C394C">
            <w:pPr>
              <w:shd w:val="clear" w:color="auto" w:fill="FFFFFF" w:themeFill="background1"/>
            </w:pPr>
            <w:r w:rsidRPr="000C1A2A">
              <w:t>s-t</w:t>
            </w:r>
          </w:p>
        </w:tc>
      </w:tr>
      <w:tr w:rsidR="008A5619" w:rsidRPr="000C1A2A" w14:paraId="17D31D50" w14:textId="77777777" w:rsidTr="0004251A">
        <w:tc>
          <w:tcPr>
            <w:tcW w:w="5920" w:type="dxa"/>
          </w:tcPr>
          <w:p w14:paraId="71053B97" w14:textId="4092EBF4" w:rsidR="008A5619" w:rsidRPr="000C1A2A" w:rsidRDefault="005D61BC" w:rsidP="009C394C">
            <w:pPr>
              <w:shd w:val="clear" w:color="auto" w:fill="FFFFFF" w:themeFill="background1"/>
            </w:pPr>
            <w:r w:rsidRPr="000C1A2A">
              <w:t>Iwno</w:t>
            </w:r>
            <w:r w:rsidR="00502C86" w:rsidRPr="000C1A2A">
              <w:rPr>
                <w:rStyle w:val="Odwoanieprzypisudolnego"/>
              </w:rPr>
              <w:footnoteReference w:id="96"/>
            </w:r>
          </w:p>
        </w:tc>
        <w:tc>
          <w:tcPr>
            <w:tcW w:w="1985" w:type="dxa"/>
          </w:tcPr>
          <w:p w14:paraId="70CBF202" w14:textId="77777777" w:rsidR="008A5619" w:rsidRPr="000C1A2A" w:rsidRDefault="005D61BC" w:rsidP="009C394C">
            <w:pPr>
              <w:shd w:val="clear" w:color="auto" w:fill="FFFFFF" w:themeFill="background1"/>
            </w:pPr>
            <w:r w:rsidRPr="000C1A2A">
              <w:t>24 gr</w:t>
            </w:r>
            <w:r w:rsidR="00BB30C2" w:rsidRPr="000C1A2A">
              <w:t>.</w:t>
            </w:r>
          </w:p>
        </w:tc>
        <w:tc>
          <w:tcPr>
            <w:tcW w:w="1307" w:type="dxa"/>
          </w:tcPr>
          <w:p w14:paraId="5B103521" w14:textId="77777777" w:rsidR="008A5619" w:rsidRPr="000C1A2A" w:rsidRDefault="00A27593" w:rsidP="009C394C">
            <w:pPr>
              <w:shd w:val="clear" w:color="auto" w:fill="FFFFFF" w:themeFill="background1"/>
            </w:pPr>
            <w:r w:rsidRPr="000C1A2A">
              <w:t>s-t</w:t>
            </w:r>
          </w:p>
        </w:tc>
      </w:tr>
      <w:tr w:rsidR="008A5619" w:rsidRPr="000C1A2A" w14:paraId="148428F5" w14:textId="77777777" w:rsidTr="0004251A">
        <w:tc>
          <w:tcPr>
            <w:tcW w:w="5920" w:type="dxa"/>
          </w:tcPr>
          <w:p w14:paraId="1918563D" w14:textId="12ECE482" w:rsidR="008A5619" w:rsidRPr="000C1A2A" w:rsidRDefault="005D61BC" w:rsidP="009C394C">
            <w:pPr>
              <w:shd w:val="clear" w:color="auto" w:fill="FFFFFF" w:themeFill="background1"/>
            </w:pPr>
            <w:r w:rsidRPr="000C1A2A">
              <w:t>Siedliecz</w:t>
            </w:r>
            <w:r w:rsidR="00502C86" w:rsidRPr="000C1A2A">
              <w:rPr>
                <w:rStyle w:val="Odwoanieprzypisudolnego"/>
              </w:rPr>
              <w:footnoteReference w:id="97"/>
            </w:r>
          </w:p>
        </w:tc>
        <w:tc>
          <w:tcPr>
            <w:tcW w:w="1985" w:type="dxa"/>
          </w:tcPr>
          <w:p w14:paraId="55B12346" w14:textId="77777777" w:rsidR="008A5619" w:rsidRPr="000C1A2A" w:rsidRDefault="005D61BC" w:rsidP="009C394C">
            <w:pPr>
              <w:shd w:val="clear" w:color="auto" w:fill="FFFFFF" w:themeFill="background1"/>
            </w:pPr>
            <w:r w:rsidRPr="000C1A2A">
              <w:t>24 gr</w:t>
            </w:r>
            <w:r w:rsidR="00BB30C2" w:rsidRPr="000C1A2A">
              <w:t>.</w:t>
            </w:r>
          </w:p>
        </w:tc>
        <w:tc>
          <w:tcPr>
            <w:tcW w:w="1307" w:type="dxa"/>
          </w:tcPr>
          <w:p w14:paraId="07A3085A" w14:textId="77777777" w:rsidR="008A5619" w:rsidRPr="000C1A2A" w:rsidRDefault="00A27593" w:rsidP="009C394C">
            <w:pPr>
              <w:shd w:val="clear" w:color="auto" w:fill="FFFFFF" w:themeFill="background1"/>
            </w:pPr>
            <w:r w:rsidRPr="000C1A2A">
              <w:t>s-t</w:t>
            </w:r>
          </w:p>
        </w:tc>
      </w:tr>
      <w:tr w:rsidR="008A5619" w:rsidRPr="000C1A2A" w14:paraId="0E223147" w14:textId="77777777" w:rsidTr="0004251A">
        <w:tc>
          <w:tcPr>
            <w:tcW w:w="5920" w:type="dxa"/>
          </w:tcPr>
          <w:p w14:paraId="2D2404B0" w14:textId="261AFE9A" w:rsidR="008A5619" w:rsidRPr="000C1A2A" w:rsidRDefault="009A7296" w:rsidP="009C394C">
            <w:pPr>
              <w:shd w:val="clear" w:color="auto" w:fill="FFFFFF" w:themeFill="background1"/>
            </w:pPr>
            <w:r w:rsidRPr="000C1A2A">
              <w:t>V</w:t>
            </w:r>
            <w:r w:rsidR="005D61BC" w:rsidRPr="000C1A2A">
              <w:t>rzazowo</w:t>
            </w:r>
            <w:r w:rsidRPr="000C1A2A">
              <w:rPr>
                <w:rStyle w:val="Odwoanieprzypisudolnego"/>
              </w:rPr>
              <w:footnoteReference w:id="98"/>
            </w:r>
          </w:p>
        </w:tc>
        <w:tc>
          <w:tcPr>
            <w:tcW w:w="1985" w:type="dxa"/>
          </w:tcPr>
          <w:p w14:paraId="59D4AAEE" w14:textId="77777777" w:rsidR="008A5619" w:rsidRPr="000C1A2A" w:rsidRDefault="0004307C" w:rsidP="009C394C">
            <w:pPr>
              <w:shd w:val="clear" w:color="auto" w:fill="FFFFFF" w:themeFill="background1"/>
            </w:pPr>
            <w:r w:rsidRPr="000C1A2A">
              <w:t>24 gr</w:t>
            </w:r>
            <w:r w:rsidR="00E33403" w:rsidRPr="000C1A2A">
              <w:t>.</w:t>
            </w:r>
          </w:p>
        </w:tc>
        <w:tc>
          <w:tcPr>
            <w:tcW w:w="1307" w:type="dxa"/>
          </w:tcPr>
          <w:p w14:paraId="4EAE41E1" w14:textId="77777777" w:rsidR="008A5619" w:rsidRPr="000C1A2A" w:rsidRDefault="00A27593" w:rsidP="009C394C">
            <w:pPr>
              <w:shd w:val="clear" w:color="auto" w:fill="FFFFFF" w:themeFill="background1"/>
            </w:pPr>
            <w:r w:rsidRPr="000C1A2A">
              <w:t>s-t</w:t>
            </w:r>
          </w:p>
        </w:tc>
      </w:tr>
      <w:tr w:rsidR="003A0D9A" w:rsidRPr="000C1A2A" w14:paraId="44D0DA42" w14:textId="77777777" w:rsidTr="0004251A">
        <w:tc>
          <w:tcPr>
            <w:tcW w:w="5920" w:type="dxa"/>
          </w:tcPr>
          <w:p w14:paraId="1BF30BCB" w14:textId="1DFF79F1" w:rsidR="003A0D9A" w:rsidRPr="000C1A2A" w:rsidRDefault="003A0D9A" w:rsidP="009C394C">
            <w:pPr>
              <w:shd w:val="clear" w:color="auto" w:fill="FFFFFF" w:themeFill="background1"/>
              <w:rPr>
                <w:lang w:val="pl-PL"/>
              </w:rPr>
            </w:pPr>
            <w:r w:rsidRPr="000C1A2A">
              <w:rPr>
                <w:lang w:val="pl-PL"/>
              </w:rPr>
              <w:lastRenderedPageBreak/>
              <w:t>Costrzin</w:t>
            </w:r>
            <w:r w:rsidRPr="000C1A2A">
              <w:rPr>
                <w:rStyle w:val="Odwoanieprzypisudolnego"/>
              </w:rPr>
              <w:footnoteReference w:id="99"/>
            </w:r>
          </w:p>
        </w:tc>
        <w:tc>
          <w:tcPr>
            <w:tcW w:w="1985" w:type="dxa"/>
          </w:tcPr>
          <w:p w14:paraId="56182ACF" w14:textId="77777777" w:rsidR="003A0D9A" w:rsidRPr="000C1A2A" w:rsidRDefault="003A0D9A" w:rsidP="009C394C">
            <w:pPr>
              <w:shd w:val="clear" w:color="auto" w:fill="FFFFFF" w:themeFill="background1"/>
            </w:pPr>
            <w:r w:rsidRPr="000C1A2A">
              <w:t>4 fl.</w:t>
            </w:r>
          </w:p>
        </w:tc>
        <w:tc>
          <w:tcPr>
            <w:tcW w:w="1307" w:type="dxa"/>
          </w:tcPr>
          <w:p w14:paraId="782F2CA6" w14:textId="77777777" w:rsidR="003A0D9A" w:rsidRPr="000C1A2A" w:rsidRDefault="00A27593" w:rsidP="009C394C">
            <w:pPr>
              <w:shd w:val="clear" w:color="auto" w:fill="FFFFFF" w:themeFill="background1"/>
            </w:pPr>
            <w:r w:rsidRPr="000C1A2A">
              <w:t>s-t</w:t>
            </w:r>
          </w:p>
        </w:tc>
      </w:tr>
    </w:tbl>
    <w:p w14:paraId="1B51FCDB" w14:textId="77777777" w:rsidR="003A0D9A" w:rsidRPr="000C1A2A" w:rsidRDefault="003A0D9A" w:rsidP="009C394C">
      <w:pPr>
        <w:shd w:val="clear" w:color="auto" w:fill="FFFFFF" w:themeFill="background1"/>
      </w:pPr>
    </w:p>
    <w:p w14:paraId="7EBA900C" w14:textId="6A6517B6" w:rsidR="00F042E0" w:rsidRPr="000C1A2A" w:rsidRDefault="00F042E0" w:rsidP="009C394C">
      <w:pPr>
        <w:shd w:val="clear" w:color="auto" w:fill="FFFFFF" w:themeFill="background1"/>
      </w:pPr>
      <w:r w:rsidRPr="000C1A2A">
        <w:rPr>
          <w:i/>
        </w:rPr>
        <w:t>[k. 22v]</w:t>
      </w:r>
    </w:p>
    <w:p w14:paraId="3D021DF3" w14:textId="4EFB8E63" w:rsidR="003A0D9A" w:rsidRPr="000C1A2A" w:rsidRDefault="003A0D9A" w:rsidP="009C394C">
      <w:pPr>
        <w:shd w:val="clear" w:color="auto" w:fill="FFFFFF" w:themeFill="background1"/>
      </w:pPr>
      <w:r w:rsidRPr="000C1A2A">
        <w:t>Altaristae</w:t>
      </w:r>
      <w:r w:rsidR="00F13D5F" w:rsidRPr="000C1A2A">
        <w:rPr>
          <w:rStyle w:val="Odwoanieprzypisudolnego"/>
        </w:rPr>
        <w:footnoteReference w:id="100"/>
      </w:r>
      <w:r w:rsidRPr="000C1A2A">
        <w:t xml:space="preserve"> in Costrz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A5619" w:rsidRPr="000C1A2A" w14:paraId="355CDE88" w14:textId="77777777" w:rsidTr="0004251A">
        <w:tc>
          <w:tcPr>
            <w:tcW w:w="5920" w:type="dxa"/>
          </w:tcPr>
          <w:p w14:paraId="1543B5F7" w14:textId="77777777" w:rsidR="008A5619" w:rsidRPr="000C1A2A" w:rsidRDefault="00E30B58" w:rsidP="009C394C">
            <w:pPr>
              <w:shd w:val="clear" w:color="auto" w:fill="FFFFFF" w:themeFill="background1"/>
            </w:pPr>
            <w:r w:rsidRPr="000C1A2A">
              <w:t>Iacobus praepositus hospitalis cui altare unitum est</w:t>
            </w:r>
          </w:p>
        </w:tc>
        <w:tc>
          <w:tcPr>
            <w:tcW w:w="1985" w:type="dxa"/>
          </w:tcPr>
          <w:p w14:paraId="61A89188" w14:textId="77777777" w:rsidR="008A5619" w:rsidRPr="000C1A2A" w:rsidRDefault="00E30B58" w:rsidP="009C394C">
            <w:pPr>
              <w:shd w:val="clear" w:color="auto" w:fill="FFFFFF" w:themeFill="background1"/>
            </w:pPr>
            <w:r w:rsidRPr="000C1A2A">
              <w:t>20 gr</w:t>
            </w:r>
            <w:r w:rsidR="0025540E" w:rsidRPr="000C1A2A">
              <w:t>.</w:t>
            </w:r>
          </w:p>
        </w:tc>
        <w:tc>
          <w:tcPr>
            <w:tcW w:w="1307" w:type="dxa"/>
          </w:tcPr>
          <w:p w14:paraId="1AE3EF37" w14:textId="77777777" w:rsidR="008A5619" w:rsidRPr="000C1A2A" w:rsidRDefault="00A27593" w:rsidP="009C394C">
            <w:pPr>
              <w:shd w:val="clear" w:color="auto" w:fill="FFFFFF" w:themeFill="background1"/>
            </w:pPr>
            <w:r w:rsidRPr="000C1A2A">
              <w:t>s-t</w:t>
            </w:r>
          </w:p>
        </w:tc>
      </w:tr>
      <w:tr w:rsidR="008A5619" w:rsidRPr="000C1A2A" w14:paraId="47E089A1" w14:textId="77777777" w:rsidTr="0004251A">
        <w:tc>
          <w:tcPr>
            <w:tcW w:w="5920" w:type="dxa"/>
          </w:tcPr>
          <w:p w14:paraId="46D1E12C" w14:textId="6565BADF" w:rsidR="008A5619" w:rsidRPr="000C1A2A" w:rsidRDefault="00E30B58" w:rsidP="009C394C">
            <w:pPr>
              <w:shd w:val="clear" w:color="auto" w:fill="FFFFFF" w:themeFill="background1"/>
            </w:pPr>
            <w:r w:rsidRPr="000C1A2A">
              <w:t>Laurentius</w:t>
            </w:r>
            <w:r w:rsidR="00F13D5F" w:rsidRPr="000C1A2A">
              <w:rPr>
                <w:rStyle w:val="Odwoanieprzypisudolnego"/>
              </w:rPr>
              <w:footnoteReference w:id="101"/>
            </w:r>
          </w:p>
        </w:tc>
        <w:tc>
          <w:tcPr>
            <w:tcW w:w="1985" w:type="dxa"/>
          </w:tcPr>
          <w:p w14:paraId="7CB81FAF" w14:textId="77777777" w:rsidR="008A5619" w:rsidRPr="000C1A2A" w:rsidRDefault="00E30B58" w:rsidP="009C394C">
            <w:pPr>
              <w:shd w:val="clear" w:color="auto" w:fill="FFFFFF" w:themeFill="background1"/>
            </w:pPr>
            <w:r w:rsidRPr="000C1A2A">
              <w:t>10 gr</w:t>
            </w:r>
            <w:r w:rsidR="0025540E" w:rsidRPr="000C1A2A">
              <w:t>.</w:t>
            </w:r>
          </w:p>
        </w:tc>
        <w:tc>
          <w:tcPr>
            <w:tcW w:w="1307" w:type="dxa"/>
          </w:tcPr>
          <w:p w14:paraId="3EA48073" w14:textId="77777777" w:rsidR="008A5619" w:rsidRPr="000C1A2A" w:rsidRDefault="00A27593" w:rsidP="009C394C">
            <w:pPr>
              <w:shd w:val="clear" w:color="auto" w:fill="FFFFFF" w:themeFill="background1"/>
            </w:pPr>
            <w:r w:rsidRPr="000C1A2A">
              <w:t>s-t</w:t>
            </w:r>
          </w:p>
        </w:tc>
      </w:tr>
      <w:tr w:rsidR="008A5619" w:rsidRPr="000C1A2A" w14:paraId="591A6BA6" w14:textId="77777777" w:rsidTr="0004251A">
        <w:tc>
          <w:tcPr>
            <w:tcW w:w="5920" w:type="dxa"/>
          </w:tcPr>
          <w:p w14:paraId="0C0CB4C4" w14:textId="7576136B" w:rsidR="008A5619" w:rsidRPr="000C1A2A" w:rsidRDefault="00E30B58" w:rsidP="009C394C">
            <w:pPr>
              <w:shd w:val="clear" w:color="auto" w:fill="FFFFFF" w:themeFill="background1"/>
            </w:pPr>
            <w:r w:rsidRPr="000C1A2A">
              <w:t>Sebastianus</w:t>
            </w:r>
            <w:r w:rsidR="00F13D5F" w:rsidRPr="000C1A2A">
              <w:rPr>
                <w:rStyle w:val="Odwoanieprzypisudolnego"/>
              </w:rPr>
              <w:footnoteReference w:id="102"/>
            </w:r>
          </w:p>
        </w:tc>
        <w:tc>
          <w:tcPr>
            <w:tcW w:w="1985" w:type="dxa"/>
          </w:tcPr>
          <w:p w14:paraId="5E7F7D6C" w14:textId="77777777" w:rsidR="008A5619" w:rsidRPr="000C1A2A" w:rsidRDefault="00E30B58" w:rsidP="009C394C">
            <w:pPr>
              <w:shd w:val="clear" w:color="auto" w:fill="FFFFFF" w:themeFill="background1"/>
            </w:pPr>
            <w:r w:rsidRPr="000C1A2A">
              <w:t>10 gr</w:t>
            </w:r>
            <w:r w:rsidR="0025540E" w:rsidRPr="000C1A2A">
              <w:t>.</w:t>
            </w:r>
          </w:p>
        </w:tc>
        <w:tc>
          <w:tcPr>
            <w:tcW w:w="1307" w:type="dxa"/>
          </w:tcPr>
          <w:p w14:paraId="5BFB773E" w14:textId="77777777" w:rsidR="008A5619" w:rsidRPr="000C1A2A" w:rsidRDefault="00A27593" w:rsidP="009C394C">
            <w:pPr>
              <w:shd w:val="clear" w:color="auto" w:fill="FFFFFF" w:themeFill="background1"/>
            </w:pPr>
            <w:r w:rsidRPr="000C1A2A">
              <w:t>s-t</w:t>
            </w:r>
          </w:p>
        </w:tc>
      </w:tr>
    </w:tbl>
    <w:p w14:paraId="65A0AF3F" w14:textId="77777777" w:rsidR="0025540E" w:rsidRPr="000C1A2A" w:rsidRDefault="0025540E"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A5619" w:rsidRPr="000C1A2A" w14:paraId="252C1B21" w14:textId="77777777" w:rsidTr="0004251A">
        <w:tc>
          <w:tcPr>
            <w:tcW w:w="5920" w:type="dxa"/>
          </w:tcPr>
          <w:p w14:paraId="4D7E01A8" w14:textId="77777777" w:rsidR="008A5619" w:rsidRPr="000C1A2A" w:rsidRDefault="00E30B58" w:rsidP="009C394C">
            <w:pPr>
              <w:shd w:val="clear" w:color="auto" w:fill="FFFFFF" w:themeFill="background1"/>
            </w:pPr>
            <w:r w:rsidRPr="000C1A2A">
              <w:t>Vierzenicza</w:t>
            </w:r>
          </w:p>
        </w:tc>
        <w:tc>
          <w:tcPr>
            <w:tcW w:w="1985" w:type="dxa"/>
          </w:tcPr>
          <w:p w14:paraId="76127A6C" w14:textId="77777777" w:rsidR="008A5619" w:rsidRPr="000C1A2A" w:rsidRDefault="00E30B58" w:rsidP="009C394C">
            <w:pPr>
              <w:shd w:val="clear" w:color="auto" w:fill="FFFFFF" w:themeFill="background1"/>
            </w:pPr>
            <w:r w:rsidRPr="000C1A2A">
              <w:t>24 gr</w:t>
            </w:r>
            <w:r w:rsidR="00170F96" w:rsidRPr="000C1A2A">
              <w:t>.</w:t>
            </w:r>
          </w:p>
        </w:tc>
        <w:tc>
          <w:tcPr>
            <w:tcW w:w="1307" w:type="dxa"/>
          </w:tcPr>
          <w:p w14:paraId="3DEF6CC2" w14:textId="77777777" w:rsidR="008A5619" w:rsidRPr="000C1A2A" w:rsidRDefault="00A27593" w:rsidP="009C394C">
            <w:pPr>
              <w:shd w:val="clear" w:color="auto" w:fill="FFFFFF" w:themeFill="background1"/>
            </w:pPr>
            <w:r w:rsidRPr="000C1A2A">
              <w:t>s-t</w:t>
            </w:r>
          </w:p>
        </w:tc>
      </w:tr>
      <w:tr w:rsidR="008A5619" w:rsidRPr="000C1A2A" w14:paraId="79A5BEE1" w14:textId="77777777" w:rsidTr="0004251A">
        <w:tc>
          <w:tcPr>
            <w:tcW w:w="5920" w:type="dxa"/>
          </w:tcPr>
          <w:p w14:paraId="281993DC" w14:textId="77777777" w:rsidR="008A5619" w:rsidRPr="000C1A2A" w:rsidRDefault="00E30B58" w:rsidP="009C394C">
            <w:pPr>
              <w:shd w:val="clear" w:color="auto" w:fill="FFFFFF" w:themeFill="background1"/>
            </w:pPr>
            <w:r w:rsidRPr="000C1A2A">
              <w:t>Smiecziska</w:t>
            </w:r>
          </w:p>
        </w:tc>
        <w:tc>
          <w:tcPr>
            <w:tcW w:w="1985" w:type="dxa"/>
          </w:tcPr>
          <w:p w14:paraId="784A34B6" w14:textId="77777777" w:rsidR="008A5619" w:rsidRPr="000C1A2A" w:rsidRDefault="00E30B58" w:rsidP="009C394C">
            <w:pPr>
              <w:shd w:val="clear" w:color="auto" w:fill="FFFFFF" w:themeFill="background1"/>
            </w:pPr>
            <w:r w:rsidRPr="000C1A2A">
              <w:t>24 gr</w:t>
            </w:r>
            <w:r w:rsidR="00CA7102" w:rsidRPr="000C1A2A">
              <w:t>.</w:t>
            </w:r>
          </w:p>
        </w:tc>
        <w:tc>
          <w:tcPr>
            <w:tcW w:w="1307" w:type="dxa"/>
          </w:tcPr>
          <w:p w14:paraId="51D5297F" w14:textId="77777777" w:rsidR="008A5619" w:rsidRPr="000C1A2A" w:rsidRDefault="00A27593" w:rsidP="009C394C">
            <w:pPr>
              <w:shd w:val="clear" w:color="auto" w:fill="FFFFFF" w:themeFill="background1"/>
            </w:pPr>
            <w:r w:rsidRPr="000C1A2A">
              <w:t>s-t</w:t>
            </w:r>
          </w:p>
        </w:tc>
      </w:tr>
      <w:tr w:rsidR="008A5619" w:rsidRPr="000C1A2A" w14:paraId="00AC4EBC" w14:textId="77777777" w:rsidTr="0004251A">
        <w:tc>
          <w:tcPr>
            <w:tcW w:w="5920" w:type="dxa"/>
          </w:tcPr>
          <w:p w14:paraId="6698C475" w14:textId="77777777" w:rsidR="008A5619" w:rsidRPr="000C1A2A" w:rsidRDefault="00E30B58" w:rsidP="009C394C">
            <w:pPr>
              <w:shd w:val="clear" w:color="auto" w:fill="FFFFFF" w:themeFill="background1"/>
            </w:pPr>
            <w:r w:rsidRPr="000C1A2A">
              <w:t>Tulcze</w:t>
            </w:r>
          </w:p>
        </w:tc>
        <w:tc>
          <w:tcPr>
            <w:tcW w:w="1985" w:type="dxa"/>
          </w:tcPr>
          <w:p w14:paraId="0DB5AD20" w14:textId="77777777" w:rsidR="008A5619" w:rsidRPr="000C1A2A" w:rsidRDefault="00E30B58" w:rsidP="009C394C">
            <w:pPr>
              <w:shd w:val="clear" w:color="auto" w:fill="FFFFFF" w:themeFill="background1"/>
            </w:pPr>
            <w:r w:rsidRPr="000C1A2A">
              <w:t>4 fl</w:t>
            </w:r>
            <w:r w:rsidR="00CA7102" w:rsidRPr="000C1A2A">
              <w:t>.</w:t>
            </w:r>
          </w:p>
        </w:tc>
        <w:tc>
          <w:tcPr>
            <w:tcW w:w="1307" w:type="dxa"/>
          </w:tcPr>
          <w:p w14:paraId="0DBF5854" w14:textId="77777777" w:rsidR="008A5619" w:rsidRPr="000C1A2A" w:rsidRDefault="00A27593" w:rsidP="009C394C">
            <w:pPr>
              <w:shd w:val="clear" w:color="auto" w:fill="FFFFFF" w:themeFill="background1"/>
            </w:pPr>
            <w:r w:rsidRPr="000C1A2A">
              <w:t>s-t</w:t>
            </w:r>
          </w:p>
        </w:tc>
      </w:tr>
    </w:tbl>
    <w:p w14:paraId="10107E6E" w14:textId="63CEF7FB" w:rsidR="00706CAA" w:rsidRPr="000C1A2A" w:rsidRDefault="00706CAA" w:rsidP="009C394C">
      <w:pPr>
        <w:shd w:val="clear" w:color="auto" w:fill="FFFFFF" w:themeFill="background1"/>
      </w:pPr>
    </w:p>
    <w:p w14:paraId="160C56F7" w14:textId="26E79E01" w:rsidR="00706CAA" w:rsidRPr="000C1A2A" w:rsidRDefault="00706CAA" w:rsidP="009C394C">
      <w:pPr>
        <w:shd w:val="clear" w:color="auto" w:fill="FFFFFF" w:themeFill="background1"/>
      </w:pPr>
      <w:r w:rsidRPr="000C1A2A">
        <w:rPr>
          <w:i/>
        </w:rPr>
        <w:t>[k. 2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A5619" w:rsidRPr="000C1A2A" w14:paraId="72CFF1D2" w14:textId="77777777" w:rsidTr="0004251A">
        <w:tc>
          <w:tcPr>
            <w:tcW w:w="5920" w:type="dxa"/>
          </w:tcPr>
          <w:p w14:paraId="6D5528F5" w14:textId="2F869A1F" w:rsidR="008A5619" w:rsidRPr="000C1A2A" w:rsidRDefault="00FC1C01" w:rsidP="009C394C">
            <w:pPr>
              <w:shd w:val="clear" w:color="auto" w:fill="FFFFFF" w:themeFill="background1"/>
            </w:pPr>
            <w:r w:rsidRPr="000C1A2A">
              <w:t>Niezam</w:t>
            </w:r>
            <w:r w:rsidR="00C87F74" w:rsidRPr="000C1A2A">
              <w:t>i</w:t>
            </w:r>
            <w:r w:rsidRPr="000C1A2A">
              <w:t>sl</w:t>
            </w:r>
          </w:p>
        </w:tc>
        <w:tc>
          <w:tcPr>
            <w:tcW w:w="1985" w:type="dxa"/>
          </w:tcPr>
          <w:p w14:paraId="771134B7" w14:textId="77777777" w:rsidR="008A5619" w:rsidRPr="000C1A2A" w:rsidRDefault="00FC1C01" w:rsidP="009C394C">
            <w:pPr>
              <w:shd w:val="clear" w:color="auto" w:fill="FFFFFF" w:themeFill="background1"/>
            </w:pPr>
            <w:r w:rsidRPr="000C1A2A">
              <w:t>4 fl</w:t>
            </w:r>
            <w:r w:rsidR="004D0262" w:rsidRPr="000C1A2A">
              <w:t>.</w:t>
            </w:r>
          </w:p>
        </w:tc>
        <w:tc>
          <w:tcPr>
            <w:tcW w:w="1307" w:type="dxa"/>
          </w:tcPr>
          <w:p w14:paraId="6A2043A5" w14:textId="77777777" w:rsidR="008A5619" w:rsidRPr="000C1A2A" w:rsidRDefault="00A27593" w:rsidP="009C394C">
            <w:pPr>
              <w:shd w:val="clear" w:color="auto" w:fill="FFFFFF" w:themeFill="background1"/>
            </w:pPr>
            <w:r w:rsidRPr="000C1A2A">
              <w:t>s-t</w:t>
            </w:r>
          </w:p>
        </w:tc>
      </w:tr>
      <w:tr w:rsidR="008A5619" w:rsidRPr="000C1A2A" w14:paraId="6F9888A9" w14:textId="77777777" w:rsidTr="0004251A">
        <w:tc>
          <w:tcPr>
            <w:tcW w:w="5920" w:type="dxa"/>
          </w:tcPr>
          <w:p w14:paraId="2E7D002C" w14:textId="77777777" w:rsidR="008A5619" w:rsidRPr="000C1A2A" w:rsidRDefault="00FC1C01" w:rsidP="009C394C">
            <w:pPr>
              <w:shd w:val="clear" w:color="auto" w:fill="FFFFFF" w:themeFill="background1"/>
            </w:pPr>
            <w:r w:rsidRPr="000C1A2A">
              <w:t>Soliecz</w:t>
            </w:r>
          </w:p>
        </w:tc>
        <w:tc>
          <w:tcPr>
            <w:tcW w:w="1985" w:type="dxa"/>
          </w:tcPr>
          <w:p w14:paraId="0C7C6DA2" w14:textId="77777777" w:rsidR="008A5619" w:rsidRPr="000C1A2A" w:rsidRDefault="00FC1C01" w:rsidP="009C394C">
            <w:pPr>
              <w:shd w:val="clear" w:color="auto" w:fill="FFFFFF" w:themeFill="background1"/>
            </w:pPr>
            <w:r w:rsidRPr="000C1A2A">
              <w:t>2 fl</w:t>
            </w:r>
            <w:r w:rsidR="008F59EA" w:rsidRPr="000C1A2A">
              <w:t>.</w:t>
            </w:r>
          </w:p>
        </w:tc>
        <w:tc>
          <w:tcPr>
            <w:tcW w:w="1307" w:type="dxa"/>
          </w:tcPr>
          <w:p w14:paraId="1C868492" w14:textId="77777777" w:rsidR="008A5619" w:rsidRPr="000C1A2A" w:rsidRDefault="00A27593" w:rsidP="009C394C">
            <w:pPr>
              <w:shd w:val="clear" w:color="auto" w:fill="FFFFFF" w:themeFill="background1"/>
            </w:pPr>
            <w:r w:rsidRPr="000C1A2A">
              <w:t>s-t</w:t>
            </w:r>
          </w:p>
        </w:tc>
      </w:tr>
      <w:tr w:rsidR="008A5619" w:rsidRPr="000C1A2A" w14:paraId="5A8A8D33" w14:textId="77777777" w:rsidTr="0004251A">
        <w:tc>
          <w:tcPr>
            <w:tcW w:w="5920" w:type="dxa"/>
          </w:tcPr>
          <w:p w14:paraId="49BFC15E" w14:textId="77777777" w:rsidR="008A5619" w:rsidRPr="000C1A2A" w:rsidRDefault="00FC1C01" w:rsidP="009C394C">
            <w:pPr>
              <w:shd w:val="clear" w:color="auto" w:fill="FFFFFF" w:themeFill="background1"/>
            </w:pPr>
            <w:r w:rsidRPr="000C1A2A">
              <w:t>Siekierki</w:t>
            </w:r>
          </w:p>
        </w:tc>
        <w:tc>
          <w:tcPr>
            <w:tcW w:w="1985" w:type="dxa"/>
          </w:tcPr>
          <w:p w14:paraId="5C6A044B" w14:textId="77777777" w:rsidR="008A5619" w:rsidRPr="000C1A2A" w:rsidRDefault="00FC1C01" w:rsidP="009C394C">
            <w:pPr>
              <w:shd w:val="clear" w:color="auto" w:fill="FFFFFF" w:themeFill="background1"/>
            </w:pPr>
            <w:r w:rsidRPr="000C1A2A">
              <w:t>12 gr</w:t>
            </w:r>
            <w:r w:rsidR="008F59EA" w:rsidRPr="000C1A2A">
              <w:t>.</w:t>
            </w:r>
          </w:p>
        </w:tc>
        <w:tc>
          <w:tcPr>
            <w:tcW w:w="1307" w:type="dxa"/>
          </w:tcPr>
          <w:p w14:paraId="6A33A695" w14:textId="77777777" w:rsidR="008A5619" w:rsidRPr="000C1A2A" w:rsidRDefault="00A27593" w:rsidP="009C394C">
            <w:pPr>
              <w:shd w:val="clear" w:color="auto" w:fill="FFFFFF" w:themeFill="background1"/>
            </w:pPr>
            <w:r w:rsidRPr="000C1A2A">
              <w:t>s-t</w:t>
            </w:r>
          </w:p>
        </w:tc>
      </w:tr>
      <w:tr w:rsidR="008A5619" w:rsidRPr="000C1A2A" w14:paraId="72C5CB08" w14:textId="77777777" w:rsidTr="0004251A">
        <w:tc>
          <w:tcPr>
            <w:tcW w:w="5920" w:type="dxa"/>
          </w:tcPr>
          <w:p w14:paraId="1057CD06" w14:textId="77777777" w:rsidR="008A5619" w:rsidRPr="000C1A2A" w:rsidRDefault="0081347B" w:rsidP="009C394C">
            <w:pPr>
              <w:shd w:val="clear" w:color="auto" w:fill="FFFFFF" w:themeFill="background1"/>
            </w:pPr>
            <w:r w:rsidRPr="000C1A2A">
              <w:t>Bagrowo</w:t>
            </w:r>
          </w:p>
        </w:tc>
        <w:tc>
          <w:tcPr>
            <w:tcW w:w="1985" w:type="dxa"/>
          </w:tcPr>
          <w:p w14:paraId="13611D73" w14:textId="77777777" w:rsidR="008A5619" w:rsidRPr="000C1A2A" w:rsidRDefault="0081347B" w:rsidP="009C394C">
            <w:pPr>
              <w:shd w:val="clear" w:color="auto" w:fill="FFFFFF" w:themeFill="background1"/>
            </w:pPr>
            <w:r w:rsidRPr="000C1A2A">
              <w:t>12 gr</w:t>
            </w:r>
            <w:r w:rsidR="008F59EA" w:rsidRPr="000C1A2A">
              <w:t>.</w:t>
            </w:r>
          </w:p>
        </w:tc>
        <w:tc>
          <w:tcPr>
            <w:tcW w:w="1307" w:type="dxa"/>
          </w:tcPr>
          <w:p w14:paraId="0FB37615" w14:textId="77777777" w:rsidR="008A5619" w:rsidRPr="000C1A2A" w:rsidRDefault="00A27593" w:rsidP="009C394C">
            <w:pPr>
              <w:shd w:val="clear" w:color="auto" w:fill="FFFFFF" w:themeFill="background1"/>
            </w:pPr>
            <w:r w:rsidRPr="000C1A2A">
              <w:t>s-t</w:t>
            </w:r>
          </w:p>
        </w:tc>
      </w:tr>
      <w:tr w:rsidR="008A5619" w:rsidRPr="000C1A2A" w14:paraId="3C6A70E5" w14:textId="77777777" w:rsidTr="0004251A">
        <w:tc>
          <w:tcPr>
            <w:tcW w:w="5920" w:type="dxa"/>
          </w:tcPr>
          <w:p w14:paraId="290AF615" w14:textId="77777777" w:rsidR="008A5619" w:rsidRPr="000C1A2A" w:rsidRDefault="0081347B" w:rsidP="009C394C">
            <w:pPr>
              <w:shd w:val="clear" w:color="auto" w:fill="FFFFFF" w:themeFill="background1"/>
            </w:pPr>
            <w:r w:rsidRPr="000C1A2A">
              <w:t>Klesczewo</w:t>
            </w:r>
          </w:p>
        </w:tc>
        <w:tc>
          <w:tcPr>
            <w:tcW w:w="1985" w:type="dxa"/>
          </w:tcPr>
          <w:p w14:paraId="248F46FE" w14:textId="77777777" w:rsidR="008A5619" w:rsidRPr="000C1A2A" w:rsidRDefault="0081347B" w:rsidP="009C394C">
            <w:pPr>
              <w:shd w:val="clear" w:color="auto" w:fill="FFFFFF" w:themeFill="background1"/>
            </w:pPr>
            <w:r w:rsidRPr="000C1A2A">
              <w:t>24 gr</w:t>
            </w:r>
            <w:r w:rsidR="008F59EA" w:rsidRPr="000C1A2A">
              <w:t>.</w:t>
            </w:r>
          </w:p>
        </w:tc>
        <w:tc>
          <w:tcPr>
            <w:tcW w:w="1307" w:type="dxa"/>
          </w:tcPr>
          <w:p w14:paraId="27A33D11" w14:textId="77777777" w:rsidR="008A5619" w:rsidRPr="000C1A2A" w:rsidRDefault="00A27593" w:rsidP="009C394C">
            <w:pPr>
              <w:shd w:val="clear" w:color="auto" w:fill="FFFFFF" w:themeFill="background1"/>
            </w:pPr>
            <w:r w:rsidRPr="000C1A2A">
              <w:t>s-t</w:t>
            </w:r>
          </w:p>
        </w:tc>
      </w:tr>
      <w:tr w:rsidR="008A5619" w:rsidRPr="000C1A2A" w14:paraId="2CCB7AA1" w14:textId="77777777" w:rsidTr="0004251A">
        <w:tc>
          <w:tcPr>
            <w:tcW w:w="5920" w:type="dxa"/>
          </w:tcPr>
          <w:p w14:paraId="5A79D21D" w14:textId="77777777" w:rsidR="008A5619" w:rsidRPr="000C1A2A" w:rsidRDefault="0081347B" w:rsidP="009C394C">
            <w:pPr>
              <w:shd w:val="clear" w:color="auto" w:fill="FFFFFF" w:themeFill="background1"/>
            </w:pPr>
            <w:r w:rsidRPr="000C1A2A">
              <w:t>Rogalinko</w:t>
            </w:r>
          </w:p>
        </w:tc>
        <w:tc>
          <w:tcPr>
            <w:tcW w:w="1985" w:type="dxa"/>
          </w:tcPr>
          <w:p w14:paraId="0E7E82F9" w14:textId="77777777" w:rsidR="008A5619" w:rsidRPr="000C1A2A" w:rsidRDefault="0081347B" w:rsidP="009C394C">
            <w:pPr>
              <w:shd w:val="clear" w:color="auto" w:fill="FFFFFF" w:themeFill="background1"/>
            </w:pPr>
            <w:r w:rsidRPr="000C1A2A">
              <w:t>6 gr</w:t>
            </w:r>
            <w:r w:rsidR="008F59EA" w:rsidRPr="000C1A2A">
              <w:t>.</w:t>
            </w:r>
          </w:p>
        </w:tc>
        <w:tc>
          <w:tcPr>
            <w:tcW w:w="1307" w:type="dxa"/>
          </w:tcPr>
          <w:p w14:paraId="2673352B" w14:textId="77777777" w:rsidR="008A5619" w:rsidRPr="000C1A2A" w:rsidRDefault="00A27593" w:rsidP="009C394C">
            <w:pPr>
              <w:shd w:val="clear" w:color="auto" w:fill="FFFFFF" w:themeFill="background1"/>
            </w:pPr>
            <w:r w:rsidRPr="000C1A2A">
              <w:t>s-t</w:t>
            </w:r>
          </w:p>
        </w:tc>
      </w:tr>
      <w:tr w:rsidR="00F13D5F" w:rsidRPr="000C1A2A" w14:paraId="3DF30685" w14:textId="77777777" w:rsidTr="003826DE">
        <w:tc>
          <w:tcPr>
            <w:tcW w:w="5920" w:type="dxa"/>
          </w:tcPr>
          <w:p w14:paraId="57B4D732" w14:textId="6DEC9E3A" w:rsidR="00F13D5F" w:rsidRPr="000C1A2A" w:rsidRDefault="0056773F" w:rsidP="009C394C">
            <w:pPr>
              <w:shd w:val="clear" w:color="auto" w:fill="FFFFFF" w:themeFill="background1"/>
            </w:pPr>
            <w:r w:rsidRPr="000C1A2A">
              <w:rPr>
                <w:rStyle w:val="Odwoanieprzypisudolnego"/>
              </w:rPr>
              <w:footnoteReference w:id="103"/>
            </w:r>
            <w:r w:rsidRPr="000C1A2A">
              <w:rPr>
                <w:vertAlign w:val="superscript"/>
              </w:rPr>
              <w:t>-</w:t>
            </w:r>
            <w:r w:rsidR="00F13D5F" w:rsidRPr="000C1A2A">
              <w:t>Splawie</w:t>
            </w:r>
          </w:p>
        </w:tc>
        <w:tc>
          <w:tcPr>
            <w:tcW w:w="1985" w:type="dxa"/>
          </w:tcPr>
          <w:p w14:paraId="4FB07686" w14:textId="77777777" w:rsidR="00F13D5F" w:rsidRPr="000C1A2A" w:rsidRDefault="00F13D5F" w:rsidP="009C394C">
            <w:pPr>
              <w:shd w:val="clear" w:color="auto" w:fill="FFFFFF" w:themeFill="background1"/>
            </w:pPr>
            <w:r w:rsidRPr="000C1A2A">
              <w:t>24 gr.</w:t>
            </w:r>
          </w:p>
        </w:tc>
        <w:tc>
          <w:tcPr>
            <w:tcW w:w="1307" w:type="dxa"/>
          </w:tcPr>
          <w:p w14:paraId="3FBFD8F5" w14:textId="094BB46D" w:rsidR="00F13D5F" w:rsidRPr="000C1A2A" w:rsidRDefault="00F13D5F" w:rsidP="009C394C">
            <w:pPr>
              <w:shd w:val="clear" w:color="auto" w:fill="FFFFFF" w:themeFill="background1"/>
            </w:pPr>
            <w:r w:rsidRPr="000C1A2A">
              <w:t>s-t</w:t>
            </w:r>
            <w:r w:rsidR="0056773F" w:rsidRPr="000C1A2A">
              <w:rPr>
                <w:vertAlign w:val="superscript"/>
              </w:rPr>
              <w:t>-</w:t>
            </w:r>
            <w:r w:rsidR="0056773F" w:rsidRPr="000C1A2A">
              <w:rPr>
                <w:rStyle w:val="Odwoanieprzypisudolnego"/>
              </w:rPr>
              <w:footnoteReference w:id="104"/>
            </w:r>
          </w:p>
        </w:tc>
      </w:tr>
    </w:tbl>
    <w:p w14:paraId="330236AD" w14:textId="76F863C9" w:rsidR="007030ED" w:rsidRPr="000C1A2A" w:rsidRDefault="007030ED" w:rsidP="009C394C">
      <w:pPr>
        <w:shd w:val="clear" w:color="auto" w:fill="FFFFFF" w:themeFill="background1"/>
      </w:pPr>
    </w:p>
    <w:p w14:paraId="3219072A" w14:textId="7C662A7B" w:rsidR="007030ED" w:rsidRPr="000C1A2A" w:rsidRDefault="007030ED" w:rsidP="009C394C">
      <w:pPr>
        <w:shd w:val="clear" w:color="auto" w:fill="FFFFFF" w:themeFill="background1"/>
      </w:pPr>
      <w:bookmarkStart w:id="7" w:name="OLE_LINK1"/>
      <w:bookmarkStart w:id="8" w:name="OLE_LINK2"/>
      <w:bookmarkStart w:id="9" w:name="OLE_LINK3"/>
      <w:r w:rsidRPr="000C1A2A">
        <w:rPr>
          <w:i/>
        </w:rPr>
        <w:t>[k. 2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B2F0B" w:rsidRPr="000C1A2A" w14:paraId="483D3B36" w14:textId="77777777" w:rsidTr="0004251A">
        <w:tc>
          <w:tcPr>
            <w:tcW w:w="5920" w:type="dxa"/>
          </w:tcPr>
          <w:bookmarkEnd w:id="7"/>
          <w:bookmarkEnd w:id="8"/>
          <w:bookmarkEnd w:id="9"/>
          <w:p w14:paraId="152C3B52" w14:textId="396A1458" w:rsidR="008B2F0B" w:rsidRPr="000C1A2A" w:rsidRDefault="0056773F" w:rsidP="009C394C">
            <w:pPr>
              <w:shd w:val="clear" w:color="auto" w:fill="FFFFFF" w:themeFill="background1"/>
            </w:pPr>
            <w:r w:rsidRPr="000C1A2A">
              <w:rPr>
                <w:rStyle w:val="Odwoanieprzypisudolnego"/>
              </w:rPr>
              <w:footnoteReference w:id="105"/>
            </w:r>
            <w:r w:rsidRPr="000C1A2A">
              <w:rPr>
                <w:vertAlign w:val="superscript"/>
              </w:rPr>
              <w:t>-</w:t>
            </w:r>
            <w:r w:rsidR="008B2F0B" w:rsidRPr="000C1A2A">
              <w:t>Glu</w:t>
            </w:r>
            <w:r w:rsidR="00E959C3" w:rsidRPr="000C1A2A">
              <w:t>s</w:t>
            </w:r>
            <w:r w:rsidR="007030ED" w:rsidRPr="000C1A2A">
              <w:t>zi</w:t>
            </w:r>
            <w:r w:rsidR="00E959C3" w:rsidRPr="000C1A2A">
              <w:t>na</w:t>
            </w:r>
          </w:p>
        </w:tc>
        <w:tc>
          <w:tcPr>
            <w:tcW w:w="1985" w:type="dxa"/>
          </w:tcPr>
          <w:p w14:paraId="5CEC818B" w14:textId="77777777" w:rsidR="008B2F0B" w:rsidRPr="000C1A2A" w:rsidRDefault="008B2F0B" w:rsidP="009C394C">
            <w:pPr>
              <w:shd w:val="clear" w:color="auto" w:fill="FFFFFF" w:themeFill="background1"/>
            </w:pPr>
            <w:r w:rsidRPr="000C1A2A">
              <w:t>2 fl</w:t>
            </w:r>
            <w:r w:rsidR="008F59EA" w:rsidRPr="000C1A2A">
              <w:t>.</w:t>
            </w:r>
          </w:p>
        </w:tc>
        <w:tc>
          <w:tcPr>
            <w:tcW w:w="1307" w:type="dxa"/>
          </w:tcPr>
          <w:p w14:paraId="783299A5" w14:textId="5E81BE65" w:rsidR="008B2F0B" w:rsidRPr="000C1A2A" w:rsidRDefault="00A27593" w:rsidP="009C394C">
            <w:pPr>
              <w:shd w:val="clear" w:color="auto" w:fill="FFFFFF" w:themeFill="background1"/>
            </w:pPr>
            <w:r w:rsidRPr="000C1A2A">
              <w:t>s-t</w:t>
            </w:r>
            <w:r w:rsidR="0056773F" w:rsidRPr="000C1A2A">
              <w:rPr>
                <w:vertAlign w:val="superscript"/>
              </w:rPr>
              <w:t>-</w:t>
            </w:r>
            <w:r w:rsidR="007030ED" w:rsidRPr="000C1A2A">
              <w:rPr>
                <w:rStyle w:val="Odwoanieprzypisudolnego"/>
              </w:rPr>
              <w:footnoteReference w:id="106"/>
            </w:r>
          </w:p>
        </w:tc>
      </w:tr>
    </w:tbl>
    <w:p w14:paraId="70157296" w14:textId="77777777" w:rsidR="00E959C3" w:rsidRPr="000C1A2A" w:rsidRDefault="00E959C3" w:rsidP="009C394C">
      <w:pPr>
        <w:shd w:val="clear" w:color="auto" w:fill="FFFFFF" w:themeFill="background1"/>
      </w:pPr>
    </w:p>
    <w:p w14:paraId="01D9DAE2" w14:textId="77777777" w:rsidR="00E959C3" w:rsidRPr="000C1A2A" w:rsidRDefault="00E959C3"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8B2F0B" w:rsidRPr="000C1A2A" w14:paraId="0C9FE4FB" w14:textId="77777777" w:rsidTr="0004251A">
        <w:tc>
          <w:tcPr>
            <w:tcW w:w="5920" w:type="dxa"/>
          </w:tcPr>
          <w:p w14:paraId="1DAEC348" w14:textId="087575FF" w:rsidR="008B2F0B" w:rsidRPr="000C1A2A" w:rsidRDefault="003826DE" w:rsidP="009C394C">
            <w:pPr>
              <w:shd w:val="clear" w:color="auto" w:fill="FFFFFF" w:themeFill="background1"/>
            </w:pPr>
            <w:r w:rsidRPr="000C1A2A">
              <w:rPr>
                <w:lang w:val="en-GB"/>
              </w:rPr>
              <w:t>Crirowo</w:t>
            </w:r>
            <w:r w:rsidR="00E959C3" w:rsidRPr="000C1A2A">
              <w:rPr>
                <w:rStyle w:val="Odwoanieprzypisudolnego"/>
              </w:rPr>
              <w:footnoteReference w:id="107"/>
            </w:r>
          </w:p>
        </w:tc>
        <w:tc>
          <w:tcPr>
            <w:tcW w:w="1985" w:type="dxa"/>
          </w:tcPr>
          <w:p w14:paraId="548656F5" w14:textId="77777777" w:rsidR="008B2F0B" w:rsidRPr="000C1A2A" w:rsidRDefault="00C73DAD" w:rsidP="009C394C">
            <w:pPr>
              <w:shd w:val="clear" w:color="auto" w:fill="FFFFFF" w:themeFill="background1"/>
            </w:pPr>
            <w:r w:rsidRPr="000C1A2A">
              <w:t>2 fl</w:t>
            </w:r>
            <w:r w:rsidR="00F55301" w:rsidRPr="000C1A2A">
              <w:t>.</w:t>
            </w:r>
          </w:p>
        </w:tc>
        <w:tc>
          <w:tcPr>
            <w:tcW w:w="1307" w:type="dxa"/>
          </w:tcPr>
          <w:p w14:paraId="40C2CF84" w14:textId="77777777" w:rsidR="008B2F0B" w:rsidRPr="000C1A2A" w:rsidRDefault="008B2F0B" w:rsidP="009C394C">
            <w:pPr>
              <w:shd w:val="clear" w:color="auto" w:fill="FFFFFF" w:themeFill="background1"/>
            </w:pPr>
          </w:p>
        </w:tc>
      </w:tr>
      <w:tr w:rsidR="008B2F0B" w:rsidRPr="000C1A2A" w14:paraId="5C074D00" w14:textId="77777777" w:rsidTr="0004251A">
        <w:tc>
          <w:tcPr>
            <w:tcW w:w="5920" w:type="dxa"/>
          </w:tcPr>
          <w:p w14:paraId="6D20257B" w14:textId="77777777" w:rsidR="008B2F0B" w:rsidRPr="000C1A2A" w:rsidRDefault="00C73DAD" w:rsidP="009C394C">
            <w:pPr>
              <w:shd w:val="clear" w:color="auto" w:fill="FFFFFF" w:themeFill="background1"/>
            </w:pPr>
            <w:r w:rsidRPr="000C1A2A">
              <w:t>Ibidem altarista</w:t>
            </w:r>
          </w:p>
        </w:tc>
        <w:tc>
          <w:tcPr>
            <w:tcW w:w="1985" w:type="dxa"/>
          </w:tcPr>
          <w:p w14:paraId="054AD7A6" w14:textId="77777777" w:rsidR="008B2F0B" w:rsidRPr="000C1A2A" w:rsidRDefault="00C73DAD" w:rsidP="009C394C">
            <w:pPr>
              <w:shd w:val="clear" w:color="auto" w:fill="FFFFFF" w:themeFill="background1"/>
            </w:pPr>
            <w:r w:rsidRPr="000C1A2A">
              <w:t>16 gr</w:t>
            </w:r>
            <w:r w:rsidR="00F55301" w:rsidRPr="000C1A2A">
              <w:t>.</w:t>
            </w:r>
          </w:p>
        </w:tc>
        <w:tc>
          <w:tcPr>
            <w:tcW w:w="1307" w:type="dxa"/>
          </w:tcPr>
          <w:p w14:paraId="233FA771" w14:textId="77777777" w:rsidR="008B2F0B" w:rsidRPr="000C1A2A" w:rsidRDefault="008B2F0B" w:rsidP="009C394C">
            <w:pPr>
              <w:shd w:val="clear" w:color="auto" w:fill="FFFFFF" w:themeFill="background1"/>
            </w:pPr>
          </w:p>
        </w:tc>
      </w:tr>
      <w:tr w:rsidR="008B2F0B" w:rsidRPr="000C1A2A" w14:paraId="0362531D" w14:textId="77777777" w:rsidTr="0004251A">
        <w:tc>
          <w:tcPr>
            <w:tcW w:w="5920" w:type="dxa"/>
          </w:tcPr>
          <w:p w14:paraId="7A1205D0" w14:textId="27CCEF9D" w:rsidR="008B2F0B" w:rsidRPr="000C1A2A" w:rsidRDefault="00C73DAD" w:rsidP="009C394C">
            <w:pPr>
              <w:shd w:val="clear" w:color="auto" w:fill="FFFFFF" w:themeFill="background1"/>
            </w:pPr>
            <w:r w:rsidRPr="000C1A2A">
              <w:t>Madre</w:t>
            </w:r>
            <w:r w:rsidR="00357E85" w:rsidRPr="000C1A2A">
              <w:rPr>
                <w:rStyle w:val="Odwoanieprzypisudolnego"/>
              </w:rPr>
              <w:footnoteReference w:id="108"/>
            </w:r>
          </w:p>
        </w:tc>
        <w:tc>
          <w:tcPr>
            <w:tcW w:w="1985" w:type="dxa"/>
          </w:tcPr>
          <w:p w14:paraId="20760768" w14:textId="77777777" w:rsidR="008B2F0B" w:rsidRPr="000C1A2A" w:rsidRDefault="00C73DAD" w:rsidP="009C394C">
            <w:pPr>
              <w:shd w:val="clear" w:color="auto" w:fill="FFFFFF" w:themeFill="background1"/>
            </w:pPr>
            <w:r w:rsidRPr="000C1A2A">
              <w:t>24 gr</w:t>
            </w:r>
            <w:r w:rsidR="00F55301" w:rsidRPr="000C1A2A">
              <w:t>.</w:t>
            </w:r>
          </w:p>
        </w:tc>
        <w:tc>
          <w:tcPr>
            <w:tcW w:w="1307" w:type="dxa"/>
          </w:tcPr>
          <w:p w14:paraId="6B06EA95" w14:textId="77777777" w:rsidR="008B2F0B" w:rsidRPr="000C1A2A" w:rsidRDefault="008B2F0B" w:rsidP="009C394C">
            <w:pPr>
              <w:shd w:val="clear" w:color="auto" w:fill="FFFFFF" w:themeFill="background1"/>
            </w:pPr>
          </w:p>
        </w:tc>
      </w:tr>
      <w:tr w:rsidR="008B2F0B" w:rsidRPr="000C1A2A" w14:paraId="447A8FF8" w14:textId="77777777" w:rsidTr="0004251A">
        <w:tc>
          <w:tcPr>
            <w:tcW w:w="5920" w:type="dxa"/>
          </w:tcPr>
          <w:p w14:paraId="6E1B321C" w14:textId="53E0D651" w:rsidR="008B2F0B" w:rsidRPr="000C1A2A" w:rsidRDefault="00C73DAD" w:rsidP="009C394C">
            <w:pPr>
              <w:shd w:val="clear" w:color="auto" w:fill="FFFFFF" w:themeFill="background1"/>
            </w:pPr>
            <w:r w:rsidRPr="000C1A2A">
              <w:t>Kossuty</w:t>
            </w:r>
          </w:p>
        </w:tc>
        <w:tc>
          <w:tcPr>
            <w:tcW w:w="1985" w:type="dxa"/>
          </w:tcPr>
          <w:p w14:paraId="245E4D51" w14:textId="77777777" w:rsidR="008B2F0B" w:rsidRPr="000C1A2A" w:rsidRDefault="00C73DAD" w:rsidP="009C394C">
            <w:pPr>
              <w:shd w:val="clear" w:color="auto" w:fill="FFFFFF" w:themeFill="background1"/>
            </w:pPr>
            <w:r w:rsidRPr="000C1A2A">
              <w:t>12 gr</w:t>
            </w:r>
            <w:r w:rsidR="00F55301" w:rsidRPr="000C1A2A">
              <w:t>.</w:t>
            </w:r>
          </w:p>
        </w:tc>
        <w:tc>
          <w:tcPr>
            <w:tcW w:w="1307" w:type="dxa"/>
          </w:tcPr>
          <w:p w14:paraId="50C8DAB1" w14:textId="77777777" w:rsidR="008B2F0B" w:rsidRPr="000C1A2A" w:rsidRDefault="008B2F0B" w:rsidP="009C394C">
            <w:pPr>
              <w:shd w:val="clear" w:color="auto" w:fill="FFFFFF" w:themeFill="background1"/>
            </w:pPr>
          </w:p>
        </w:tc>
      </w:tr>
      <w:tr w:rsidR="008B2F0B" w:rsidRPr="000C1A2A" w14:paraId="4F79B463" w14:textId="77777777" w:rsidTr="0004251A">
        <w:tc>
          <w:tcPr>
            <w:tcW w:w="5920" w:type="dxa"/>
          </w:tcPr>
          <w:p w14:paraId="2CF1E480" w14:textId="77777777" w:rsidR="008B2F0B" w:rsidRPr="000C1A2A" w:rsidRDefault="00C73DAD" w:rsidP="009C394C">
            <w:pPr>
              <w:shd w:val="clear" w:color="auto" w:fill="FFFFFF" w:themeFill="background1"/>
            </w:pPr>
            <w:r w:rsidRPr="000C1A2A">
              <w:t>Kampa</w:t>
            </w:r>
          </w:p>
        </w:tc>
        <w:tc>
          <w:tcPr>
            <w:tcW w:w="1985" w:type="dxa"/>
          </w:tcPr>
          <w:p w14:paraId="56D7E04F" w14:textId="738AB651" w:rsidR="008B2F0B" w:rsidRPr="000C1A2A" w:rsidRDefault="00C73DAD" w:rsidP="009C394C">
            <w:pPr>
              <w:shd w:val="clear" w:color="auto" w:fill="FFFFFF" w:themeFill="background1"/>
            </w:pPr>
            <w:r w:rsidRPr="000C1A2A">
              <w:t>12 gr</w:t>
            </w:r>
            <w:r w:rsidR="00F55301" w:rsidRPr="000C1A2A">
              <w:t>.</w:t>
            </w:r>
            <w:r w:rsidR="00952B26" w:rsidRPr="000C1A2A">
              <w:rPr>
                <w:rStyle w:val="Odwoanieprzypisudolnego"/>
              </w:rPr>
              <w:footnoteReference w:id="109"/>
            </w:r>
          </w:p>
        </w:tc>
        <w:tc>
          <w:tcPr>
            <w:tcW w:w="1307" w:type="dxa"/>
          </w:tcPr>
          <w:p w14:paraId="32C5206D" w14:textId="77777777" w:rsidR="008B2F0B" w:rsidRPr="000C1A2A" w:rsidRDefault="008B2F0B" w:rsidP="009C394C">
            <w:pPr>
              <w:shd w:val="clear" w:color="auto" w:fill="FFFFFF" w:themeFill="background1"/>
            </w:pPr>
          </w:p>
        </w:tc>
      </w:tr>
    </w:tbl>
    <w:p w14:paraId="3B62E678" w14:textId="0F9EC626" w:rsidR="007038D2" w:rsidRPr="000C1A2A" w:rsidRDefault="007038D2" w:rsidP="009C394C">
      <w:pPr>
        <w:shd w:val="clear" w:color="auto" w:fill="FFFFFF" w:themeFill="background1"/>
      </w:pPr>
    </w:p>
    <w:p w14:paraId="59246856" w14:textId="7E63D781" w:rsidR="00952B26" w:rsidRPr="000C1A2A" w:rsidRDefault="009454C9" w:rsidP="009C394C">
      <w:pPr>
        <w:shd w:val="clear" w:color="auto" w:fill="FFFFFF" w:themeFill="background1"/>
        <w:rPr>
          <w:i/>
        </w:rPr>
      </w:pPr>
      <w:r w:rsidRPr="000C1A2A">
        <w:rPr>
          <w:i/>
        </w:rPr>
        <w:lastRenderedPageBreak/>
        <w:t>[k. 24]</w:t>
      </w:r>
    </w:p>
    <w:p w14:paraId="5C30526C" w14:textId="77777777" w:rsidR="007E41B2" w:rsidRPr="000C1A2A" w:rsidRDefault="007E41B2" w:rsidP="009C394C">
      <w:pPr>
        <w:shd w:val="clear" w:color="auto" w:fill="FFFFFF" w:themeFill="background1"/>
      </w:pPr>
      <w:r w:rsidRPr="000C1A2A">
        <w:t>Decanatus Pysdr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10AF6" w:rsidRPr="000C1A2A" w14:paraId="50F23301" w14:textId="77777777" w:rsidTr="0004251A">
        <w:tc>
          <w:tcPr>
            <w:tcW w:w="5920" w:type="dxa"/>
          </w:tcPr>
          <w:p w14:paraId="039CACDA" w14:textId="77777777" w:rsidR="00510AF6" w:rsidRPr="000C1A2A" w:rsidRDefault="00D5336B" w:rsidP="009C394C">
            <w:pPr>
              <w:shd w:val="clear" w:color="auto" w:fill="FFFFFF" w:themeFill="background1"/>
            </w:pPr>
            <w:r w:rsidRPr="000C1A2A">
              <w:t>Pysdry</w:t>
            </w:r>
            <w:r w:rsidR="007E41B2" w:rsidRPr="000C1A2A">
              <w:t>.</w:t>
            </w:r>
            <w:r w:rsidR="00F568D4" w:rsidRPr="000C1A2A">
              <w:t xml:space="preserve"> Florianus Cotwicz praepositus</w:t>
            </w:r>
          </w:p>
        </w:tc>
        <w:tc>
          <w:tcPr>
            <w:tcW w:w="1985" w:type="dxa"/>
          </w:tcPr>
          <w:p w14:paraId="2C9FC6BE" w14:textId="77777777" w:rsidR="00510AF6" w:rsidRPr="000C1A2A" w:rsidRDefault="00F568D4" w:rsidP="009C394C">
            <w:pPr>
              <w:shd w:val="clear" w:color="auto" w:fill="FFFFFF" w:themeFill="background1"/>
            </w:pPr>
            <w:r w:rsidRPr="000C1A2A">
              <w:t xml:space="preserve">2 </w:t>
            </w:r>
            <w:r w:rsidR="008D10FF" w:rsidRPr="000C1A2A">
              <w:t>mrc.</w:t>
            </w:r>
          </w:p>
        </w:tc>
        <w:tc>
          <w:tcPr>
            <w:tcW w:w="1307" w:type="dxa"/>
          </w:tcPr>
          <w:p w14:paraId="08982C90" w14:textId="77777777" w:rsidR="00510AF6" w:rsidRPr="000C1A2A" w:rsidRDefault="00A27593" w:rsidP="009C394C">
            <w:pPr>
              <w:shd w:val="clear" w:color="auto" w:fill="FFFFFF" w:themeFill="background1"/>
            </w:pPr>
            <w:r w:rsidRPr="000C1A2A">
              <w:t>s-t</w:t>
            </w:r>
          </w:p>
        </w:tc>
      </w:tr>
    </w:tbl>
    <w:p w14:paraId="769B8B05" w14:textId="77777777" w:rsidR="007E41B2" w:rsidRPr="000C1A2A" w:rsidRDefault="007E41B2" w:rsidP="009C394C">
      <w:pPr>
        <w:shd w:val="clear" w:color="auto" w:fill="FFFFFF" w:themeFill="background1"/>
      </w:pPr>
    </w:p>
    <w:p w14:paraId="483140F7" w14:textId="35B09C6C" w:rsidR="007E41B2" w:rsidRPr="000C1A2A" w:rsidRDefault="007E41B2" w:rsidP="009C394C">
      <w:pPr>
        <w:shd w:val="clear" w:color="auto" w:fill="FFFFFF" w:themeFill="background1"/>
      </w:pPr>
      <w:bookmarkStart w:id="10" w:name="_Hlk29478962"/>
      <w:r w:rsidRPr="000C1A2A">
        <w:t>Altaristae</w:t>
      </w:r>
      <w:bookmarkEnd w:id="10"/>
      <w:r w:rsidR="009454C9" w:rsidRPr="000C1A2A">
        <w:rPr>
          <w:rStyle w:val="Odwoanieprzypisudolnego"/>
        </w:rPr>
        <w:footnoteReference w:id="110"/>
      </w:r>
      <w:r w:rsidR="009454C9" w:rsidRPr="000C1A2A">
        <w:t xml:space="preserve"> </w:t>
      </w:r>
      <w:r w:rsidRPr="000C1A2A">
        <w:t>in Pysdr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10AF6" w:rsidRPr="000C1A2A" w14:paraId="6BA5F493" w14:textId="77777777" w:rsidTr="0004251A">
        <w:tc>
          <w:tcPr>
            <w:tcW w:w="5920" w:type="dxa"/>
          </w:tcPr>
          <w:p w14:paraId="24963134" w14:textId="77777777" w:rsidR="00510AF6" w:rsidRPr="000C1A2A" w:rsidRDefault="0041797A" w:rsidP="009C394C">
            <w:pPr>
              <w:shd w:val="clear" w:color="auto" w:fill="FFFFFF" w:themeFill="background1"/>
            </w:pPr>
            <w:r w:rsidRPr="000C1A2A">
              <w:t>Ioannes a Kleczko</w:t>
            </w:r>
          </w:p>
        </w:tc>
        <w:tc>
          <w:tcPr>
            <w:tcW w:w="1985" w:type="dxa"/>
          </w:tcPr>
          <w:p w14:paraId="30EA59D4" w14:textId="77777777" w:rsidR="00510AF6" w:rsidRPr="000C1A2A" w:rsidRDefault="0041797A" w:rsidP="009C394C">
            <w:pPr>
              <w:shd w:val="clear" w:color="auto" w:fill="FFFFFF" w:themeFill="background1"/>
            </w:pPr>
            <w:r w:rsidRPr="000C1A2A">
              <w:t>5 gr</w:t>
            </w:r>
            <w:r w:rsidR="00EB2B18" w:rsidRPr="000C1A2A">
              <w:t>.</w:t>
            </w:r>
          </w:p>
        </w:tc>
        <w:tc>
          <w:tcPr>
            <w:tcW w:w="1307" w:type="dxa"/>
          </w:tcPr>
          <w:p w14:paraId="2984EDDD" w14:textId="77777777" w:rsidR="00510AF6" w:rsidRPr="000C1A2A" w:rsidRDefault="00A27593" w:rsidP="009C394C">
            <w:pPr>
              <w:shd w:val="clear" w:color="auto" w:fill="FFFFFF" w:themeFill="background1"/>
            </w:pPr>
            <w:r w:rsidRPr="000C1A2A">
              <w:t>s-t</w:t>
            </w:r>
          </w:p>
        </w:tc>
      </w:tr>
      <w:tr w:rsidR="00510AF6" w:rsidRPr="000C1A2A" w14:paraId="18B20C21" w14:textId="77777777" w:rsidTr="0004251A">
        <w:tc>
          <w:tcPr>
            <w:tcW w:w="5920" w:type="dxa"/>
          </w:tcPr>
          <w:p w14:paraId="58A49B92" w14:textId="77777777" w:rsidR="00510AF6" w:rsidRPr="000C1A2A" w:rsidRDefault="0041797A" w:rsidP="009C394C">
            <w:pPr>
              <w:shd w:val="clear" w:color="auto" w:fill="FFFFFF" w:themeFill="background1"/>
            </w:pPr>
            <w:r w:rsidRPr="000C1A2A">
              <w:t>Iacobus Kleczko</w:t>
            </w:r>
          </w:p>
        </w:tc>
        <w:tc>
          <w:tcPr>
            <w:tcW w:w="1985" w:type="dxa"/>
          </w:tcPr>
          <w:p w14:paraId="3DF106BB" w14:textId="77777777" w:rsidR="00510AF6" w:rsidRPr="000C1A2A" w:rsidRDefault="0041797A" w:rsidP="009C394C">
            <w:pPr>
              <w:shd w:val="clear" w:color="auto" w:fill="FFFFFF" w:themeFill="background1"/>
            </w:pPr>
            <w:r w:rsidRPr="000C1A2A">
              <w:t>12 gr</w:t>
            </w:r>
            <w:r w:rsidR="00EB2B18" w:rsidRPr="000C1A2A">
              <w:t>.</w:t>
            </w:r>
          </w:p>
        </w:tc>
        <w:tc>
          <w:tcPr>
            <w:tcW w:w="1307" w:type="dxa"/>
          </w:tcPr>
          <w:p w14:paraId="629C13D7" w14:textId="77777777" w:rsidR="00510AF6" w:rsidRPr="000C1A2A" w:rsidRDefault="00A27593" w:rsidP="009C394C">
            <w:pPr>
              <w:shd w:val="clear" w:color="auto" w:fill="FFFFFF" w:themeFill="background1"/>
            </w:pPr>
            <w:r w:rsidRPr="000C1A2A">
              <w:t>s-t</w:t>
            </w:r>
          </w:p>
        </w:tc>
      </w:tr>
      <w:tr w:rsidR="00510AF6" w:rsidRPr="000C1A2A" w14:paraId="4CE15432" w14:textId="77777777" w:rsidTr="0004251A">
        <w:tc>
          <w:tcPr>
            <w:tcW w:w="5920" w:type="dxa"/>
          </w:tcPr>
          <w:p w14:paraId="01880C7C" w14:textId="77777777" w:rsidR="00510AF6" w:rsidRPr="000C1A2A" w:rsidRDefault="0041797A" w:rsidP="009C394C">
            <w:pPr>
              <w:shd w:val="clear" w:color="auto" w:fill="FFFFFF" w:themeFill="background1"/>
            </w:pPr>
            <w:r w:rsidRPr="000C1A2A">
              <w:t>Andreas Kleczewita</w:t>
            </w:r>
          </w:p>
        </w:tc>
        <w:tc>
          <w:tcPr>
            <w:tcW w:w="1985" w:type="dxa"/>
          </w:tcPr>
          <w:p w14:paraId="5B5390E4" w14:textId="77777777" w:rsidR="00510AF6" w:rsidRPr="000C1A2A" w:rsidRDefault="0041797A" w:rsidP="009C394C">
            <w:pPr>
              <w:shd w:val="clear" w:color="auto" w:fill="FFFFFF" w:themeFill="background1"/>
            </w:pPr>
            <w:r w:rsidRPr="000C1A2A">
              <w:t>9 gr</w:t>
            </w:r>
            <w:r w:rsidR="00EB2B18" w:rsidRPr="000C1A2A">
              <w:t>.</w:t>
            </w:r>
          </w:p>
        </w:tc>
        <w:tc>
          <w:tcPr>
            <w:tcW w:w="1307" w:type="dxa"/>
          </w:tcPr>
          <w:p w14:paraId="2FEA5C3D" w14:textId="77777777" w:rsidR="00510AF6" w:rsidRPr="000C1A2A" w:rsidRDefault="00A27593" w:rsidP="009C394C">
            <w:pPr>
              <w:shd w:val="clear" w:color="auto" w:fill="FFFFFF" w:themeFill="background1"/>
            </w:pPr>
            <w:r w:rsidRPr="000C1A2A">
              <w:t>s-t</w:t>
            </w:r>
          </w:p>
        </w:tc>
      </w:tr>
    </w:tbl>
    <w:p w14:paraId="7E276BE5" w14:textId="090F066B" w:rsidR="009454C9" w:rsidRPr="000C1A2A" w:rsidRDefault="009454C9" w:rsidP="009C394C">
      <w:pPr>
        <w:shd w:val="clear" w:color="auto" w:fill="FFFFFF" w:themeFill="background1"/>
      </w:pPr>
    </w:p>
    <w:p w14:paraId="2075EE78" w14:textId="29013340" w:rsidR="009454C9" w:rsidRPr="000C1A2A" w:rsidRDefault="009454C9" w:rsidP="009C394C">
      <w:pPr>
        <w:shd w:val="clear" w:color="auto" w:fill="FFFFFF" w:themeFill="background1"/>
      </w:pPr>
      <w:bookmarkStart w:id="11" w:name="_Hlk29479166"/>
      <w:bookmarkStart w:id="12" w:name="OLE_LINK4"/>
      <w:r w:rsidRPr="000C1A2A">
        <w:rPr>
          <w:i/>
        </w:rPr>
        <w:t>[k. 2</w:t>
      </w:r>
      <w:r w:rsidR="00904871" w:rsidRPr="000C1A2A">
        <w:rPr>
          <w:i/>
        </w:rPr>
        <w:t>4</w:t>
      </w:r>
      <w:r w:rsidRPr="000C1A2A">
        <w:rPr>
          <w:i/>
        </w:rPr>
        <w:t>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510AF6" w:rsidRPr="000C1A2A" w14:paraId="4D32C810" w14:textId="77777777" w:rsidTr="0004251A">
        <w:tc>
          <w:tcPr>
            <w:tcW w:w="5920" w:type="dxa"/>
          </w:tcPr>
          <w:bookmarkEnd w:id="11"/>
          <w:bookmarkEnd w:id="12"/>
          <w:p w14:paraId="7B67D94D" w14:textId="77777777" w:rsidR="00510AF6" w:rsidRPr="000C1A2A" w:rsidRDefault="0041797A" w:rsidP="009C394C">
            <w:pPr>
              <w:shd w:val="clear" w:color="auto" w:fill="FFFFFF" w:themeFill="background1"/>
            </w:pPr>
            <w:r w:rsidRPr="000C1A2A">
              <w:t>Symon Camieniecz</w:t>
            </w:r>
          </w:p>
        </w:tc>
        <w:tc>
          <w:tcPr>
            <w:tcW w:w="1985" w:type="dxa"/>
          </w:tcPr>
          <w:p w14:paraId="5A0868B1" w14:textId="193A38F6" w:rsidR="00510AF6" w:rsidRPr="000C1A2A" w:rsidRDefault="0041797A" w:rsidP="009C394C">
            <w:pPr>
              <w:shd w:val="clear" w:color="auto" w:fill="FFFFFF" w:themeFill="background1"/>
            </w:pPr>
            <w:r w:rsidRPr="000C1A2A">
              <w:t>12 gr</w:t>
            </w:r>
            <w:r w:rsidR="00EB2B18" w:rsidRPr="000C1A2A">
              <w:t>.</w:t>
            </w:r>
          </w:p>
        </w:tc>
        <w:tc>
          <w:tcPr>
            <w:tcW w:w="1307" w:type="dxa"/>
          </w:tcPr>
          <w:p w14:paraId="0FA522C0" w14:textId="77777777" w:rsidR="00510AF6" w:rsidRPr="000C1A2A" w:rsidRDefault="00A27593" w:rsidP="009C394C">
            <w:pPr>
              <w:shd w:val="clear" w:color="auto" w:fill="FFFFFF" w:themeFill="background1"/>
            </w:pPr>
            <w:r w:rsidRPr="000C1A2A">
              <w:t>s-t</w:t>
            </w:r>
          </w:p>
        </w:tc>
      </w:tr>
      <w:tr w:rsidR="008A5619" w:rsidRPr="000C1A2A" w14:paraId="3271BD12" w14:textId="77777777" w:rsidTr="0004251A">
        <w:tc>
          <w:tcPr>
            <w:tcW w:w="5920" w:type="dxa"/>
          </w:tcPr>
          <w:p w14:paraId="3031DD03" w14:textId="77777777" w:rsidR="008A5619" w:rsidRPr="000C1A2A" w:rsidRDefault="0041797A" w:rsidP="009C394C">
            <w:pPr>
              <w:shd w:val="clear" w:color="auto" w:fill="FFFFFF" w:themeFill="background1"/>
            </w:pPr>
            <w:r w:rsidRPr="000C1A2A">
              <w:t>Mathias a Pobiedziska</w:t>
            </w:r>
          </w:p>
        </w:tc>
        <w:tc>
          <w:tcPr>
            <w:tcW w:w="1985" w:type="dxa"/>
          </w:tcPr>
          <w:p w14:paraId="03F895B5" w14:textId="77777777" w:rsidR="008A5619" w:rsidRPr="000C1A2A" w:rsidRDefault="0041797A" w:rsidP="009C394C">
            <w:pPr>
              <w:shd w:val="clear" w:color="auto" w:fill="FFFFFF" w:themeFill="background1"/>
            </w:pPr>
            <w:r w:rsidRPr="000C1A2A">
              <w:t>12 gr</w:t>
            </w:r>
            <w:r w:rsidR="002E383D" w:rsidRPr="000C1A2A">
              <w:t>.</w:t>
            </w:r>
          </w:p>
        </w:tc>
        <w:tc>
          <w:tcPr>
            <w:tcW w:w="1307" w:type="dxa"/>
          </w:tcPr>
          <w:p w14:paraId="7293FD85" w14:textId="77777777" w:rsidR="008A5619" w:rsidRPr="000C1A2A" w:rsidRDefault="00A27593" w:rsidP="009C394C">
            <w:pPr>
              <w:shd w:val="clear" w:color="auto" w:fill="FFFFFF" w:themeFill="background1"/>
            </w:pPr>
            <w:r w:rsidRPr="000C1A2A">
              <w:t>s-t</w:t>
            </w:r>
          </w:p>
        </w:tc>
      </w:tr>
      <w:tr w:rsidR="0041797A" w:rsidRPr="000C1A2A" w14:paraId="2AEB6C6E" w14:textId="77777777" w:rsidTr="0004251A">
        <w:tc>
          <w:tcPr>
            <w:tcW w:w="5920" w:type="dxa"/>
          </w:tcPr>
          <w:p w14:paraId="506F28CA" w14:textId="77777777" w:rsidR="0041797A" w:rsidRPr="000C1A2A" w:rsidRDefault="0041797A" w:rsidP="009C394C">
            <w:pPr>
              <w:shd w:val="clear" w:color="auto" w:fill="FFFFFF" w:themeFill="background1"/>
            </w:pPr>
            <w:r w:rsidRPr="000C1A2A">
              <w:t>Laurentius</w:t>
            </w:r>
          </w:p>
        </w:tc>
        <w:tc>
          <w:tcPr>
            <w:tcW w:w="1985" w:type="dxa"/>
          </w:tcPr>
          <w:p w14:paraId="537CB1A3" w14:textId="77777777" w:rsidR="0041797A" w:rsidRPr="000C1A2A" w:rsidRDefault="0041797A" w:rsidP="009C394C">
            <w:pPr>
              <w:shd w:val="clear" w:color="auto" w:fill="FFFFFF" w:themeFill="background1"/>
            </w:pPr>
            <w:r w:rsidRPr="000C1A2A">
              <w:t>3 gr</w:t>
            </w:r>
            <w:r w:rsidR="002E383D" w:rsidRPr="000C1A2A">
              <w:t>.</w:t>
            </w:r>
          </w:p>
        </w:tc>
        <w:tc>
          <w:tcPr>
            <w:tcW w:w="1307" w:type="dxa"/>
          </w:tcPr>
          <w:p w14:paraId="71B79566" w14:textId="77777777" w:rsidR="0041797A" w:rsidRPr="000C1A2A" w:rsidRDefault="00A27593" w:rsidP="009C394C">
            <w:pPr>
              <w:shd w:val="clear" w:color="auto" w:fill="FFFFFF" w:themeFill="background1"/>
            </w:pPr>
            <w:r w:rsidRPr="000C1A2A">
              <w:t>s-t</w:t>
            </w:r>
          </w:p>
        </w:tc>
      </w:tr>
      <w:tr w:rsidR="0041797A" w:rsidRPr="000C1A2A" w14:paraId="3BBF0248" w14:textId="77777777" w:rsidTr="0004251A">
        <w:tc>
          <w:tcPr>
            <w:tcW w:w="5920" w:type="dxa"/>
          </w:tcPr>
          <w:p w14:paraId="24AB93E6" w14:textId="77777777" w:rsidR="0041797A" w:rsidRPr="000C1A2A" w:rsidRDefault="0041797A" w:rsidP="009C394C">
            <w:pPr>
              <w:shd w:val="clear" w:color="auto" w:fill="FFFFFF" w:themeFill="background1"/>
            </w:pPr>
            <w:r w:rsidRPr="000C1A2A">
              <w:t>Paulus a Richwal</w:t>
            </w:r>
          </w:p>
        </w:tc>
        <w:tc>
          <w:tcPr>
            <w:tcW w:w="1985" w:type="dxa"/>
          </w:tcPr>
          <w:p w14:paraId="6555B385" w14:textId="77777777" w:rsidR="0041797A" w:rsidRPr="000C1A2A" w:rsidRDefault="0041797A" w:rsidP="009C394C">
            <w:pPr>
              <w:shd w:val="clear" w:color="auto" w:fill="FFFFFF" w:themeFill="background1"/>
            </w:pPr>
            <w:r w:rsidRPr="000C1A2A">
              <w:t>15 gr</w:t>
            </w:r>
            <w:r w:rsidR="002E383D" w:rsidRPr="000C1A2A">
              <w:t>.</w:t>
            </w:r>
          </w:p>
        </w:tc>
        <w:tc>
          <w:tcPr>
            <w:tcW w:w="1307" w:type="dxa"/>
          </w:tcPr>
          <w:p w14:paraId="23D4F4C5" w14:textId="77777777" w:rsidR="0041797A" w:rsidRPr="000C1A2A" w:rsidRDefault="00A27593" w:rsidP="009C394C">
            <w:pPr>
              <w:shd w:val="clear" w:color="auto" w:fill="FFFFFF" w:themeFill="background1"/>
            </w:pPr>
            <w:r w:rsidRPr="000C1A2A">
              <w:t>s-t</w:t>
            </w:r>
          </w:p>
        </w:tc>
      </w:tr>
      <w:tr w:rsidR="0041797A" w:rsidRPr="000C1A2A" w14:paraId="3F385012" w14:textId="77777777" w:rsidTr="0004251A">
        <w:tc>
          <w:tcPr>
            <w:tcW w:w="5920" w:type="dxa"/>
          </w:tcPr>
          <w:p w14:paraId="29C76065" w14:textId="77777777" w:rsidR="0041797A" w:rsidRPr="000C1A2A" w:rsidRDefault="0041797A" w:rsidP="009C394C">
            <w:pPr>
              <w:shd w:val="clear" w:color="auto" w:fill="FFFFFF" w:themeFill="background1"/>
            </w:pPr>
            <w:r w:rsidRPr="000C1A2A">
              <w:t>Paulus Vrzesnia</w:t>
            </w:r>
          </w:p>
        </w:tc>
        <w:tc>
          <w:tcPr>
            <w:tcW w:w="1985" w:type="dxa"/>
          </w:tcPr>
          <w:p w14:paraId="60C9CD2B" w14:textId="77777777" w:rsidR="0041797A" w:rsidRPr="000C1A2A" w:rsidRDefault="0041797A" w:rsidP="009C394C">
            <w:pPr>
              <w:shd w:val="clear" w:color="auto" w:fill="FFFFFF" w:themeFill="background1"/>
            </w:pPr>
            <w:r w:rsidRPr="000C1A2A">
              <w:t>10 gr</w:t>
            </w:r>
            <w:r w:rsidR="002E383D" w:rsidRPr="000C1A2A">
              <w:t>.</w:t>
            </w:r>
          </w:p>
        </w:tc>
        <w:tc>
          <w:tcPr>
            <w:tcW w:w="1307" w:type="dxa"/>
          </w:tcPr>
          <w:p w14:paraId="38D0D997" w14:textId="77777777" w:rsidR="0041797A" w:rsidRPr="000C1A2A" w:rsidRDefault="00A27593" w:rsidP="009C394C">
            <w:pPr>
              <w:shd w:val="clear" w:color="auto" w:fill="FFFFFF" w:themeFill="background1"/>
            </w:pPr>
            <w:r w:rsidRPr="000C1A2A">
              <w:t>s-t</w:t>
            </w:r>
          </w:p>
        </w:tc>
      </w:tr>
      <w:tr w:rsidR="0041797A" w:rsidRPr="000C1A2A" w14:paraId="05C7F19C" w14:textId="77777777" w:rsidTr="0004251A">
        <w:tc>
          <w:tcPr>
            <w:tcW w:w="5920" w:type="dxa"/>
          </w:tcPr>
          <w:p w14:paraId="6E6490B0" w14:textId="77777777" w:rsidR="0041797A" w:rsidRPr="000C1A2A" w:rsidRDefault="0041797A" w:rsidP="009C394C">
            <w:pPr>
              <w:shd w:val="clear" w:color="auto" w:fill="FFFFFF" w:themeFill="background1"/>
            </w:pPr>
            <w:r w:rsidRPr="000C1A2A">
              <w:t>Paulus a Czarnkow</w:t>
            </w:r>
          </w:p>
        </w:tc>
        <w:tc>
          <w:tcPr>
            <w:tcW w:w="1985" w:type="dxa"/>
          </w:tcPr>
          <w:p w14:paraId="230F9B16" w14:textId="77777777" w:rsidR="0041797A" w:rsidRPr="000C1A2A" w:rsidRDefault="0041797A" w:rsidP="009C394C">
            <w:pPr>
              <w:shd w:val="clear" w:color="auto" w:fill="FFFFFF" w:themeFill="background1"/>
            </w:pPr>
            <w:r w:rsidRPr="000C1A2A">
              <w:t>12 gr</w:t>
            </w:r>
            <w:r w:rsidR="002E383D" w:rsidRPr="000C1A2A">
              <w:t>.</w:t>
            </w:r>
          </w:p>
        </w:tc>
        <w:tc>
          <w:tcPr>
            <w:tcW w:w="1307" w:type="dxa"/>
          </w:tcPr>
          <w:p w14:paraId="28BD6B3E" w14:textId="77777777" w:rsidR="0041797A" w:rsidRPr="000C1A2A" w:rsidRDefault="00A27593" w:rsidP="009C394C">
            <w:pPr>
              <w:shd w:val="clear" w:color="auto" w:fill="FFFFFF" w:themeFill="background1"/>
            </w:pPr>
            <w:r w:rsidRPr="000C1A2A">
              <w:t>s-t</w:t>
            </w:r>
          </w:p>
        </w:tc>
      </w:tr>
    </w:tbl>
    <w:p w14:paraId="567E0FB0" w14:textId="3D2CB28C" w:rsidR="00904871" w:rsidRPr="000C1A2A" w:rsidRDefault="00904871" w:rsidP="009C394C">
      <w:pPr>
        <w:shd w:val="clear" w:color="auto" w:fill="FFFFFF" w:themeFill="background1"/>
      </w:pPr>
    </w:p>
    <w:p w14:paraId="76CA7601" w14:textId="5E24FF59" w:rsidR="00904871" w:rsidRPr="000C1A2A" w:rsidRDefault="00904871" w:rsidP="009C394C">
      <w:pPr>
        <w:shd w:val="clear" w:color="auto" w:fill="FFFFFF" w:themeFill="background1"/>
      </w:pPr>
    </w:p>
    <w:p w14:paraId="4C64EFA5" w14:textId="5D067BC1" w:rsidR="00904871" w:rsidRPr="000C1A2A" w:rsidRDefault="00904871" w:rsidP="009C394C">
      <w:pPr>
        <w:shd w:val="clear" w:color="auto" w:fill="FFFFFF" w:themeFill="background1"/>
        <w:rPr>
          <w:i/>
        </w:rPr>
      </w:pPr>
      <w:bookmarkStart w:id="13" w:name="_Hlk29479421"/>
      <w:bookmarkStart w:id="14" w:name="OLE_LINK6"/>
      <w:r w:rsidRPr="000C1A2A">
        <w:rPr>
          <w:i/>
        </w:rPr>
        <w:t>[k. 25]</w:t>
      </w:r>
    </w:p>
    <w:p w14:paraId="79896D46" w14:textId="3EEC07AF" w:rsidR="00C8351D" w:rsidRPr="000C1A2A" w:rsidRDefault="0056773F" w:rsidP="009C394C">
      <w:pPr>
        <w:shd w:val="clear" w:color="auto" w:fill="FFFFFF" w:themeFill="background1"/>
        <w:rPr>
          <w:lang w:val="en-GB"/>
        </w:rPr>
      </w:pPr>
      <w:r w:rsidRPr="000C1A2A">
        <w:rPr>
          <w:rStyle w:val="Odwoanieprzypisudolnego"/>
          <w:lang w:val="it-IT"/>
        </w:rPr>
        <w:footnoteReference w:id="111"/>
      </w:r>
      <w:r w:rsidRPr="000C1A2A">
        <w:rPr>
          <w:vertAlign w:val="superscript"/>
        </w:rPr>
        <w:t>-</w:t>
      </w:r>
      <w:r w:rsidR="00FE07DD" w:rsidRPr="000C1A2A">
        <w:rPr>
          <w:lang w:val="it-IT"/>
        </w:rPr>
        <w:t>Mansionarii Pysdrenses numero quinque</w:t>
      </w:r>
      <w:r w:rsidR="00FE07DD" w:rsidRPr="000C1A2A">
        <w:rPr>
          <w:lang w:val="en-GB"/>
        </w:rPr>
        <w:t xml:space="preserve"> decem grossos solverunt</w:t>
      </w:r>
      <w:r w:rsidRPr="000C1A2A">
        <w:rPr>
          <w:vertAlign w:val="superscript"/>
        </w:rPr>
        <w:t>-</w:t>
      </w:r>
      <w:r w:rsidR="00FE07DD" w:rsidRPr="000C1A2A">
        <w:rPr>
          <w:rStyle w:val="Odwoanieprzypisudolnego"/>
          <w:lang w:val="it-IT"/>
        </w:rPr>
        <w:footnoteReference w:id="112"/>
      </w:r>
      <w:bookmarkEnd w:id="13"/>
      <w:bookmarkEnd w:id="14"/>
      <w:r w:rsidR="00EF0065" w:rsidRPr="000C1A2A">
        <w:rPr>
          <w:lang w:val="en-GB"/>
        </w:rPr>
        <w:t>.</w:t>
      </w:r>
    </w:p>
    <w:p w14:paraId="104A8144" w14:textId="77777777" w:rsidR="00FE07DD" w:rsidRPr="000C1A2A" w:rsidRDefault="00FE07DD" w:rsidP="009C394C">
      <w:pPr>
        <w:shd w:val="clear" w:color="auto" w:fill="FFFFFF" w:themeFill="background1"/>
      </w:pPr>
    </w:p>
    <w:p w14:paraId="1ECD1899" w14:textId="3D3570A9" w:rsidR="00C85C33" w:rsidRPr="000C1A2A" w:rsidRDefault="00C85C33" w:rsidP="009C394C">
      <w:pPr>
        <w:shd w:val="clear" w:color="auto" w:fill="FFFFFF" w:themeFill="background1"/>
      </w:pPr>
      <w:bookmarkStart w:id="15" w:name="_Hlk29482316"/>
      <w:bookmarkStart w:id="16" w:name="OLE_LINK12"/>
      <w:r w:rsidRPr="000C1A2A">
        <w:rPr>
          <w:i/>
        </w:rPr>
        <w:t>[k. 25v]</w:t>
      </w:r>
    </w:p>
    <w:bookmarkEnd w:id="15"/>
    <w:bookmarkEnd w:id="16"/>
    <w:p w14:paraId="225F1BCD" w14:textId="28EDEFFF" w:rsidR="0001624E" w:rsidRPr="000C1A2A" w:rsidRDefault="0001624E" w:rsidP="009C394C">
      <w:pPr>
        <w:shd w:val="clear" w:color="auto" w:fill="FFFFFF" w:themeFill="background1"/>
      </w:pPr>
      <w:r w:rsidRPr="000C1A2A">
        <w:t xml:space="preserve">Debita in eisdem </w:t>
      </w:r>
      <w:r w:rsidR="00F762B9" w:rsidRPr="000C1A2A">
        <w:rPr>
          <w:strike/>
          <w:vertAlign w:val="superscript"/>
          <w:lang w:val="en-GB"/>
        </w:rPr>
        <w:t xml:space="preserve">A </w:t>
      </w:r>
      <w:r w:rsidR="00F762B9" w:rsidRPr="000C1A2A">
        <w:t>altaribus</w:t>
      </w:r>
      <w:r w:rsidR="00F762B9" w:rsidRPr="000C1A2A">
        <w:rPr>
          <w:strike/>
          <w:vertAlign w:val="superscript"/>
          <w:lang w:val="en-GB"/>
        </w:rPr>
        <w:t xml:space="preserve"> A</w:t>
      </w:r>
      <w:r w:rsidR="00F762B9" w:rsidRPr="000C1A2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F60D49" w:rsidRPr="000C1A2A" w14:paraId="15B96D6D" w14:textId="77777777" w:rsidTr="0004251A">
        <w:tc>
          <w:tcPr>
            <w:tcW w:w="5920" w:type="dxa"/>
          </w:tcPr>
          <w:p w14:paraId="35BA47E9" w14:textId="77777777" w:rsidR="00F60D49" w:rsidRPr="000C1A2A" w:rsidRDefault="00F60D49" w:rsidP="009C394C">
            <w:pPr>
              <w:shd w:val="clear" w:color="auto" w:fill="FFFFFF" w:themeFill="background1"/>
            </w:pPr>
            <w:r w:rsidRPr="000C1A2A">
              <w:t>Ioannes Thomiczki</w:t>
            </w:r>
          </w:p>
        </w:tc>
        <w:tc>
          <w:tcPr>
            <w:tcW w:w="1985" w:type="dxa"/>
          </w:tcPr>
          <w:p w14:paraId="46659793" w14:textId="77777777" w:rsidR="00F60D49" w:rsidRPr="000C1A2A" w:rsidRDefault="003939DA" w:rsidP="009C394C">
            <w:pPr>
              <w:shd w:val="clear" w:color="auto" w:fill="FFFFFF" w:themeFill="background1"/>
            </w:pPr>
            <w:r w:rsidRPr="000C1A2A">
              <w:t>15 gr</w:t>
            </w:r>
            <w:r w:rsidR="0026375E" w:rsidRPr="000C1A2A">
              <w:t>.</w:t>
            </w:r>
          </w:p>
        </w:tc>
        <w:tc>
          <w:tcPr>
            <w:tcW w:w="1307" w:type="dxa"/>
          </w:tcPr>
          <w:p w14:paraId="4274CBC0" w14:textId="77777777" w:rsidR="00F60D49" w:rsidRPr="000C1A2A" w:rsidRDefault="00F60D49" w:rsidP="009C394C">
            <w:pPr>
              <w:shd w:val="clear" w:color="auto" w:fill="FFFFFF" w:themeFill="background1"/>
            </w:pPr>
          </w:p>
        </w:tc>
      </w:tr>
      <w:tr w:rsidR="003939DA" w:rsidRPr="000C1A2A" w14:paraId="587FDC09" w14:textId="77777777" w:rsidTr="0004251A">
        <w:tc>
          <w:tcPr>
            <w:tcW w:w="5920" w:type="dxa"/>
          </w:tcPr>
          <w:p w14:paraId="05A7BEED" w14:textId="77777777" w:rsidR="003939DA" w:rsidRPr="000C1A2A" w:rsidRDefault="003939DA" w:rsidP="009C394C">
            <w:pPr>
              <w:shd w:val="clear" w:color="auto" w:fill="FFFFFF" w:themeFill="background1"/>
            </w:pPr>
            <w:r w:rsidRPr="000C1A2A">
              <w:t>Post mortem Symonis Pakost</w:t>
            </w:r>
          </w:p>
        </w:tc>
        <w:tc>
          <w:tcPr>
            <w:tcW w:w="1985" w:type="dxa"/>
          </w:tcPr>
          <w:p w14:paraId="0F5432C9" w14:textId="77777777" w:rsidR="003939DA" w:rsidRPr="000C1A2A" w:rsidRDefault="003939DA" w:rsidP="009C394C">
            <w:pPr>
              <w:shd w:val="clear" w:color="auto" w:fill="FFFFFF" w:themeFill="background1"/>
            </w:pPr>
            <w:r w:rsidRPr="000C1A2A">
              <w:t>15 gr</w:t>
            </w:r>
          </w:p>
        </w:tc>
        <w:tc>
          <w:tcPr>
            <w:tcW w:w="1307" w:type="dxa"/>
          </w:tcPr>
          <w:p w14:paraId="2C2D14B3" w14:textId="77777777" w:rsidR="003939DA" w:rsidRPr="000C1A2A" w:rsidRDefault="003939DA" w:rsidP="009C394C">
            <w:pPr>
              <w:shd w:val="clear" w:color="auto" w:fill="FFFFFF" w:themeFill="background1"/>
            </w:pPr>
          </w:p>
        </w:tc>
      </w:tr>
      <w:tr w:rsidR="0026375E" w:rsidRPr="000C1A2A" w14:paraId="377B7C8B" w14:textId="77777777" w:rsidTr="0004251A">
        <w:tc>
          <w:tcPr>
            <w:tcW w:w="5920" w:type="dxa"/>
          </w:tcPr>
          <w:p w14:paraId="3688528A" w14:textId="77777777" w:rsidR="0026375E" w:rsidRPr="000C1A2A" w:rsidRDefault="0026375E" w:rsidP="009C394C">
            <w:pPr>
              <w:shd w:val="clear" w:color="auto" w:fill="FFFFFF" w:themeFill="background1"/>
            </w:pPr>
            <w:r w:rsidRPr="000C1A2A">
              <w:t>Praepositus Sancti Spiritus in Pysdry</w:t>
            </w:r>
          </w:p>
        </w:tc>
        <w:tc>
          <w:tcPr>
            <w:tcW w:w="1985" w:type="dxa"/>
          </w:tcPr>
          <w:p w14:paraId="26D342FE" w14:textId="77777777" w:rsidR="0026375E" w:rsidRPr="000C1A2A" w:rsidRDefault="0026375E" w:rsidP="009C394C">
            <w:pPr>
              <w:shd w:val="clear" w:color="auto" w:fill="FFFFFF" w:themeFill="background1"/>
            </w:pPr>
          </w:p>
        </w:tc>
        <w:tc>
          <w:tcPr>
            <w:tcW w:w="1307" w:type="dxa"/>
          </w:tcPr>
          <w:p w14:paraId="11BDC000" w14:textId="77777777" w:rsidR="0026375E" w:rsidRPr="000C1A2A" w:rsidRDefault="0026375E" w:rsidP="009C394C">
            <w:pPr>
              <w:shd w:val="clear" w:color="auto" w:fill="FFFFFF" w:themeFill="background1"/>
            </w:pPr>
          </w:p>
        </w:tc>
      </w:tr>
    </w:tbl>
    <w:p w14:paraId="1765B159" w14:textId="77777777" w:rsidR="005B340C" w:rsidRPr="000C1A2A" w:rsidRDefault="005B340C" w:rsidP="009C394C">
      <w:pPr>
        <w:shd w:val="clear" w:color="auto" w:fill="FFFFFF" w:themeFill="background1"/>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2B514A2" w14:textId="77777777" w:rsidTr="0004251A">
        <w:tc>
          <w:tcPr>
            <w:tcW w:w="5920" w:type="dxa"/>
          </w:tcPr>
          <w:p w14:paraId="3351566F" w14:textId="77777777" w:rsidR="0026375E" w:rsidRPr="000C1A2A" w:rsidRDefault="0026375E" w:rsidP="009C394C">
            <w:pPr>
              <w:shd w:val="clear" w:color="auto" w:fill="FFFFFF" w:themeFill="background1"/>
            </w:pPr>
            <w:r w:rsidRPr="000C1A2A">
              <w:t>Czessewo</w:t>
            </w:r>
            <w:r w:rsidR="005C023A" w:rsidRPr="000C1A2A">
              <w:rPr>
                <w:rStyle w:val="Odwoanieprzypisudolnego"/>
              </w:rPr>
              <w:footnoteReference w:id="113"/>
            </w:r>
          </w:p>
        </w:tc>
        <w:tc>
          <w:tcPr>
            <w:tcW w:w="1985" w:type="dxa"/>
          </w:tcPr>
          <w:p w14:paraId="526DB584" w14:textId="77777777" w:rsidR="0026375E" w:rsidRPr="000C1A2A" w:rsidRDefault="0026375E" w:rsidP="009C394C">
            <w:pPr>
              <w:shd w:val="clear" w:color="auto" w:fill="FFFFFF" w:themeFill="background1"/>
            </w:pPr>
            <w:r w:rsidRPr="000C1A2A">
              <w:t>12 gr</w:t>
            </w:r>
            <w:r w:rsidR="009055F4" w:rsidRPr="000C1A2A">
              <w:t>.</w:t>
            </w:r>
          </w:p>
        </w:tc>
        <w:tc>
          <w:tcPr>
            <w:tcW w:w="1307" w:type="dxa"/>
          </w:tcPr>
          <w:p w14:paraId="55D976F2" w14:textId="77777777" w:rsidR="0026375E" w:rsidRPr="000C1A2A" w:rsidRDefault="00A27593" w:rsidP="009C394C">
            <w:pPr>
              <w:shd w:val="clear" w:color="auto" w:fill="FFFFFF" w:themeFill="background1"/>
            </w:pPr>
            <w:r w:rsidRPr="000C1A2A">
              <w:t>s-t</w:t>
            </w:r>
          </w:p>
        </w:tc>
      </w:tr>
      <w:tr w:rsidR="0026375E" w:rsidRPr="000C1A2A" w14:paraId="4097CCC5" w14:textId="77777777" w:rsidTr="0004251A">
        <w:tc>
          <w:tcPr>
            <w:tcW w:w="5920" w:type="dxa"/>
          </w:tcPr>
          <w:p w14:paraId="47E541D9" w14:textId="30C04D88" w:rsidR="0026375E" w:rsidRPr="000C1A2A" w:rsidRDefault="009055F4" w:rsidP="009C394C">
            <w:pPr>
              <w:shd w:val="clear" w:color="auto" w:fill="FFFFFF" w:themeFill="background1"/>
            </w:pPr>
            <w:r w:rsidRPr="000C1A2A">
              <w:t>V</w:t>
            </w:r>
            <w:r w:rsidR="0026375E" w:rsidRPr="000C1A2A">
              <w:t>s</w:t>
            </w:r>
            <w:r w:rsidR="00F33AE3" w:rsidRPr="000C1A2A">
              <w:t>z</w:t>
            </w:r>
            <w:r w:rsidR="0026375E" w:rsidRPr="000C1A2A">
              <w:t>eborz</w:t>
            </w:r>
          </w:p>
        </w:tc>
        <w:tc>
          <w:tcPr>
            <w:tcW w:w="1985" w:type="dxa"/>
          </w:tcPr>
          <w:p w14:paraId="411C081C" w14:textId="77777777" w:rsidR="0026375E" w:rsidRPr="000C1A2A" w:rsidRDefault="0026375E" w:rsidP="009C394C">
            <w:pPr>
              <w:shd w:val="clear" w:color="auto" w:fill="FFFFFF" w:themeFill="background1"/>
            </w:pPr>
            <w:r w:rsidRPr="000C1A2A">
              <w:t>12 gr</w:t>
            </w:r>
            <w:r w:rsidR="007127A9" w:rsidRPr="000C1A2A">
              <w:t>.</w:t>
            </w:r>
          </w:p>
        </w:tc>
        <w:tc>
          <w:tcPr>
            <w:tcW w:w="1307" w:type="dxa"/>
          </w:tcPr>
          <w:p w14:paraId="6B6FF1B0" w14:textId="77777777" w:rsidR="0026375E" w:rsidRPr="000C1A2A" w:rsidRDefault="00A27593" w:rsidP="009C394C">
            <w:pPr>
              <w:shd w:val="clear" w:color="auto" w:fill="FFFFFF" w:themeFill="background1"/>
            </w:pPr>
            <w:r w:rsidRPr="000C1A2A">
              <w:t>s-t</w:t>
            </w:r>
          </w:p>
        </w:tc>
      </w:tr>
    </w:tbl>
    <w:p w14:paraId="4363B415" w14:textId="77777777" w:rsidR="005C4255" w:rsidRPr="000C1A2A" w:rsidRDefault="005C4255" w:rsidP="009C394C">
      <w:pPr>
        <w:shd w:val="clear" w:color="auto" w:fill="FFFFFF" w:themeFill="background1"/>
        <w:rPr>
          <w:i/>
        </w:rPr>
      </w:pPr>
    </w:p>
    <w:p w14:paraId="241AE6CB" w14:textId="0F90DC64" w:rsidR="00F723BF" w:rsidRPr="000C1A2A" w:rsidRDefault="005C4255" w:rsidP="009C394C">
      <w:pPr>
        <w:shd w:val="clear" w:color="auto" w:fill="FFFFFF" w:themeFill="background1"/>
      </w:pPr>
      <w:r w:rsidRPr="000C1A2A">
        <w:rPr>
          <w:i/>
        </w:rPr>
        <w:t xml:space="preserve"> </w:t>
      </w:r>
      <w:r w:rsidR="00F723BF" w:rsidRPr="000C1A2A">
        <w:rPr>
          <w:i/>
        </w:rPr>
        <w:t>[k. 2</w:t>
      </w:r>
      <w:r w:rsidR="004A7F08" w:rsidRPr="000C1A2A">
        <w:rPr>
          <w:i/>
        </w:rPr>
        <w:t>6</w:t>
      </w:r>
      <w:r w:rsidR="00F723BF"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72745E2" w14:textId="77777777" w:rsidTr="0004251A">
        <w:tc>
          <w:tcPr>
            <w:tcW w:w="5920" w:type="dxa"/>
          </w:tcPr>
          <w:p w14:paraId="1A9787B2" w14:textId="77777777" w:rsidR="0026375E" w:rsidRPr="000C1A2A" w:rsidRDefault="0026375E" w:rsidP="009C394C">
            <w:pPr>
              <w:shd w:val="clear" w:color="auto" w:fill="FFFFFF" w:themeFill="background1"/>
            </w:pPr>
            <w:r w:rsidRPr="000C1A2A">
              <w:t>Grabowo</w:t>
            </w:r>
          </w:p>
        </w:tc>
        <w:tc>
          <w:tcPr>
            <w:tcW w:w="1985" w:type="dxa"/>
          </w:tcPr>
          <w:p w14:paraId="423D813E" w14:textId="77777777" w:rsidR="0026375E" w:rsidRPr="000C1A2A" w:rsidRDefault="0026375E" w:rsidP="009C394C">
            <w:pPr>
              <w:shd w:val="clear" w:color="auto" w:fill="FFFFFF" w:themeFill="background1"/>
            </w:pPr>
            <w:r w:rsidRPr="000C1A2A">
              <w:t>12 gr</w:t>
            </w:r>
            <w:r w:rsidR="008106B1" w:rsidRPr="000C1A2A">
              <w:t>.</w:t>
            </w:r>
          </w:p>
        </w:tc>
        <w:tc>
          <w:tcPr>
            <w:tcW w:w="1307" w:type="dxa"/>
          </w:tcPr>
          <w:p w14:paraId="4C940F99" w14:textId="77777777" w:rsidR="0026375E" w:rsidRPr="000C1A2A" w:rsidRDefault="00A27593" w:rsidP="009C394C">
            <w:pPr>
              <w:shd w:val="clear" w:color="auto" w:fill="FFFFFF" w:themeFill="background1"/>
            </w:pPr>
            <w:r w:rsidRPr="000C1A2A">
              <w:t>s-t</w:t>
            </w:r>
          </w:p>
        </w:tc>
      </w:tr>
      <w:tr w:rsidR="0026375E" w:rsidRPr="000C1A2A" w14:paraId="397D2C54" w14:textId="77777777" w:rsidTr="0004251A">
        <w:tc>
          <w:tcPr>
            <w:tcW w:w="5920" w:type="dxa"/>
          </w:tcPr>
          <w:p w14:paraId="68B0DF1E" w14:textId="5753626A" w:rsidR="0026375E" w:rsidRPr="000C1A2A" w:rsidRDefault="008106B1" w:rsidP="009C394C">
            <w:pPr>
              <w:shd w:val="clear" w:color="auto" w:fill="FFFFFF" w:themeFill="background1"/>
            </w:pPr>
            <w:r w:rsidRPr="000C1A2A">
              <w:t>Ziel</w:t>
            </w:r>
            <w:r w:rsidR="00A45497" w:rsidRPr="000C1A2A">
              <w:t>i</w:t>
            </w:r>
            <w:r w:rsidR="0026375E" w:rsidRPr="000C1A2A">
              <w:t>ony</w:t>
            </w:r>
            <w:r w:rsidRPr="000C1A2A">
              <w:rPr>
                <w:rStyle w:val="Odwoanieprzypisudolnego"/>
              </w:rPr>
              <w:footnoteReference w:id="114"/>
            </w:r>
            <w:r w:rsidR="0026375E" w:rsidRPr="000C1A2A">
              <w:t xml:space="preserve"> Damb</w:t>
            </w:r>
          </w:p>
        </w:tc>
        <w:tc>
          <w:tcPr>
            <w:tcW w:w="1985" w:type="dxa"/>
          </w:tcPr>
          <w:p w14:paraId="646C70F1" w14:textId="77777777" w:rsidR="0026375E" w:rsidRPr="000C1A2A" w:rsidRDefault="0026375E" w:rsidP="009C394C">
            <w:pPr>
              <w:shd w:val="clear" w:color="auto" w:fill="FFFFFF" w:themeFill="background1"/>
            </w:pPr>
            <w:r w:rsidRPr="000C1A2A">
              <w:t>24 gr</w:t>
            </w:r>
            <w:r w:rsidR="008137EB" w:rsidRPr="000C1A2A">
              <w:t>.</w:t>
            </w:r>
          </w:p>
        </w:tc>
        <w:tc>
          <w:tcPr>
            <w:tcW w:w="1307" w:type="dxa"/>
          </w:tcPr>
          <w:p w14:paraId="2F35AEBC" w14:textId="77777777" w:rsidR="0026375E" w:rsidRPr="000C1A2A" w:rsidRDefault="00A27593" w:rsidP="009C394C">
            <w:pPr>
              <w:shd w:val="clear" w:color="auto" w:fill="FFFFFF" w:themeFill="background1"/>
            </w:pPr>
            <w:r w:rsidRPr="000C1A2A">
              <w:t>s-t</w:t>
            </w:r>
          </w:p>
        </w:tc>
      </w:tr>
      <w:tr w:rsidR="0026375E" w:rsidRPr="000C1A2A" w14:paraId="5A12F96A" w14:textId="77777777" w:rsidTr="0004251A">
        <w:tc>
          <w:tcPr>
            <w:tcW w:w="5920" w:type="dxa"/>
          </w:tcPr>
          <w:p w14:paraId="121A57AD" w14:textId="77777777" w:rsidR="0026375E" w:rsidRPr="000C1A2A" w:rsidRDefault="0026375E" w:rsidP="009C394C">
            <w:pPr>
              <w:shd w:val="clear" w:color="auto" w:fill="FFFFFF" w:themeFill="background1"/>
            </w:pPr>
            <w:r w:rsidRPr="000C1A2A">
              <w:t>Nowa Wies</w:t>
            </w:r>
          </w:p>
        </w:tc>
        <w:tc>
          <w:tcPr>
            <w:tcW w:w="1985" w:type="dxa"/>
          </w:tcPr>
          <w:p w14:paraId="17A2546D" w14:textId="77777777" w:rsidR="0026375E" w:rsidRPr="000C1A2A" w:rsidRDefault="0026375E" w:rsidP="009C394C">
            <w:pPr>
              <w:shd w:val="clear" w:color="auto" w:fill="FFFFFF" w:themeFill="background1"/>
            </w:pPr>
            <w:r w:rsidRPr="000C1A2A">
              <w:t>12 gr</w:t>
            </w:r>
            <w:r w:rsidR="00554D66" w:rsidRPr="000C1A2A">
              <w:t>.</w:t>
            </w:r>
          </w:p>
        </w:tc>
        <w:tc>
          <w:tcPr>
            <w:tcW w:w="1307" w:type="dxa"/>
          </w:tcPr>
          <w:p w14:paraId="498DA580" w14:textId="77777777" w:rsidR="0026375E" w:rsidRPr="000C1A2A" w:rsidRDefault="00A27593" w:rsidP="009C394C">
            <w:pPr>
              <w:shd w:val="clear" w:color="auto" w:fill="FFFFFF" w:themeFill="background1"/>
            </w:pPr>
            <w:r w:rsidRPr="000C1A2A">
              <w:t>s-t</w:t>
            </w:r>
          </w:p>
        </w:tc>
      </w:tr>
      <w:tr w:rsidR="0026375E" w:rsidRPr="000C1A2A" w14:paraId="5124B718" w14:textId="77777777" w:rsidTr="0004251A">
        <w:tc>
          <w:tcPr>
            <w:tcW w:w="5920" w:type="dxa"/>
          </w:tcPr>
          <w:p w14:paraId="24F73026" w14:textId="7C3C2300" w:rsidR="0026375E" w:rsidRPr="000C1A2A" w:rsidRDefault="0026375E" w:rsidP="009C394C">
            <w:pPr>
              <w:shd w:val="clear" w:color="auto" w:fill="FFFFFF" w:themeFill="background1"/>
            </w:pPr>
            <w:r w:rsidRPr="000C1A2A">
              <w:t>Miel</w:t>
            </w:r>
            <w:r w:rsidR="00A45497" w:rsidRPr="000C1A2A">
              <w:t>i</w:t>
            </w:r>
            <w:r w:rsidRPr="000C1A2A">
              <w:t>esna</w:t>
            </w:r>
            <w:r w:rsidR="00554D66" w:rsidRPr="000C1A2A">
              <w:rPr>
                <w:rStyle w:val="Odwoanieprzypisudolnego"/>
              </w:rPr>
              <w:footnoteReference w:id="115"/>
            </w:r>
            <w:r w:rsidRPr="000C1A2A">
              <w:t xml:space="preserve"> Gorca</w:t>
            </w:r>
          </w:p>
        </w:tc>
        <w:tc>
          <w:tcPr>
            <w:tcW w:w="1985" w:type="dxa"/>
          </w:tcPr>
          <w:p w14:paraId="39FEF713" w14:textId="77777777" w:rsidR="0026375E" w:rsidRPr="000C1A2A" w:rsidRDefault="0026375E" w:rsidP="009C394C">
            <w:pPr>
              <w:shd w:val="clear" w:color="auto" w:fill="FFFFFF" w:themeFill="background1"/>
            </w:pPr>
            <w:r w:rsidRPr="000C1A2A">
              <w:t xml:space="preserve">2 </w:t>
            </w:r>
            <w:r w:rsidR="008D10FF" w:rsidRPr="000C1A2A">
              <w:t>mrc.</w:t>
            </w:r>
          </w:p>
        </w:tc>
        <w:tc>
          <w:tcPr>
            <w:tcW w:w="1307" w:type="dxa"/>
          </w:tcPr>
          <w:p w14:paraId="05596282" w14:textId="77777777" w:rsidR="0026375E" w:rsidRPr="000C1A2A" w:rsidRDefault="00A27593" w:rsidP="009C394C">
            <w:pPr>
              <w:shd w:val="clear" w:color="auto" w:fill="FFFFFF" w:themeFill="background1"/>
            </w:pPr>
            <w:r w:rsidRPr="000C1A2A">
              <w:t>s-t</w:t>
            </w:r>
          </w:p>
        </w:tc>
      </w:tr>
      <w:tr w:rsidR="0026375E" w:rsidRPr="000C1A2A" w14:paraId="66F6E1EF" w14:textId="77777777" w:rsidTr="0004251A">
        <w:tc>
          <w:tcPr>
            <w:tcW w:w="5920" w:type="dxa"/>
          </w:tcPr>
          <w:p w14:paraId="0890F175" w14:textId="77777777" w:rsidR="0026375E" w:rsidRPr="000C1A2A" w:rsidRDefault="0026375E" w:rsidP="009C394C">
            <w:pPr>
              <w:shd w:val="clear" w:color="auto" w:fill="FFFFFF" w:themeFill="background1"/>
            </w:pPr>
            <w:r w:rsidRPr="000C1A2A">
              <w:t>Bieganowo</w:t>
            </w:r>
          </w:p>
        </w:tc>
        <w:tc>
          <w:tcPr>
            <w:tcW w:w="1985" w:type="dxa"/>
          </w:tcPr>
          <w:p w14:paraId="3B8BD1E6" w14:textId="77777777" w:rsidR="0026375E" w:rsidRPr="000C1A2A" w:rsidRDefault="0026375E" w:rsidP="009C394C">
            <w:pPr>
              <w:shd w:val="clear" w:color="auto" w:fill="FFFFFF" w:themeFill="background1"/>
            </w:pPr>
            <w:r w:rsidRPr="000C1A2A">
              <w:t>12 gr</w:t>
            </w:r>
            <w:r w:rsidR="001C48BA" w:rsidRPr="000C1A2A">
              <w:t>.</w:t>
            </w:r>
          </w:p>
        </w:tc>
        <w:tc>
          <w:tcPr>
            <w:tcW w:w="1307" w:type="dxa"/>
          </w:tcPr>
          <w:p w14:paraId="7E002776" w14:textId="77777777" w:rsidR="0026375E" w:rsidRPr="000C1A2A" w:rsidRDefault="00A27593" w:rsidP="009C394C">
            <w:pPr>
              <w:shd w:val="clear" w:color="auto" w:fill="FFFFFF" w:themeFill="background1"/>
            </w:pPr>
            <w:r w:rsidRPr="000C1A2A">
              <w:t>s-t</w:t>
            </w:r>
          </w:p>
        </w:tc>
      </w:tr>
      <w:tr w:rsidR="0026375E" w:rsidRPr="000C1A2A" w14:paraId="34D1EB24" w14:textId="77777777" w:rsidTr="0004251A">
        <w:tc>
          <w:tcPr>
            <w:tcW w:w="5920" w:type="dxa"/>
          </w:tcPr>
          <w:p w14:paraId="284688A2" w14:textId="77777777" w:rsidR="0026375E" w:rsidRPr="000C1A2A" w:rsidRDefault="0026375E" w:rsidP="009C394C">
            <w:pPr>
              <w:shd w:val="clear" w:color="auto" w:fill="FFFFFF" w:themeFill="background1"/>
            </w:pPr>
            <w:r w:rsidRPr="000C1A2A">
              <w:t>Kolaczkowo</w:t>
            </w:r>
          </w:p>
        </w:tc>
        <w:tc>
          <w:tcPr>
            <w:tcW w:w="1985" w:type="dxa"/>
          </w:tcPr>
          <w:p w14:paraId="34F47D87" w14:textId="77777777" w:rsidR="0026375E" w:rsidRPr="000C1A2A" w:rsidRDefault="0026375E" w:rsidP="009C394C">
            <w:pPr>
              <w:shd w:val="clear" w:color="auto" w:fill="FFFFFF" w:themeFill="background1"/>
            </w:pPr>
            <w:r w:rsidRPr="000C1A2A">
              <w:t>12 gr</w:t>
            </w:r>
            <w:r w:rsidR="001C48BA" w:rsidRPr="000C1A2A">
              <w:t>.</w:t>
            </w:r>
          </w:p>
        </w:tc>
        <w:tc>
          <w:tcPr>
            <w:tcW w:w="1307" w:type="dxa"/>
          </w:tcPr>
          <w:p w14:paraId="2280733F" w14:textId="77777777" w:rsidR="0026375E" w:rsidRPr="000C1A2A" w:rsidRDefault="00A27593" w:rsidP="009C394C">
            <w:pPr>
              <w:shd w:val="clear" w:color="auto" w:fill="FFFFFF" w:themeFill="background1"/>
            </w:pPr>
            <w:r w:rsidRPr="000C1A2A">
              <w:t>s-t</w:t>
            </w:r>
          </w:p>
        </w:tc>
      </w:tr>
      <w:tr w:rsidR="0026375E" w:rsidRPr="000C1A2A" w14:paraId="73AB1A41" w14:textId="77777777" w:rsidTr="0004251A">
        <w:tc>
          <w:tcPr>
            <w:tcW w:w="5920" w:type="dxa"/>
          </w:tcPr>
          <w:p w14:paraId="743680D8" w14:textId="138FCCD3" w:rsidR="0026375E" w:rsidRPr="000C1A2A" w:rsidRDefault="0026375E" w:rsidP="009C394C">
            <w:pPr>
              <w:shd w:val="clear" w:color="auto" w:fill="FFFFFF" w:themeFill="background1"/>
            </w:pPr>
            <w:r w:rsidRPr="000C1A2A">
              <w:lastRenderedPageBreak/>
              <w:t>Mikus</w:t>
            </w:r>
            <w:r w:rsidR="004A7F08" w:rsidRPr="000C1A2A">
              <w:t>z</w:t>
            </w:r>
            <w:r w:rsidRPr="000C1A2A">
              <w:t>ewo</w:t>
            </w:r>
          </w:p>
        </w:tc>
        <w:tc>
          <w:tcPr>
            <w:tcW w:w="1985" w:type="dxa"/>
          </w:tcPr>
          <w:p w14:paraId="69F9C438" w14:textId="77777777" w:rsidR="0026375E" w:rsidRPr="000C1A2A" w:rsidRDefault="0026375E" w:rsidP="009C394C">
            <w:pPr>
              <w:shd w:val="clear" w:color="auto" w:fill="FFFFFF" w:themeFill="background1"/>
            </w:pPr>
            <w:r w:rsidRPr="000C1A2A">
              <w:t>6 gr</w:t>
            </w:r>
            <w:r w:rsidR="001C48BA" w:rsidRPr="000C1A2A">
              <w:t>.</w:t>
            </w:r>
          </w:p>
        </w:tc>
        <w:tc>
          <w:tcPr>
            <w:tcW w:w="1307" w:type="dxa"/>
          </w:tcPr>
          <w:p w14:paraId="2DE98BF6" w14:textId="77777777" w:rsidR="0026375E" w:rsidRPr="000C1A2A" w:rsidRDefault="00A27593" w:rsidP="009C394C">
            <w:pPr>
              <w:shd w:val="clear" w:color="auto" w:fill="FFFFFF" w:themeFill="background1"/>
            </w:pPr>
            <w:r w:rsidRPr="000C1A2A">
              <w:t>s-t</w:t>
            </w:r>
          </w:p>
        </w:tc>
      </w:tr>
    </w:tbl>
    <w:p w14:paraId="0EB16B0F" w14:textId="4764DEF6" w:rsidR="004A7F08" w:rsidRPr="000C1A2A" w:rsidRDefault="004A7F08" w:rsidP="009C394C">
      <w:pPr>
        <w:shd w:val="clear" w:color="auto" w:fill="FFFFFF" w:themeFill="background1"/>
      </w:pPr>
    </w:p>
    <w:p w14:paraId="03CA6C45" w14:textId="2F4DA849" w:rsidR="004A7F08" w:rsidRPr="000C1A2A" w:rsidRDefault="004A7F08" w:rsidP="009C394C">
      <w:pPr>
        <w:shd w:val="clear" w:color="auto" w:fill="FFFFFF" w:themeFill="background1"/>
      </w:pPr>
      <w:r w:rsidRPr="000C1A2A">
        <w:rPr>
          <w:i/>
        </w:rPr>
        <w:t>[k. 26</w:t>
      </w:r>
      <w:r w:rsidR="00600DB2" w:rsidRPr="000C1A2A">
        <w:rPr>
          <w:i/>
        </w:rPr>
        <w:t>v</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0F7803A" w14:textId="77777777" w:rsidTr="0004251A">
        <w:tc>
          <w:tcPr>
            <w:tcW w:w="5920" w:type="dxa"/>
          </w:tcPr>
          <w:p w14:paraId="061B312B" w14:textId="77777777" w:rsidR="0026375E" w:rsidRPr="000C1A2A" w:rsidRDefault="0026375E" w:rsidP="009C394C">
            <w:pPr>
              <w:shd w:val="clear" w:color="auto" w:fill="FFFFFF" w:themeFill="background1"/>
            </w:pPr>
            <w:r w:rsidRPr="000C1A2A">
              <w:t>Biechowo</w:t>
            </w:r>
          </w:p>
        </w:tc>
        <w:tc>
          <w:tcPr>
            <w:tcW w:w="1985" w:type="dxa"/>
          </w:tcPr>
          <w:p w14:paraId="5C39F458" w14:textId="77777777" w:rsidR="0026375E" w:rsidRPr="000C1A2A" w:rsidRDefault="0026375E" w:rsidP="009C394C">
            <w:pPr>
              <w:shd w:val="clear" w:color="auto" w:fill="FFFFFF" w:themeFill="background1"/>
            </w:pPr>
            <w:r w:rsidRPr="000C1A2A">
              <w:t>2 fl</w:t>
            </w:r>
            <w:r w:rsidR="001C48BA" w:rsidRPr="000C1A2A">
              <w:t>.</w:t>
            </w:r>
          </w:p>
        </w:tc>
        <w:tc>
          <w:tcPr>
            <w:tcW w:w="1307" w:type="dxa"/>
          </w:tcPr>
          <w:p w14:paraId="365FB6E0" w14:textId="77777777" w:rsidR="0026375E" w:rsidRPr="000C1A2A" w:rsidRDefault="00A27593" w:rsidP="009C394C">
            <w:pPr>
              <w:shd w:val="clear" w:color="auto" w:fill="FFFFFF" w:themeFill="background1"/>
            </w:pPr>
            <w:r w:rsidRPr="000C1A2A">
              <w:t>s-t</w:t>
            </w:r>
          </w:p>
        </w:tc>
      </w:tr>
      <w:tr w:rsidR="0026375E" w:rsidRPr="000C1A2A" w14:paraId="619B9852" w14:textId="77777777" w:rsidTr="0004251A">
        <w:tc>
          <w:tcPr>
            <w:tcW w:w="5920" w:type="dxa"/>
          </w:tcPr>
          <w:p w14:paraId="01FEE42D" w14:textId="77777777" w:rsidR="0026375E" w:rsidRPr="000C1A2A" w:rsidRDefault="0026375E" w:rsidP="009C394C">
            <w:pPr>
              <w:shd w:val="clear" w:color="auto" w:fill="FFFFFF" w:themeFill="background1"/>
            </w:pPr>
            <w:r w:rsidRPr="000C1A2A">
              <w:t>Sokolniki</w:t>
            </w:r>
          </w:p>
        </w:tc>
        <w:tc>
          <w:tcPr>
            <w:tcW w:w="1985" w:type="dxa"/>
          </w:tcPr>
          <w:p w14:paraId="2A84412E" w14:textId="77777777" w:rsidR="0026375E" w:rsidRPr="000C1A2A" w:rsidRDefault="0026375E" w:rsidP="009C394C">
            <w:pPr>
              <w:shd w:val="clear" w:color="auto" w:fill="FFFFFF" w:themeFill="background1"/>
            </w:pPr>
            <w:r w:rsidRPr="000C1A2A">
              <w:t>12 gr</w:t>
            </w:r>
            <w:r w:rsidR="001C48BA" w:rsidRPr="000C1A2A">
              <w:t>.</w:t>
            </w:r>
          </w:p>
        </w:tc>
        <w:tc>
          <w:tcPr>
            <w:tcW w:w="1307" w:type="dxa"/>
          </w:tcPr>
          <w:p w14:paraId="2EC54959" w14:textId="77777777" w:rsidR="0026375E" w:rsidRPr="000C1A2A" w:rsidRDefault="00A27593" w:rsidP="009C394C">
            <w:pPr>
              <w:shd w:val="clear" w:color="auto" w:fill="FFFFFF" w:themeFill="background1"/>
            </w:pPr>
            <w:r w:rsidRPr="000C1A2A">
              <w:t>s-t</w:t>
            </w:r>
          </w:p>
        </w:tc>
      </w:tr>
      <w:tr w:rsidR="0026375E" w:rsidRPr="000C1A2A" w14:paraId="59F4068E" w14:textId="77777777" w:rsidTr="0004251A">
        <w:tc>
          <w:tcPr>
            <w:tcW w:w="5920" w:type="dxa"/>
          </w:tcPr>
          <w:p w14:paraId="292F7C73" w14:textId="77777777" w:rsidR="0026375E" w:rsidRPr="000C1A2A" w:rsidRDefault="0026375E" w:rsidP="009C394C">
            <w:pPr>
              <w:shd w:val="clear" w:color="auto" w:fill="FFFFFF" w:themeFill="background1"/>
            </w:pPr>
            <w:r w:rsidRPr="000C1A2A">
              <w:t>Murzinowo</w:t>
            </w:r>
          </w:p>
        </w:tc>
        <w:tc>
          <w:tcPr>
            <w:tcW w:w="1985" w:type="dxa"/>
          </w:tcPr>
          <w:p w14:paraId="1DC60885" w14:textId="77777777" w:rsidR="0026375E" w:rsidRPr="000C1A2A" w:rsidRDefault="0026375E" w:rsidP="009C394C">
            <w:pPr>
              <w:shd w:val="clear" w:color="auto" w:fill="FFFFFF" w:themeFill="background1"/>
            </w:pPr>
            <w:r w:rsidRPr="000C1A2A">
              <w:t>2 fl</w:t>
            </w:r>
            <w:r w:rsidR="001C48BA" w:rsidRPr="000C1A2A">
              <w:t>.</w:t>
            </w:r>
          </w:p>
        </w:tc>
        <w:tc>
          <w:tcPr>
            <w:tcW w:w="1307" w:type="dxa"/>
          </w:tcPr>
          <w:p w14:paraId="51418765" w14:textId="77777777" w:rsidR="0026375E" w:rsidRPr="000C1A2A" w:rsidRDefault="00A27593" w:rsidP="009C394C">
            <w:pPr>
              <w:shd w:val="clear" w:color="auto" w:fill="FFFFFF" w:themeFill="background1"/>
            </w:pPr>
            <w:r w:rsidRPr="000C1A2A">
              <w:t>s-t</w:t>
            </w:r>
          </w:p>
        </w:tc>
      </w:tr>
      <w:tr w:rsidR="0026375E" w:rsidRPr="000C1A2A" w14:paraId="02D17EF5" w14:textId="77777777" w:rsidTr="0004251A">
        <w:tc>
          <w:tcPr>
            <w:tcW w:w="5920" w:type="dxa"/>
          </w:tcPr>
          <w:p w14:paraId="280B8EA0" w14:textId="7815E988" w:rsidR="0026375E" w:rsidRPr="000C1A2A" w:rsidRDefault="0026375E" w:rsidP="009C394C">
            <w:pPr>
              <w:shd w:val="clear" w:color="auto" w:fill="FFFFFF" w:themeFill="background1"/>
            </w:pPr>
            <w:r w:rsidRPr="000C1A2A">
              <w:t>Opatowo</w:t>
            </w:r>
          </w:p>
        </w:tc>
        <w:tc>
          <w:tcPr>
            <w:tcW w:w="1985" w:type="dxa"/>
          </w:tcPr>
          <w:p w14:paraId="5E6B53EF"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567FE06C" w14:textId="77777777" w:rsidR="0026375E" w:rsidRPr="000C1A2A" w:rsidRDefault="00A27593" w:rsidP="009C394C">
            <w:pPr>
              <w:shd w:val="clear" w:color="auto" w:fill="FFFFFF" w:themeFill="background1"/>
            </w:pPr>
            <w:r w:rsidRPr="000C1A2A">
              <w:t>s-t</w:t>
            </w:r>
          </w:p>
        </w:tc>
      </w:tr>
      <w:tr w:rsidR="0026375E" w:rsidRPr="000C1A2A" w14:paraId="3559DC41" w14:textId="77777777" w:rsidTr="0004251A">
        <w:tc>
          <w:tcPr>
            <w:tcW w:w="5920" w:type="dxa"/>
          </w:tcPr>
          <w:p w14:paraId="3A0029D0" w14:textId="77777777" w:rsidR="0026375E" w:rsidRPr="000C1A2A" w:rsidRDefault="0026375E" w:rsidP="009C394C">
            <w:pPr>
              <w:shd w:val="clear" w:color="auto" w:fill="FFFFFF" w:themeFill="background1"/>
            </w:pPr>
            <w:r w:rsidRPr="000C1A2A">
              <w:t>Nietrzanowo</w:t>
            </w:r>
          </w:p>
        </w:tc>
        <w:tc>
          <w:tcPr>
            <w:tcW w:w="1985" w:type="dxa"/>
          </w:tcPr>
          <w:p w14:paraId="3350DBDE" w14:textId="77777777" w:rsidR="0026375E" w:rsidRPr="000C1A2A" w:rsidRDefault="0026375E" w:rsidP="009C394C">
            <w:pPr>
              <w:shd w:val="clear" w:color="auto" w:fill="FFFFFF" w:themeFill="background1"/>
            </w:pPr>
            <w:r w:rsidRPr="000C1A2A">
              <w:t>2 fl</w:t>
            </w:r>
            <w:r w:rsidR="00AD7410" w:rsidRPr="000C1A2A">
              <w:t>.</w:t>
            </w:r>
          </w:p>
        </w:tc>
        <w:tc>
          <w:tcPr>
            <w:tcW w:w="1307" w:type="dxa"/>
          </w:tcPr>
          <w:p w14:paraId="400FB32F" w14:textId="77777777" w:rsidR="0026375E" w:rsidRPr="000C1A2A" w:rsidRDefault="00A27593" w:rsidP="009C394C">
            <w:pPr>
              <w:shd w:val="clear" w:color="auto" w:fill="FFFFFF" w:themeFill="background1"/>
            </w:pPr>
            <w:r w:rsidRPr="000C1A2A">
              <w:t>s-t</w:t>
            </w:r>
          </w:p>
        </w:tc>
      </w:tr>
      <w:tr w:rsidR="0026375E" w:rsidRPr="000C1A2A" w14:paraId="55993A9E" w14:textId="77777777" w:rsidTr="0004251A">
        <w:tc>
          <w:tcPr>
            <w:tcW w:w="5920" w:type="dxa"/>
          </w:tcPr>
          <w:p w14:paraId="53637CB5" w14:textId="77777777" w:rsidR="0026375E" w:rsidRPr="000C1A2A" w:rsidRDefault="0026375E" w:rsidP="009C394C">
            <w:pPr>
              <w:shd w:val="clear" w:color="auto" w:fill="FFFFFF" w:themeFill="background1"/>
            </w:pPr>
            <w:r w:rsidRPr="000C1A2A">
              <w:t>Bardo</w:t>
            </w:r>
          </w:p>
        </w:tc>
        <w:tc>
          <w:tcPr>
            <w:tcW w:w="1985" w:type="dxa"/>
          </w:tcPr>
          <w:p w14:paraId="2AB41674" w14:textId="77777777" w:rsidR="0026375E" w:rsidRPr="000C1A2A" w:rsidRDefault="0026375E" w:rsidP="009C394C">
            <w:pPr>
              <w:shd w:val="clear" w:color="auto" w:fill="FFFFFF" w:themeFill="background1"/>
            </w:pPr>
            <w:r w:rsidRPr="000C1A2A">
              <w:t>12 gr</w:t>
            </w:r>
            <w:r w:rsidR="00AD7410" w:rsidRPr="000C1A2A">
              <w:t>.</w:t>
            </w:r>
          </w:p>
        </w:tc>
        <w:tc>
          <w:tcPr>
            <w:tcW w:w="1307" w:type="dxa"/>
          </w:tcPr>
          <w:p w14:paraId="59CE2CCB" w14:textId="77777777" w:rsidR="0026375E" w:rsidRPr="000C1A2A" w:rsidRDefault="00A27593" w:rsidP="009C394C">
            <w:pPr>
              <w:shd w:val="clear" w:color="auto" w:fill="FFFFFF" w:themeFill="background1"/>
            </w:pPr>
            <w:r w:rsidRPr="000C1A2A">
              <w:t>s-t</w:t>
            </w:r>
          </w:p>
        </w:tc>
      </w:tr>
    </w:tbl>
    <w:p w14:paraId="726A9530" w14:textId="46EE8C4C" w:rsidR="00AD7410" w:rsidRPr="000C1A2A" w:rsidRDefault="00AD7410" w:rsidP="009C394C">
      <w:pPr>
        <w:shd w:val="clear" w:color="auto" w:fill="FFFFFF" w:themeFill="background1"/>
      </w:pPr>
    </w:p>
    <w:p w14:paraId="4F995754" w14:textId="1FC71A4A" w:rsidR="006611A7" w:rsidRPr="000C1A2A" w:rsidRDefault="006611A7" w:rsidP="009C394C">
      <w:pPr>
        <w:shd w:val="clear" w:color="auto" w:fill="FFFFFF" w:themeFill="background1"/>
      </w:pPr>
      <w:r w:rsidRPr="000C1A2A">
        <w:rPr>
          <w:i/>
        </w:rPr>
        <w:t>[k. 27]</w:t>
      </w:r>
    </w:p>
    <w:p w14:paraId="7DEA51D0" w14:textId="77777777" w:rsidR="00294641" w:rsidRPr="000C1A2A" w:rsidRDefault="00294641" w:rsidP="009C394C">
      <w:pPr>
        <w:shd w:val="clear" w:color="auto" w:fill="FFFFFF" w:themeFill="background1"/>
        <w:rPr>
          <w:i/>
        </w:rPr>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FBEEB6B" w14:textId="77777777" w:rsidTr="0004251A">
        <w:tc>
          <w:tcPr>
            <w:tcW w:w="5920" w:type="dxa"/>
          </w:tcPr>
          <w:p w14:paraId="215190AD" w14:textId="4C0DA2F6" w:rsidR="0026375E" w:rsidRPr="000C1A2A" w:rsidRDefault="00EC21CF" w:rsidP="009C394C">
            <w:pPr>
              <w:shd w:val="clear" w:color="auto" w:fill="FFFFFF" w:themeFill="background1"/>
            </w:pPr>
            <w:r w:rsidRPr="000C1A2A">
              <w:t>V</w:t>
            </w:r>
            <w:r w:rsidR="0082419E" w:rsidRPr="000C1A2A">
              <w:t>i</w:t>
            </w:r>
            <w:r w:rsidR="0026375E" w:rsidRPr="000C1A2A">
              <w:t>nna Gora</w:t>
            </w:r>
          </w:p>
        </w:tc>
        <w:tc>
          <w:tcPr>
            <w:tcW w:w="1985" w:type="dxa"/>
          </w:tcPr>
          <w:p w14:paraId="5127F6EB" w14:textId="77777777" w:rsidR="0026375E" w:rsidRPr="000C1A2A" w:rsidRDefault="0026375E" w:rsidP="009C394C">
            <w:pPr>
              <w:shd w:val="clear" w:color="auto" w:fill="FFFFFF" w:themeFill="background1"/>
            </w:pPr>
            <w:r w:rsidRPr="000C1A2A">
              <w:t>2 fl</w:t>
            </w:r>
            <w:r w:rsidR="005A145A" w:rsidRPr="000C1A2A">
              <w:t>.</w:t>
            </w:r>
          </w:p>
        </w:tc>
        <w:tc>
          <w:tcPr>
            <w:tcW w:w="1307" w:type="dxa"/>
          </w:tcPr>
          <w:p w14:paraId="05386673" w14:textId="77777777" w:rsidR="0026375E" w:rsidRPr="000C1A2A" w:rsidRDefault="0026375E" w:rsidP="009C394C">
            <w:pPr>
              <w:shd w:val="clear" w:color="auto" w:fill="FFFFFF" w:themeFill="background1"/>
            </w:pPr>
          </w:p>
        </w:tc>
      </w:tr>
      <w:tr w:rsidR="0026375E" w:rsidRPr="000C1A2A" w14:paraId="5A3DFDF1" w14:textId="77777777" w:rsidTr="0004251A">
        <w:tc>
          <w:tcPr>
            <w:tcW w:w="5920" w:type="dxa"/>
          </w:tcPr>
          <w:p w14:paraId="3A5A5711" w14:textId="44599236" w:rsidR="0026375E" w:rsidRPr="000C1A2A" w:rsidRDefault="0026375E" w:rsidP="009C394C">
            <w:pPr>
              <w:shd w:val="clear" w:color="auto" w:fill="FFFFFF" w:themeFill="background1"/>
            </w:pPr>
            <w:r w:rsidRPr="000C1A2A">
              <w:t>Rom</w:t>
            </w:r>
            <w:r w:rsidR="0082419E" w:rsidRPr="000C1A2A">
              <w:t>i</w:t>
            </w:r>
            <w:r w:rsidRPr="000C1A2A">
              <w:t>eyki</w:t>
            </w:r>
          </w:p>
        </w:tc>
        <w:tc>
          <w:tcPr>
            <w:tcW w:w="1985" w:type="dxa"/>
          </w:tcPr>
          <w:p w14:paraId="36CAEFEF" w14:textId="77777777" w:rsidR="0026375E" w:rsidRPr="000C1A2A" w:rsidRDefault="0026375E" w:rsidP="009C394C">
            <w:pPr>
              <w:shd w:val="clear" w:color="auto" w:fill="FFFFFF" w:themeFill="background1"/>
            </w:pPr>
            <w:r w:rsidRPr="000C1A2A">
              <w:t>24 gr</w:t>
            </w:r>
            <w:r w:rsidR="001B68E4" w:rsidRPr="000C1A2A">
              <w:t>.</w:t>
            </w:r>
          </w:p>
        </w:tc>
        <w:tc>
          <w:tcPr>
            <w:tcW w:w="1307" w:type="dxa"/>
          </w:tcPr>
          <w:p w14:paraId="2263659D" w14:textId="77777777" w:rsidR="0026375E" w:rsidRPr="000C1A2A" w:rsidRDefault="0026375E" w:rsidP="009C394C">
            <w:pPr>
              <w:shd w:val="clear" w:color="auto" w:fill="FFFFFF" w:themeFill="background1"/>
            </w:pPr>
          </w:p>
        </w:tc>
      </w:tr>
      <w:tr w:rsidR="0026375E" w:rsidRPr="000C1A2A" w14:paraId="0F123E6C" w14:textId="77777777" w:rsidTr="0004251A">
        <w:tc>
          <w:tcPr>
            <w:tcW w:w="5920" w:type="dxa"/>
          </w:tcPr>
          <w:p w14:paraId="1743F273" w14:textId="77777777" w:rsidR="0026375E" w:rsidRPr="000C1A2A" w:rsidRDefault="0026375E" w:rsidP="009C394C">
            <w:pPr>
              <w:shd w:val="clear" w:color="auto" w:fill="FFFFFF" w:themeFill="background1"/>
            </w:pPr>
            <w:r w:rsidRPr="000C1A2A">
              <w:t>Gosdowo</w:t>
            </w:r>
          </w:p>
        </w:tc>
        <w:tc>
          <w:tcPr>
            <w:tcW w:w="1985" w:type="dxa"/>
          </w:tcPr>
          <w:p w14:paraId="24B8EED6" w14:textId="77777777" w:rsidR="0026375E" w:rsidRPr="000C1A2A" w:rsidRDefault="0026375E" w:rsidP="009C394C">
            <w:pPr>
              <w:shd w:val="clear" w:color="auto" w:fill="FFFFFF" w:themeFill="background1"/>
            </w:pPr>
            <w:r w:rsidRPr="000C1A2A">
              <w:t>1 frt</w:t>
            </w:r>
            <w:r w:rsidR="001B68E4" w:rsidRPr="000C1A2A">
              <w:t>.</w:t>
            </w:r>
          </w:p>
        </w:tc>
        <w:tc>
          <w:tcPr>
            <w:tcW w:w="1307" w:type="dxa"/>
          </w:tcPr>
          <w:p w14:paraId="65AF3F0A" w14:textId="77777777" w:rsidR="0026375E" w:rsidRPr="000C1A2A" w:rsidRDefault="0026375E" w:rsidP="009C394C">
            <w:pPr>
              <w:shd w:val="clear" w:color="auto" w:fill="FFFFFF" w:themeFill="background1"/>
            </w:pPr>
          </w:p>
        </w:tc>
      </w:tr>
      <w:tr w:rsidR="0026375E" w:rsidRPr="000C1A2A" w14:paraId="14823C14" w14:textId="77777777" w:rsidTr="0004251A">
        <w:tc>
          <w:tcPr>
            <w:tcW w:w="5920" w:type="dxa"/>
          </w:tcPr>
          <w:p w14:paraId="49F17C44" w14:textId="77777777" w:rsidR="0026375E" w:rsidRPr="000C1A2A" w:rsidRDefault="0026375E" w:rsidP="009C394C">
            <w:pPr>
              <w:shd w:val="clear" w:color="auto" w:fill="FFFFFF" w:themeFill="background1"/>
            </w:pPr>
            <w:r w:rsidRPr="000C1A2A">
              <w:t>Cziazim</w:t>
            </w:r>
          </w:p>
        </w:tc>
        <w:tc>
          <w:tcPr>
            <w:tcW w:w="1985" w:type="dxa"/>
          </w:tcPr>
          <w:p w14:paraId="50391E09" w14:textId="77777777" w:rsidR="0026375E" w:rsidRPr="000C1A2A" w:rsidRDefault="0026375E" w:rsidP="009C394C">
            <w:pPr>
              <w:shd w:val="clear" w:color="auto" w:fill="FFFFFF" w:themeFill="background1"/>
            </w:pPr>
            <w:r w:rsidRPr="000C1A2A">
              <w:t xml:space="preserve">2 </w:t>
            </w:r>
            <w:r w:rsidR="008D10FF" w:rsidRPr="000C1A2A">
              <w:t>mrc.</w:t>
            </w:r>
          </w:p>
        </w:tc>
        <w:tc>
          <w:tcPr>
            <w:tcW w:w="1307" w:type="dxa"/>
          </w:tcPr>
          <w:p w14:paraId="3A42173C" w14:textId="77777777" w:rsidR="0026375E" w:rsidRPr="000C1A2A" w:rsidRDefault="0026375E" w:rsidP="009C394C">
            <w:pPr>
              <w:shd w:val="clear" w:color="auto" w:fill="FFFFFF" w:themeFill="background1"/>
            </w:pPr>
          </w:p>
        </w:tc>
      </w:tr>
      <w:tr w:rsidR="0026375E" w:rsidRPr="000C1A2A" w14:paraId="72093B43" w14:textId="77777777" w:rsidTr="0004251A">
        <w:tc>
          <w:tcPr>
            <w:tcW w:w="5920" w:type="dxa"/>
          </w:tcPr>
          <w:p w14:paraId="63479897" w14:textId="0ABF8090" w:rsidR="0026375E" w:rsidRPr="000C1A2A" w:rsidRDefault="0026375E" w:rsidP="009C394C">
            <w:pPr>
              <w:shd w:val="clear" w:color="auto" w:fill="FFFFFF" w:themeFill="background1"/>
              <w:rPr>
                <w:lang w:val="it-IT"/>
              </w:rPr>
            </w:pPr>
            <w:r w:rsidRPr="000C1A2A">
              <w:rPr>
                <w:lang w:val="it-IT"/>
              </w:rPr>
              <w:t xml:space="preserve">Szamarzewo reverendi domini </w:t>
            </w:r>
            <w:r w:rsidR="00DC44D2" w:rsidRPr="000C1A2A">
              <w:rPr>
                <w:rStyle w:val="Odwoanieprzypisudolnego"/>
                <w:lang w:val="it-IT"/>
              </w:rPr>
              <w:footnoteReference w:id="116"/>
            </w:r>
            <w:r w:rsidR="00DC44D2" w:rsidRPr="000C1A2A">
              <w:rPr>
                <w:vertAlign w:val="superscript"/>
                <w:lang w:val="it-IT"/>
              </w:rPr>
              <w:t>-</w:t>
            </w:r>
            <w:r w:rsidRPr="000C1A2A">
              <w:rPr>
                <w:lang w:val="it-IT"/>
              </w:rPr>
              <w:t>Rudniczki cancellari</w:t>
            </w:r>
            <w:r w:rsidR="000F4735" w:rsidRPr="000C1A2A">
              <w:rPr>
                <w:lang w:val="it-IT"/>
              </w:rPr>
              <w:t>i</w:t>
            </w:r>
            <w:r w:rsidR="00520B33" w:rsidRPr="000C1A2A">
              <w:rPr>
                <w:lang w:val="it-IT"/>
              </w:rPr>
              <w:t xml:space="preserve"> </w:t>
            </w:r>
            <w:r w:rsidR="00DC44D2" w:rsidRPr="000C1A2A">
              <w:rPr>
                <w:lang w:val="it-IT"/>
              </w:rPr>
              <w:t>r</w:t>
            </w:r>
            <w:r w:rsidR="00DC44D2" w:rsidRPr="000C1A2A">
              <w:rPr>
                <w:lang w:val="pl-PL"/>
              </w:rPr>
              <w:t xml:space="preserve">everendissimi domini </w:t>
            </w:r>
            <w:r w:rsidR="000F4735" w:rsidRPr="000C1A2A">
              <w:rPr>
                <w:lang w:val="it-IT"/>
              </w:rPr>
              <w:t>episcopi</w:t>
            </w:r>
            <w:r w:rsidRPr="000C1A2A">
              <w:rPr>
                <w:lang w:val="it-IT"/>
              </w:rPr>
              <w:t xml:space="preserve"> Posnaniensis</w:t>
            </w:r>
            <w:r w:rsidR="00DC44D2" w:rsidRPr="000C1A2A">
              <w:rPr>
                <w:vertAlign w:val="superscript"/>
                <w:lang w:val="it-IT"/>
              </w:rPr>
              <w:t>-</w:t>
            </w:r>
            <w:r w:rsidR="00DC44D2" w:rsidRPr="000C1A2A">
              <w:rPr>
                <w:rStyle w:val="Odwoanieprzypisudolnego"/>
                <w:lang w:val="it-IT"/>
              </w:rPr>
              <w:footnoteReference w:id="117"/>
            </w:r>
          </w:p>
        </w:tc>
        <w:tc>
          <w:tcPr>
            <w:tcW w:w="1985" w:type="dxa"/>
          </w:tcPr>
          <w:p w14:paraId="4CB5C414" w14:textId="77777777" w:rsidR="0026375E" w:rsidRPr="000C1A2A" w:rsidRDefault="0026375E" w:rsidP="009C394C">
            <w:pPr>
              <w:shd w:val="clear" w:color="auto" w:fill="FFFFFF" w:themeFill="background1"/>
            </w:pPr>
            <w:r w:rsidRPr="000C1A2A">
              <w:t>30 gr</w:t>
            </w:r>
            <w:r w:rsidR="00520B33" w:rsidRPr="000C1A2A">
              <w:t>.</w:t>
            </w:r>
          </w:p>
        </w:tc>
        <w:tc>
          <w:tcPr>
            <w:tcW w:w="1307" w:type="dxa"/>
          </w:tcPr>
          <w:p w14:paraId="74300A54" w14:textId="77777777" w:rsidR="0026375E" w:rsidRPr="000C1A2A" w:rsidRDefault="0026375E" w:rsidP="009C394C">
            <w:pPr>
              <w:shd w:val="clear" w:color="auto" w:fill="FFFFFF" w:themeFill="background1"/>
            </w:pPr>
          </w:p>
        </w:tc>
      </w:tr>
      <w:tr w:rsidR="0026375E" w:rsidRPr="000C1A2A" w14:paraId="759CF98E" w14:textId="77777777" w:rsidTr="0004251A">
        <w:tc>
          <w:tcPr>
            <w:tcW w:w="5920" w:type="dxa"/>
          </w:tcPr>
          <w:p w14:paraId="67337831" w14:textId="77777777" w:rsidR="0026375E" w:rsidRPr="000C1A2A" w:rsidRDefault="0026375E" w:rsidP="009C394C">
            <w:pPr>
              <w:shd w:val="clear" w:color="auto" w:fill="FFFFFF" w:themeFill="background1"/>
            </w:pPr>
            <w:r w:rsidRPr="000C1A2A">
              <w:t>Gorasdowo</w:t>
            </w:r>
          </w:p>
        </w:tc>
        <w:tc>
          <w:tcPr>
            <w:tcW w:w="1985" w:type="dxa"/>
          </w:tcPr>
          <w:p w14:paraId="3C96DD92" w14:textId="77777777" w:rsidR="0026375E" w:rsidRPr="000C1A2A" w:rsidRDefault="0026375E" w:rsidP="009C394C">
            <w:pPr>
              <w:shd w:val="clear" w:color="auto" w:fill="FFFFFF" w:themeFill="background1"/>
            </w:pPr>
            <w:r w:rsidRPr="000C1A2A">
              <w:t>12 gr</w:t>
            </w:r>
            <w:r w:rsidR="00B05CA9" w:rsidRPr="000C1A2A">
              <w:t>.</w:t>
            </w:r>
          </w:p>
        </w:tc>
        <w:tc>
          <w:tcPr>
            <w:tcW w:w="1307" w:type="dxa"/>
          </w:tcPr>
          <w:p w14:paraId="02BF07DA" w14:textId="77777777" w:rsidR="0026375E" w:rsidRPr="000C1A2A" w:rsidRDefault="0026375E" w:rsidP="009C394C">
            <w:pPr>
              <w:shd w:val="clear" w:color="auto" w:fill="FFFFFF" w:themeFill="background1"/>
            </w:pPr>
          </w:p>
        </w:tc>
      </w:tr>
    </w:tbl>
    <w:p w14:paraId="5182F815" w14:textId="2874210F" w:rsidR="00B45377" w:rsidRPr="000C1A2A" w:rsidRDefault="00B45377" w:rsidP="009C394C">
      <w:pPr>
        <w:shd w:val="clear" w:color="auto" w:fill="FFFFFF" w:themeFill="background1"/>
      </w:pPr>
    </w:p>
    <w:p w14:paraId="3D3CF9EB" w14:textId="5024F779" w:rsidR="00B45377" w:rsidRPr="000C1A2A" w:rsidRDefault="00B45377" w:rsidP="009C394C">
      <w:pPr>
        <w:shd w:val="clear" w:color="auto" w:fill="FFFFFF" w:themeFill="background1"/>
      </w:pPr>
      <w:r w:rsidRPr="000C1A2A">
        <w:rPr>
          <w:i/>
        </w:rPr>
        <w:t>[k. 2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CDD08AC" w14:textId="77777777" w:rsidTr="0004251A">
        <w:tc>
          <w:tcPr>
            <w:tcW w:w="5920" w:type="dxa"/>
          </w:tcPr>
          <w:p w14:paraId="221EA1BE" w14:textId="77777777" w:rsidR="0026375E" w:rsidRPr="000C1A2A" w:rsidRDefault="0026375E" w:rsidP="009C394C">
            <w:pPr>
              <w:shd w:val="clear" w:color="auto" w:fill="FFFFFF" w:themeFill="background1"/>
            </w:pPr>
            <w:r w:rsidRPr="000C1A2A">
              <w:t>Kaczanowo</w:t>
            </w:r>
          </w:p>
        </w:tc>
        <w:tc>
          <w:tcPr>
            <w:tcW w:w="1985" w:type="dxa"/>
          </w:tcPr>
          <w:p w14:paraId="0C2FC8D3" w14:textId="77777777" w:rsidR="0026375E" w:rsidRPr="000C1A2A" w:rsidRDefault="0026375E" w:rsidP="009C394C">
            <w:pPr>
              <w:shd w:val="clear" w:color="auto" w:fill="FFFFFF" w:themeFill="background1"/>
            </w:pPr>
            <w:r w:rsidRPr="000C1A2A">
              <w:t>12 gr</w:t>
            </w:r>
            <w:r w:rsidR="00B05CA9" w:rsidRPr="000C1A2A">
              <w:t>.</w:t>
            </w:r>
          </w:p>
        </w:tc>
        <w:tc>
          <w:tcPr>
            <w:tcW w:w="1307" w:type="dxa"/>
          </w:tcPr>
          <w:p w14:paraId="2037EF1E" w14:textId="77777777" w:rsidR="0026375E" w:rsidRPr="000C1A2A" w:rsidRDefault="0026375E" w:rsidP="009C394C">
            <w:pPr>
              <w:shd w:val="clear" w:color="auto" w:fill="FFFFFF" w:themeFill="background1"/>
            </w:pPr>
          </w:p>
        </w:tc>
      </w:tr>
      <w:tr w:rsidR="0026375E" w:rsidRPr="000C1A2A" w14:paraId="07AA0DB8" w14:textId="77777777" w:rsidTr="0004251A">
        <w:tc>
          <w:tcPr>
            <w:tcW w:w="5920" w:type="dxa"/>
          </w:tcPr>
          <w:p w14:paraId="11EF1F66" w14:textId="7100A251" w:rsidR="0026375E" w:rsidRPr="000C1A2A" w:rsidRDefault="004813FB" w:rsidP="009C394C">
            <w:pPr>
              <w:shd w:val="clear" w:color="auto" w:fill="FFFFFF" w:themeFill="background1"/>
              <w:rPr>
                <w:lang w:val="it-IT"/>
              </w:rPr>
            </w:pPr>
            <w:bookmarkStart w:id="17" w:name="_Hlk29548636"/>
            <w:r w:rsidRPr="000C1A2A">
              <w:rPr>
                <w:rStyle w:val="Odwoanieprzypisudolnego"/>
                <w:lang w:val="it-IT"/>
              </w:rPr>
              <w:footnoteReference w:id="118"/>
            </w:r>
            <w:r w:rsidRPr="000C1A2A">
              <w:rPr>
                <w:vertAlign w:val="superscript"/>
              </w:rPr>
              <w:t>-</w:t>
            </w:r>
            <w:r w:rsidR="0026375E" w:rsidRPr="000C1A2A">
              <w:rPr>
                <w:lang w:val="it-IT"/>
              </w:rPr>
              <w:t>Miloslaw</w:t>
            </w:r>
            <w:r w:rsidR="007C13D5" w:rsidRPr="000C1A2A">
              <w:rPr>
                <w:lang w:val="it-IT"/>
              </w:rPr>
              <w:t xml:space="preserve">. </w:t>
            </w:r>
            <w:r w:rsidR="00B45377" w:rsidRPr="000C1A2A">
              <w:rPr>
                <w:lang w:val="it-IT"/>
              </w:rPr>
              <w:t>Profanata et desolata per haereticos</w:t>
            </w:r>
            <w:bookmarkEnd w:id="17"/>
          </w:p>
        </w:tc>
        <w:tc>
          <w:tcPr>
            <w:tcW w:w="1985" w:type="dxa"/>
          </w:tcPr>
          <w:p w14:paraId="1D945650" w14:textId="0481E3D3" w:rsidR="0026375E" w:rsidRPr="000C1A2A" w:rsidRDefault="0026375E" w:rsidP="009C394C">
            <w:pPr>
              <w:shd w:val="clear" w:color="auto" w:fill="FFFFFF" w:themeFill="background1"/>
            </w:pPr>
            <w:r w:rsidRPr="000C1A2A">
              <w:t xml:space="preserve">2 </w:t>
            </w:r>
            <w:r w:rsidR="008D10FF" w:rsidRPr="000C1A2A">
              <w:t>mrc.</w:t>
            </w:r>
            <w:r w:rsidR="004813FB" w:rsidRPr="000C1A2A">
              <w:rPr>
                <w:vertAlign w:val="superscript"/>
              </w:rPr>
              <w:t>-</w:t>
            </w:r>
            <w:r w:rsidR="00B45377" w:rsidRPr="000C1A2A">
              <w:rPr>
                <w:rStyle w:val="Odwoanieprzypisudolnego"/>
              </w:rPr>
              <w:footnoteReference w:id="119"/>
            </w:r>
          </w:p>
        </w:tc>
        <w:tc>
          <w:tcPr>
            <w:tcW w:w="1307" w:type="dxa"/>
          </w:tcPr>
          <w:p w14:paraId="5EC005C4" w14:textId="77777777" w:rsidR="0026375E" w:rsidRPr="000C1A2A" w:rsidRDefault="0026375E" w:rsidP="009C394C">
            <w:pPr>
              <w:shd w:val="clear" w:color="auto" w:fill="FFFFFF" w:themeFill="background1"/>
            </w:pPr>
          </w:p>
        </w:tc>
      </w:tr>
    </w:tbl>
    <w:p w14:paraId="21DCF355" w14:textId="77777777" w:rsidR="00CD64BE" w:rsidRPr="000C1A2A" w:rsidRDefault="00CD64BE" w:rsidP="009C394C">
      <w:pPr>
        <w:shd w:val="clear" w:color="auto" w:fill="FFFFFF" w:themeFill="background1"/>
      </w:pPr>
    </w:p>
    <w:p w14:paraId="5E1FDDEA" w14:textId="08A9597E" w:rsidR="00033735" w:rsidRPr="000C1A2A" w:rsidRDefault="00033735" w:rsidP="009C394C">
      <w:pPr>
        <w:shd w:val="clear" w:color="auto" w:fill="FFFFFF" w:themeFill="background1"/>
      </w:pPr>
      <w:r w:rsidRPr="000C1A2A">
        <w:rPr>
          <w:i/>
        </w:rPr>
        <w:t>[k. 28v]</w:t>
      </w:r>
    </w:p>
    <w:p w14:paraId="41045FC0" w14:textId="77777777" w:rsidR="00AF0893" w:rsidRPr="000C1A2A" w:rsidRDefault="00AF0893" w:rsidP="009C394C">
      <w:pPr>
        <w:shd w:val="clear" w:color="auto" w:fill="FFFFFF" w:themeFill="background1"/>
      </w:pPr>
      <w:r w:rsidRPr="000C1A2A">
        <w:t>Decanatus Obornicensis</w:t>
      </w:r>
    </w:p>
    <w:p w14:paraId="4F34239A" w14:textId="77777777" w:rsidR="00FF3F96" w:rsidRPr="000C1A2A" w:rsidRDefault="00FF3F96" w:rsidP="009C394C">
      <w:pPr>
        <w:shd w:val="clear" w:color="auto" w:fill="FFFFFF" w:themeFill="background1"/>
        <w:rPr>
          <w:lang w:val="pl-PL"/>
        </w:rPr>
      </w:pPr>
      <w:r w:rsidRPr="000C1A2A">
        <w:rPr>
          <w:lang w:val="pl-PL"/>
        </w:rPr>
        <w:t>Oborniki</w:t>
      </w:r>
    </w:p>
    <w:p w14:paraId="1A7C7E8B" w14:textId="2A3E4753" w:rsidR="00FF3F96" w:rsidRPr="000C1A2A" w:rsidRDefault="00FF3F96" w:rsidP="009C394C">
      <w:pPr>
        <w:shd w:val="clear" w:color="auto" w:fill="FFFFFF" w:themeFill="background1"/>
        <w:rPr>
          <w:lang w:val="it-IT"/>
        </w:rPr>
      </w:pPr>
      <w:r w:rsidRPr="000C1A2A">
        <w:rPr>
          <w:lang w:val="it-IT"/>
        </w:rPr>
        <w:t>Altaristae ibidem</w:t>
      </w:r>
      <w:r w:rsidR="00DE1C0B" w:rsidRPr="000C1A2A">
        <w:rPr>
          <w:rStyle w:val="Odwoanieprzypisudolnego"/>
          <w:lang w:val="it-IT"/>
        </w:rPr>
        <w:footnoteReference w:id="120"/>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D3B387D" w14:textId="77777777" w:rsidTr="0004251A">
        <w:tc>
          <w:tcPr>
            <w:tcW w:w="5920" w:type="dxa"/>
          </w:tcPr>
          <w:p w14:paraId="350F5970" w14:textId="77777777" w:rsidR="0026375E" w:rsidRPr="000C1A2A" w:rsidRDefault="0026375E" w:rsidP="009C394C">
            <w:pPr>
              <w:shd w:val="clear" w:color="auto" w:fill="FFFFFF" w:themeFill="background1"/>
            </w:pPr>
            <w:r w:rsidRPr="000C1A2A">
              <w:t>Mathias</w:t>
            </w:r>
          </w:p>
        </w:tc>
        <w:tc>
          <w:tcPr>
            <w:tcW w:w="1985" w:type="dxa"/>
          </w:tcPr>
          <w:p w14:paraId="28E6E758" w14:textId="77777777" w:rsidR="0026375E" w:rsidRPr="000C1A2A" w:rsidRDefault="0026375E" w:rsidP="009C394C">
            <w:pPr>
              <w:shd w:val="clear" w:color="auto" w:fill="FFFFFF" w:themeFill="background1"/>
            </w:pPr>
            <w:r w:rsidRPr="000C1A2A">
              <w:t>13 gr</w:t>
            </w:r>
            <w:r w:rsidR="004D5AD9" w:rsidRPr="000C1A2A">
              <w:t>.</w:t>
            </w:r>
          </w:p>
        </w:tc>
        <w:tc>
          <w:tcPr>
            <w:tcW w:w="1307" w:type="dxa"/>
          </w:tcPr>
          <w:p w14:paraId="3D45E3A6" w14:textId="77777777" w:rsidR="0026375E" w:rsidRPr="000C1A2A" w:rsidRDefault="00A27593" w:rsidP="009C394C">
            <w:pPr>
              <w:shd w:val="clear" w:color="auto" w:fill="FFFFFF" w:themeFill="background1"/>
            </w:pPr>
            <w:r w:rsidRPr="000C1A2A">
              <w:t>s-t</w:t>
            </w:r>
          </w:p>
        </w:tc>
      </w:tr>
      <w:tr w:rsidR="0026375E" w:rsidRPr="000C1A2A" w14:paraId="271FC311" w14:textId="77777777" w:rsidTr="0004251A">
        <w:tc>
          <w:tcPr>
            <w:tcW w:w="5920" w:type="dxa"/>
          </w:tcPr>
          <w:p w14:paraId="23F2DD71" w14:textId="77777777" w:rsidR="0026375E" w:rsidRPr="000C1A2A" w:rsidRDefault="0026375E" w:rsidP="009C394C">
            <w:pPr>
              <w:shd w:val="clear" w:color="auto" w:fill="FFFFFF" w:themeFill="background1"/>
            </w:pPr>
            <w:r w:rsidRPr="000C1A2A">
              <w:t>Laurentius Lacheta</w:t>
            </w:r>
          </w:p>
        </w:tc>
        <w:tc>
          <w:tcPr>
            <w:tcW w:w="1985" w:type="dxa"/>
          </w:tcPr>
          <w:p w14:paraId="3725FD36" w14:textId="77777777" w:rsidR="0026375E" w:rsidRPr="000C1A2A" w:rsidRDefault="0026375E" w:rsidP="009C394C">
            <w:pPr>
              <w:shd w:val="clear" w:color="auto" w:fill="FFFFFF" w:themeFill="background1"/>
            </w:pPr>
            <w:r w:rsidRPr="000C1A2A">
              <w:t>14 gr</w:t>
            </w:r>
            <w:r w:rsidR="004D5AD9" w:rsidRPr="000C1A2A">
              <w:t>.</w:t>
            </w:r>
          </w:p>
        </w:tc>
        <w:tc>
          <w:tcPr>
            <w:tcW w:w="1307" w:type="dxa"/>
          </w:tcPr>
          <w:p w14:paraId="476FCD32" w14:textId="77777777" w:rsidR="0026375E" w:rsidRPr="000C1A2A" w:rsidRDefault="00A27593" w:rsidP="009C394C">
            <w:pPr>
              <w:shd w:val="clear" w:color="auto" w:fill="FFFFFF" w:themeFill="background1"/>
            </w:pPr>
            <w:r w:rsidRPr="000C1A2A">
              <w:t>s-t</w:t>
            </w:r>
          </w:p>
        </w:tc>
      </w:tr>
      <w:tr w:rsidR="0026375E" w:rsidRPr="000C1A2A" w14:paraId="4628DCE2" w14:textId="77777777" w:rsidTr="0004251A">
        <w:tc>
          <w:tcPr>
            <w:tcW w:w="5920" w:type="dxa"/>
          </w:tcPr>
          <w:p w14:paraId="088B3D18" w14:textId="77777777" w:rsidR="0026375E" w:rsidRPr="000C1A2A" w:rsidRDefault="0026375E" w:rsidP="009C394C">
            <w:pPr>
              <w:shd w:val="clear" w:color="auto" w:fill="FFFFFF" w:themeFill="background1"/>
            </w:pPr>
            <w:r w:rsidRPr="000C1A2A">
              <w:t>Benedictus</w:t>
            </w:r>
          </w:p>
        </w:tc>
        <w:tc>
          <w:tcPr>
            <w:tcW w:w="1985" w:type="dxa"/>
          </w:tcPr>
          <w:p w14:paraId="60B373FE" w14:textId="70B69989" w:rsidR="0026375E" w:rsidRPr="000C1A2A" w:rsidRDefault="0026375E" w:rsidP="009C394C">
            <w:pPr>
              <w:shd w:val="clear" w:color="auto" w:fill="FFFFFF" w:themeFill="background1"/>
            </w:pPr>
            <w:r w:rsidRPr="000C1A2A">
              <w:t>15 gr</w:t>
            </w:r>
            <w:r w:rsidR="00993C69" w:rsidRPr="000C1A2A">
              <w:t>.</w:t>
            </w:r>
          </w:p>
        </w:tc>
        <w:tc>
          <w:tcPr>
            <w:tcW w:w="1307" w:type="dxa"/>
          </w:tcPr>
          <w:p w14:paraId="5F75D2E7" w14:textId="77777777" w:rsidR="0026375E" w:rsidRPr="000C1A2A" w:rsidRDefault="00A27593" w:rsidP="009C394C">
            <w:pPr>
              <w:shd w:val="clear" w:color="auto" w:fill="FFFFFF" w:themeFill="background1"/>
            </w:pPr>
            <w:r w:rsidRPr="000C1A2A">
              <w:t>s-t</w:t>
            </w:r>
          </w:p>
        </w:tc>
      </w:tr>
    </w:tbl>
    <w:p w14:paraId="71F07D9F" w14:textId="32103F37" w:rsidR="00DE1C0B" w:rsidRPr="000C1A2A" w:rsidRDefault="00DE1C0B" w:rsidP="009C394C">
      <w:pPr>
        <w:shd w:val="clear" w:color="auto" w:fill="FFFFFF" w:themeFill="background1"/>
      </w:pPr>
    </w:p>
    <w:p w14:paraId="3455DD99" w14:textId="29ED219F" w:rsidR="00DE1C0B" w:rsidRPr="000C1A2A" w:rsidRDefault="00DE1C0B" w:rsidP="009C394C">
      <w:pPr>
        <w:shd w:val="clear" w:color="auto" w:fill="FFFFFF" w:themeFill="background1"/>
      </w:pPr>
      <w:r w:rsidRPr="000C1A2A">
        <w:rPr>
          <w:i/>
        </w:rPr>
        <w:t>[k. 2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64017A7" w14:textId="77777777" w:rsidTr="0004251A">
        <w:tc>
          <w:tcPr>
            <w:tcW w:w="5920" w:type="dxa"/>
          </w:tcPr>
          <w:p w14:paraId="28AE9256" w14:textId="1C366EAF" w:rsidR="0026375E" w:rsidRPr="000C1A2A" w:rsidRDefault="0026375E" w:rsidP="009C394C">
            <w:pPr>
              <w:shd w:val="clear" w:color="auto" w:fill="FFFFFF" w:themeFill="background1"/>
            </w:pPr>
            <w:r w:rsidRPr="000C1A2A">
              <w:t>Iozephus Norek</w:t>
            </w:r>
          </w:p>
        </w:tc>
        <w:tc>
          <w:tcPr>
            <w:tcW w:w="1985" w:type="dxa"/>
          </w:tcPr>
          <w:p w14:paraId="4C30A49D" w14:textId="77777777" w:rsidR="0026375E" w:rsidRPr="000C1A2A" w:rsidRDefault="0026375E" w:rsidP="009C394C">
            <w:pPr>
              <w:shd w:val="clear" w:color="auto" w:fill="FFFFFF" w:themeFill="background1"/>
            </w:pPr>
            <w:r w:rsidRPr="000C1A2A">
              <w:t>22,5 gr</w:t>
            </w:r>
            <w:r w:rsidR="00CC4E85" w:rsidRPr="000C1A2A">
              <w:t>.</w:t>
            </w:r>
          </w:p>
        </w:tc>
        <w:tc>
          <w:tcPr>
            <w:tcW w:w="1307" w:type="dxa"/>
          </w:tcPr>
          <w:p w14:paraId="0127FDCB" w14:textId="77777777" w:rsidR="0026375E" w:rsidRPr="000C1A2A" w:rsidRDefault="00A27593" w:rsidP="009C394C">
            <w:pPr>
              <w:shd w:val="clear" w:color="auto" w:fill="FFFFFF" w:themeFill="background1"/>
            </w:pPr>
            <w:r w:rsidRPr="000C1A2A">
              <w:t>s-t</w:t>
            </w:r>
          </w:p>
        </w:tc>
      </w:tr>
      <w:tr w:rsidR="0026375E" w:rsidRPr="000C1A2A" w14:paraId="1552F569" w14:textId="77777777" w:rsidTr="0004251A">
        <w:tc>
          <w:tcPr>
            <w:tcW w:w="5920" w:type="dxa"/>
          </w:tcPr>
          <w:p w14:paraId="13D869BE" w14:textId="69F17F36" w:rsidR="0026375E" w:rsidRPr="000C1A2A" w:rsidRDefault="0026375E" w:rsidP="009C394C">
            <w:pPr>
              <w:shd w:val="clear" w:color="auto" w:fill="FFFFFF" w:themeFill="background1"/>
            </w:pPr>
            <w:r w:rsidRPr="000C1A2A">
              <w:t>Thomas</w:t>
            </w:r>
            <w:r w:rsidR="000A16B7" w:rsidRPr="000C1A2A">
              <w:rPr>
                <w:rStyle w:val="Odwoanieprzypisudolnego"/>
              </w:rPr>
              <w:footnoteReference w:id="121"/>
            </w:r>
          </w:p>
        </w:tc>
        <w:tc>
          <w:tcPr>
            <w:tcW w:w="1985" w:type="dxa"/>
          </w:tcPr>
          <w:p w14:paraId="705D57A4" w14:textId="77777777" w:rsidR="0026375E" w:rsidRPr="000C1A2A" w:rsidRDefault="0026375E" w:rsidP="009C394C">
            <w:pPr>
              <w:shd w:val="clear" w:color="auto" w:fill="FFFFFF" w:themeFill="background1"/>
            </w:pPr>
            <w:r w:rsidRPr="000C1A2A">
              <w:t>12 gr</w:t>
            </w:r>
            <w:r w:rsidR="00CC4E85" w:rsidRPr="000C1A2A">
              <w:t>.</w:t>
            </w:r>
          </w:p>
        </w:tc>
        <w:tc>
          <w:tcPr>
            <w:tcW w:w="1307" w:type="dxa"/>
          </w:tcPr>
          <w:p w14:paraId="47F82291" w14:textId="77777777" w:rsidR="0026375E" w:rsidRPr="000C1A2A" w:rsidRDefault="00A27593" w:rsidP="009C394C">
            <w:pPr>
              <w:shd w:val="clear" w:color="auto" w:fill="FFFFFF" w:themeFill="background1"/>
            </w:pPr>
            <w:r w:rsidRPr="000C1A2A">
              <w:t>s-t</w:t>
            </w:r>
          </w:p>
        </w:tc>
      </w:tr>
      <w:tr w:rsidR="0026375E" w:rsidRPr="000C1A2A" w14:paraId="3B4D8A69" w14:textId="77777777" w:rsidTr="0004251A">
        <w:tc>
          <w:tcPr>
            <w:tcW w:w="5920" w:type="dxa"/>
          </w:tcPr>
          <w:p w14:paraId="2A9D83BB" w14:textId="428E647E" w:rsidR="0026375E" w:rsidRPr="000C1A2A" w:rsidRDefault="0026375E" w:rsidP="009C394C">
            <w:pPr>
              <w:shd w:val="clear" w:color="auto" w:fill="FFFFFF" w:themeFill="background1"/>
            </w:pPr>
            <w:r w:rsidRPr="000C1A2A">
              <w:t xml:space="preserve">Andreas </w:t>
            </w:r>
            <w:r w:rsidR="001B29A6" w:rsidRPr="000C1A2A">
              <w:t>Kikielko</w:t>
            </w:r>
            <w:r w:rsidR="00CC4E85" w:rsidRPr="000C1A2A">
              <w:rPr>
                <w:rStyle w:val="Odwoanieprzypisudolnego"/>
              </w:rPr>
              <w:footnoteReference w:id="122"/>
            </w:r>
          </w:p>
        </w:tc>
        <w:tc>
          <w:tcPr>
            <w:tcW w:w="1985" w:type="dxa"/>
          </w:tcPr>
          <w:p w14:paraId="77D35474" w14:textId="77777777" w:rsidR="0026375E" w:rsidRPr="000C1A2A" w:rsidRDefault="0026375E" w:rsidP="009C394C">
            <w:pPr>
              <w:shd w:val="clear" w:color="auto" w:fill="FFFFFF" w:themeFill="background1"/>
            </w:pPr>
            <w:r w:rsidRPr="000C1A2A">
              <w:t>5 gr</w:t>
            </w:r>
            <w:r w:rsidR="00D6328B" w:rsidRPr="000C1A2A">
              <w:t>.</w:t>
            </w:r>
          </w:p>
        </w:tc>
        <w:tc>
          <w:tcPr>
            <w:tcW w:w="1307" w:type="dxa"/>
          </w:tcPr>
          <w:p w14:paraId="015BD6D6" w14:textId="77777777" w:rsidR="0026375E" w:rsidRPr="000C1A2A" w:rsidRDefault="00A27593" w:rsidP="009C394C">
            <w:pPr>
              <w:shd w:val="clear" w:color="auto" w:fill="FFFFFF" w:themeFill="background1"/>
            </w:pPr>
            <w:r w:rsidRPr="000C1A2A">
              <w:t>s-t</w:t>
            </w:r>
          </w:p>
        </w:tc>
      </w:tr>
    </w:tbl>
    <w:p w14:paraId="28C3C09A" w14:textId="77777777" w:rsidR="00D6328B" w:rsidRPr="000C1A2A" w:rsidRDefault="00D6328B" w:rsidP="009C394C">
      <w:pPr>
        <w:shd w:val="clear" w:color="auto" w:fill="FFFFFF" w:themeFill="background1"/>
      </w:pPr>
    </w:p>
    <w:p w14:paraId="78C0ACCF" w14:textId="77777777" w:rsidR="00840205" w:rsidRPr="000C1A2A" w:rsidRDefault="00840205"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94988E4" w14:textId="77777777" w:rsidTr="0004251A">
        <w:tc>
          <w:tcPr>
            <w:tcW w:w="5920" w:type="dxa"/>
          </w:tcPr>
          <w:p w14:paraId="12B26B60" w14:textId="5FCEA0FC" w:rsidR="0026375E" w:rsidRPr="000C1A2A" w:rsidRDefault="0026375E" w:rsidP="009C394C">
            <w:pPr>
              <w:shd w:val="clear" w:color="auto" w:fill="FFFFFF" w:themeFill="background1"/>
            </w:pPr>
            <w:r w:rsidRPr="000C1A2A">
              <w:lastRenderedPageBreak/>
              <w:t>Ioannes Q</w:t>
            </w:r>
            <w:r w:rsidR="001B29A6" w:rsidRPr="000C1A2A">
              <w:t>v</w:t>
            </w:r>
            <w:r w:rsidRPr="000C1A2A">
              <w:t>itemberg</w:t>
            </w:r>
          </w:p>
        </w:tc>
        <w:tc>
          <w:tcPr>
            <w:tcW w:w="1985" w:type="dxa"/>
          </w:tcPr>
          <w:p w14:paraId="61CE042F" w14:textId="77777777" w:rsidR="0026375E" w:rsidRPr="000C1A2A" w:rsidRDefault="0026375E" w:rsidP="009C394C">
            <w:pPr>
              <w:shd w:val="clear" w:color="auto" w:fill="FFFFFF" w:themeFill="background1"/>
            </w:pPr>
            <w:r w:rsidRPr="000C1A2A">
              <w:t>30 gr</w:t>
            </w:r>
            <w:r w:rsidR="008D5C3C" w:rsidRPr="000C1A2A">
              <w:t>.</w:t>
            </w:r>
          </w:p>
        </w:tc>
        <w:tc>
          <w:tcPr>
            <w:tcW w:w="1307" w:type="dxa"/>
          </w:tcPr>
          <w:p w14:paraId="378375C3" w14:textId="77777777" w:rsidR="0026375E" w:rsidRPr="000C1A2A" w:rsidRDefault="0026375E" w:rsidP="009C394C">
            <w:pPr>
              <w:shd w:val="clear" w:color="auto" w:fill="FFFFFF" w:themeFill="background1"/>
            </w:pPr>
          </w:p>
        </w:tc>
      </w:tr>
      <w:tr w:rsidR="0026375E" w:rsidRPr="000C1A2A" w14:paraId="7217BC9D" w14:textId="77777777" w:rsidTr="0004251A">
        <w:tc>
          <w:tcPr>
            <w:tcW w:w="5920" w:type="dxa"/>
          </w:tcPr>
          <w:p w14:paraId="25155E82" w14:textId="1502CDCC" w:rsidR="0026375E" w:rsidRPr="000C1A2A" w:rsidRDefault="0026375E" w:rsidP="009C394C">
            <w:pPr>
              <w:shd w:val="clear" w:color="auto" w:fill="FFFFFF" w:themeFill="background1"/>
            </w:pPr>
            <w:r w:rsidRPr="000C1A2A">
              <w:t>Albertus Pannificum</w:t>
            </w:r>
          </w:p>
        </w:tc>
        <w:tc>
          <w:tcPr>
            <w:tcW w:w="1985" w:type="dxa"/>
          </w:tcPr>
          <w:p w14:paraId="3FD7663C" w14:textId="77777777" w:rsidR="0026375E" w:rsidRPr="000C1A2A" w:rsidRDefault="0026375E" w:rsidP="009C394C">
            <w:pPr>
              <w:shd w:val="clear" w:color="auto" w:fill="FFFFFF" w:themeFill="background1"/>
            </w:pPr>
            <w:r w:rsidRPr="000C1A2A">
              <w:t>9 gr</w:t>
            </w:r>
            <w:r w:rsidR="003E1A4B" w:rsidRPr="000C1A2A">
              <w:t>.</w:t>
            </w:r>
          </w:p>
        </w:tc>
        <w:tc>
          <w:tcPr>
            <w:tcW w:w="1307" w:type="dxa"/>
          </w:tcPr>
          <w:p w14:paraId="4579F0CD" w14:textId="77777777" w:rsidR="0026375E" w:rsidRPr="000C1A2A" w:rsidRDefault="0026375E" w:rsidP="009C394C">
            <w:pPr>
              <w:shd w:val="clear" w:color="auto" w:fill="FFFFFF" w:themeFill="background1"/>
            </w:pPr>
          </w:p>
        </w:tc>
      </w:tr>
      <w:tr w:rsidR="0026375E" w:rsidRPr="000C1A2A" w14:paraId="2BB505C0" w14:textId="77777777" w:rsidTr="0004251A">
        <w:tc>
          <w:tcPr>
            <w:tcW w:w="5920" w:type="dxa"/>
          </w:tcPr>
          <w:p w14:paraId="13ABD291" w14:textId="77777777" w:rsidR="0026375E" w:rsidRPr="000C1A2A" w:rsidRDefault="0026375E" w:rsidP="009C394C">
            <w:pPr>
              <w:shd w:val="clear" w:color="auto" w:fill="FFFFFF" w:themeFill="background1"/>
            </w:pPr>
            <w:r w:rsidRPr="000C1A2A">
              <w:t>Praepositus Sancti Spiritus</w:t>
            </w:r>
          </w:p>
        </w:tc>
        <w:tc>
          <w:tcPr>
            <w:tcW w:w="1985" w:type="dxa"/>
          </w:tcPr>
          <w:p w14:paraId="41B9BE25" w14:textId="77777777" w:rsidR="0026375E" w:rsidRPr="000C1A2A" w:rsidRDefault="0026375E" w:rsidP="009C394C">
            <w:pPr>
              <w:shd w:val="clear" w:color="auto" w:fill="FFFFFF" w:themeFill="background1"/>
            </w:pPr>
            <w:r w:rsidRPr="000C1A2A">
              <w:t>24 gr</w:t>
            </w:r>
            <w:r w:rsidR="003E1A4B" w:rsidRPr="000C1A2A">
              <w:t>.</w:t>
            </w:r>
          </w:p>
        </w:tc>
        <w:tc>
          <w:tcPr>
            <w:tcW w:w="1307" w:type="dxa"/>
          </w:tcPr>
          <w:p w14:paraId="0DC0777F" w14:textId="77777777" w:rsidR="0026375E" w:rsidRPr="000C1A2A" w:rsidRDefault="0026375E" w:rsidP="009C394C">
            <w:pPr>
              <w:shd w:val="clear" w:color="auto" w:fill="FFFFFF" w:themeFill="background1"/>
            </w:pPr>
          </w:p>
        </w:tc>
      </w:tr>
    </w:tbl>
    <w:p w14:paraId="5AAA5C95" w14:textId="77777777" w:rsidR="003E1A4B" w:rsidRPr="000C1A2A" w:rsidRDefault="003E1A4B" w:rsidP="009C394C">
      <w:pPr>
        <w:shd w:val="clear" w:color="auto" w:fill="FFFFFF" w:themeFill="background1"/>
      </w:pPr>
    </w:p>
    <w:p w14:paraId="5BB99659" w14:textId="2F5BCF86" w:rsidR="001B29A6" w:rsidRPr="000C1A2A" w:rsidRDefault="001B29A6" w:rsidP="009C394C">
      <w:pPr>
        <w:shd w:val="clear" w:color="auto" w:fill="FFFFFF" w:themeFill="background1"/>
      </w:pPr>
      <w:r w:rsidRPr="000C1A2A">
        <w:rPr>
          <w:i/>
        </w:rPr>
        <w:t>[k. 29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2CF4CC7" w14:textId="77777777" w:rsidTr="0004251A">
        <w:tc>
          <w:tcPr>
            <w:tcW w:w="5920" w:type="dxa"/>
          </w:tcPr>
          <w:p w14:paraId="4AFEFDA0" w14:textId="77777777" w:rsidR="0026375E" w:rsidRPr="000C1A2A" w:rsidRDefault="0026375E" w:rsidP="009C394C">
            <w:pPr>
              <w:shd w:val="clear" w:color="auto" w:fill="FFFFFF" w:themeFill="background1"/>
            </w:pPr>
            <w:r w:rsidRPr="000C1A2A">
              <w:t>Radzim</w:t>
            </w:r>
          </w:p>
        </w:tc>
        <w:tc>
          <w:tcPr>
            <w:tcW w:w="1985" w:type="dxa"/>
          </w:tcPr>
          <w:p w14:paraId="3354C069" w14:textId="77777777" w:rsidR="0026375E" w:rsidRPr="000C1A2A" w:rsidRDefault="0026375E" w:rsidP="009C394C">
            <w:pPr>
              <w:shd w:val="clear" w:color="auto" w:fill="FFFFFF" w:themeFill="background1"/>
            </w:pPr>
            <w:r w:rsidRPr="000C1A2A">
              <w:t>2 fl</w:t>
            </w:r>
            <w:r w:rsidR="001516ED" w:rsidRPr="000C1A2A">
              <w:t>.</w:t>
            </w:r>
          </w:p>
        </w:tc>
        <w:tc>
          <w:tcPr>
            <w:tcW w:w="1307" w:type="dxa"/>
          </w:tcPr>
          <w:p w14:paraId="55665B74" w14:textId="77777777" w:rsidR="0026375E" w:rsidRPr="000C1A2A" w:rsidRDefault="00A27593" w:rsidP="009C394C">
            <w:pPr>
              <w:shd w:val="clear" w:color="auto" w:fill="FFFFFF" w:themeFill="background1"/>
            </w:pPr>
            <w:r w:rsidRPr="000C1A2A">
              <w:t>s-t</w:t>
            </w:r>
          </w:p>
        </w:tc>
      </w:tr>
      <w:tr w:rsidR="0026375E" w:rsidRPr="000C1A2A" w14:paraId="26B29358" w14:textId="77777777" w:rsidTr="0004251A">
        <w:tc>
          <w:tcPr>
            <w:tcW w:w="5920" w:type="dxa"/>
          </w:tcPr>
          <w:p w14:paraId="75C14DC0" w14:textId="77777777" w:rsidR="0026375E" w:rsidRPr="000C1A2A" w:rsidRDefault="0026375E" w:rsidP="009C394C">
            <w:pPr>
              <w:shd w:val="clear" w:color="auto" w:fill="FFFFFF" w:themeFill="background1"/>
            </w:pPr>
            <w:r w:rsidRPr="000C1A2A">
              <w:t>Pila</w:t>
            </w:r>
          </w:p>
        </w:tc>
        <w:tc>
          <w:tcPr>
            <w:tcW w:w="1985" w:type="dxa"/>
          </w:tcPr>
          <w:p w14:paraId="13D0A854" w14:textId="77777777" w:rsidR="0026375E" w:rsidRPr="000C1A2A" w:rsidRDefault="0026375E" w:rsidP="009C394C">
            <w:pPr>
              <w:shd w:val="clear" w:color="auto" w:fill="FFFFFF" w:themeFill="background1"/>
            </w:pPr>
            <w:r w:rsidRPr="000C1A2A">
              <w:t>24 gr</w:t>
            </w:r>
            <w:r w:rsidR="001516ED" w:rsidRPr="000C1A2A">
              <w:t>.</w:t>
            </w:r>
          </w:p>
        </w:tc>
        <w:tc>
          <w:tcPr>
            <w:tcW w:w="1307" w:type="dxa"/>
          </w:tcPr>
          <w:p w14:paraId="46D64F72" w14:textId="77777777" w:rsidR="0026375E" w:rsidRPr="000C1A2A" w:rsidRDefault="00A27593" w:rsidP="009C394C">
            <w:pPr>
              <w:shd w:val="clear" w:color="auto" w:fill="FFFFFF" w:themeFill="background1"/>
            </w:pPr>
            <w:r w:rsidRPr="000C1A2A">
              <w:t>s-t</w:t>
            </w:r>
          </w:p>
        </w:tc>
      </w:tr>
      <w:tr w:rsidR="0026375E" w:rsidRPr="000C1A2A" w14:paraId="710B8255" w14:textId="77777777" w:rsidTr="0004251A">
        <w:tc>
          <w:tcPr>
            <w:tcW w:w="5920" w:type="dxa"/>
          </w:tcPr>
          <w:p w14:paraId="2BCB6306" w14:textId="77777777" w:rsidR="0026375E" w:rsidRPr="000C1A2A" w:rsidRDefault="0026375E" w:rsidP="009C394C">
            <w:pPr>
              <w:shd w:val="clear" w:color="auto" w:fill="FFFFFF" w:themeFill="background1"/>
            </w:pPr>
            <w:r w:rsidRPr="000C1A2A">
              <w:t>Rogosno</w:t>
            </w:r>
          </w:p>
        </w:tc>
        <w:tc>
          <w:tcPr>
            <w:tcW w:w="1985" w:type="dxa"/>
          </w:tcPr>
          <w:p w14:paraId="34A29EAB" w14:textId="77777777" w:rsidR="0026375E" w:rsidRPr="000C1A2A" w:rsidRDefault="0026375E" w:rsidP="009C394C">
            <w:pPr>
              <w:shd w:val="clear" w:color="auto" w:fill="FFFFFF" w:themeFill="background1"/>
            </w:pPr>
            <w:r w:rsidRPr="000C1A2A">
              <w:t>10 fl</w:t>
            </w:r>
            <w:r w:rsidR="001516ED" w:rsidRPr="000C1A2A">
              <w:t>.</w:t>
            </w:r>
          </w:p>
        </w:tc>
        <w:tc>
          <w:tcPr>
            <w:tcW w:w="1307" w:type="dxa"/>
          </w:tcPr>
          <w:p w14:paraId="5DADD685" w14:textId="77777777" w:rsidR="0026375E" w:rsidRPr="000C1A2A" w:rsidRDefault="00A27593" w:rsidP="009C394C">
            <w:pPr>
              <w:shd w:val="clear" w:color="auto" w:fill="FFFFFF" w:themeFill="background1"/>
            </w:pPr>
            <w:r w:rsidRPr="000C1A2A">
              <w:t>s-t</w:t>
            </w:r>
          </w:p>
        </w:tc>
      </w:tr>
      <w:tr w:rsidR="0026375E" w:rsidRPr="000C1A2A" w14:paraId="42F26F6E" w14:textId="77777777" w:rsidTr="0004251A">
        <w:tc>
          <w:tcPr>
            <w:tcW w:w="5920" w:type="dxa"/>
          </w:tcPr>
          <w:p w14:paraId="6193E4CC" w14:textId="1F6A00EE" w:rsidR="0026375E" w:rsidRPr="000C1A2A" w:rsidRDefault="0026375E" w:rsidP="009C394C">
            <w:pPr>
              <w:shd w:val="clear" w:color="auto" w:fill="FFFFFF" w:themeFill="background1"/>
              <w:rPr>
                <w:lang w:val="en-GB"/>
              </w:rPr>
            </w:pPr>
            <w:r w:rsidRPr="000C1A2A">
              <w:rPr>
                <w:lang w:val="en-GB"/>
              </w:rPr>
              <w:t xml:space="preserve">Altarista ibidem Mathias a </w:t>
            </w:r>
            <w:r w:rsidR="00AD41D0" w:rsidRPr="000C1A2A">
              <w:t>Caliss</w:t>
            </w:r>
            <w:r w:rsidR="001516ED" w:rsidRPr="000C1A2A">
              <w:rPr>
                <w:rStyle w:val="Odwoanieprzypisudolnego"/>
              </w:rPr>
              <w:footnoteReference w:id="123"/>
            </w:r>
            <w:r w:rsidRPr="000C1A2A">
              <w:rPr>
                <w:lang w:val="en-GB"/>
              </w:rPr>
              <w:t xml:space="preserve"> iuramento corporali praestito dixit census in villis Szlomowo et Zaczulthowo, per reverendissimum olim dominum episcopum Cracoviensem Zebrzidowski marcas tres su</w:t>
            </w:r>
            <w:r w:rsidR="001516ED" w:rsidRPr="000C1A2A">
              <w:rPr>
                <w:lang w:val="en-GB"/>
              </w:rPr>
              <w:t>pp</w:t>
            </w:r>
            <w:r w:rsidRPr="000C1A2A">
              <w:rPr>
                <w:lang w:val="en-GB"/>
              </w:rPr>
              <w:t>ressas esse</w:t>
            </w:r>
            <w:r w:rsidR="00477341" w:rsidRPr="000C1A2A">
              <w:rPr>
                <w:lang w:val="en-GB"/>
              </w:rPr>
              <w:t xml:space="preserve"> </w:t>
            </w:r>
            <w:r w:rsidR="00417521" w:rsidRPr="000C1A2A">
              <w:rPr>
                <w:strike/>
                <w:vertAlign w:val="superscript"/>
                <w:lang w:val="en-GB"/>
              </w:rPr>
              <w:t xml:space="preserve">A </w:t>
            </w:r>
            <w:r w:rsidR="00477341" w:rsidRPr="000C1A2A">
              <w:rPr>
                <w:lang w:val="en-GB"/>
              </w:rPr>
              <w:t>gr. 17</w:t>
            </w:r>
            <w:r w:rsidR="00417521" w:rsidRPr="000C1A2A">
              <w:rPr>
                <w:strike/>
                <w:vertAlign w:val="superscript"/>
                <w:lang w:val="en-GB"/>
              </w:rPr>
              <w:t xml:space="preserve"> A</w:t>
            </w:r>
          </w:p>
        </w:tc>
        <w:tc>
          <w:tcPr>
            <w:tcW w:w="1985" w:type="dxa"/>
          </w:tcPr>
          <w:p w14:paraId="01BD51EF" w14:textId="6FFD3018" w:rsidR="0026375E" w:rsidRPr="000C1A2A" w:rsidRDefault="00477341" w:rsidP="009C394C">
            <w:pPr>
              <w:shd w:val="clear" w:color="auto" w:fill="FFFFFF" w:themeFill="background1"/>
            </w:pPr>
            <w:r w:rsidRPr="000C1A2A">
              <w:rPr>
                <w:rStyle w:val="Odwoanieprzypisudolnego"/>
              </w:rPr>
              <w:footnoteReference w:id="124"/>
            </w:r>
          </w:p>
        </w:tc>
        <w:tc>
          <w:tcPr>
            <w:tcW w:w="1307" w:type="dxa"/>
          </w:tcPr>
          <w:p w14:paraId="56FCFFE9" w14:textId="39F620EF" w:rsidR="0026375E" w:rsidRPr="000C1A2A" w:rsidRDefault="00477341" w:rsidP="009C394C">
            <w:pPr>
              <w:shd w:val="clear" w:color="auto" w:fill="FFFFFF" w:themeFill="background1"/>
            </w:pPr>
            <w:r w:rsidRPr="000C1A2A">
              <w:rPr>
                <w:rStyle w:val="Odwoanieprzypisudolnego"/>
              </w:rPr>
              <w:footnoteReference w:id="125"/>
            </w:r>
          </w:p>
        </w:tc>
      </w:tr>
      <w:tr w:rsidR="00405AE5" w:rsidRPr="000C1A2A" w14:paraId="507B0A4B" w14:textId="77777777" w:rsidTr="0004251A">
        <w:tc>
          <w:tcPr>
            <w:tcW w:w="5920" w:type="dxa"/>
          </w:tcPr>
          <w:p w14:paraId="69A99B03" w14:textId="2A7309E2" w:rsidR="00405AE5" w:rsidRPr="000C1A2A" w:rsidRDefault="00405AE5" w:rsidP="009C394C">
            <w:pPr>
              <w:shd w:val="clear" w:color="auto" w:fill="FFFFFF" w:themeFill="background1"/>
              <w:rPr>
                <w:lang w:val="it-IT"/>
              </w:rPr>
            </w:pPr>
            <w:r w:rsidRPr="000C1A2A">
              <w:rPr>
                <w:lang w:val="it-IT"/>
              </w:rPr>
              <w:t>Praepositura Sancti Spiritus per capitaneum eiusdem loci suppressa et ecclesia desolata una cum proventibus, allodiumque in cimiterio est aedificatum.</w:t>
            </w:r>
            <w:r w:rsidR="00477341" w:rsidRPr="000C1A2A">
              <w:rPr>
                <w:lang w:val="it-IT"/>
              </w:rPr>
              <w:t xml:space="preserve"> </w:t>
            </w:r>
            <w:r w:rsidR="00475CAE" w:rsidRPr="000C1A2A">
              <w:rPr>
                <w:strike/>
                <w:vertAlign w:val="superscript"/>
                <w:lang w:val="en-GB"/>
              </w:rPr>
              <w:t xml:space="preserve">A </w:t>
            </w:r>
            <w:r w:rsidR="00477341" w:rsidRPr="000C1A2A">
              <w:rPr>
                <w:lang w:val="it-IT"/>
              </w:rPr>
              <w:t>Tredecim non soluti</w:t>
            </w:r>
            <w:r w:rsidR="00475CAE" w:rsidRPr="000C1A2A">
              <w:rPr>
                <w:strike/>
                <w:vertAlign w:val="superscript"/>
                <w:lang w:val="en-GB"/>
              </w:rPr>
              <w:t xml:space="preserve"> A</w:t>
            </w:r>
          </w:p>
        </w:tc>
        <w:tc>
          <w:tcPr>
            <w:tcW w:w="1985" w:type="dxa"/>
          </w:tcPr>
          <w:p w14:paraId="2AACA9F1" w14:textId="328EF680" w:rsidR="00405AE5" w:rsidRPr="000C1A2A" w:rsidRDefault="00477341" w:rsidP="009C394C">
            <w:pPr>
              <w:shd w:val="clear" w:color="auto" w:fill="FFFFFF" w:themeFill="background1"/>
            </w:pPr>
            <w:r w:rsidRPr="000C1A2A">
              <w:rPr>
                <w:rStyle w:val="Odwoanieprzypisudolnego"/>
              </w:rPr>
              <w:footnoteReference w:id="126"/>
            </w:r>
          </w:p>
        </w:tc>
        <w:tc>
          <w:tcPr>
            <w:tcW w:w="1307" w:type="dxa"/>
          </w:tcPr>
          <w:p w14:paraId="3D0052F3" w14:textId="543F98C5" w:rsidR="00405AE5" w:rsidRPr="000C1A2A" w:rsidRDefault="00477341" w:rsidP="009C394C">
            <w:pPr>
              <w:shd w:val="clear" w:color="auto" w:fill="FFFFFF" w:themeFill="background1"/>
            </w:pPr>
            <w:r w:rsidRPr="000C1A2A">
              <w:rPr>
                <w:rStyle w:val="Odwoanieprzypisudolnego"/>
              </w:rPr>
              <w:footnoteReference w:id="127"/>
            </w:r>
          </w:p>
        </w:tc>
      </w:tr>
    </w:tbl>
    <w:p w14:paraId="3EA56737" w14:textId="6A757BD9" w:rsidR="00AD41D0" w:rsidRPr="000C1A2A" w:rsidRDefault="00AD41D0" w:rsidP="009C394C">
      <w:pPr>
        <w:shd w:val="clear" w:color="auto" w:fill="FFFFFF" w:themeFill="background1"/>
      </w:pPr>
    </w:p>
    <w:p w14:paraId="381D2FFD" w14:textId="083B5360" w:rsidR="00AD41D0" w:rsidRPr="000C1A2A" w:rsidRDefault="00CA70ED" w:rsidP="009C394C">
      <w:pPr>
        <w:shd w:val="clear" w:color="auto" w:fill="FFFFFF" w:themeFill="background1"/>
      </w:pPr>
      <w:r w:rsidRPr="000C1A2A">
        <w:rPr>
          <w:i/>
        </w:rPr>
        <w:t>[k. 3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82DFF5F" w14:textId="77777777" w:rsidTr="0004251A">
        <w:tc>
          <w:tcPr>
            <w:tcW w:w="5920" w:type="dxa"/>
          </w:tcPr>
          <w:p w14:paraId="1B46CD2B" w14:textId="77777777" w:rsidR="0026375E" w:rsidRPr="000C1A2A" w:rsidRDefault="0026375E" w:rsidP="009C394C">
            <w:pPr>
              <w:shd w:val="clear" w:color="auto" w:fill="FFFFFF" w:themeFill="background1"/>
            </w:pPr>
            <w:r w:rsidRPr="000C1A2A">
              <w:t>Pruscze</w:t>
            </w:r>
          </w:p>
        </w:tc>
        <w:tc>
          <w:tcPr>
            <w:tcW w:w="1985" w:type="dxa"/>
          </w:tcPr>
          <w:p w14:paraId="0639B002" w14:textId="77777777" w:rsidR="0026375E" w:rsidRPr="000C1A2A" w:rsidRDefault="0026375E" w:rsidP="009C394C">
            <w:pPr>
              <w:shd w:val="clear" w:color="auto" w:fill="FFFFFF" w:themeFill="background1"/>
            </w:pPr>
            <w:r w:rsidRPr="000C1A2A">
              <w:t>24 gr</w:t>
            </w:r>
            <w:r w:rsidR="00D069F1" w:rsidRPr="000C1A2A">
              <w:t>.</w:t>
            </w:r>
          </w:p>
        </w:tc>
        <w:tc>
          <w:tcPr>
            <w:tcW w:w="1307" w:type="dxa"/>
          </w:tcPr>
          <w:p w14:paraId="6E21F7D8" w14:textId="77777777" w:rsidR="0026375E" w:rsidRPr="000C1A2A" w:rsidRDefault="00A27593" w:rsidP="009C394C">
            <w:pPr>
              <w:shd w:val="clear" w:color="auto" w:fill="FFFFFF" w:themeFill="background1"/>
            </w:pPr>
            <w:r w:rsidRPr="000C1A2A">
              <w:t>s-t</w:t>
            </w:r>
          </w:p>
        </w:tc>
      </w:tr>
      <w:tr w:rsidR="0026375E" w:rsidRPr="000C1A2A" w14:paraId="0F442D9B" w14:textId="77777777" w:rsidTr="0004251A">
        <w:tc>
          <w:tcPr>
            <w:tcW w:w="5920" w:type="dxa"/>
          </w:tcPr>
          <w:p w14:paraId="07AABA8E" w14:textId="77777777" w:rsidR="0026375E" w:rsidRPr="000C1A2A" w:rsidRDefault="0026375E" w:rsidP="009C394C">
            <w:pPr>
              <w:shd w:val="clear" w:color="auto" w:fill="FFFFFF" w:themeFill="background1"/>
            </w:pPr>
            <w:r w:rsidRPr="000C1A2A">
              <w:t>Owinska</w:t>
            </w:r>
          </w:p>
        </w:tc>
        <w:tc>
          <w:tcPr>
            <w:tcW w:w="1985" w:type="dxa"/>
          </w:tcPr>
          <w:p w14:paraId="3BC3814C" w14:textId="77777777" w:rsidR="0026375E" w:rsidRPr="000C1A2A" w:rsidRDefault="0026375E" w:rsidP="009C394C">
            <w:pPr>
              <w:shd w:val="clear" w:color="auto" w:fill="FFFFFF" w:themeFill="background1"/>
            </w:pPr>
            <w:r w:rsidRPr="000C1A2A">
              <w:t>24 gr</w:t>
            </w:r>
            <w:r w:rsidR="00D069F1" w:rsidRPr="000C1A2A">
              <w:t>.</w:t>
            </w:r>
          </w:p>
        </w:tc>
        <w:tc>
          <w:tcPr>
            <w:tcW w:w="1307" w:type="dxa"/>
          </w:tcPr>
          <w:p w14:paraId="564424CA" w14:textId="77777777" w:rsidR="0026375E" w:rsidRPr="000C1A2A" w:rsidRDefault="00A27593" w:rsidP="009C394C">
            <w:pPr>
              <w:shd w:val="clear" w:color="auto" w:fill="FFFFFF" w:themeFill="background1"/>
            </w:pPr>
            <w:r w:rsidRPr="000C1A2A">
              <w:t>s-t</w:t>
            </w:r>
          </w:p>
        </w:tc>
      </w:tr>
    </w:tbl>
    <w:p w14:paraId="45964D14" w14:textId="77777777" w:rsidR="00D069F1" w:rsidRPr="000C1A2A" w:rsidRDefault="00D069F1" w:rsidP="009C394C">
      <w:pPr>
        <w:shd w:val="clear" w:color="auto" w:fill="FFFFFF" w:themeFill="background1"/>
      </w:pPr>
    </w:p>
    <w:p w14:paraId="3217D3D4" w14:textId="6503249E" w:rsidR="00D069F1" w:rsidRPr="000C1A2A" w:rsidRDefault="00D069F1" w:rsidP="009C394C">
      <w:pPr>
        <w:shd w:val="clear" w:color="auto" w:fill="FFFFFF" w:themeFill="background1"/>
      </w:pPr>
      <w:r w:rsidRPr="000C1A2A">
        <w:t xml:space="preserve">Collegium </w:t>
      </w:r>
      <w:r w:rsidR="00583F39" w:rsidRPr="000C1A2A">
        <w:rPr>
          <w:lang w:val="pl-PL"/>
        </w:rPr>
        <w:t>Szamotuli</w:t>
      </w:r>
      <w:r w:rsidR="00616084" w:rsidRPr="000C1A2A">
        <w:rPr>
          <w:rStyle w:val="Odwoanieprzypisudolnego"/>
        </w:rPr>
        <w:footnoteReference w:id="128"/>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CA30D4E" w14:textId="77777777" w:rsidTr="0004251A">
        <w:tc>
          <w:tcPr>
            <w:tcW w:w="5920" w:type="dxa"/>
          </w:tcPr>
          <w:p w14:paraId="57264481" w14:textId="57B6283F" w:rsidR="0026375E" w:rsidRPr="000C1A2A" w:rsidRDefault="0026375E" w:rsidP="009C394C">
            <w:pPr>
              <w:shd w:val="clear" w:color="auto" w:fill="FFFFFF" w:themeFill="background1"/>
              <w:rPr>
                <w:lang w:val="pl-PL"/>
              </w:rPr>
            </w:pPr>
            <w:r w:rsidRPr="000C1A2A">
              <w:rPr>
                <w:lang w:val="pl-PL"/>
              </w:rPr>
              <w:t>Praepositus</w:t>
            </w:r>
            <w:r w:rsidR="003B5A75" w:rsidRPr="000C1A2A">
              <w:rPr>
                <w:rStyle w:val="Odwoanieprzypisudolnego"/>
                <w:lang w:val="pl-PL"/>
              </w:rPr>
              <w:footnoteReference w:id="129"/>
            </w:r>
          </w:p>
        </w:tc>
        <w:tc>
          <w:tcPr>
            <w:tcW w:w="1985" w:type="dxa"/>
          </w:tcPr>
          <w:p w14:paraId="721EF68E" w14:textId="77777777" w:rsidR="0026375E" w:rsidRPr="000C1A2A" w:rsidRDefault="0026375E" w:rsidP="009C394C">
            <w:pPr>
              <w:shd w:val="clear" w:color="auto" w:fill="FFFFFF" w:themeFill="background1"/>
            </w:pPr>
            <w:r w:rsidRPr="000C1A2A">
              <w:t>2 fl</w:t>
            </w:r>
            <w:r w:rsidR="00EF5BC4" w:rsidRPr="000C1A2A">
              <w:t>.</w:t>
            </w:r>
          </w:p>
        </w:tc>
        <w:tc>
          <w:tcPr>
            <w:tcW w:w="1307" w:type="dxa"/>
          </w:tcPr>
          <w:p w14:paraId="28E5A2CB" w14:textId="77777777" w:rsidR="0026375E" w:rsidRPr="000C1A2A" w:rsidRDefault="00A27593" w:rsidP="009C394C">
            <w:pPr>
              <w:shd w:val="clear" w:color="auto" w:fill="FFFFFF" w:themeFill="background1"/>
            </w:pPr>
            <w:r w:rsidRPr="000C1A2A">
              <w:t>s-t</w:t>
            </w:r>
          </w:p>
        </w:tc>
      </w:tr>
      <w:tr w:rsidR="0026375E" w:rsidRPr="000C1A2A" w14:paraId="0FA92C21" w14:textId="77777777" w:rsidTr="0004251A">
        <w:tc>
          <w:tcPr>
            <w:tcW w:w="5920" w:type="dxa"/>
          </w:tcPr>
          <w:p w14:paraId="66422EB8" w14:textId="77777777" w:rsidR="0026375E" w:rsidRPr="000C1A2A" w:rsidRDefault="0026375E" w:rsidP="009C394C">
            <w:pPr>
              <w:shd w:val="clear" w:color="auto" w:fill="FFFFFF" w:themeFill="background1"/>
            </w:pPr>
            <w:r w:rsidRPr="000C1A2A">
              <w:t>Custos</w:t>
            </w:r>
          </w:p>
        </w:tc>
        <w:tc>
          <w:tcPr>
            <w:tcW w:w="1985" w:type="dxa"/>
          </w:tcPr>
          <w:p w14:paraId="14072A54" w14:textId="77777777" w:rsidR="0026375E" w:rsidRPr="000C1A2A" w:rsidRDefault="0026375E" w:rsidP="009C394C">
            <w:pPr>
              <w:shd w:val="clear" w:color="auto" w:fill="FFFFFF" w:themeFill="background1"/>
            </w:pPr>
            <w:r w:rsidRPr="000C1A2A">
              <w:t>24 gr</w:t>
            </w:r>
            <w:r w:rsidR="00F66377" w:rsidRPr="000C1A2A">
              <w:t>.</w:t>
            </w:r>
          </w:p>
        </w:tc>
        <w:tc>
          <w:tcPr>
            <w:tcW w:w="1307" w:type="dxa"/>
          </w:tcPr>
          <w:p w14:paraId="71EF980D" w14:textId="77777777" w:rsidR="0026375E" w:rsidRPr="000C1A2A" w:rsidRDefault="00A27593" w:rsidP="009C394C">
            <w:pPr>
              <w:shd w:val="clear" w:color="auto" w:fill="FFFFFF" w:themeFill="background1"/>
            </w:pPr>
            <w:r w:rsidRPr="000C1A2A">
              <w:t>s-t</w:t>
            </w:r>
          </w:p>
        </w:tc>
      </w:tr>
      <w:tr w:rsidR="007F273F" w:rsidRPr="000C1A2A" w14:paraId="65A45FC4" w14:textId="77777777" w:rsidTr="00A80DF1">
        <w:tc>
          <w:tcPr>
            <w:tcW w:w="5920" w:type="dxa"/>
          </w:tcPr>
          <w:p w14:paraId="032EC8A8" w14:textId="2B1383D2" w:rsidR="007F273F" w:rsidRPr="000C1A2A" w:rsidRDefault="005E19DA" w:rsidP="009C394C">
            <w:pPr>
              <w:shd w:val="clear" w:color="auto" w:fill="FFFFFF" w:themeFill="background1"/>
            </w:pPr>
            <w:r w:rsidRPr="000C1A2A">
              <w:rPr>
                <w:rStyle w:val="Odwoanieprzypisudolnego"/>
              </w:rPr>
              <w:footnoteReference w:id="130"/>
            </w:r>
            <w:r w:rsidR="00915BDC" w:rsidRPr="000C1A2A">
              <w:rPr>
                <w:vertAlign w:val="superscript"/>
              </w:rPr>
              <w:t>-</w:t>
            </w:r>
            <w:r w:rsidR="007F273F" w:rsidRPr="000C1A2A">
              <w:t xml:space="preserve">Adam </w:t>
            </w:r>
            <w:r w:rsidR="002D2D04" w:rsidRPr="000C1A2A">
              <w:t>d</w:t>
            </w:r>
            <w:r w:rsidR="007F273F" w:rsidRPr="000C1A2A">
              <w:t>octor</w:t>
            </w:r>
            <w:r w:rsidR="00A55C22" w:rsidRPr="000C1A2A">
              <w:rPr>
                <w:rStyle w:val="Odwoanieprzypisudolnego"/>
              </w:rPr>
              <w:footnoteReference w:id="131"/>
            </w:r>
          </w:p>
        </w:tc>
        <w:tc>
          <w:tcPr>
            <w:tcW w:w="1985" w:type="dxa"/>
          </w:tcPr>
          <w:p w14:paraId="34D47C4B" w14:textId="77777777" w:rsidR="007F273F" w:rsidRPr="000C1A2A" w:rsidRDefault="007F273F" w:rsidP="009C394C">
            <w:pPr>
              <w:shd w:val="clear" w:color="auto" w:fill="FFFFFF" w:themeFill="background1"/>
            </w:pPr>
            <w:r w:rsidRPr="000C1A2A">
              <w:t>24 gr.</w:t>
            </w:r>
          </w:p>
        </w:tc>
        <w:tc>
          <w:tcPr>
            <w:tcW w:w="1307" w:type="dxa"/>
          </w:tcPr>
          <w:p w14:paraId="56B129FB" w14:textId="77777777" w:rsidR="007F273F" w:rsidRPr="000C1A2A" w:rsidRDefault="007F273F" w:rsidP="009C394C">
            <w:pPr>
              <w:shd w:val="clear" w:color="auto" w:fill="FFFFFF" w:themeFill="background1"/>
            </w:pPr>
            <w:r w:rsidRPr="000C1A2A">
              <w:t>s-t</w:t>
            </w:r>
          </w:p>
        </w:tc>
      </w:tr>
      <w:tr w:rsidR="0026375E" w:rsidRPr="000C1A2A" w14:paraId="732F7B4A" w14:textId="77777777" w:rsidTr="0004251A">
        <w:tc>
          <w:tcPr>
            <w:tcW w:w="5920" w:type="dxa"/>
          </w:tcPr>
          <w:p w14:paraId="680E95C6" w14:textId="77777777" w:rsidR="0026375E" w:rsidRPr="000C1A2A" w:rsidRDefault="00256792" w:rsidP="009C394C">
            <w:pPr>
              <w:shd w:val="clear" w:color="auto" w:fill="FFFFFF" w:themeFill="background1"/>
            </w:pPr>
            <w:r w:rsidRPr="000C1A2A">
              <w:t>Martinus Molenda</w:t>
            </w:r>
            <w:r w:rsidRPr="000C1A2A">
              <w:rPr>
                <w:rStyle w:val="Odwoanieprzypisudolnego"/>
              </w:rPr>
              <w:footnoteReference w:id="132"/>
            </w:r>
          </w:p>
        </w:tc>
        <w:tc>
          <w:tcPr>
            <w:tcW w:w="1985" w:type="dxa"/>
          </w:tcPr>
          <w:p w14:paraId="1294B815" w14:textId="77777777" w:rsidR="0026375E" w:rsidRPr="000C1A2A" w:rsidRDefault="0026375E" w:rsidP="009C394C">
            <w:pPr>
              <w:shd w:val="clear" w:color="auto" w:fill="FFFFFF" w:themeFill="background1"/>
            </w:pPr>
            <w:r w:rsidRPr="000C1A2A">
              <w:t>24 gr</w:t>
            </w:r>
            <w:r w:rsidR="00256792" w:rsidRPr="000C1A2A">
              <w:t>.</w:t>
            </w:r>
          </w:p>
        </w:tc>
        <w:tc>
          <w:tcPr>
            <w:tcW w:w="1307" w:type="dxa"/>
          </w:tcPr>
          <w:p w14:paraId="6E66A75D" w14:textId="01FC0F9A" w:rsidR="0026375E" w:rsidRPr="000C1A2A" w:rsidRDefault="00A27593" w:rsidP="009C394C">
            <w:pPr>
              <w:shd w:val="clear" w:color="auto" w:fill="FFFFFF" w:themeFill="background1"/>
            </w:pPr>
            <w:r w:rsidRPr="000C1A2A">
              <w:t>s-t</w:t>
            </w:r>
            <w:r w:rsidR="00915BDC" w:rsidRPr="000C1A2A">
              <w:rPr>
                <w:vertAlign w:val="superscript"/>
              </w:rPr>
              <w:t>-</w:t>
            </w:r>
            <w:r w:rsidR="005E19DA" w:rsidRPr="000C1A2A">
              <w:rPr>
                <w:rStyle w:val="Odwoanieprzypisudolnego"/>
              </w:rPr>
              <w:footnoteReference w:id="133"/>
            </w:r>
          </w:p>
        </w:tc>
      </w:tr>
    </w:tbl>
    <w:p w14:paraId="5BD06A0B" w14:textId="5CD2E371" w:rsidR="00F66377" w:rsidRPr="000C1A2A" w:rsidRDefault="00F66377" w:rsidP="009C394C">
      <w:pPr>
        <w:shd w:val="clear" w:color="auto" w:fill="FFFFFF" w:themeFill="background1"/>
      </w:pPr>
    </w:p>
    <w:p w14:paraId="216C55C5" w14:textId="236B5657" w:rsidR="00915BDC" w:rsidRPr="000C1A2A" w:rsidRDefault="00915BDC" w:rsidP="009C394C">
      <w:pPr>
        <w:shd w:val="clear" w:color="auto" w:fill="FFFFFF" w:themeFill="background1"/>
      </w:pPr>
      <w:r w:rsidRPr="000C1A2A">
        <w:rPr>
          <w:i/>
        </w:rPr>
        <w:t>[k. 30v]</w:t>
      </w:r>
    </w:p>
    <w:p w14:paraId="658120EE" w14:textId="14EFCCF4" w:rsidR="00F66377" w:rsidRPr="000C1A2A" w:rsidRDefault="00F66377"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AE10A8A" w14:textId="77777777" w:rsidTr="0004251A">
        <w:tc>
          <w:tcPr>
            <w:tcW w:w="5920" w:type="dxa"/>
          </w:tcPr>
          <w:p w14:paraId="25D92ABF" w14:textId="77777777" w:rsidR="0026375E" w:rsidRPr="000C1A2A" w:rsidRDefault="0026375E" w:rsidP="009C394C">
            <w:pPr>
              <w:shd w:val="clear" w:color="auto" w:fill="FFFFFF" w:themeFill="background1"/>
            </w:pPr>
            <w:r w:rsidRPr="000C1A2A">
              <w:t>Ioannes Makolski decanus</w:t>
            </w:r>
          </w:p>
        </w:tc>
        <w:tc>
          <w:tcPr>
            <w:tcW w:w="1985" w:type="dxa"/>
          </w:tcPr>
          <w:p w14:paraId="1749A486" w14:textId="431911A4" w:rsidR="0026375E" w:rsidRPr="000C1A2A" w:rsidRDefault="0026375E" w:rsidP="009C394C">
            <w:pPr>
              <w:shd w:val="clear" w:color="auto" w:fill="FFFFFF" w:themeFill="background1"/>
            </w:pPr>
            <w:r w:rsidRPr="000C1A2A">
              <w:t>24</w:t>
            </w:r>
            <w:r w:rsidR="002D60F5" w:rsidRPr="000C1A2A">
              <w:rPr>
                <w:rStyle w:val="Odwoanieprzypisudolnego"/>
              </w:rPr>
              <w:footnoteReference w:id="134"/>
            </w:r>
          </w:p>
        </w:tc>
        <w:tc>
          <w:tcPr>
            <w:tcW w:w="1307" w:type="dxa"/>
          </w:tcPr>
          <w:p w14:paraId="7F3978ED" w14:textId="77777777" w:rsidR="0026375E" w:rsidRPr="000C1A2A" w:rsidRDefault="0026375E" w:rsidP="009C394C">
            <w:pPr>
              <w:shd w:val="clear" w:color="auto" w:fill="FFFFFF" w:themeFill="background1"/>
            </w:pPr>
          </w:p>
        </w:tc>
      </w:tr>
      <w:tr w:rsidR="002D60F5" w:rsidRPr="000C1A2A" w14:paraId="63DEE55E" w14:textId="77777777" w:rsidTr="0004251A">
        <w:tc>
          <w:tcPr>
            <w:tcW w:w="5920" w:type="dxa"/>
          </w:tcPr>
          <w:p w14:paraId="13DFD26A" w14:textId="24871B17" w:rsidR="002D60F5" w:rsidRPr="000C1A2A" w:rsidRDefault="00F65C37" w:rsidP="009C394C">
            <w:pPr>
              <w:shd w:val="clear" w:color="auto" w:fill="FFFFFF" w:themeFill="background1"/>
            </w:pPr>
            <w:r w:rsidRPr="000C1A2A">
              <w:rPr>
                <w:strike/>
                <w:vertAlign w:val="superscript"/>
                <w:lang w:val="en-GB"/>
              </w:rPr>
              <w:t xml:space="preserve">A </w:t>
            </w:r>
            <w:r w:rsidR="002D60F5" w:rsidRPr="000C1A2A">
              <w:rPr>
                <w:lang w:val="pl-PL"/>
              </w:rPr>
              <w:t>Franciscus Vyssoczki</w:t>
            </w:r>
          </w:p>
        </w:tc>
        <w:tc>
          <w:tcPr>
            <w:tcW w:w="1985" w:type="dxa"/>
          </w:tcPr>
          <w:p w14:paraId="0C97F62A" w14:textId="556E6056" w:rsidR="002D60F5" w:rsidRPr="000C1A2A" w:rsidRDefault="002D60F5" w:rsidP="009C394C">
            <w:pPr>
              <w:shd w:val="clear" w:color="auto" w:fill="FFFFFF" w:themeFill="background1"/>
            </w:pPr>
            <w:r w:rsidRPr="000C1A2A">
              <w:t>24</w:t>
            </w:r>
            <w:r w:rsidR="00F65C37" w:rsidRPr="000C1A2A">
              <w:rPr>
                <w:strike/>
                <w:vertAlign w:val="superscript"/>
                <w:lang w:val="en-GB"/>
              </w:rPr>
              <w:t xml:space="preserve"> A</w:t>
            </w:r>
          </w:p>
        </w:tc>
        <w:tc>
          <w:tcPr>
            <w:tcW w:w="1307" w:type="dxa"/>
          </w:tcPr>
          <w:p w14:paraId="3CCB71F0" w14:textId="77777777" w:rsidR="002D60F5" w:rsidRPr="000C1A2A" w:rsidRDefault="002D60F5" w:rsidP="009C394C">
            <w:pPr>
              <w:shd w:val="clear" w:color="auto" w:fill="FFFFFF" w:themeFill="background1"/>
            </w:pPr>
          </w:p>
        </w:tc>
      </w:tr>
    </w:tbl>
    <w:p w14:paraId="065E4673" w14:textId="77777777" w:rsidR="000C3195" w:rsidRPr="000C1A2A" w:rsidRDefault="000C3195" w:rsidP="009C394C">
      <w:pPr>
        <w:shd w:val="clear" w:color="auto" w:fill="FFFFFF" w:themeFill="background1"/>
      </w:pPr>
    </w:p>
    <w:p w14:paraId="390C84D5" w14:textId="2AD7E6E3" w:rsidR="000C3195" w:rsidRPr="000C1A2A" w:rsidRDefault="000C3195" w:rsidP="009C394C">
      <w:pPr>
        <w:shd w:val="clear" w:color="auto" w:fill="FFFFFF" w:themeFill="background1"/>
      </w:pPr>
      <w:r w:rsidRPr="000C1A2A">
        <w:t xml:space="preserve">Altaristae </w:t>
      </w:r>
      <w:r w:rsidR="007602AA" w:rsidRPr="000C1A2A">
        <w:t>ibidem</w:t>
      </w:r>
      <w:r w:rsidR="00AF4C83" w:rsidRPr="000C1A2A">
        <w:rPr>
          <w:rStyle w:val="Odwoanieprzypisudolnego"/>
        </w:rPr>
        <w:footnoteReference w:id="135"/>
      </w:r>
      <w:r w:rsidR="00AF4C83" w:rsidRPr="000C1A2A">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A49AC42" w14:textId="77777777" w:rsidTr="0004251A">
        <w:tc>
          <w:tcPr>
            <w:tcW w:w="5920" w:type="dxa"/>
          </w:tcPr>
          <w:p w14:paraId="3050A284" w14:textId="77777777" w:rsidR="0026375E" w:rsidRPr="000C1A2A" w:rsidRDefault="0026375E" w:rsidP="009C394C">
            <w:pPr>
              <w:shd w:val="clear" w:color="auto" w:fill="FFFFFF" w:themeFill="background1"/>
            </w:pPr>
            <w:r w:rsidRPr="000C1A2A">
              <w:lastRenderedPageBreak/>
              <w:t>Martinus Galczinski</w:t>
            </w:r>
          </w:p>
        </w:tc>
        <w:tc>
          <w:tcPr>
            <w:tcW w:w="1985" w:type="dxa"/>
          </w:tcPr>
          <w:p w14:paraId="20777234" w14:textId="77777777" w:rsidR="0026375E" w:rsidRPr="000C1A2A" w:rsidRDefault="0026375E" w:rsidP="009C394C">
            <w:pPr>
              <w:shd w:val="clear" w:color="auto" w:fill="FFFFFF" w:themeFill="background1"/>
            </w:pPr>
            <w:r w:rsidRPr="000C1A2A">
              <w:t>24 gr</w:t>
            </w:r>
            <w:r w:rsidR="000D7B7B" w:rsidRPr="000C1A2A">
              <w:t>.</w:t>
            </w:r>
          </w:p>
        </w:tc>
        <w:tc>
          <w:tcPr>
            <w:tcW w:w="1307" w:type="dxa"/>
          </w:tcPr>
          <w:p w14:paraId="2164FCF9" w14:textId="77777777" w:rsidR="0026375E" w:rsidRPr="000C1A2A" w:rsidRDefault="00A27593" w:rsidP="009C394C">
            <w:pPr>
              <w:shd w:val="clear" w:color="auto" w:fill="FFFFFF" w:themeFill="background1"/>
            </w:pPr>
            <w:r w:rsidRPr="000C1A2A">
              <w:t>s-t</w:t>
            </w:r>
          </w:p>
        </w:tc>
      </w:tr>
    </w:tbl>
    <w:p w14:paraId="3762249D" w14:textId="77777777" w:rsidR="000D7B7B" w:rsidRPr="000C1A2A" w:rsidRDefault="000D7B7B" w:rsidP="009C394C">
      <w:pPr>
        <w:shd w:val="clear" w:color="auto" w:fill="FFFFFF" w:themeFill="background1"/>
      </w:pPr>
    </w:p>
    <w:p w14:paraId="4B235D32" w14:textId="1FF0BD76" w:rsidR="000D7B7B" w:rsidRPr="000C1A2A" w:rsidRDefault="000D7B7B" w:rsidP="009C394C">
      <w:pPr>
        <w:shd w:val="clear" w:color="auto" w:fill="FFFFFF" w:themeFill="background1"/>
        <w:rPr>
          <w:lang w:val="it-IT"/>
        </w:rPr>
      </w:pPr>
      <w:r w:rsidRPr="000C1A2A">
        <w:rPr>
          <w:lang w:val="it-IT"/>
        </w:rPr>
        <w:t>Debita</w:t>
      </w:r>
      <w:r w:rsidR="00C33272" w:rsidRPr="000C1A2A">
        <w:rPr>
          <w:rStyle w:val="Odwoanieprzypisudolnego"/>
          <w:lang w:val="it-IT"/>
        </w:rPr>
        <w:footnoteReference w:id="136"/>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9C300F9" w14:textId="77777777" w:rsidTr="0004251A">
        <w:tc>
          <w:tcPr>
            <w:tcW w:w="5920" w:type="dxa"/>
          </w:tcPr>
          <w:p w14:paraId="26BB2FEA" w14:textId="77777777" w:rsidR="0026375E" w:rsidRPr="000C1A2A" w:rsidRDefault="0026375E" w:rsidP="009C394C">
            <w:pPr>
              <w:shd w:val="clear" w:color="auto" w:fill="FFFFFF" w:themeFill="background1"/>
            </w:pPr>
            <w:r w:rsidRPr="000C1A2A">
              <w:t>Clemens in loco Ioannis Sczigiel</w:t>
            </w:r>
          </w:p>
        </w:tc>
        <w:tc>
          <w:tcPr>
            <w:tcW w:w="1985" w:type="dxa"/>
          </w:tcPr>
          <w:p w14:paraId="7629FB4C" w14:textId="77777777" w:rsidR="0026375E" w:rsidRPr="000C1A2A" w:rsidRDefault="0026375E" w:rsidP="009C394C">
            <w:pPr>
              <w:shd w:val="clear" w:color="auto" w:fill="FFFFFF" w:themeFill="background1"/>
            </w:pPr>
            <w:r w:rsidRPr="000C1A2A">
              <w:t>24 gr</w:t>
            </w:r>
            <w:r w:rsidR="00924607" w:rsidRPr="000C1A2A">
              <w:t>.</w:t>
            </w:r>
          </w:p>
        </w:tc>
        <w:tc>
          <w:tcPr>
            <w:tcW w:w="1307" w:type="dxa"/>
          </w:tcPr>
          <w:p w14:paraId="439A83E7" w14:textId="77777777" w:rsidR="0026375E" w:rsidRPr="000C1A2A" w:rsidRDefault="0026375E" w:rsidP="009C394C">
            <w:pPr>
              <w:shd w:val="clear" w:color="auto" w:fill="FFFFFF" w:themeFill="background1"/>
            </w:pPr>
          </w:p>
        </w:tc>
      </w:tr>
      <w:tr w:rsidR="0026375E" w:rsidRPr="000C1A2A" w14:paraId="49289D2F" w14:textId="77777777" w:rsidTr="0004251A">
        <w:tc>
          <w:tcPr>
            <w:tcW w:w="5920" w:type="dxa"/>
          </w:tcPr>
          <w:p w14:paraId="690911F1" w14:textId="450B0FB5" w:rsidR="0026375E" w:rsidRPr="000C1A2A" w:rsidRDefault="0026375E" w:rsidP="009C394C">
            <w:pPr>
              <w:shd w:val="clear" w:color="auto" w:fill="FFFFFF" w:themeFill="background1"/>
            </w:pPr>
            <w:r w:rsidRPr="000C1A2A">
              <w:t xml:space="preserve">Mathias Napora in loco Ioannis </w:t>
            </w:r>
            <w:r w:rsidR="00C33272" w:rsidRPr="000C1A2A">
              <w:t>Iakiet</w:t>
            </w:r>
            <w:r w:rsidR="00924607" w:rsidRPr="000C1A2A">
              <w:rPr>
                <w:rStyle w:val="Odwoanieprzypisudolnego"/>
              </w:rPr>
              <w:footnoteReference w:id="137"/>
            </w:r>
          </w:p>
        </w:tc>
        <w:tc>
          <w:tcPr>
            <w:tcW w:w="1985" w:type="dxa"/>
          </w:tcPr>
          <w:p w14:paraId="1C024151" w14:textId="77777777" w:rsidR="0026375E" w:rsidRPr="000C1A2A" w:rsidRDefault="0026375E" w:rsidP="009C394C">
            <w:pPr>
              <w:shd w:val="clear" w:color="auto" w:fill="FFFFFF" w:themeFill="background1"/>
            </w:pPr>
            <w:r w:rsidRPr="000C1A2A">
              <w:t>24 gr</w:t>
            </w:r>
            <w:r w:rsidR="004B4385" w:rsidRPr="000C1A2A">
              <w:t>.</w:t>
            </w:r>
          </w:p>
        </w:tc>
        <w:tc>
          <w:tcPr>
            <w:tcW w:w="1307" w:type="dxa"/>
          </w:tcPr>
          <w:p w14:paraId="1D907015" w14:textId="77777777" w:rsidR="0026375E" w:rsidRPr="000C1A2A" w:rsidRDefault="0026375E" w:rsidP="009C394C">
            <w:pPr>
              <w:shd w:val="clear" w:color="auto" w:fill="FFFFFF" w:themeFill="background1"/>
            </w:pPr>
          </w:p>
        </w:tc>
      </w:tr>
      <w:tr w:rsidR="0026375E" w:rsidRPr="000C1A2A" w14:paraId="52D791A1" w14:textId="77777777" w:rsidTr="0004251A">
        <w:tc>
          <w:tcPr>
            <w:tcW w:w="5920" w:type="dxa"/>
          </w:tcPr>
          <w:p w14:paraId="3622FFD2" w14:textId="77777777" w:rsidR="0026375E" w:rsidRPr="000C1A2A" w:rsidRDefault="0026375E" w:rsidP="009C394C">
            <w:pPr>
              <w:shd w:val="clear" w:color="auto" w:fill="FFFFFF" w:themeFill="background1"/>
              <w:rPr>
                <w:lang w:val="it-IT"/>
              </w:rPr>
            </w:pPr>
            <w:r w:rsidRPr="000C1A2A">
              <w:rPr>
                <w:lang w:val="it-IT"/>
              </w:rPr>
              <w:t xml:space="preserve">Valentinus </w:t>
            </w:r>
            <w:r w:rsidR="004B4385" w:rsidRPr="000C1A2A">
              <w:rPr>
                <w:lang w:val="it-IT"/>
              </w:rPr>
              <w:t xml:space="preserve">baccalaureus </w:t>
            </w:r>
            <w:r w:rsidRPr="000C1A2A">
              <w:rPr>
                <w:lang w:val="it-IT"/>
              </w:rPr>
              <w:t>in loco Martini</w:t>
            </w:r>
          </w:p>
        </w:tc>
        <w:tc>
          <w:tcPr>
            <w:tcW w:w="1985" w:type="dxa"/>
          </w:tcPr>
          <w:p w14:paraId="77BCFCC5" w14:textId="77777777" w:rsidR="0026375E" w:rsidRPr="000C1A2A" w:rsidRDefault="0026375E" w:rsidP="009C394C">
            <w:pPr>
              <w:shd w:val="clear" w:color="auto" w:fill="FFFFFF" w:themeFill="background1"/>
            </w:pPr>
            <w:r w:rsidRPr="000C1A2A">
              <w:t>2</w:t>
            </w:r>
            <w:r w:rsidR="004B4385" w:rsidRPr="000C1A2A">
              <w:t>0</w:t>
            </w:r>
            <w:r w:rsidRPr="000C1A2A">
              <w:t xml:space="preserve"> gr</w:t>
            </w:r>
            <w:r w:rsidR="004B4385" w:rsidRPr="000C1A2A">
              <w:t>.</w:t>
            </w:r>
          </w:p>
        </w:tc>
        <w:tc>
          <w:tcPr>
            <w:tcW w:w="1307" w:type="dxa"/>
          </w:tcPr>
          <w:p w14:paraId="2839F778" w14:textId="77777777" w:rsidR="0026375E" w:rsidRPr="000C1A2A" w:rsidRDefault="0026375E" w:rsidP="009C394C">
            <w:pPr>
              <w:shd w:val="clear" w:color="auto" w:fill="FFFFFF" w:themeFill="background1"/>
            </w:pPr>
          </w:p>
        </w:tc>
      </w:tr>
    </w:tbl>
    <w:p w14:paraId="1777B440" w14:textId="664AB82A" w:rsidR="005545B6" w:rsidRPr="000C1A2A" w:rsidRDefault="005545B6" w:rsidP="009C394C">
      <w:pPr>
        <w:shd w:val="clear" w:color="auto" w:fill="FFFFFF" w:themeFill="background1"/>
      </w:pPr>
    </w:p>
    <w:p w14:paraId="1AE7E0A2" w14:textId="77777777" w:rsidR="009B5C39" w:rsidRPr="000C1A2A" w:rsidRDefault="005545B6" w:rsidP="009C394C">
      <w:pPr>
        <w:shd w:val="clear" w:color="auto" w:fill="FFFFFF" w:themeFill="background1"/>
        <w:rPr>
          <w:i/>
        </w:rPr>
      </w:pPr>
      <w:r w:rsidRPr="000C1A2A">
        <w:rPr>
          <w:i/>
        </w:rPr>
        <w:t>[k. 31]</w:t>
      </w:r>
    </w:p>
    <w:p w14:paraId="64DF5C83" w14:textId="6E085315" w:rsidR="009B5C39" w:rsidRPr="000C1A2A" w:rsidRDefault="009B5C39" w:rsidP="009C394C">
      <w:pPr>
        <w:shd w:val="clear" w:color="auto" w:fill="FFFFFF" w:themeFill="background1"/>
      </w:pPr>
      <w:r w:rsidRPr="000C1A2A">
        <w:rPr>
          <w:lang w:val="en-GB"/>
        </w:rPr>
        <w:t>Mansionarii in sorte domini Lucae de Gorca et Swidwa manuales sunt loco vicariorum qui decantant, et amovibiles, licet annis anteactis quilibet per grossos 24 persolvebant, iuramento corporali dixerunt, omnes census annihilatos esse, vix tertiam partem censuum percipiunt.</w:t>
      </w:r>
    </w:p>
    <w:p w14:paraId="4BFE010F" w14:textId="4CA158FA" w:rsidR="00677992" w:rsidRPr="000C1A2A" w:rsidRDefault="009B5C39" w:rsidP="009C394C">
      <w:pPr>
        <w:shd w:val="clear" w:color="auto" w:fill="FFFFFF" w:themeFill="background1"/>
        <w:rPr>
          <w:lang w:val="en-GB"/>
        </w:rPr>
      </w:pPr>
      <w:r w:rsidRPr="000C1A2A">
        <w:rPr>
          <w:lang w:val="en-GB"/>
        </w:rPr>
        <w:t xml:space="preserve"> </w:t>
      </w:r>
    </w:p>
    <w:p w14:paraId="7E8FD77C" w14:textId="6F4AAB27" w:rsidR="00EF0065" w:rsidRPr="000C1A2A" w:rsidRDefault="00EF0065" w:rsidP="009C394C">
      <w:pPr>
        <w:shd w:val="clear" w:color="auto" w:fill="FFFFFF" w:themeFill="background1"/>
        <w:rPr>
          <w:lang w:val="en-GB"/>
        </w:rPr>
      </w:pPr>
      <w:r w:rsidRPr="000C1A2A">
        <w:rPr>
          <w:rStyle w:val="Odwoanieprzypisudolnego"/>
        </w:rPr>
        <w:footnoteReference w:id="138"/>
      </w:r>
      <w:r w:rsidRPr="000C1A2A">
        <w:rPr>
          <w:vertAlign w:val="superscript"/>
        </w:rPr>
        <w:t>-</w:t>
      </w:r>
      <w:r w:rsidRPr="000C1A2A">
        <w:t>Praepositura Sancti Spiritus extra Szamothuli</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9434B8" w:rsidRPr="000C1A2A" w14:paraId="2669FF70" w14:textId="77777777" w:rsidTr="00A80DF1">
        <w:tc>
          <w:tcPr>
            <w:tcW w:w="5920" w:type="dxa"/>
          </w:tcPr>
          <w:p w14:paraId="2D2B1A0B" w14:textId="77777777" w:rsidR="009434B8" w:rsidRPr="000C1A2A" w:rsidRDefault="009434B8" w:rsidP="009C394C">
            <w:pPr>
              <w:shd w:val="clear" w:color="auto" w:fill="FFFFFF" w:themeFill="background1"/>
              <w:jc w:val="both"/>
              <w:rPr>
                <w:lang w:val="en-GB"/>
              </w:rPr>
            </w:pPr>
            <w:r w:rsidRPr="000C1A2A">
              <w:rPr>
                <w:lang w:val="en-GB"/>
              </w:rPr>
              <w:t>Ambrosius plebanus Co[stensis] a praepositura.</w:t>
            </w:r>
          </w:p>
          <w:p w14:paraId="6992D835" w14:textId="77777777" w:rsidR="009434B8" w:rsidRPr="000C1A2A" w:rsidRDefault="009434B8" w:rsidP="009C394C">
            <w:pPr>
              <w:shd w:val="clear" w:color="auto" w:fill="FFFFFF" w:themeFill="background1"/>
              <w:jc w:val="both"/>
              <w:rPr>
                <w:lang w:val="en-GB"/>
              </w:rPr>
            </w:pPr>
            <w:r w:rsidRPr="000C1A2A">
              <w:rPr>
                <w:lang w:val="en-GB"/>
              </w:rPr>
              <w:t>Grossi sex sunt ei dimissi, quia dominus Biechowski prohibuit suis subditis in villa Kampa fertones ab annis octo persolvere, licet excomunicantur</w:t>
            </w:r>
          </w:p>
        </w:tc>
        <w:tc>
          <w:tcPr>
            <w:tcW w:w="1985" w:type="dxa"/>
          </w:tcPr>
          <w:p w14:paraId="417D5CA5" w14:textId="77777777" w:rsidR="009434B8" w:rsidRPr="000C1A2A" w:rsidRDefault="009434B8" w:rsidP="009C394C">
            <w:pPr>
              <w:shd w:val="clear" w:color="auto" w:fill="FFFFFF" w:themeFill="background1"/>
              <w:jc w:val="both"/>
            </w:pPr>
            <w:r w:rsidRPr="000C1A2A">
              <w:t>18 gr.</w:t>
            </w:r>
          </w:p>
        </w:tc>
        <w:tc>
          <w:tcPr>
            <w:tcW w:w="1307" w:type="dxa"/>
          </w:tcPr>
          <w:p w14:paraId="0157F54B" w14:textId="0804B403" w:rsidR="009434B8" w:rsidRPr="000C1A2A" w:rsidRDefault="009434B8" w:rsidP="009C394C">
            <w:pPr>
              <w:shd w:val="clear" w:color="auto" w:fill="FFFFFF" w:themeFill="background1"/>
              <w:jc w:val="both"/>
            </w:pPr>
            <w:r w:rsidRPr="000C1A2A">
              <w:t>s-t</w:t>
            </w:r>
            <w:r w:rsidR="00E27BC3" w:rsidRPr="000C1A2A">
              <w:rPr>
                <w:vertAlign w:val="superscript"/>
              </w:rPr>
              <w:t>-</w:t>
            </w:r>
            <w:r w:rsidR="00E27BC3" w:rsidRPr="000C1A2A">
              <w:rPr>
                <w:rStyle w:val="Odwoanieprzypisudolnego"/>
              </w:rPr>
              <w:footnoteReference w:id="139"/>
            </w:r>
          </w:p>
        </w:tc>
      </w:tr>
    </w:tbl>
    <w:p w14:paraId="54A70F8D" w14:textId="77777777" w:rsidR="00E27BC3" w:rsidRPr="000C1A2A" w:rsidRDefault="00E27BC3"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0F87C44" w14:textId="77777777" w:rsidTr="0004251A">
        <w:tc>
          <w:tcPr>
            <w:tcW w:w="5920" w:type="dxa"/>
          </w:tcPr>
          <w:p w14:paraId="745B1578" w14:textId="7A3709BC" w:rsidR="0026375E" w:rsidRPr="000C1A2A" w:rsidRDefault="0026375E" w:rsidP="009C394C">
            <w:pPr>
              <w:shd w:val="clear" w:color="auto" w:fill="FFFFFF" w:themeFill="background1"/>
            </w:pPr>
            <w:r w:rsidRPr="000C1A2A">
              <w:t>Antiq</w:t>
            </w:r>
            <w:r w:rsidR="00EB554E" w:rsidRPr="000C1A2A">
              <w:t>ua Szamotul</w:t>
            </w:r>
            <w:r w:rsidR="00E27BC3" w:rsidRPr="000C1A2A">
              <w:t>i</w:t>
            </w:r>
          </w:p>
        </w:tc>
        <w:tc>
          <w:tcPr>
            <w:tcW w:w="1985" w:type="dxa"/>
          </w:tcPr>
          <w:p w14:paraId="6553821F"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4FB3D4D3" w14:textId="77777777" w:rsidR="0026375E" w:rsidRPr="000C1A2A" w:rsidRDefault="00A27593" w:rsidP="009C394C">
            <w:pPr>
              <w:shd w:val="clear" w:color="auto" w:fill="FFFFFF" w:themeFill="background1"/>
            </w:pPr>
            <w:r w:rsidRPr="000C1A2A">
              <w:t>s-t</w:t>
            </w:r>
          </w:p>
        </w:tc>
      </w:tr>
      <w:tr w:rsidR="0026375E" w:rsidRPr="000C1A2A" w14:paraId="30261D76" w14:textId="77777777" w:rsidTr="0004251A">
        <w:tc>
          <w:tcPr>
            <w:tcW w:w="5920" w:type="dxa"/>
          </w:tcPr>
          <w:p w14:paraId="17C41FD6" w14:textId="350D1CC3" w:rsidR="0026375E" w:rsidRPr="000C1A2A" w:rsidRDefault="001801E2" w:rsidP="009C394C">
            <w:pPr>
              <w:shd w:val="clear" w:color="auto" w:fill="FFFFFF" w:themeFill="background1"/>
            </w:pPr>
            <w:r w:rsidRPr="000C1A2A">
              <w:t>Kis</w:t>
            </w:r>
            <w:r w:rsidR="00E27BC3" w:rsidRPr="000C1A2A">
              <w:t>s</w:t>
            </w:r>
            <w:r w:rsidR="0026375E" w:rsidRPr="000C1A2A">
              <w:t>ewo</w:t>
            </w:r>
          </w:p>
        </w:tc>
        <w:tc>
          <w:tcPr>
            <w:tcW w:w="1985" w:type="dxa"/>
          </w:tcPr>
          <w:p w14:paraId="5A061421" w14:textId="77777777" w:rsidR="0026375E" w:rsidRPr="000C1A2A" w:rsidRDefault="0026375E" w:rsidP="009C394C">
            <w:pPr>
              <w:shd w:val="clear" w:color="auto" w:fill="FFFFFF" w:themeFill="background1"/>
            </w:pPr>
            <w:r w:rsidRPr="000C1A2A">
              <w:t>12 gr</w:t>
            </w:r>
            <w:r w:rsidR="00081EF9" w:rsidRPr="000C1A2A">
              <w:t>.</w:t>
            </w:r>
          </w:p>
        </w:tc>
        <w:tc>
          <w:tcPr>
            <w:tcW w:w="1307" w:type="dxa"/>
          </w:tcPr>
          <w:p w14:paraId="363F2974" w14:textId="77777777" w:rsidR="0026375E" w:rsidRPr="000C1A2A" w:rsidRDefault="00A27593" w:rsidP="009C394C">
            <w:pPr>
              <w:shd w:val="clear" w:color="auto" w:fill="FFFFFF" w:themeFill="background1"/>
            </w:pPr>
            <w:r w:rsidRPr="000C1A2A">
              <w:t>s-t</w:t>
            </w:r>
          </w:p>
        </w:tc>
      </w:tr>
    </w:tbl>
    <w:p w14:paraId="0B86EBB1" w14:textId="6622A1A6" w:rsidR="0099285C" w:rsidRPr="000C1A2A" w:rsidRDefault="0099285C" w:rsidP="009C394C">
      <w:pPr>
        <w:shd w:val="clear" w:color="auto" w:fill="FFFFFF" w:themeFill="background1"/>
      </w:pPr>
    </w:p>
    <w:p w14:paraId="59A04CA6" w14:textId="305CE260" w:rsidR="0099285C" w:rsidRPr="000C1A2A" w:rsidRDefault="0099285C" w:rsidP="009C394C">
      <w:pPr>
        <w:shd w:val="clear" w:color="auto" w:fill="FFFFFF" w:themeFill="background1"/>
      </w:pPr>
      <w:r w:rsidRPr="000C1A2A">
        <w:rPr>
          <w:i/>
        </w:rPr>
        <w:t>[k. 3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412AE46" w14:textId="77777777" w:rsidTr="0004251A">
        <w:tc>
          <w:tcPr>
            <w:tcW w:w="5920" w:type="dxa"/>
          </w:tcPr>
          <w:p w14:paraId="4144F4EF" w14:textId="77777777" w:rsidR="0026375E" w:rsidRPr="000C1A2A" w:rsidRDefault="0026375E" w:rsidP="009C394C">
            <w:pPr>
              <w:shd w:val="clear" w:color="auto" w:fill="FFFFFF" w:themeFill="background1"/>
            </w:pPr>
            <w:r w:rsidRPr="000C1A2A">
              <w:t>Obiezierze</w:t>
            </w:r>
          </w:p>
        </w:tc>
        <w:tc>
          <w:tcPr>
            <w:tcW w:w="1985" w:type="dxa"/>
          </w:tcPr>
          <w:p w14:paraId="0D755017" w14:textId="77777777" w:rsidR="0026375E" w:rsidRPr="000C1A2A" w:rsidRDefault="0026375E" w:rsidP="009C394C">
            <w:pPr>
              <w:shd w:val="clear" w:color="auto" w:fill="FFFFFF" w:themeFill="background1"/>
            </w:pPr>
            <w:r w:rsidRPr="000C1A2A">
              <w:t>4 fl</w:t>
            </w:r>
            <w:r w:rsidR="00081EF9" w:rsidRPr="000C1A2A">
              <w:t>.</w:t>
            </w:r>
            <w:r w:rsidR="00081EF9" w:rsidRPr="000C1A2A">
              <w:rPr>
                <w:rStyle w:val="Odwoanieprzypisudolnego"/>
              </w:rPr>
              <w:footnoteReference w:id="140"/>
            </w:r>
          </w:p>
        </w:tc>
        <w:tc>
          <w:tcPr>
            <w:tcW w:w="1307" w:type="dxa"/>
          </w:tcPr>
          <w:p w14:paraId="688E3EF8" w14:textId="77777777" w:rsidR="0026375E" w:rsidRPr="000C1A2A" w:rsidRDefault="00A27593" w:rsidP="009C394C">
            <w:pPr>
              <w:shd w:val="clear" w:color="auto" w:fill="FFFFFF" w:themeFill="background1"/>
            </w:pPr>
            <w:r w:rsidRPr="000C1A2A">
              <w:t>s-t</w:t>
            </w:r>
          </w:p>
        </w:tc>
      </w:tr>
      <w:tr w:rsidR="0026375E" w:rsidRPr="000C1A2A" w14:paraId="450E19C8" w14:textId="77777777" w:rsidTr="0004251A">
        <w:tc>
          <w:tcPr>
            <w:tcW w:w="5920" w:type="dxa"/>
          </w:tcPr>
          <w:p w14:paraId="4BB488C6" w14:textId="0FFE06D6" w:rsidR="0026375E" w:rsidRPr="000C1A2A" w:rsidRDefault="0026375E" w:rsidP="009C394C">
            <w:pPr>
              <w:shd w:val="clear" w:color="auto" w:fill="FFFFFF" w:themeFill="background1"/>
              <w:rPr>
                <w:lang w:val="en-GB"/>
              </w:rPr>
            </w:pPr>
            <w:r w:rsidRPr="000C1A2A">
              <w:rPr>
                <w:lang w:val="en-GB"/>
              </w:rPr>
              <w:t>Skok</w:t>
            </w:r>
            <w:r w:rsidR="007E5C20" w:rsidRPr="000C1A2A">
              <w:rPr>
                <w:lang w:val="en-GB"/>
              </w:rPr>
              <w:t>y</w:t>
            </w:r>
            <w:r w:rsidR="00C7789D" w:rsidRPr="000C1A2A">
              <w:rPr>
                <w:rStyle w:val="Odwoanieprzypisudolnego"/>
                <w:lang w:val="en-GB"/>
              </w:rPr>
              <w:footnoteReference w:id="141"/>
            </w:r>
            <w:r w:rsidR="00CC4D01" w:rsidRPr="000C1A2A">
              <w:rPr>
                <w:lang w:val="en-GB"/>
              </w:rPr>
              <w:t xml:space="preserve">. </w:t>
            </w:r>
            <w:r w:rsidRPr="000C1A2A">
              <w:rPr>
                <w:lang w:val="en-GB"/>
              </w:rPr>
              <w:t>Dimissi sunt</w:t>
            </w:r>
            <w:r w:rsidR="00F21199" w:rsidRPr="000C1A2A">
              <w:rPr>
                <w:rStyle w:val="Odwoanieprzypisudolnego"/>
                <w:lang w:val="en-GB"/>
              </w:rPr>
              <w:footnoteReference w:id="142"/>
            </w:r>
            <w:r w:rsidR="00BC1CCF" w:rsidRPr="000C1A2A">
              <w:rPr>
                <w:lang w:val="en-GB"/>
              </w:rPr>
              <w:t xml:space="preserve"> </w:t>
            </w:r>
            <w:r w:rsidRPr="000C1A2A">
              <w:rPr>
                <w:lang w:val="en-GB"/>
              </w:rPr>
              <w:t>grossi triginta, nam fund</w:t>
            </w:r>
            <w:r w:rsidR="00BC1CCF" w:rsidRPr="000C1A2A">
              <w:rPr>
                <w:lang w:val="en-GB"/>
              </w:rPr>
              <w:t>um</w:t>
            </w:r>
            <w:r w:rsidRPr="000C1A2A">
              <w:rPr>
                <w:lang w:val="en-GB"/>
              </w:rPr>
              <w:t xml:space="preserve"> et decimas domina castellana Landensis</w:t>
            </w:r>
            <w:r w:rsidR="00734A03" w:rsidRPr="000C1A2A">
              <w:rPr>
                <w:lang w:val="en-GB"/>
              </w:rPr>
              <w:t>,</w:t>
            </w:r>
            <w:r w:rsidRPr="000C1A2A">
              <w:rPr>
                <w:lang w:val="en-GB"/>
              </w:rPr>
              <w:t xml:space="preserve"> Zeliczki et Ni</w:t>
            </w:r>
            <w:r w:rsidR="00BC1CCF" w:rsidRPr="000C1A2A">
              <w:rPr>
                <w:lang w:val="en-GB"/>
              </w:rPr>
              <w:t>ninski</w:t>
            </w:r>
            <w:r w:rsidRPr="000C1A2A">
              <w:rPr>
                <w:lang w:val="en-GB"/>
              </w:rPr>
              <w:t xml:space="preserve"> medios proventus in decimis occupaverunt</w:t>
            </w:r>
            <w:r w:rsidR="006F11A4" w:rsidRPr="000C1A2A">
              <w:rPr>
                <w:lang w:val="en-GB"/>
              </w:rPr>
              <w:t>,</w:t>
            </w:r>
            <w:r w:rsidRPr="000C1A2A">
              <w:rPr>
                <w:lang w:val="en-GB"/>
              </w:rPr>
              <w:t xml:space="preserve"> prout corporali iuramento comprobavit</w:t>
            </w:r>
          </w:p>
        </w:tc>
        <w:tc>
          <w:tcPr>
            <w:tcW w:w="1985" w:type="dxa"/>
          </w:tcPr>
          <w:p w14:paraId="67EFE97F" w14:textId="77777777" w:rsidR="0026375E" w:rsidRPr="000C1A2A" w:rsidRDefault="0026375E" w:rsidP="009C394C">
            <w:pPr>
              <w:shd w:val="clear" w:color="auto" w:fill="FFFFFF" w:themeFill="background1"/>
            </w:pPr>
            <w:r w:rsidRPr="000C1A2A">
              <w:t>30 gr</w:t>
            </w:r>
            <w:r w:rsidR="00BC1CCF" w:rsidRPr="000C1A2A">
              <w:t>.</w:t>
            </w:r>
          </w:p>
        </w:tc>
        <w:tc>
          <w:tcPr>
            <w:tcW w:w="1307" w:type="dxa"/>
          </w:tcPr>
          <w:p w14:paraId="79DD979B" w14:textId="77777777" w:rsidR="0026375E" w:rsidRPr="000C1A2A" w:rsidRDefault="00A27593" w:rsidP="009C394C">
            <w:pPr>
              <w:shd w:val="clear" w:color="auto" w:fill="FFFFFF" w:themeFill="background1"/>
            </w:pPr>
            <w:r w:rsidRPr="000C1A2A">
              <w:t>s-t</w:t>
            </w:r>
          </w:p>
        </w:tc>
      </w:tr>
      <w:tr w:rsidR="0026375E" w:rsidRPr="000C1A2A" w14:paraId="5F2B87AE" w14:textId="77777777" w:rsidTr="0004251A">
        <w:tc>
          <w:tcPr>
            <w:tcW w:w="5920" w:type="dxa"/>
          </w:tcPr>
          <w:p w14:paraId="48FFECE4" w14:textId="77777777" w:rsidR="0026375E" w:rsidRPr="000C1A2A" w:rsidRDefault="0026375E" w:rsidP="009C394C">
            <w:pPr>
              <w:shd w:val="clear" w:color="auto" w:fill="FFFFFF" w:themeFill="background1"/>
            </w:pPr>
            <w:r w:rsidRPr="000C1A2A">
              <w:t>Borussino</w:t>
            </w:r>
          </w:p>
        </w:tc>
        <w:tc>
          <w:tcPr>
            <w:tcW w:w="1985" w:type="dxa"/>
          </w:tcPr>
          <w:p w14:paraId="1D2FBB80" w14:textId="77777777" w:rsidR="0026375E" w:rsidRPr="000C1A2A" w:rsidRDefault="0026375E" w:rsidP="009C394C">
            <w:pPr>
              <w:shd w:val="clear" w:color="auto" w:fill="FFFFFF" w:themeFill="background1"/>
            </w:pPr>
            <w:r w:rsidRPr="000C1A2A">
              <w:t>12 gr</w:t>
            </w:r>
            <w:r w:rsidR="006F11A4" w:rsidRPr="000C1A2A">
              <w:t>.</w:t>
            </w:r>
          </w:p>
        </w:tc>
        <w:tc>
          <w:tcPr>
            <w:tcW w:w="1307" w:type="dxa"/>
          </w:tcPr>
          <w:p w14:paraId="4B38DAB7" w14:textId="77777777" w:rsidR="0026375E" w:rsidRPr="000C1A2A" w:rsidRDefault="00A27593" w:rsidP="009C394C">
            <w:pPr>
              <w:shd w:val="clear" w:color="auto" w:fill="FFFFFF" w:themeFill="background1"/>
            </w:pPr>
            <w:r w:rsidRPr="000C1A2A">
              <w:t>s-t</w:t>
            </w:r>
          </w:p>
        </w:tc>
      </w:tr>
      <w:tr w:rsidR="0026375E" w:rsidRPr="000C1A2A" w14:paraId="0246FE4B" w14:textId="77777777" w:rsidTr="0004251A">
        <w:tc>
          <w:tcPr>
            <w:tcW w:w="5920" w:type="dxa"/>
          </w:tcPr>
          <w:p w14:paraId="2400F8F3" w14:textId="75E5810C" w:rsidR="0026375E" w:rsidRPr="000C1A2A" w:rsidRDefault="0026375E" w:rsidP="009C394C">
            <w:pPr>
              <w:shd w:val="clear" w:color="auto" w:fill="FFFFFF" w:themeFill="background1"/>
            </w:pPr>
            <w:r w:rsidRPr="000C1A2A">
              <w:rPr>
                <w:lang w:val="en-GB"/>
              </w:rPr>
              <w:t>Obrziczko</w:t>
            </w:r>
            <w:r w:rsidR="006F11A4" w:rsidRPr="000C1A2A">
              <w:rPr>
                <w:lang w:val="en-GB"/>
              </w:rPr>
              <w:t xml:space="preserve"> </w:t>
            </w:r>
            <w:r w:rsidRPr="000C1A2A">
              <w:rPr>
                <w:lang w:val="en-GB"/>
              </w:rPr>
              <w:t>vacat</w:t>
            </w:r>
            <w:r w:rsidR="002B7FC7" w:rsidRPr="000C1A2A">
              <w:rPr>
                <w:lang w:val="en-GB"/>
              </w:rPr>
              <w:t>.</w:t>
            </w:r>
            <w:r w:rsidRPr="000C1A2A">
              <w:rPr>
                <w:lang w:val="en-GB"/>
              </w:rPr>
              <w:t xml:space="preserve"> </w:t>
            </w:r>
            <w:r w:rsidR="002B7FC7" w:rsidRPr="000C1A2A">
              <w:rPr>
                <w:lang w:val="en-GB"/>
              </w:rPr>
              <w:t>V</w:t>
            </w:r>
            <w:r w:rsidRPr="000C1A2A">
              <w:rPr>
                <w:lang w:val="en-GB"/>
              </w:rPr>
              <w:t xml:space="preserve">icarium </w:t>
            </w:r>
            <w:r w:rsidRPr="000C1A2A">
              <w:t>patronus fovet ab annis quinque, proventus pro se percipit dominus Tomiczki</w:t>
            </w:r>
          </w:p>
        </w:tc>
        <w:tc>
          <w:tcPr>
            <w:tcW w:w="1985" w:type="dxa"/>
          </w:tcPr>
          <w:p w14:paraId="545B5AD7"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4FB8DEC5" w14:textId="77777777" w:rsidR="0026375E" w:rsidRPr="000C1A2A" w:rsidRDefault="00A27593" w:rsidP="009C394C">
            <w:pPr>
              <w:shd w:val="clear" w:color="auto" w:fill="FFFFFF" w:themeFill="background1"/>
            </w:pPr>
            <w:r w:rsidRPr="000C1A2A">
              <w:t>s-t</w:t>
            </w:r>
          </w:p>
        </w:tc>
      </w:tr>
      <w:tr w:rsidR="0026375E" w:rsidRPr="000C1A2A" w14:paraId="3E41FCB8" w14:textId="77777777" w:rsidTr="0004251A">
        <w:tc>
          <w:tcPr>
            <w:tcW w:w="5920" w:type="dxa"/>
          </w:tcPr>
          <w:p w14:paraId="789624BC" w14:textId="77777777" w:rsidR="0026375E" w:rsidRPr="000C1A2A" w:rsidRDefault="0026375E" w:rsidP="009C394C">
            <w:pPr>
              <w:shd w:val="clear" w:color="auto" w:fill="FFFFFF" w:themeFill="background1"/>
            </w:pPr>
            <w:r w:rsidRPr="000C1A2A">
              <w:t>Polaiewo</w:t>
            </w:r>
          </w:p>
        </w:tc>
        <w:tc>
          <w:tcPr>
            <w:tcW w:w="1985" w:type="dxa"/>
          </w:tcPr>
          <w:p w14:paraId="330C47EC" w14:textId="77777777" w:rsidR="0026375E" w:rsidRPr="000C1A2A" w:rsidRDefault="0026375E" w:rsidP="009C394C">
            <w:pPr>
              <w:shd w:val="clear" w:color="auto" w:fill="FFFFFF" w:themeFill="background1"/>
            </w:pPr>
            <w:r w:rsidRPr="000C1A2A">
              <w:t>12 gr</w:t>
            </w:r>
            <w:r w:rsidR="005C12BA" w:rsidRPr="000C1A2A">
              <w:t>.</w:t>
            </w:r>
          </w:p>
        </w:tc>
        <w:tc>
          <w:tcPr>
            <w:tcW w:w="1307" w:type="dxa"/>
          </w:tcPr>
          <w:p w14:paraId="792FEA71" w14:textId="77777777" w:rsidR="0026375E" w:rsidRPr="000C1A2A" w:rsidRDefault="00A27593" w:rsidP="009C394C">
            <w:pPr>
              <w:shd w:val="clear" w:color="auto" w:fill="FFFFFF" w:themeFill="background1"/>
            </w:pPr>
            <w:r w:rsidRPr="000C1A2A">
              <w:t>s-t</w:t>
            </w:r>
          </w:p>
        </w:tc>
      </w:tr>
      <w:tr w:rsidR="0026375E" w:rsidRPr="000C1A2A" w14:paraId="52FC2338" w14:textId="77777777" w:rsidTr="0004251A">
        <w:tc>
          <w:tcPr>
            <w:tcW w:w="5920" w:type="dxa"/>
          </w:tcPr>
          <w:p w14:paraId="0488E881" w14:textId="77777777" w:rsidR="0026375E" w:rsidRPr="000C1A2A" w:rsidRDefault="0026375E" w:rsidP="009C394C">
            <w:pPr>
              <w:shd w:val="clear" w:color="auto" w:fill="FFFFFF" w:themeFill="background1"/>
            </w:pPr>
            <w:r w:rsidRPr="000C1A2A">
              <w:t>Choynicza cum Morawsko unita</w:t>
            </w:r>
          </w:p>
        </w:tc>
        <w:tc>
          <w:tcPr>
            <w:tcW w:w="1985" w:type="dxa"/>
          </w:tcPr>
          <w:p w14:paraId="134C3F2F" w14:textId="77777777" w:rsidR="0026375E" w:rsidRPr="000C1A2A" w:rsidRDefault="0026375E" w:rsidP="009C394C">
            <w:pPr>
              <w:shd w:val="clear" w:color="auto" w:fill="FFFFFF" w:themeFill="background1"/>
            </w:pPr>
            <w:r w:rsidRPr="000C1A2A">
              <w:t>2 fl</w:t>
            </w:r>
            <w:r w:rsidR="005C12BA" w:rsidRPr="000C1A2A">
              <w:t>.</w:t>
            </w:r>
          </w:p>
        </w:tc>
        <w:tc>
          <w:tcPr>
            <w:tcW w:w="1307" w:type="dxa"/>
          </w:tcPr>
          <w:p w14:paraId="6F20A8E4" w14:textId="77777777" w:rsidR="0026375E" w:rsidRPr="000C1A2A" w:rsidRDefault="00A27593" w:rsidP="009C394C">
            <w:pPr>
              <w:shd w:val="clear" w:color="auto" w:fill="FFFFFF" w:themeFill="background1"/>
            </w:pPr>
            <w:r w:rsidRPr="000C1A2A">
              <w:t>s-t</w:t>
            </w:r>
          </w:p>
        </w:tc>
      </w:tr>
    </w:tbl>
    <w:p w14:paraId="00949449" w14:textId="5F096FC9" w:rsidR="002B7FC7" w:rsidRPr="000C1A2A" w:rsidRDefault="002B7FC7" w:rsidP="009C394C">
      <w:pPr>
        <w:shd w:val="clear" w:color="auto" w:fill="FFFFFF" w:themeFill="background1"/>
      </w:pPr>
    </w:p>
    <w:p w14:paraId="081265DD" w14:textId="6B5864A4" w:rsidR="002B7FC7" w:rsidRPr="000C1A2A" w:rsidRDefault="002B7FC7" w:rsidP="009C394C">
      <w:pPr>
        <w:shd w:val="clear" w:color="auto" w:fill="FFFFFF" w:themeFill="background1"/>
      </w:pPr>
      <w:r w:rsidRPr="000C1A2A">
        <w:rPr>
          <w:i/>
        </w:rPr>
        <w:t>[k. 3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730AD60" w14:textId="77777777" w:rsidTr="0004251A">
        <w:tc>
          <w:tcPr>
            <w:tcW w:w="5920" w:type="dxa"/>
          </w:tcPr>
          <w:p w14:paraId="2DE006DE" w14:textId="77777777" w:rsidR="0026375E" w:rsidRPr="000C1A2A" w:rsidRDefault="0026375E" w:rsidP="009C394C">
            <w:pPr>
              <w:shd w:val="clear" w:color="auto" w:fill="FFFFFF" w:themeFill="background1"/>
            </w:pPr>
            <w:r w:rsidRPr="000C1A2A">
              <w:t>Lubasz</w:t>
            </w:r>
          </w:p>
        </w:tc>
        <w:tc>
          <w:tcPr>
            <w:tcW w:w="1985" w:type="dxa"/>
          </w:tcPr>
          <w:p w14:paraId="06743F3B" w14:textId="77777777" w:rsidR="0026375E" w:rsidRPr="000C1A2A" w:rsidRDefault="0026375E" w:rsidP="009C394C">
            <w:pPr>
              <w:shd w:val="clear" w:color="auto" w:fill="FFFFFF" w:themeFill="background1"/>
            </w:pPr>
            <w:r w:rsidRPr="000C1A2A">
              <w:t>2 fl</w:t>
            </w:r>
            <w:r w:rsidR="001368A0" w:rsidRPr="000C1A2A">
              <w:t>.</w:t>
            </w:r>
          </w:p>
        </w:tc>
        <w:tc>
          <w:tcPr>
            <w:tcW w:w="1307" w:type="dxa"/>
          </w:tcPr>
          <w:p w14:paraId="34AA5FF9" w14:textId="77777777" w:rsidR="0026375E" w:rsidRPr="000C1A2A" w:rsidRDefault="00A27593" w:rsidP="009C394C">
            <w:pPr>
              <w:shd w:val="clear" w:color="auto" w:fill="FFFFFF" w:themeFill="background1"/>
            </w:pPr>
            <w:r w:rsidRPr="000C1A2A">
              <w:t>s-t</w:t>
            </w:r>
          </w:p>
        </w:tc>
      </w:tr>
      <w:tr w:rsidR="0026375E" w:rsidRPr="000C1A2A" w14:paraId="0AF1F4DC" w14:textId="77777777" w:rsidTr="0004251A">
        <w:tc>
          <w:tcPr>
            <w:tcW w:w="5920" w:type="dxa"/>
          </w:tcPr>
          <w:p w14:paraId="7177EE26" w14:textId="7AEE6A88" w:rsidR="0026375E" w:rsidRPr="000C1A2A" w:rsidRDefault="00B051CF" w:rsidP="009C394C">
            <w:pPr>
              <w:shd w:val="clear" w:color="auto" w:fill="FFFFFF" w:themeFill="background1"/>
            </w:pPr>
            <w:r w:rsidRPr="000C1A2A">
              <w:rPr>
                <w:sz w:val="20"/>
                <w:szCs w:val="20"/>
                <w:lang w:val="pl-PL"/>
              </w:rPr>
              <w:t>Czarnkowo Bialla</w:t>
            </w:r>
            <w:r w:rsidR="001368A0" w:rsidRPr="000C1A2A">
              <w:rPr>
                <w:rStyle w:val="Odwoanieprzypisudolnego"/>
              </w:rPr>
              <w:footnoteReference w:id="143"/>
            </w:r>
          </w:p>
        </w:tc>
        <w:tc>
          <w:tcPr>
            <w:tcW w:w="1985" w:type="dxa"/>
          </w:tcPr>
          <w:p w14:paraId="20F82370" w14:textId="77777777" w:rsidR="0026375E" w:rsidRPr="000C1A2A" w:rsidRDefault="0026375E" w:rsidP="009C394C">
            <w:pPr>
              <w:shd w:val="clear" w:color="auto" w:fill="FFFFFF" w:themeFill="background1"/>
            </w:pPr>
            <w:r w:rsidRPr="000C1A2A">
              <w:t>2 fl</w:t>
            </w:r>
            <w:r w:rsidR="00F63A8B" w:rsidRPr="000C1A2A">
              <w:t>.</w:t>
            </w:r>
          </w:p>
        </w:tc>
        <w:tc>
          <w:tcPr>
            <w:tcW w:w="1307" w:type="dxa"/>
          </w:tcPr>
          <w:p w14:paraId="6A744E6F" w14:textId="77777777" w:rsidR="0026375E" w:rsidRPr="000C1A2A" w:rsidRDefault="00A27593" w:rsidP="009C394C">
            <w:pPr>
              <w:shd w:val="clear" w:color="auto" w:fill="FFFFFF" w:themeFill="background1"/>
            </w:pPr>
            <w:r w:rsidRPr="000C1A2A">
              <w:t>s-t</w:t>
            </w:r>
          </w:p>
        </w:tc>
      </w:tr>
      <w:tr w:rsidR="0026375E" w:rsidRPr="000C1A2A" w14:paraId="22754CD6" w14:textId="77777777" w:rsidTr="0004251A">
        <w:tc>
          <w:tcPr>
            <w:tcW w:w="5920" w:type="dxa"/>
          </w:tcPr>
          <w:p w14:paraId="7F4B4B0C" w14:textId="77777777" w:rsidR="0026375E" w:rsidRPr="000C1A2A" w:rsidRDefault="0026375E" w:rsidP="009C394C">
            <w:pPr>
              <w:shd w:val="clear" w:color="auto" w:fill="FFFFFF" w:themeFill="background1"/>
            </w:pPr>
            <w:r w:rsidRPr="000C1A2A">
              <w:t>Kiekrz</w:t>
            </w:r>
          </w:p>
        </w:tc>
        <w:tc>
          <w:tcPr>
            <w:tcW w:w="1985" w:type="dxa"/>
          </w:tcPr>
          <w:p w14:paraId="068B153B" w14:textId="77777777" w:rsidR="0026375E" w:rsidRPr="000C1A2A" w:rsidRDefault="0026375E" w:rsidP="009C394C">
            <w:pPr>
              <w:shd w:val="clear" w:color="auto" w:fill="FFFFFF" w:themeFill="background1"/>
            </w:pPr>
            <w:r w:rsidRPr="000C1A2A">
              <w:t>2 fl</w:t>
            </w:r>
            <w:r w:rsidR="007E072F" w:rsidRPr="000C1A2A">
              <w:t>.</w:t>
            </w:r>
          </w:p>
        </w:tc>
        <w:tc>
          <w:tcPr>
            <w:tcW w:w="1307" w:type="dxa"/>
          </w:tcPr>
          <w:p w14:paraId="20BA344E" w14:textId="77777777" w:rsidR="0026375E" w:rsidRPr="000C1A2A" w:rsidRDefault="00A27593" w:rsidP="009C394C">
            <w:pPr>
              <w:shd w:val="clear" w:color="auto" w:fill="FFFFFF" w:themeFill="background1"/>
            </w:pPr>
            <w:r w:rsidRPr="000C1A2A">
              <w:t>s-t</w:t>
            </w:r>
          </w:p>
        </w:tc>
      </w:tr>
      <w:tr w:rsidR="0026375E" w:rsidRPr="000C1A2A" w14:paraId="1010FD50" w14:textId="77777777" w:rsidTr="0004251A">
        <w:tc>
          <w:tcPr>
            <w:tcW w:w="5920" w:type="dxa"/>
          </w:tcPr>
          <w:p w14:paraId="09115F93" w14:textId="77777777" w:rsidR="0026375E" w:rsidRPr="000C1A2A" w:rsidRDefault="0026375E" w:rsidP="009C394C">
            <w:pPr>
              <w:shd w:val="clear" w:color="auto" w:fill="FFFFFF" w:themeFill="background1"/>
            </w:pPr>
            <w:r w:rsidRPr="000C1A2A">
              <w:lastRenderedPageBreak/>
              <w:t>Margonin</w:t>
            </w:r>
          </w:p>
        </w:tc>
        <w:tc>
          <w:tcPr>
            <w:tcW w:w="1985" w:type="dxa"/>
          </w:tcPr>
          <w:p w14:paraId="7A8C35DC" w14:textId="77777777" w:rsidR="0026375E" w:rsidRPr="000C1A2A" w:rsidRDefault="0026375E" w:rsidP="009C394C">
            <w:pPr>
              <w:shd w:val="clear" w:color="auto" w:fill="FFFFFF" w:themeFill="background1"/>
            </w:pPr>
            <w:r w:rsidRPr="000C1A2A">
              <w:t>2 fl</w:t>
            </w:r>
            <w:r w:rsidR="007E072F" w:rsidRPr="000C1A2A">
              <w:t>.</w:t>
            </w:r>
          </w:p>
        </w:tc>
        <w:tc>
          <w:tcPr>
            <w:tcW w:w="1307" w:type="dxa"/>
          </w:tcPr>
          <w:p w14:paraId="6FFB203F" w14:textId="77777777" w:rsidR="0026375E" w:rsidRPr="000C1A2A" w:rsidRDefault="00A27593" w:rsidP="009C394C">
            <w:pPr>
              <w:shd w:val="clear" w:color="auto" w:fill="FFFFFF" w:themeFill="background1"/>
            </w:pPr>
            <w:r w:rsidRPr="000C1A2A">
              <w:t>s-t</w:t>
            </w:r>
          </w:p>
        </w:tc>
      </w:tr>
      <w:tr w:rsidR="0026375E" w:rsidRPr="000C1A2A" w14:paraId="1FF77A02" w14:textId="77777777" w:rsidTr="0004251A">
        <w:tc>
          <w:tcPr>
            <w:tcW w:w="5920" w:type="dxa"/>
          </w:tcPr>
          <w:p w14:paraId="76D2933E" w14:textId="77777777" w:rsidR="0026375E" w:rsidRPr="000C1A2A" w:rsidRDefault="0026375E" w:rsidP="009C394C">
            <w:pPr>
              <w:shd w:val="clear" w:color="auto" w:fill="FFFFFF" w:themeFill="background1"/>
            </w:pPr>
            <w:r w:rsidRPr="000C1A2A">
              <w:t>Lussowo</w:t>
            </w:r>
          </w:p>
        </w:tc>
        <w:tc>
          <w:tcPr>
            <w:tcW w:w="1985" w:type="dxa"/>
          </w:tcPr>
          <w:p w14:paraId="07679FAC"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2D653D90" w14:textId="77777777" w:rsidR="0026375E" w:rsidRPr="000C1A2A" w:rsidRDefault="00A27593" w:rsidP="009C394C">
            <w:pPr>
              <w:shd w:val="clear" w:color="auto" w:fill="FFFFFF" w:themeFill="background1"/>
            </w:pPr>
            <w:r w:rsidRPr="000C1A2A">
              <w:t>s-t</w:t>
            </w:r>
          </w:p>
        </w:tc>
      </w:tr>
      <w:tr w:rsidR="0026375E" w:rsidRPr="000C1A2A" w14:paraId="654023FF" w14:textId="77777777" w:rsidTr="0004251A">
        <w:tc>
          <w:tcPr>
            <w:tcW w:w="5920" w:type="dxa"/>
          </w:tcPr>
          <w:p w14:paraId="74105725" w14:textId="77777777" w:rsidR="0026375E" w:rsidRPr="000C1A2A" w:rsidRDefault="0026375E" w:rsidP="009C394C">
            <w:pPr>
              <w:shd w:val="clear" w:color="auto" w:fill="FFFFFF" w:themeFill="background1"/>
            </w:pPr>
            <w:r w:rsidRPr="000C1A2A">
              <w:t>Kazmirz</w:t>
            </w:r>
          </w:p>
        </w:tc>
        <w:tc>
          <w:tcPr>
            <w:tcW w:w="1985" w:type="dxa"/>
          </w:tcPr>
          <w:p w14:paraId="31EC1E07" w14:textId="77777777" w:rsidR="0026375E" w:rsidRPr="000C1A2A" w:rsidRDefault="0026375E" w:rsidP="009C394C">
            <w:pPr>
              <w:shd w:val="clear" w:color="auto" w:fill="FFFFFF" w:themeFill="background1"/>
            </w:pPr>
            <w:r w:rsidRPr="000C1A2A">
              <w:t>2 fl</w:t>
            </w:r>
            <w:r w:rsidR="007E072F" w:rsidRPr="000C1A2A">
              <w:t>.</w:t>
            </w:r>
          </w:p>
        </w:tc>
        <w:tc>
          <w:tcPr>
            <w:tcW w:w="1307" w:type="dxa"/>
          </w:tcPr>
          <w:p w14:paraId="4A48C87C" w14:textId="77777777" w:rsidR="0026375E" w:rsidRPr="000C1A2A" w:rsidRDefault="00A27593" w:rsidP="009C394C">
            <w:pPr>
              <w:shd w:val="clear" w:color="auto" w:fill="FFFFFF" w:themeFill="background1"/>
            </w:pPr>
            <w:r w:rsidRPr="000C1A2A">
              <w:t>s-t</w:t>
            </w:r>
          </w:p>
        </w:tc>
      </w:tr>
      <w:tr w:rsidR="0026375E" w:rsidRPr="000C1A2A" w14:paraId="30AF8C99" w14:textId="77777777" w:rsidTr="0004251A">
        <w:tc>
          <w:tcPr>
            <w:tcW w:w="5920" w:type="dxa"/>
          </w:tcPr>
          <w:p w14:paraId="68B1DD81" w14:textId="77777777" w:rsidR="0026375E" w:rsidRPr="000C1A2A" w:rsidRDefault="0026375E" w:rsidP="009C394C">
            <w:pPr>
              <w:shd w:val="clear" w:color="auto" w:fill="FFFFFF" w:themeFill="background1"/>
            </w:pPr>
            <w:r w:rsidRPr="000C1A2A">
              <w:t>Dluga Goslina</w:t>
            </w:r>
          </w:p>
        </w:tc>
        <w:tc>
          <w:tcPr>
            <w:tcW w:w="1985" w:type="dxa"/>
          </w:tcPr>
          <w:p w14:paraId="0A8B7EF9" w14:textId="77777777" w:rsidR="0026375E" w:rsidRPr="000C1A2A" w:rsidRDefault="0026375E" w:rsidP="009C394C">
            <w:pPr>
              <w:shd w:val="clear" w:color="auto" w:fill="FFFFFF" w:themeFill="background1"/>
            </w:pPr>
            <w:r w:rsidRPr="000C1A2A">
              <w:t>24 gr</w:t>
            </w:r>
            <w:r w:rsidR="002A7975" w:rsidRPr="000C1A2A">
              <w:t>.</w:t>
            </w:r>
          </w:p>
        </w:tc>
        <w:tc>
          <w:tcPr>
            <w:tcW w:w="1307" w:type="dxa"/>
          </w:tcPr>
          <w:p w14:paraId="2492D985" w14:textId="77777777" w:rsidR="0026375E" w:rsidRPr="000C1A2A" w:rsidRDefault="00A27593" w:rsidP="009C394C">
            <w:pPr>
              <w:shd w:val="clear" w:color="auto" w:fill="FFFFFF" w:themeFill="background1"/>
            </w:pPr>
            <w:r w:rsidRPr="000C1A2A">
              <w:t>s-t</w:t>
            </w:r>
          </w:p>
        </w:tc>
      </w:tr>
    </w:tbl>
    <w:p w14:paraId="0A2928E8" w14:textId="6812F5CA" w:rsidR="00B051CF" w:rsidRPr="000C1A2A" w:rsidRDefault="00B051CF" w:rsidP="009C394C">
      <w:pPr>
        <w:shd w:val="clear" w:color="auto" w:fill="FFFFFF" w:themeFill="background1"/>
      </w:pPr>
    </w:p>
    <w:p w14:paraId="3A6C3859" w14:textId="361F6A01" w:rsidR="00B051CF" w:rsidRPr="000C1A2A" w:rsidRDefault="00B051CF" w:rsidP="009C394C">
      <w:pPr>
        <w:shd w:val="clear" w:color="auto" w:fill="FFFFFF" w:themeFill="background1"/>
      </w:pPr>
      <w:r w:rsidRPr="000C1A2A">
        <w:rPr>
          <w:i/>
        </w:rPr>
        <w:t>[k. 32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814C7CE" w14:textId="77777777" w:rsidTr="0004251A">
        <w:tc>
          <w:tcPr>
            <w:tcW w:w="5920" w:type="dxa"/>
          </w:tcPr>
          <w:p w14:paraId="59B195C8" w14:textId="77777777" w:rsidR="0026375E" w:rsidRPr="000C1A2A" w:rsidRDefault="0026375E" w:rsidP="009C394C">
            <w:pPr>
              <w:shd w:val="clear" w:color="auto" w:fill="FFFFFF" w:themeFill="background1"/>
            </w:pPr>
            <w:r w:rsidRPr="000C1A2A">
              <w:t>Sobotha</w:t>
            </w:r>
          </w:p>
        </w:tc>
        <w:tc>
          <w:tcPr>
            <w:tcW w:w="1985" w:type="dxa"/>
          </w:tcPr>
          <w:p w14:paraId="0CCC0F72" w14:textId="77777777" w:rsidR="0026375E" w:rsidRPr="000C1A2A" w:rsidRDefault="0026375E" w:rsidP="009C394C">
            <w:pPr>
              <w:shd w:val="clear" w:color="auto" w:fill="FFFFFF" w:themeFill="background1"/>
            </w:pPr>
            <w:r w:rsidRPr="000C1A2A">
              <w:t>2 fl</w:t>
            </w:r>
            <w:r w:rsidR="000C1891" w:rsidRPr="000C1A2A">
              <w:t>.</w:t>
            </w:r>
          </w:p>
        </w:tc>
        <w:tc>
          <w:tcPr>
            <w:tcW w:w="1307" w:type="dxa"/>
          </w:tcPr>
          <w:p w14:paraId="0B795093" w14:textId="77777777" w:rsidR="0026375E" w:rsidRPr="000C1A2A" w:rsidRDefault="00A27593" w:rsidP="009C394C">
            <w:pPr>
              <w:shd w:val="clear" w:color="auto" w:fill="FFFFFF" w:themeFill="background1"/>
            </w:pPr>
            <w:r w:rsidRPr="000C1A2A">
              <w:t>s-t</w:t>
            </w:r>
          </w:p>
        </w:tc>
      </w:tr>
      <w:tr w:rsidR="0026375E" w:rsidRPr="000C1A2A" w14:paraId="2BCBF943" w14:textId="77777777" w:rsidTr="0004251A">
        <w:tc>
          <w:tcPr>
            <w:tcW w:w="5920" w:type="dxa"/>
          </w:tcPr>
          <w:p w14:paraId="604210B6" w14:textId="77777777" w:rsidR="0026375E" w:rsidRPr="000C1A2A" w:rsidRDefault="0026375E" w:rsidP="009C394C">
            <w:pPr>
              <w:shd w:val="clear" w:color="auto" w:fill="FFFFFF" w:themeFill="background1"/>
            </w:pPr>
            <w:r w:rsidRPr="000C1A2A">
              <w:t>Chludowo</w:t>
            </w:r>
          </w:p>
        </w:tc>
        <w:tc>
          <w:tcPr>
            <w:tcW w:w="1985" w:type="dxa"/>
          </w:tcPr>
          <w:p w14:paraId="6187FF04" w14:textId="77777777" w:rsidR="0026375E" w:rsidRPr="000C1A2A" w:rsidRDefault="0026375E" w:rsidP="009C394C">
            <w:pPr>
              <w:shd w:val="clear" w:color="auto" w:fill="FFFFFF" w:themeFill="background1"/>
            </w:pPr>
            <w:r w:rsidRPr="000C1A2A">
              <w:t>24 gr</w:t>
            </w:r>
            <w:r w:rsidR="000C1891" w:rsidRPr="000C1A2A">
              <w:t>.</w:t>
            </w:r>
          </w:p>
        </w:tc>
        <w:tc>
          <w:tcPr>
            <w:tcW w:w="1307" w:type="dxa"/>
          </w:tcPr>
          <w:p w14:paraId="394F21AF" w14:textId="77777777" w:rsidR="0026375E" w:rsidRPr="000C1A2A" w:rsidRDefault="00A27593" w:rsidP="009C394C">
            <w:pPr>
              <w:shd w:val="clear" w:color="auto" w:fill="FFFFFF" w:themeFill="background1"/>
            </w:pPr>
            <w:r w:rsidRPr="000C1A2A">
              <w:t>s-t</w:t>
            </w:r>
          </w:p>
        </w:tc>
      </w:tr>
      <w:tr w:rsidR="0026375E" w:rsidRPr="000C1A2A" w14:paraId="2EA46638" w14:textId="77777777" w:rsidTr="0004251A">
        <w:tc>
          <w:tcPr>
            <w:tcW w:w="5920" w:type="dxa"/>
          </w:tcPr>
          <w:p w14:paraId="4B264C24" w14:textId="77777777" w:rsidR="0026375E" w:rsidRPr="000C1A2A" w:rsidRDefault="0026375E" w:rsidP="009C394C">
            <w:pPr>
              <w:shd w:val="clear" w:color="auto" w:fill="FFFFFF" w:themeFill="background1"/>
            </w:pPr>
            <w:r w:rsidRPr="000C1A2A">
              <w:t>Glemboczek</w:t>
            </w:r>
          </w:p>
        </w:tc>
        <w:tc>
          <w:tcPr>
            <w:tcW w:w="1985" w:type="dxa"/>
          </w:tcPr>
          <w:p w14:paraId="1743E1E3" w14:textId="77777777" w:rsidR="0026375E" w:rsidRPr="000C1A2A" w:rsidRDefault="0026375E" w:rsidP="009C394C">
            <w:pPr>
              <w:shd w:val="clear" w:color="auto" w:fill="FFFFFF" w:themeFill="background1"/>
            </w:pPr>
            <w:r w:rsidRPr="000C1A2A">
              <w:t>12 gr</w:t>
            </w:r>
            <w:r w:rsidR="000C1891" w:rsidRPr="000C1A2A">
              <w:t>.</w:t>
            </w:r>
          </w:p>
        </w:tc>
        <w:tc>
          <w:tcPr>
            <w:tcW w:w="1307" w:type="dxa"/>
          </w:tcPr>
          <w:p w14:paraId="223D8F05" w14:textId="77777777" w:rsidR="0026375E" w:rsidRPr="000C1A2A" w:rsidRDefault="00A27593" w:rsidP="009C394C">
            <w:pPr>
              <w:shd w:val="clear" w:color="auto" w:fill="FFFFFF" w:themeFill="background1"/>
            </w:pPr>
            <w:r w:rsidRPr="000C1A2A">
              <w:t>s-t</w:t>
            </w:r>
          </w:p>
        </w:tc>
      </w:tr>
      <w:tr w:rsidR="0026375E" w:rsidRPr="000C1A2A" w14:paraId="49F3278F" w14:textId="77777777" w:rsidTr="0004251A">
        <w:tc>
          <w:tcPr>
            <w:tcW w:w="5920" w:type="dxa"/>
          </w:tcPr>
          <w:p w14:paraId="73F23D0B" w14:textId="77777777" w:rsidR="0026375E" w:rsidRPr="000C1A2A" w:rsidRDefault="0026375E" w:rsidP="009C394C">
            <w:pPr>
              <w:shd w:val="clear" w:color="auto" w:fill="FFFFFF" w:themeFill="background1"/>
            </w:pPr>
            <w:r w:rsidRPr="000C1A2A">
              <w:t>Potulicze</w:t>
            </w:r>
          </w:p>
        </w:tc>
        <w:tc>
          <w:tcPr>
            <w:tcW w:w="1985" w:type="dxa"/>
          </w:tcPr>
          <w:p w14:paraId="2F1CD2DF" w14:textId="77777777" w:rsidR="0026375E" w:rsidRPr="000C1A2A" w:rsidRDefault="0026375E" w:rsidP="009C394C">
            <w:pPr>
              <w:shd w:val="clear" w:color="auto" w:fill="FFFFFF" w:themeFill="background1"/>
            </w:pPr>
            <w:r w:rsidRPr="000C1A2A">
              <w:t>24 gr</w:t>
            </w:r>
            <w:r w:rsidR="000C1891" w:rsidRPr="000C1A2A">
              <w:t>.</w:t>
            </w:r>
          </w:p>
        </w:tc>
        <w:tc>
          <w:tcPr>
            <w:tcW w:w="1307" w:type="dxa"/>
          </w:tcPr>
          <w:p w14:paraId="7FD282DC" w14:textId="77777777" w:rsidR="0026375E" w:rsidRPr="000C1A2A" w:rsidRDefault="00A27593" w:rsidP="009C394C">
            <w:pPr>
              <w:shd w:val="clear" w:color="auto" w:fill="FFFFFF" w:themeFill="background1"/>
            </w:pPr>
            <w:r w:rsidRPr="000C1A2A">
              <w:t>s-t</w:t>
            </w:r>
          </w:p>
        </w:tc>
      </w:tr>
      <w:tr w:rsidR="0026375E" w:rsidRPr="000C1A2A" w14:paraId="4E4B9D68" w14:textId="77777777" w:rsidTr="0004251A">
        <w:tc>
          <w:tcPr>
            <w:tcW w:w="5920" w:type="dxa"/>
          </w:tcPr>
          <w:p w14:paraId="22FADD6B" w14:textId="77777777" w:rsidR="0026375E" w:rsidRPr="000C1A2A" w:rsidRDefault="00573D70" w:rsidP="009C394C">
            <w:pPr>
              <w:shd w:val="clear" w:color="auto" w:fill="FFFFFF" w:themeFill="background1"/>
            </w:pPr>
            <w:r w:rsidRPr="000C1A2A">
              <w:t>Lę</w:t>
            </w:r>
            <w:r w:rsidR="0026375E" w:rsidRPr="000C1A2A">
              <w:t>gowo</w:t>
            </w:r>
          </w:p>
        </w:tc>
        <w:tc>
          <w:tcPr>
            <w:tcW w:w="1985" w:type="dxa"/>
          </w:tcPr>
          <w:p w14:paraId="0D0D1C34" w14:textId="77777777" w:rsidR="0026375E" w:rsidRPr="000C1A2A" w:rsidRDefault="0026375E" w:rsidP="009C394C">
            <w:pPr>
              <w:shd w:val="clear" w:color="auto" w:fill="FFFFFF" w:themeFill="background1"/>
            </w:pPr>
            <w:r w:rsidRPr="000C1A2A">
              <w:t>12 gr</w:t>
            </w:r>
            <w:r w:rsidR="00573D70" w:rsidRPr="000C1A2A">
              <w:t>.</w:t>
            </w:r>
          </w:p>
        </w:tc>
        <w:tc>
          <w:tcPr>
            <w:tcW w:w="1307" w:type="dxa"/>
          </w:tcPr>
          <w:p w14:paraId="4AFFB18F" w14:textId="77777777" w:rsidR="0026375E" w:rsidRPr="000C1A2A" w:rsidRDefault="00A27593" w:rsidP="009C394C">
            <w:pPr>
              <w:shd w:val="clear" w:color="auto" w:fill="FFFFFF" w:themeFill="background1"/>
            </w:pPr>
            <w:r w:rsidRPr="000C1A2A">
              <w:t>s-t</w:t>
            </w:r>
          </w:p>
        </w:tc>
      </w:tr>
      <w:tr w:rsidR="0026375E" w:rsidRPr="000C1A2A" w14:paraId="5D66CD0C" w14:textId="77777777" w:rsidTr="0004251A">
        <w:tc>
          <w:tcPr>
            <w:tcW w:w="5920" w:type="dxa"/>
          </w:tcPr>
          <w:p w14:paraId="45E26C2F" w14:textId="4A702327" w:rsidR="0026375E" w:rsidRPr="000C1A2A" w:rsidRDefault="00B26A4C" w:rsidP="009C394C">
            <w:pPr>
              <w:shd w:val="clear" w:color="auto" w:fill="FFFFFF" w:themeFill="background1"/>
            </w:pPr>
            <w:r w:rsidRPr="000C1A2A">
              <w:rPr>
                <w:sz w:val="20"/>
                <w:szCs w:val="20"/>
                <w:lang w:val="pl-PL"/>
              </w:rPr>
              <w:t>Lucowo</w:t>
            </w:r>
            <w:r w:rsidR="00573D70" w:rsidRPr="000C1A2A">
              <w:rPr>
                <w:rStyle w:val="Odwoanieprzypisudolnego"/>
              </w:rPr>
              <w:footnoteReference w:id="144"/>
            </w:r>
          </w:p>
        </w:tc>
        <w:tc>
          <w:tcPr>
            <w:tcW w:w="1985" w:type="dxa"/>
          </w:tcPr>
          <w:p w14:paraId="1A5D12E7" w14:textId="77777777" w:rsidR="0026375E" w:rsidRPr="000C1A2A" w:rsidRDefault="0026375E" w:rsidP="009C394C">
            <w:pPr>
              <w:shd w:val="clear" w:color="auto" w:fill="FFFFFF" w:themeFill="background1"/>
            </w:pPr>
            <w:r w:rsidRPr="000C1A2A">
              <w:t>8 gr</w:t>
            </w:r>
            <w:r w:rsidR="00FE4E0D" w:rsidRPr="000C1A2A">
              <w:t>.</w:t>
            </w:r>
          </w:p>
        </w:tc>
        <w:tc>
          <w:tcPr>
            <w:tcW w:w="1307" w:type="dxa"/>
          </w:tcPr>
          <w:p w14:paraId="7FAAFADC" w14:textId="77777777" w:rsidR="0026375E" w:rsidRPr="000C1A2A" w:rsidRDefault="00A27593" w:rsidP="009C394C">
            <w:pPr>
              <w:shd w:val="clear" w:color="auto" w:fill="FFFFFF" w:themeFill="background1"/>
            </w:pPr>
            <w:r w:rsidRPr="000C1A2A">
              <w:t>s-t</w:t>
            </w:r>
          </w:p>
        </w:tc>
      </w:tr>
      <w:tr w:rsidR="0026375E" w:rsidRPr="000C1A2A" w14:paraId="19ABA29F" w14:textId="77777777" w:rsidTr="0004251A">
        <w:tc>
          <w:tcPr>
            <w:tcW w:w="5920" w:type="dxa"/>
          </w:tcPr>
          <w:p w14:paraId="4BD51A67" w14:textId="77777777" w:rsidR="0026375E" w:rsidRPr="000C1A2A" w:rsidRDefault="0026375E" w:rsidP="009C394C">
            <w:pPr>
              <w:shd w:val="clear" w:color="auto" w:fill="FFFFFF" w:themeFill="background1"/>
            </w:pPr>
            <w:r w:rsidRPr="000C1A2A">
              <w:t>Zidowo</w:t>
            </w:r>
          </w:p>
        </w:tc>
        <w:tc>
          <w:tcPr>
            <w:tcW w:w="1985" w:type="dxa"/>
          </w:tcPr>
          <w:p w14:paraId="4962C17A" w14:textId="77777777" w:rsidR="0026375E" w:rsidRPr="000C1A2A" w:rsidRDefault="0026375E" w:rsidP="009C394C">
            <w:pPr>
              <w:shd w:val="clear" w:color="auto" w:fill="FFFFFF" w:themeFill="background1"/>
            </w:pPr>
            <w:r w:rsidRPr="000C1A2A">
              <w:t>2 fl</w:t>
            </w:r>
            <w:r w:rsidR="00FE4E0D" w:rsidRPr="000C1A2A">
              <w:t>.</w:t>
            </w:r>
          </w:p>
        </w:tc>
        <w:tc>
          <w:tcPr>
            <w:tcW w:w="1307" w:type="dxa"/>
          </w:tcPr>
          <w:p w14:paraId="6CA539E9" w14:textId="77777777" w:rsidR="0026375E" w:rsidRPr="000C1A2A" w:rsidRDefault="00A27593" w:rsidP="009C394C">
            <w:pPr>
              <w:shd w:val="clear" w:color="auto" w:fill="FFFFFF" w:themeFill="background1"/>
            </w:pPr>
            <w:r w:rsidRPr="000C1A2A">
              <w:t>s-t</w:t>
            </w:r>
          </w:p>
        </w:tc>
      </w:tr>
    </w:tbl>
    <w:p w14:paraId="2A73E30B" w14:textId="3AD9DA24" w:rsidR="00135772" w:rsidRPr="000C1A2A" w:rsidRDefault="00135772" w:rsidP="009C394C">
      <w:pPr>
        <w:shd w:val="clear" w:color="auto" w:fill="FFFFFF" w:themeFill="background1"/>
      </w:pPr>
    </w:p>
    <w:p w14:paraId="52926155" w14:textId="5C5D2C69" w:rsidR="00135772" w:rsidRPr="000C1A2A" w:rsidRDefault="00135772" w:rsidP="009C394C">
      <w:pPr>
        <w:shd w:val="clear" w:color="auto" w:fill="FFFFFF" w:themeFill="background1"/>
      </w:pPr>
      <w:r w:rsidRPr="000C1A2A">
        <w:rPr>
          <w:i/>
        </w:rPr>
        <w:t>[k. 3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7A13E82" w14:textId="77777777" w:rsidTr="0004251A">
        <w:tc>
          <w:tcPr>
            <w:tcW w:w="5920" w:type="dxa"/>
          </w:tcPr>
          <w:p w14:paraId="688A74B7" w14:textId="77777777" w:rsidR="0026375E" w:rsidRPr="000C1A2A" w:rsidRDefault="0026375E" w:rsidP="009C394C">
            <w:pPr>
              <w:shd w:val="clear" w:color="auto" w:fill="FFFFFF" w:themeFill="background1"/>
            </w:pPr>
            <w:r w:rsidRPr="000C1A2A">
              <w:t>Uchorowo</w:t>
            </w:r>
          </w:p>
        </w:tc>
        <w:tc>
          <w:tcPr>
            <w:tcW w:w="1985" w:type="dxa"/>
          </w:tcPr>
          <w:p w14:paraId="22AC9136" w14:textId="77777777" w:rsidR="0026375E" w:rsidRPr="000C1A2A" w:rsidRDefault="0026375E" w:rsidP="009C394C">
            <w:pPr>
              <w:shd w:val="clear" w:color="auto" w:fill="FFFFFF" w:themeFill="background1"/>
            </w:pPr>
            <w:r w:rsidRPr="000C1A2A">
              <w:t>12 gr</w:t>
            </w:r>
            <w:r w:rsidR="00FE4E0D" w:rsidRPr="000C1A2A">
              <w:t>.</w:t>
            </w:r>
          </w:p>
        </w:tc>
        <w:tc>
          <w:tcPr>
            <w:tcW w:w="1307" w:type="dxa"/>
          </w:tcPr>
          <w:p w14:paraId="514B7A57" w14:textId="77777777" w:rsidR="0026375E" w:rsidRPr="000C1A2A" w:rsidRDefault="00A27593" w:rsidP="009C394C">
            <w:pPr>
              <w:shd w:val="clear" w:color="auto" w:fill="FFFFFF" w:themeFill="background1"/>
            </w:pPr>
            <w:r w:rsidRPr="000C1A2A">
              <w:t>s-t</w:t>
            </w:r>
          </w:p>
        </w:tc>
      </w:tr>
      <w:tr w:rsidR="0026375E" w:rsidRPr="000C1A2A" w14:paraId="40B79A6B" w14:textId="77777777" w:rsidTr="0004251A">
        <w:tc>
          <w:tcPr>
            <w:tcW w:w="5920" w:type="dxa"/>
          </w:tcPr>
          <w:p w14:paraId="5FE7F870" w14:textId="6F7950F0" w:rsidR="0026375E" w:rsidRPr="000C1A2A" w:rsidRDefault="00FE4E0D" w:rsidP="009C394C">
            <w:pPr>
              <w:shd w:val="clear" w:color="auto" w:fill="FFFFFF" w:themeFill="background1"/>
            </w:pPr>
            <w:r w:rsidRPr="000C1A2A">
              <w:t>Bial</w:t>
            </w:r>
            <w:r w:rsidR="00307CE0" w:rsidRPr="000C1A2A">
              <w:t>e</w:t>
            </w:r>
            <w:r w:rsidR="0026375E" w:rsidRPr="000C1A2A">
              <w:t>zino</w:t>
            </w:r>
          </w:p>
        </w:tc>
        <w:tc>
          <w:tcPr>
            <w:tcW w:w="1985" w:type="dxa"/>
          </w:tcPr>
          <w:p w14:paraId="6132BA26" w14:textId="77777777" w:rsidR="0026375E" w:rsidRPr="000C1A2A" w:rsidRDefault="0026375E" w:rsidP="009C394C">
            <w:pPr>
              <w:shd w:val="clear" w:color="auto" w:fill="FFFFFF" w:themeFill="background1"/>
            </w:pPr>
            <w:r w:rsidRPr="000C1A2A">
              <w:t>24 gr</w:t>
            </w:r>
            <w:r w:rsidR="004F07A5" w:rsidRPr="000C1A2A">
              <w:t>.</w:t>
            </w:r>
          </w:p>
        </w:tc>
        <w:tc>
          <w:tcPr>
            <w:tcW w:w="1307" w:type="dxa"/>
          </w:tcPr>
          <w:p w14:paraId="721C3F5C" w14:textId="77777777" w:rsidR="0026375E" w:rsidRPr="000C1A2A" w:rsidRDefault="00A27593" w:rsidP="009C394C">
            <w:pPr>
              <w:shd w:val="clear" w:color="auto" w:fill="FFFFFF" w:themeFill="background1"/>
            </w:pPr>
            <w:r w:rsidRPr="000C1A2A">
              <w:t>s-t</w:t>
            </w:r>
          </w:p>
        </w:tc>
      </w:tr>
      <w:tr w:rsidR="0026375E" w:rsidRPr="000C1A2A" w14:paraId="76102EBB" w14:textId="77777777" w:rsidTr="0004251A">
        <w:tc>
          <w:tcPr>
            <w:tcW w:w="5920" w:type="dxa"/>
          </w:tcPr>
          <w:p w14:paraId="5EABC739" w14:textId="77777777" w:rsidR="0026375E" w:rsidRPr="000C1A2A" w:rsidRDefault="0026375E" w:rsidP="009C394C">
            <w:pPr>
              <w:shd w:val="clear" w:color="auto" w:fill="FFFFFF" w:themeFill="background1"/>
            </w:pPr>
            <w:r w:rsidRPr="000C1A2A">
              <w:t>Kiczino</w:t>
            </w:r>
          </w:p>
        </w:tc>
        <w:tc>
          <w:tcPr>
            <w:tcW w:w="1985" w:type="dxa"/>
          </w:tcPr>
          <w:p w14:paraId="7F06B310" w14:textId="77777777" w:rsidR="0026375E" w:rsidRPr="000C1A2A" w:rsidRDefault="0026375E" w:rsidP="009C394C">
            <w:pPr>
              <w:shd w:val="clear" w:color="auto" w:fill="FFFFFF" w:themeFill="background1"/>
            </w:pPr>
            <w:r w:rsidRPr="000C1A2A">
              <w:t>24 gr</w:t>
            </w:r>
            <w:r w:rsidR="004F07A5" w:rsidRPr="000C1A2A">
              <w:t>.</w:t>
            </w:r>
          </w:p>
        </w:tc>
        <w:tc>
          <w:tcPr>
            <w:tcW w:w="1307" w:type="dxa"/>
          </w:tcPr>
          <w:p w14:paraId="3F107974" w14:textId="77777777" w:rsidR="0026375E" w:rsidRPr="000C1A2A" w:rsidRDefault="00A27593" w:rsidP="009C394C">
            <w:pPr>
              <w:shd w:val="clear" w:color="auto" w:fill="FFFFFF" w:themeFill="background1"/>
            </w:pPr>
            <w:r w:rsidRPr="000C1A2A">
              <w:t>s-t</w:t>
            </w:r>
          </w:p>
        </w:tc>
      </w:tr>
      <w:tr w:rsidR="0026375E" w:rsidRPr="000C1A2A" w14:paraId="65480B8C" w14:textId="77777777" w:rsidTr="0004251A">
        <w:tc>
          <w:tcPr>
            <w:tcW w:w="5920" w:type="dxa"/>
          </w:tcPr>
          <w:p w14:paraId="65DDA2BC" w14:textId="554F581F" w:rsidR="0026375E" w:rsidRPr="000C1A2A" w:rsidRDefault="0026375E" w:rsidP="009C394C">
            <w:pPr>
              <w:shd w:val="clear" w:color="auto" w:fill="FFFFFF" w:themeFill="background1"/>
            </w:pPr>
            <w:r w:rsidRPr="000C1A2A">
              <w:t>Slopanowo</w:t>
            </w:r>
          </w:p>
        </w:tc>
        <w:tc>
          <w:tcPr>
            <w:tcW w:w="1985" w:type="dxa"/>
          </w:tcPr>
          <w:p w14:paraId="02B8E83B" w14:textId="77777777" w:rsidR="0026375E" w:rsidRPr="000C1A2A" w:rsidRDefault="0026375E" w:rsidP="009C394C">
            <w:pPr>
              <w:shd w:val="clear" w:color="auto" w:fill="FFFFFF" w:themeFill="background1"/>
            </w:pPr>
            <w:r w:rsidRPr="000C1A2A">
              <w:t>12 gr</w:t>
            </w:r>
            <w:r w:rsidR="005F2E80" w:rsidRPr="000C1A2A">
              <w:t>.</w:t>
            </w:r>
          </w:p>
        </w:tc>
        <w:tc>
          <w:tcPr>
            <w:tcW w:w="1307" w:type="dxa"/>
          </w:tcPr>
          <w:p w14:paraId="0AB1E26C" w14:textId="77777777" w:rsidR="0026375E" w:rsidRPr="000C1A2A" w:rsidRDefault="00A27593" w:rsidP="009C394C">
            <w:pPr>
              <w:shd w:val="clear" w:color="auto" w:fill="FFFFFF" w:themeFill="background1"/>
            </w:pPr>
            <w:r w:rsidRPr="000C1A2A">
              <w:t>s-t</w:t>
            </w:r>
          </w:p>
        </w:tc>
      </w:tr>
      <w:tr w:rsidR="0026375E" w:rsidRPr="000C1A2A" w14:paraId="63ADA8DC" w14:textId="77777777" w:rsidTr="0004251A">
        <w:tc>
          <w:tcPr>
            <w:tcW w:w="5920" w:type="dxa"/>
          </w:tcPr>
          <w:p w14:paraId="17EFE12E" w14:textId="05BDC5D5" w:rsidR="0026375E" w:rsidRPr="000C1A2A" w:rsidRDefault="0026375E" w:rsidP="009C394C">
            <w:pPr>
              <w:shd w:val="clear" w:color="auto" w:fill="FFFFFF" w:themeFill="background1"/>
            </w:pPr>
            <w:r w:rsidRPr="000C1A2A">
              <w:t>Tharnowo</w:t>
            </w:r>
          </w:p>
        </w:tc>
        <w:tc>
          <w:tcPr>
            <w:tcW w:w="1985" w:type="dxa"/>
          </w:tcPr>
          <w:p w14:paraId="689E5868" w14:textId="77777777" w:rsidR="0026375E" w:rsidRPr="000C1A2A" w:rsidRDefault="0026375E" w:rsidP="009C394C">
            <w:pPr>
              <w:shd w:val="clear" w:color="auto" w:fill="FFFFFF" w:themeFill="background1"/>
            </w:pPr>
            <w:r w:rsidRPr="000C1A2A">
              <w:t>2 fl</w:t>
            </w:r>
            <w:r w:rsidR="00C165EE" w:rsidRPr="000C1A2A">
              <w:t>.</w:t>
            </w:r>
          </w:p>
        </w:tc>
        <w:tc>
          <w:tcPr>
            <w:tcW w:w="1307" w:type="dxa"/>
          </w:tcPr>
          <w:p w14:paraId="1DB27E8D" w14:textId="77777777" w:rsidR="0026375E" w:rsidRPr="000C1A2A" w:rsidRDefault="00A27593" w:rsidP="009C394C">
            <w:pPr>
              <w:shd w:val="clear" w:color="auto" w:fill="FFFFFF" w:themeFill="background1"/>
            </w:pPr>
            <w:r w:rsidRPr="000C1A2A">
              <w:t>s-t</w:t>
            </w:r>
          </w:p>
        </w:tc>
      </w:tr>
      <w:tr w:rsidR="0026375E" w:rsidRPr="000C1A2A" w14:paraId="36ECA093" w14:textId="77777777" w:rsidTr="0004251A">
        <w:tc>
          <w:tcPr>
            <w:tcW w:w="5920" w:type="dxa"/>
          </w:tcPr>
          <w:p w14:paraId="1833DE42" w14:textId="77777777" w:rsidR="0026375E" w:rsidRPr="000C1A2A" w:rsidRDefault="0026375E" w:rsidP="009C394C">
            <w:pPr>
              <w:shd w:val="clear" w:color="auto" w:fill="FFFFFF" w:themeFill="background1"/>
            </w:pPr>
            <w:r w:rsidRPr="000C1A2A">
              <w:t>Ludomie</w:t>
            </w:r>
          </w:p>
        </w:tc>
        <w:tc>
          <w:tcPr>
            <w:tcW w:w="1985" w:type="dxa"/>
          </w:tcPr>
          <w:p w14:paraId="18E257C1" w14:textId="77777777" w:rsidR="0026375E" w:rsidRPr="000C1A2A" w:rsidRDefault="0026375E" w:rsidP="009C394C">
            <w:pPr>
              <w:shd w:val="clear" w:color="auto" w:fill="FFFFFF" w:themeFill="background1"/>
            </w:pPr>
            <w:r w:rsidRPr="000C1A2A">
              <w:t>2 fl</w:t>
            </w:r>
            <w:r w:rsidR="00C165EE" w:rsidRPr="000C1A2A">
              <w:t>.</w:t>
            </w:r>
          </w:p>
        </w:tc>
        <w:tc>
          <w:tcPr>
            <w:tcW w:w="1307" w:type="dxa"/>
          </w:tcPr>
          <w:p w14:paraId="3E4D4F6B" w14:textId="77777777" w:rsidR="0026375E" w:rsidRPr="000C1A2A" w:rsidRDefault="00A27593" w:rsidP="009C394C">
            <w:pPr>
              <w:shd w:val="clear" w:color="auto" w:fill="FFFFFF" w:themeFill="background1"/>
            </w:pPr>
            <w:r w:rsidRPr="000C1A2A">
              <w:t>s-t</w:t>
            </w:r>
          </w:p>
        </w:tc>
      </w:tr>
      <w:tr w:rsidR="0026375E" w:rsidRPr="000C1A2A" w14:paraId="0A90BECB" w14:textId="77777777" w:rsidTr="0004251A">
        <w:tc>
          <w:tcPr>
            <w:tcW w:w="5920" w:type="dxa"/>
          </w:tcPr>
          <w:p w14:paraId="2ED9060A" w14:textId="14AE4D99" w:rsidR="0026375E" w:rsidRPr="000C1A2A" w:rsidRDefault="006B3B6C" w:rsidP="009C394C">
            <w:pPr>
              <w:shd w:val="clear" w:color="auto" w:fill="FFFFFF" w:themeFill="background1"/>
            </w:pPr>
            <w:r w:rsidRPr="000C1A2A">
              <w:rPr>
                <w:sz w:val="20"/>
                <w:szCs w:val="20"/>
                <w:lang w:val="pl-PL"/>
              </w:rPr>
              <w:t>Cerquicza</w:t>
            </w:r>
            <w:r w:rsidR="00C165EE" w:rsidRPr="000C1A2A">
              <w:rPr>
                <w:rStyle w:val="Odwoanieprzypisudolnego"/>
              </w:rPr>
              <w:footnoteReference w:id="145"/>
            </w:r>
          </w:p>
        </w:tc>
        <w:tc>
          <w:tcPr>
            <w:tcW w:w="1985" w:type="dxa"/>
          </w:tcPr>
          <w:p w14:paraId="56C970EB" w14:textId="77777777" w:rsidR="0026375E" w:rsidRPr="000C1A2A" w:rsidRDefault="0026375E" w:rsidP="009C394C">
            <w:pPr>
              <w:shd w:val="clear" w:color="auto" w:fill="FFFFFF" w:themeFill="background1"/>
            </w:pPr>
            <w:r w:rsidRPr="000C1A2A">
              <w:t>2 fl</w:t>
            </w:r>
            <w:r w:rsidR="00C165EE" w:rsidRPr="000C1A2A">
              <w:t>.</w:t>
            </w:r>
          </w:p>
        </w:tc>
        <w:tc>
          <w:tcPr>
            <w:tcW w:w="1307" w:type="dxa"/>
          </w:tcPr>
          <w:p w14:paraId="08FDC58F" w14:textId="77777777" w:rsidR="0026375E" w:rsidRPr="000C1A2A" w:rsidRDefault="00A27593" w:rsidP="009C394C">
            <w:pPr>
              <w:shd w:val="clear" w:color="auto" w:fill="FFFFFF" w:themeFill="background1"/>
            </w:pPr>
            <w:r w:rsidRPr="000C1A2A">
              <w:t>s-t</w:t>
            </w:r>
          </w:p>
        </w:tc>
      </w:tr>
    </w:tbl>
    <w:p w14:paraId="192D43D4" w14:textId="788FE55E" w:rsidR="00F6718A" w:rsidRPr="000C1A2A" w:rsidRDefault="00F6718A" w:rsidP="009C394C">
      <w:pPr>
        <w:shd w:val="clear" w:color="auto" w:fill="FFFFFF" w:themeFill="background1"/>
      </w:pPr>
    </w:p>
    <w:p w14:paraId="435F40AF" w14:textId="25183497" w:rsidR="00F6718A" w:rsidRPr="000C1A2A" w:rsidRDefault="00F6718A" w:rsidP="009C394C">
      <w:pPr>
        <w:shd w:val="clear" w:color="auto" w:fill="FFFFFF" w:themeFill="background1"/>
      </w:pPr>
      <w:r w:rsidRPr="000C1A2A">
        <w:rPr>
          <w:i/>
        </w:rPr>
        <w:t>[k. 3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A10644F" w14:textId="77777777" w:rsidTr="0004251A">
        <w:tc>
          <w:tcPr>
            <w:tcW w:w="5920" w:type="dxa"/>
          </w:tcPr>
          <w:p w14:paraId="6DF41BEE" w14:textId="77777777" w:rsidR="0026375E" w:rsidRPr="000C1A2A" w:rsidRDefault="0026375E" w:rsidP="009C394C">
            <w:pPr>
              <w:shd w:val="clear" w:color="auto" w:fill="FFFFFF" w:themeFill="background1"/>
            </w:pPr>
            <w:r w:rsidRPr="000C1A2A">
              <w:t>Rosnowo</w:t>
            </w:r>
          </w:p>
        </w:tc>
        <w:tc>
          <w:tcPr>
            <w:tcW w:w="1985" w:type="dxa"/>
          </w:tcPr>
          <w:p w14:paraId="48E05D6A" w14:textId="77777777" w:rsidR="0026375E" w:rsidRPr="000C1A2A" w:rsidRDefault="0026375E" w:rsidP="009C394C">
            <w:pPr>
              <w:shd w:val="clear" w:color="auto" w:fill="FFFFFF" w:themeFill="background1"/>
            </w:pPr>
            <w:r w:rsidRPr="000C1A2A">
              <w:t>14 gr</w:t>
            </w:r>
            <w:r w:rsidR="00A17028" w:rsidRPr="000C1A2A">
              <w:t>.</w:t>
            </w:r>
          </w:p>
        </w:tc>
        <w:tc>
          <w:tcPr>
            <w:tcW w:w="1307" w:type="dxa"/>
          </w:tcPr>
          <w:p w14:paraId="626C9155" w14:textId="77777777" w:rsidR="0026375E" w:rsidRPr="000C1A2A" w:rsidRDefault="00A27593" w:rsidP="009C394C">
            <w:pPr>
              <w:shd w:val="clear" w:color="auto" w:fill="FFFFFF" w:themeFill="background1"/>
            </w:pPr>
            <w:r w:rsidRPr="000C1A2A">
              <w:t>s-t</w:t>
            </w:r>
          </w:p>
        </w:tc>
      </w:tr>
    </w:tbl>
    <w:p w14:paraId="61E52342" w14:textId="77777777" w:rsidR="00A17028" w:rsidRPr="000C1A2A" w:rsidRDefault="00A17028" w:rsidP="009C394C">
      <w:pPr>
        <w:shd w:val="clear" w:color="auto" w:fill="FFFFFF" w:themeFill="background1"/>
      </w:pPr>
    </w:p>
    <w:p w14:paraId="2E867EDB" w14:textId="77777777" w:rsidR="00A17028" w:rsidRPr="000C1A2A" w:rsidRDefault="00A17028"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7ED5FA5" w14:textId="77777777" w:rsidTr="0004251A">
        <w:tc>
          <w:tcPr>
            <w:tcW w:w="5920" w:type="dxa"/>
          </w:tcPr>
          <w:p w14:paraId="78BD7644" w14:textId="77777777" w:rsidR="0026375E" w:rsidRPr="000C1A2A" w:rsidRDefault="0026375E" w:rsidP="009C394C">
            <w:pPr>
              <w:shd w:val="clear" w:color="auto" w:fill="FFFFFF" w:themeFill="background1"/>
            </w:pPr>
            <w:r w:rsidRPr="000C1A2A">
              <w:t>Oborniki</w:t>
            </w:r>
          </w:p>
        </w:tc>
        <w:tc>
          <w:tcPr>
            <w:tcW w:w="1985" w:type="dxa"/>
          </w:tcPr>
          <w:p w14:paraId="176EFF53"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1845C6EE" w14:textId="77777777" w:rsidR="0026375E" w:rsidRPr="000C1A2A" w:rsidRDefault="0026375E" w:rsidP="009C394C">
            <w:pPr>
              <w:shd w:val="clear" w:color="auto" w:fill="FFFFFF" w:themeFill="background1"/>
            </w:pPr>
          </w:p>
        </w:tc>
      </w:tr>
      <w:tr w:rsidR="0026375E" w:rsidRPr="000C1A2A" w14:paraId="17DA1FAF" w14:textId="77777777" w:rsidTr="0004251A">
        <w:tc>
          <w:tcPr>
            <w:tcW w:w="5920" w:type="dxa"/>
          </w:tcPr>
          <w:p w14:paraId="787B05D8" w14:textId="77777777" w:rsidR="0026375E" w:rsidRPr="000C1A2A" w:rsidRDefault="0026375E" w:rsidP="009C394C">
            <w:pPr>
              <w:shd w:val="clear" w:color="auto" w:fill="FFFFFF" w:themeFill="background1"/>
            </w:pPr>
            <w:r w:rsidRPr="000C1A2A">
              <w:t>Liechnino</w:t>
            </w:r>
          </w:p>
        </w:tc>
        <w:tc>
          <w:tcPr>
            <w:tcW w:w="1985" w:type="dxa"/>
          </w:tcPr>
          <w:p w14:paraId="229C258F" w14:textId="77777777" w:rsidR="0026375E" w:rsidRPr="000C1A2A" w:rsidRDefault="0026375E" w:rsidP="009C394C">
            <w:pPr>
              <w:shd w:val="clear" w:color="auto" w:fill="FFFFFF" w:themeFill="background1"/>
            </w:pPr>
            <w:r w:rsidRPr="000C1A2A">
              <w:t>24 gr</w:t>
            </w:r>
            <w:r w:rsidR="00252B83" w:rsidRPr="000C1A2A">
              <w:t>.</w:t>
            </w:r>
          </w:p>
        </w:tc>
        <w:tc>
          <w:tcPr>
            <w:tcW w:w="1307" w:type="dxa"/>
          </w:tcPr>
          <w:p w14:paraId="5B599C9D" w14:textId="77777777" w:rsidR="0026375E" w:rsidRPr="000C1A2A" w:rsidRDefault="0026375E" w:rsidP="009C394C">
            <w:pPr>
              <w:shd w:val="clear" w:color="auto" w:fill="FFFFFF" w:themeFill="background1"/>
            </w:pPr>
          </w:p>
        </w:tc>
      </w:tr>
      <w:tr w:rsidR="0026375E" w:rsidRPr="000C1A2A" w14:paraId="603A1B30" w14:textId="77777777" w:rsidTr="0004251A">
        <w:tc>
          <w:tcPr>
            <w:tcW w:w="5920" w:type="dxa"/>
          </w:tcPr>
          <w:p w14:paraId="25FE3E97" w14:textId="77777777" w:rsidR="0026375E" w:rsidRPr="000C1A2A" w:rsidRDefault="0026375E" w:rsidP="009C394C">
            <w:pPr>
              <w:shd w:val="clear" w:color="auto" w:fill="FFFFFF" w:themeFill="background1"/>
            </w:pPr>
            <w:r w:rsidRPr="000C1A2A">
              <w:t>Stobnicza</w:t>
            </w:r>
          </w:p>
        </w:tc>
        <w:tc>
          <w:tcPr>
            <w:tcW w:w="1985" w:type="dxa"/>
          </w:tcPr>
          <w:p w14:paraId="25B3DB4F"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7FF11EDE" w14:textId="77777777" w:rsidR="0026375E" w:rsidRPr="000C1A2A" w:rsidRDefault="0026375E" w:rsidP="009C394C">
            <w:pPr>
              <w:shd w:val="clear" w:color="auto" w:fill="FFFFFF" w:themeFill="background1"/>
            </w:pPr>
          </w:p>
        </w:tc>
      </w:tr>
      <w:tr w:rsidR="0026375E" w:rsidRPr="000C1A2A" w14:paraId="6C97CCF5" w14:textId="77777777" w:rsidTr="0004251A">
        <w:tc>
          <w:tcPr>
            <w:tcW w:w="5920" w:type="dxa"/>
          </w:tcPr>
          <w:p w14:paraId="3031FA0C" w14:textId="3F71B349" w:rsidR="0026375E" w:rsidRPr="000C1A2A" w:rsidRDefault="0026375E" w:rsidP="009C394C">
            <w:pPr>
              <w:shd w:val="clear" w:color="auto" w:fill="FFFFFF" w:themeFill="background1"/>
            </w:pPr>
            <w:r w:rsidRPr="000C1A2A">
              <w:t xml:space="preserve">in Skoki </w:t>
            </w:r>
            <w:r w:rsidR="001F685D" w:rsidRPr="000C1A2A">
              <w:t>a</w:t>
            </w:r>
            <w:r w:rsidRPr="000C1A2A">
              <w:t>ltarista</w:t>
            </w:r>
          </w:p>
        </w:tc>
        <w:tc>
          <w:tcPr>
            <w:tcW w:w="1985" w:type="dxa"/>
          </w:tcPr>
          <w:p w14:paraId="085270A2" w14:textId="77777777" w:rsidR="0026375E" w:rsidRPr="000C1A2A" w:rsidRDefault="0026375E" w:rsidP="009C394C">
            <w:pPr>
              <w:shd w:val="clear" w:color="auto" w:fill="FFFFFF" w:themeFill="background1"/>
            </w:pPr>
          </w:p>
        </w:tc>
        <w:tc>
          <w:tcPr>
            <w:tcW w:w="1307" w:type="dxa"/>
          </w:tcPr>
          <w:p w14:paraId="5DB7BB42" w14:textId="77777777" w:rsidR="0026375E" w:rsidRPr="000C1A2A" w:rsidRDefault="0026375E" w:rsidP="009C394C">
            <w:pPr>
              <w:shd w:val="clear" w:color="auto" w:fill="FFFFFF" w:themeFill="background1"/>
            </w:pPr>
          </w:p>
        </w:tc>
      </w:tr>
      <w:tr w:rsidR="0026375E" w:rsidRPr="000C1A2A" w14:paraId="2008924A" w14:textId="77777777" w:rsidTr="0004251A">
        <w:tc>
          <w:tcPr>
            <w:tcW w:w="5920" w:type="dxa"/>
          </w:tcPr>
          <w:p w14:paraId="374F2A8A" w14:textId="4207D6A6" w:rsidR="0026375E" w:rsidRPr="000C1A2A" w:rsidRDefault="0026375E" w:rsidP="009C394C">
            <w:pPr>
              <w:shd w:val="clear" w:color="auto" w:fill="FFFFFF" w:themeFill="background1"/>
            </w:pPr>
            <w:r w:rsidRPr="000C1A2A">
              <w:t>Oczies</w:t>
            </w:r>
            <w:r w:rsidR="001F685D" w:rsidRPr="000C1A2A">
              <w:t>s</w:t>
            </w:r>
            <w:r w:rsidRPr="000C1A2A">
              <w:t>ino</w:t>
            </w:r>
          </w:p>
        </w:tc>
        <w:tc>
          <w:tcPr>
            <w:tcW w:w="1985" w:type="dxa"/>
          </w:tcPr>
          <w:p w14:paraId="731FCF84" w14:textId="77777777" w:rsidR="0026375E" w:rsidRPr="000C1A2A" w:rsidRDefault="0026375E" w:rsidP="009C394C">
            <w:pPr>
              <w:shd w:val="clear" w:color="auto" w:fill="FFFFFF" w:themeFill="background1"/>
            </w:pPr>
            <w:r w:rsidRPr="000C1A2A">
              <w:t>12 gr</w:t>
            </w:r>
            <w:r w:rsidR="002A636B" w:rsidRPr="000C1A2A">
              <w:t>.</w:t>
            </w:r>
          </w:p>
        </w:tc>
        <w:tc>
          <w:tcPr>
            <w:tcW w:w="1307" w:type="dxa"/>
          </w:tcPr>
          <w:p w14:paraId="2668DD90" w14:textId="77777777" w:rsidR="0026375E" w:rsidRPr="000C1A2A" w:rsidRDefault="0026375E" w:rsidP="009C394C">
            <w:pPr>
              <w:shd w:val="clear" w:color="auto" w:fill="FFFFFF" w:themeFill="background1"/>
            </w:pPr>
          </w:p>
        </w:tc>
      </w:tr>
    </w:tbl>
    <w:p w14:paraId="5ED25ABB" w14:textId="46EF949F" w:rsidR="001F685D" w:rsidRPr="000C1A2A" w:rsidRDefault="001F685D" w:rsidP="009C394C">
      <w:pPr>
        <w:shd w:val="clear" w:color="auto" w:fill="FFFFFF" w:themeFill="background1"/>
      </w:pPr>
    </w:p>
    <w:p w14:paraId="702565AF" w14:textId="4634D96A" w:rsidR="001F685D" w:rsidRPr="000C1A2A" w:rsidRDefault="001F685D" w:rsidP="009C394C">
      <w:pPr>
        <w:shd w:val="clear" w:color="auto" w:fill="FFFFFF" w:themeFill="background1"/>
      </w:pPr>
      <w:r w:rsidRPr="000C1A2A">
        <w:rPr>
          <w:i/>
        </w:rPr>
        <w:t>[k. 3</w:t>
      </w:r>
      <w:r w:rsidR="00042694" w:rsidRPr="000C1A2A">
        <w:rPr>
          <w:i/>
        </w:rPr>
        <w:t>4</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C649CFE" w14:textId="77777777" w:rsidTr="0004251A">
        <w:tc>
          <w:tcPr>
            <w:tcW w:w="5920" w:type="dxa"/>
          </w:tcPr>
          <w:p w14:paraId="03E0E479" w14:textId="2C2EABB0" w:rsidR="0026375E" w:rsidRPr="000C1A2A" w:rsidRDefault="0026375E" w:rsidP="009C394C">
            <w:pPr>
              <w:shd w:val="clear" w:color="auto" w:fill="FFFFFF" w:themeFill="background1"/>
            </w:pPr>
            <w:r w:rsidRPr="000C1A2A">
              <w:t>Budziszewo</w:t>
            </w:r>
          </w:p>
        </w:tc>
        <w:tc>
          <w:tcPr>
            <w:tcW w:w="1985" w:type="dxa"/>
          </w:tcPr>
          <w:p w14:paraId="65A9A349" w14:textId="77777777" w:rsidR="0026375E" w:rsidRPr="000C1A2A" w:rsidRDefault="0026375E" w:rsidP="009C394C">
            <w:pPr>
              <w:shd w:val="clear" w:color="auto" w:fill="FFFFFF" w:themeFill="background1"/>
            </w:pPr>
            <w:r w:rsidRPr="000C1A2A">
              <w:t>12 gr</w:t>
            </w:r>
            <w:r w:rsidR="001019AA" w:rsidRPr="000C1A2A">
              <w:t>.</w:t>
            </w:r>
          </w:p>
        </w:tc>
        <w:tc>
          <w:tcPr>
            <w:tcW w:w="1307" w:type="dxa"/>
          </w:tcPr>
          <w:p w14:paraId="37EA239A" w14:textId="77777777" w:rsidR="0026375E" w:rsidRPr="000C1A2A" w:rsidRDefault="0026375E" w:rsidP="009C394C">
            <w:pPr>
              <w:shd w:val="clear" w:color="auto" w:fill="FFFFFF" w:themeFill="background1"/>
            </w:pPr>
          </w:p>
        </w:tc>
      </w:tr>
      <w:tr w:rsidR="0026375E" w:rsidRPr="000C1A2A" w14:paraId="0114376D" w14:textId="77777777" w:rsidTr="0004251A">
        <w:tc>
          <w:tcPr>
            <w:tcW w:w="5920" w:type="dxa"/>
          </w:tcPr>
          <w:p w14:paraId="2AE79225" w14:textId="77777777" w:rsidR="0026375E" w:rsidRPr="000C1A2A" w:rsidRDefault="0026375E" w:rsidP="009C394C">
            <w:pPr>
              <w:shd w:val="clear" w:color="auto" w:fill="FFFFFF" w:themeFill="background1"/>
            </w:pPr>
            <w:r w:rsidRPr="000C1A2A">
              <w:t>Altarista in Ludomie</w:t>
            </w:r>
          </w:p>
        </w:tc>
        <w:tc>
          <w:tcPr>
            <w:tcW w:w="1985" w:type="dxa"/>
          </w:tcPr>
          <w:p w14:paraId="10DE4F11" w14:textId="48112E91" w:rsidR="0026375E" w:rsidRPr="000C1A2A" w:rsidRDefault="009A0A83" w:rsidP="009C394C">
            <w:pPr>
              <w:shd w:val="clear" w:color="auto" w:fill="FFFFFF" w:themeFill="background1"/>
            </w:pPr>
            <w:r w:rsidRPr="000C1A2A">
              <w:rPr>
                <w:strike/>
                <w:vertAlign w:val="superscript"/>
                <w:lang w:val="en-GB"/>
              </w:rPr>
              <w:t xml:space="preserve">A </w:t>
            </w:r>
            <w:r w:rsidRPr="000C1A2A">
              <w:t>gr.</w:t>
            </w:r>
            <w:r w:rsidRPr="000C1A2A">
              <w:rPr>
                <w:strike/>
                <w:vertAlign w:val="superscript"/>
                <w:lang w:val="en-GB"/>
              </w:rPr>
              <w:t xml:space="preserve"> A</w:t>
            </w:r>
            <w:r w:rsidR="001019AA" w:rsidRPr="000C1A2A">
              <w:tab/>
            </w:r>
          </w:p>
        </w:tc>
        <w:tc>
          <w:tcPr>
            <w:tcW w:w="1307" w:type="dxa"/>
          </w:tcPr>
          <w:p w14:paraId="3B8BE670" w14:textId="77777777" w:rsidR="0026375E" w:rsidRPr="000C1A2A" w:rsidRDefault="0026375E" w:rsidP="009C394C">
            <w:pPr>
              <w:shd w:val="clear" w:color="auto" w:fill="FFFFFF" w:themeFill="background1"/>
            </w:pPr>
          </w:p>
        </w:tc>
      </w:tr>
      <w:tr w:rsidR="0026375E" w:rsidRPr="000C1A2A" w14:paraId="01412FD2" w14:textId="77777777" w:rsidTr="0004251A">
        <w:tc>
          <w:tcPr>
            <w:tcW w:w="5920" w:type="dxa"/>
          </w:tcPr>
          <w:p w14:paraId="7F9EF0D0" w14:textId="77777777" w:rsidR="0026375E" w:rsidRPr="000C1A2A" w:rsidRDefault="0026375E" w:rsidP="009C394C">
            <w:pPr>
              <w:shd w:val="clear" w:color="auto" w:fill="FFFFFF" w:themeFill="background1"/>
            </w:pPr>
            <w:r w:rsidRPr="000C1A2A">
              <w:t>Ricziwol</w:t>
            </w:r>
          </w:p>
        </w:tc>
        <w:tc>
          <w:tcPr>
            <w:tcW w:w="1985" w:type="dxa"/>
          </w:tcPr>
          <w:p w14:paraId="0F895FD1"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242D8482" w14:textId="77777777" w:rsidR="0026375E" w:rsidRPr="000C1A2A" w:rsidRDefault="0026375E" w:rsidP="009C394C">
            <w:pPr>
              <w:shd w:val="clear" w:color="auto" w:fill="FFFFFF" w:themeFill="background1"/>
            </w:pPr>
          </w:p>
        </w:tc>
      </w:tr>
      <w:tr w:rsidR="0026375E" w:rsidRPr="000C1A2A" w14:paraId="75A3156F" w14:textId="77777777" w:rsidTr="0004251A">
        <w:tc>
          <w:tcPr>
            <w:tcW w:w="5920" w:type="dxa"/>
          </w:tcPr>
          <w:p w14:paraId="3CD42E6E" w14:textId="77777777" w:rsidR="0026375E" w:rsidRPr="000C1A2A" w:rsidRDefault="001019AA" w:rsidP="009C394C">
            <w:pPr>
              <w:shd w:val="clear" w:color="auto" w:fill="FFFFFF" w:themeFill="background1"/>
            </w:pPr>
            <w:r w:rsidRPr="000C1A2A">
              <w:t>V</w:t>
            </w:r>
            <w:r w:rsidR="0026375E" w:rsidRPr="000C1A2A">
              <w:t>ielien</w:t>
            </w:r>
          </w:p>
        </w:tc>
        <w:tc>
          <w:tcPr>
            <w:tcW w:w="1985" w:type="dxa"/>
          </w:tcPr>
          <w:p w14:paraId="33061312" w14:textId="77777777" w:rsidR="0026375E" w:rsidRPr="000C1A2A" w:rsidRDefault="0026375E" w:rsidP="009C394C">
            <w:pPr>
              <w:shd w:val="clear" w:color="auto" w:fill="FFFFFF" w:themeFill="background1"/>
            </w:pPr>
            <w:r w:rsidRPr="000C1A2A">
              <w:t>24 gr</w:t>
            </w:r>
            <w:r w:rsidR="001019AA" w:rsidRPr="000C1A2A">
              <w:t>.</w:t>
            </w:r>
          </w:p>
        </w:tc>
        <w:tc>
          <w:tcPr>
            <w:tcW w:w="1307" w:type="dxa"/>
          </w:tcPr>
          <w:p w14:paraId="0B166811" w14:textId="77777777" w:rsidR="0026375E" w:rsidRPr="000C1A2A" w:rsidRDefault="0026375E" w:rsidP="009C394C">
            <w:pPr>
              <w:shd w:val="clear" w:color="auto" w:fill="FFFFFF" w:themeFill="background1"/>
            </w:pPr>
          </w:p>
        </w:tc>
      </w:tr>
      <w:tr w:rsidR="0026375E" w:rsidRPr="000C1A2A" w14:paraId="53095EB7" w14:textId="77777777" w:rsidTr="0004251A">
        <w:tc>
          <w:tcPr>
            <w:tcW w:w="5920" w:type="dxa"/>
          </w:tcPr>
          <w:p w14:paraId="0C7A4B8C" w14:textId="4117A8A3" w:rsidR="0026375E" w:rsidRPr="000C1A2A" w:rsidRDefault="00D60DAB" w:rsidP="009C394C">
            <w:pPr>
              <w:shd w:val="clear" w:color="auto" w:fill="FFFFFF" w:themeFill="background1"/>
            </w:pPr>
            <w:r w:rsidRPr="000C1A2A">
              <w:t>V</w:t>
            </w:r>
            <w:r w:rsidR="0026375E" w:rsidRPr="000C1A2A">
              <w:t>sczie</w:t>
            </w:r>
          </w:p>
        </w:tc>
        <w:tc>
          <w:tcPr>
            <w:tcW w:w="1985" w:type="dxa"/>
          </w:tcPr>
          <w:p w14:paraId="4AB0F607"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01DB3EEB" w14:textId="77777777" w:rsidR="0026375E" w:rsidRPr="000C1A2A" w:rsidRDefault="0026375E" w:rsidP="009C394C">
            <w:pPr>
              <w:shd w:val="clear" w:color="auto" w:fill="FFFFFF" w:themeFill="background1"/>
            </w:pPr>
          </w:p>
        </w:tc>
      </w:tr>
      <w:tr w:rsidR="0026375E" w:rsidRPr="000C1A2A" w14:paraId="117623FF" w14:textId="77777777" w:rsidTr="0004251A">
        <w:tc>
          <w:tcPr>
            <w:tcW w:w="5920" w:type="dxa"/>
          </w:tcPr>
          <w:p w14:paraId="298365CE" w14:textId="06A19E9D" w:rsidR="0026375E" w:rsidRPr="000C1A2A" w:rsidRDefault="0026375E" w:rsidP="009C394C">
            <w:pPr>
              <w:shd w:val="clear" w:color="auto" w:fill="FFFFFF" w:themeFill="background1"/>
              <w:rPr>
                <w:lang w:val="it-IT"/>
              </w:rPr>
            </w:pPr>
            <w:r w:rsidRPr="000C1A2A">
              <w:rPr>
                <w:lang w:val="it-IT"/>
              </w:rPr>
              <w:t>Altarista</w:t>
            </w:r>
            <w:r w:rsidR="009A0A83" w:rsidRPr="000C1A2A">
              <w:rPr>
                <w:rStyle w:val="Odwoanieprzypisudolnego"/>
                <w:lang w:val="it-IT"/>
              </w:rPr>
              <w:footnoteReference w:id="146"/>
            </w:r>
          </w:p>
        </w:tc>
        <w:tc>
          <w:tcPr>
            <w:tcW w:w="1985" w:type="dxa"/>
          </w:tcPr>
          <w:p w14:paraId="30E559B7" w14:textId="77777777" w:rsidR="0026375E" w:rsidRPr="000C1A2A" w:rsidRDefault="0026375E" w:rsidP="009C394C">
            <w:pPr>
              <w:shd w:val="clear" w:color="auto" w:fill="FFFFFF" w:themeFill="background1"/>
            </w:pPr>
            <w:r w:rsidRPr="000C1A2A">
              <w:t>5 gr</w:t>
            </w:r>
            <w:r w:rsidR="00F04243" w:rsidRPr="000C1A2A">
              <w:t>.</w:t>
            </w:r>
          </w:p>
        </w:tc>
        <w:tc>
          <w:tcPr>
            <w:tcW w:w="1307" w:type="dxa"/>
          </w:tcPr>
          <w:p w14:paraId="69AF9F10" w14:textId="77777777" w:rsidR="0026375E" w:rsidRPr="000C1A2A" w:rsidRDefault="0026375E" w:rsidP="009C394C">
            <w:pPr>
              <w:shd w:val="clear" w:color="auto" w:fill="FFFFFF" w:themeFill="background1"/>
            </w:pPr>
          </w:p>
        </w:tc>
      </w:tr>
      <w:tr w:rsidR="0026375E" w:rsidRPr="000C1A2A" w14:paraId="32B9C8FC" w14:textId="77777777" w:rsidTr="0004251A">
        <w:tc>
          <w:tcPr>
            <w:tcW w:w="5920" w:type="dxa"/>
          </w:tcPr>
          <w:p w14:paraId="7C4FB8C9" w14:textId="77777777" w:rsidR="0026375E" w:rsidRPr="000C1A2A" w:rsidRDefault="0026375E" w:rsidP="009C394C">
            <w:pPr>
              <w:shd w:val="clear" w:color="auto" w:fill="FFFFFF" w:themeFill="background1"/>
            </w:pPr>
            <w:r w:rsidRPr="000C1A2A">
              <w:t>Szlomowo parochialis vacat</w:t>
            </w:r>
          </w:p>
        </w:tc>
        <w:tc>
          <w:tcPr>
            <w:tcW w:w="1985" w:type="dxa"/>
          </w:tcPr>
          <w:p w14:paraId="1970FE58" w14:textId="77777777" w:rsidR="0026375E" w:rsidRPr="000C1A2A" w:rsidRDefault="0026375E" w:rsidP="009C394C">
            <w:pPr>
              <w:shd w:val="clear" w:color="auto" w:fill="FFFFFF" w:themeFill="background1"/>
            </w:pPr>
            <w:r w:rsidRPr="000C1A2A">
              <w:t xml:space="preserve">1 </w:t>
            </w:r>
            <w:r w:rsidR="008D10FF" w:rsidRPr="000C1A2A">
              <w:t>mrc.</w:t>
            </w:r>
          </w:p>
        </w:tc>
        <w:tc>
          <w:tcPr>
            <w:tcW w:w="1307" w:type="dxa"/>
          </w:tcPr>
          <w:p w14:paraId="1EDA2B3F" w14:textId="77777777" w:rsidR="0026375E" w:rsidRPr="000C1A2A" w:rsidRDefault="0026375E" w:rsidP="009C394C">
            <w:pPr>
              <w:shd w:val="clear" w:color="auto" w:fill="FFFFFF" w:themeFill="background1"/>
            </w:pPr>
          </w:p>
        </w:tc>
      </w:tr>
    </w:tbl>
    <w:p w14:paraId="1049C31C" w14:textId="491618BD" w:rsidR="00FE6CDC" w:rsidRPr="000C1A2A" w:rsidRDefault="00FE6CDC" w:rsidP="009C394C">
      <w:pPr>
        <w:shd w:val="clear" w:color="auto" w:fill="FFFFFF" w:themeFill="background1"/>
      </w:pPr>
    </w:p>
    <w:p w14:paraId="6FBFF967" w14:textId="0ED5956E" w:rsidR="00FE6CDC" w:rsidRPr="000C1A2A" w:rsidRDefault="00FE6CDC" w:rsidP="009C394C">
      <w:pPr>
        <w:shd w:val="clear" w:color="auto" w:fill="FFFFFF" w:themeFill="background1"/>
      </w:pPr>
      <w:r w:rsidRPr="000C1A2A">
        <w:rPr>
          <w:i/>
        </w:rPr>
        <w:lastRenderedPageBreak/>
        <w:t>[k. 3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AD6514D" w14:textId="77777777" w:rsidTr="0004251A">
        <w:tc>
          <w:tcPr>
            <w:tcW w:w="5920" w:type="dxa"/>
          </w:tcPr>
          <w:p w14:paraId="1C602EC3" w14:textId="659245AA" w:rsidR="0026375E" w:rsidRPr="000C1A2A" w:rsidRDefault="0026375E" w:rsidP="009C394C">
            <w:pPr>
              <w:shd w:val="clear" w:color="auto" w:fill="FFFFFF" w:themeFill="background1"/>
              <w:rPr>
                <w:lang w:val="it-IT"/>
              </w:rPr>
            </w:pPr>
            <w:r w:rsidRPr="000C1A2A">
              <w:rPr>
                <w:lang w:val="it-IT"/>
              </w:rPr>
              <w:t>Altare</w:t>
            </w:r>
            <w:r w:rsidR="002908E1" w:rsidRPr="000C1A2A">
              <w:rPr>
                <w:rStyle w:val="Odwoanieprzypisudolnego"/>
                <w:lang w:val="it-IT"/>
              </w:rPr>
              <w:footnoteReference w:id="147"/>
            </w:r>
            <w:r w:rsidRPr="000C1A2A">
              <w:rPr>
                <w:lang w:val="it-IT"/>
              </w:rPr>
              <w:t xml:space="preserve"> vac</w:t>
            </w:r>
            <w:r w:rsidR="00224E57" w:rsidRPr="000C1A2A">
              <w:rPr>
                <w:lang w:val="it-IT"/>
              </w:rPr>
              <w:t>c</w:t>
            </w:r>
            <w:r w:rsidRPr="000C1A2A">
              <w:rPr>
                <w:lang w:val="it-IT"/>
              </w:rPr>
              <w:t>at</w:t>
            </w:r>
          </w:p>
        </w:tc>
        <w:tc>
          <w:tcPr>
            <w:tcW w:w="1985" w:type="dxa"/>
          </w:tcPr>
          <w:p w14:paraId="30EE9FB2" w14:textId="77777777" w:rsidR="0026375E" w:rsidRPr="000C1A2A" w:rsidRDefault="0026375E" w:rsidP="009C394C">
            <w:pPr>
              <w:shd w:val="clear" w:color="auto" w:fill="FFFFFF" w:themeFill="background1"/>
            </w:pPr>
            <w:r w:rsidRPr="000C1A2A">
              <w:t>15 gr</w:t>
            </w:r>
            <w:r w:rsidR="00314FB5" w:rsidRPr="000C1A2A">
              <w:t>.</w:t>
            </w:r>
          </w:p>
        </w:tc>
        <w:tc>
          <w:tcPr>
            <w:tcW w:w="1307" w:type="dxa"/>
          </w:tcPr>
          <w:p w14:paraId="4D7133A0" w14:textId="77777777" w:rsidR="0026375E" w:rsidRPr="000C1A2A" w:rsidRDefault="0026375E" w:rsidP="009C394C">
            <w:pPr>
              <w:shd w:val="clear" w:color="auto" w:fill="FFFFFF" w:themeFill="background1"/>
            </w:pPr>
          </w:p>
        </w:tc>
      </w:tr>
      <w:tr w:rsidR="0026375E" w:rsidRPr="000C1A2A" w14:paraId="63416CBF" w14:textId="77777777" w:rsidTr="0004251A">
        <w:tc>
          <w:tcPr>
            <w:tcW w:w="5920" w:type="dxa"/>
          </w:tcPr>
          <w:p w14:paraId="5AF9B816" w14:textId="05428FC6" w:rsidR="0026375E" w:rsidRPr="000C1A2A" w:rsidRDefault="0026375E" w:rsidP="009C394C">
            <w:pPr>
              <w:shd w:val="clear" w:color="auto" w:fill="FFFFFF" w:themeFill="background1"/>
            </w:pPr>
            <w:r w:rsidRPr="000C1A2A">
              <w:t>Gac</w:t>
            </w:r>
            <w:r w:rsidR="002908E1" w:rsidRPr="000C1A2A">
              <w:t>z</w:t>
            </w:r>
          </w:p>
        </w:tc>
        <w:tc>
          <w:tcPr>
            <w:tcW w:w="1985" w:type="dxa"/>
          </w:tcPr>
          <w:p w14:paraId="3917F7EA" w14:textId="77777777" w:rsidR="0026375E" w:rsidRPr="000C1A2A" w:rsidRDefault="0026375E" w:rsidP="009C394C">
            <w:pPr>
              <w:shd w:val="clear" w:color="auto" w:fill="FFFFFF" w:themeFill="background1"/>
            </w:pPr>
            <w:r w:rsidRPr="000C1A2A">
              <w:t>24 gr</w:t>
            </w:r>
            <w:r w:rsidR="00314FB5" w:rsidRPr="000C1A2A">
              <w:t>.</w:t>
            </w:r>
          </w:p>
        </w:tc>
        <w:tc>
          <w:tcPr>
            <w:tcW w:w="1307" w:type="dxa"/>
          </w:tcPr>
          <w:p w14:paraId="678E9044" w14:textId="77777777" w:rsidR="0026375E" w:rsidRPr="000C1A2A" w:rsidRDefault="0026375E" w:rsidP="009C394C">
            <w:pPr>
              <w:shd w:val="clear" w:color="auto" w:fill="FFFFFF" w:themeFill="background1"/>
            </w:pPr>
          </w:p>
        </w:tc>
      </w:tr>
    </w:tbl>
    <w:p w14:paraId="1EC316A4" w14:textId="2638BEDC" w:rsidR="002908E1" w:rsidRPr="000C1A2A" w:rsidRDefault="002908E1" w:rsidP="009C394C">
      <w:pPr>
        <w:shd w:val="clear" w:color="auto" w:fill="FFFFFF" w:themeFill="background1"/>
      </w:pPr>
    </w:p>
    <w:p w14:paraId="30528180" w14:textId="77777777" w:rsidR="002908E1" w:rsidRPr="000C1A2A" w:rsidRDefault="002908E1" w:rsidP="009C394C">
      <w:pPr>
        <w:shd w:val="clear" w:color="auto" w:fill="FFFFFF" w:themeFill="background1"/>
      </w:pPr>
      <w:r w:rsidRPr="000C1A2A">
        <w:t>Ecclesiae per haereticos occupat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4ABF615" w14:textId="77777777" w:rsidTr="0004251A">
        <w:tc>
          <w:tcPr>
            <w:tcW w:w="5920" w:type="dxa"/>
          </w:tcPr>
          <w:p w14:paraId="4DE93DD3" w14:textId="32F66030" w:rsidR="0026375E" w:rsidRPr="000C1A2A" w:rsidRDefault="001A118B" w:rsidP="009C394C">
            <w:pPr>
              <w:shd w:val="clear" w:color="auto" w:fill="FFFFFF" w:themeFill="background1"/>
              <w:rPr>
                <w:lang w:val="pl-PL"/>
              </w:rPr>
            </w:pPr>
            <w:r w:rsidRPr="000C1A2A">
              <w:rPr>
                <w:rStyle w:val="Odwoanieprzypisudolnego"/>
                <w:lang w:val="pl-PL"/>
              </w:rPr>
              <w:footnoteReference w:id="148"/>
            </w:r>
            <w:r w:rsidRPr="000C1A2A">
              <w:rPr>
                <w:vertAlign w:val="superscript"/>
                <w:lang w:val="pl-PL"/>
              </w:rPr>
              <w:t>-</w:t>
            </w:r>
            <w:r w:rsidR="0026375E" w:rsidRPr="000C1A2A">
              <w:rPr>
                <w:lang w:val="pl-PL"/>
              </w:rPr>
              <w:t>Chodziesz palatin</w:t>
            </w:r>
            <w:r w:rsidRPr="000C1A2A">
              <w:rPr>
                <w:lang w:val="pl-PL"/>
              </w:rPr>
              <w:t>i</w:t>
            </w:r>
            <w:r w:rsidR="0026375E" w:rsidRPr="000C1A2A">
              <w:rPr>
                <w:lang w:val="pl-PL"/>
              </w:rPr>
              <w:t xml:space="preserve"> Brzestensis domini Casparis</w:t>
            </w:r>
            <w:r w:rsidRPr="000C1A2A">
              <w:rPr>
                <w:vertAlign w:val="superscript"/>
                <w:lang w:val="pl-PL"/>
              </w:rPr>
              <w:t>-</w:t>
            </w:r>
            <w:r w:rsidRPr="000C1A2A">
              <w:rPr>
                <w:rStyle w:val="Odwoanieprzypisudolnego"/>
                <w:lang w:val="pl-PL"/>
              </w:rPr>
              <w:footnoteReference w:id="149"/>
            </w:r>
          </w:p>
        </w:tc>
        <w:tc>
          <w:tcPr>
            <w:tcW w:w="1985" w:type="dxa"/>
          </w:tcPr>
          <w:p w14:paraId="07F59F3F" w14:textId="77777777" w:rsidR="0026375E" w:rsidRPr="000C1A2A" w:rsidRDefault="0026375E" w:rsidP="009C394C">
            <w:pPr>
              <w:shd w:val="clear" w:color="auto" w:fill="FFFFFF" w:themeFill="background1"/>
            </w:pPr>
            <w:r w:rsidRPr="000C1A2A">
              <w:t>2 fl</w:t>
            </w:r>
            <w:r w:rsidR="008D10FF" w:rsidRPr="000C1A2A">
              <w:t>.</w:t>
            </w:r>
          </w:p>
        </w:tc>
        <w:tc>
          <w:tcPr>
            <w:tcW w:w="1307" w:type="dxa"/>
          </w:tcPr>
          <w:p w14:paraId="74EAF452" w14:textId="77777777" w:rsidR="0026375E" w:rsidRPr="000C1A2A" w:rsidRDefault="0026375E" w:rsidP="009C394C">
            <w:pPr>
              <w:shd w:val="clear" w:color="auto" w:fill="FFFFFF" w:themeFill="background1"/>
            </w:pPr>
          </w:p>
        </w:tc>
      </w:tr>
    </w:tbl>
    <w:p w14:paraId="54E32263" w14:textId="28AB0310" w:rsidR="00EA76B2" w:rsidRPr="000C1A2A" w:rsidRDefault="00EA76B2" w:rsidP="009C394C">
      <w:pPr>
        <w:shd w:val="clear" w:color="auto" w:fill="FFFFFF" w:themeFill="background1"/>
      </w:pPr>
    </w:p>
    <w:p w14:paraId="43A14126" w14:textId="5CF6B53B" w:rsidR="00EA76B2" w:rsidRPr="000C1A2A" w:rsidRDefault="00EA76B2" w:rsidP="009C394C">
      <w:pPr>
        <w:shd w:val="clear" w:color="auto" w:fill="FFFFFF" w:themeFill="background1"/>
      </w:pPr>
      <w:r w:rsidRPr="000C1A2A">
        <w:rPr>
          <w:i/>
        </w:rPr>
        <w:t>[k. 3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8E1AF04" w14:textId="77777777" w:rsidTr="0004251A">
        <w:tc>
          <w:tcPr>
            <w:tcW w:w="5920" w:type="dxa"/>
          </w:tcPr>
          <w:p w14:paraId="7908F25C" w14:textId="77777777" w:rsidR="0026375E" w:rsidRPr="000C1A2A" w:rsidRDefault="0026375E" w:rsidP="009C394C">
            <w:pPr>
              <w:shd w:val="clear" w:color="auto" w:fill="FFFFFF" w:themeFill="background1"/>
            </w:pPr>
            <w:r w:rsidRPr="000C1A2A">
              <w:t>Praepositus ibidem</w:t>
            </w:r>
          </w:p>
        </w:tc>
        <w:tc>
          <w:tcPr>
            <w:tcW w:w="1985" w:type="dxa"/>
          </w:tcPr>
          <w:p w14:paraId="6746A4C9" w14:textId="77777777" w:rsidR="0026375E" w:rsidRPr="000C1A2A" w:rsidRDefault="0026375E" w:rsidP="009C394C">
            <w:pPr>
              <w:shd w:val="clear" w:color="auto" w:fill="FFFFFF" w:themeFill="background1"/>
            </w:pPr>
            <w:r w:rsidRPr="000C1A2A">
              <w:t>9 gr</w:t>
            </w:r>
            <w:r w:rsidR="008D10FF" w:rsidRPr="000C1A2A">
              <w:t>.</w:t>
            </w:r>
          </w:p>
        </w:tc>
        <w:tc>
          <w:tcPr>
            <w:tcW w:w="1307" w:type="dxa"/>
          </w:tcPr>
          <w:p w14:paraId="1C2CAC7B" w14:textId="77777777" w:rsidR="0026375E" w:rsidRPr="000C1A2A" w:rsidRDefault="0026375E" w:rsidP="009C394C">
            <w:pPr>
              <w:shd w:val="clear" w:color="auto" w:fill="FFFFFF" w:themeFill="background1"/>
            </w:pPr>
          </w:p>
        </w:tc>
      </w:tr>
      <w:tr w:rsidR="0026375E" w:rsidRPr="000C1A2A" w14:paraId="0A6CA117" w14:textId="77777777" w:rsidTr="0004251A">
        <w:tc>
          <w:tcPr>
            <w:tcW w:w="5920" w:type="dxa"/>
          </w:tcPr>
          <w:p w14:paraId="05041F79" w14:textId="291B5455" w:rsidR="0026375E" w:rsidRPr="000C1A2A" w:rsidRDefault="00DE630E" w:rsidP="009C394C">
            <w:pPr>
              <w:shd w:val="clear" w:color="auto" w:fill="FFFFFF" w:themeFill="background1"/>
            </w:pPr>
            <w:r w:rsidRPr="000C1A2A">
              <w:rPr>
                <w:rStyle w:val="Odwoanieprzypisudolnego"/>
              </w:rPr>
              <w:footnoteReference w:id="150"/>
            </w:r>
            <w:r w:rsidRPr="000C1A2A">
              <w:rPr>
                <w:vertAlign w:val="superscript"/>
              </w:rPr>
              <w:t>-</w:t>
            </w:r>
            <w:r w:rsidR="0026375E" w:rsidRPr="000C1A2A">
              <w:t>Parkowo domini Grodzieczki</w:t>
            </w:r>
          </w:p>
        </w:tc>
        <w:tc>
          <w:tcPr>
            <w:tcW w:w="1985" w:type="dxa"/>
          </w:tcPr>
          <w:p w14:paraId="0A38118B" w14:textId="77777777" w:rsidR="0026375E" w:rsidRPr="000C1A2A" w:rsidRDefault="0026375E" w:rsidP="009C394C">
            <w:pPr>
              <w:shd w:val="clear" w:color="auto" w:fill="FFFFFF" w:themeFill="background1"/>
            </w:pPr>
            <w:r w:rsidRPr="000C1A2A">
              <w:t>6 gr</w:t>
            </w:r>
            <w:r w:rsidR="008D10FF" w:rsidRPr="000C1A2A">
              <w:t>.</w:t>
            </w:r>
          </w:p>
        </w:tc>
        <w:tc>
          <w:tcPr>
            <w:tcW w:w="1307" w:type="dxa"/>
          </w:tcPr>
          <w:p w14:paraId="2405B7E5" w14:textId="77777777" w:rsidR="0026375E" w:rsidRPr="000C1A2A" w:rsidRDefault="0026375E" w:rsidP="009C394C">
            <w:pPr>
              <w:shd w:val="clear" w:color="auto" w:fill="FFFFFF" w:themeFill="background1"/>
            </w:pPr>
          </w:p>
        </w:tc>
      </w:tr>
      <w:tr w:rsidR="0026375E" w:rsidRPr="000C1A2A" w14:paraId="295D8CE1" w14:textId="77777777" w:rsidTr="0004251A">
        <w:tc>
          <w:tcPr>
            <w:tcW w:w="5920" w:type="dxa"/>
          </w:tcPr>
          <w:p w14:paraId="046C9B1E" w14:textId="77777777" w:rsidR="0026375E" w:rsidRPr="000C1A2A" w:rsidRDefault="0026375E" w:rsidP="009C394C">
            <w:pPr>
              <w:shd w:val="clear" w:color="auto" w:fill="FFFFFF" w:themeFill="background1"/>
            </w:pPr>
            <w:r w:rsidRPr="000C1A2A">
              <w:t>Cosczielna Goslina</w:t>
            </w:r>
          </w:p>
        </w:tc>
        <w:tc>
          <w:tcPr>
            <w:tcW w:w="1985" w:type="dxa"/>
          </w:tcPr>
          <w:p w14:paraId="5587845F" w14:textId="35370793" w:rsidR="0026375E" w:rsidRPr="000C1A2A" w:rsidRDefault="0026375E" w:rsidP="009C394C">
            <w:pPr>
              <w:shd w:val="clear" w:color="auto" w:fill="FFFFFF" w:themeFill="background1"/>
            </w:pPr>
            <w:r w:rsidRPr="000C1A2A">
              <w:t>1 mr</w:t>
            </w:r>
            <w:r w:rsidR="008D10FF" w:rsidRPr="000C1A2A">
              <w:t>c.</w:t>
            </w:r>
            <w:r w:rsidR="00DE630E" w:rsidRPr="000C1A2A">
              <w:rPr>
                <w:vertAlign w:val="superscript"/>
              </w:rPr>
              <w:t xml:space="preserve"> -</w:t>
            </w:r>
            <w:r w:rsidR="00DE630E" w:rsidRPr="000C1A2A">
              <w:rPr>
                <w:rStyle w:val="Odwoanieprzypisudolnego"/>
              </w:rPr>
              <w:footnoteReference w:id="151"/>
            </w:r>
          </w:p>
        </w:tc>
        <w:tc>
          <w:tcPr>
            <w:tcW w:w="1307" w:type="dxa"/>
          </w:tcPr>
          <w:p w14:paraId="4AEE0C60" w14:textId="77777777" w:rsidR="0026375E" w:rsidRPr="000C1A2A" w:rsidRDefault="0026375E" w:rsidP="009C394C">
            <w:pPr>
              <w:shd w:val="clear" w:color="auto" w:fill="FFFFFF" w:themeFill="background1"/>
            </w:pPr>
          </w:p>
        </w:tc>
      </w:tr>
    </w:tbl>
    <w:p w14:paraId="569B9C0F" w14:textId="2ABEC331" w:rsidR="00945792" w:rsidRPr="000C1A2A" w:rsidRDefault="00945792" w:rsidP="009C394C">
      <w:pPr>
        <w:shd w:val="clear" w:color="auto" w:fill="FFFFFF" w:themeFill="background1"/>
      </w:pPr>
    </w:p>
    <w:p w14:paraId="7352FD2C" w14:textId="3D8A71B1" w:rsidR="00945792" w:rsidRPr="000C1A2A" w:rsidRDefault="00B65930" w:rsidP="009C394C">
      <w:pPr>
        <w:shd w:val="clear" w:color="auto" w:fill="FFFFFF" w:themeFill="background1"/>
        <w:rPr>
          <w:i/>
        </w:rPr>
      </w:pPr>
      <w:r w:rsidRPr="000C1A2A">
        <w:rPr>
          <w:i/>
        </w:rPr>
        <w:t>[k. 36]</w:t>
      </w:r>
    </w:p>
    <w:p w14:paraId="1FB807AD" w14:textId="720B3177" w:rsidR="002431EF" w:rsidRPr="000C1A2A" w:rsidRDefault="002431EF" w:rsidP="009C394C">
      <w:pPr>
        <w:shd w:val="clear" w:color="auto" w:fill="FFFFFF" w:themeFill="background1"/>
      </w:pPr>
      <w:r w:rsidRPr="000C1A2A">
        <w:t>Decanatus Stessowi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0D8B90F" w14:textId="77777777" w:rsidTr="0004251A">
        <w:tc>
          <w:tcPr>
            <w:tcW w:w="5920" w:type="dxa"/>
          </w:tcPr>
          <w:p w14:paraId="183CA4C1" w14:textId="6FCFF3C5" w:rsidR="0026375E" w:rsidRPr="000C1A2A" w:rsidRDefault="0026375E" w:rsidP="009C394C">
            <w:pPr>
              <w:shd w:val="clear" w:color="auto" w:fill="FFFFFF" w:themeFill="background1"/>
            </w:pPr>
            <w:r w:rsidRPr="000C1A2A">
              <w:t xml:space="preserve">Sthęssewo </w:t>
            </w:r>
            <w:r w:rsidR="00D72A61" w:rsidRPr="000C1A2A">
              <w:rPr>
                <w:strike/>
                <w:vertAlign w:val="superscript"/>
                <w:lang w:val="en-GB"/>
              </w:rPr>
              <w:t xml:space="preserve">A </w:t>
            </w:r>
            <w:r w:rsidRPr="000C1A2A">
              <w:t>Andreas Reczulski</w:t>
            </w:r>
            <w:r w:rsidR="002431EF" w:rsidRPr="000C1A2A">
              <w:rPr>
                <w:strike/>
                <w:vertAlign w:val="superscript"/>
                <w:lang w:val="en-GB"/>
              </w:rPr>
              <w:t xml:space="preserve"> A</w:t>
            </w:r>
            <w:r w:rsidRPr="000C1A2A">
              <w:t xml:space="preserve"> Plebanus</w:t>
            </w:r>
          </w:p>
        </w:tc>
        <w:tc>
          <w:tcPr>
            <w:tcW w:w="1985" w:type="dxa"/>
          </w:tcPr>
          <w:p w14:paraId="69894DE3" w14:textId="77777777" w:rsidR="0026375E" w:rsidRPr="000C1A2A" w:rsidRDefault="0026375E" w:rsidP="009C394C">
            <w:pPr>
              <w:shd w:val="clear" w:color="auto" w:fill="FFFFFF" w:themeFill="background1"/>
            </w:pPr>
            <w:r w:rsidRPr="000C1A2A">
              <w:t>1 mrc</w:t>
            </w:r>
            <w:r w:rsidR="008D10FF" w:rsidRPr="000C1A2A">
              <w:t>.</w:t>
            </w:r>
          </w:p>
        </w:tc>
        <w:tc>
          <w:tcPr>
            <w:tcW w:w="1307" w:type="dxa"/>
          </w:tcPr>
          <w:p w14:paraId="537DEC22" w14:textId="77777777" w:rsidR="0026375E" w:rsidRPr="000C1A2A" w:rsidRDefault="00A27593" w:rsidP="009C394C">
            <w:pPr>
              <w:shd w:val="clear" w:color="auto" w:fill="FFFFFF" w:themeFill="background1"/>
            </w:pPr>
            <w:r w:rsidRPr="000C1A2A">
              <w:t>s-t</w:t>
            </w:r>
          </w:p>
        </w:tc>
      </w:tr>
      <w:tr w:rsidR="0026375E" w:rsidRPr="000C1A2A" w14:paraId="570A3848" w14:textId="77777777" w:rsidTr="0004251A">
        <w:tc>
          <w:tcPr>
            <w:tcW w:w="5920" w:type="dxa"/>
          </w:tcPr>
          <w:p w14:paraId="35402CB9" w14:textId="17D77C37" w:rsidR="0026375E" w:rsidRPr="000C1A2A" w:rsidRDefault="00126EFC" w:rsidP="009C394C">
            <w:pPr>
              <w:shd w:val="clear" w:color="auto" w:fill="FFFFFF" w:themeFill="background1"/>
              <w:rPr>
                <w:lang w:val="en-GB"/>
              </w:rPr>
            </w:pPr>
            <w:r w:rsidRPr="000C1A2A">
              <w:rPr>
                <w:strike/>
                <w:vertAlign w:val="superscript"/>
                <w:lang w:val="en-GB"/>
              </w:rPr>
              <w:t xml:space="preserve">A </w:t>
            </w:r>
            <w:r w:rsidR="0026375E" w:rsidRPr="000C1A2A">
              <w:rPr>
                <w:lang w:val="en-GB"/>
              </w:rPr>
              <w:t>Praepositura hospitalis Sancti Spiritus.</w:t>
            </w:r>
            <w:r w:rsidRPr="000C1A2A">
              <w:rPr>
                <w:strike/>
                <w:vertAlign w:val="superscript"/>
                <w:lang w:val="en-GB"/>
              </w:rPr>
              <w:t xml:space="preserve"> A</w:t>
            </w:r>
            <w:r w:rsidR="0026375E" w:rsidRPr="000C1A2A">
              <w:rPr>
                <w:lang w:val="en-GB"/>
              </w:rPr>
              <w:t xml:space="preserve"> A praepositura hospitalis Sancti Spiritus </w:t>
            </w:r>
            <w:r w:rsidR="00614037" w:rsidRPr="000C1A2A">
              <w:rPr>
                <w:strike/>
                <w:vertAlign w:val="superscript"/>
                <w:lang w:val="en-GB"/>
              </w:rPr>
              <w:t xml:space="preserve">A </w:t>
            </w:r>
            <w:r w:rsidR="0026375E" w:rsidRPr="000C1A2A">
              <w:rPr>
                <w:lang w:val="en-GB"/>
              </w:rPr>
              <w:t>in Sthessewo</w:t>
            </w:r>
            <w:r w:rsidR="00614037" w:rsidRPr="000C1A2A">
              <w:rPr>
                <w:strike/>
                <w:vertAlign w:val="superscript"/>
                <w:lang w:val="en-GB"/>
              </w:rPr>
              <w:t xml:space="preserve"> A</w:t>
            </w:r>
            <w:r w:rsidR="00FD6FCF" w:rsidRPr="000C1A2A">
              <w:rPr>
                <w:lang w:val="en-GB"/>
              </w:rPr>
              <w:t>,</w:t>
            </w:r>
            <w:r w:rsidR="0026375E" w:rsidRPr="000C1A2A">
              <w:rPr>
                <w:lang w:val="en-GB"/>
              </w:rPr>
              <w:t xml:space="preserve"> medio corporali iuramento praestito dixit</w:t>
            </w:r>
            <w:r w:rsidR="00FD6FCF" w:rsidRPr="000C1A2A">
              <w:rPr>
                <w:lang w:val="en-GB"/>
              </w:rPr>
              <w:t>,</w:t>
            </w:r>
            <w:r w:rsidR="0026375E" w:rsidRPr="000C1A2A">
              <w:rPr>
                <w:lang w:val="en-GB"/>
              </w:rPr>
              <w:t xml:space="preserve"> census et alios omnes proventus in villa Piotrowo ab annis tribus periisse</w:t>
            </w:r>
          </w:p>
        </w:tc>
        <w:tc>
          <w:tcPr>
            <w:tcW w:w="1985" w:type="dxa"/>
          </w:tcPr>
          <w:p w14:paraId="7A00787D" w14:textId="77777777" w:rsidR="0026375E" w:rsidRPr="000C1A2A" w:rsidRDefault="0026375E" w:rsidP="009C394C">
            <w:pPr>
              <w:shd w:val="clear" w:color="auto" w:fill="FFFFFF" w:themeFill="background1"/>
            </w:pPr>
            <w:r w:rsidRPr="000C1A2A">
              <w:t>15 gr</w:t>
            </w:r>
            <w:r w:rsidR="008D10FF" w:rsidRPr="000C1A2A">
              <w:t>.</w:t>
            </w:r>
          </w:p>
        </w:tc>
        <w:tc>
          <w:tcPr>
            <w:tcW w:w="1307" w:type="dxa"/>
          </w:tcPr>
          <w:p w14:paraId="7F1B57F4" w14:textId="77777777" w:rsidR="0026375E" w:rsidRPr="000C1A2A" w:rsidRDefault="0026375E" w:rsidP="009C394C">
            <w:pPr>
              <w:shd w:val="clear" w:color="auto" w:fill="FFFFFF" w:themeFill="background1"/>
            </w:pPr>
          </w:p>
        </w:tc>
      </w:tr>
      <w:tr w:rsidR="0026375E" w:rsidRPr="000C1A2A" w14:paraId="3DDDF980" w14:textId="77777777" w:rsidTr="0004251A">
        <w:tc>
          <w:tcPr>
            <w:tcW w:w="5920" w:type="dxa"/>
          </w:tcPr>
          <w:p w14:paraId="3E1DF9BF" w14:textId="4E97E45C" w:rsidR="0026375E" w:rsidRPr="000C1A2A" w:rsidRDefault="0026375E" w:rsidP="009C394C">
            <w:pPr>
              <w:shd w:val="clear" w:color="auto" w:fill="FFFFFF" w:themeFill="background1"/>
            </w:pPr>
            <w:r w:rsidRPr="000C1A2A">
              <w:t>Altare</w:t>
            </w:r>
            <w:r w:rsidR="00FD6FCF" w:rsidRPr="000C1A2A">
              <w:rPr>
                <w:rStyle w:val="Odwoanieprzypisudolnego"/>
              </w:rPr>
              <w:footnoteReference w:id="152"/>
            </w:r>
            <w:r w:rsidRPr="000C1A2A">
              <w:t xml:space="preserve"> vaccat ab annis duobus</w:t>
            </w:r>
            <w:r w:rsidR="006B0B31" w:rsidRPr="000C1A2A">
              <w:rPr>
                <w:strike/>
                <w:vertAlign w:val="superscript"/>
                <w:lang w:val="en-GB"/>
              </w:rPr>
              <w:t xml:space="preserve">A </w:t>
            </w:r>
            <w:r w:rsidR="006B0B31" w:rsidRPr="000C1A2A">
              <w:t>, c</w:t>
            </w:r>
            <w:r w:rsidRPr="000C1A2A">
              <w:t>ollationis generosi domini Lucae Gulthowski et Annae Oporowska</w:t>
            </w:r>
            <w:r w:rsidR="006B0B31" w:rsidRPr="000C1A2A">
              <w:rPr>
                <w:strike/>
                <w:vertAlign w:val="superscript"/>
                <w:lang w:val="en-GB"/>
              </w:rPr>
              <w:t xml:space="preserve"> A</w:t>
            </w:r>
          </w:p>
        </w:tc>
        <w:tc>
          <w:tcPr>
            <w:tcW w:w="1985" w:type="dxa"/>
          </w:tcPr>
          <w:p w14:paraId="1F02FB31" w14:textId="77777777" w:rsidR="0026375E" w:rsidRPr="000C1A2A" w:rsidRDefault="0026375E" w:rsidP="009C394C">
            <w:pPr>
              <w:shd w:val="clear" w:color="auto" w:fill="FFFFFF" w:themeFill="background1"/>
            </w:pPr>
            <w:r w:rsidRPr="000C1A2A">
              <w:t>15 gr</w:t>
            </w:r>
            <w:r w:rsidR="008D10FF" w:rsidRPr="000C1A2A">
              <w:t>.</w:t>
            </w:r>
          </w:p>
        </w:tc>
        <w:tc>
          <w:tcPr>
            <w:tcW w:w="1307" w:type="dxa"/>
          </w:tcPr>
          <w:p w14:paraId="506B425E" w14:textId="77777777" w:rsidR="0026375E" w:rsidRPr="000C1A2A" w:rsidRDefault="0026375E" w:rsidP="009C394C">
            <w:pPr>
              <w:shd w:val="clear" w:color="auto" w:fill="FFFFFF" w:themeFill="background1"/>
            </w:pPr>
          </w:p>
        </w:tc>
      </w:tr>
      <w:tr w:rsidR="0026375E" w:rsidRPr="000C1A2A" w14:paraId="3DD346B5" w14:textId="77777777" w:rsidTr="0004251A">
        <w:tc>
          <w:tcPr>
            <w:tcW w:w="5920" w:type="dxa"/>
          </w:tcPr>
          <w:p w14:paraId="07B965D1" w14:textId="77777777" w:rsidR="0026375E" w:rsidRPr="000C1A2A" w:rsidRDefault="0026375E" w:rsidP="009C394C">
            <w:pPr>
              <w:shd w:val="clear" w:color="auto" w:fill="FFFFFF" w:themeFill="background1"/>
            </w:pPr>
            <w:r w:rsidRPr="000C1A2A">
              <w:t>Conarzewo</w:t>
            </w:r>
          </w:p>
        </w:tc>
        <w:tc>
          <w:tcPr>
            <w:tcW w:w="1985" w:type="dxa"/>
          </w:tcPr>
          <w:p w14:paraId="6E83ACE2" w14:textId="77777777" w:rsidR="0026375E" w:rsidRPr="000C1A2A" w:rsidRDefault="0026375E" w:rsidP="009C394C">
            <w:pPr>
              <w:shd w:val="clear" w:color="auto" w:fill="FFFFFF" w:themeFill="background1"/>
            </w:pPr>
            <w:r w:rsidRPr="000C1A2A">
              <w:t>24 gr</w:t>
            </w:r>
            <w:r w:rsidR="008D10FF" w:rsidRPr="000C1A2A">
              <w:t>.</w:t>
            </w:r>
          </w:p>
        </w:tc>
        <w:tc>
          <w:tcPr>
            <w:tcW w:w="1307" w:type="dxa"/>
          </w:tcPr>
          <w:p w14:paraId="4C8C4F84" w14:textId="77777777" w:rsidR="0026375E" w:rsidRPr="000C1A2A" w:rsidRDefault="00A27593" w:rsidP="009C394C">
            <w:pPr>
              <w:shd w:val="clear" w:color="auto" w:fill="FFFFFF" w:themeFill="background1"/>
            </w:pPr>
            <w:r w:rsidRPr="000C1A2A">
              <w:t>s-t</w:t>
            </w:r>
          </w:p>
        </w:tc>
      </w:tr>
      <w:tr w:rsidR="0026375E" w:rsidRPr="000C1A2A" w14:paraId="49BEEBED" w14:textId="77777777" w:rsidTr="0004251A">
        <w:tc>
          <w:tcPr>
            <w:tcW w:w="5920" w:type="dxa"/>
          </w:tcPr>
          <w:p w14:paraId="6D4C59BB" w14:textId="77777777" w:rsidR="0026375E" w:rsidRPr="000C1A2A" w:rsidRDefault="0026375E" w:rsidP="009C394C">
            <w:pPr>
              <w:shd w:val="clear" w:color="auto" w:fill="FFFFFF" w:themeFill="background1"/>
            </w:pPr>
            <w:r w:rsidRPr="000C1A2A">
              <w:t>Nieprussewo</w:t>
            </w:r>
          </w:p>
        </w:tc>
        <w:tc>
          <w:tcPr>
            <w:tcW w:w="1985" w:type="dxa"/>
          </w:tcPr>
          <w:p w14:paraId="251B3BD1" w14:textId="77777777" w:rsidR="0026375E" w:rsidRPr="000C1A2A" w:rsidRDefault="0026375E" w:rsidP="009C394C">
            <w:pPr>
              <w:shd w:val="clear" w:color="auto" w:fill="FFFFFF" w:themeFill="background1"/>
            </w:pPr>
            <w:r w:rsidRPr="000C1A2A">
              <w:t>2 fl</w:t>
            </w:r>
            <w:r w:rsidR="008D10FF" w:rsidRPr="000C1A2A">
              <w:t>.</w:t>
            </w:r>
          </w:p>
        </w:tc>
        <w:tc>
          <w:tcPr>
            <w:tcW w:w="1307" w:type="dxa"/>
          </w:tcPr>
          <w:p w14:paraId="20D29586" w14:textId="77777777" w:rsidR="0026375E" w:rsidRPr="000C1A2A" w:rsidRDefault="00A27593" w:rsidP="009C394C">
            <w:pPr>
              <w:shd w:val="clear" w:color="auto" w:fill="FFFFFF" w:themeFill="background1"/>
            </w:pPr>
            <w:r w:rsidRPr="000C1A2A">
              <w:t>s-t</w:t>
            </w:r>
          </w:p>
        </w:tc>
      </w:tr>
    </w:tbl>
    <w:p w14:paraId="342069C6" w14:textId="5A86AE4A" w:rsidR="006B0B31" w:rsidRPr="000C1A2A" w:rsidRDefault="006B0B31" w:rsidP="009C394C">
      <w:pPr>
        <w:shd w:val="clear" w:color="auto" w:fill="FFFFFF" w:themeFill="background1"/>
      </w:pPr>
    </w:p>
    <w:p w14:paraId="7BD93328" w14:textId="44199B74" w:rsidR="006B0B31" w:rsidRPr="000C1A2A" w:rsidRDefault="006B0B31" w:rsidP="009C394C">
      <w:pPr>
        <w:shd w:val="clear" w:color="auto" w:fill="FFFFFF" w:themeFill="background1"/>
      </w:pPr>
      <w:r w:rsidRPr="000C1A2A">
        <w:rPr>
          <w:i/>
        </w:rPr>
        <w:t>[k. 36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33EE103" w14:textId="77777777" w:rsidTr="0004251A">
        <w:tc>
          <w:tcPr>
            <w:tcW w:w="5920" w:type="dxa"/>
          </w:tcPr>
          <w:p w14:paraId="3C6DD06B" w14:textId="3016928D" w:rsidR="0026375E" w:rsidRPr="000C1A2A" w:rsidRDefault="0026375E" w:rsidP="009C394C">
            <w:pPr>
              <w:shd w:val="clear" w:color="auto" w:fill="FFFFFF" w:themeFill="background1"/>
            </w:pPr>
            <w:r w:rsidRPr="000C1A2A">
              <w:t>Comorniki</w:t>
            </w:r>
            <w:r w:rsidR="00A33C1B" w:rsidRPr="000C1A2A">
              <w:rPr>
                <w:rStyle w:val="Odwoanieprzypisudolnego"/>
              </w:rPr>
              <w:footnoteReference w:id="153"/>
            </w:r>
          </w:p>
        </w:tc>
        <w:tc>
          <w:tcPr>
            <w:tcW w:w="1985" w:type="dxa"/>
          </w:tcPr>
          <w:p w14:paraId="5BE1733C" w14:textId="77777777" w:rsidR="0026375E" w:rsidRPr="000C1A2A" w:rsidRDefault="0026375E" w:rsidP="009C394C">
            <w:pPr>
              <w:shd w:val="clear" w:color="auto" w:fill="FFFFFF" w:themeFill="background1"/>
            </w:pPr>
            <w:r w:rsidRPr="000C1A2A">
              <w:t>40 gr</w:t>
            </w:r>
            <w:r w:rsidR="008D10FF" w:rsidRPr="000C1A2A">
              <w:t>.</w:t>
            </w:r>
          </w:p>
        </w:tc>
        <w:tc>
          <w:tcPr>
            <w:tcW w:w="1307" w:type="dxa"/>
          </w:tcPr>
          <w:p w14:paraId="730EA0E2" w14:textId="77777777" w:rsidR="0026375E" w:rsidRPr="000C1A2A" w:rsidRDefault="00A27593" w:rsidP="009C394C">
            <w:pPr>
              <w:shd w:val="clear" w:color="auto" w:fill="FFFFFF" w:themeFill="background1"/>
            </w:pPr>
            <w:r w:rsidRPr="000C1A2A">
              <w:t>s-t</w:t>
            </w:r>
          </w:p>
        </w:tc>
      </w:tr>
      <w:tr w:rsidR="0026375E" w:rsidRPr="000C1A2A" w14:paraId="50301CD7" w14:textId="77777777" w:rsidTr="0004251A">
        <w:tc>
          <w:tcPr>
            <w:tcW w:w="5920" w:type="dxa"/>
          </w:tcPr>
          <w:p w14:paraId="6E4ADA92" w14:textId="588D1233" w:rsidR="0026375E" w:rsidRPr="000C1A2A" w:rsidRDefault="00860D9F" w:rsidP="009C394C">
            <w:pPr>
              <w:shd w:val="clear" w:color="auto" w:fill="FFFFFF" w:themeFill="background1"/>
            </w:pPr>
            <w:r w:rsidRPr="000C1A2A">
              <w:rPr>
                <w:rStyle w:val="Odwoanieprzypisudolnego"/>
              </w:rPr>
              <w:footnoteReference w:id="154"/>
            </w:r>
            <w:r w:rsidRPr="000C1A2A">
              <w:rPr>
                <w:vertAlign w:val="superscript"/>
              </w:rPr>
              <w:t>-</w:t>
            </w:r>
            <w:r w:rsidR="0026375E" w:rsidRPr="000C1A2A">
              <w:t>Symon altarista in Comorniki</w:t>
            </w:r>
            <w:r w:rsidRPr="000C1A2A">
              <w:rPr>
                <w:vertAlign w:val="superscript"/>
              </w:rPr>
              <w:t>-</w:t>
            </w:r>
            <w:r w:rsidRPr="000C1A2A">
              <w:rPr>
                <w:rStyle w:val="Odwoanieprzypisudolnego"/>
              </w:rPr>
              <w:footnoteReference w:id="155"/>
            </w:r>
          </w:p>
        </w:tc>
        <w:tc>
          <w:tcPr>
            <w:tcW w:w="1985" w:type="dxa"/>
          </w:tcPr>
          <w:p w14:paraId="48B012DE" w14:textId="77777777" w:rsidR="0026375E" w:rsidRPr="000C1A2A" w:rsidRDefault="0026375E" w:rsidP="009C394C">
            <w:pPr>
              <w:shd w:val="clear" w:color="auto" w:fill="FFFFFF" w:themeFill="background1"/>
            </w:pPr>
            <w:r w:rsidRPr="000C1A2A">
              <w:t>8 gr</w:t>
            </w:r>
            <w:r w:rsidR="008D10FF" w:rsidRPr="000C1A2A">
              <w:t>.</w:t>
            </w:r>
          </w:p>
        </w:tc>
        <w:tc>
          <w:tcPr>
            <w:tcW w:w="1307" w:type="dxa"/>
          </w:tcPr>
          <w:p w14:paraId="25D0A3FE" w14:textId="77777777" w:rsidR="0026375E" w:rsidRPr="000C1A2A" w:rsidRDefault="00A27593" w:rsidP="009C394C">
            <w:pPr>
              <w:shd w:val="clear" w:color="auto" w:fill="FFFFFF" w:themeFill="background1"/>
            </w:pPr>
            <w:r w:rsidRPr="000C1A2A">
              <w:t>s-t</w:t>
            </w:r>
          </w:p>
        </w:tc>
      </w:tr>
      <w:tr w:rsidR="0026375E" w:rsidRPr="000C1A2A" w14:paraId="65420E57" w14:textId="77777777" w:rsidTr="0004251A">
        <w:tc>
          <w:tcPr>
            <w:tcW w:w="5920" w:type="dxa"/>
          </w:tcPr>
          <w:p w14:paraId="60CF4E94" w14:textId="77777777" w:rsidR="0026375E" w:rsidRPr="000C1A2A" w:rsidRDefault="0026375E" w:rsidP="009C394C">
            <w:pPr>
              <w:shd w:val="clear" w:color="auto" w:fill="FFFFFF" w:themeFill="background1"/>
            </w:pPr>
            <w:r w:rsidRPr="000C1A2A">
              <w:t>Modrze</w:t>
            </w:r>
          </w:p>
        </w:tc>
        <w:tc>
          <w:tcPr>
            <w:tcW w:w="1985" w:type="dxa"/>
          </w:tcPr>
          <w:p w14:paraId="0C0661E1" w14:textId="77777777" w:rsidR="0026375E" w:rsidRPr="000C1A2A" w:rsidRDefault="0026375E" w:rsidP="009C394C">
            <w:pPr>
              <w:shd w:val="clear" w:color="auto" w:fill="FFFFFF" w:themeFill="background1"/>
            </w:pPr>
            <w:r w:rsidRPr="000C1A2A">
              <w:t>4 fl</w:t>
            </w:r>
            <w:r w:rsidR="008D10FF" w:rsidRPr="000C1A2A">
              <w:t>.</w:t>
            </w:r>
          </w:p>
        </w:tc>
        <w:tc>
          <w:tcPr>
            <w:tcW w:w="1307" w:type="dxa"/>
          </w:tcPr>
          <w:p w14:paraId="6BE5AD9B" w14:textId="77777777" w:rsidR="0026375E" w:rsidRPr="000C1A2A" w:rsidRDefault="00A27593" w:rsidP="009C394C">
            <w:pPr>
              <w:shd w:val="clear" w:color="auto" w:fill="FFFFFF" w:themeFill="background1"/>
            </w:pPr>
            <w:r w:rsidRPr="000C1A2A">
              <w:t>s-t</w:t>
            </w:r>
          </w:p>
        </w:tc>
      </w:tr>
      <w:tr w:rsidR="0026375E" w:rsidRPr="000C1A2A" w14:paraId="183E8598" w14:textId="77777777" w:rsidTr="0004251A">
        <w:tc>
          <w:tcPr>
            <w:tcW w:w="5920" w:type="dxa"/>
          </w:tcPr>
          <w:p w14:paraId="322D0356" w14:textId="77777777" w:rsidR="0026375E" w:rsidRPr="000C1A2A" w:rsidRDefault="0026375E" w:rsidP="009C394C">
            <w:pPr>
              <w:shd w:val="clear" w:color="auto" w:fill="FFFFFF" w:themeFill="background1"/>
            </w:pPr>
            <w:r w:rsidRPr="000C1A2A">
              <w:t>Drosin</w:t>
            </w:r>
          </w:p>
        </w:tc>
        <w:tc>
          <w:tcPr>
            <w:tcW w:w="1985" w:type="dxa"/>
          </w:tcPr>
          <w:p w14:paraId="03E5CB05" w14:textId="77777777" w:rsidR="0026375E" w:rsidRPr="000C1A2A" w:rsidRDefault="0026375E" w:rsidP="009C394C">
            <w:pPr>
              <w:shd w:val="clear" w:color="auto" w:fill="FFFFFF" w:themeFill="background1"/>
            </w:pPr>
            <w:r w:rsidRPr="000C1A2A">
              <w:t>24 gr</w:t>
            </w:r>
            <w:r w:rsidR="008D10FF" w:rsidRPr="000C1A2A">
              <w:t>.</w:t>
            </w:r>
          </w:p>
        </w:tc>
        <w:tc>
          <w:tcPr>
            <w:tcW w:w="1307" w:type="dxa"/>
          </w:tcPr>
          <w:p w14:paraId="21AA2AF4" w14:textId="77777777" w:rsidR="0026375E" w:rsidRPr="000C1A2A" w:rsidRDefault="00A27593" w:rsidP="009C394C">
            <w:pPr>
              <w:shd w:val="clear" w:color="auto" w:fill="FFFFFF" w:themeFill="background1"/>
            </w:pPr>
            <w:r w:rsidRPr="000C1A2A">
              <w:t>s-t</w:t>
            </w:r>
          </w:p>
        </w:tc>
      </w:tr>
      <w:tr w:rsidR="0026375E" w:rsidRPr="000C1A2A" w14:paraId="07AFFB9C" w14:textId="77777777" w:rsidTr="0004251A">
        <w:tc>
          <w:tcPr>
            <w:tcW w:w="5920" w:type="dxa"/>
          </w:tcPr>
          <w:p w14:paraId="3197DF7A" w14:textId="77777777" w:rsidR="0026375E" w:rsidRPr="000C1A2A" w:rsidRDefault="0026375E" w:rsidP="009C394C">
            <w:pPr>
              <w:shd w:val="clear" w:color="auto" w:fill="FFFFFF" w:themeFill="background1"/>
            </w:pPr>
            <w:r w:rsidRPr="000C1A2A">
              <w:t>Skorzewo</w:t>
            </w:r>
          </w:p>
        </w:tc>
        <w:tc>
          <w:tcPr>
            <w:tcW w:w="1985" w:type="dxa"/>
          </w:tcPr>
          <w:p w14:paraId="2A651B32" w14:textId="77777777" w:rsidR="0026375E" w:rsidRPr="000C1A2A" w:rsidRDefault="0026375E" w:rsidP="009C394C">
            <w:pPr>
              <w:shd w:val="clear" w:color="auto" w:fill="FFFFFF" w:themeFill="background1"/>
            </w:pPr>
            <w:r w:rsidRPr="000C1A2A">
              <w:t>2 fl</w:t>
            </w:r>
            <w:r w:rsidR="008D10FF" w:rsidRPr="000C1A2A">
              <w:t>.</w:t>
            </w:r>
          </w:p>
        </w:tc>
        <w:tc>
          <w:tcPr>
            <w:tcW w:w="1307" w:type="dxa"/>
          </w:tcPr>
          <w:p w14:paraId="03D118C5" w14:textId="77777777" w:rsidR="0026375E" w:rsidRPr="000C1A2A" w:rsidRDefault="00A27593" w:rsidP="009C394C">
            <w:pPr>
              <w:shd w:val="clear" w:color="auto" w:fill="FFFFFF" w:themeFill="background1"/>
            </w:pPr>
            <w:r w:rsidRPr="000C1A2A">
              <w:t>s-t</w:t>
            </w:r>
          </w:p>
        </w:tc>
      </w:tr>
      <w:tr w:rsidR="0026375E" w:rsidRPr="000C1A2A" w14:paraId="066A24B6" w14:textId="77777777" w:rsidTr="0004251A">
        <w:tc>
          <w:tcPr>
            <w:tcW w:w="5920" w:type="dxa"/>
          </w:tcPr>
          <w:p w14:paraId="05545270" w14:textId="77777777" w:rsidR="0026375E" w:rsidRPr="000C1A2A" w:rsidRDefault="0026375E" w:rsidP="009C394C">
            <w:pPr>
              <w:shd w:val="clear" w:color="auto" w:fill="FFFFFF" w:themeFill="background1"/>
            </w:pPr>
            <w:r w:rsidRPr="000C1A2A">
              <w:t>Slup</w:t>
            </w:r>
          </w:p>
        </w:tc>
        <w:tc>
          <w:tcPr>
            <w:tcW w:w="1985" w:type="dxa"/>
          </w:tcPr>
          <w:p w14:paraId="0EEB4019" w14:textId="77777777" w:rsidR="0026375E" w:rsidRPr="000C1A2A" w:rsidRDefault="0026375E" w:rsidP="009C394C">
            <w:pPr>
              <w:shd w:val="clear" w:color="auto" w:fill="FFFFFF" w:themeFill="background1"/>
            </w:pPr>
            <w:r w:rsidRPr="000C1A2A">
              <w:t>24 gr</w:t>
            </w:r>
            <w:r w:rsidR="008D10FF" w:rsidRPr="000C1A2A">
              <w:t>.</w:t>
            </w:r>
          </w:p>
        </w:tc>
        <w:tc>
          <w:tcPr>
            <w:tcW w:w="1307" w:type="dxa"/>
          </w:tcPr>
          <w:p w14:paraId="7206B567" w14:textId="77777777" w:rsidR="0026375E" w:rsidRPr="000C1A2A" w:rsidRDefault="00A27593" w:rsidP="009C394C">
            <w:pPr>
              <w:shd w:val="clear" w:color="auto" w:fill="FFFFFF" w:themeFill="background1"/>
            </w:pPr>
            <w:r w:rsidRPr="000C1A2A">
              <w:t>s-t</w:t>
            </w:r>
          </w:p>
        </w:tc>
      </w:tr>
      <w:tr w:rsidR="0026375E" w:rsidRPr="000C1A2A" w14:paraId="441035D6" w14:textId="77777777" w:rsidTr="0004251A">
        <w:tc>
          <w:tcPr>
            <w:tcW w:w="5920" w:type="dxa"/>
          </w:tcPr>
          <w:p w14:paraId="310F09FF" w14:textId="77777777" w:rsidR="0026375E" w:rsidRPr="000C1A2A" w:rsidRDefault="0026375E" w:rsidP="009C394C">
            <w:pPr>
              <w:shd w:val="clear" w:color="auto" w:fill="FFFFFF" w:themeFill="background1"/>
            </w:pPr>
            <w:r w:rsidRPr="000C1A2A">
              <w:t>Lodzia plebanus cui decima de Bendlewo per dominum Thomiczki rapitur ab annis decem</w:t>
            </w:r>
          </w:p>
        </w:tc>
        <w:tc>
          <w:tcPr>
            <w:tcW w:w="1985" w:type="dxa"/>
          </w:tcPr>
          <w:p w14:paraId="28FF581A" w14:textId="77777777" w:rsidR="0026375E" w:rsidRPr="000C1A2A" w:rsidRDefault="0026375E" w:rsidP="009C394C">
            <w:pPr>
              <w:shd w:val="clear" w:color="auto" w:fill="FFFFFF" w:themeFill="background1"/>
            </w:pPr>
            <w:r w:rsidRPr="000C1A2A">
              <w:t>1 mrc</w:t>
            </w:r>
            <w:r w:rsidR="008D10FF" w:rsidRPr="000C1A2A">
              <w:t>.</w:t>
            </w:r>
          </w:p>
        </w:tc>
        <w:tc>
          <w:tcPr>
            <w:tcW w:w="1307" w:type="dxa"/>
          </w:tcPr>
          <w:p w14:paraId="66E39677" w14:textId="77777777" w:rsidR="0026375E" w:rsidRPr="000C1A2A" w:rsidRDefault="00A27593" w:rsidP="009C394C">
            <w:pPr>
              <w:shd w:val="clear" w:color="auto" w:fill="FFFFFF" w:themeFill="background1"/>
            </w:pPr>
            <w:r w:rsidRPr="000C1A2A">
              <w:t>s-t</w:t>
            </w:r>
          </w:p>
        </w:tc>
      </w:tr>
    </w:tbl>
    <w:p w14:paraId="514E55CD" w14:textId="453E7004" w:rsidR="004E7460" w:rsidRPr="000C1A2A" w:rsidRDefault="004E7460" w:rsidP="009C394C">
      <w:pPr>
        <w:shd w:val="clear" w:color="auto" w:fill="FFFFFF" w:themeFill="background1"/>
      </w:pPr>
    </w:p>
    <w:p w14:paraId="075C1B6E" w14:textId="2AD0E1FA" w:rsidR="004E7460" w:rsidRPr="000C1A2A" w:rsidRDefault="004E7460" w:rsidP="009C394C">
      <w:pPr>
        <w:shd w:val="clear" w:color="auto" w:fill="FFFFFF" w:themeFill="background1"/>
      </w:pPr>
      <w:r w:rsidRPr="000C1A2A">
        <w:rPr>
          <w:i/>
        </w:rPr>
        <w:t>[k. 3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DF5532A" w14:textId="77777777" w:rsidTr="0004251A">
        <w:tc>
          <w:tcPr>
            <w:tcW w:w="5920" w:type="dxa"/>
          </w:tcPr>
          <w:p w14:paraId="0C677ABA" w14:textId="6B4FC337" w:rsidR="0026375E" w:rsidRPr="000C1A2A" w:rsidRDefault="0026375E" w:rsidP="009C394C">
            <w:pPr>
              <w:shd w:val="clear" w:color="auto" w:fill="FFFFFF" w:themeFill="background1"/>
            </w:pPr>
            <w:r w:rsidRPr="000C1A2A">
              <w:t xml:space="preserve">Altare ibidem </w:t>
            </w:r>
            <w:r w:rsidR="00C61F6A" w:rsidRPr="000C1A2A">
              <w:rPr>
                <w:strike/>
                <w:vertAlign w:val="superscript"/>
                <w:lang w:val="en-GB"/>
              </w:rPr>
              <w:t xml:space="preserve">A </w:t>
            </w:r>
            <w:r w:rsidRPr="000C1A2A">
              <w:t>in Lodzia</w:t>
            </w:r>
            <w:r w:rsidR="00C61F6A" w:rsidRPr="000C1A2A">
              <w:rPr>
                <w:strike/>
                <w:vertAlign w:val="superscript"/>
                <w:lang w:val="en-GB"/>
              </w:rPr>
              <w:t xml:space="preserve"> A</w:t>
            </w:r>
          </w:p>
        </w:tc>
        <w:tc>
          <w:tcPr>
            <w:tcW w:w="1985" w:type="dxa"/>
          </w:tcPr>
          <w:p w14:paraId="78DBE112" w14:textId="77777777" w:rsidR="0026375E" w:rsidRPr="000C1A2A" w:rsidRDefault="0026375E" w:rsidP="009C394C">
            <w:pPr>
              <w:shd w:val="clear" w:color="auto" w:fill="FFFFFF" w:themeFill="background1"/>
            </w:pPr>
          </w:p>
        </w:tc>
        <w:tc>
          <w:tcPr>
            <w:tcW w:w="1307" w:type="dxa"/>
          </w:tcPr>
          <w:p w14:paraId="265675E3" w14:textId="77777777" w:rsidR="0026375E" w:rsidRPr="000C1A2A" w:rsidRDefault="0026375E" w:rsidP="009C394C">
            <w:pPr>
              <w:shd w:val="clear" w:color="auto" w:fill="FFFFFF" w:themeFill="background1"/>
            </w:pPr>
          </w:p>
        </w:tc>
      </w:tr>
      <w:tr w:rsidR="0026375E" w:rsidRPr="000C1A2A" w14:paraId="3DF7359A" w14:textId="77777777" w:rsidTr="0004251A">
        <w:tc>
          <w:tcPr>
            <w:tcW w:w="5920" w:type="dxa"/>
          </w:tcPr>
          <w:p w14:paraId="278459F6" w14:textId="77777777" w:rsidR="0026375E" w:rsidRPr="000C1A2A" w:rsidRDefault="0026375E" w:rsidP="009C394C">
            <w:pPr>
              <w:shd w:val="clear" w:color="auto" w:fill="FFFFFF" w:themeFill="background1"/>
            </w:pPr>
            <w:r w:rsidRPr="000C1A2A">
              <w:lastRenderedPageBreak/>
              <w:t>Viry</w:t>
            </w:r>
          </w:p>
        </w:tc>
        <w:tc>
          <w:tcPr>
            <w:tcW w:w="1985" w:type="dxa"/>
          </w:tcPr>
          <w:p w14:paraId="1B7BF4D5" w14:textId="77777777" w:rsidR="0026375E" w:rsidRPr="000C1A2A" w:rsidRDefault="0026375E" w:rsidP="009C394C">
            <w:pPr>
              <w:shd w:val="clear" w:color="auto" w:fill="FFFFFF" w:themeFill="background1"/>
            </w:pPr>
            <w:r w:rsidRPr="000C1A2A">
              <w:t>2 fl</w:t>
            </w:r>
            <w:r w:rsidR="008D10FF" w:rsidRPr="000C1A2A">
              <w:t>.</w:t>
            </w:r>
          </w:p>
        </w:tc>
        <w:tc>
          <w:tcPr>
            <w:tcW w:w="1307" w:type="dxa"/>
          </w:tcPr>
          <w:p w14:paraId="7D6C4746" w14:textId="77777777" w:rsidR="0026375E" w:rsidRPr="000C1A2A" w:rsidRDefault="00A27593" w:rsidP="009C394C">
            <w:pPr>
              <w:shd w:val="clear" w:color="auto" w:fill="FFFFFF" w:themeFill="background1"/>
            </w:pPr>
            <w:r w:rsidRPr="000C1A2A">
              <w:t>s-t</w:t>
            </w:r>
          </w:p>
        </w:tc>
      </w:tr>
      <w:tr w:rsidR="0026375E" w:rsidRPr="000C1A2A" w14:paraId="3A666982" w14:textId="77777777" w:rsidTr="0004251A">
        <w:tc>
          <w:tcPr>
            <w:tcW w:w="5920" w:type="dxa"/>
          </w:tcPr>
          <w:p w14:paraId="4FD02172" w14:textId="77777777" w:rsidR="0026375E" w:rsidRPr="000C1A2A" w:rsidRDefault="0026375E" w:rsidP="009C394C">
            <w:pPr>
              <w:shd w:val="clear" w:color="auto" w:fill="FFFFFF" w:themeFill="background1"/>
            </w:pPr>
            <w:r w:rsidRPr="000C1A2A">
              <w:t>Mossina</w:t>
            </w:r>
          </w:p>
        </w:tc>
        <w:tc>
          <w:tcPr>
            <w:tcW w:w="1985" w:type="dxa"/>
          </w:tcPr>
          <w:p w14:paraId="7E9FFDB5" w14:textId="77777777" w:rsidR="0026375E" w:rsidRPr="000C1A2A" w:rsidRDefault="0026375E" w:rsidP="009C394C">
            <w:pPr>
              <w:shd w:val="clear" w:color="auto" w:fill="FFFFFF" w:themeFill="background1"/>
            </w:pPr>
            <w:r w:rsidRPr="000C1A2A">
              <w:t>24 gr</w:t>
            </w:r>
            <w:r w:rsidR="008D10FF" w:rsidRPr="000C1A2A">
              <w:t>.</w:t>
            </w:r>
          </w:p>
        </w:tc>
        <w:tc>
          <w:tcPr>
            <w:tcW w:w="1307" w:type="dxa"/>
          </w:tcPr>
          <w:p w14:paraId="5AD50D27" w14:textId="77777777" w:rsidR="0026375E" w:rsidRPr="000C1A2A" w:rsidRDefault="00A27593" w:rsidP="009C394C">
            <w:pPr>
              <w:shd w:val="clear" w:color="auto" w:fill="FFFFFF" w:themeFill="background1"/>
            </w:pPr>
            <w:r w:rsidRPr="000C1A2A">
              <w:t>s-t</w:t>
            </w:r>
          </w:p>
        </w:tc>
      </w:tr>
    </w:tbl>
    <w:p w14:paraId="356389A0" w14:textId="4C9F5B0E" w:rsidR="00CD7E51" w:rsidRPr="000C1A2A" w:rsidRDefault="00CD7E51" w:rsidP="009C394C">
      <w:pPr>
        <w:shd w:val="clear" w:color="auto" w:fill="FFFFFF" w:themeFill="background1"/>
      </w:pPr>
    </w:p>
    <w:p w14:paraId="18750DEB" w14:textId="5DA39E13" w:rsidR="00CD7E51" w:rsidRPr="000C1A2A" w:rsidRDefault="00CD7E51"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D2DCCBA" w14:textId="77777777" w:rsidTr="0004251A">
        <w:tc>
          <w:tcPr>
            <w:tcW w:w="5920" w:type="dxa"/>
          </w:tcPr>
          <w:p w14:paraId="3A2143BA" w14:textId="77777777" w:rsidR="0026375E" w:rsidRPr="000C1A2A" w:rsidRDefault="0026375E" w:rsidP="009C394C">
            <w:pPr>
              <w:shd w:val="clear" w:color="auto" w:fill="FFFFFF" w:themeFill="background1"/>
            </w:pPr>
            <w:r w:rsidRPr="000C1A2A">
              <w:t>Trzebawie plebanus non est</w:t>
            </w:r>
          </w:p>
        </w:tc>
        <w:tc>
          <w:tcPr>
            <w:tcW w:w="1985" w:type="dxa"/>
          </w:tcPr>
          <w:p w14:paraId="2930185A" w14:textId="77777777" w:rsidR="0026375E" w:rsidRPr="000C1A2A" w:rsidRDefault="0026375E" w:rsidP="009C394C">
            <w:pPr>
              <w:shd w:val="clear" w:color="auto" w:fill="FFFFFF" w:themeFill="background1"/>
            </w:pPr>
          </w:p>
        </w:tc>
        <w:tc>
          <w:tcPr>
            <w:tcW w:w="1307" w:type="dxa"/>
          </w:tcPr>
          <w:p w14:paraId="3523101C" w14:textId="77777777" w:rsidR="0026375E" w:rsidRPr="000C1A2A" w:rsidRDefault="0026375E" w:rsidP="009C394C">
            <w:pPr>
              <w:shd w:val="clear" w:color="auto" w:fill="FFFFFF" w:themeFill="background1"/>
            </w:pPr>
          </w:p>
        </w:tc>
      </w:tr>
      <w:tr w:rsidR="0026375E" w:rsidRPr="000C1A2A" w14:paraId="67FE8E69" w14:textId="77777777" w:rsidTr="0004251A">
        <w:tc>
          <w:tcPr>
            <w:tcW w:w="5920" w:type="dxa"/>
          </w:tcPr>
          <w:p w14:paraId="0113CB26" w14:textId="77777777" w:rsidR="0026375E" w:rsidRPr="000C1A2A" w:rsidRDefault="0026375E" w:rsidP="009C394C">
            <w:pPr>
              <w:shd w:val="clear" w:color="auto" w:fill="FFFFFF" w:themeFill="background1"/>
            </w:pPr>
            <w:r w:rsidRPr="000C1A2A">
              <w:t>Altare in Lodzia</w:t>
            </w:r>
          </w:p>
        </w:tc>
        <w:tc>
          <w:tcPr>
            <w:tcW w:w="1985" w:type="dxa"/>
          </w:tcPr>
          <w:p w14:paraId="6F652088" w14:textId="77777777" w:rsidR="0026375E" w:rsidRPr="000C1A2A" w:rsidRDefault="0026375E" w:rsidP="009C394C">
            <w:pPr>
              <w:shd w:val="clear" w:color="auto" w:fill="FFFFFF" w:themeFill="background1"/>
            </w:pPr>
            <w:r w:rsidRPr="000C1A2A">
              <w:t>10 gr</w:t>
            </w:r>
            <w:r w:rsidR="008D10FF" w:rsidRPr="000C1A2A">
              <w:t>.</w:t>
            </w:r>
          </w:p>
        </w:tc>
        <w:tc>
          <w:tcPr>
            <w:tcW w:w="1307" w:type="dxa"/>
          </w:tcPr>
          <w:p w14:paraId="159DF64C" w14:textId="77777777" w:rsidR="0026375E" w:rsidRPr="000C1A2A" w:rsidRDefault="0026375E" w:rsidP="009C394C">
            <w:pPr>
              <w:shd w:val="clear" w:color="auto" w:fill="FFFFFF" w:themeFill="background1"/>
            </w:pPr>
          </w:p>
        </w:tc>
      </w:tr>
      <w:tr w:rsidR="0026375E" w:rsidRPr="000C1A2A" w14:paraId="664A1A61" w14:textId="77777777" w:rsidTr="0004251A">
        <w:tc>
          <w:tcPr>
            <w:tcW w:w="5920" w:type="dxa"/>
          </w:tcPr>
          <w:p w14:paraId="2BAA32F4" w14:textId="77777777" w:rsidR="0026375E" w:rsidRPr="000C1A2A" w:rsidRDefault="0026375E" w:rsidP="009C394C">
            <w:pPr>
              <w:shd w:val="clear" w:color="auto" w:fill="FFFFFF" w:themeFill="background1"/>
            </w:pPr>
            <w:r w:rsidRPr="000C1A2A">
              <w:t>Dupiewo</w:t>
            </w:r>
          </w:p>
        </w:tc>
        <w:tc>
          <w:tcPr>
            <w:tcW w:w="1985" w:type="dxa"/>
          </w:tcPr>
          <w:p w14:paraId="3B718831" w14:textId="77777777" w:rsidR="0026375E" w:rsidRPr="000C1A2A" w:rsidRDefault="0026375E" w:rsidP="009C394C">
            <w:pPr>
              <w:shd w:val="clear" w:color="auto" w:fill="FFFFFF" w:themeFill="background1"/>
            </w:pPr>
            <w:r w:rsidRPr="000C1A2A">
              <w:t>1 mrc</w:t>
            </w:r>
            <w:r w:rsidR="008D10FF" w:rsidRPr="000C1A2A">
              <w:t>.</w:t>
            </w:r>
          </w:p>
        </w:tc>
        <w:tc>
          <w:tcPr>
            <w:tcW w:w="1307" w:type="dxa"/>
          </w:tcPr>
          <w:p w14:paraId="0D829991" w14:textId="77777777" w:rsidR="0026375E" w:rsidRPr="000C1A2A" w:rsidRDefault="0026375E" w:rsidP="009C394C">
            <w:pPr>
              <w:shd w:val="clear" w:color="auto" w:fill="FFFFFF" w:themeFill="background1"/>
            </w:pPr>
          </w:p>
        </w:tc>
      </w:tr>
    </w:tbl>
    <w:p w14:paraId="29D301C8" w14:textId="1EF80D8E" w:rsidR="00B83194" w:rsidRPr="000C1A2A" w:rsidRDefault="00B83194" w:rsidP="009C394C">
      <w:pPr>
        <w:shd w:val="clear" w:color="auto" w:fill="FFFFFF" w:themeFill="background1"/>
      </w:pPr>
    </w:p>
    <w:p w14:paraId="2D2CC765" w14:textId="150D63BB" w:rsidR="00B83194" w:rsidRPr="000C1A2A" w:rsidRDefault="00B83194" w:rsidP="009C394C">
      <w:pPr>
        <w:shd w:val="clear" w:color="auto" w:fill="FFFFFF" w:themeFill="background1"/>
        <w:rPr>
          <w:i/>
        </w:rPr>
      </w:pPr>
      <w:r w:rsidRPr="000C1A2A">
        <w:rPr>
          <w:i/>
        </w:rPr>
        <w:t>[k. 37v]</w:t>
      </w:r>
    </w:p>
    <w:p w14:paraId="3DB7B55B" w14:textId="5A37CB77" w:rsidR="00054330" w:rsidRPr="000C1A2A" w:rsidRDefault="00054330" w:rsidP="009C394C">
      <w:pPr>
        <w:shd w:val="clear" w:color="auto" w:fill="FFFFFF" w:themeFill="background1"/>
      </w:pPr>
      <w:r w:rsidRPr="000C1A2A">
        <w:t>Parochiales per h</w:t>
      </w:r>
      <w:r w:rsidR="00F073DB" w:rsidRPr="000C1A2A">
        <w:t>a</w:t>
      </w:r>
      <w:r w:rsidRPr="000C1A2A">
        <w:t>ereticos occupat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48E9C05" w14:textId="77777777" w:rsidTr="0004251A">
        <w:tc>
          <w:tcPr>
            <w:tcW w:w="5920" w:type="dxa"/>
          </w:tcPr>
          <w:p w14:paraId="218E48DA" w14:textId="77777777" w:rsidR="0026375E" w:rsidRPr="000C1A2A" w:rsidRDefault="0026375E" w:rsidP="009C394C">
            <w:pPr>
              <w:shd w:val="clear" w:color="auto" w:fill="FFFFFF" w:themeFill="background1"/>
            </w:pPr>
            <w:r w:rsidRPr="000C1A2A">
              <w:t>Granowo</w:t>
            </w:r>
          </w:p>
        </w:tc>
        <w:tc>
          <w:tcPr>
            <w:tcW w:w="1985" w:type="dxa"/>
          </w:tcPr>
          <w:p w14:paraId="6A8D8AB7" w14:textId="77777777" w:rsidR="0026375E" w:rsidRPr="000C1A2A" w:rsidRDefault="0026375E" w:rsidP="009C394C">
            <w:pPr>
              <w:shd w:val="clear" w:color="auto" w:fill="FFFFFF" w:themeFill="background1"/>
            </w:pPr>
            <w:r w:rsidRPr="000C1A2A">
              <w:t>1 mrc</w:t>
            </w:r>
            <w:r w:rsidR="009D0BBF" w:rsidRPr="000C1A2A">
              <w:t>.</w:t>
            </w:r>
          </w:p>
        </w:tc>
        <w:tc>
          <w:tcPr>
            <w:tcW w:w="1307" w:type="dxa"/>
          </w:tcPr>
          <w:p w14:paraId="530F7F2C" w14:textId="77777777" w:rsidR="0026375E" w:rsidRPr="000C1A2A" w:rsidRDefault="0026375E" w:rsidP="009C394C">
            <w:pPr>
              <w:shd w:val="clear" w:color="auto" w:fill="FFFFFF" w:themeFill="background1"/>
            </w:pPr>
          </w:p>
        </w:tc>
      </w:tr>
      <w:tr w:rsidR="0026375E" w:rsidRPr="000C1A2A" w14:paraId="0ECD7763" w14:textId="77777777" w:rsidTr="0004251A">
        <w:tc>
          <w:tcPr>
            <w:tcW w:w="5920" w:type="dxa"/>
          </w:tcPr>
          <w:p w14:paraId="3E0427E9" w14:textId="77777777" w:rsidR="0026375E" w:rsidRPr="000C1A2A" w:rsidRDefault="0026375E" w:rsidP="009C394C">
            <w:pPr>
              <w:shd w:val="clear" w:color="auto" w:fill="FFFFFF" w:themeFill="background1"/>
            </w:pPr>
            <w:r w:rsidRPr="000C1A2A">
              <w:t>Thomicze vaccat</w:t>
            </w:r>
          </w:p>
        </w:tc>
        <w:tc>
          <w:tcPr>
            <w:tcW w:w="1985" w:type="dxa"/>
          </w:tcPr>
          <w:p w14:paraId="407BE30C" w14:textId="77777777" w:rsidR="0026375E" w:rsidRPr="000C1A2A" w:rsidRDefault="0026375E" w:rsidP="009C394C">
            <w:pPr>
              <w:shd w:val="clear" w:color="auto" w:fill="FFFFFF" w:themeFill="background1"/>
            </w:pPr>
            <w:r w:rsidRPr="000C1A2A">
              <w:t>20 gr</w:t>
            </w:r>
            <w:r w:rsidR="009D0BBF" w:rsidRPr="000C1A2A">
              <w:t>.</w:t>
            </w:r>
          </w:p>
        </w:tc>
        <w:tc>
          <w:tcPr>
            <w:tcW w:w="1307" w:type="dxa"/>
          </w:tcPr>
          <w:p w14:paraId="6BC20F2F" w14:textId="77777777" w:rsidR="0026375E" w:rsidRPr="000C1A2A" w:rsidRDefault="0026375E" w:rsidP="009C394C">
            <w:pPr>
              <w:shd w:val="clear" w:color="auto" w:fill="FFFFFF" w:themeFill="background1"/>
            </w:pPr>
          </w:p>
        </w:tc>
      </w:tr>
    </w:tbl>
    <w:p w14:paraId="29857ACF" w14:textId="00C5243B" w:rsidR="00F073DB" w:rsidRPr="000C1A2A" w:rsidRDefault="00F073DB" w:rsidP="009C394C">
      <w:pPr>
        <w:shd w:val="clear" w:color="auto" w:fill="FFFFFF" w:themeFill="background1"/>
      </w:pPr>
    </w:p>
    <w:p w14:paraId="260B946C" w14:textId="17AB47EB" w:rsidR="00F073DB" w:rsidRPr="000C1A2A" w:rsidRDefault="00F073DB" w:rsidP="009C394C">
      <w:pPr>
        <w:shd w:val="clear" w:color="auto" w:fill="FFFFFF" w:themeFill="background1"/>
        <w:rPr>
          <w:i/>
        </w:rPr>
      </w:pPr>
      <w:r w:rsidRPr="000C1A2A">
        <w:rPr>
          <w:i/>
        </w:rPr>
        <w:t>[k. 38]</w:t>
      </w:r>
    </w:p>
    <w:p w14:paraId="20F2C044" w14:textId="1BC6B108" w:rsidR="00F073DB" w:rsidRPr="000C1A2A" w:rsidRDefault="00F073DB" w:rsidP="009C394C">
      <w:pPr>
        <w:shd w:val="clear" w:color="auto" w:fill="FFFFFF" w:themeFill="background1"/>
      </w:pPr>
      <w:r w:rsidRPr="000C1A2A">
        <w:t>Decanatus Srzem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9F9D852" w14:textId="77777777" w:rsidTr="0004251A">
        <w:tc>
          <w:tcPr>
            <w:tcW w:w="5920" w:type="dxa"/>
          </w:tcPr>
          <w:p w14:paraId="08450FB7" w14:textId="1D7CB2E0" w:rsidR="0026375E" w:rsidRPr="000C1A2A" w:rsidRDefault="0026375E" w:rsidP="009C394C">
            <w:pPr>
              <w:shd w:val="clear" w:color="auto" w:fill="FFFFFF" w:themeFill="background1"/>
            </w:pPr>
            <w:r w:rsidRPr="000C1A2A">
              <w:t>Srzem</w:t>
            </w:r>
            <w:r w:rsidR="00F073DB" w:rsidRPr="000C1A2A">
              <w:rPr>
                <w:rStyle w:val="Odwoanieprzypisudolnego"/>
              </w:rPr>
              <w:footnoteReference w:id="156"/>
            </w:r>
          </w:p>
        </w:tc>
        <w:tc>
          <w:tcPr>
            <w:tcW w:w="1985" w:type="dxa"/>
          </w:tcPr>
          <w:p w14:paraId="5C78A4B6"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1B53D407" w14:textId="77777777" w:rsidR="0026375E" w:rsidRPr="000C1A2A" w:rsidRDefault="00A27593" w:rsidP="009C394C">
            <w:pPr>
              <w:shd w:val="clear" w:color="auto" w:fill="FFFFFF" w:themeFill="background1"/>
            </w:pPr>
            <w:r w:rsidRPr="000C1A2A">
              <w:t>s-t</w:t>
            </w:r>
          </w:p>
        </w:tc>
      </w:tr>
    </w:tbl>
    <w:p w14:paraId="366BFE6E" w14:textId="18D3E2AB" w:rsidR="0059572B" w:rsidRPr="000C1A2A" w:rsidRDefault="0059572B" w:rsidP="009C394C">
      <w:pPr>
        <w:shd w:val="clear" w:color="auto" w:fill="FFFFFF" w:themeFill="background1"/>
      </w:pPr>
    </w:p>
    <w:p w14:paraId="13AB8008" w14:textId="355B7871" w:rsidR="0059572B" w:rsidRPr="000C1A2A" w:rsidRDefault="0059572B"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11EDA02" w14:textId="77777777" w:rsidTr="0004251A">
        <w:tc>
          <w:tcPr>
            <w:tcW w:w="5920" w:type="dxa"/>
          </w:tcPr>
          <w:p w14:paraId="5F3679A1" w14:textId="77777777" w:rsidR="0026375E" w:rsidRPr="000C1A2A" w:rsidRDefault="0026375E" w:rsidP="009C394C">
            <w:pPr>
              <w:shd w:val="clear" w:color="auto" w:fill="FFFFFF" w:themeFill="background1"/>
            </w:pPr>
            <w:r w:rsidRPr="000C1A2A">
              <w:t>Martinus Psarski</w:t>
            </w:r>
          </w:p>
        </w:tc>
        <w:tc>
          <w:tcPr>
            <w:tcW w:w="1985" w:type="dxa"/>
          </w:tcPr>
          <w:p w14:paraId="47E4FC2D"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6AB350C" w14:textId="77777777" w:rsidR="0026375E" w:rsidRPr="000C1A2A" w:rsidRDefault="00A27593" w:rsidP="009C394C">
            <w:pPr>
              <w:shd w:val="clear" w:color="auto" w:fill="FFFFFF" w:themeFill="background1"/>
            </w:pPr>
            <w:r w:rsidRPr="000C1A2A">
              <w:t>s-t</w:t>
            </w:r>
          </w:p>
        </w:tc>
      </w:tr>
      <w:tr w:rsidR="0026375E" w:rsidRPr="000C1A2A" w14:paraId="12E36344" w14:textId="77777777" w:rsidTr="0004251A">
        <w:tc>
          <w:tcPr>
            <w:tcW w:w="5920" w:type="dxa"/>
          </w:tcPr>
          <w:p w14:paraId="779E77F5" w14:textId="77777777" w:rsidR="0026375E" w:rsidRPr="000C1A2A" w:rsidRDefault="0026375E" w:rsidP="009C394C">
            <w:pPr>
              <w:shd w:val="clear" w:color="auto" w:fill="FFFFFF" w:themeFill="background1"/>
            </w:pPr>
            <w:r w:rsidRPr="000C1A2A">
              <w:t>Mathias Obara</w:t>
            </w:r>
          </w:p>
        </w:tc>
        <w:tc>
          <w:tcPr>
            <w:tcW w:w="1985" w:type="dxa"/>
          </w:tcPr>
          <w:p w14:paraId="156CEE2A"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0EF973FD" w14:textId="77777777" w:rsidR="0026375E" w:rsidRPr="000C1A2A" w:rsidRDefault="00A27593" w:rsidP="009C394C">
            <w:pPr>
              <w:shd w:val="clear" w:color="auto" w:fill="FFFFFF" w:themeFill="background1"/>
            </w:pPr>
            <w:r w:rsidRPr="000C1A2A">
              <w:t>s-t</w:t>
            </w:r>
          </w:p>
        </w:tc>
      </w:tr>
      <w:tr w:rsidR="0026375E" w:rsidRPr="000C1A2A" w14:paraId="2BD079FD" w14:textId="77777777" w:rsidTr="0004251A">
        <w:tc>
          <w:tcPr>
            <w:tcW w:w="5920" w:type="dxa"/>
          </w:tcPr>
          <w:p w14:paraId="3863DD94" w14:textId="77777777" w:rsidR="0026375E" w:rsidRPr="000C1A2A" w:rsidRDefault="0026375E" w:rsidP="009C394C">
            <w:pPr>
              <w:shd w:val="clear" w:color="auto" w:fill="FFFFFF" w:themeFill="background1"/>
            </w:pPr>
            <w:r w:rsidRPr="000C1A2A">
              <w:t>Ioannes a Chodziesz</w:t>
            </w:r>
          </w:p>
        </w:tc>
        <w:tc>
          <w:tcPr>
            <w:tcW w:w="1985" w:type="dxa"/>
          </w:tcPr>
          <w:p w14:paraId="6A38413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0B2BD67F" w14:textId="77777777" w:rsidR="0026375E" w:rsidRPr="000C1A2A" w:rsidRDefault="00A27593" w:rsidP="009C394C">
            <w:pPr>
              <w:shd w:val="clear" w:color="auto" w:fill="FFFFFF" w:themeFill="background1"/>
            </w:pPr>
            <w:r w:rsidRPr="000C1A2A">
              <w:t>s-t</w:t>
            </w:r>
          </w:p>
        </w:tc>
      </w:tr>
      <w:tr w:rsidR="0026375E" w:rsidRPr="000C1A2A" w14:paraId="21BFB776" w14:textId="77777777" w:rsidTr="0004251A">
        <w:tc>
          <w:tcPr>
            <w:tcW w:w="5920" w:type="dxa"/>
          </w:tcPr>
          <w:p w14:paraId="77E4AD0F" w14:textId="77777777" w:rsidR="0026375E" w:rsidRPr="000C1A2A" w:rsidRDefault="0026375E" w:rsidP="009C394C">
            <w:pPr>
              <w:shd w:val="clear" w:color="auto" w:fill="FFFFFF" w:themeFill="background1"/>
            </w:pPr>
            <w:r w:rsidRPr="000C1A2A">
              <w:t>Ioannes a Smiecziska</w:t>
            </w:r>
          </w:p>
        </w:tc>
        <w:tc>
          <w:tcPr>
            <w:tcW w:w="1985" w:type="dxa"/>
          </w:tcPr>
          <w:p w14:paraId="1AD00399" w14:textId="77777777" w:rsidR="0026375E" w:rsidRPr="000C1A2A" w:rsidRDefault="0026375E" w:rsidP="009C394C">
            <w:pPr>
              <w:shd w:val="clear" w:color="auto" w:fill="FFFFFF" w:themeFill="background1"/>
            </w:pPr>
            <w:r w:rsidRPr="000C1A2A">
              <w:t xml:space="preserve">23 </w:t>
            </w:r>
            <w:r w:rsidR="009D0BBF" w:rsidRPr="000C1A2A">
              <w:t>gr.</w:t>
            </w:r>
          </w:p>
        </w:tc>
        <w:tc>
          <w:tcPr>
            <w:tcW w:w="1307" w:type="dxa"/>
          </w:tcPr>
          <w:p w14:paraId="3926D4D5" w14:textId="77777777" w:rsidR="0026375E" w:rsidRPr="000C1A2A" w:rsidRDefault="00A27593" w:rsidP="009C394C">
            <w:pPr>
              <w:shd w:val="clear" w:color="auto" w:fill="FFFFFF" w:themeFill="background1"/>
            </w:pPr>
            <w:r w:rsidRPr="000C1A2A">
              <w:t>s-t</w:t>
            </w:r>
          </w:p>
        </w:tc>
      </w:tr>
    </w:tbl>
    <w:p w14:paraId="67CA8C75" w14:textId="607B41F0" w:rsidR="0059572B" w:rsidRPr="000C1A2A" w:rsidRDefault="0059572B" w:rsidP="009C394C">
      <w:pPr>
        <w:shd w:val="clear" w:color="auto" w:fill="FFFFFF" w:themeFill="background1"/>
      </w:pPr>
    </w:p>
    <w:p w14:paraId="739D816E" w14:textId="675CFF37" w:rsidR="0059572B" w:rsidRPr="000C1A2A" w:rsidRDefault="0059572B" w:rsidP="009C394C">
      <w:pPr>
        <w:shd w:val="clear" w:color="auto" w:fill="FFFFFF" w:themeFill="background1"/>
      </w:pPr>
      <w:r w:rsidRPr="000C1A2A">
        <w:rPr>
          <w:i/>
        </w:rPr>
        <w:t>[k. 38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7F5BAF7" w14:textId="77777777" w:rsidTr="0004251A">
        <w:tc>
          <w:tcPr>
            <w:tcW w:w="5920" w:type="dxa"/>
          </w:tcPr>
          <w:p w14:paraId="52EDF9AA" w14:textId="77777777" w:rsidR="0026375E" w:rsidRPr="000C1A2A" w:rsidRDefault="0026375E" w:rsidP="009C394C">
            <w:pPr>
              <w:shd w:val="clear" w:color="auto" w:fill="FFFFFF" w:themeFill="background1"/>
            </w:pPr>
            <w:r w:rsidRPr="000C1A2A">
              <w:t>Organista</w:t>
            </w:r>
          </w:p>
        </w:tc>
        <w:tc>
          <w:tcPr>
            <w:tcW w:w="1985" w:type="dxa"/>
          </w:tcPr>
          <w:p w14:paraId="0E8FD9C2" w14:textId="77777777" w:rsidR="0026375E" w:rsidRPr="000C1A2A" w:rsidRDefault="0026375E" w:rsidP="009C394C">
            <w:pPr>
              <w:shd w:val="clear" w:color="auto" w:fill="FFFFFF" w:themeFill="background1"/>
            </w:pPr>
            <w:r w:rsidRPr="000C1A2A">
              <w:t xml:space="preserve">22 </w:t>
            </w:r>
            <w:r w:rsidR="009D0BBF" w:rsidRPr="000C1A2A">
              <w:t>gr.</w:t>
            </w:r>
          </w:p>
        </w:tc>
        <w:tc>
          <w:tcPr>
            <w:tcW w:w="1307" w:type="dxa"/>
          </w:tcPr>
          <w:p w14:paraId="3FA1A9A3" w14:textId="77777777" w:rsidR="0026375E" w:rsidRPr="000C1A2A" w:rsidRDefault="00A27593" w:rsidP="009C394C">
            <w:pPr>
              <w:shd w:val="clear" w:color="auto" w:fill="FFFFFF" w:themeFill="background1"/>
            </w:pPr>
            <w:r w:rsidRPr="000C1A2A">
              <w:t>s-t</w:t>
            </w:r>
          </w:p>
        </w:tc>
      </w:tr>
      <w:tr w:rsidR="0026375E" w:rsidRPr="000C1A2A" w14:paraId="27E6D290" w14:textId="77777777" w:rsidTr="0004251A">
        <w:tc>
          <w:tcPr>
            <w:tcW w:w="5920" w:type="dxa"/>
          </w:tcPr>
          <w:p w14:paraId="69126D05" w14:textId="77777777" w:rsidR="0026375E" w:rsidRPr="000C1A2A" w:rsidRDefault="0026375E" w:rsidP="009C394C">
            <w:pPr>
              <w:shd w:val="clear" w:color="auto" w:fill="FFFFFF" w:themeFill="background1"/>
            </w:pPr>
            <w:r w:rsidRPr="000C1A2A">
              <w:t>Petrus a Iutrosin</w:t>
            </w:r>
          </w:p>
        </w:tc>
        <w:tc>
          <w:tcPr>
            <w:tcW w:w="1985" w:type="dxa"/>
          </w:tcPr>
          <w:p w14:paraId="02ED4A1D"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6440E039" w14:textId="77777777" w:rsidR="0026375E" w:rsidRPr="000C1A2A" w:rsidRDefault="00A27593" w:rsidP="009C394C">
            <w:pPr>
              <w:shd w:val="clear" w:color="auto" w:fill="FFFFFF" w:themeFill="background1"/>
            </w:pPr>
            <w:r w:rsidRPr="000C1A2A">
              <w:t>s-t</w:t>
            </w:r>
          </w:p>
        </w:tc>
      </w:tr>
      <w:tr w:rsidR="0026375E" w:rsidRPr="000C1A2A" w14:paraId="50509965" w14:textId="77777777" w:rsidTr="0004251A">
        <w:tc>
          <w:tcPr>
            <w:tcW w:w="5920" w:type="dxa"/>
          </w:tcPr>
          <w:p w14:paraId="5D289F59" w14:textId="77777777" w:rsidR="0026375E" w:rsidRPr="000C1A2A" w:rsidRDefault="0026375E" w:rsidP="009C394C">
            <w:pPr>
              <w:shd w:val="clear" w:color="auto" w:fill="FFFFFF" w:themeFill="background1"/>
            </w:pPr>
            <w:r w:rsidRPr="000C1A2A">
              <w:t>Laurentius Bienkowski</w:t>
            </w:r>
          </w:p>
        </w:tc>
        <w:tc>
          <w:tcPr>
            <w:tcW w:w="1985" w:type="dxa"/>
          </w:tcPr>
          <w:p w14:paraId="7A760CA5" w14:textId="77777777" w:rsidR="0026375E" w:rsidRPr="000C1A2A" w:rsidRDefault="0026375E" w:rsidP="009C394C">
            <w:pPr>
              <w:shd w:val="clear" w:color="auto" w:fill="FFFFFF" w:themeFill="background1"/>
            </w:pPr>
            <w:r w:rsidRPr="000C1A2A">
              <w:t xml:space="preserve">11 </w:t>
            </w:r>
            <w:r w:rsidR="009D0BBF" w:rsidRPr="000C1A2A">
              <w:t>gr.</w:t>
            </w:r>
          </w:p>
        </w:tc>
        <w:tc>
          <w:tcPr>
            <w:tcW w:w="1307" w:type="dxa"/>
          </w:tcPr>
          <w:p w14:paraId="1DD004B0" w14:textId="77777777" w:rsidR="0026375E" w:rsidRPr="000C1A2A" w:rsidRDefault="00A27593" w:rsidP="009C394C">
            <w:pPr>
              <w:shd w:val="clear" w:color="auto" w:fill="FFFFFF" w:themeFill="background1"/>
            </w:pPr>
            <w:r w:rsidRPr="000C1A2A">
              <w:t>s-t</w:t>
            </w:r>
          </w:p>
        </w:tc>
      </w:tr>
      <w:tr w:rsidR="0026375E" w:rsidRPr="000C1A2A" w14:paraId="61986ACB" w14:textId="77777777" w:rsidTr="0004251A">
        <w:tc>
          <w:tcPr>
            <w:tcW w:w="5920" w:type="dxa"/>
          </w:tcPr>
          <w:p w14:paraId="3F19A024" w14:textId="77777777" w:rsidR="0026375E" w:rsidRPr="000C1A2A" w:rsidRDefault="0026375E" w:rsidP="009C394C">
            <w:pPr>
              <w:shd w:val="clear" w:color="auto" w:fill="FFFFFF" w:themeFill="background1"/>
            </w:pPr>
            <w:r w:rsidRPr="000C1A2A">
              <w:t>Paulus de Covaliewo</w:t>
            </w:r>
          </w:p>
        </w:tc>
        <w:tc>
          <w:tcPr>
            <w:tcW w:w="1985" w:type="dxa"/>
          </w:tcPr>
          <w:p w14:paraId="552166DC"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7D73E155" w14:textId="77777777" w:rsidR="0026375E" w:rsidRPr="000C1A2A" w:rsidRDefault="00A27593" w:rsidP="009C394C">
            <w:pPr>
              <w:shd w:val="clear" w:color="auto" w:fill="FFFFFF" w:themeFill="background1"/>
            </w:pPr>
            <w:r w:rsidRPr="000C1A2A">
              <w:t>s-t</w:t>
            </w:r>
          </w:p>
        </w:tc>
      </w:tr>
      <w:tr w:rsidR="0026375E" w:rsidRPr="000C1A2A" w14:paraId="272F1DC6" w14:textId="77777777" w:rsidTr="0004251A">
        <w:tc>
          <w:tcPr>
            <w:tcW w:w="5920" w:type="dxa"/>
          </w:tcPr>
          <w:p w14:paraId="2F45E3C2" w14:textId="30A927BA" w:rsidR="0026375E" w:rsidRPr="000C1A2A" w:rsidRDefault="000E5797" w:rsidP="009C394C">
            <w:pPr>
              <w:shd w:val="clear" w:color="auto" w:fill="FFFFFF" w:themeFill="background1"/>
            </w:pPr>
            <w:r w:rsidRPr="000C1A2A">
              <w:rPr>
                <w:rStyle w:val="Odwoanieprzypisudolnego"/>
              </w:rPr>
              <w:footnoteReference w:id="157"/>
            </w:r>
            <w:r w:rsidR="00AF5DEE" w:rsidRPr="000C1A2A">
              <w:rPr>
                <w:vertAlign w:val="superscript"/>
              </w:rPr>
              <w:t>-</w:t>
            </w:r>
            <w:r w:rsidR="0026375E" w:rsidRPr="000C1A2A">
              <w:t>Ioannes Brodnicza</w:t>
            </w:r>
            <w:r w:rsidR="00825058" w:rsidRPr="000C1A2A">
              <w:t>.</w:t>
            </w:r>
            <w:r w:rsidR="0026375E" w:rsidRPr="000C1A2A">
              <w:t xml:space="preserve"> </w:t>
            </w:r>
            <w:r w:rsidR="00825058" w:rsidRPr="000C1A2A">
              <w:t>C</w:t>
            </w:r>
            <w:r w:rsidR="0026375E" w:rsidRPr="000C1A2A">
              <w:t>ensus apud dominum castellanum Callisiensem in Jutrosin occupati</w:t>
            </w:r>
          </w:p>
        </w:tc>
        <w:tc>
          <w:tcPr>
            <w:tcW w:w="1985" w:type="dxa"/>
          </w:tcPr>
          <w:p w14:paraId="273F668A"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464D8689" w14:textId="77777777" w:rsidR="0026375E" w:rsidRPr="000C1A2A" w:rsidRDefault="0026375E" w:rsidP="009C394C">
            <w:pPr>
              <w:shd w:val="clear" w:color="auto" w:fill="FFFFFF" w:themeFill="background1"/>
            </w:pPr>
          </w:p>
        </w:tc>
      </w:tr>
      <w:tr w:rsidR="0026375E" w:rsidRPr="000C1A2A" w14:paraId="5346D1DF" w14:textId="77777777" w:rsidTr="0004251A">
        <w:tc>
          <w:tcPr>
            <w:tcW w:w="5920" w:type="dxa"/>
          </w:tcPr>
          <w:p w14:paraId="5595ECE6" w14:textId="77777777" w:rsidR="0026375E" w:rsidRPr="000C1A2A" w:rsidRDefault="0026375E" w:rsidP="009C394C">
            <w:pPr>
              <w:shd w:val="clear" w:color="auto" w:fill="FFFFFF" w:themeFill="background1"/>
            </w:pPr>
            <w:r w:rsidRPr="000C1A2A">
              <w:t>Ioannes a Srzem</w:t>
            </w:r>
          </w:p>
        </w:tc>
        <w:tc>
          <w:tcPr>
            <w:tcW w:w="1985" w:type="dxa"/>
          </w:tcPr>
          <w:p w14:paraId="73AE27B1" w14:textId="77777777" w:rsidR="0026375E" w:rsidRPr="000C1A2A" w:rsidRDefault="0026375E" w:rsidP="009C394C">
            <w:pPr>
              <w:shd w:val="clear" w:color="auto" w:fill="FFFFFF" w:themeFill="background1"/>
            </w:pPr>
            <w:r w:rsidRPr="000C1A2A">
              <w:t xml:space="preserve">6 </w:t>
            </w:r>
            <w:r w:rsidR="009D0BBF" w:rsidRPr="000C1A2A">
              <w:t>gr.</w:t>
            </w:r>
          </w:p>
        </w:tc>
        <w:tc>
          <w:tcPr>
            <w:tcW w:w="1307" w:type="dxa"/>
          </w:tcPr>
          <w:p w14:paraId="7B359FF7" w14:textId="203946EB" w:rsidR="0026375E" w:rsidRPr="000C1A2A" w:rsidRDefault="00A27593" w:rsidP="009C394C">
            <w:pPr>
              <w:shd w:val="clear" w:color="auto" w:fill="FFFFFF" w:themeFill="background1"/>
            </w:pPr>
            <w:r w:rsidRPr="000C1A2A">
              <w:t>s-t</w:t>
            </w:r>
            <w:r w:rsidR="00AF5DEE" w:rsidRPr="000C1A2A">
              <w:rPr>
                <w:vertAlign w:val="superscript"/>
              </w:rPr>
              <w:t>-</w:t>
            </w:r>
            <w:r w:rsidR="00AF5DEE" w:rsidRPr="000C1A2A">
              <w:rPr>
                <w:rStyle w:val="Odwoanieprzypisudolnego"/>
              </w:rPr>
              <w:footnoteReference w:id="158"/>
            </w:r>
          </w:p>
        </w:tc>
      </w:tr>
      <w:tr w:rsidR="0026375E" w:rsidRPr="000C1A2A" w14:paraId="1F8E04F9" w14:textId="77777777" w:rsidTr="0004251A">
        <w:tc>
          <w:tcPr>
            <w:tcW w:w="5920" w:type="dxa"/>
          </w:tcPr>
          <w:p w14:paraId="5EEE3DB0" w14:textId="77777777" w:rsidR="0026375E" w:rsidRPr="000C1A2A" w:rsidRDefault="0026375E" w:rsidP="009C394C">
            <w:pPr>
              <w:shd w:val="clear" w:color="auto" w:fill="FFFFFF" w:themeFill="background1"/>
            </w:pPr>
            <w:r w:rsidRPr="000C1A2A">
              <w:t>Gaiewski</w:t>
            </w:r>
          </w:p>
        </w:tc>
        <w:tc>
          <w:tcPr>
            <w:tcW w:w="1985" w:type="dxa"/>
          </w:tcPr>
          <w:p w14:paraId="74C1756E"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3CC2FDC3" w14:textId="77777777" w:rsidR="0026375E" w:rsidRPr="000C1A2A" w:rsidRDefault="00A27593" w:rsidP="009C394C">
            <w:pPr>
              <w:shd w:val="clear" w:color="auto" w:fill="FFFFFF" w:themeFill="background1"/>
            </w:pPr>
            <w:r w:rsidRPr="000C1A2A">
              <w:t>s-t</w:t>
            </w:r>
          </w:p>
        </w:tc>
      </w:tr>
    </w:tbl>
    <w:p w14:paraId="17E902F7" w14:textId="61237E04" w:rsidR="00196CCD" w:rsidRPr="000C1A2A" w:rsidRDefault="00196CCD" w:rsidP="009C394C">
      <w:pPr>
        <w:shd w:val="clear" w:color="auto" w:fill="FFFFFF" w:themeFill="background1"/>
      </w:pPr>
    </w:p>
    <w:p w14:paraId="29A659D0" w14:textId="5D416ACF" w:rsidR="00196CCD" w:rsidRPr="000C1A2A" w:rsidRDefault="00196CCD" w:rsidP="009C394C">
      <w:pPr>
        <w:shd w:val="clear" w:color="auto" w:fill="FFFFFF" w:themeFill="background1"/>
      </w:pPr>
      <w:r w:rsidRPr="000C1A2A">
        <w:rPr>
          <w:i/>
        </w:rPr>
        <w:t>[k. 3</w:t>
      </w:r>
      <w:r w:rsidR="001A766E" w:rsidRPr="000C1A2A">
        <w:rPr>
          <w:i/>
        </w:rPr>
        <w:t>9</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12E2BC8" w14:textId="77777777" w:rsidTr="0004251A">
        <w:tc>
          <w:tcPr>
            <w:tcW w:w="5920" w:type="dxa"/>
          </w:tcPr>
          <w:p w14:paraId="286E257E" w14:textId="77777777" w:rsidR="0026375E" w:rsidRPr="000C1A2A" w:rsidRDefault="0026375E" w:rsidP="009C394C">
            <w:pPr>
              <w:shd w:val="clear" w:color="auto" w:fill="FFFFFF" w:themeFill="background1"/>
            </w:pPr>
            <w:r w:rsidRPr="000C1A2A">
              <w:t>Martinus Lipski</w:t>
            </w:r>
          </w:p>
        </w:tc>
        <w:tc>
          <w:tcPr>
            <w:tcW w:w="1985" w:type="dxa"/>
          </w:tcPr>
          <w:p w14:paraId="24A10F64" w14:textId="77777777" w:rsidR="0026375E" w:rsidRPr="000C1A2A" w:rsidRDefault="0026375E" w:rsidP="009C394C">
            <w:pPr>
              <w:shd w:val="clear" w:color="auto" w:fill="FFFFFF" w:themeFill="background1"/>
            </w:pPr>
            <w:r w:rsidRPr="000C1A2A">
              <w:t xml:space="preserve">17 </w:t>
            </w:r>
            <w:r w:rsidR="009D0BBF" w:rsidRPr="000C1A2A">
              <w:t>gr.</w:t>
            </w:r>
          </w:p>
        </w:tc>
        <w:tc>
          <w:tcPr>
            <w:tcW w:w="1307" w:type="dxa"/>
          </w:tcPr>
          <w:p w14:paraId="51D84725" w14:textId="77777777" w:rsidR="0026375E" w:rsidRPr="000C1A2A" w:rsidRDefault="00A27593" w:rsidP="009C394C">
            <w:pPr>
              <w:shd w:val="clear" w:color="auto" w:fill="FFFFFF" w:themeFill="background1"/>
            </w:pPr>
            <w:r w:rsidRPr="000C1A2A">
              <w:t>s-t</w:t>
            </w:r>
          </w:p>
        </w:tc>
      </w:tr>
      <w:tr w:rsidR="0026375E" w:rsidRPr="000C1A2A" w14:paraId="58510B1F" w14:textId="77777777" w:rsidTr="0004251A">
        <w:tc>
          <w:tcPr>
            <w:tcW w:w="5920" w:type="dxa"/>
          </w:tcPr>
          <w:p w14:paraId="13529397" w14:textId="55CAF6CE" w:rsidR="0026375E" w:rsidRPr="000C1A2A" w:rsidRDefault="0026375E" w:rsidP="009C394C">
            <w:pPr>
              <w:shd w:val="clear" w:color="auto" w:fill="FFFFFF" w:themeFill="background1"/>
            </w:pPr>
            <w:r w:rsidRPr="000C1A2A">
              <w:t>Lubin</w:t>
            </w:r>
            <w:r w:rsidR="00101E80" w:rsidRPr="000C1A2A">
              <w:rPr>
                <w:rStyle w:val="Odwoanieprzypisudolnego"/>
              </w:rPr>
              <w:footnoteReference w:id="159"/>
            </w:r>
          </w:p>
        </w:tc>
        <w:tc>
          <w:tcPr>
            <w:tcW w:w="1985" w:type="dxa"/>
          </w:tcPr>
          <w:p w14:paraId="61F4CC1D"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07476096" w14:textId="77777777" w:rsidR="0026375E" w:rsidRPr="000C1A2A" w:rsidRDefault="00A27593" w:rsidP="009C394C">
            <w:pPr>
              <w:shd w:val="clear" w:color="auto" w:fill="FFFFFF" w:themeFill="background1"/>
            </w:pPr>
            <w:r w:rsidRPr="000C1A2A">
              <w:t>s-t</w:t>
            </w:r>
          </w:p>
        </w:tc>
      </w:tr>
      <w:tr w:rsidR="0026375E" w:rsidRPr="000C1A2A" w14:paraId="563F8625" w14:textId="77777777" w:rsidTr="0004251A">
        <w:tc>
          <w:tcPr>
            <w:tcW w:w="5920" w:type="dxa"/>
          </w:tcPr>
          <w:p w14:paraId="382479AE" w14:textId="062FBD2B" w:rsidR="0026375E" w:rsidRPr="000C1A2A" w:rsidRDefault="0026375E" w:rsidP="009C394C">
            <w:pPr>
              <w:shd w:val="clear" w:color="auto" w:fill="FFFFFF" w:themeFill="background1"/>
            </w:pPr>
            <w:r w:rsidRPr="000C1A2A">
              <w:t>Krziwin</w:t>
            </w:r>
            <w:r w:rsidR="00DA1D7A" w:rsidRPr="000C1A2A">
              <w:rPr>
                <w:rStyle w:val="Odwoanieprzypisudolnego"/>
              </w:rPr>
              <w:footnoteReference w:id="160"/>
            </w:r>
          </w:p>
        </w:tc>
        <w:tc>
          <w:tcPr>
            <w:tcW w:w="1985" w:type="dxa"/>
          </w:tcPr>
          <w:p w14:paraId="6A5CE4BF"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08C059BE" w14:textId="77777777" w:rsidR="0026375E" w:rsidRPr="000C1A2A" w:rsidRDefault="00A27593" w:rsidP="009C394C">
            <w:pPr>
              <w:shd w:val="clear" w:color="auto" w:fill="FFFFFF" w:themeFill="background1"/>
            </w:pPr>
            <w:r w:rsidRPr="000C1A2A">
              <w:t>s-t</w:t>
            </w:r>
          </w:p>
        </w:tc>
      </w:tr>
    </w:tbl>
    <w:p w14:paraId="1F4A5248" w14:textId="50609C24" w:rsidR="003710D4" w:rsidRPr="000C1A2A" w:rsidRDefault="003710D4" w:rsidP="009C394C">
      <w:pPr>
        <w:shd w:val="clear" w:color="auto" w:fill="FFFFFF" w:themeFill="background1"/>
      </w:pPr>
    </w:p>
    <w:p w14:paraId="2552F183" w14:textId="7A07FFA9" w:rsidR="003710D4" w:rsidRPr="000C1A2A" w:rsidRDefault="003710D4" w:rsidP="009C394C">
      <w:pPr>
        <w:shd w:val="clear" w:color="auto" w:fill="FFFFFF" w:themeFill="background1"/>
      </w:pPr>
      <w:r w:rsidRPr="000C1A2A">
        <w:t>Altarist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D3EDD64" w14:textId="77777777" w:rsidTr="0004251A">
        <w:tc>
          <w:tcPr>
            <w:tcW w:w="5920" w:type="dxa"/>
          </w:tcPr>
          <w:p w14:paraId="67050CB4" w14:textId="77777777" w:rsidR="0026375E" w:rsidRPr="000C1A2A" w:rsidRDefault="0026375E" w:rsidP="009C394C">
            <w:pPr>
              <w:shd w:val="clear" w:color="auto" w:fill="FFFFFF" w:themeFill="background1"/>
            </w:pPr>
            <w:r w:rsidRPr="000C1A2A">
              <w:t>Albertus Sadlinski</w:t>
            </w:r>
          </w:p>
        </w:tc>
        <w:tc>
          <w:tcPr>
            <w:tcW w:w="1985" w:type="dxa"/>
          </w:tcPr>
          <w:p w14:paraId="47C53752"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73E82E23" w14:textId="77777777" w:rsidR="0026375E" w:rsidRPr="000C1A2A" w:rsidRDefault="00A27593" w:rsidP="009C394C">
            <w:pPr>
              <w:shd w:val="clear" w:color="auto" w:fill="FFFFFF" w:themeFill="background1"/>
            </w:pPr>
            <w:r w:rsidRPr="000C1A2A">
              <w:t>s-t</w:t>
            </w:r>
          </w:p>
        </w:tc>
      </w:tr>
      <w:tr w:rsidR="0026375E" w:rsidRPr="000C1A2A" w14:paraId="6228F5E4" w14:textId="77777777" w:rsidTr="0004251A">
        <w:tc>
          <w:tcPr>
            <w:tcW w:w="5920" w:type="dxa"/>
          </w:tcPr>
          <w:p w14:paraId="5FC015B9" w14:textId="77777777" w:rsidR="0026375E" w:rsidRPr="000C1A2A" w:rsidRDefault="0026375E" w:rsidP="009C394C">
            <w:pPr>
              <w:shd w:val="clear" w:color="auto" w:fill="FFFFFF" w:themeFill="background1"/>
            </w:pPr>
            <w:r w:rsidRPr="000C1A2A">
              <w:lastRenderedPageBreak/>
              <w:t>Sthephanus</w:t>
            </w:r>
          </w:p>
        </w:tc>
        <w:tc>
          <w:tcPr>
            <w:tcW w:w="1985" w:type="dxa"/>
          </w:tcPr>
          <w:p w14:paraId="670E5696"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2C1CA66A" w14:textId="77777777" w:rsidR="0026375E" w:rsidRPr="000C1A2A" w:rsidRDefault="00A27593" w:rsidP="009C394C">
            <w:pPr>
              <w:shd w:val="clear" w:color="auto" w:fill="FFFFFF" w:themeFill="background1"/>
            </w:pPr>
            <w:r w:rsidRPr="000C1A2A">
              <w:t>s-t</w:t>
            </w:r>
          </w:p>
        </w:tc>
      </w:tr>
      <w:tr w:rsidR="0026375E" w:rsidRPr="000C1A2A" w14:paraId="0519E4A0" w14:textId="77777777" w:rsidTr="0004251A">
        <w:tc>
          <w:tcPr>
            <w:tcW w:w="5920" w:type="dxa"/>
          </w:tcPr>
          <w:p w14:paraId="586E0D4F" w14:textId="2A227A64" w:rsidR="0026375E" w:rsidRPr="000C1A2A" w:rsidRDefault="0026375E" w:rsidP="009C394C">
            <w:pPr>
              <w:shd w:val="clear" w:color="auto" w:fill="FFFFFF" w:themeFill="background1"/>
            </w:pPr>
            <w:r w:rsidRPr="000C1A2A">
              <w:t>Petrus de Costan</w:t>
            </w:r>
            <w:r w:rsidR="00336A3E" w:rsidRPr="000C1A2A">
              <w:rPr>
                <w:rStyle w:val="Odwoanieprzypisudolnego"/>
              </w:rPr>
              <w:footnoteReference w:id="161"/>
            </w:r>
          </w:p>
        </w:tc>
        <w:tc>
          <w:tcPr>
            <w:tcW w:w="1985" w:type="dxa"/>
          </w:tcPr>
          <w:p w14:paraId="1101759B" w14:textId="77777777" w:rsidR="0026375E" w:rsidRPr="000C1A2A" w:rsidRDefault="0026375E" w:rsidP="009C394C">
            <w:pPr>
              <w:shd w:val="clear" w:color="auto" w:fill="FFFFFF" w:themeFill="background1"/>
            </w:pPr>
            <w:r w:rsidRPr="000C1A2A">
              <w:t xml:space="preserve">16 </w:t>
            </w:r>
            <w:r w:rsidR="009D0BBF" w:rsidRPr="000C1A2A">
              <w:t>gr.</w:t>
            </w:r>
          </w:p>
        </w:tc>
        <w:tc>
          <w:tcPr>
            <w:tcW w:w="1307" w:type="dxa"/>
          </w:tcPr>
          <w:p w14:paraId="00096FFD" w14:textId="77777777" w:rsidR="0026375E" w:rsidRPr="000C1A2A" w:rsidRDefault="00A27593" w:rsidP="009C394C">
            <w:pPr>
              <w:shd w:val="clear" w:color="auto" w:fill="FFFFFF" w:themeFill="background1"/>
            </w:pPr>
            <w:r w:rsidRPr="000C1A2A">
              <w:t>s-t</w:t>
            </w:r>
          </w:p>
        </w:tc>
      </w:tr>
    </w:tbl>
    <w:p w14:paraId="22AA9CF5" w14:textId="06542924" w:rsidR="005A422B" w:rsidRPr="000C1A2A" w:rsidRDefault="005A422B" w:rsidP="009C394C">
      <w:pPr>
        <w:shd w:val="clear" w:color="auto" w:fill="FFFFFF" w:themeFill="background1"/>
      </w:pPr>
    </w:p>
    <w:p w14:paraId="65BAFE27" w14:textId="31AB5F77" w:rsidR="005A422B" w:rsidRPr="000C1A2A" w:rsidRDefault="005A422B" w:rsidP="009C394C">
      <w:pPr>
        <w:shd w:val="clear" w:color="auto" w:fill="FFFFFF" w:themeFill="background1"/>
      </w:pPr>
      <w:r w:rsidRPr="000C1A2A">
        <w:rPr>
          <w:i/>
        </w:rPr>
        <w:t>[k. 39</w:t>
      </w:r>
      <w:r w:rsidR="001A766E" w:rsidRPr="000C1A2A">
        <w:rPr>
          <w:i/>
        </w:rPr>
        <w:t>v</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1157A32" w14:textId="77777777" w:rsidTr="0004251A">
        <w:tc>
          <w:tcPr>
            <w:tcW w:w="5920" w:type="dxa"/>
          </w:tcPr>
          <w:p w14:paraId="4D648BF1" w14:textId="77777777" w:rsidR="0026375E" w:rsidRPr="000C1A2A" w:rsidRDefault="0026375E" w:rsidP="009C394C">
            <w:pPr>
              <w:shd w:val="clear" w:color="auto" w:fill="FFFFFF" w:themeFill="background1"/>
            </w:pPr>
            <w:r w:rsidRPr="000C1A2A">
              <w:t>Valentinus Crobia</w:t>
            </w:r>
          </w:p>
        </w:tc>
        <w:tc>
          <w:tcPr>
            <w:tcW w:w="1985" w:type="dxa"/>
          </w:tcPr>
          <w:p w14:paraId="25597E6E"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7553F61C" w14:textId="77777777" w:rsidR="0026375E" w:rsidRPr="000C1A2A" w:rsidRDefault="00A27593" w:rsidP="009C394C">
            <w:pPr>
              <w:shd w:val="clear" w:color="auto" w:fill="FFFFFF" w:themeFill="background1"/>
            </w:pPr>
            <w:r w:rsidRPr="000C1A2A">
              <w:t>s-t</w:t>
            </w:r>
          </w:p>
        </w:tc>
      </w:tr>
      <w:tr w:rsidR="0026375E" w:rsidRPr="000C1A2A" w14:paraId="7559180D" w14:textId="77777777" w:rsidTr="0004251A">
        <w:tc>
          <w:tcPr>
            <w:tcW w:w="5920" w:type="dxa"/>
          </w:tcPr>
          <w:p w14:paraId="1FFDAAE8" w14:textId="32C43C75" w:rsidR="0026375E" w:rsidRPr="000C1A2A" w:rsidRDefault="0026375E" w:rsidP="009C394C">
            <w:pPr>
              <w:shd w:val="clear" w:color="auto" w:fill="FFFFFF" w:themeFill="background1"/>
            </w:pPr>
            <w:r w:rsidRPr="000C1A2A">
              <w:t>Swierczina</w:t>
            </w:r>
            <w:r w:rsidR="008B703F" w:rsidRPr="000C1A2A">
              <w:rPr>
                <w:rStyle w:val="Odwoanieprzypisudolnego"/>
              </w:rPr>
              <w:footnoteReference w:id="162"/>
            </w:r>
          </w:p>
        </w:tc>
        <w:tc>
          <w:tcPr>
            <w:tcW w:w="1985" w:type="dxa"/>
          </w:tcPr>
          <w:p w14:paraId="6192387B"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418DBB59" w14:textId="77777777" w:rsidR="0026375E" w:rsidRPr="000C1A2A" w:rsidRDefault="00A27593" w:rsidP="009C394C">
            <w:pPr>
              <w:shd w:val="clear" w:color="auto" w:fill="FFFFFF" w:themeFill="background1"/>
            </w:pPr>
            <w:r w:rsidRPr="000C1A2A">
              <w:t>s-t</w:t>
            </w:r>
          </w:p>
        </w:tc>
      </w:tr>
      <w:tr w:rsidR="0026375E" w:rsidRPr="000C1A2A" w14:paraId="5DBAD366" w14:textId="77777777" w:rsidTr="0004251A">
        <w:tc>
          <w:tcPr>
            <w:tcW w:w="5920" w:type="dxa"/>
          </w:tcPr>
          <w:p w14:paraId="75FC98F0" w14:textId="73EAEC10" w:rsidR="0026375E" w:rsidRPr="000C1A2A" w:rsidRDefault="00FF223C" w:rsidP="009C394C">
            <w:pPr>
              <w:shd w:val="clear" w:color="auto" w:fill="FFFFFF" w:themeFill="background1"/>
            </w:pPr>
            <w:r w:rsidRPr="000C1A2A">
              <w:rPr>
                <w:strike/>
                <w:vertAlign w:val="superscript"/>
                <w:lang w:val="en-GB"/>
              </w:rPr>
              <w:t xml:space="preserve">A </w:t>
            </w:r>
            <w:r w:rsidR="0026375E" w:rsidRPr="000C1A2A">
              <w:t>Altare ibidem in Swirczina</w:t>
            </w:r>
            <w:r w:rsidRPr="000C1A2A">
              <w:rPr>
                <w:strike/>
                <w:vertAlign w:val="superscript"/>
                <w:lang w:val="en-GB"/>
              </w:rPr>
              <w:t xml:space="preserve"> A</w:t>
            </w:r>
          </w:p>
        </w:tc>
        <w:tc>
          <w:tcPr>
            <w:tcW w:w="1985" w:type="dxa"/>
          </w:tcPr>
          <w:p w14:paraId="768436E1" w14:textId="77777777" w:rsidR="0026375E" w:rsidRPr="000C1A2A" w:rsidRDefault="0026375E" w:rsidP="009C394C">
            <w:pPr>
              <w:shd w:val="clear" w:color="auto" w:fill="FFFFFF" w:themeFill="background1"/>
            </w:pPr>
          </w:p>
        </w:tc>
        <w:tc>
          <w:tcPr>
            <w:tcW w:w="1307" w:type="dxa"/>
          </w:tcPr>
          <w:p w14:paraId="493A5424" w14:textId="77777777" w:rsidR="0026375E" w:rsidRPr="000C1A2A" w:rsidRDefault="0026375E" w:rsidP="009C394C">
            <w:pPr>
              <w:shd w:val="clear" w:color="auto" w:fill="FFFFFF" w:themeFill="background1"/>
            </w:pPr>
          </w:p>
        </w:tc>
      </w:tr>
      <w:tr w:rsidR="0026375E" w:rsidRPr="000C1A2A" w14:paraId="575312BB" w14:textId="77777777" w:rsidTr="0004251A">
        <w:tc>
          <w:tcPr>
            <w:tcW w:w="5920" w:type="dxa"/>
          </w:tcPr>
          <w:p w14:paraId="634CE697" w14:textId="4BB20183" w:rsidR="0026375E" w:rsidRPr="000C1A2A" w:rsidRDefault="0026375E" w:rsidP="009C394C">
            <w:pPr>
              <w:shd w:val="clear" w:color="auto" w:fill="FFFFFF" w:themeFill="background1"/>
            </w:pPr>
            <w:r w:rsidRPr="000C1A2A">
              <w:t>Cunowo</w:t>
            </w:r>
            <w:r w:rsidR="006305DE" w:rsidRPr="000C1A2A">
              <w:rPr>
                <w:rStyle w:val="Odwoanieprzypisudolnego"/>
              </w:rPr>
              <w:footnoteReference w:id="163"/>
            </w:r>
          </w:p>
        </w:tc>
        <w:tc>
          <w:tcPr>
            <w:tcW w:w="1985" w:type="dxa"/>
          </w:tcPr>
          <w:p w14:paraId="18371656"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4608ECD" w14:textId="77777777" w:rsidR="0026375E" w:rsidRPr="000C1A2A" w:rsidRDefault="00A27593" w:rsidP="009C394C">
            <w:pPr>
              <w:shd w:val="clear" w:color="auto" w:fill="FFFFFF" w:themeFill="background1"/>
            </w:pPr>
            <w:r w:rsidRPr="000C1A2A">
              <w:t>s-t</w:t>
            </w:r>
          </w:p>
        </w:tc>
      </w:tr>
    </w:tbl>
    <w:p w14:paraId="17A6E661" w14:textId="3D0943F8" w:rsidR="00947454" w:rsidRPr="000C1A2A" w:rsidRDefault="00947454" w:rsidP="009C394C">
      <w:pPr>
        <w:shd w:val="clear" w:color="auto" w:fill="FFFFFF" w:themeFill="background1"/>
      </w:pPr>
    </w:p>
    <w:p w14:paraId="27815192" w14:textId="55CB1C50" w:rsidR="00947454" w:rsidRPr="000C1A2A" w:rsidRDefault="00947454" w:rsidP="009C394C">
      <w:pPr>
        <w:shd w:val="clear" w:color="auto" w:fill="FFFFFF" w:themeFill="background1"/>
      </w:pPr>
      <w:r w:rsidRPr="000C1A2A">
        <w:rPr>
          <w:strike/>
          <w:vertAlign w:val="superscript"/>
          <w:lang w:val="en-GB"/>
        </w:rPr>
        <w:t xml:space="preserve">A </w:t>
      </w:r>
      <w:r w:rsidRPr="000C1A2A">
        <w:t>Gostin</w:t>
      </w:r>
      <w:r w:rsidRPr="000C1A2A">
        <w:rPr>
          <w:strike/>
          <w:vertAlign w:val="superscript"/>
          <w:lang w:val="en-GB"/>
        </w:rPr>
        <w:t xml:space="preserve"> A</w:t>
      </w:r>
    </w:p>
    <w:p w14:paraId="30440836" w14:textId="3CFBCEF7" w:rsidR="00947454" w:rsidRPr="000C1A2A" w:rsidRDefault="00947454" w:rsidP="009C394C">
      <w:pPr>
        <w:shd w:val="clear" w:color="auto" w:fill="FFFFFF" w:themeFill="background1"/>
      </w:pPr>
      <w:r w:rsidRPr="000C1A2A">
        <w:t>Altaristae ibidem in Gosti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A0E5F11" w14:textId="77777777" w:rsidTr="0004251A">
        <w:tc>
          <w:tcPr>
            <w:tcW w:w="5920" w:type="dxa"/>
          </w:tcPr>
          <w:p w14:paraId="21D27AD2" w14:textId="77777777" w:rsidR="0026375E" w:rsidRPr="000C1A2A" w:rsidRDefault="0026375E" w:rsidP="009C394C">
            <w:pPr>
              <w:shd w:val="clear" w:color="auto" w:fill="FFFFFF" w:themeFill="background1"/>
            </w:pPr>
            <w:r w:rsidRPr="000C1A2A">
              <w:t>Bartholomaeus Pniewita</w:t>
            </w:r>
          </w:p>
        </w:tc>
        <w:tc>
          <w:tcPr>
            <w:tcW w:w="1985" w:type="dxa"/>
          </w:tcPr>
          <w:p w14:paraId="22BEA1E2" w14:textId="534DEA11" w:rsidR="0026375E" w:rsidRPr="000C1A2A" w:rsidRDefault="0026375E" w:rsidP="009C394C">
            <w:pPr>
              <w:shd w:val="clear" w:color="auto" w:fill="FFFFFF" w:themeFill="background1"/>
            </w:pPr>
            <w:r w:rsidRPr="000C1A2A">
              <w:t>20</w:t>
            </w:r>
            <w:r w:rsidR="00A314B9" w:rsidRPr="000C1A2A">
              <w:t>,5</w:t>
            </w:r>
            <w:r w:rsidRPr="000C1A2A">
              <w:t xml:space="preserve"> </w:t>
            </w:r>
            <w:r w:rsidR="009D0BBF" w:rsidRPr="000C1A2A">
              <w:t>gr.</w:t>
            </w:r>
          </w:p>
        </w:tc>
        <w:tc>
          <w:tcPr>
            <w:tcW w:w="1307" w:type="dxa"/>
          </w:tcPr>
          <w:p w14:paraId="06551B8B" w14:textId="77777777" w:rsidR="0026375E" w:rsidRPr="000C1A2A" w:rsidRDefault="00A27593" w:rsidP="009C394C">
            <w:pPr>
              <w:shd w:val="clear" w:color="auto" w:fill="FFFFFF" w:themeFill="background1"/>
            </w:pPr>
            <w:r w:rsidRPr="000C1A2A">
              <w:t>s-t</w:t>
            </w:r>
          </w:p>
        </w:tc>
      </w:tr>
    </w:tbl>
    <w:p w14:paraId="6F197F77" w14:textId="7A4711D6" w:rsidR="00A314B9" w:rsidRPr="000C1A2A" w:rsidRDefault="00A314B9" w:rsidP="009C394C">
      <w:pPr>
        <w:shd w:val="clear" w:color="auto" w:fill="FFFFFF" w:themeFill="background1"/>
      </w:pPr>
    </w:p>
    <w:p w14:paraId="138426BF" w14:textId="74D71043" w:rsidR="00A314B9" w:rsidRPr="000C1A2A" w:rsidRDefault="00A314B9" w:rsidP="009C394C">
      <w:pPr>
        <w:shd w:val="clear" w:color="auto" w:fill="FFFFFF" w:themeFill="background1"/>
      </w:pPr>
      <w:r w:rsidRPr="000C1A2A">
        <w:rPr>
          <w:i/>
        </w:rPr>
        <w:t>[k. 4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87FD165" w14:textId="77777777" w:rsidTr="0004251A">
        <w:tc>
          <w:tcPr>
            <w:tcW w:w="5920" w:type="dxa"/>
          </w:tcPr>
          <w:p w14:paraId="15E38F7F" w14:textId="77777777" w:rsidR="0026375E" w:rsidRPr="000C1A2A" w:rsidRDefault="0026375E" w:rsidP="009C394C">
            <w:pPr>
              <w:shd w:val="clear" w:color="auto" w:fill="FFFFFF" w:themeFill="background1"/>
            </w:pPr>
            <w:r w:rsidRPr="000C1A2A">
              <w:t>Paulus altarista</w:t>
            </w:r>
          </w:p>
        </w:tc>
        <w:tc>
          <w:tcPr>
            <w:tcW w:w="1985" w:type="dxa"/>
          </w:tcPr>
          <w:p w14:paraId="5604C71D"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1057846C" w14:textId="1646D0DE" w:rsidR="0026375E" w:rsidRPr="000C1A2A" w:rsidRDefault="00DE54AB" w:rsidP="009C394C">
            <w:pPr>
              <w:shd w:val="clear" w:color="auto" w:fill="FFFFFF" w:themeFill="background1"/>
            </w:pPr>
            <w:r w:rsidRPr="000C1A2A">
              <w:t>s-t</w:t>
            </w:r>
          </w:p>
        </w:tc>
      </w:tr>
    </w:tbl>
    <w:p w14:paraId="476BEF5C" w14:textId="77777777" w:rsidR="00DE54AB" w:rsidRPr="000C1A2A" w:rsidRDefault="00DE54AB"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B3A1815" w14:textId="77777777" w:rsidTr="0004251A">
        <w:tc>
          <w:tcPr>
            <w:tcW w:w="5920" w:type="dxa"/>
          </w:tcPr>
          <w:p w14:paraId="2A90BEF9" w14:textId="77777777" w:rsidR="0026375E" w:rsidRPr="000C1A2A" w:rsidRDefault="0026375E" w:rsidP="009C394C">
            <w:pPr>
              <w:shd w:val="clear" w:color="auto" w:fill="FFFFFF" w:themeFill="background1"/>
            </w:pPr>
            <w:r w:rsidRPr="000C1A2A">
              <w:t>Antiqua Gostin</w:t>
            </w:r>
          </w:p>
        </w:tc>
        <w:tc>
          <w:tcPr>
            <w:tcW w:w="1985" w:type="dxa"/>
          </w:tcPr>
          <w:p w14:paraId="0DFB218A"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76425EC1" w14:textId="77777777" w:rsidR="0026375E" w:rsidRPr="000C1A2A" w:rsidRDefault="00A27593" w:rsidP="009C394C">
            <w:pPr>
              <w:shd w:val="clear" w:color="auto" w:fill="FFFFFF" w:themeFill="background1"/>
            </w:pPr>
            <w:r w:rsidRPr="000C1A2A">
              <w:t>s-t</w:t>
            </w:r>
          </w:p>
        </w:tc>
      </w:tr>
      <w:tr w:rsidR="0026375E" w:rsidRPr="000C1A2A" w14:paraId="7F630B20" w14:textId="77777777" w:rsidTr="0004251A">
        <w:tc>
          <w:tcPr>
            <w:tcW w:w="5920" w:type="dxa"/>
          </w:tcPr>
          <w:p w14:paraId="2EBAD524" w14:textId="77777777" w:rsidR="0026375E" w:rsidRPr="000C1A2A" w:rsidRDefault="0026375E" w:rsidP="009C394C">
            <w:pPr>
              <w:shd w:val="clear" w:color="auto" w:fill="FFFFFF" w:themeFill="background1"/>
            </w:pPr>
            <w:r w:rsidRPr="000C1A2A">
              <w:t>Ridzina</w:t>
            </w:r>
          </w:p>
        </w:tc>
        <w:tc>
          <w:tcPr>
            <w:tcW w:w="1985" w:type="dxa"/>
          </w:tcPr>
          <w:p w14:paraId="508F9520"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2F58DEAB" w14:textId="77777777" w:rsidR="0026375E" w:rsidRPr="000C1A2A" w:rsidRDefault="00A27593" w:rsidP="009C394C">
            <w:pPr>
              <w:shd w:val="clear" w:color="auto" w:fill="FFFFFF" w:themeFill="background1"/>
            </w:pPr>
            <w:r w:rsidRPr="000C1A2A">
              <w:t>s-t</w:t>
            </w:r>
          </w:p>
        </w:tc>
      </w:tr>
      <w:tr w:rsidR="0026375E" w:rsidRPr="000C1A2A" w14:paraId="5933801A" w14:textId="77777777" w:rsidTr="0004251A">
        <w:tc>
          <w:tcPr>
            <w:tcW w:w="5920" w:type="dxa"/>
          </w:tcPr>
          <w:p w14:paraId="15AED5FF" w14:textId="77777777" w:rsidR="0026375E" w:rsidRPr="000C1A2A" w:rsidRDefault="0026375E" w:rsidP="009C394C">
            <w:pPr>
              <w:shd w:val="clear" w:color="auto" w:fill="FFFFFF" w:themeFill="background1"/>
            </w:pPr>
            <w:r w:rsidRPr="000C1A2A">
              <w:t>Siemowo</w:t>
            </w:r>
          </w:p>
        </w:tc>
        <w:tc>
          <w:tcPr>
            <w:tcW w:w="1985" w:type="dxa"/>
          </w:tcPr>
          <w:p w14:paraId="6F54456A" w14:textId="77777777" w:rsidR="0026375E" w:rsidRPr="000C1A2A" w:rsidRDefault="0026375E" w:rsidP="009C394C">
            <w:pPr>
              <w:shd w:val="clear" w:color="auto" w:fill="FFFFFF" w:themeFill="background1"/>
            </w:pPr>
            <w:r w:rsidRPr="000C1A2A">
              <w:t xml:space="preserve">9 </w:t>
            </w:r>
            <w:r w:rsidR="009D0BBF" w:rsidRPr="000C1A2A">
              <w:t>gr.</w:t>
            </w:r>
          </w:p>
        </w:tc>
        <w:tc>
          <w:tcPr>
            <w:tcW w:w="1307" w:type="dxa"/>
          </w:tcPr>
          <w:p w14:paraId="0EF7F30A" w14:textId="77777777" w:rsidR="0026375E" w:rsidRPr="000C1A2A" w:rsidRDefault="00A27593" w:rsidP="009C394C">
            <w:pPr>
              <w:shd w:val="clear" w:color="auto" w:fill="FFFFFF" w:themeFill="background1"/>
            </w:pPr>
            <w:r w:rsidRPr="000C1A2A">
              <w:t>s-t</w:t>
            </w:r>
          </w:p>
        </w:tc>
      </w:tr>
      <w:tr w:rsidR="0026375E" w:rsidRPr="000C1A2A" w14:paraId="2D3F9114" w14:textId="77777777" w:rsidTr="0004251A">
        <w:tc>
          <w:tcPr>
            <w:tcW w:w="5920" w:type="dxa"/>
          </w:tcPr>
          <w:p w14:paraId="27C64B80" w14:textId="77777777" w:rsidR="0026375E" w:rsidRPr="000C1A2A" w:rsidRDefault="0026375E" w:rsidP="009C394C">
            <w:pPr>
              <w:shd w:val="clear" w:color="auto" w:fill="FFFFFF" w:themeFill="background1"/>
            </w:pPr>
            <w:r w:rsidRPr="000C1A2A">
              <w:t>Strzelcze</w:t>
            </w:r>
          </w:p>
        </w:tc>
        <w:tc>
          <w:tcPr>
            <w:tcW w:w="1985" w:type="dxa"/>
          </w:tcPr>
          <w:p w14:paraId="7D4B301C"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48818E5E" w14:textId="77777777" w:rsidR="0026375E" w:rsidRPr="000C1A2A" w:rsidRDefault="00A27593" w:rsidP="009C394C">
            <w:pPr>
              <w:shd w:val="clear" w:color="auto" w:fill="FFFFFF" w:themeFill="background1"/>
            </w:pPr>
            <w:r w:rsidRPr="000C1A2A">
              <w:t>s-t</w:t>
            </w:r>
          </w:p>
        </w:tc>
      </w:tr>
    </w:tbl>
    <w:p w14:paraId="43E8DDAB" w14:textId="2A2982B3" w:rsidR="00C11AC9" w:rsidRPr="000C1A2A" w:rsidRDefault="00C11AC9" w:rsidP="009C394C">
      <w:pPr>
        <w:shd w:val="clear" w:color="auto" w:fill="FFFFFF" w:themeFill="background1"/>
      </w:pPr>
    </w:p>
    <w:p w14:paraId="1587C500" w14:textId="5066F39B" w:rsidR="00C11AC9" w:rsidRPr="000C1A2A" w:rsidRDefault="00C11AC9" w:rsidP="009C394C">
      <w:pPr>
        <w:shd w:val="clear" w:color="auto" w:fill="FFFFFF" w:themeFill="background1"/>
      </w:pPr>
      <w:r w:rsidRPr="000C1A2A">
        <w:t xml:space="preserve">Altaristae </w:t>
      </w:r>
      <w:r w:rsidRPr="000C1A2A">
        <w:rPr>
          <w:strike/>
          <w:vertAlign w:val="superscript"/>
          <w:lang w:val="en-GB"/>
        </w:rPr>
        <w:t xml:space="preserve">A </w:t>
      </w:r>
      <w:r w:rsidRPr="000C1A2A">
        <w:t>ibidem</w:t>
      </w:r>
      <w:r w:rsidRPr="000C1A2A">
        <w:rPr>
          <w:strike/>
          <w:vertAlign w:val="superscript"/>
          <w:lang w:val="en-GB"/>
        </w:rPr>
        <w:t xml:space="preserve"> A</w:t>
      </w:r>
      <w:r w:rsidRPr="000C1A2A">
        <w:t xml:space="preserve"> in Strzelcz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8BF54C4" w14:textId="77777777" w:rsidTr="0004251A">
        <w:tc>
          <w:tcPr>
            <w:tcW w:w="5920" w:type="dxa"/>
          </w:tcPr>
          <w:p w14:paraId="7FEEC423" w14:textId="77777777" w:rsidR="0026375E" w:rsidRPr="000C1A2A" w:rsidRDefault="0026375E" w:rsidP="009C394C">
            <w:pPr>
              <w:shd w:val="clear" w:color="auto" w:fill="FFFFFF" w:themeFill="background1"/>
            </w:pPr>
            <w:r w:rsidRPr="000C1A2A">
              <w:t>Domachowita</w:t>
            </w:r>
          </w:p>
        </w:tc>
        <w:tc>
          <w:tcPr>
            <w:tcW w:w="1985" w:type="dxa"/>
          </w:tcPr>
          <w:p w14:paraId="05E77EE9" w14:textId="77777777" w:rsidR="0026375E" w:rsidRPr="000C1A2A" w:rsidRDefault="0026375E" w:rsidP="009C394C">
            <w:pPr>
              <w:shd w:val="clear" w:color="auto" w:fill="FFFFFF" w:themeFill="background1"/>
            </w:pPr>
            <w:r w:rsidRPr="000C1A2A">
              <w:t xml:space="preserve">30 </w:t>
            </w:r>
            <w:r w:rsidR="009D0BBF" w:rsidRPr="000C1A2A">
              <w:t>gr.</w:t>
            </w:r>
          </w:p>
        </w:tc>
        <w:tc>
          <w:tcPr>
            <w:tcW w:w="1307" w:type="dxa"/>
          </w:tcPr>
          <w:p w14:paraId="1CFC5E6E" w14:textId="77777777" w:rsidR="0026375E" w:rsidRPr="000C1A2A" w:rsidRDefault="00A27593" w:rsidP="009C394C">
            <w:pPr>
              <w:shd w:val="clear" w:color="auto" w:fill="FFFFFF" w:themeFill="background1"/>
            </w:pPr>
            <w:r w:rsidRPr="000C1A2A">
              <w:t>s-t</w:t>
            </w:r>
          </w:p>
        </w:tc>
      </w:tr>
    </w:tbl>
    <w:p w14:paraId="32DE3F44" w14:textId="3B5A5486" w:rsidR="00697C8A" w:rsidRPr="000C1A2A" w:rsidRDefault="00697C8A" w:rsidP="009C394C">
      <w:pPr>
        <w:shd w:val="clear" w:color="auto" w:fill="FFFFFF" w:themeFill="background1"/>
      </w:pPr>
    </w:p>
    <w:p w14:paraId="7731EE2C" w14:textId="258D5DF5" w:rsidR="00697C8A" w:rsidRPr="000C1A2A" w:rsidRDefault="00697C8A" w:rsidP="009C394C">
      <w:pPr>
        <w:shd w:val="clear" w:color="auto" w:fill="FFFFFF" w:themeFill="background1"/>
      </w:pPr>
      <w:r w:rsidRPr="000C1A2A">
        <w:rPr>
          <w:i/>
        </w:rPr>
        <w:t>[k. 40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A418CD0" w14:textId="77777777" w:rsidTr="0004251A">
        <w:tc>
          <w:tcPr>
            <w:tcW w:w="5920" w:type="dxa"/>
          </w:tcPr>
          <w:p w14:paraId="7F239C85" w14:textId="77777777" w:rsidR="0026375E" w:rsidRPr="000C1A2A" w:rsidRDefault="0026375E" w:rsidP="009C394C">
            <w:pPr>
              <w:shd w:val="clear" w:color="auto" w:fill="FFFFFF" w:themeFill="background1"/>
            </w:pPr>
            <w:r w:rsidRPr="000C1A2A">
              <w:t>Martinus altarista</w:t>
            </w:r>
          </w:p>
        </w:tc>
        <w:tc>
          <w:tcPr>
            <w:tcW w:w="1985" w:type="dxa"/>
          </w:tcPr>
          <w:p w14:paraId="143898CC" w14:textId="77777777" w:rsidR="0026375E" w:rsidRPr="000C1A2A" w:rsidRDefault="0026375E" w:rsidP="009C394C">
            <w:pPr>
              <w:shd w:val="clear" w:color="auto" w:fill="FFFFFF" w:themeFill="background1"/>
            </w:pPr>
            <w:r w:rsidRPr="000C1A2A">
              <w:t xml:space="preserve">14 </w:t>
            </w:r>
            <w:r w:rsidR="009D0BBF" w:rsidRPr="000C1A2A">
              <w:t>gr.</w:t>
            </w:r>
          </w:p>
        </w:tc>
        <w:tc>
          <w:tcPr>
            <w:tcW w:w="1307" w:type="dxa"/>
          </w:tcPr>
          <w:p w14:paraId="5A4A94F6" w14:textId="77777777" w:rsidR="0026375E" w:rsidRPr="000C1A2A" w:rsidRDefault="00A27593" w:rsidP="009C394C">
            <w:pPr>
              <w:shd w:val="clear" w:color="auto" w:fill="FFFFFF" w:themeFill="background1"/>
            </w:pPr>
            <w:r w:rsidRPr="000C1A2A">
              <w:t>s-t</w:t>
            </w:r>
          </w:p>
        </w:tc>
      </w:tr>
      <w:tr w:rsidR="0026375E" w:rsidRPr="000C1A2A" w14:paraId="45685592" w14:textId="77777777" w:rsidTr="0004251A">
        <w:tc>
          <w:tcPr>
            <w:tcW w:w="5920" w:type="dxa"/>
          </w:tcPr>
          <w:p w14:paraId="3FC3F389" w14:textId="77777777" w:rsidR="0026375E" w:rsidRPr="000C1A2A" w:rsidRDefault="0026375E" w:rsidP="009C394C">
            <w:pPr>
              <w:shd w:val="clear" w:color="auto" w:fill="FFFFFF" w:themeFill="background1"/>
            </w:pPr>
            <w:r w:rsidRPr="000C1A2A">
              <w:t>Kolaczkowicze</w:t>
            </w:r>
          </w:p>
        </w:tc>
        <w:tc>
          <w:tcPr>
            <w:tcW w:w="1985" w:type="dxa"/>
          </w:tcPr>
          <w:p w14:paraId="5B629ED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71758B27" w14:textId="77777777" w:rsidR="0026375E" w:rsidRPr="000C1A2A" w:rsidRDefault="00A27593" w:rsidP="009C394C">
            <w:pPr>
              <w:shd w:val="clear" w:color="auto" w:fill="FFFFFF" w:themeFill="background1"/>
            </w:pPr>
            <w:r w:rsidRPr="000C1A2A">
              <w:t>s-t</w:t>
            </w:r>
          </w:p>
        </w:tc>
      </w:tr>
      <w:tr w:rsidR="0026375E" w:rsidRPr="000C1A2A" w14:paraId="2D42FB9B" w14:textId="77777777" w:rsidTr="0004251A">
        <w:tc>
          <w:tcPr>
            <w:tcW w:w="5920" w:type="dxa"/>
          </w:tcPr>
          <w:p w14:paraId="4EA7AC5D" w14:textId="4EBA313B" w:rsidR="0026375E" w:rsidRPr="000C1A2A" w:rsidRDefault="0026375E" w:rsidP="009C394C">
            <w:pPr>
              <w:shd w:val="clear" w:color="auto" w:fill="FFFFFF" w:themeFill="background1"/>
            </w:pPr>
            <w:r w:rsidRPr="000C1A2A">
              <w:t>Crobia</w:t>
            </w:r>
            <w:r w:rsidR="00697C8A" w:rsidRPr="000C1A2A">
              <w:rPr>
                <w:rStyle w:val="Odwoanieprzypisudolnego"/>
              </w:rPr>
              <w:footnoteReference w:id="164"/>
            </w:r>
          </w:p>
        </w:tc>
        <w:tc>
          <w:tcPr>
            <w:tcW w:w="1985" w:type="dxa"/>
          </w:tcPr>
          <w:p w14:paraId="118C3BF6"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4BE50D7B" w14:textId="77777777" w:rsidR="0026375E" w:rsidRPr="000C1A2A" w:rsidRDefault="00A27593" w:rsidP="009C394C">
            <w:pPr>
              <w:shd w:val="clear" w:color="auto" w:fill="FFFFFF" w:themeFill="background1"/>
            </w:pPr>
            <w:r w:rsidRPr="000C1A2A">
              <w:t>s-t</w:t>
            </w:r>
          </w:p>
        </w:tc>
      </w:tr>
    </w:tbl>
    <w:p w14:paraId="47C57D46" w14:textId="7A0BED78" w:rsidR="00CC0F76" w:rsidRPr="000C1A2A" w:rsidRDefault="00CC0F76" w:rsidP="009C394C">
      <w:pPr>
        <w:shd w:val="clear" w:color="auto" w:fill="FFFFFF" w:themeFill="background1"/>
      </w:pPr>
    </w:p>
    <w:p w14:paraId="36A21360" w14:textId="1E3A6737" w:rsidR="00CC0F76" w:rsidRPr="000C1A2A" w:rsidRDefault="00CC0F76" w:rsidP="009C394C">
      <w:pPr>
        <w:shd w:val="clear" w:color="auto" w:fill="FFFFFF" w:themeFill="background1"/>
      </w:pPr>
      <w:r w:rsidRPr="000C1A2A">
        <w:t>Altaristae ibidem</w:t>
      </w:r>
      <w:r w:rsidRPr="000C1A2A">
        <w:rPr>
          <w:rStyle w:val="Odwoanieprzypisudolnego"/>
        </w:rPr>
        <w:footnoteReference w:id="165"/>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FA1DDC8" w14:textId="77777777" w:rsidTr="0004251A">
        <w:tc>
          <w:tcPr>
            <w:tcW w:w="5920" w:type="dxa"/>
          </w:tcPr>
          <w:p w14:paraId="0D94F43C" w14:textId="77777777" w:rsidR="0026375E" w:rsidRPr="000C1A2A" w:rsidRDefault="0026375E" w:rsidP="009C394C">
            <w:pPr>
              <w:shd w:val="clear" w:color="auto" w:fill="FFFFFF" w:themeFill="background1"/>
            </w:pPr>
            <w:r w:rsidRPr="000C1A2A">
              <w:t>Albertus Crobia</w:t>
            </w:r>
          </w:p>
        </w:tc>
        <w:tc>
          <w:tcPr>
            <w:tcW w:w="1985" w:type="dxa"/>
          </w:tcPr>
          <w:p w14:paraId="266A628A"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5A531036" w14:textId="77777777" w:rsidR="0026375E" w:rsidRPr="000C1A2A" w:rsidRDefault="00A27593" w:rsidP="009C394C">
            <w:pPr>
              <w:shd w:val="clear" w:color="auto" w:fill="FFFFFF" w:themeFill="background1"/>
            </w:pPr>
            <w:r w:rsidRPr="000C1A2A">
              <w:t>s-t</w:t>
            </w:r>
          </w:p>
        </w:tc>
      </w:tr>
      <w:tr w:rsidR="0026375E" w:rsidRPr="000C1A2A" w14:paraId="52D753B2" w14:textId="77777777" w:rsidTr="0004251A">
        <w:tc>
          <w:tcPr>
            <w:tcW w:w="5920" w:type="dxa"/>
          </w:tcPr>
          <w:p w14:paraId="3FC6064A" w14:textId="77777777" w:rsidR="0026375E" w:rsidRPr="000C1A2A" w:rsidRDefault="0026375E" w:rsidP="009C394C">
            <w:pPr>
              <w:shd w:val="clear" w:color="auto" w:fill="FFFFFF" w:themeFill="background1"/>
            </w:pPr>
            <w:r w:rsidRPr="000C1A2A">
              <w:t>Stanislaus Crobia</w:t>
            </w:r>
          </w:p>
        </w:tc>
        <w:tc>
          <w:tcPr>
            <w:tcW w:w="1985" w:type="dxa"/>
          </w:tcPr>
          <w:p w14:paraId="2AEC2D69" w14:textId="47E85DEF" w:rsidR="0026375E" w:rsidRPr="000C1A2A" w:rsidRDefault="0026375E" w:rsidP="009C394C">
            <w:pPr>
              <w:shd w:val="clear" w:color="auto" w:fill="FFFFFF" w:themeFill="background1"/>
            </w:pPr>
            <w:r w:rsidRPr="000C1A2A">
              <w:t>15</w:t>
            </w:r>
            <w:r w:rsidR="00BE7092" w:rsidRPr="000C1A2A">
              <w:rPr>
                <w:rStyle w:val="Odwoanieprzypisudolnego"/>
              </w:rPr>
              <w:footnoteReference w:id="166"/>
            </w:r>
            <w:r w:rsidRPr="000C1A2A">
              <w:t xml:space="preserve"> </w:t>
            </w:r>
            <w:r w:rsidR="009D0BBF" w:rsidRPr="000C1A2A">
              <w:t>gr.</w:t>
            </w:r>
          </w:p>
        </w:tc>
        <w:tc>
          <w:tcPr>
            <w:tcW w:w="1307" w:type="dxa"/>
          </w:tcPr>
          <w:p w14:paraId="4196D788" w14:textId="3C8ACA21" w:rsidR="0026375E" w:rsidRPr="000C1A2A" w:rsidRDefault="00A27593" w:rsidP="009C394C">
            <w:pPr>
              <w:shd w:val="clear" w:color="auto" w:fill="FFFFFF" w:themeFill="background1"/>
            </w:pPr>
            <w:r w:rsidRPr="000C1A2A">
              <w:t>s-t</w:t>
            </w:r>
            <w:r w:rsidR="005E05E8" w:rsidRPr="000C1A2A">
              <w:rPr>
                <w:rStyle w:val="Odwoanieprzypisudolnego"/>
              </w:rPr>
              <w:footnoteReference w:id="167"/>
            </w:r>
          </w:p>
        </w:tc>
      </w:tr>
      <w:tr w:rsidR="0026375E" w:rsidRPr="000C1A2A" w14:paraId="53D87696" w14:textId="77777777" w:rsidTr="0004251A">
        <w:tc>
          <w:tcPr>
            <w:tcW w:w="5920" w:type="dxa"/>
          </w:tcPr>
          <w:p w14:paraId="29B2C4F5" w14:textId="6C583736" w:rsidR="0026375E" w:rsidRPr="000C1A2A" w:rsidRDefault="0026375E" w:rsidP="009C394C">
            <w:pPr>
              <w:shd w:val="clear" w:color="auto" w:fill="FFFFFF" w:themeFill="background1"/>
            </w:pPr>
            <w:r w:rsidRPr="000C1A2A">
              <w:t>Mathias Maliechownik</w:t>
            </w:r>
            <w:r w:rsidR="00D62611" w:rsidRPr="000C1A2A">
              <w:rPr>
                <w:rStyle w:val="Odwoanieprzypisudolnego"/>
              </w:rPr>
              <w:footnoteReference w:id="168"/>
            </w:r>
          </w:p>
        </w:tc>
        <w:tc>
          <w:tcPr>
            <w:tcW w:w="1985" w:type="dxa"/>
          </w:tcPr>
          <w:p w14:paraId="4A3AB70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98D7BF0" w14:textId="77777777" w:rsidR="0026375E" w:rsidRPr="000C1A2A" w:rsidRDefault="00A27593" w:rsidP="009C394C">
            <w:pPr>
              <w:shd w:val="clear" w:color="auto" w:fill="FFFFFF" w:themeFill="background1"/>
            </w:pPr>
            <w:r w:rsidRPr="000C1A2A">
              <w:t>s-t</w:t>
            </w:r>
          </w:p>
        </w:tc>
      </w:tr>
    </w:tbl>
    <w:p w14:paraId="70307945" w14:textId="0EA93558" w:rsidR="00044A02" w:rsidRPr="000C1A2A" w:rsidRDefault="00044A02" w:rsidP="009C394C">
      <w:pPr>
        <w:shd w:val="clear" w:color="auto" w:fill="FFFFFF" w:themeFill="background1"/>
      </w:pPr>
    </w:p>
    <w:p w14:paraId="0C702C64" w14:textId="2623ECF2" w:rsidR="00044A02" w:rsidRPr="000C1A2A" w:rsidRDefault="00044A02" w:rsidP="009C394C">
      <w:pPr>
        <w:shd w:val="clear" w:color="auto" w:fill="FFFFFF" w:themeFill="background1"/>
      </w:pPr>
      <w:r w:rsidRPr="000C1A2A">
        <w:rPr>
          <w:i/>
        </w:rPr>
        <w:t>[k. 4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8CDA4EC" w14:textId="77777777" w:rsidTr="0004251A">
        <w:tc>
          <w:tcPr>
            <w:tcW w:w="5920" w:type="dxa"/>
          </w:tcPr>
          <w:p w14:paraId="324A2E83" w14:textId="4590F301" w:rsidR="0026375E" w:rsidRPr="000C1A2A" w:rsidRDefault="0026375E" w:rsidP="009C394C">
            <w:pPr>
              <w:shd w:val="clear" w:color="auto" w:fill="FFFFFF" w:themeFill="background1"/>
              <w:rPr>
                <w:lang w:val="it-IT"/>
              </w:rPr>
            </w:pPr>
            <w:r w:rsidRPr="000C1A2A">
              <w:rPr>
                <w:lang w:val="it-IT"/>
              </w:rPr>
              <w:t>Iacobus baccalaureus a suo altari nichil dedit, iuramento corporali praestito, qu</w:t>
            </w:r>
            <w:r w:rsidR="00A80DF1" w:rsidRPr="000C1A2A">
              <w:rPr>
                <w:lang w:val="it-IT"/>
              </w:rPr>
              <w:t>od</w:t>
            </w:r>
            <w:r w:rsidRPr="000C1A2A">
              <w:rPr>
                <w:lang w:val="it-IT"/>
              </w:rPr>
              <w:t xml:space="preserve"> omnes census sunt occupati, et nichil </w:t>
            </w:r>
            <w:r w:rsidRPr="000C1A2A">
              <w:rPr>
                <w:lang w:val="it-IT"/>
              </w:rPr>
              <w:lastRenderedPageBreak/>
              <w:t>eorum percepit</w:t>
            </w:r>
          </w:p>
        </w:tc>
        <w:tc>
          <w:tcPr>
            <w:tcW w:w="1985" w:type="dxa"/>
          </w:tcPr>
          <w:p w14:paraId="62E71F25" w14:textId="77777777" w:rsidR="0026375E" w:rsidRPr="000C1A2A" w:rsidRDefault="0026375E" w:rsidP="009C394C">
            <w:pPr>
              <w:shd w:val="clear" w:color="auto" w:fill="FFFFFF" w:themeFill="background1"/>
            </w:pPr>
            <w:r w:rsidRPr="000C1A2A">
              <w:lastRenderedPageBreak/>
              <w:t xml:space="preserve">15 </w:t>
            </w:r>
            <w:r w:rsidR="009D0BBF" w:rsidRPr="000C1A2A">
              <w:t>gr.</w:t>
            </w:r>
          </w:p>
        </w:tc>
        <w:tc>
          <w:tcPr>
            <w:tcW w:w="1307" w:type="dxa"/>
          </w:tcPr>
          <w:p w14:paraId="57A2BA30" w14:textId="77777777" w:rsidR="0026375E" w:rsidRPr="000C1A2A" w:rsidRDefault="0026375E" w:rsidP="009C394C">
            <w:pPr>
              <w:shd w:val="clear" w:color="auto" w:fill="FFFFFF" w:themeFill="background1"/>
            </w:pPr>
          </w:p>
        </w:tc>
      </w:tr>
    </w:tbl>
    <w:p w14:paraId="72C28043" w14:textId="56E6DFEE" w:rsidR="00A80DF1" w:rsidRPr="000C1A2A" w:rsidRDefault="00A80DF1"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FC1259A" w14:textId="77777777" w:rsidTr="0004251A">
        <w:tc>
          <w:tcPr>
            <w:tcW w:w="5920" w:type="dxa"/>
          </w:tcPr>
          <w:p w14:paraId="19375C32" w14:textId="7373ED37" w:rsidR="0026375E" w:rsidRPr="000C1A2A" w:rsidRDefault="00511962" w:rsidP="009C394C">
            <w:pPr>
              <w:shd w:val="clear" w:color="auto" w:fill="FFFFFF" w:themeFill="background1"/>
            </w:pPr>
            <w:r w:rsidRPr="000C1A2A">
              <w:t xml:space="preserve">Praepositura ibidem hospitalis. </w:t>
            </w:r>
            <w:r w:rsidR="0026375E" w:rsidRPr="000C1A2A">
              <w:t>Iacobus baccalaureus praepositus</w:t>
            </w:r>
          </w:p>
        </w:tc>
        <w:tc>
          <w:tcPr>
            <w:tcW w:w="1985" w:type="dxa"/>
          </w:tcPr>
          <w:p w14:paraId="7BD8A3EE" w14:textId="77777777" w:rsidR="0026375E" w:rsidRPr="000C1A2A" w:rsidRDefault="0026375E" w:rsidP="009C394C">
            <w:pPr>
              <w:shd w:val="clear" w:color="auto" w:fill="FFFFFF" w:themeFill="background1"/>
            </w:pPr>
            <w:r w:rsidRPr="000C1A2A">
              <w:t xml:space="preserve">28 </w:t>
            </w:r>
            <w:r w:rsidR="009D0BBF" w:rsidRPr="000C1A2A">
              <w:t>gr.</w:t>
            </w:r>
          </w:p>
        </w:tc>
        <w:tc>
          <w:tcPr>
            <w:tcW w:w="1307" w:type="dxa"/>
          </w:tcPr>
          <w:p w14:paraId="4115E363" w14:textId="77777777" w:rsidR="0026375E" w:rsidRPr="000C1A2A" w:rsidRDefault="00A27593" w:rsidP="009C394C">
            <w:pPr>
              <w:shd w:val="clear" w:color="auto" w:fill="FFFFFF" w:themeFill="background1"/>
            </w:pPr>
            <w:r w:rsidRPr="000C1A2A">
              <w:t>s-t</w:t>
            </w:r>
          </w:p>
        </w:tc>
      </w:tr>
    </w:tbl>
    <w:p w14:paraId="5C91776D" w14:textId="24FA7213" w:rsidR="0084658D" w:rsidRPr="000C1A2A" w:rsidRDefault="0084658D" w:rsidP="009C394C">
      <w:pPr>
        <w:shd w:val="clear" w:color="auto" w:fill="FFFFFF" w:themeFill="background1"/>
      </w:pPr>
    </w:p>
    <w:p w14:paraId="36F703CB" w14:textId="2E74CDF3" w:rsidR="0084658D" w:rsidRPr="000C1A2A" w:rsidRDefault="0084658D" w:rsidP="009C394C">
      <w:pPr>
        <w:shd w:val="clear" w:color="auto" w:fill="FFFFFF" w:themeFill="background1"/>
        <w:rPr>
          <w:strike/>
          <w:vertAlign w:val="superscript"/>
          <w:lang w:val="en-GB"/>
        </w:rPr>
      </w:pPr>
      <w:r w:rsidRPr="000C1A2A">
        <w:rPr>
          <w:strike/>
          <w:vertAlign w:val="superscript"/>
          <w:lang w:val="en-GB"/>
        </w:rPr>
        <w:t xml:space="preserve">A </w:t>
      </w:r>
      <w:r w:rsidRPr="000C1A2A">
        <w:t>Poniecz</w:t>
      </w:r>
      <w:r w:rsidRPr="000C1A2A">
        <w:rPr>
          <w:strike/>
          <w:vertAlign w:val="superscript"/>
          <w:lang w:val="en-GB"/>
        </w:rPr>
        <w:t xml:space="preserve"> A</w:t>
      </w:r>
    </w:p>
    <w:p w14:paraId="520DB6AC" w14:textId="5D04DFD2" w:rsidR="0084658D" w:rsidRPr="000C1A2A" w:rsidRDefault="0084658D" w:rsidP="009C394C">
      <w:pPr>
        <w:shd w:val="clear" w:color="auto" w:fill="FFFFFF" w:themeFill="background1"/>
      </w:pPr>
      <w:r w:rsidRPr="000C1A2A">
        <w:t>Altaristae ibidem</w:t>
      </w:r>
      <w:r w:rsidRPr="000C1A2A">
        <w:rPr>
          <w:rStyle w:val="Odwoanieprzypisudolnego"/>
        </w:rPr>
        <w:footnoteReference w:id="16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3A09581" w14:textId="77777777" w:rsidTr="0004251A">
        <w:tc>
          <w:tcPr>
            <w:tcW w:w="5920" w:type="dxa"/>
          </w:tcPr>
          <w:p w14:paraId="3A352981" w14:textId="77777777" w:rsidR="0026375E" w:rsidRPr="000C1A2A" w:rsidRDefault="0026375E" w:rsidP="009C394C">
            <w:pPr>
              <w:shd w:val="clear" w:color="auto" w:fill="FFFFFF" w:themeFill="background1"/>
            </w:pPr>
            <w:r w:rsidRPr="000C1A2A">
              <w:t>Blasius praedicator</w:t>
            </w:r>
          </w:p>
        </w:tc>
        <w:tc>
          <w:tcPr>
            <w:tcW w:w="1985" w:type="dxa"/>
          </w:tcPr>
          <w:p w14:paraId="2485FAD4"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42F45D00" w14:textId="77777777" w:rsidR="0026375E" w:rsidRPr="000C1A2A" w:rsidRDefault="00A27593" w:rsidP="009C394C">
            <w:pPr>
              <w:shd w:val="clear" w:color="auto" w:fill="FFFFFF" w:themeFill="background1"/>
            </w:pPr>
            <w:r w:rsidRPr="000C1A2A">
              <w:t>s-t</w:t>
            </w:r>
          </w:p>
        </w:tc>
      </w:tr>
      <w:tr w:rsidR="0026375E" w:rsidRPr="000C1A2A" w14:paraId="3A8801B2" w14:textId="77777777" w:rsidTr="0004251A">
        <w:tc>
          <w:tcPr>
            <w:tcW w:w="5920" w:type="dxa"/>
          </w:tcPr>
          <w:p w14:paraId="32943ACC" w14:textId="77777777" w:rsidR="0026375E" w:rsidRPr="000C1A2A" w:rsidRDefault="0026375E" w:rsidP="009C394C">
            <w:pPr>
              <w:shd w:val="clear" w:color="auto" w:fill="FFFFFF" w:themeFill="background1"/>
            </w:pPr>
            <w:r w:rsidRPr="000C1A2A">
              <w:t>Ioannes Iwan</w:t>
            </w:r>
          </w:p>
        </w:tc>
        <w:tc>
          <w:tcPr>
            <w:tcW w:w="1985" w:type="dxa"/>
          </w:tcPr>
          <w:p w14:paraId="7BA08224"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57AD9DB5" w14:textId="77777777" w:rsidR="0026375E" w:rsidRPr="000C1A2A" w:rsidRDefault="00A27593" w:rsidP="009C394C">
            <w:pPr>
              <w:shd w:val="clear" w:color="auto" w:fill="FFFFFF" w:themeFill="background1"/>
            </w:pPr>
            <w:r w:rsidRPr="000C1A2A">
              <w:t>s-t</w:t>
            </w:r>
          </w:p>
        </w:tc>
      </w:tr>
    </w:tbl>
    <w:p w14:paraId="5EB73019" w14:textId="34BD28FE" w:rsidR="00E70F18" w:rsidRPr="000C1A2A" w:rsidRDefault="00E70F18" w:rsidP="009C394C">
      <w:pPr>
        <w:shd w:val="clear" w:color="auto" w:fill="FFFFFF" w:themeFill="background1"/>
      </w:pPr>
    </w:p>
    <w:p w14:paraId="57DA600E" w14:textId="34DD25D0" w:rsidR="00E70F18" w:rsidRPr="000C1A2A" w:rsidRDefault="00E70F18" w:rsidP="009C394C">
      <w:pPr>
        <w:shd w:val="clear" w:color="auto" w:fill="FFFFFF" w:themeFill="background1"/>
      </w:pPr>
      <w:r w:rsidRPr="000C1A2A">
        <w:rPr>
          <w:i/>
        </w:rPr>
        <w:t>[k. 4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1DF7C5D" w14:textId="77777777" w:rsidTr="0004251A">
        <w:tc>
          <w:tcPr>
            <w:tcW w:w="5920" w:type="dxa"/>
          </w:tcPr>
          <w:p w14:paraId="0EB5D472" w14:textId="5C43CD81" w:rsidR="0026375E" w:rsidRPr="000C1A2A" w:rsidRDefault="009A4B9F" w:rsidP="009C394C">
            <w:pPr>
              <w:shd w:val="clear" w:color="auto" w:fill="FFFFFF" w:themeFill="background1"/>
              <w:rPr>
                <w:lang w:val="it-IT"/>
              </w:rPr>
            </w:pPr>
            <w:r w:rsidRPr="000C1A2A">
              <w:rPr>
                <w:rStyle w:val="Odwoanieprzypisudolnego"/>
                <w:lang w:val="it-IT"/>
              </w:rPr>
              <w:footnoteReference w:id="170"/>
            </w:r>
            <w:r w:rsidRPr="000C1A2A">
              <w:rPr>
                <w:vertAlign w:val="superscript"/>
              </w:rPr>
              <w:t>-</w:t>
            </w:r>
            <w:r w:rsidR="0026375E" w:rsidRPr="000C1A2A">
              <w:rPr>
                <w:lang w:val="it-IT"/>
              </w:rPr>
              <w:t>Simon altarista pauperum corporali iuramento dixit, quod per oppidan</w:t>
            </w:r>
            <w:r w:rsidR="00E70F18" w:rsidRPr="000C1A2A">
              <w:rPr>
                <w:lang w:val="it-IT"/>
              </w:rPr>
              <w:t>um</w:t>
            </w:r>
            <w:r w:rsidR="0026375E" w:rsidRPr="000C1A2A">
              <w:rPr>
                <w:lang w:val="it-IT"/>
              </w:rPr>
              <w:t xml:space="preserve"> de Poniecz census occupati ni</w:t>
            </w:r>
            <w:r w:rsidR="00E70F18" w:rsidRPr="000C1A2A">
              <w:rPr>
                <w:lang w:val="it-IT"/>
              </w:rPr>
              <w:t>c</w:t>
            </w:r>
            <w:r w:rsidR="0026375E" w:rsidRPr="000C1A2A">
              <w:rPr>
                <w:lang w:val="it-IT"/>
              </w:rPr>
              <w:t>hil dedit</w:t>
            </w:r>
          </w:p>
        </w:tc>
        <w:tc>
          <w:tcPr>
            <w:tcW w:w="1985" w:type="dxa"/>
          </w:tcPr>
          <w:p w14:paraId="70A3D787" w14:textId="77777777" w:rsidR="0026375E" w:rsidRPr="000C1A2A" w:rsidRDefault="0026375E" w:rsidP="009C394C">
            <w:pPr>
              <w:shd w:val="clear" w:color="auto" w:fill="FFFFFF" w:themeFill="background1"/>
            </w:pPr>
            <w:r w:rsidRPr="000C1A2A">
              <w:t xml:space="preserve">4 </w:t>
            </w:r>
            <w:r w:rsidR="009D0BBF" w:rsidRPr="000C1A2A">
              <w:t>gr.</w:t>
            </w:r>
          </w:p>
        </w:tc>
        <w:tc>
          <w:tcPr>
            <w:tcW w:w="1307" w:type="dxa"/>
          </w:tcPr>
          <w:p w14:paraId="58904622" w14:textId="77777777" w:rsidR="0026375E" w:rsidRPr="000C1A2A" w:rsidRDefault="0026375E" w:rsidP="009C394C">
            <w:pPr>
              <w:shd w:val="clear" w:color="auto" w:fill="FFFFFF" w:themeFill="background1"/>
            </w:pPr>
          </w:p>
        </w:tc>
      </w:tr>
      <w:tr w:rsidR="0026375E" w:rsidRPr="000C1A2A" w14:paraId="2A41E072" w14:textId="77777777" w:rsidTr="0004251A">
        <w:tc>
          <w:tcPr>
            <w:tcW w:w="5920" w:type="dxa"/>
          </w:tcPr>
          <w:p w14:paraId="65B2D8D8" w14:textId="501C5313" w:rsidR="0026375E" w:rsidRPr="000C1A2A" w:rsidRDefault="0026375E" w:rsidP="009C394C">
            <w:pPr>
              <w:shd w:val="clear" w:color="auto" w:fill="FFFFFF" w:themeFill="background1"/>
            </w:pPr>
            <w:r w:rsidRPr="000C1A2A">
              <w:t>Petrus praepositus hospitalis tantum unam marcam percepit census, alios dominus Rokossowski occupavit, prout corporali iuramento comprobavit</w:t>
            </w:r>
            <w:r w:rsidR="009A4B9F" w:rsidRPr="000C1A2A">
              <w:rPr>
                <w:vertAlign w:val="superscript"/>
              </w:rPr>
              <w:t>-</w:t>
            </w:r>
            <w:r w:rsidR="009A4B9F" w:rsidRPr="000C1A2A">
              <w:rPr>
                <w:rStyle w:val="Odwoanieprzypisudolnego"/>
              </w:rPr>
              <w:footnoteReference w:id="171"/>
            </w:r>
          </w:p>
        </w:tc>
        <w:tc>
          <w:tcPr>
            <w:tcW w:w="1985" w:type="dxa"/>
          </w:tcPr>
          <w:p w14:paraId="1935C73D" w14:textId="77777777" w:rsidR="0026375E" w:rsidRPr="000C1A2A" w:rsidRDefault="0026375E" w:rsidP="009C394C">
            <w:pPr>
              <w:shd w:val="clear" w:color="auto" w:fill="FFFFFF" w:themeFill="background1"/>
            </w:pPr>
          </w:p>
        </w:tc>
        <w:tc>
          <w:tcPr>
            <w:tcW w:w="1307" w:type="dxa"/>
          </w:tcPr>
          <w:p w14:paraId="3F2930CC" w14:textId="77777777" w:rsidR="0026375E" w:rsidRPr="000C1A2A" w:rsidRDefault="0026375E" w:rsidP="009C394C">
            <w:pPr>
              <w:shd w:val="clear" w:color="auto" w:fill="FFFFFF" w:themeFill="background1"/>
            </w:pPr>
          </w:p>
        </w:tc>
      </w:tr>
    </w:tbl>
    <w:p w14:paraId="7F9C6928" w14:textId="77777777" w:rsidR="00400165" w:rsidRPr="000C1A2A" w:rsidRDefault="00400165"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D2A1F39" w14:textId="77777777" w:rsidTr="0004251A">
        <w:tc>
          <w:tcPr>
            <w:tcW w:w="5920" w:type="dxa"/>
          </w:tcPr>
          <w:p w14:paraId="3C4C4331" w14:textId="77777777" w:rsidR="0026375E" w:rsidRPr="000C1A2A" w:rsidRDefault="0026375E" w:rsidP="009C394C">
            <w:pPr>
              <w:shd w:val="clear" w:color="auto" w:fill="FFFFFF" w:themeFill="background1"/>
            </w:pPr>
            <w:r w:rsidRPr="000C1A2A">
              <w:t>Czesram</w:t>
            </w:r>
          </w:p>
        </w:tc>
        <w:tc>
          <w:tcPr>
            <w:tcW w:w="1985" w:type="dxa"/>
          </w:tcPr>
          <w:p w14:paraId="54BA771B"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10782B84" w14:textId="77777777" w:rsidR="0026375E" w:rsidRPr="000C1A2A" w:rsidRDefault="00A27593" w:rsidP="009C394C">
            <w:pPr>
              <w:shd w:val="clear" w:color="auto" w:fill="FFFFFF" w:themeFill="background1"/>
            </w:pPr>
            <w:r w:rsidRPr="000C1A2A">
              <w:t>s-t</w:t>
            </w:r>
          </w:p>
        </w:tc>
      </w:tr>
      <w:tr w:rsidR="0026375E" w:rsidRPr="000C1A2A" w14:paraId="09D8CFE7" w14:textId="77777777" w:rsidTr="0004251A">
        <w:tc>
          <w:tcPr>
            <w:tcW w:w="5920" w:type="dxa"/>
          </w:tcPr>
          <w:p w14:paraId="03FCB75C" w14:textId="77777777" w:rsidR="0026375E" w:rsidRPr="000C1A2A" w:rsidRDefault="0026375E" w:rsidP="009C394C">
            <w:pPr>
              <w:shd w:val="clear" w:color="auto" w:fill="FFFFFF" w:themeFill="background1"/>
            </w:pPr>
            <w:r w:rsidRPr="000C1A2A">
              <w:t>Dupino</w:t>
            </w:r>
          </w:p>
        </w:tc>
        <w:tc>
          <w:tcPr>
            <w:tcW w:w="1985" w:type="dxa"/>
          </w:tcPr>
          <w:p w14:paraId="1112FC66"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20697C78" w14:textId="77777777" w:rsidR="0026375E" w:rsidRPr="000C1A2A" w:rsidRDefault="00A27593" w:rsidP="009C394C">
            <w:pPr>
              <w:shd w:val="clear" w:color="auto" w:fill="FFFFFF" w:themeFill="background1"/>
            </w:pPr>
            <w:r w:rsidRPr="000C1A2A">
              <w:t>s-t</w:t>
            </w:r>
          </w:p>
        </w:tc>
      </w:tr>
      <w:tr w:rsidR="0026375E" w:rsidRPr="000C1A2A" w14:paraId="2B7326FA" w14:textId="77777777" w:rsidTr="0004251A">
        <w:tc>
          <w:tcPr>
            <w:tcW w:w="5920" w:type="dxa"/>
          </w:tcPr>
          <w:p w14:paraId="5DAC8F42" w14:textId="77777777" w:rsidR="0026375E" w:rsidRPr="000C1A2A" w:rsidRDefault="0026375E" w:rsidP="009C394C">
            <w:pPr>
              <w:shd w:val="clear" w:color="auto" w:fill="FFFFFF" w:themeFill="background1"/>
            </w:pPr>
            <w:r w:rsidRPr="000C1A2A">
              <w:t>Wyssoczko</w:t>
            </w:r>
          </w:p>
        </w:tc>
        <w:tc>
          <w:tcPr>
            <w:tcW w:w="1985" w:type="dxa"/>
          </w:tcPr>
          <w:p w14:paraId="4000B59C"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76440B51" w14:textId="77777777" w:rsidR="0026375E" w:rsidRPr="000C1A2A" w:rsidRDefault="00A27593" w:rsidP="009C394C">
            <w:pPr>
              <w:shd w:val="clear" w:color="auto" w:fill="FFFFFF" w:themeFill="background1"/>
            </w:pPr>
            <w:r w:rsidRPr="000C1A2A">
              <w:t>s-t</w:t>
            </w:r>
          </w:p>
        </w:tc>
      </w:tr>
      <w:tr w:rsidR="0026375E" w:rsidRPr="000C1A2A" w14:paraId="2C9F76D2" w14:textId="77777777" w:rsidTr="005E27A7">
        <w:tc>
          <w:tcPr>
            <w:tcW w:w="5920" w:type="dxa"/>
            <w:shd w:val="clear" w:color="auto" w:fill="FFFFFF"/>
          </w:tcPr>
          <w:p w14:paraId="7BAB04BB" w14:textId="77777777" w:rsidR="0026375E" w:rsidRPr="000C1A2A" w:rsidRDefault="0026375E" w:rsidP="009C394C">
            <w:pPr>
              <w:shd w:val="clear" w:color="auto" w:fill="FFFFFF" w:themeFill="background1"/>
            </w:pPr>
            <w:r w:rsidRPr="000C1A2A">
              <w:t>Nieparth</w:t>
            </w:r>
          </w:p>
        </w:tc>
        <w:tc>
          <w:tcPr>
            <w:tcW w:w="1985" w:type="dxa"/>
            <w:shd w:val="clear" w:color="auto" w:fill="FFFFFF"/>
          </w:tcPr>
          <w:p w14:paraId="6AE177D0"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shd w:val="clear" w:color="auto" w:fill="FFFFFF"/>
          </w:tcPr>
          <w:p w14:paraId="66BE4665" w14:textId="77777777" w:rsidR="0026375E" w:rsidRPr="000C1A2A" w:rsidRDefault="00A27593" w:rsidP="009C394C">
            <w:pPr>
              <w:shd w:val="clear" w:color="auto" w:fill="FFFFFF" w:themeFill="background1"/>
            </w:pPr>
            <w:r w:rsidRPr="000C1A2A">
              <w:t>s-t</w:t>
            </w:r>
          </w:p>
        </w:tc>
      </w:tr>
    </w:tbl>
    <w:p w14:paraId="79BF9E42" w14:textId="47273067" w:rsidR="00B05412" w:rsidRPr="000C1A2A" w:rsidRDefault="00B05412" w:rsidP="009C394C">
      <w:pPr>
        <w:shd w:val="clear" w:color="auto" w:fill="FFFFFF" w:themeFill="background1"/>
      </w:pPr>
    </w:p>
    <w:p w14:paraId="4578C4F2" w14:textId="5FFED42A" w:rsidR="00B05412" w:rsidRPr="000C1A2A" w:rsidRDefault="00B05412" w:rsidP="009C394C">
      <w:pPr>
        <w:shd w:val="clear" w:color="auto" w:fill="FFFFFF" w:themeFill="background1"/>
      </w:pPr>
      <w:r w:rsidRPr="000C1A2A">
        <w:rPr>
          <w:i/>
        </w:rPr>
        <w:t>[k. 4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566BD72" w14:textId="77777777" w:rsidTr="0004251A">
        <w:tc>
          <w:tcPr>
            <w:tcW w:w="5920" w:type="dxa"/>
          </w:tcPr>
          <w:p w14:paraId="7F66BB74" w14:textId="77777777" w:rsidR="0026375E" w:rsidRPr="000C1A2A" w:rsidRDefault="0026375E" w:rsidP="009C394C">
            <w:pPr>
              <w:shd w:val="clear" w:color="auto" w:fill="FFFFFF" w:themeFill="background1"/>
            </w:pPr>
            <w:r w:rsidRPr="000C1A2A">
              <w:t>Zitowieczko</w:t>
            </w:r>
          </w:p>
        </w:tc>
        <w:tc>
          <w:tcPr>
            <w:tcW w:w="1985" w:type="dxa"/>
          </w:tcPr>
          <w:p w14:paraId="23325910"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D8F8178" w14:textId="77777777" w:rsidR="0026375E" w:rsidRPr="000C1A2A" w:rsidRDefault="00A27593" w:rsidP="009C394C">
            <w:pPr>
              <w:shd w:val="clear" w:color="auto" w:fill="FFFFFF" w:themeFill="background1"/>
            </w:pPr>
            <w:r w:rsidRPr="000C1A2A">
              <w:t>s-t</w:t>
            </w:r>
          </w:p>
        </w:tc>
      </w:tr>
      <w:tr w:rsidR="0026375E" w:rsidRPr="000C1A2A" w14:paraId="76B24F8F" w14:textId="77777777" w:rsidTr="0004251A">
        <w:tc>
          <w:tcPr>
            <w:tcW w:w="5920" w:type="dxa"/>
          </w:tcPr>
          <w:p w14:paraId="317EAAFD" w14:textId="77777777" w:rsidR="0026375E" w:rsidRPr="000C1A2A" w:rsidRDefault="0026375E" w:rsidP="009C394C">
            <w:pPr>
              <w:shd w:val="clear" w:color="auto" w:fill="FFFFFF" w:themeFill="background1"/>
            </w:pPr>
            <w:r w:rsidRPr="000C1A2A">
              <w:t>Martinus altarista ibidem in Zitowieczko</w:t>
            </w:r>
          </w:p>
        </w:tc>
        <w:tc>
          <w:tcPr>
            <w:tcW w:w="1985" w:type="dxa"/>
          </w:tcPr>
          <w:p w14:paraId="637266F4"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36E47D93" w14:textId="77777777" w:rsidR="0026375E" w:rsidRPr="000C1A2A" w:rsidRDefault="00A27593" w:rsidP="009C394C">
            <w:pPr>
              <w:shd w:val="clear" w:color="auto" w:fill="FFFFFF" w:themeFill="background1"/>
            </w:pPr>
            <w:r w:rsidRPr="000C1A2A">
              <w:t>s-t</w:t>
            </w:r>
          </w:p>
        </w:tc>
      </w:tr>
      <w:tr w:rsidR="0026375E" w:rsidRPr="000C1A2A" w14:paraId="3F640268" w14:textId="77777777" w:rsidTr="0004251A">
        <w:tc>
          <w:tcPr>
            <w:tcW w:w="5920" w:type="dxa"/>
          </w:tcPr>
          <w:p w14:paraId="31A31504" w14:textId="77777777" w:rsidR="0026375E" w:rsidRPr="000C1A2A" w:rsidRDefault="0026375E" w:rsidP="009C394C">
            <w:pPr>
              <w:shd w:val="clear" w:color="auto" w:fill="FFFFFF" w:themeFill="background1"/>
            </w:pPr>
            <w:r w:rsidRPr="000C1A2A">
              <w:t>Domachowo</w:t>
            </w:r>
          </w:p>
        </w:tc>
        <w:tc>
          <w:tcPr>
            <w:tcW w:w="1985" w:type="dxa"/>
          </w:tcPr>
          <w:p w14:paraId="5869FBDD"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4F03D13" w14:textId="77777777" w:rsidR="0026375E" w:rsidRPr="000C1A2A" w:rsidRDefault="00A27593" w:rsidP="009C394C">
            <w:pPr>
              <w:shd w:val="clear" w:color="auto" w:fill="FFFFFF" w:themeFill="background1"/>
            </w:pPr>
            <w:r w:rsidRPr="000C1A2A">
              <w:t>s-t</w:t>
            </w:r>
          </w:p>
        </w:tc>
      </w:tr>
      <w:tr w:rsidR="0026375E" w:rsidRPr="000C1A2A" w14:paraId="1488512A" w14:textId="77777777" w:rsidTr="0004251A">
        <w:tc>
          <w:tcPr>
            <w:tcW w:w="5920" w:type="dxa"/>
          </w:tcPr>
          <w:p w14:paraId="7ABD1709" w14:textId="5CEC6A80" w:rsidR="0026375E" w:rsidRPr="000C1A2A" w:rsidRDefault="00B61E46" w:rsidP="009C394C">
            <w:pPr>
              <w:shd w:val="clear" w:color="auto" w:fill="FFFFFF" w:themeFill="background1"/>
            </w:pPr>
            <w:r w:rsidRPr="000C1A2A">
              <w:rPr>
                <w:strike/>
                <w:vertAlign w:val="superscript"/>
                <w:lang w:val="en-GB"/>
              </w:rPr>
              <w:t xml:space="preserve">A </w:t>
            </w:r>
            <w:r w:rsidR="0026375E" w:rsidRPr="000C1A2A">
              <w:t>Altare ibidem vaccat</w:t>
            </w:r>
            <w:r w:rsidRPr="000C1A2A">
              <w:rPr>
                <w:strike/>
                <w:vertAlign w:val="superscript"/>
                <w:lang w:val="en-GB"/>
              </w:rPr>
              <w:t xml:space="preserve"> A</w:t>
            </w:r>
          </w:p>
        </w:tc>
        <w:tc>
          <w:tcPr>
            <w:tcW w:w="1985" w:type="dxa"/>
          </w:tcPr>
          <w:p w14:paraId="4329AA82" w14:textId="77777777" w:rsidR="0026375E" w:rsidRPr="000C1A2A" w:rsidRDefault="0026375E" w:rsidP="009C394C">
            <w:pPr>
              <w:shd w:val="clear" w:color="auto" w:fill="FFFFFF" w:themeFill="background1"/>
            </w:pPr>
          </w:p>
        </w:tc>
        <w:tc>
          <w:tcPr>
            <w:tcW w:w="1307" w:type="dxa"/>
          </w:tcPr>
          <w:p w14:paraId="307F08FB" w14:textId="77777777" w:rsidR="0026375E" w:rsidRPr="000C1A2A" w:rsidRDefault="0026375E" w:rsidP="009C394C">
            <w:pPr>
              <w:shd w:val="clear" w:color="auto" w:fill="FFFFFF" w:themeFill="background1"/>
            </w:pPr>
          </w:p>
        </w:tc>
      </w:tr>
      <w:tr w:rsidR="0026375E" w:rsidRPr="000C1A2A" w14:paraId="6B69A968" w14:textId="77777777" w:rsidTr="0004251A">
        <w:tc>
          <w:tcPr>
            <w:tcW w:w="5920" w:type="dxa"/>
          </w:tcPr>
          <w:p w14:paraId="4C9E72C7" w14:textId="6101A681" w:rsidR="0026375E" w:rsidRPr="000C1A2A" w:rsidRDefault="0026375E" w:rsidP="009C394C">
            <w:pPr>
              <w:shd w:val="clear" w:color="auto" w:fill="FFFFFF" w:themeFill="background1"/>
            </w:pPr>
            <w:r w:rsidRPr="000C1A2A">
              <w:t>Pacoslaw</w:t>
            </w:r>
            <w:r w:rsidR="00F80C22" w:rsidRPr="000C1A2A">
              <w:rPr>
                <w:rStyle w:val="Odwoanieprzypisudolnego"/>
              </w:rPr>
              <w:footnoteReference w:id="172"/>
            </w:r>
          </w:p>
        </w:tc>
        <w:tc>
          <w:tcPr>
            <w:tcW w:w="1985" w:type="dxa"/>
          </w:tcPr>
          <w:p w14:paraId="75A610CF"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7EDFD134" w14:textId="77777777" w:rsidR="0026375E" w:rsidRPr="000C1A2A" w:rsidRDefault="00A27593" w:rsidP="009C394C">
            <w:pPr>
              <w:shd w:val="clear" w:color="auto" w:fill="FFFFFF" w:themeFill="background1"/>
            </w:pPr>
            <w:r w:rsidRPr="000C1A2A">
              <w:t>s-t</w:t>
            </w:r>
          </w:p>
        </w:tc>
      </w:tr>
      <w:tr w:rsidR="0026375E" w:rsidRPr="000C1A2A" w14:paraId="08231811" w14:textId="77777777" w:rsidTr="0004251A">
        <w:tc>
          <w:tcPr>
            <w:tcW w:w="5920" w:type="dxa"/>
          </w:tcPr>
          <w:p w14:paraId="4F94DBD0" w14:textId="77777777" w:rsidR="0026375E" w:rsidRPr="000C1A2A" w:rsidRDefault="0026375E" w:rsidP="009C394C">
            <w:pPr>
              <w:shd w:val="clear" w:color="auto" w:fill="FFFFFF" w:themeFill="background1"/>
            </w:pPr>
            <w:r w:rsidRPr="000C1A2A">
              <w:t>Daliewo</w:t>
            </w:r>
          </w:p>
        </w:tc>
        <w:tc>
          <w:tcPr>
            <w:tcW w:w="1985" w:type="dxa"/>
          </w:tcPr>
          <w:p w14:paraId="1CC19D18"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4AB47616" w14:textId="77777777" w:rsidR="0026375E" w:rsidRPr="000C1A2A" w:rsidRDefault="00A27593" w:rsidP="009C394C">
            <w:pPr>
              <w:shd w:val="clear" w:color="auto" w:fill="FFFFFF" w:themeFill="background1"/>
            </w:pPr>
            <w:r w:rsidRPr="000C1A2A">
              <w:t>s-t</w:t>
            </w:r>
          </w:p>
        </w:tc>
      </w:tr>
      <w:tr w:rsidR="0026375E" w:rsidRPr="000C1A2A" w14:paraId="36384839" w14:textId="77777777" w:rsidTr="0004251A">
        <w:tc>
          <w:tcPr>
            <w:tcW w:w="5920" w:type="dxa"/>
          </w:tcPr>
          <w:p w14:paraId="455EF122" w14:textId="77777777" w:rsidR="0026375E" w:rsidRPr="000C1A2A" w:rsidRDefault="0026375E" w:rsidP="009C394C">
            <w:pPr>
              <w:shd w:val="clear" w:color="auto" w:fill="FFFFFF" w:themeFill="background1"/>
            </w:pPr>
            <w:r w:rsidRPr="000C1A2A">
              <w:t>Opporowo</w:t>
            </w:r>
          </w:p>
        </w:tc>
        <w:tc>
          <w:tcPr>
            <w:tcW w:w="1985" w:type="dxa"/>
          </w:tcPr>
          <w:p w14:paraId="66557E97" w14:textId="77777777" w:rsidR="0026375E" w:rsidRPr="000C1A2A" w:rsidRDefault="0026375E" w:rsidP="009C394C">
            <w:pPr>
              <w:shd w:val="clear" w:color="auto" w:fill="FFFFFF" w:themeFill="background1"/>
            </w:pPr>
            <w:r w:rsidRPr="000C1A2A">
              <w:t>1 mrc</w:t>
            </w:r>
            <w:r w:rsidR="00DA3E0F" w:rsidRPr="000C1A2A">
              <w:t>.</w:t>
            </w:r>
          </w:p>
        </w:tc>
        <w:tc>
          <w:tcPr>
            <w:tcW w:w="1307" w:type="dxa"/>
          </w:tcPr>
          <w:p w14:paraId="78E64D81" w14:textId="77777777" w:rsidR="0026375E" w:rsidRPr="000C1A2A" w:rsidRDefault="00A27593" w:rsidP="009C394C">
            <w:pPr>
              <w:shd w:val="clear" w:color="auto" w:fill="FFFFFF" w:themeFill="background1"/>
            </w:pPr>
            <w:r w:rsidRPr="000C1A2A">
              <w:t>s-t</w:t>
            </w:r>
          </w:p>
        </w:tc>
      </w:tr>
    </w:tbl>
    <w:p w14:paraId="4827D036" w14:textId="3A6B7984" w:rsidR="0037317A" w:rsidRPr="000C1A2A" w:rsidRDefault="0037317A" w:rsidP="009C394C">
      <w:pPr>
        <w:shd w:val="clear" w:color="auto" w:fill="FFFFFF" w:themeFill="background1"/>
      </w:pPr>
    </w:p>
    <w:p w14:paraId="482184E2" w14:textId="2A951A7B" w:rsidR="0037317A" w:rsidRPr="000C1A2A" w:rsidRDefault="0037317A" w:rsidP="009C394C">
      <w:pPr>
        <w:shd w:val="clear" w:color="auto" w:fill="FFFFFF" w:themeFill="background1"/>
      </w:pPr>
      <w:r w:rsidRPr="000C1A2A">
        <w:rPr>
          <w:i/>
        </w:rPr>
        <w:t>[k. 42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C9F9312" w14:textId="77777777" w:rsidTr="0004251A">
        <w:tc>
          <w:tcPr>
            <w:tcW w:w="5920" w:type="dxa"/>
          </w:tcPr>
          <w:p w14:paraId="28377E03" w14:textId="09F555B9" w:rsidR="0026375E" w:rsidRPr="000C1A2A" w:rsidRDefault="0026375E" w:rsidP="009C394C">
            <w:pPr>
              <w:shd w:val="clear" w:color="auto" w:fill="FFFFFF" w:themeFill="background1"/>
            </w:pPr>
            <w:r w:rsidRPr="000C1A2A">
              <w:t>Pampowo</w:t>
            </w:r>
            <w:r w:rsidR="006E0A83" w:rsidRPr="000C1A2A">
              <w:rPr>
                <w:rStyle w:val="Odwoanieprzypisudolnego"/>
              </w:rPr>
              <w:footnoteReference w:id="173"/>
            </w:r>
          </w:p>
        </w:tc>
        <w:tc>
          <w:tcPr>
            <w:tcW w:w="1985" w:type="dxa"/>
          </w:tcPr>
          <w:p w14:paraId="73EA019E"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734D0401" w14:textId="77777777" w:rsidR="0026375E" w:rsidRPr="000C1A2A" w:rsidRDefault="00A27593" w:rsidP="009C394C">
            <w:pPr>
              <w:shd w:val="clear" w:color="auto" w:fill="FFFFFF" w:themeFill="background1"/>
            </w:pPr>
            <w:r w:rsidRPr="000C1A2A">
              <w:t>s-t</w:t>
            </w:r>
          </w:p>
        </w:tc>
      </w:tr>
      <w:tr w:rsidR="0026375E" w:rsidRPr="000C1A2A" w14:paraId="13306F46" w14:textId="77777777" w:rsidTr="0004251A">
        <w:tc>
          <w:tcPr>
            <w:tcW w:w="5920" w:type="dxa"/>
          </w:tcPr>
          <w:p w14:paraId="40DA0B5B" w14:textId="0FE94CEE" w:rsidR="0026375E" w:rsidRPr="000C1A2A" w:rsidRDefault="0026375E" w:rsidP="009C394C">
            <w:pPr>
              <w:shd w:val="clear" w:color="auto" w:fill="FFFFFF" w:themeFill="background1"/>
            </w:pPr>
            <w:r w:rsidRPr="000C1A2A">
              <w:t>Dolsko</w:t>
            </w:r>
            <w:r w:rsidR="006E0A83" w:rsidRPr="000C1A2A">
              <w:rPr>
                <w:rStyle w:val="Odwoanieprzypisudolnego"/>
              </w:rPr>
              <w:footnoteReference w:id="174"/>
            </w:r>
          </w:p>
        </w:tc>
        <w:tc>
          <w:tcPr>
            <w:tcW w:w="1985" w:type="dxa"/>
          </w:tcPr>
          <w:p w14:paraId="07F2789B"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7C097DEA" w14:textId="77777777" w:rsidR="0026375E" w:rsidRPr="000C1A2A" w:rsidRDefault="00A27593" w:rsidP="009C394C">
            <w:pPr>
              <w:shd w:val="clear" w:color="auto" w:fill="FFFFFF" w:themeFill="background1"/>
            </w:pPr>
            <w:r w:rsidRPr="000C1A2A">
              <w:t>s-t</w:t>
            </w:r>
          </w:p>
        </w:tc>
      </w:tr>
    </w:tbl>
    <w:p w14:paraId="0608CE23" w14:textId="34717EA1" w:rsidR="006E0A83" w:rsidRPr="000C1A2A" w:rsidRDefault="006E0A83" w:rsidP="009C394C">
      <w:pPr>
        <w:shd w:val="clear" w:color="auto" w:fill="FFFFFF" w:themeFill="background1"/>
      </w:pPr>
    </w:p>
    <w:p w14:paraId="0113A8F4" w14:textId="6A455089" w:rsidR="006E0A83" w:rsidRPr="000C1A2A" w:rsidRDefault="006E0A83"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1C638B7" w14:textId="77777777" w:rsidTr="0004251A">
        <w:tc>
          <w:tcPr>
            <w:tcW w:w="5920" w:type="dxa"/>
          </w:tcPr>
          <w:p w14:paraId="3DFF7007" w14:textId="77777777" w:rsidR="0026375E" w:rsidRPr="000C1A2A" w:rsidRDefault="0026375E" w:rsidP="009C394C">
            <w:pPr>
              <w:shd w:val="clear" w:color="auto" w:fill="FFFFFF" w:themeFill="background1"/>
            </w:pPr>
            <w:r w:rsidRPr="000C1A2A">
              <w:t>Mathias Longaiek</w:t>
            </w:r>
          </w:p>
        </w:tc>
        <w:tc>
          <w:tcPr>
            <w:tcW w:w="1985" w:type="dxa"/>
          </w:tcPr>
          <w:p w14:paraId="0B7983F4"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4FC7DF16" w14:textId="77777777" w:rsidR="0026375E" w:rsidRPr="000C1A2A" w:rsidRDefault="00A27593" w:rsidP="009C394C">
            <w:pPr>
              <w:shd w:val="clear" w:color="auto" w:fill="FFFFFF" w:themeFill="background1"/>
            </w:pPr>
            <w:r w:rsidRPr="000C1A2A">
              <w:t>s-t</w:t>
            </w:r>
          </w:p>
        </w:tc>
      </w:tr>
      <w:tr w:rsidR="0026375E" w:rsidRPr="000C1A2A" w14:paraId="07DE91B2" w14:textId="77777777" w:rsidTr="0004251A">
        <w:tc>
          <w:tcPr>
            <w:tcW w:w="5920" w:type="dxa"/>
          </w:tcPr>
          <w:p w14:paraId="6C7AA9A2" w14:textId="558A3283" w:rsidR="0026375E" w:rsidRPr="000C1A2A" w:rsidRDefault="0026375E" w:rsidP="009C394C">
            <w:pPr>
              <w:shd w:val="clear" w:color="auto" w:fill="FFFFFF" w:themeFill="background1"/>
            </w:pPr>
            <w:r w:rsidRPr="000C1A2A">
              <w:lastRenderedPageBreak/>
              <w:t xml:space="preserve">Iacobus </w:t>
            </w:r>
            <w:r w:rsidR="0090060B" w:rsidRPr="000C1A2A">
              <w:t>o</w:t>
            </w:r>
            <w:r w:rsidRPr="000C1A2A">
              <w:t>rganista</w:t>
            </w:r>
          </w:p>
        </w:tc>
        <w:tc>
          <w:tcPr>
            <w:tcW w:w="1985" w:type="dxa"/>
          </w:tcPr>
          <w:p w14:paraId="38CA8DEF"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4DB3DAD2" w14:textId="77777777" w:rsidR="0026375E" w:rsidRPr="000C1A2A" w:rsidRDefault="00A27593" w:rsidP="009C394C">
            <w:pPr>
              <w:shd w:val="clear" w:color="auto" w:fill="FFFFFF" w:themeFill="background1"/>
            </w:pPr>
            <w:r w:rsidRPr="000C1A2A">
              <w:t>s-t</w:t>
            </w:r>
          </w:p>
        </w:tc>
      </w:tr>
      <w:tr w:rsidR="0026375E" w:rsidRPr="000C1A2A" w14:paraId="707FC60A" w14:textId="77777777" w:rsidTr="0004251A">
        <w:tc>
          <w:tcPr>
            <w:tcW w:w="5920" w:type="dxa"/>
          </w:tcPr>
          <w:p w14:paraId="00880042" w14:textId="77777777" w:rsidR="0026375E" w:rsidRPr="000C1A2A" w:rsidRDefault="0026375E" w:rsidP="009C394C">
            <w:pPr>
              <w:shd w:val="clear" w:color="auto" w:fill="FFFFFF" w:themeFill="background1"/>
            </w:pPr>
            <w:r w:rsidRPr="000C1A2A">
              <w:t>Iacobus Sutorek</w:t>
            </w:r>
          </w:p>
        </w:tc>
        <w:tc>
          <w:tcPr>
            <w:tcW w:w="1985" w:type="dxa"/>
          </w:tcPr>
          <w:p w14:paraId="7C7E85FE"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1CE74CF3" w14:textId="77777777" w:rsidR="0026375E" w:rsidRPr="000C1A2A" w:rsidRDefault="00A27593" w:rsidP="009C394C">
            <w:pPr>
              <w:shd w:val="clear" w:color="auto" w:fill="FFFFFF" w:themeFill="background1"/>
            </w:pPr>
            <w:r w:rsidRPr="000C1A2A">
              <w:t>s-t</w:t>
            </w:r>
          </w:p>
        </w:tc>
      </w:tr>
      <w:tr w:rsidR="0026375E" w:rsidRPr="000C1A2A" w14:paraId="28914882" w14:textId="77777777" w:rsidTr="0004251A">
        <w:tc>
          <w:tcPr>
            <w:tcW w:w="5920" w:type="dxa"/>
          </w:tcPr>
          <w:p w14:paraId="70DD5D93" w14:textId="025A7454" w:rsidR="0026375E" w:rsidRPr="000C1A2A" w:rsidRDefault="0026375E" w:rsidP="009C394C">
            <w:pPr>
              <w:shd w:val="clear" w:color="auto" w:fill="FFFFFF" w:themeFill="background1"/>
            </w:pPr>
            <w:r w:rsidRPr="000C1A2A">
              <w:t>Ioannes Curowski</w:t>
            </w:r>
            <w:r w:rsidR="00E434FD" w:rsidRPr="000C1A2A">
              <w:rPr>
                <w:rStyle w:val="Odwoanieprzypisudolnego"/>
              </w:rPr>
              <w:footnoteReference w:id="175"/>
            </w:r>
          </w:p>
        </w:tc>
        <w:tc>
          <w:tcPr>
            <w:tcW w:w="1985" w:type="dxa"/>
          </w:tcPr>
          <w:p w14:paraId="775BB8A0" w14:textId="77777777" w:rsidR="0026375E" w:rsidRPr="000C1A2A" w:rsidRDefault="0026375E" w:rsidP="009C394C">
            <w:pPr>
              <w:shd w:val="clear" w:color="auto" w:fill="FFFFFF" w:themeFill="background1"/>
            </w:pPr>
            <w:r w:rsidRPr="000C1A2A">
              <w:t xml:space="preserve">16 </w:t>
            </w:r>
            <w:r w:rsidR="009D0BBF" w:rsidRPr="000C1A2A">
              <w:t>gr.</w:t>
            </w:r>
          </w:p>
        </w:tc>
        <w:tc>
          <w:tcPr>
            <w:tcW w:w="1307" w:type="dxa"/>
          </w:tcPr>
          <w:p w14:paraId="14C6C571" w14:textId="77777777" w:rsidR="0026375E" w:rsidRPr="000C1A2A" w:rsidRDefault="00A27593" w:rsidP="009C394C">
            <w:pPr>
              <w:shd w:val="clear" w:color="auto" w:fill="FFFFFF" w:themeFill="background1"/>
            </w:pPr>
            <w:r w:rsidRPr="000C1A2A">
              <w:t>s-t</w:t>
            </w:r>
          </w:p>
        </w:tc>
      </w:tr>
    </w:tbl>
    <w:p w14:paraId="163CCE05" w14:textId="0FC50505" w:rsidR="00A625BA" w:rsidRPr="000C1A2A" w:rsidRDefault="00A625BA" w:rsidP="009C394C">
      <w:pPr>
        <w:shd w:val="clear" w:color="auto" w:fill="FFFFFF" w:themeFill="background1"/>
      </w:pPr>
    </w:p>
    <w:p w14:paraId="2434B144" w14:textId="0B42A5CA" w:rsidR="00A625BA" w:rsidRPr="000C1A2A" w:rsidRDefault="00A625BA" w:rsidP="009C394C">
      <w:pPr>
        <w:shd w:val="clear" w:color="auto" w:fill="FFFFFF" w:themeFill="background1"/>
      </w:pPr>
      <w:r w:rsidRPr="000C1A2A">
        <w:rPr>
          <w:i/>
        </w:rPr>
        <w:t>[k. 43]</w:t>
      </w:r>
    </w:p>
    <w:p w14:paraId="51131CBB" w14:textId="65421716" w:rsidR="00A625BA" w:rsidRPr="000C1A2A" w:rsidRDefault="00A625BA"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0ACBBEB" w14:textId="77777777" w:rsidTr="0004251A">
        <w:tc>
          <w:tcPr>
            <w:tcW w:w="5920" w:type="dxa"/>
          </w:tcPr>
          <w:p w14:paraId="0A3AFADE" w14:textId="77777777" w:rsidR="0026375E" w:rsidRPr="000C1A2A" w:rsidRDefault="0026375E" w:rsidP="009C394C">
            <w:pPr>
              <w:shd w:val="clear" w:color="auto" w:fill="FFFFFF" w:themeFill="background1"/>
            </w:pPr>
            <w:r w:rsidRPr="000C1A2A">
              <w:t>Laurentius</w:t>
            </w:r>
          </w:p>
        </w:tc>
        <w:tc>
          <w:tcPr>
            <w:tcW w:w="1985" w:type="dxa"/>
          </w:tcPr>
          <w:p w14:paraId="13B6CB8D"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66AB9CD6" w14:textId="630A507F" w:rsidR="0026375E" w:rsidRPr="000C1A2A" w:rsidRDefault="001A0384" w:rsidP="009C394C">
            <w:pPr>
              <w:shd w:val="clear" w:color="auto" w:fill="FFFFFF" w:themeFill="background1"/>
            </w:pPr>
            <w:r w:rsidRPr="000C1A2A">
              <w:rPr>
                <w:rStyle w:val="Odwoanieprzypisudolnego"/>
              </w:rPr>
              <w:footnoteReference w:id="176"/>
            </w:r>
          </w:p>
        </w:tc>
      </w:tr>
      <w:tr w:rsidR="0026375E" w:rsidRPr="000C1A2A" w14:paraId="4211084E" w14:textId="77777777" w:rsidTr="0004251A">
        <w:tc>
          <w:tcPr>
            <w:tcW w:w="5920" w:type="dxa"/>
          </w:tcPr>
          <w:p w14:paraId="5DB22214" w14:textId="77777777" w:rsidR="0026375E" w:rsidRPr="000C1A2A" w:rsidRDefault="0026375E" w:rsidP="009C394C">
            <w:pPr>
              <w:shd w:val="clear" w:color="auto" w:fill="FFFFFF" w:themeFill="background1"/>
            </w:pPr>
            <w:r w:rsidRPr="000C1A2A">
              <w:t>Georgius</w:t>
            </w:r>
          </w:p>
        </w:tc>
        <w:tc>
          <w:tcPr>
            <w:tcW w:w="1985" w:type="dxa"/>
          </w:tcPr>
          <w:p w14:paraId="15D22ED6"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3B5B8BDA" w14:textId="77777777" w:rsidR="0026375E" w:rsidRPr="000C1A2A" w:rsidRDefault="0026375E" w:rsidP="009C394C">
            <w:pPr>
              <w:shd w:val="clear" w:color="auto" w:fill="FFFFFF" w:themeFill="background1"/>
            </w:pPr>
          </w:p>
        </w:tc>
      </w:tr>
      <w:tr w:rsidR="0026375E" w:rsidRPr="000C1A2A" w14:paraId="40482D15" w14:textId="77777777" w:rsidTr="0004251A">
        <w:tc>
          <w:tcPr>
            <w:tcW w:w="5920" w:type="dxa"/>
          </w:tcPr>
          <w:p w14:paraId="22787792" w14:textId="77777777" w:rsidR="0026375E" w:rsidRPr="000C1A2A" w:rsidRDefault="0026375E" w:rsidP="009C394C">
            <w:pPr>
              <w:shd w:val="clear" w:color="auto" w:fill="FFFFFF" w:themeFill="background1"/>
            </w:pPr>
            <w:r w:rsidRPr="000C1A2A">
              <w:t>Mathias</w:t>
            </w:r>
          </w:p>
        </w:tc>
        <w:tc>
          <w:tcPr>
            <w:tcW w:w="1985" w:type="dxa"/>
          </w:tcPr>
          <w:p w14:paraId="028FF0B6"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67123355" w14:textId="77777777" w:rsidR="0026375E" w:rsidRPr="000C1A2A" w:rsidRDefault="0026375E" w:rsidP="009C394C">
            <w:pPr>
              <w:shd w:val="clear" w:color="auto" w:fill="FFFFFF" w:themeFill="background1"/>
            </w:pPr>
          </w:p>
        </w:tc>
      </w:tr>
    </w:tbl>
    <w:p w14:paraId="3DF2585C" w14:textId="77777777" w:rsidR="00FC210E" w:rsidRPr="000C1A2A" w:rsidRDefault="00FC210E"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57A3ED0" w14:textId="77777777" w:rsidTr="0004251A">
        <w:tc>
          <w:tcPr>
            <w:tcW w:w="5920" w:type="dxa"/>
          </w:tcPr>
          <w:p w14:paraId="2BF64A02" w14:textId="477791B9" w:rsidR="0026375E" w:rsidRPr="000C1A2A" w:rsidRDefault="0026375E" w:rsidP="009C394C">
            <w:pPr>
              <w:shd w:val="clear" w:color="auto" w:fill="FFFFFF" w:themeFill="background1"/>
            </w:pPr>
            <w:r w:rsidRPr="000C1A2A">
              <w:t>Morca</w:t>
            </w:r>
            <w:r w:rsidR="00482411" w:rsidRPr="000C1A2A">
              <w:rPr>
                <w:rStyle w:val="Odwoanieprzypisudolnego"/>
              </w:rPr>
              <w:footnoteReference w:id="177"/>
            </w:r>
          </w:p>
        </w:tc>
        <w:tc>
          <w:tcPr>
            <w:tcW w:w="1985" w:type="dxa"/>
          </w:tcPr>
          <w:p w14:paraId="2281FE3A" w14:textId="77777777" w:rsidR="0026375E" w:rsidRPr="000C1A2A" w:rsidRDefault="0026375E" w:rsidP="009C394C">
            <w:pPr>
              <w:shd w:val="clear" w:color="auto" w:fill="FFFFFF" w:themeFill="background1"/>
            </w:pPr>
            <w:r w:rsidRPr="000C1A2A">
              <w:t>1 mrc</w:t>
            </w:r>
            <w:r w:rsidR="00DA3E0F" w:rsidRPr="000C1A2A">
              <w:t>.</w:t>
            </w:r>
          </w:p>
        </w:tc>
        <w:tc>
          <w:tcPr>
            <w:tcW w:w="1307" w:type="dxa"/>
          </w:tcPr>
          <w:p w14:paraId="7002C631" w14:textId="77777777" w:rsidR="0026375E" w:rsidRPr="000C1A2A" w:rsidRDefault="00A27593" w:rsidP="009C394C">
            <w:pPr>
              <w:shd w:val="clear" w:color="auto" w:fill="FFFFFF" w:themeFill="background1"/>
            </w:pPr>
            <w:r w:rsidRPr="000C1A2A">
              <w:t>s-t</w:t>
            </w:r>
          </w:p>
        </w:tc>
      </w:tr>
      <w:tr w:rsidR="0026375E" w:rsidRPr="000C1A2A" w14:paraId="5AED695E" w14:textId="77777777" w:rsidTr="0004251A">
        <w:tc>
          <w:tcPr>
            <w:tcW w:w="5920" w:type="dxa"/>
          </w:tcPr>
          <w:p w14:paraId="2DC87287" w14:textId="77777777" w:rsidR="0026375E" w:rsidRPr="000C1A2A" w:rsidRDefault="0026375E" w:rsidP="009C394C">
            <w:pPr>
              <w:shd w:val="clear" w:color="auto" w:fill="FFFFFF" w:themeFill="background1"/>
            </w:pPr>
            <w:r w:rsidRPr="000C1A2A">
              <w:t>Skaradowo</w:t>
            </w:r>
          </w:p>
        </w:tc>
        <w:tc>
          <w:tcPr>
            <w:tcW w:w="1985" w:type="dxa"/>
          </w:tcPr>
          <w:p w14:paraId="7DDE6B06"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58BCB80B" w14:textId="77777777" w:rsidR="0026375E" w:rsidRPr="000C1A2A" w:rsidRDefault="00A27593" w:rsidP="009C394C">
            <w:pPr>
              <w:shd w:val="clear" w:color="auto" w:fill="FFFFFF" w:themeFill="background1"/>
            </w:pPr>
            <w:r w:rsidRPr="000C1A2A">
              <w:t>s-t</w:t>
            </w:r>
          </w:p>
        </w:tc>
      </w:tr>
      <w:tr w:rsidR="0026375E" w:rsidRPr="000C1A2A" w14:paraId="5F34FAE7" w14:textId="77777777" w:rsidTr="0004251A">
        <w:tc>
          <w:tcPr>
            <w:tcW w:w="5920" w:type="dxa"/>
          </w:tcPr>
          <w:p w14:paraId="60F02026" w14:textId="77777777" w:rsidR="0026375E" w:rsidRPr="000C1A2A" w:rsidRDefault="0026375E" w:rsidP="009C394C">
            <w:pPr>
              <w:shd w:val="clear" w:color="auto" w:fill="FFFFFF" w:themeFill="background1"/>
            </w:pPr>
            <w:r w:rsidRPr="000C1A2A">
              <w:t>Lasczino</w:t>
            </w:r>
          </w:p>
        </w:tc>
        <w:tc>
          <w:tcPr>
            <w:tcW w:w="1985" w:type="dxa"/>
          </w:tcPr>
          <w:p w14:paraId="770E4C4F"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7A927239" w14:textId="77777777" w:rsidR="0026375E" w:rsidRPr="000C1A2A" w:rsidRDefault="00A27593" w:rsidP="009C394C">
            <w:pPr>
              <w:shd w:val="clear" w:color="auto" w:fill="FFFFFF" w:themeFill="background1"/>
            </w:pPr>
            <w:r w:rsidRPr="000C1A2A">
              <w:t>s-t</w:t>
            </w:r>
          </w:p>
        </w:tc>
      </w:tr>
    </w:tbl>
    <w:p w14:paraId="1534A814" w14:textId="2020B4E6" w:rsidR="00FC210E" w:rsidRPr="000C1A2A" w:rsidRDefault="00FC210E" w:rsidP="009C394C">
      <w:pPr>
        <w:shd w:val="clear" w:color="auto" w:fill="FFFFFF" w:themeFill="background1"/>
      </w:pPr>
    </w:p>
    <w:p w14:paraId="21C8A6C9" w14:textId="0EAF1459" w:rsidR="00FC210E" w:rsidRPr="000C1A2A" w:rsidRDefault="00FC210E" w:rsidP="009C394C">
      <w:pPr>
        <w:shd w:val="clear" w:color="auto" w:fill="FFFFFF" w:themeFill="background1"/>
      </w:pPr>
      <w:r w:rsidRPr="000C1A2A">
        <w:rPr>
          <w:i/>
        </w:rPr>
        <w:t>[k. 4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8499DB8" w14:textId="77777777" w:rsidTr="0004251A">
        <w:tc>
          <w:tcPr>
            <w:tcW w:w="5920" w:type="dxa"/>
          </w:tcPr>
          <w:p w14:paraId="0E8A560C" w14:textId="77777777" w:rsidR="0026375E" w:rsidRPr="000C1A2A" w:rsidRDefault="0026375E" w:rsidP="009C394C">
            <w:pPr>
              <w:shd w:val="clear" w:color="auto" w:fill="FFFFFF" w:themeFill="background1"/>
            </w:pPr>
            <w:r w:rsidRPr="000C1A2A">
              <w:t>Zakrzewo</w:t>
            </w:r>
          </w:p>
        </w:tc>
        <w:tc>
          <w:tcPr>
            <w:tcW w:w="1985" w:type="dxa"/>
          </w:tcPr>
          <w:p w14:paraId="6C13D3F0"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FB68643" w14:textId="77777777" w:rsidR="0026375E" w:rsidRPr="000C1A2A" w:rsidRDefault="00A27593" w:rsidP="009C394C">
            <w:pPr>
              <w:shd w:val="clear" w:color="auto" w:fill="FFFFFF" w:themeFill="background1"/>
            </w:pPr>
            <w:r w:rsidRPr="000C1A2A">
              <w:t>s-t</w:t>
            </w:r>
          </w:p>
        </w:tc>
      </w:tr>
      <w:tr w:rsidR="0026375E" w:rsidRPr="000C1A2A" w14:paraId="47B6B714" w14:textId="77777777" w:rsidTr="0004251A">
        <w:tc>
          <w:tcPr>
            <w:tcW w:w="5920" w:type="dxa"/>
          </w:tcPr>
          <w:p w14:paraId="2B346C78" w14:textId="77777777" w:rsidR="0026375E" w:rsidRPr="000C1A2A" w:rsidRDefault="0026375E" w:rsidP="009C394C">
            <w:pPr>
              <w:shd w:val="clear" w:color="auto" w:fill="FFFFFF" w:themeFill="background1"/>
            </w:pPr>
            <w:r w:rsidRPr="000C1A2A">
              <w:t>Smolicze</w:t>
            </w:r>
          </w:p>
        </w:tc>
        <w:tc>
          <w:tcPr>
            <w:tcW w:w="1985" w:type="dxa"/>
          </w:tcPr>
          <w:p w14:paraId="1531FC2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9A345BA" w14:textId="77777777" w:rsidR="0026375E" w:rsidRPr="000C1A2A" w:rsidRDefault="00A27593" w:rsidP="009C394C">
            <w:pPr>
              <w:shd w:val="clear" w:color="auto" w:fill="FFFFFF" w:themeFill="background1"/>
            </w:pPr>
            <w:r w:rsidRPr="000C1A2A">
              <w:t>s-t</w:t>
            </w:r>
          </w:p>
        </w:tc>
      </w:tr>
      <w:tr w:rsidR="0026375E" w:rsidRPr="000C1A2A" w14:paraId="6386C038" w14:textId="77777777" w:rsidTr="0004251A">
        <w:tc>
          <w:tcPr>
            <w:tcW w:w="5920" w:type="dxa"/>
          </w:tcPr>
          <w:p w14:paraId="479A512F" w14:textId="77777777" w:rsidR="0026375E" w:rsidRPr="000C1A2A" w:rsidRDefault="0026375E" w:rsidP="009C394C">
            <w:pPr>
              <w:shd w:val="clear" w:color="auto" w:fill="FFFFFF" w:themeFill="background1"/>
            </w:pPr>
            <w:r w:rsidRPr="000C1A2A">
              <w:t>Gorca cum Sabelkowo</w:t>
            </w:r>
          </w:p>
        </w:tc>
        <w:tc>
          <w:tcPr>
            <w:tcW w:w="1985" w:type="dxa"/>
          </w:tcPr>
          <w:p w14:paraId="06294687"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8836356" w14:textId="77777777" w:rsidR="0026375E" w:rsidRPr="000C1A2A" w:rsidRDefault="00A27593" w:rsidP="009C394C">
            <w:pPr>
              <w:shd w:val="clear" w:color="auto" w:fill="FFFFFF" w:themeFill="background1"/>
            </w:pPr>
            <w:r w:rsidRPr="000C1A2A">
              <w:t>s-t</w:t>
            </w:r>
          </w:p>
        </w:tc>
      </w:tr>
      <w:tr w:rsidR="0026375E" w:rsidRPr="000C1A2A" w14:paraId="4DF660E6" w14:textId="77777777" w:rsidTr="0004251A">
        <w:tc>
          <w:tcPr>
            <w:tcW w:w="5920" w:type="dxa"/>
          </w:tcPr>
          <w:p w14:paraId="4389066D" w14:textId="77777777" w:rsidR="0026375E" w:rsidRPr="000C1A2A" w:rsidRDefault="0026375E" w:rsidP="009C394C">
            <w:pPr>
              <w:shd w:val="clear" w:color="auto" w:fill="FFFFFF" w:themeFill="background1"/>
            </w:pPr>
            <w:r w:rsidRPr="000C1A2A">
              <w:t>Daniel altarista</w:t>
            </w:r>
          </w:p>
        </w:tc>
        <w:tc>
          <w:tcPr>
            <w:tcW w:w="1985" w:type="dxa"/>
          </w:tcPr>
          <w:p w14:paraId="7AC85484" w14:textId="77777777" w:rsidR="0026375E" w:rsidRPr="000C1A2A" w:rsidRDefault="0026375E" w:rsidP="009C394C">
            <w:pPr>
              <w:shd w:val="clear" w:color="auto" w:fill="FFFFFF" w:themeFill="background1"/>
            </w:pPr>
            <w:r w:rsidRPr="000C1A2A">
              <w:t xml:space="preserve">6 </w:t>
            </w:r>
            <w:r w:rsidR="009D0BBF" w:rsidRPr="000C1A2A">
              <w:t>gr.</w:t>
            </w:r>
          </w:p>
        </w:tc>
        <w:tc>
          <w:tcPr>
            <w:tcW w:w="1307" w:type="dxa"/>
          </w:tcPr>
          <w:p w14:paraId="725F52BF" w14:textId="77777777" w:rsidR="0026375E" w:rsidRPr="000C1A2A" w:rsidRDefault="00A27593" w:rsidP="009C394C">
            <w:pPr>
              <w:shd w:val="clear" w:color="auto" w:fill="FFFFFF" w:themeFill="background1"/>
            </w:pPr>
            <w:r w:rsidRPr="000C1A2A">
              <w:t>s-t</w:t>
            </w:r>
          </w:p>
        </w:tc>
      </w:tr>
      <w:tr w:rsidR="0026375E" w:rsidRPr="000C1A2A" w14:paraId="13CCBD1E" w14:textId="77777777" w:rsidTr="0004251A">
        <w:tc>
          <w:tcPr>
            <w:tcW w:w="5920" w:type="dxa"/>
          </w:tcPr>
          <w:p w14:paraId="7FF0269A" w14:textId="77777777" w:rsidR="0026375E" w:rsidRPr="000C1A2A" w:rsidRDefault="0026375E" w:rsidP="009C394C">
            <w:pPr>
              <w:shd w:val="clear" w:color="auto" w:fill="FFFFFF" w:themeFill="background1"/>
            </w:pPr>
            <w:r w:rsidRPr="000C1A2A">
              <w:t>Sarnowa</w:t>
            </w:r>
          </w:p>
        </w:tc>
        <w:tc>
          <w:tcPr>
            <w:tcW w:w="1985" w:type="dxa"/>
          </w:tcPr>
          <w:p w14:paraId="3B05D3FD"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9A25611" w14:textId="77777777" w:rsidR="0026375E" w:rsidRPr="000C1A2A" w:rsidRDefault="00A27593" w:rsidP="009C394C">
            <w:pPr>
              <w:shd w:val="clear" w:color="auto" w:fill="FFFFFF" w:themeFill="background1"/>
            </w:pPr>
            <w:r w:rsidRPr="000C1A2A">
              <w:t>s-t</w:t>
            </w:r>
          </w:p>
        </w:tc>
      </w:tr>
      <w:tr w:rsidR="0026375E" w:rsidRPr="000C1A2A" w14:paraId="2F5DA694" w14:textId="77777777" w:rsidTr="0004251A">
        <w:tc>
          <w:tcPr>
            <w:tcW w:w="5920" w:type="dxa"/>
          </w:tcPr>
          <w:p w14:paraId="307FF3CD" w14:textId="2271FBC7" w:rsidR="0026375E" w:rsidRPr="000C1A2A" w:rsidRDefault="0026375E" w:rsidP="009C394C">
            <w:pPr>
              <w:shd w:val="clear" w:color="auto" w:fill="FFFFFF" w:themeFill="background1"/>
            </w:pPr>
            <w:r w:rsidRPr="000C1A2A">
              <w:t>Slabossew</w:t>
            </w:r>
            <w:r w:rsidR="0023571F" w:rsidRPr="000C1A2A">
              <w:rPr>
                <w:rStyle w:val="Odwoanieprzypisudolnego"/>
              </w:rPr>
              <w:footnoteReference w:id="178"/>
            </w:r>
          </w:p>
        </w:tc>
        <w:tc>
          <w:tcPr>
            <w:tcW w:w="1985" w:type="dxa"/>
          </w:tcPr>
          <w:p w14:paraId="37B8D96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978839B" w14:textId="77777777" w:rsidR="0026375E" w:rsidRPr="000C1A2A" w:rsidRDefault="00A27593" w:rsidP="009C394C">
            <w:pPr>
              <w:shd w:val="clear" w:color="auto" w:fill="FFFFFF" w:themeFill="background1"/>
            </w:pPr>
            <w:r w:rsidRPr="000C1A2A">
              <w:t>s-t</w:t>
            </w:r>
          </w:p>
        </w:tc>
      </w:tr>
    </w:tbl>
    <w:p w14:paraId="0771FB3C" w14:textId="3FED130C" w:rsidR="00B91913" w:rsidRPr="000C1A2A" w:rsidRDefault="00B91913" w:rsidP="009C394C">
      <w:pPr>
        <w:shd w:val="clear" w:color="auto" w:fill="FFFFFF" w:themeFill="background1"/>
      </w:pPr>
    </w:p>
    <w:p w14:paraId="050085B6" w14:textId="5A8E6F31" w:rsidR="00B91913" w:rsidRPr="000C1A2A" w:rsidRDefault="00B91913" w:rsidP="009C394C">
      <w:pPr>
        <w:shd w:val="clear" w:color="auto" w:fill="FFFFFF" w:themeFill="background1"/>
        <w:rPr>
          <w:i/>
        </w:rPr>
      </w:pPr>
      <w:r w:rsidRPr="000C1A2A">
        <w:rPr>
          <w:i/>
        </w:rPr>
        <w:t>[k. 44]</w:t>
      </w:r>
    </w:p>
    <w:p w14:paraId="254C858A" w14:textId="03ABD7B4" w:rsidR="00345923" w:rsidRPr="000C1A2A" w:rsidRDefault="00345923"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14DBFF5" w14:textId="77777777" w:rsidTr="0004251A">
        <w:tc>
          <w:tcPr>
            <w:tcW w:w="5920" w:type="dxa"/>
          </w:tcPr>
          <w:p w14:paraId="3A395E0B" w14:textId="0565A596" w:rsidR="0026375E" w:rsidRPr="000C1A2A" w:rsidRDefault="0026375E" w:rsidP="009C394C">
            <w:pPr>
              <w:shd w:val="clear" w:color="auto" w:fill="FFFFFF" w:themeFill="background1"/>
            </w:pPr>
            <w:r w:rsidRPr="000C1A2A">
              <w:t>Skorosewicze</w:t>
            </w:r>
            <w:r w:rsidR="00380766" w:rsidRPr="000C1A2A">
              <w:rPr>
                <w:rStyle w:val="Odwoanieprzypisudolnego"/>
              </w:rPr>
              <w:footnoteReference w:id="179"/>
            </w:r>
          </w:p>
        </w:tc>
        <w:tc>
          <w:tcPr>
            <w:tcW w:w="1985" w:type="dxa"/>
          </w:tcPr>
          <w:p w14:paraId="45D9955A" w14:textId="77777777" w:rsidR="0026375E" w:rsidRPr="000C1A2A" w:rsidRDefault="0026375E" w:rsidP="009C394C">
            <w:pPr>
              <w:shd w:val="clear" w:color="auto" w:fill="FFFFFF" w:themeFill="background1"/>
            </w:pPr>
          </w:p>
        </w:tc>
        <w:tc>
          <w:tcPr>
            <w:tcW w:w="1307" w:type="dxa"/>
          </w:tcPr>
          <w:p w14:paraId="474370DE" w14:textId="77777777" w:rsidR="0026375E" w:rsidRPr="000C1A2A" w:rsidRDefault="0026375E" w:rsidP="009C394C">
            <w:pPr>
              <w:shd w:val="clear" w:color="auto" w:fill="FFFFFF" w:themeFill="background1"/>
            </w:pPr>
          </w:p>
        </w:tc>
      </w:tr>
      <w:tr w:rsidR="0026375E" w:rsidRPr="000C1A2A" w14:paraId="40E43446" w14:textId="77777777" w:rsidTr="0004251A">
        <w:tc>
          <w:tcPr>
            <w:tcW w:w="5920" w:type="dxa"/>
          </w:tcPr>
          <w:p w14:paraId="1EC9BC2C" w14:textId="77777777" w:rsidR="0026375E" w:rsidRPr="000C1A2A" w:rsidRDefault="0026375E" w:rsidP="009C394C">
            <w:pPr>
              <w:shd w:val="clear" w:color="auto" w:fill="FFFFFF" w:themeFill="background1"/>
            </w:pPr>
            <w:r w:rsidRPr="000C1A2A">
              <w:t>Wiescziczino</w:t>
            </w:r>
          </w:p>
        </w:tc>
        <w:tc>
          <w:tcPr>
            <w:tcW w:w="1985" w:type="dxa"/>
          </w:tcPr>
          <w:p w14:paraId="3C44B73B"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33363035" w14:textId="21C7BA5B" w:rsidR="0026375E" w:rsidRPr="000C1A2A" w:rsidRDefault="00345923" w:rsidP="009C394C">
            <w:pPr>
              <w:shd w:val="clear" w:color="auto" w:fill="FFFFFF" w:themeFill="background1"/>
            </w:pPr>
            <w:r w:rsidRPr="000C1A2A">
              <w:rPr>
                <w:rStyle w:val="Odwoanieprzypisudolnego"/>
              </w:rPr>
              <w:footnoteReference w:id="180"/>
            </w:r>
          </w:p>
        </w:tc>
      </w:tr>
      <w:tr w:rsidR="0026375E" w:rsidRPr="000C1A2A" w14:paraId="4242A6B7" w14:textId="77777777" w:rsidTr="0004251A">
        <w:tc>
          <w:tcPr>
            <w:tcW w:w="5920" w:type="dxa"/>
          </w:tcPr>
          <w:p w14:paraId="0DB6452A" w14:textId="233B337B" w:rsidR="0026375E" w:rsidRPr="000C1A2A" w:rsidRDefault="0026375E" w:rsidP="009C394C">
            <w:pPr>
              <w:shd w:val="clear" w:color="auto" w:fill="FFFFFF" w:themeFill="background1"/>
            </w:pPr>
            <w:r w:rsidRPr="000C1A2A">
              <w:t>Boienicze</w:t>
            </w:r>
            <w:r w:rsidR="00351124" w:rsidRPr="000C1A2A">
              <w:rPr>
                <w:strike/>
                <w:vertAlign w:val="superscript"/>
                <w:lang w:val="en-GB"/>
              </w:rPr>
              <w:t xml:space="preserve">A </w:t>
            </w:r>
            <w:r w:rsidR="00351124" w:rsidRPr="000C1A2A">
              <w:t>. P</w:t>
            </w:r>
            <w:r w:rsidRPr="000C1A2A">
              <w:t>lebanus non est</w:t>
            </w:r>
            <w:r w:rsidR="00351124" w:rsidRPr="000C1A2A">
              <w:rPr>
                <w:strike/>
                <w:vertAlign w:val="superscript"/>
                <w:lang w:val="en-GB"/>
              </w:rPr>
              <w:t xml:space="preserve"> A</w:t>
            </w:r>
          </w:p>
        </w:tc>
        <w:tc>
          <w:tcPr>
            <w:tcW w:w="1985" w:type="dxa"/>
          </w:tcPr>
          <w:p w14:paraId="248806AB" w14:textId="77777777" w:rsidR="0026375E" w:rsidRPr="000C1A2A" w:rsidRDefault="0026375E" w:rsidP="009C394C">
            <w:pPr>
              <w:shd w:val="clear" w:color="auto" w:fill="FFFFFF" w:themeFill="background1"/>
            </w:pPr>
          </w:p>
        </w:tc>
        <w:tc>
          <w:tcPr>
            <w:tcW w:w="1307" w:type="dxa"/>
          </w:tcPr>
          <w:p w14:paraId="1174A09F" w14:textId="77777777" w:rsidR="0026375E" w:rsidRPr="000C1A2A" w:rsidRDefault="0026375E" w:rsidP="009C394C">
            <w:pPr>
              <w:shd w:val="clear" w:color="auto" w:fill="FFFFFF" w:themeFill="background1"/>
            </w:pPr>
          </w:p>
        </w:tc>
      </w:tr>
      <w:tr w:rsidR="0026375E" w:rsidRPr="000C1A2A" w14:paraId="19C27EEB" w14:textId="77777777" w:rsidTr="0004251A">
        <w:tc>
          <w:tcPr>
            <w:tcW w:w="5920" w:type="dxa"/>
          </w:tcPr>
          <w:p w14:paraId="120281BE" w14:textId="77777777" w:rsidR="0026375E" w:rsidRPr="000C1A2A" w:rsidRDefault="0026375E" w:rsidP="009C394C">
            <w:pPr>
              <w:shd w:val="clear" w:color="auto" w:fill="FFFFFF" w:themeFill="background1"/>
            </w:pPr>
            <w:r w:rsidRPr="000C1A2A">
              <w:t>Poniecz</w:t>
            </w:r>
          </w:p>
        </w:tc>
        <w:tc>
          <w:tcPr>
            <w:tcW w:w="1985" w:type="dxa"/>
          </w:tcPr>
          <w:p w14:paraId="0537FF8A"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052F65F" w14:textId="77777777" w:rsidR="0026375E" w:rsidRPr="000C1A2A" w:rsidRDefault="0026375E" w:rsidP="009C394C">
            <w:pPr>
              <w:shd w:val="clear" w:color="auto" w:fill="FFFFFF" w:themeFill="background1"/>
            </w:pPr>
          </w:p>
        </w:tc>
      </w:tr>
      <w:tr w:rsidR="0026375E" w:rsidRPr="000C1A2A" w14:paraId="33BC2147" w14:textId="77777777" w:rsidTr="0004251A">
        <w:tc>
          <w:tcPr>
            <w:tcW w:w="5920" w:type="dxa"/>
          </w:tcPr>
          <w:p w14:paraId="558BC022" w14:textId="07F2832C" w:rsidR="0026375E" w:rsidRPr="000C1A2A" w:rsidRDefault="0026375E" w:rsidP="009C394C">
            <w:pPr>
              <w:shd w:val="clear" w:color="auto" w:fill="FFFFFF" w:themeFill="background1"/>
            </w:pPr>
            <w:r w:rsidRPr="000C1A2A">
              <w:t>Iutros</w:t>
            </w:r>
            <w:r w:rsidR="00421D7B" w:rsidRPr="000C1A2A">
              <w:t>z</w:t>
            </w:r>
            <w:r w:rsidRPr="000C1A2A">
              <w:t>in</w:t>
            </w:r>
          </w:p>
        </w:tc>
        <w:tc>
          <w:tcPr>
            <w:tcW w:w="1985" w:type="dxa"/>
          </w:tcPr>
          <w:p w14:paraId="6D56AC1E"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3115FDF3" w14:textId="77777777" w:rsidR="0026375E" w:rsidRPr="000C1A2A" w:rsidRDefault="0026375E" w:rsidP="009C394C">
            <w:pPr>
              <w:shd w:val="clear" w:color="auto" w:fill="FFFFFF" w:themeFill="background1"/>
            </w:pPr>
          </w:p>
        </w:tc>
      </w:tr>
      <w:tr w:rsidR="0026375E" w:rsidRPr="000C1A2A" w14:paraId="7E9749E3" w14:textId="77777777" w:rsidTr="0004251A">
        <w:tc>
          <w:tcPr>
            <w:tcW w:w="5920" w:type="dxa"/>
          </w:tcPr>
          <w:p w14:paraId="53557E01" w14:textId="2EFAFD49" w:rsidR="0026375E" w:rsidRPr="000C1A2A" w:rsidRDefault="0026375E" w:rsidP="009C394C">
            <w:pPr>
              <w:shd w:val="clear" w:color="auto" w:fill="FFFFFF" w:themeFill="background1"/>
            </w:pPr>
            <w:r w:rsidRPr="000C1A2A">
              <w:t>Golas</w:t>
            </w:r>
            <w:r w:rsidR="00421D7B" w:rsidRPr="000C1A2A">
              <w:t>z</w:t>
            </w:r>
            <w:r w:rsidRPr="000C1A2A">
              <w:t>ino</w:t>
            </w:r>
            <w:r w:rsidR="00421D7B" w:rsidRPr="000C1A2A">
              <w:t>.</w:t>
            </w:r>
            <w:r w:rsidRPr="000C1A2A">
              <w:t xml:space="preserve"> </w:t>
            </w:r>
            <w:r w:rsidR="00421D7B" w:rsidRPr="000C1A2A">
              <w:t>P</w:t>
            </w:r>
            <w:r w:rsidRPr="000C1A2A">
              <w:t>lebanus non est</w:t>
            </w:r>
          </w:p>
        </w:tc>
        <w:tc>
          <w:tcPr>
            <w:tcW w:w="1985" w:type="dxa"/>
          </w:tcPr>
          <w:p w14:paraId="11CFC4B5" w14:textId="77777777" w:rsidR="0026375E" w:rsidRPr="000C1A2A" w:rsidRDefault="0026375E" w:rsidP="009C394C">
            <w:pPr>
              <w:shd w:val="clear" w:color="auto" w:fill="FFFFFF" w:themeFill="background1"/>
            </w:pPr>
          </w:p>
        </w:tc>
        <w:tc>
          <w:tcPr>
            <w:tcW w:w="1307" w:type="dxa"/>
          </w:tcPr>
          <w:p w14:paraId="6ABA0D26" w14:textId="77777777" w:rsidR="0026375E" w:rsidRPr="000C1A2A" w:rsidRDefault="0026375E" w:rsidP="009C394C">
            <w:pPr>
              <w:shd w:val="clear" w:color="auto" w:fill="FFFFFF" w:themeFill="background1"/>
            </w:pPr>
          </w:p>
        </w:tc>
      </w:tr>
    </w:tbl>
    <w:p w14:paraId="6DD39ADB" w14:textId="69E8AC62" w:rsidR="00421D7B" w:rsidRPr="000C1A2A" w:rsidRDefault="00421D7B" w:rsidP="009C394C">
      <w:pPr>
        <w:shd w:val="clear" w:color="auto" w:fill="FFFFFF" w:themeFill="background1"/>
      </w:pPr>
    </w:p>
    <w:p w14:paraId="1E2A09F0" w14:textId="7E842E53" w:rsidR="00421D7B" w:rsidRPr="000C1A2A" w:rsidRDefault="00421D7B" w:rsidP="009C394C">
      <w:pPr>
        <w:shd w:val="clear" w:color="auto" w:fill="FFFFFF" w:themeFill="background1"/>
      </w:pPr>
      <w:r w:rsidRPr="000C1A2A">
        <w:rPr>
          <w:i/>
        </w:rPr>
        <w:t>[k. 4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58CA063" w14:textId="77777777" w:rsidTr="0004251A">
        <w:tc>
          <w:tcPr>
            <w:tcW w:w="5920" w:type="dxa"/>
          </w:tcPr>
          <w:p w14:paraId="0CFA7690" w14:textId="77777777" w:rsidR="0026375E" w:rsidRPr="000C1A2A" w:rsidRDefault="0026375E" w:rsidP="009C394C">
            <w:pPr>
              <w:shd w:val="clear" w:color="auto" w:fill="FFFFFF" w:themeFill="background1"/>
            </w:pPr>
            <w:r w:rsidRPr="000C1A2A">
              <w:t>Conary</w:t>
            </w:r>
          </w:p>
        </w:tc>
        <w:tc>
          <w:tcPr>
            <w:tcW w:w="1985" w:type="dxa"/>
          </w:tcPr>
          <w:p w14:paraId="7FA337C4"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339F6904" w14:textId="77777777" w:rsidR="0026375E" w:rsidRPr="000C1A2A" w:rsidRDefault="0026375E" w:rsidP="009C394C">
            <w:pPr>
              <w:shd w:val="clear" w:color="auto" w:fill="FFFFFF" w:themeFill="background1"/>
            </w:pPr>
          </w:p>
        </w:tc>
      </w:tr>
      <w:tr w:rsidR="0026375E" w:rsidRPr="000C1A2A" w14:paraId="3C208CA7" w14:textId="77777777" w:rsidTr="0004251A">
        <w:tc>
          <w:tcPr>
            <w:tcW w:w="5920" w:type="dxa"/>
          </w:tcPr>
          <w:p w14:paraId="7EF1B8F2" w14:textId="6DC72329" w:rsidR="0026375E" w:rsidRPr="000C1A2A" w:rsidRDefault="0026375E" w:rsidP="009C394C">
            <w:pPr>
              <w:shd w:val="clear" w:color="auto" w:fill="FFFFFF" w:themeFill="background1"/>
            </w:pPr>
            <w:r w:rsidRPr="000C1A2A">
              <w:t>Praepositus</w:t>
            </w:r>
            <w:r w:rsidR="00205C35" w:rsidRPr="000C1A2A">
              <w:rPr>
                <w:rStyle w:val="Odwoanieprzypisudolnego"/>
              </w:rPr>
              <w:footnoteReference w:id="181"/>
            </w:r>
            <w:r w:rsidRPr="000C1A2A">
              <w:t xml:space="preserve"> in Dolsko Sancti Spiritus</w:t>
            </w:r>
          </w:p>
        </w:tc>
        <w:tc>
          <w:tcPr>
            <w:tcW w:w="1985" w:type="dxa"/>
          </w:tcPr>
          <w:p w14:paraId="1A512AF4" w14:textId="77777777" w:rsidR="0026375E" w:rsidRPr="000C1A2A" w:rsidRDefault="0026375E" w:rsidP="009C394C">
            <w:pPr>
              <w:shd w:val="clear" w:color="auto" w:fill="FFFFFF" w:themeFill="background1"/>
            </w:pPr>
            <w:r w:rsidRPr="000C1A2A">
              <w:t xml:space="preserve">17 </w:t>
            </w:r>
            <w:r w:rsidR="009D0BBF" w:rsidRPr="000C1A2A">
              <w:t>gr.</w:t>
            </w:r>
          </w:p>
        </w:tc>
        <w:tc>
          <w:tcPr>
            <w:tcW w:w="1307" w:type="dxa"/>
          </w:tcPr>
          <w:p w14:paraId="36E9A30A" w14:textId="77777777" w:rsidR="0026375E" w:rsidRPr="000C1A2A" w:rsidRDefault="0026375E" w:rsidP="009C394C">
            <w:pPr>
              <w:shd w:val="clear" w:color="auto" w:fill="FFFFFF" w:themeFill="background1"/>
            </w:pPr>
          </w:p>
        </w:tc>
      </w:tr>
    </w:tbl>
    <w:p w14:paraId="4D6C25A9" w14:textId="6B6CFA3D" w:rsidR="003D35C0" w:rsidRPr="000C1A2A" w:rsidRDefault="003D35C0" w:rsidP="009C394C">
      <w:pPr>
        <w:shd w:val="clear" w:color="auto" w:fill="FFFFFF" w:themeFill="background1"/>
      </w:pPr>
    </w:p>
    <w:p w14:paraId="4EC8F876" w14:textId="0EF09BEA" w:rsidR="003D35C0" w:rsidRPr="000C1A2A" w:rsidRDefault="003D35C0" w:rsidP="009C394C">
      <w:pPr>
        <w:shd w:val="clear" w:color="auto" w:fill="FFFFFF" w:themeFill="background1"/>
      </w:pPr>
      <w:r w:rsidRPr="000C1A2A">
        <w:t>Parochiales haereticoru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F00B0A6" w14:textId="77777777" w:rsidTr="0004251A">
        <w:tc>
          <w:tcPr>
            <w:tcW w:w="5920" w:type="dxa"/>
          </w:tcPr>
          <w:p w14:paraId="70793CCB" w14:textId="0558ADB8" w:rsidR="0026375E" w:rsidRPr="000C1A2A" w:rsidRDefault="0026375E" w:rsidP="009C394C">
            <w:pPr>
              <w:shd w:val="clear" w:color="auto" w:fill="FFFFFF" w:themeFill="background1"/>
              <w:rPr>
                <w:lang w:val="it-IT"/>
              </w:rPr>
            </w:pPr>
            <w:r w:rsidRPr="000C1A2A">
              <w:rPr>
                <w:lang w:val="it-IT"/>
              </w:rPr>
              <w:t>Gostin</w:t>
            </w:r>
            <w:r w:rsidR="00E4507A" w:rsidRPr="000C1A2A">
              <w:rPr>
                <w:lang w:val="it-IT"/>
              </w:rPr>
              <w:t>.</w:t>
            </w:r>
            <w:r w:rsidRPr="000C1A2A">
              <w:rPr>
                <w:lang w:val="it-IT"/>
              </w:rPr>
              <w:t xml:space="preserve"> </w:t>
            </w:r>
            <w:r w:rsidR="00E4507A" w:rsidRPr="000C1A2A">
              <w:rPr>
                <w:lang w:val="it-IT"/>
              </w:rPr>
              <w:t>P</w:t>
            </w:r>
            <w:r w:rsidRPr="000C1A2A">
              <w:rPr>
                <w:lang w:val="it-IT"/>
              </w:rPr>
              <w:t>er dominum Nicolaum Gostinski et vidua</w:t>
            </w:r>
          </w:p>
        </w:tc>
        <w:tc>
          <w:tcPr>
            <w:tcW w:w="1985" w:type="dxa"/>
          </w:tcPr>
          <w:p w14:paraId="761E2C2F"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E91EB66" w14:textId="77777777" w:rsidR="0026375E" w:rsidRPr="000C1A2A" w:rsidRDefault="0026375E" w:rsidP="009C394C">
            <w:pPr>
              <w:shd w:val="clear" w:color="auto" w:fill="FFFFFF" w:themeFill="background1"/>
            </w:pPr>
          </w:p>
        </w:tc>
      </w:tr>
      <w:tr w:rsidR="0026375E" w:rsidRPr="000C1A2A" w14:paraId="167AC41D" w14:textId="77777777" w:rsidTr="0004251A">
        <w:tc>
          <w:tcPr>
            <w:tcW w:w="5920" w:type="dxa"/>
          </w:tcPr>
          <w:p w14:paraId="1885AF3E" w14:textId="77777777" w:rsidR="0026375E" w:rsidRPr="000C1A2A" w:rsidRDefault="0026375E" w:rsidP="009C394C">
            <w:pPr>
              <w:shd w:val="clear" w:color="auto" w:fill="FFFFFF" w:themeFill="background1"/>
            </w:pPr>
            <w:r w:rsidRPr="000C1A2A">
              <w:lastRenderedPageBreak/>
              <w:t>Altaristae quatuor vacant</w:t>
            </w:r>
          </w:p>
        </w:tc>
        <w:tc>
          <w:tcPr>
            <w:tcW w:w="1985" w:type="dxa"/>
          </w:tcPr>
          <w:p w14:paraId="5BA09651" w14:textId="77777777" w:rsidR="0026375E" w:rsidRPr="000C1A2A" w:rsidRDefault="0026375E" w:rsidP="009C394C">
            <w:pPr>
              <w:shd w:val="clear" w:color="auto" w:fill="FFFFFF" w:themeFill="background1"/>
            </w:pPr>
          </w:p>
        </w:tc>
        <w:tc>
          <w:tcPr>
            <w:tcW w:w="1307" w:type="dxa"/>
          </w:tcPr>
          <w:p w14:paraId="3AB3957E" w14:textId="77777777" w:rsidR="0026375E" w:rsidRPr="000C1A2A" w:rsidRDefault="0026375E" w:rsidP="009C394C">
            <w:pPr>
              <w:shd w:val="clear" w:color="auto" w:fill="FFFFFF" w:themeFill="background1"/>
            </w:pPr>
          </w:p>
        </w:tc>
      </w:tr>
      <w:tr w:rsidR="0026375E" w:rsidRPr="000C1A2A" w14:paraId="0C183C08" w14:textId="77777777" w:rsidTr="0004251A">
        <w:tc>
          <w:tcPr>
            <w:tcW w:w="5920" w:type="dxa"/>
          </w:tcPr>
          <w:p w14:paraId="7EC24EFE" w14:textId="77777777" w:rsidR="0026375E" w:rsidRPr="000C1A2A" w:rsidRDefault="0026375E" w:rsidP="009C394C">
            <w:pPr>
              <w:shd w:val="clear" w:color="auto" w:fill="FFFFFF" w:themeFill="background1"/>
            </w:pPr>
            <w:r w:rsidRPr="000C1A2A">
              <w:t>Golassino</w:t>
            </w:r>
          </w:p>
        </w:tc>
        <w:tc>
          <w:tcPr>
            <w:tcW w:w="1985" w:type="dxa"/>
          </w:tcPr>
          <w:p w14:paraId="7F5D6AE5" w14:textId="77777777" w:rsidR="0026375E" w:rsidRPr="000C1A2A" w:rsidRDefault="0026375E" w:rsidP="009C394C">
            <w:pPr>
              <w:shd w:val="clear" w:color="auto" w:fill="FFFFFF" w:themeFill="background1"/>
            </w:pPr>
          </w:p>
        </w:tc>
        <w:tc>
          <w:tcPr>
            <w:tcW w:w="1307" w:type="dxa"/>
          </w:tcPr>
          <w:p w14:paraId="3DDAC083" w14:textId="77777777" w:rsidR="0026375E" w:rsidRPr="000C1A2A" w:rsidRDefault="0026375E" w:rsidP="009C394C">
            <w:pPr>
              <w:shd w:val="clear" w:color="auto" w:fill="FFFFFF" w:themeFill="background1"/>
            </w:pPr>
          </w:p>
        </w:tc>
      </w:tr>
      <w:tr w:rsidR="0026375E" w:rsidRPr="000C1A2A" w14:paraId="69CCD074" w14:textId="77777777" w:rsidTr="0004251A">
        <w:tc>
          <w:tcPr>
            <w:tcW w:w="5920" w:type="dxa"/>
          </w:tcPr>
          <w:p w14:paraId="18C3BB9A" w14:textId="77777777" w:rsidR="0026375E" w:rsidRPr="000C1A2A" w:rsidRDefault="0026375E" w:rsidP="009C394C">
            <w:pPr>
              <w:shd w:val="clear" w:color="auto" w:fill="FFFFFF" w:themeFill="background1"/>
            </w:pPr>
            <w:r w:rsidRPr="000C1A2A">
              <w:t>Trzebossa</w:t>
            </w:r>
          </w:p>
        </w:tc>
        <w:tc>
          <w:tcPr>
            <w:tcW w:w="1985" w:type="dxa"/>
          </w:tcPr>
          <w:p w14:paraId="2800BB5E" w14:textId="77777777" w:rsidR="0026375E" w:rsidRPr="000C1A2A" w:rsidRDefault="0026375E" w:rsidP="009C394C">
            <w:pPr>
              <w:shd w:val="clear" w:color="auto" w:fill="FFFFFF" w:themeFill="background1"/>
            </w:pPr>
          </w:p>
        </w:tc>
        <w:tc>
          <w:tcPr>
            <w:tcW w:w="1307" w:type="dxa"/>
          </w:tcPr>
          <w:p w14:paraId="3F20D65F" w14:textId="77777777" w:rsidR="0026375E" w:rsidRPr="000C1A2A" w:rsidRDefault="0026375E" w:rsidP="009C394C">
            <w:pPr>
              <w:shd w:val="clear" w:color="auto" w:fill="FFFFFF" w:themeFill="background1"/>
            </w:pPr>
          </w:p>
        </w:tc>
      </w:tr>
    </w:tbl>
    <w:p w14:paraId="2AAF5208" w14:textId="22EAC37E" w:rsidR="008D6A10" w:rsidRPr="000C1A2A" w:rsidRDefault="008D6A10" w:rsidP="009C394C">
      <w:pPr>
        <w:shd w:val="clear" w:color="auto" w:fill="FFFFFF" w:themeFill="background1"/>
      </w:pPr>
    </w:p>
    <w:p w14:paraId="235A704C" w14:textId="123588AC" w:rsidR="008D6A10" w:rsidRPr="000C1A2A" w:rsidRDefault="003C1DA9" w:rsidP="009C394C">
      <w:pPr>
        <w:shd w:val="clear" w:color="auto" w:fill="FFFFFF" w:themeFill="background1"/>
        <w:rPr>
          <w:i/>
        </w:rPr>
      </w:pPr>
      <w:r w:rsidRPr="000C1A2A">
        <w:rPr>
          <w:i/>
        </w:rPr>
        <w:t>[k. 45v]</w:t>
      </w:r>
    </w:p>
    <w:p w14:paraId="56F28C61" w14:textId="32005448" w:rsidR="004538DE" w:rsidRPr="000C1A2A" w:rsidRDefault="004538DE" w:rsidP="009C394C">
      <w:pPr>
        <w:shd w:val="clear" w:color="auto" w:fill="FFFFFF" w:themeFill="background1"/>
      </w:pPr>
      <w:r w:rsidRPr="000C1A2A">
        <w:t>Decanatus Cost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40BC654" w14:textId="77777777" w:rsidTr="0004251A">
        <w:tc>
          <w:tcPr>
            <w:tcW w:w="5920" w:type="dxa"/>
          </w:tcPr>
          <w:p w14:paraId="249E5707" w14:textId="1AA50A5D" w:rsidR="0026375E" w:rsidRPr="000C1A2A" w:rsidRDefault="0026375E" w:rsidP="009C394C">
            <w:pPr>
              <w:shd w:val="clear" w:color="auto" w:fill="FFFFFF" w:themeFill="background1"/>
              <w:rPr>
                <w:lang w:val="en-GB"/>
              </w:rPr>
            </w:pPr>
            <w:r w:rsidRPr="000C1A2A">
              <w:rPr>
                <w:lang w:val="en-GB"/>
              </w:rPr>
              <w:t>Costan</w:t>
            </w:r>
            <w:r w:rsidR="000318FD" w:rsidRPr="000C1A2A">
              <w:rPr>
                <w:rStyle w:val="Odwoanieprzypisudolnego"/>
                <w:lang w:val="en-GB"/>
              </w:rPr>
              <w:footnoteReference w:id="182"/>
            </w:r>
            <w:r w:rsidR="00AF4696" w:rsidRPr="000C1A2A">
              <w:rPr>
                <w:lang w:val="en-GB"/>
              </w:rPr>
              <w:t>.</w:t>
            </w:r>
            <w:r w:rsidRPr="000C1A2A">
              <w:rPr>
                <w:lang w:val="en-GB"/>
              </w:rPr>
              <w:t xml:space="preserve"> Ambrosius plebanus</w:t>
            </w:r>
          </w:p>
          <w:p w14:paraId="697D76F7" w14:textId="6B6340CF" w:rsidR="0026375E" w:rsidRPr="000C1A2A" w:rsidRDefault="0026375E" w:rsidP="009C394C">
            <w:pPr>
              <w:shd w:val="clear" w:color="auto" w:fill="FFFFFF" w:themeFill="background1"/>
              <w:rPr>
                <w:lang w:val="en-GB"/>
              </w:rPr>
            </w:pPr>
            <w:r w:rsidRPr="000C1A2A">
              <w:rPr>
                <w:lang w:val="en-GB"/>
              </w:rPr>
              <w:t xml:space="preserve">Floreni duo </w:t>
            </w:r>
            <w:r w:rsidR="00593D73" w:rsidRPr="000C1A2A">
              <w:rPr>
                <w:strike/>
                <w:vertAlign w:val="superscript"/>
                <w:lang w:val="en-GB"/>
              </w:rPr>
              <w:t xml:space="preserve">A </w:t>
            </w:r>
            <w:r w:rsidRPr="000C1A2A">
              <w:rPr>
                <w:lang w:val="en-GB"/>
              </w:rPr>
              <w:t>sunt</w:t>
            </w:r>
            <w:r w:rsidR="00593D73" w:rsidRPr="000C1A2A">
              <w:rPr>
                <w:strike/>
                <w:vertAlign w:val="superscript"/>
                <w:lang w:val="en-GB"/>
              </w:rPr>
              <w:t xml:space="preserve"> A</w:t>
            </w:r>
            <w:r w:rsidRPr="000C1A2A">
              <w:rPr>
                <w:lang w:val="en-GB"/>
              </w:rPr>
              <w:t xml:space="preserve"> dimissi, propter diminutionem proventuum dotis plebanalis, nam villam domino Rokossowski diu concessam per eius antecessores</w:t>
            </w:r>
            <w:r w:rsidR="0001399A" w:rsidRPr="000C1A2A">
              <w:rPr>
                <w:lang w:val="en-GB"/>
              </w:rPr>
              <w:t>,</w:t>
            </w:r>
            <w:r w:rsidRPr="000C1A2A">
              <w:rPr>
                <w:lang w:val="en-GB"/>
              </w:rPr>
              <w:t xml:space="preserve"> in trecentis florenis op</w:t>
            </w:r>
            <w:r w:rsidR="0001399A" w:rsidRPr="000C1A2A">
              <w:rPr>
                <w:lang w:val="en-GB"/>
              </w:rPr>
              <w:t>p</w:t>
            </w:r>
            <w:r w:rsidRPr="000C1A2A">
              <w:rPr>
                <w:lang w:val="en-GB"/>
              </w:rPr>
              <w:t>ignoratam</w:t>
            </w:r>
            <w:r w:rsidR="0001399A" w:rsidRPr="000C1A2A">
              <w:rPr>
                <w:lang w:val="en-GB"/>
              </w:rPr>
              <w:t xml:space="preserve"> </w:t>
            </w:r>
            <w:r w:rsidRPr="000C1A2A">
              <w:rPr>
                <w:lang w:val="en-GB"/>
              </w:rPr>
              <w:t>exemit, eadem summa, a qua contribuit census</w:t>
            </w:r>
            <w:r w:rsidR="0001399A" w:rsidRPr="000C1A2A">
              <w:rPr>
                <w:rStyle w:val="Odwoanieprzypisudolnego"/>
                <w:lang w:val="en-GB"/>
              </w:rPr>
              <w:footnoteReference w:id="183"/>
            </w:r>
            <w:r w:rsidRPr="000C1A2A">
              <w:rPr>
                <w:lang w:val="en-GB"/>
              </w:rPr>
              <w:t xml:space="preserve"> annis singulis per marcas novem.</w:t>
            </w:r>
          </w:p>
        </w:tc>
        <w:tc>
          <w:tcPr>
            <w:tcW w:w="1985" w:type="dxa"/>
          </w:tcPr>
          <w:p w14:paraId="0D49D041"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63C6FE04" w14:textId="77777777" w:rsidR="0026375E" w:rsidRPr="000C1A2A" w:rsidRDefault="00A27593" w:rsidP="009C394C">
            <w:pPr>
              <w:shd w:val="clear" w:color="auto" w:fill="FFFFFF" w:themeFill="background1"/>
            </w:pPr>
            <w:r w:rsidRPr="000C1A2A">
              <w:t>s-t</w:t>
            </w:r>
          </w:p>
        </w:tc>
      </w:tr>
    </w:tbl>
    <w:p w14:paraId="1705AEA6" w14:textId="4742A073" w:rsidR="00067913" w:rsidRPr="000C1A2A" w:rsidRDefault="00067913" w:rsidP="009C394C">
      <w:pPr>
        <w:shd w:val="clear" w:color="auto" w:fill="FFFFFF" w:themeFill="background1"/>
      </w:pPr>
    </w:p>
    <w:p w14:paraId="621228F4" w14:textId="251D4207" w:rsidR="00067913" w:rsidRPr="000C1A2A" w:rsidRDefault="00067913" w:rsidP="009C394C">
      <w:pPr>
        <w:shd w:val="clear" w:color="auto" w:fill="FFFFFF" w:themeFill="background1"/>
      </w:pPr>
      <w:r w:rsidRPr="000C1A2A">
        <w:t>Altaristae ibidem</w:t>
      </w:r>
      <w:r w:rsidR="00A8046E" w:rsidRPr="000C1A2A">
        <w:rPr>
          <w:rStyle w:val="Odwoanieprzypisudolnego"/>
        </w:rPr>
        <w:footnoteReference w:id="184"/>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045159E" w14:textId="77777777" w:rsidTr="0004251A">
        <w:tc>
          <w:tcPr>
            <w:tcW w:w="5920" w:type="dxa"/>
          </w:tcPr>
          <w:p w14:paraId="49C50D3C" w14:textId="77777777" w:rsidR="0026375E" w:rsidRPr="000C1A2A" w:rsidRDefault="0026375E" w:rsidP="009C394C">
            <w:pPr>
              <w:shd w:val="clear" w:color="auto" w:fill="FFFFFF" w:themeFill="background1"/>
            </w:pPr>
            <w:r w:rsidRPr="000C1A2A">
              <w:t>Petrus Costan</w:t>
            </w:r>
          </w:p>
        </w:tc>
        <w:tc>
          <w:tcPr>
            <w:tcW w:w="1985" w:type="dxa"/>
          </w:tcPr>
          <w:p w14:paraId="27998B51" w14:textId="77777777" w:rsidR="0026375E" w:rsidRPr="000C1A2A" w:rsidRDefault="0026375E" w:rsidP="009C394C">
            <w:pPr>
              <w:shd w:val="clear" w:color="auto" w:fill="FFFFFF" w:themeFill="background1"/>
            </w:pPr>
            <w:r w:rsidRPr="000C1A2A">
              <w:t xml:space="preserve">8 </w:t>
            </w:r>
            <w:r w:rsidR="009D0BBF" w:rsidRPr="000C1A2A">
              <w:t>gr.</w:t>
            </w:r>
          </w:p>
        </w:tc>
        <w:tc>
          <w:tcPr>
            <w:tcW w:w="1307" w:type="dxa"/>
          </w:tcPr>
          <w:p w14:paraId="48827812" w14:textId="77777777" w:rsidR="0026375E" w:rsidRPr="000C1A2A" w:rsidRDefault="00A27593" w:rsidP="009C394C">
            <w:pPr>
              <w:shd w:val="clear" w:color="auto" w:fill="FFFFFF" w:themeFill="background1"/>
            </w:pPr>
            <w:r w:rsidRPr="000C1A2A">
              <w:t>s-t</w:t>
            </w:r>
          </w:p>
        </w:tc>
      </w:tr>
      <w:tr w:rsidR="0026375E" w:rsidRPr="000C1A2A" w14:paraId="35444D33" w14:textId="77777777" w:rsidTr="0004251A">
        <w:tc>
          <w:tcPr>
            <w:tcW w:w="5920" w:type="dxa"/>
          </w:tcPr>
          <w:p w14:paraId="055B2864" w14:textId="77777777" w:rsidR="0026375E" w:rsidRPr="000C1A2A" w:rsidRDefault="0026375E" w:rsidP="009C394C">
            <w:pPr>
              <w:shd w:val="clear" w:color="auto" w:fill="FFFFFF" w:themeFill="background1"/>
            </w:pPr>
            <w:r w:rsidRPr="000C1A2A">
              <w:t>Mathias Longaiek</w:t>
            </w:r>
          </w:p>
        </w:tc>
        <w:tc>
          <w:tcPr>
            <w:tcW w:w="1985" w:type="dxa"/>
          </w:tcPr>
          <w:p w14:paraId="15293D94" w14:textId="77777777" w:rsidR="0026375E" w:rsidRPr="000C1A2A" w:rsidRDefault="0026375E" w:rsidP="009C394C">
            <w:pPr>
              <w:shd w:val="clear" w:color="auto" w:fill="FFFFFF" w:themeFill="background1"/>
            </w:pPr>
            <w:r w:rsidRPr="000C1A2A">
              <w:t xml:space="preserve">16 </w:t>
            </w:r>
            <w:r w:rsidR="009D0BBF" w:rsidRPr="000C1A2A">
              <w:t>gr.</w:t>
            </w:r>
          </w:p>
        </w:tc>
        <w:tc>
          <w:tcPr>
            <w:tcW w:w="1307" w:type="dxa"/>
          </w:tcPr>
          <w:p w14:paraId="6A2C018C" w14:textId="77777777" w:rsidR="0026375E" w:rsidRPr="000C1A2A" w:rsidRDefault="00A27593" w:rsidP="009C394C">
            <w:pPr>
              <w:shd w:val="clear" w:color="auto" w:fill="FFFFFF" w:themeFill="background1"/>
            </w:pPr>
            <w:r w:rsidRPr="000C1A2A">
              <w:t>s-t</w:t>
            </w:r>
          </w:p>
        </w:tc>
      </w:tr>
      <w:tr w:rsidR="0026375E" w:rsidRPr="000C1A2A" w14:paraId="6574A741" w14:textId="77777777" w:rsidTr="0004251A">
        <w:tc>
          <w:tcPr>
            <w:tcW w:w="5920" w:type="dxa"/>
          </w:tcPr>
          <w:p w14:paraId="1852623D" w14:textId="77777777" w:rsidR="0026375E" w:rsidRPr="000C1A2A" w:rsidRDefault="0026375E" w:rsidP="009C394C">
            <w:pPr>
              <w:shd w:val="clear" w:color="auto" w:fill="FFFFFF" w:themeFill="background1"/>
            </w:pPr>
            <w:r w:rsidRPr="000C1A2A">
              <w:t>Baltazar</w:t>
            </w:r>
          </w:p>
        </w:tc>
        <w:tc>
          <w:tcPr>
            <w:tcW w:w="1985" w:type="dxa"/>
          </w:tcPr>
          <w:p w14:paraId="2B8F874B"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C460683" w14:textId="77777777" w:rsidR="0026375E" w:rsidRPr="000C1A2A" w:rsidRDefault="00A27593" w:rsidP="009C394C">
            <w:pPr>
              <w:shd w:val="clear" w:color="auto" w:fill="FFFFFF" w:themeFill="background1"/>
            </w:pPr>
            <w:r w:rsidRPr="000C1A2A">
              <w:t>s-t</w:t>
            </w:r>
          </w:p>
        </w:tc>
      </w:tr>
    </w:tbl>
    <w:p w14:paraId="316E457B" w14:textId="6E6C5B52" w:rsidR="00301116" w:rsidRPr="000C1A2A" w:rsidRDefault="00301116" w:rsidP="009C394C">
      <w:pPr>
        <w:shd w:val="clear" w:color="auto" w:fill="FFFFFF" w:themeFill="background1"/>
      </w:pPr>
    </w:p>
    <w:p w14:paraId="4DF8383F" w14:textId="16EBD3E2" w:rsidR="00301116" w:rsidRPr="000C1A2A" w:rsidRDefault="00301116" w:rsidP="009C394C">
      <w:pPr>
        <w:shd w:val="clear" w:color="auto" w:fill="FFFFFF" w:themeFill="background1"/>
      </w:pPr>
      <w:r w:rsidRPr="000C1A2A">
        <w:rPr>
          <w:i/>
        </w:rPr>
        <w:t>[k. 4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9457DCD" w14:textId="77777777" w:rsidTr="0004251A">
        <w:tc>
          <w:tcPr>
            <w:tcW w:w="5920" w:type="dxa"/>
          </w:tcPr>
          <w:p w14:paraId="47415662" w14:textId="77777777" w:rsidR="0026375E" w:rsidRPr="000C1A2A" w:rsidRDefault="0026375E" w:rsidP="009C394C">
            <w:pPr>
              <w:shd w:val="clear" w:color="auto" w:fill="FFFFFF" w:themeFill="background1"/>
            </w:pPr>
            <w:r w:rsidRPr="000C1A2A">
              <w:t>Troianus Vronski</w:t>
            </w:r>
          </w:p>
        </w:tc>
        <w:tc>
          <w:tcPr>
            <w:tcW w:w="1985" w:type="dxa"/>
          </w:tcPr>
          <w:p w14:paraId="309BCB6A"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63D764DE" w14:textId="77777777" w:rsidR="0026375E" w:rsidRPr="000C1A2A" w:rsidRDefault="00A27593" w:rsidP="009C394C">
            <w:pPr>
              <w:shd w:val="clear" w:color="auto" w:fill="FFFFFF" w:themeFill="background1"/>
            </w:pPr>
            <w:r w:rsidRPr="000C1A2A">
              <w:t>s-t</w:t>
            </w:r>
          </w:p>
        </w:tc>
      </w:tr>
      <w:tr w:rsidR="0026375E" w:rsidRPr="000C1A2A" w14:paraId="22161A78" w14:textId="77777777" w:rsidTr="0004251A">
        <w:tc>
          <w:tcPr>
            <w:tcW w:w="5920" w:type="dxa"/>
          </w:tcPr>
          <w:p w14:paraId="59F8038D" w14:textId="77777777" w:rsidR="0026375E" w:rsidRPr="000C1A2A" w:rsidRDefault="0026375E" w:rsidP="009C394C">
            <w:pPr>
              <w:shd w:val="clear" w:color="auto" w:fill="FFFFFF" w:themeFill="background1"/>
            </w:pPr>
            <w:r w:rsidRPr="000C1A2A">
              <w:t>Martinus Strzelcze</w:t>
            </w:r>
          </w:p>
        </w:tc>
        <w:tc>
          <w:tcPr>
            <w:tcW w:w="1985" w:type="dxa"/>
          </w:tcPr>
          <w:p w14:paraId="1AAD2F83"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01046EAA" w14:textId="77777777" w:rsidR="0026375E" w:rsidRPr="000C1A2A" w:rsidRDefault="00A27593" w:rsidP="009C394C">
            <w:pPr>
              <w:shd w:val="clear" w:color="auto" w:fill="FFFFFF" w:themeFill="background1"/>
            </w:pPr>
            <w:r w:rsidRPr="000C1A2A">
              <w:t>s-t</w:t>
            </w:r>
          </w:p>
        </w:tc>
      </w:tr>
      <w:tr w:rsidR="0026375E" w:rsidRPr="000C1A2A" w14:paraId="19C8D6CC" w14:textId="77777777" w:rsidTr="0004251A">
        <w:tc>
          <w:tcPr>
            <w:tcW w:w="5920" w:type="dxa"/>
          </w:tcPr>
          <w:p w14:paraId="4502359A" w14:textId="77777777" w:rsidR="0026375E" w:rsidRPr="000C1A2A" w:rsidRDefault="0026375E" w:rsidP="009C394C">
            <w:pPr>
              <w:shd w:val="clear" w:color="auto" w:fill="FFFFFF" w:themeFill="background1"/>
            </w:pPr>
            <w:r w:rsidRPr="000C1A2A">
              <w:t>Paulus Cosmin</w:t>
            </w:r>
          </w:p>
        </w:tc>
        <w:tc>
          <w:tcPr>
            <w:tcW w:w="1985" w:type="dxa"/>
          </w:tcPr>
          <w:p w14:paraId="00CF2948" w14:textId="77777777" w:rsidR="0026375E" w:rsidRPr="000C1A2A" w:rsidRDefault="0026375E" w:rsidP="009C394C">
            <w:pPr>
              <w:shd w:val="clear" w:color="auto" w:fill="FFFFFF" w:themeFill="background1"/>
            </w:pPr>
            <w:r w:rsidRPr="000C1A2A">
              <w:t xml:space="preserve">6 </w:t>
            </w:r>
            <w:r w:rsidR="009D0BBF" w:rsidRPr="000C1A2A">
              <w:t>gr.</w:t>
            </w:r>
          </w:p>
        </w:tc>
        <w:tc>
          <w:tcPr>
            <w:tcW w:w="1307" w:type="dxa"/>
          </w:tcPr>
          <w:p w14:paraId="266F6029" w14:textId="77777777" w:rsidR="0026375E" w:rsidRPr="000C1A2A" w:rsidRDefault="00A27593" w:rsidP="009C394C">
            <w:pPr>
              <w:shd w:val="clear" w:color="auto" w:fill="FFFFFF" w:themeFill="background1"/>
            </w:pPr>
            <w:r w:rsidRPr="000C1A2A">
              <w:t>s-t</w:t>
            </w:r>
          </w:p>
        </w:tc>
      </w:tr>
      <w:tr w:rsidR="0026375E" w:rsidRPr="000C1A2A" w14:paraId="501A2421" w14:textId="77777777" w:rsidTr="0004251A">
        <w:tc>
          <w:tcPr>
            <w:tcW w:w="5920" w:type="dxa"/>
          </w:tcPr>
          <w:p w14:paraId="48E4FD2E" w14:textId="5BBE121D" w:rsidR="0026375E" w:rsidRPr="000C1A2A" w:rsidRDefault="0026375E" w:rsidP="009C394C">
            <w:pPr>
              <w:shd w:val="clear" w:color="auto" w:fill="FFFFFF" w:themeFill="background1"/>
            </w:pPr>
            <w:r w:rsidRPr="000C1A2A">
              <w:t>Stanislaus Costan</w:t>
            </w:r>
            <w:r w:rsidR="00305C1C" w:rsidRPr="000C1A2A">
              <w:rPr>
                <w:rStyle w:val="Odwoanieprzypisudolnego"/>
              </w:rPr>
              <w:footnoteReference w:id="185"/>
            </w:r>
            <w:r w:rsidRPr="000C1A2A">
              <w:t xml:space="preserve"> Grodziczki</w:t>
            </w:r>
          </w:p>
        </w:tc>
        <w:tc>
          <w:tcPr>
            <w:tcW w:w="1985" w:type="dxa"/>
          </w:tcPr>
          <w:p w14:paraId="13D19E39" w14:textId="77777777" w:rsidR="0026375E" w:rsidRPr="000C1A2A" w:rsidRDefault="0026375E" w:rsidP="009C394C">
            <w:pPr>
              <w:shd w:val="clear" w:color="auto" w:fill="FFFFFF" w:themeFill="background1"/>
            </w:pPr>
            <w:r w:rsidRPr="000C1A2A">
              <w:t xml:space="preserve">9 </w:t>
            </w:r>
            <w:r w:rsidR="009D0BBF" w:rsidRPr="000C1A2A">
              <w:t>gr.</w:t>
            </w:r>
          </w:p>
        </w:tc>
        <w:tc>
          <w:tcPr>
            <w:tcW w:w="1307" w:type="dxa"/>
          </w:tcPr>
          <w:p w14:paraId="6BAFBE08" w14:textId="77777777" w:rsidR="0026375E" w:rsidRPr="000C1A2A" w:rsidRDefault="00A27593" w:rsidP="009C394C">
            <w:pPr>
              <w:shd w:val="clear" w:color="auto" w:fill="FFFFFF" w:themeFill="background1"/>
            </w:pPr>
            <w:r w:rsidRPr="000C1A2A">
              <w:t>s-t</w:t>
            </w:r>
          </w:p>
        </w:tc>
      </w:tr>
      <w:tr w:rsidR="0026375E" w:rsidRPr="000C1A2A" w14:paraId="2797F371" w14:textId="77777777" w:rsidTr="0004251A">
        <w:tc>
          <w:tcPr>
            <w:tcW w:w="5920" w:type="dxa"/>
          </w:tcPr>
          <w:p w14:paraId="15E8DD22" w14:textId="77777777" w:rsidR="0026375E" w:rsidRPr="000C1A2A" w:rsidRDefault="0026375E" w:rsidP="009C394C">
            <w:pPr>
              <w:shd w:val="clear" w:color="auto" w:fill="FFFFFF" w:themeFill="background1"/>
            </w:pPr>
            <w:r w:rsidRPr="000C1A2A">
              <w:t>Malcher</w:t>
            </w:r>
          </w:p>
        </w:tc>
        <w:tc>
          <w:tcPr>
            <w:tcW w:w="1985" w:type="dxa"/>
          </w:tcPr>
          <w:p w14:paraId="21781E58" w14:textId="77777777" w:rsidR="0026375E" w:rsidRPr="000C1A2A" w:rsidRDefault="0026375E" w:rsidP="009C394C">
            <w:pPr>
              <w:shd w:val="clear" w:color="auto" w:fill="FFFFFF" w:themeFill="background1"/>
            </w:pPr>
            <w:r w:rsidRPr="000C1A2A">
              <w:t xml:space="preserve">21 </w:t>
            </w:r>
            <w:r w:rsidR="009D0BBF" w:rsidRPr="000C1A2A">
              <w:t>gr.</w:t>
            </w:r>
          </w:p>
        </w:tc>
        <w:tc>
          <w:tcPr>
            <w:tcW w:w="1307" w:type="dxa"/>
          </w:tcPr>
          <w:p w14:paraId="1830EA44" w14:textId="77777777" w:rsidR="0026375E" w:rsidRPr="000C1A2A" w:rsidRDefault="00A27593" w:rsidP="009C394C">
            <w:pPr>
              <w:shd w:val="clear" w:color="auto" w:fill="FFFFFF" w:themeFill="background1"/>
            </w:pPr>
            <w:r w:rsidRPr="000C1A2A">
              <w:t>s-t</w:t>
            </w:r>
          </w:p>
        </w:tc>
      </w:tr>
      <w:tr w:rsidR="0026375E" w:rsidRPr="000C1A2A" w14:paraId="52E8A4A4" w14:textId="77777777" w:rsidTr="0004251A">
        <w:tc>
          <w:tcPr>
            <w:tcW w:w="5920" w:type="dxa"/>
          </w:tcPr>
          <w:p w14:paraId="0B630D7F" w14:textId="77777777" w:rsidR="0026375E" w:rsidRPr="000C1A2A" w:rsidRDefault="0026375E" w:rsidP="009C394C">
            <w:pPr>
              <w:shd w:val="clear" w:color="auto" w:fill="FFFFFF" w:themeFill="background1"/>
              <w:rPr>
                <w:lang w:val="it-IT"/>
              </w:rPr>
            </w:pPr>
            <w:r w:rsidRPr="000C1A2A">
              <w:rPr>
                <w:lang w:val="it-IT"/>
              </w:rPr>
              <w:t>Stanislaus a Siracz a praepositura Sancti Spiritus</w:t>
            </w:r>
          </w:p>
        </w:tc>
        <w:tc>
          <w:tcPr>
            <w:tcW w:w="1985" w:type="dxa"/>
          </w:tcPr>
          <w:p w14:paraId="720973A3"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6FA61E63" w14:textId="77777777" w:rsidR="0026375E" w:rsidRPr="000C1A2A" w:rsidRDefault="00A27593" w:rsidP="009C394C">
            <w:pPr>
              <w:shd w:val="clear" w:color="auto" w:fill="FFFFFF" w:themeFill="background1"/>
            </w:pPr>
            <w:r w:rsidRPr="000C1A2A">
              <w:t>s-t</w:t>
            </w:r>
          </w:p>
        </w:tc>
      </w:tr>
      <w:tr w:rsidR="0026375E" w:rsidRPr="000C1A2A" w14:paraId="78EF6123" w14:textId="77777777" w:rsidTr="0004251A">
        <w:tc>
          <w:tcPr>
            <w:tcW w:w="5920" w:type="dxa"/>
          </w:tcPr>
          <w:p w14:paraId="4200F7FA" w14:textId="77777777" w:rsidR="0026375E" w:rsidRPr="000C1A2A" w:rsidRDefault="0026375E" w:rsidP="009C394C">
            <w:pPr>
              <w:shd w:val="clear" w:color="auto" w:fill="FFFFFF" w:themeFill="background1"/>
            </w:pPr>
            <w:r w:rsidRPr="000C1A2A">
              <w:t>Michael Pczewitha</w:t>
            </w:r>
          </w:p>
        </w:tc>
        <w:tc>
          <w:tcPr>
            <w:tcW w:w="1985" w:type="dxa"/>
          </w:tcPr>
          <w:p w14:paraId="3A3607D7" w14:textId="77777777" w:rsidR="0026375E" w:rsidRPr="000C1A2A" w:rsidRDefault="0026375E" w:rsidP="009C394C">
            <w:pPr>
              <w:shd w:val="clear" w:color="auto" w:fill="FFFFFF" w:themeFill="background1"/>
            </w:pPr>
            <w:r w:rsidRPr="000C1A2A">
              <w:t xml:space="preserve">10 </w:t>
            </w:r>
            <w:r w:rsidR="009D0BBF" w:rsidRPr="000C1A2A">
              <w:t>gr.</w:t>
            </w:r>
          </w:p>
        </w:tc>
        <w:tc>
          <w:tcPr>
            <w:tcW w:w="1307" w:type="dxa"/>
          </w:tcPr>
          <w:p w14:paraId="45D78AA9" w14:textId="77777777" w:rsidR="0026375E" w:rsidRPr="000C1A2A" w:rsidRDefault="00A27593" w:rsidP="009C394C">
            <w:pPr>
              <w:shd w:val="clear" w:color="auto" w:fill="FFFFFF" w:themeFill="background1"/>
            </w:pPr>
            <w:r w:rsidRPr="000C1A2A">
              <w:t>s-t</w:t>
            </w:r>
          </w:p>
        </w:tc>
      </w:tr>
    </w:tbl>
    <w:p w14:paraId="24C7FB55" w14:textId="2701B0F7" w:rsidR="00FE1238" w:rsidRPr="000C1A2A" w:rsidRDefault="00FE1238" w:rsidP="009C394C">
      <w:pPr>
        <w:shd w:val="clear" w:color="auto" w:fill="FFFFFF" w:themeFill="background1"/>
      </w:pPr>
    </w:p>
    <w:p w14:paraId="230EEFB7" w14:textId="5CF7CF13" w:rsidR="00FE1238" w:rsidRPr="000C1A2A" w:rsidRDefault="00FE1238" w:rsidP="009C394C">
      <w:pPr>
        <w:shd w:val="clear" w:color="auto" w:fill="FFFFFF" w:themeFill="background1"/>
      </w:pPr>
      <w:r w:rsidRPr="000C1A2A">
        <w:rPr>
          <w:i/>
        </w:rPr>
        <w:t>[k. 46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8849DC3" w14:textId="77777777" w:rsidTr="0004251A">
        <w:tc>
          <w:tcPr>
            <w:tcW w:w="5920" w:type="dxa"/>
          </w:tcPr>
          <w:p w14:paraId="126E8390" w14:textId="77777777" w:rsidR="0026375E" w:rsidRPr="000C1A2A" w:rsidRDefault="0026375E" w:rsidP="009C394C">
            <w:pPr>
              <w:shd w:val="clear" w:color="auto" w:fill="FFFFFF" w:themeFill="background1"/>
            </w:pPr>
            <w:r w:rsidRPr="000C1A2A">
              <w:t>Albertus Sadlinski</w:t>
            </w:r>
          </w:p>
        </w:tc>
        <w:tc>
          <w:tcPr>
            <w:tcW w:w="1985" w:type="dxa"/>
          </w:tcPr>
          <w:p w14:paraId="34B9EAED"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5B76681A" w14:textId="77777777" w:rsidR="0026375E" w:rsidRPr="000C1A2A" w:rsidRDefault="00A27593" w:rsidP="009C394C">
            <w:pPr>
              <w:shd w:val="clear" w:color="auto" w:fill="FFFFFF" w:themeFill="background1"/>
            </w:pPr>
            <w:r w:rsidRPr="000C1A2A">
              <w:t>s-t</w:t>
            </w:r>
          </w:p>
        </w:tc>
      </w:tr>
      <w:tr w:rsidR="0026375E" w:rsidRPr="000C1A2A" w14:paraId="711182FE" w14:textId="77777777" w:rsidTr="0004251A">
        <w:tc>
          <w:tcPr>
            <w:tcW w:w="5920" w:type="dxa"/>
          </w:tcPr>
          <w:p w14:paraId="42A52665" w14:textId="35F520F4" w:rsidR="0026375E" w:rsidRPr="000C1A2A" w:rsidRDefault="007E0579" w:rsidP="009C394C">
            <w:pPr>
              <w:shd w:val="clear" w:color="auto" w:fill="FFFFFF" w:themeFill="background1"/>
            </w:pPr>
            <w:r w:rsidRPr="000C1A2A">
              <w:rPr>
                <w:rStyle w:val="Odwoanieprzypisudolnego"/>
              </w:rPr>
              <w:footnoteReference w:id="186"/>
            </w:r>
            <w:r w:rsidRPr="000C1A2A">
              <w:rPr>
                <w:vertAlign w:val="superscript"/>
              </w:rPr>
              <w:t>-</w:t>
            </w:r>
            <w:r w:rsidR="0026375E" w:rsidRPr="000C1A2A">
              <w:t>Michael Costan</w:t>
            </w:r>
          </w:p>
        </w:tc>
        <w:tc>
          <w:tcPr>
            <w:tcW w:w="1985" w:type="dxa"/>
          </w:tcPr>
          <w:p w14:paraId="54BEC163"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350DE4DB" w14:textId="5D74A799" w:rsidR="0026375E" w:rsidRPr="000C1A2A" w:rsidRDefault="00A27593" w:rsidP="009C394C">
            <w:pPr>
              <w:shd w:val="clear" w:color="auto" w:fill="FFFFFF" w:themeFill="background1"/>
            </w:pPr>
            <w:r w:rsidRPr="000C1A2A">
              <w:t>s-t</w:t>
            </w:r>
            <w:r w:rsidR="007E0579" w:rsidRPr="000C1A2A">
              <w:rPr>
                <w:vertAlign w:val="superscript"/>
              </w:rPr>
              <w:t>-</w:t>
            </w:r>
            <w:r w:rsidR="007E0579" w:rsidRPr="000C1A2A">
              <w:rPr>
                <w:rStyle w:val="Odwoanieprzypisudolnego"/>
              </w:rPr>
              <w:footnoteReference w:id="187"/>
            </w:r>
          </w:p>
        </w:tc>
      </w:tr>
      <w:tr w:rsidR="0026375E" w:rsidRPr="000C1A2A" w14:paraId="44549077" w14:textId="77777777" w:rsidTr="0004251A">
        <w:tc>
          <w:tcPr>
            <w:tcW w:w="5920" w:type="dxa"/>
          </w:tcPr>
          <w:p w14:paraId="47DB3785" w14:textId="77777777" w:rsidR="0026375E" w:rsidRPr="000C1A2A" w:rsidRDefault="0026375E" w:rsidP="009C394C">
            <w:pPr>
              <w:shd w:val="clear" w:color="auto" w:fill="FFFFFF" w:themeFill="background1"/>
            </w:pPr>
            <w:r w:rsidRPr="000C1A2A">
              <w:t>Iacobus Lorek</w:t>
            </w:r>
          </w:p>
        </w:tc>
        <w:tc>
          <w:tcPr>
            <w:tcW w:w="1985" w:type="dxa"/>
          </w:tcPr>
          <w:p w14:paraId="3FEDBCDD" w14:textId="77777777" w:rsidR="0026375E" w:rsidRPr="000C1A2A" w:rsidRDefault="0026375E" w:rsidP="009C394C">
            <w:pPr>
              <w:shd w:val="clear" w:color="auto" w:fill="FFFFFF" w:themeFill="background1"/>
            </w:pPr>
            <w:r w:rsidRPr="000C1A2A">
              <w:t xml:space="preserve">14 </w:t>
            </w:r>
            <w:r w:rsidR="009D0BBF" w:rsidRPr="000C1A2A">
              <w:t>gr.</w:t>
            </w:r>
          </w:p>
        </w:tc>
        <w:tc>
          <w:tcPr>
            <w:tcW w:w="1307" w:type="dxa"/>
          </w:tcPr>
          <w:p w14:paraId="1E733212" w14:textId="77777777" w:rsidR="0026375E" w:rsidRPr="000C1A2A" w:rsidRDefault="00A27593" w:rsidP="009C394C">
            <w:pPr>
              <w:shd w:val="clear" w:color="auto" w:fill="FFFFFF" w:themeFill="background1"/>
            </w:pPr>
            <w:r w:rsidRPr="000C1A2A">
              <w:t>s-t</w:t>
            </w:r>
          </w:p>
        </w:tc>
      </w:tr>
      <w:tr w:rsidR="0026375E" w:rsidRPr="000C1A2A" w14:paraId="79976A0B" w14:textId="77777777" w:rsidTr="0004251A">
        <w:tc>
          <w:tcPr>
            <w:tcW w:w="5920" w:type="dxa"/>
          </w:tcPr>
          <w:p w14:paraId="7B36FA59" w14:textId="77777777" w:rsidR="0026375E" w:rsidRPr="000C1A2A" w:rsidRDefault="0026375E" w:rsidP="009C394C">
            <w:pPr>
              <w:shd w:val="clear" w:color="auto" w:fill="FFFFFF" w:themeFill="background1"/>
            </w:pPr>
            <w:r w:rsidRPr="000C1A2A">
              <w:t>Ioannes Volstin</w:t>
            </w:r>
          </w:p>
        </w:tc>
        <w:tc>
          <w:tcPr>
            <w:tcW w:w="1985" w:type="dxa"/>
          </w:tcPr>
          <w:p w14:paraId="072F0F5D" w14:textId="77777777" w:rsidR="0026375E" w:rsidRPr="000C1A2A" w:rsidRDefault="0026375E" w:rsidP="009C394C">
            <w:pPr>
              <w:shd w:val="clear" w:color="auto" w:fill="FFFFFF" w:themeFill="background1"/>
            </w:pPr>
            <w:r w:rsidRPr="000C1A2A">
              <w:t xml:space="preserve">17 </w:t>
            </w:r>
            <w:r w:rsidR="009D0BBF" w:rsidRPr="000C1A2A">
              <w:t>gr.</w:t>
            </w:r>
          </w:p>
        </w:tc>
        <w:tc>
          <w:tcPr>
            <w:tcW w:w="1307" w:type="dxa"/>
          </w:tcPr>
          <w:p w14:paraId="336D0CF9" w14:textId="77777777" w:rsidR="0026375E" w:rsidRPr="000C1A2A" w:rsidRDefault="00A27593" w:rsidP="009C394C">
            <w:pPr>
              <w:shd w:val="clear" w:color="auto" w:fill="FFFFFF" w:themeFill="background1"/>
            </w:pPr>
            <w:r w:rsidRPr="000C1A2A">
              <w:t>s-t</w:t>
            </w:r>
          </w:p>
        </w:tc>
      </w:tr>
      <w:tr w:rsidR="0026375E" w:rsidRPr="000C1A2A" w14:paraId="16FAC687" w14:textId="77777777" w:rsidTr="0004251A">
        <w:tc>
          <w:tcPr>
            <w:tcW w:w="5920" w:type="dxa"/>
          </w:tcPr>
          <w:p w14:paraId="40CC340A" w14:textId="77777777" w:rsidR="0026375E" w:rsidRPr="000C1A2A" w:rsidRDefault="0026375E" w:rsidP="009C394C">
            <w:pPr>
              <w:shd w:val="clear" w:color="auto" w:fill="FFFFFF" w:themeFill="background1"/>
            </w:pPr>
            <w:r w:rsidRPr="000C1A2A">
              <w:t>Mathias Clayber</w:t>
            </w:r>
          </w:p>
        </w:tc>
        <w:tc>
          <w:tcPr>
            <w:tcW w:w="1985" w:type="dxa"/>
          </w:tcPr>
          <w:p w14:paraId="74F529D6" w14:textId="77777777" w:rsidR="0026375E" w:rsidRPr="000C1A2A" w:rsidRDefault="0026375E" w:rsidP="009C394C">
            <w:pPr>
              <w:shd w:val="clear" w:color="auto" w:fill="FFFFFF" w:themeFill="background1"/>
            </w:pPr>
            <w:r w:rsidRPr="000C1A2A">
              <w:t xml:space="preserve">4 </w:t>
            </w:r>
            <w:r w:rsidR="009D0BBF" w:rsidRPr="000C1A2A">
              <w:t>gr.</w:t>
            </w:r>
          </w:p>
        </w:tc>
        <w:tc>
          <w:tcPr>
            <w:tcW w:w="1307" w:type="dxa"/>
          </w:tcPr>
          <w:p w14:paraId="7C52FE82" w14:textId="77777777" w:rsidR="0026375E" w:rsidRPr="000C1A2A" w:rsidRDefault="00A27593" w:rsidP="009C394C">
            <w:pPr>
              <w:shd w:val="clear" w:color="auto" w:fill="FFFFFF" w:themeFill="background1"/>
            </w:pPr>
            <w:r w:rsidRPr="000C1A2A">
              <w:t>s-t</w:t>
            </w:r>
          </w:p>
        </w:tc>
      </w:tr>
      <w:tr w:rsidR="0026375E" w:rsidRPr="000C1A2A" w14:paraId="41A500CC" w14:textId="77777777" w:rsidTr="0004251A">
        <w:tc>
          <w:tcPr>
            <w:tcW w:w="5920" w:type="dxa"/>
          </w:tcPr>
          <w:p w14:paraId="2D9EE1EA" w14:textId="77777777" w:rsidR="0026375E" w:rsidRPr="000C1A2A" w:rsidRDefault="0026375E" w:rsidP="009C394C">
            <w:pPr>
              <w:shd w:val="clear" w:color="auto" w:fill="FFFFFF" w:themeFill="background1"/>
            </w:pPr>
            <w:r w:rsidRPr="000C1A2A">
              <w:t>Iacobus Gwiasdowski</w:t>
            </w:r>
          </w:p>
        </w:tc>
        <w:tc>
          <w:tcPr>
            <w:tcW w:w="1985" w:type="dxa"/>
          </w:tcPr>
          <w:p w14:paraId="434DA2AD"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1466AA6E" w14:textId="77777777" w:rsidR="0026375E" w:rsidRPr="000C1A2A" w:rsidRDefault="00A27593" w:rsidP="009C394C">
            <w:pPr>
              <w:shd w:val="clear" w:color="auto" w:fill="FFFFFF" w:themeFill="background1"/>
            </w:pPr>
            <w:r w:rsidRPr="000C1A2A">
              <w:t>s-t</w:t>
            </w:r>
          </w:p>
        </w:tc>
      </w:tr>
      <w:tr w:rsidR="0026375E" w:rsidRPr="000C1A2A" w14:paraId="49F3B185" w14:textId="77777777" w:rsidTr="0004251A">
        <w:tc>
          <w:tcPr>
            <w:tcW w:w="5920" w:type="dxa"/>
          </w:tcPr>
          <w:p w14:paraId="721C6CD8" w14:textId="77777777" w:rsidR="0026375E" w:rsidRPr="000C1A2A" w:rsidRDefault="0026375E" w:rsidP="009C394C">
            <w:pPr>
              <w:shd w:val="clear" w:color="auto" w:fill="FFFFFF" w:themeFill="background1"/>
            </w:pPr>
            <w:r w:rsidRPr="000C1A2A">
              <w:t>Laurentius Bienkowski</w:t>
            </w:r>
          </w:p>
        </w:tc>
        <w:tc>
          <w:tcPr>
            <w:tcW w:w="1985" w:type="dxa"/>
          </w:tcPr>
          <w:p w14:paraId="47889966"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E71AC81" w14:textId="77777777" w:rsidR="0026375E" w:rsidRPr="000C1A2A" w:rsidRDefault="00A27593" w:rsidP="009C394C">
            <w:pPr>
              <w:shd w:val="clear" w:color="auto" w:fill="FFFFFF" w:themeFill="background1"/>
            </w:pPr>
            <w:r w:rsidRPr="000C1A2A">
              <w:t>s-t</w:t>
            </w:r>
          </w:p>
        </w:tc>
      </w:tr>
    </w:tbl>
    <w:p w14:paraId="5D2A5218" w14:textId="3B9C416E" w:rsidR="00784094" w:rsidRPr="000C1A2A" w:rsidRDefault="00784094" w:rsidP="009C394C">
      <w:pPr>
        <w:shd w:val="clear" w:color="auto" w:fill="FFFFFF" w:themeFill="background1"/>
      </w:pPr>
    </w:p>
    <w:p w14:paraId="7486E336" w14:textId="000CAD9A" w:rsidR="00784094" w:rsidRPr="000C1A2A" w:rsidRDefault="00784094" w:rsidP="009C394C">
      <w:pPr>
        <w:shd w:val="clear" w:color="auto" w:fill="FFFFFF" w:themeFill="background1"/>
      </w:pPr>
      <w:r w:rsidRPr="000C1A2A">
        <w:rPr>
          <w:i/>
        </w:rPr>
        <w:t>[k. 4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AC9B987" w14:textId="77777777" w:rsidTr="0004251A">
        <w:tc>
          <w:tcPr>
            <w:tcW w:w="5920" w:type="dxa"/>
          </w:tcPr>
          <w:p w14:paraId="3BFEF648" w14:textId="77777777" w:rsidR="0026375E" w:rsidRPr="000C1A2A" w:rsidRDefault="0026375E" w:rsidP="009C394C">
            <w:pPr>
              <w:shd w:val="clear" w:color="auto" w:fill="FFFFFF" w:themeFill="background1"/>
            </w:pPr>
            <w:r w:rsidRPr="000C1A2A">
              <w:t>Gregorius de Sirakow</w:t>
            </w:r>
          </w:p>
        </w:tc>
        <w:tc>
          <w:tcPr>
            <w:tcW w:w="1985" w:type="dxa"/>
          </w:tcPr>
          <w:p w14:paraId="3F3B01B2"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55BCE5D3" w14:textId="77777777" w:rsidR="0026375E" w:rsidRPr="000C1A2A" w:rsidRDefault="00A27593" w:rsidP="009C394C">
            <w:pPr>
              <w:shd w:val="clear" w:color="auto" w:fill="FFFFFF" w:themeFill="background1"/>
            </w:pPr>
            <w:r w:rsidRPr="000C1A2A">
              <w:t>s-t</w:t>
            </w:r>
          </w:p>
        </w:tc>
      </w:tr>
      <w:tr w:rsidR="0026375E" w:rsidRPr="000C1A2A" w14:paraId="1B5D6988" w14:textId="77777777" w:rsidTr="0004251A">
        <w:tc>
          <w:tcPr>
            <w:tcW w:w="5920" w:type="dxa"/>
          </w:tcPr>
          <w:p w14:paraId="37DF3CC5" w14:textId="77777777" w:rsidR="0026375E" w:rsidRPr="000C1A2A" w:rsidRDefault="0026375E" w:rsidP="009C394C">
            <w:pPr>
              <w:shd w:val="clear" w:color="auto" w:fill="FFFFFF" w:themeFill="background1"/>
            </w:pPr>
            <w:r w:rsidRPr="000C1A2A">
              <w:lastRenderedPageBreak/>
              <w:t>Ioannes Potarzicza</w:t>
            </w:r>
          </w:p>
        </w:tc>
        <w:tc>
          <w:tcPr>
            <w:tcW w:w="1985" w:type="dxa"/>
          </w:tcPr>
          <w:p w14:paraId="0A2B2B69" w14:textId="77777777" w:rsidR="0026375E" w:rsidRPr="000C1A2A" w:rsidRDefault="0026375E" w:rsidP="009C394C">
            <w:pPr>
              <w:shd w:val="clear" w:color="auto" w:fill="FFFFFF" w:themeFill="background1"/>
            </w:pPr>
            <w:r w:rsidRPr="000C1A2A">
              <w:t xml:space="preserve">16 </w:t>
            </w:r>
            <w:r w:rsidR="009D0BBF" w:rsidRPr="000C1A2A">
              <w:t>gr.</w:t>
            </w:r>
          </w:p>
        </w:tc>
        <w:tc>
          <w:tcPr>
            <w:tcW w:w="1307" w:type="dxa"/>
          </w:tcPr>
          <w:p w14:paraId="352D0674" w14:textId="77777777" w:rsidR="0026375E" w:rsidRPr="000C1A2A" w:rsidRDefault="00A27593" w:rsidP="009C394C">
            <w:pPr>
              <w:shd w:val="clear" w:color="auto" w:fill="FFFFFF" w:themeFill="background1"/>
            </w:pPr>
            <w:r w:rsidRPr="000C1A2A">
              <w:t>s-t</w:t>
            </w:r>
          </w:p>
        </w:tc>
      </w:tr>
      <w:tr w:rsidR="0026375E" w:rsidRPr="000C1A2A" w14:paraId="2A56C567" w14:textId="77777777" w:rsidTr="0004251A">
        <w:tc>
          <w:tcPr>
            <w:tcW w:w="5920" w:type="dxa"/>
          </w:tcPr>
          <w:p w14:paraId="69A654A1" w14:textId="77777777" w:rsidR="0026375E" w:rsidRPr="000C1A2A" w:rsidRDefault="0026375E" w:rsidP="009C394C">
            <w:pPr>
              <w:shd w:val="clear" w:color="auto" w:fill="FFFFFF" w:themeFill="background1"/>
            </w:pPr>
            <w:r w:rsidRPr="000C1A2A">
              <w:t>Ioannes a Costen</w:t>
            </w:r>
          </w:p>
        </w:tc>
        <w:tc>
          <w:tcPr>
            <w:tcW w:w="1985" w:type="dxa"/>
          </w:tcPr>
          <w:p w14:paraId="2D09969B"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63E38449" w14:textId="77777777" w:rsidR="0026375E" w:rsidRPr="000C1A2A" w:rsidRDefault="00A27593" w:rsidP="009C394C">
            <w:pPr>
              <w:shd w:val="clear" w:color="auto" w:fill="FFFFFF" w:themeFill="background1"/>
            </w:pPr>
            <w:r w:rsidRPr="000C1A2A">
              <w:t>s-t</w:t>
            </w:r>
          </w:p>
        </w:tc>
      </w:tr>
      <w:tr w:rsidR="0026375E" w:rsidRPr="000C1A2A" w14:paraId="204BD0A5" w14:textId="77777777" w:rsidTr="0004251A">
        <w:tc>
          <w:tcPr>
            <w:tcW w:w="5920" w:type="dxa"/>
          </w:tcPr>
          <w:p w14:paraId="5DDFD4F0" w14:textId="77777777" w:rsidR="0026375E" w:rsidRPr="000C1A2A" w:rsidRDefault="0026375E" w:rsidP="009C394C">
            <w:pPr>
              <w:shd w:val="clear" w:color="auto" w:fill="FFFFFF" w:themeFill="background1"/>
            </w:pPr>
            <w:r w:rsidRPr="000C1A2A">
              <w:t>Malcher viccarius</w:t>
            </w:r>
          </w:p>
        </w:tc>
        <w:tc>
          <w:tcPr>
            <w:tcW w:w="1985" w:type="dxa"/>
          </w:tcPr>
          <w:p w14:paraId="6EF8D0D4" w14:textId="1FFDA6A1" w:rsidR="0026375E" w:rsidRPr="000C1A2A" w:rsidRDefault="0026375E" w:rsidP="009C394C">
            <w:pPr>
              <w:shd w:val="clear" w:color="auto" w:fill="FFFFFF" w:themeFill="background1"/>
            </w:pPr>
            <w:r w:rsidRPr="000C1A2A">
              <w:t>20</w:t>
            </w:r>
            <w:r w:rsidR="00F91B06" w:rsidRPr="000C1A2A">
              <w:t>,5</w:t>
            </w:r>
            <w:r w:rsidRPr="000C1A2A">
              <w:t xml:space="preserve"> </w:t>
            </w:r>
            <w:r w:rsidR="009D0BBF" w:rsidRPr="000C1A2A">
              <w:t>gr.</w:t>
            </w:r>
          </w:p>
        </w:tc>
        <w:tc>
          <w:tcPr>
            <w:tcW w:w="1307" w:type="dxa"/>
          </w:tcPr>
          <w:p w14:paraId="5A704675" w14:textId="77777777" w:rsidR="0026375E" w:rsidRPr="000C1A2A" w:rsidRDefault="00A27593" w:rsidP="009C394C">
            <w:pPr>
              <w:shd w:val="clear" w:color="auto" w:fill="FFFFFF" w:themeFill="background1"/>
            </w:pPr>
            <w:r w:rsidRPr="000C1A2A">
              <w:t>s-t</w:t>
            </w:r>
          </w:p>
        </w:tc>
      </w:tr>
      <w:tr w:rsidR="0026375E" w:rsidRPr="000C1A2A" w14:paraId="10902C05" w14:textId="77777777" w:rsidTr="0004251A">
        <w:tc>
          <w:tcPr>
            <w:tcW w:w="5920" w:type="dxa"/>
          </w:tcPr>
          <w:p w14:paraId="17901120" w14:textId="7E1EBB1E" w:rsidR="0026375E" w:rsidRPr="000C1A2A" w:rsidRDefault="0026375E" w:rsidP="009C394C">
            <w:pPr>
              <w:shd w:val="clear" w:color="auto" w:fill="FFFFFF" w:themeFill="background1"/>
            </w:pPr>
            <w:r w:rsidRPr="000C1A2A">
              <w:t>Albertus</w:t>
            </w:r>
            <w:r w:rsidR="005E2884" w:rsidRPr="000C1A2A">
              <w:rPr>
                <w:rStyle w:val="Odwoanieprzypisudolnego"/>
              </w:rPr>
              <w:footnoteReference w:id="188"/>
            </w:r>
            <w:r w:rsidRPr="000C1A2A">
              <w:t xml:space="preserve"> a Zelanczin</w:t>
            </w:r>
          </w:p>
        </w:tc>
        <w:tc>
          <w:tcPr>
            <w:tcW w:w="1985" w:type="dxa"/>
          </w:tcPr>
          <w:p w14:paraId="0CEDC189" w14:textId="77777777" w:rsidR="0026375E" w:rsidRPr="000C1A2A" w:rsidRDefault="0026375E" w:rsidP="009C394C">
            <w:pPr>
              <w:shd w:val="clear" w:color="auto" w:fill="FFFFFF" w:themeFill="background1"/>
            </w:pPr>
            <w:r w:rsidRPr="000C1A2A">
              <w:t xml:space="preserve">30 </w:t>
            </w:r>
            <w:r w:rsidR="009D0BBF" w:rsidRPr="000C1A2A">
              <w:t>gr.</w:t>
            </w:r>
          </w:p>
        </w:tc>
        <w:tc>
          <w:tcPr>
            <w:tcW w:w="1307" w:type="dxa"/>
          </w:tcPr>
          <w:p w14:paraId="18264E22" w14:textId="77777777" w:rsidR="0026375E" w:rsidRPr="000C1A2A" w:rsidRDefault="00A27593" w:rsidP="009C394C">
            <w:pPr>
              <w:shd w:val="clear" w:color="auto" w:fill="FFFFFF" w:themeFill="background1"/>
            </w:pPr>
            <w:r w:rsidRPr="000C1A2A">
              <w:t>s-t</w:t>
            </w:r>
          </w:p>
        </w:tc>
      </w:tr>
      <w:tr w:rsidR="0026375E" w:rsidRPr="000C1A2A" w14:paraId="2D8EA2F6" w14:textId="77777777" w:rsidTr="0004251A">
        <w:tc>
          <w:tcPr>
            <w:tcW w:w="5920" w:type="dxa"/>
          </w:tcPr>
          <w:p w14:paraId="05F5821A" w14:textId="77777777" w:rsidR="0026375E" w:rsidRPr="000C1A2A" w:rsidRDefault="0026375E" w:rsidP="009C394C">
            <w:pPr>
              <w:shd w:val="clear" w:color="auto" w:fill="FFFFFF" w:themeFill="background1"/>
            </w:pPr>
            <w:r w:rsidRPr="000C1A2A">
              <w:t>Symon plebanus in Ridzina</w:t>
            </w:r>
          </w:p>
        </w:tc>
        <w:tc>
          <w:tcPr>
            <w:tcW w:w="1985" w:type="dxa"/>
          </w:tcPr>
          <w:p w14:paraId="368CE175"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55B22051" w14:textId="77777777" w:rsidR="0026375E" w:rsidRPr="000C1A2A" w:rsidRDefault="00A27593" w:rsidP="009C394C">
            <w:pPr>
              <w:shd w:val="clear" w:color="auto" w:fill="FFFFFF" w:themeFill="background1"/>
            </w:pPr>
            <w:r w:rsidRPr="000C1A2A">
              <w:t>s-t</w:t>
            </w:r>
          </w:p>
        </w:tc>
      </w:tr>
      <w:tr w:rsidR="0026375E" w:rsidRPr="000C1A2A" w14:paraId="5548FF42" w14:textId="77777777" w:rsidTr="0004251A">
        <w:tc>
          <w:tcPr>
            <w:tcW w:w="5920" w:type="dxa"/>
          </w:tcPr>
          <w:p w14:paraId="540E818C" w14:textId="77777777" w:rsidR="0026375E" w:rsidRPr="000C1A2A" w:rsidRDefault="0026375E" w:rsidP="009C394C">
            <w:pPr>
              <w:shd w:val="clear" w:color="auto" w:fill="FFFFFF" w:themeFill="background1"/>
            </w:pPr>
            <w:r w:rsidRPr="000C1A2A">
              <w:t>Stanislaus de Costen</w:t>
            </w:r>
          </w:p>
        </w:tc>
        <w:tc>
          <w:tcPr>
            <w:tcW w:w="1985" w:type="dxa"/>
          </w:tcPr>
          <w:p w14:paraId="4B8CAAF4"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6E873D56" w14:textId="77777777" w:rsidR="0026375E" w:rsidRPr="000C1A2A" w:rsidRDefault="00A27593" w:rsidP="009C394C">
            <w:pPr>
              <w:shd w:val="clear" w:color="auto" w:fill="FFFFFF" w:themeFill="background1"/>
            </w:pPr>
            <w:r w:rsidRPr="000C1A2A">
              <w:t>s-t</w:t>
            </w:r>
          </w:p>
        </w:tc>
      </w:tr>
    </w:tbl>
    <w:p w14:paraId="60EE440E" w14:textId="2FB5B78F" w:rsidR="00F91B06" w:rsidRPr="000C1A2A" w:rsidRDefault="00F91B06" w:rsidP="009C394C">
      <w:pPr>
        <w:shd w:val="clear" w:color="auto" w:fill="FFFFFF" w:themeFill="background1"/>
      </w:pPr>
    </w:p>
    <w:p w14:paraId="694FC70F" w14:textId="35CBD729" w:rsidR="00F91B06" w:rsidRPr="000C1A2A" w:rsidRDefault="00F91B06" w:rsidP="009C394C">
      <w:pPr>
        <w:shd w:val="clear" w:color="auto" w:fill="FFFFFF" w:themeFill="background1"/>
      </w:pPr>
      <w:r w:rsidRPr="000C1A2A">
        <w:rPr>
          <w:i/>
        </w:rPr>
        <w:t>[k. 4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0F754D9" w14:textId="77777777" w:rsidTr="0004251A">
        <w:tc>
          <w:tcPr>
            <w:tcW w:w="5920" w:type="dxa"/>
          </w:tcPr>
          <w:p w14:paraId="6C7559EB" w14:textId="77777777" w:rsidR="0026375E" w:rsidRPr="000C1A2A" w:rsidRDefault="0026375E" w:rsidP="009C394C">
            <w:pPr>
              <w:shd w:val="clear" w:color="auto" w:fill="FFFFFF" w:themeFill="background1"/>
            </w:pPr>
            <w:r w:rsidRPr="000C1A2A">
              <w:t>Przespoliewski</w:t>
            </w:r>
          </w:p>
        </w:tc>
        <w:tc>
          <w:tcPr>
            <w:tcW w:w="1985" w:type="dxa"/>
          </w:tcPr>
          <w:p w14:paraId="6D078F7E"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5618D02E" w14:textId="77777777" w:rsidR="0026375E" w:rsidRPr="000C1A2A" w:rsidRDefault="00A27593" w:rsidP="009C394C">
            <w:pPr>
              <w:shd w:val="clear" w:color="auto" w:fill="FFFFFF" w:themeFill="background1"/>
            </w:pPr>
            <w:r w:rsidRPr="000C1A2A">
              <w:t>s-t</w:t>
            </w:r>
          </w:p>
        </w:tc>
      </w:tr>
      <w:tr w:rsidR="0026375E" w:rsidRPr="000C1A2A" w14:paraId="77BFB5AD" w14:textId="77777777" w:rsidTr="0004251A">
        <w:tc>
          <w:tcPr>
            <w:tcW w:w="5920" w:type="dxa"/>
          </w:tcPr>
          <w:p w14:paraId="7B7EBE07" w14:textId="4BB4EE09" w:rsidR="0026375E" w:rsidRPr="000C1A2A" w:rsidRDefault="0026375E" w:rsidP="009C394C">
            <w:pPr>
              <w:shd w:val="clear" w:color="auto" w:fill="FFFFFF" w:themeFill="background1"/>
            </w:pPr>
            <w:r w:rsidRPr="000C1A2A">
              <w:t>Comunitas altaristarum</w:t>
            </w:r>
          </w:p>
        </w:tc>
        <w:tc>
          <w:tcPr>
            <w:tcW w:w="1985" w:type="dxa"/>
          </w:tcPr>
          <w:p w14:paraId="484D1165"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FA13D76" w14:textId="77777777" w:rsidR="0026375E" w:rsidRPr="000C1A2A" w:rsidRDefault="00A27593" w:rsidP="009C394C">
            <w:pPr>
              <w:shd w:val="clear" w:color="auto" w:fill="FFFFFF" w:themeFill="background1"/>
            </w:pPr>
            <w:r w:rsidRPr="000C1A2A">
              <w:t>s-t</w:t>
            </w:r>
          </w:p>
        </w:tc>
      </w:tr>
      <w:tr w:rsidR="0026375E" w:rsidRPr="000C1A2A" w14:paraId="5B0736EA" w14:textId="77777777" w:rsidTr="0004251A">
        <w:tc>
          <w:tcPr>
            <w:tcW w:w="5920" w:type="dxa"/>
          </w:tcPr>
          <w:p w14:paraId="10A99793" w14:textId="77777777" w:rsidR="0026375E" w:rsidRPr="000C1A2A" w:rsidRDefault="0026375E" w:rsidP="009C394C">
            <w:pPr>
              <w:shd w:val="clear" w:color="auto" w:fill="FFFFFF" w:themeFill="background1"/>
              <w:rPr>
                <w:lang w:val="it-IT"/>
              </w:rPr>
            </w:pPr>
            <w:r w:rsidRPr="000C1A2A">
              <w:rPr>
                <w:lang w:val="it-IT"/>
              </w:rPr>
              <w:t>Malcher altarista in ecclesia Corporis Christi</w:t>
            </w:r>
          </w:p>
        </w:tc>
        <w:tc>
          <w:tcPr>
            <w:tcW w:w="1985" w:type="dxa"/>
          </w:tcPr>
          <w:p w14:paraId="5528A144" w14:textId="77777777" w:rsidR="0026375E" w:rsidRPr="000C1A2A" w:rsidRDefault="0026375E" w:rsidP="009C394C">
            <w:pPr>
              <w:shd w:val="clear" w:color="auto" w:fill="FFFFFF" w:themeFill="background1"/>
            </w:pPr>
            <w:r w:rsidRPr="000C1A2A">
              <w:t xml:space="preserve">31 </w:t>
            </w:r>
            <w:r w:rsidR="009D0BBF" w:rsidRPr="000C1A2A">
              <w:t>gr.</w:t>
            </w:r>
          </w:p>
        </w:tc>
        <w:tc>
          <w:tcPr>
            <w:tcW w:w="1307" w:type="dxa"/>
          </w:tcPr>
          <w:p w14:paraId="12BF96C1" w14:textId="77777777" w:rsidR="0026375E" w:rsidRPr="000C1A2A" w:rsidRDefault="00A27593" w:rsidP="009C394C">
            <w:pPr>
              <w:shd w:val="clear" w:color="auto" w:fill="FFFFFF" w:themeFill="background1"/>
            </w:pPr>
            <w:r w:rsidRPr="000C1A2A">
              <w:t>s-t</w:t>
            </w:r>
          </w:p>
        </w:tc>
      </w:tr>
    </w:tbl>
    <w:p w14:paraId="771CA476" w14:textId="006D97E9" w:rsidR="00B92C18" w:rsidRPr="000C1A2A" w:rsidRDefault="00B92C18" w:rsidP="009C394C">
      <w:pPr>
        <w:shd w:val="clear" w:color="auto" w:fill="FFFFFF" w:themeFill="background1"/>
      </w:pPr>
    </w:p>
    <w:p w14:paraId="07698483" w14:textId="221033AA" w:rsidR="00B92C18" w:rsidRPr="000C1A2A" w:rsidRDefault="00B92C18" w:rsidP="009C394C">
      <w:pPr>
        <w:shd w:val="clear" w:color="auto" w:fill="FFFFFF" w:themeFill="background1"/>
      </w:pPr>
      <w:r w:rsidRPr="000C1A2A">
        <w:t>Mansionarii in Costen</w:t>
      </w:r>
      <w:r w:rsidRPr="000C1A2A">
        <w:rPr>
          <w:rStyle w:val="Odwoanieprzypisudolnego"/>
        </w:rPr>
        <w:footnoteReference w:id="18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EEE8041" w14:textId="77777777" w:rsidTr="0004251A">
        <w:tc>
          <w:tcPr>
            <w:tcW w:w="5920" w:type="dxa"/>
          </w:tcPr>
          <w:p w14:paraId="6753943F" w14:textId="77777777" w:rsidR="0026375E" w:rsidRPr="000C1A2A" w:rsidRDefault="0026375E" w:rsidP="009C394C">
            <w:pPr>
              <w:shd w:val="clear" w:color="auto" w:fill="FFFFFF" w:themeFill="background1"/>
            </w:pPr>
            <w:r w:rsidRPr="000C1A2A">
              <w:t>Troianus Vronski</w:t>
            </w:r>
          </w:p>
        </w:tc>
        <w:tc>
          <w:tcPr>
            <w:tcW w:w="1985" w:type="dxa"/>
          </w:tcPr>
          <w:p w14:paraId="0C6B301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071FEDB2" w14:textId="77777777" w:rsidR="0026375E" w:rsidRPr="000C1A2A" w:rsidRDefault="00A27593" w:rsidP="009C394C">
            <w:pPr>
              <w:shd w:val="clear" w:color="auto" w:fill="FFFFFF" w:themeFill="background1"/>
            </w:pPr>
            <w:r w:rsidRPr="000C1A2A">
              <w:t>s-t</w:t>
            </w:r>
          </w:p>
        </w:tc>
      </w:tr>
      <w:tr w:rsidR="0026375E" w:rsidRPr="000C1A2A" w14:paraId="1E39070A" w14:textId="77777777" w:rsidTr="0004251A">
        <w:tc>
          <w:tcPr>
            <w:tcW w:w="5920" w:type="dxa"/>
          </w:tcPr>
          <w:p w14:paraId="4EBB3F77" w14:textId="77777777" w:rsidR="0026375E" w:rsidRPr="000C1A2A" w:rsidRDefault="0026375E" w:rsidP="009C394C">
            <w:pPr>
              <w:shd w:val="clear" w:color="auto" w:fill="FFFFFF" w:themeFill="background1"/>
            </w:pPr>
            <w:r w:rsidRPr="000C1A2A">
              <w:t>Ioannes Volsztin</w:t>
            </w:r>
          </w:p>
        </w:tc>
        <w:tc>
          <w:tcPr>
            <w:tcW w:w="1985" w:type="dxa"/>
          </w:tcPr>
          <w:p w14:paraId="007E89D5"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17A5C71" w14:textId="77777777" w:rsidR="0026375E" w:rsidRPr="000C1A2A" w:rsidRDefault="00A27593" w:rsidP="009C394C">
            <w:pPr>
              <w:shd w:val="clear" w:color="auto" w:fill="FFFFFF" w:themeFill="background1"/>
            </w:pPr>
            <w:r w:rsidRPr="000C1A2A">
              <w:t>s-t</w:t>
            </w:r>
          </w:p>
        </w:tc>
      </w:tr>
    </w:tbl>
    <w:p w14:paraId="3CC5CC87" w14:textId="0B4429C4" w:rsidR="00D5387C" w:rsidRPr="000C1A2A" w:rsidRDefault="00D5387C" w:rsidP="009C394C">
      <w:pPr>
        <w:shd w:val="clear" w:color="auto" w:fill="FFFFFF" w:themeFill="background1"/>
      </w:pPr>
    </w:p>
    <w:p w14:paraId="51030C0F" w14:textId="025A35AF" w:rsidR="00D5387C" w:rsidRPr="000C1A2A" w:rsidRDefault="00D5387C" w:rsidP="009C394C">
      <w:pPr>
        <w:shd w:val="clear" w:color="auto" w:fill="FFFFFF" w:themeFill="background1"/>
      </w:pPr>
      <w:r w:rsidRPr="000C1A2A">
        <w:rPr>
          <w:i/>
        </w:rPr>
        <w:t>[k. 4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7BA3B47" w14:textId="77777777" w:rsidTr="0004251A">
        <w:tc>
          <w:tcPr>
            <w:tcW w:w="5920" w:type="dxa"/>
          </w:tcPr>
          <w:p w14:paraId="171A8C7C" w14:textId="77777777" w:rsidR="0026375E" w:rsidRPr="000C1A2A" w:rsidRDefault="0026375E" w:rsidP="009C394C">
            <w:pPr>
              <w:shd w:val="clear" w:color="auto" w:fill="FFFFFF" w:themeFill="background1"/>
            </w:pPr>
            <w:r w:rsidRPr="000C1A2A">
              <w:t>Stanislaus Grodziczki</w:t>
            </w:r>
          </w:p>
        </w:tc>
        <w:tc>
          <w:tcPr>
            <w:tcW w:w="1985" w:type="dxa"/>
          </w:tcPr>
          <w:p w14:paraId="708C321F"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D6BB2E1" w14:textId="77777777" w:rsidR="0026375E" w:rsidRPr="000C1A2A" w:rsidRDefault="00A27593" w:rsidP="009C394C">
            <w:pPr>
              <w:shd w:val="clear" w:color="auto" w:fill="FFFFFF" w:themeFill="background1"/>
            </w:pPr>
            <w:r w:rsidRPr="000C1A2A">
              <w:t>s-t</w:t>
            </w:r>
          </w:p>
        </w:tc>
      </w:tr>
      <w:tr w:rsidR="0026375E" w:rsidRPr="000C1A2A" w14:paraId="0F5700ED" w14:textId="77777777" w:rsidTr="0004251A">
        <w:tc>
          <w:tcPr>
            <w:tcW w:w="5920" w:type="dxa"/>
          </w:tcPr>
          <w:p w14:paraId="7E80EEF4" w14:textId="77777777" w:rsidR="0026375E" w:rsidRPr="000C1A2A" w:rsidRDefault="0026375E" w:rsidP="009C394C">
            <w:pPr>
              <w:shd w:val="clear" w:color="auto" w:fill="FFFFFF" w:themeFill="background1"/>
            </w:pPr>
            <w:r w:rsidRPr="000C1A2A">
              <w:t>Paulus Cozmin</w:t>
            </w:r>
          </w:p>
        </w:tc>
        <w:tc>
          <w:tcPr>
            <w:tcW w:w="1985" w:type="dxa"/>
          </w:tcPr>
          <w:p w14:paraId="335BF084"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926C4C1" w14:textId="77777777" w:rsidR="0026375E" w:rsidRPr="000C1A2A" w:rsidRDefault="00A27593" w:rsidP="009C394C">
            <w:pPr>
              <w:shd w:val="clear" w:color="auto" w:fill="FFFFFF" w:themeFill="background1"/>
            </w:pPr>
            <w:r w:rsidRPr="000C1A2A">
              <w:t>s-t</w:t>
            </w:r>
          </w:p>
        </w:tc>
      </w:tr>
      <w:tr w:rsidR="0026375E" w:rsidRPr="000C1A2A" w14:paraId="25D5C838" w14:textId="77777777" w:rsidTr="0004251A">
        <w:tc>
          <w:tcPr>
            <w:tcW w:w="5920" w:type="dxa"/>
          </w:tcPr>
          <w:p w14:paraId="17CB2B4A" w14:textId="77777777" w:rsidR="0026375E" w:rsidRPr="000C1A2A" w:rsidRDefault="0026375E" w:rsidP="009C394C">
            <w:pPr>
              <w:shd w:val="clear" w:color="auto" w:fill="FFFFFF" w:themeFill="background1"/>
            </w:pPr>
            <w:r w:rsidRPr="000C1A2A">
              <w:t>Albertus de Oborziska</w:t>
            </w:r>
          </w:p>
        </w:tc>
        <w:tc>
          <w:tcPr>
            <w:tcW w:w="1985" w:type="dxa"/>
          </w:tcPr>
          <w:p w14:paraId="6848694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CFBE039" w14:textId="77777777" w:rsidR="0026375E" w:rsidRPr="000C1A2A" w:rsidRDefault="00A27593" w:rsidP="009C394C">
            <w:pPr>
              <w:shd w:val="clear" w:color="auto" w:fill="FFFFFF" w:themeFill="background1"/>
            </w:pPr>
            <w:r w:rsidRPr="000C1A2A">
              <w:t>s-t</w:t>
            </w:r>
          </w:p>
        </w:tc>
      </w:tr>
      <w:tr w:rsidR="0026375E" w:rsidRPr="000C1A2A" w14:paraId="42375213" w14:textId="77777777" w:rsidTr="0004251A">
        <w:tc>
          <w:tcPr>
            <w:tcW w:w="5920" w:type="dxa"/>
          </w:tcPr>
          <w:p w14:paraId="156EDA32" w14:textId="77777777" w:rsidR="0026375E" w:rsidRPr="000C1A2A" w:rsidRDefault="0026375E" w:rsidP="009C394C">
            <w:pPr>
              <w:shd w:val="clear" w:color="auto" w:fill="FFFFFF" w:themeFill="background1"/>
            </w:pPr>
            <w:r w:rsidRPr="000C1A2A">
              <w:t>Michael Pczewita</w:t>
            </w:r>
          </w:p>
        </w:tc>
        <w:tc>
          <w:tcPr>
            <w:tcW w:w="1985" w:type="dxa"/>
          </w:tcPr>
          <w:p w14:paraId="58B57F70"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5E6CC45" w14:textId="77777777" w:rsidR="0026375E" w:rsidRPr="000C1A2A" w:rsidRDefault="00A27593" w:rsidP="009C394C">
            <w:pPr>
              <w:shd w:val="clear" w:color="auto" w:fill="FFFFFF" w:themeFill="background1"/>
            </w:pPr>
            <w:r w:rsidRPr="000C1A2A">
              <w:t>s-t</w:t>
            </w:r>
          </w:p>
        </w:tc>
      </w:tr>
      <w:tr w:rsidR="0026375E" w:rsidRPr="000C1A2A" w14:paraId="09C57C92" w14:textId="77777777" w:rsidTr="0004251A">
        <w:tc>
          <w:tcPr>
            <w:tcW w:w="5920" w:type="dxa"/>
          </w:tcPr>
          <w:p w14:paraId="5F548907" w14:textId="77777777" w:rsidR="0026375E" w:rsidRPr="000C1A2A" w:rsidRDefault="0026375E" w:rsidP="009C394C">
            <w:pPr>
              <w:shd w:val="clear" w:color="auto" w:fill="FFFFFF" w:themeFill="background1"/>
            </w:pPr>
            <w:r w:rsidRPr="000C1A2A">
              <w:t>Ioannes Przespoliewski</w:t>
            </w:r>
          </w:p>
        </w:tc>
        <w:tc>
          <w:tcPr>
            <w:tcW w:w="1985" w:type="dxa"/>
          </w:tcPr>
          <w:p w14:paraId="4919C17C"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7C209A1E" w14:textId="77777777" w:rsidR="0026375E" w:rsidRPr="000C1A2A" w:rsidRDefault="00A27593" w:rsidP="009C394C">
            <w:pPr>
              <w:shd w:val="clear" w:color="auto" w:fill="FFFFFF" w:themeFill="background1"/>
            </w:pPr>
            <w:r w:rsidRPr="000C1A2A">
              <w:t>s-t</w:t>
            </w:r>
          </w:p>
        </w:tc>
      </w:tr>
    </w:tbl>
    <w:p w14:paraId="59CA279B" w14:textId="77777777" w:rsidR="00D5387C" w:rsidRPr="000C1A2A" w:rsidRDefault="00D5387C"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16D9220" w14:textId="77777777" w:rsidTr="0004251A">
        <w:tc>
          <w:tcPr>
            <w:tcW w:w="5920" w:type="dxa"/>
          </w:tcPr>
          <w:p w14:paraId="78489054" w14:textId="07F3046B" w:rsidR="0026375E" w:rsidRPr="000C1A2A" w:rsidRDefault="0026375E" w:rsidP="009C394C">
            <w:pPr>
              <w:shd w:val="clear" w:color="auto" w:fill="FFFFFF" w:themeFill="background1"/>
            </w:pPr>
            <w:r w:rsidRPr="000C1A2A">
              <w:t xml:space="preserve">Gorca </w:t>
            </w:r>
            <w:r w:rsidR="004E687D" w:rsidRPr="000C1A2A">
              <w:t>M</w:t>
            </w:r>
            <w:r w:rsidRPr="000C1A2A">
              <w:t>onachorum</w:t>
            </w:r>
            <w:r w:rsidR="004E687D" w:rsidRPr="000C1A2A">
              <w:rPr>
                <w:rStyle w:val="Odwoanieprzypisudolnego"/>
              </w:rPr>
              <w:footnoteReference w:id="190"/>
            </w:r>
          </w:p>
        </w:tc>
        <w:tc>
          <w:tcPr>
            <w:tcW w:w="1985" w:type="dxa"/>
          </w:tcPr>
          <w:p w14:paraId="12D5D590"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306EB048" w14:textId="77777777" w:rsidR="0026375E" w:rsidRPr="000C1A2A" w:rsidRDefault="00A27593" w:rsidP="009C394C">
            <w:pPr>
              <w:shd w:val="clear" w:color="auto" w:fill="FFFFFF" w:themeFill="background1"/>
            </w:pPr>
            <w:r w:rsidRPr="000C1A2A">
              <w:t>s-t</w:t>
            </w:r>
          </w:p>
        </w:tc>
      </w:tr>
      <w:tr w:rsidR="0026375E" w:rsidRPr="000C1A2A" w14:paraId="4300B2A8" w14:textId="77777777" w:rsidTr="0004251A">
        <w:tc>
          <w:tcPr>
            <w:tcW w:w="5920" w:type="dxa"/>
          </w:tcPr>
          <w:p w14:paraId="038B928C" w14:textId="77777777" w:rsidR="0026375E" w:rsidRPr="000C1A2A" w:rsidRDefault="0026375E" w:rsidP="009C394C">
            <w:pPr>
              <w:shd w:val="clear" w:color="auto" w:fill="FFFFFF" w:themeFill="background1"/>
            </w:pPr>
            <w:r w:rsidRPr="000C1A2A">
              <w:t>Ossieczna</w:t>
            </w:r>
          </w:p>
        </w:tc>
        <w:tc>
          <w:tcPr>
            <w:tcW w:w="1985" w:type="dxa"/>
          </w:tcPr>
          <w:p w14:paraId="1C81ABD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5A98283" w14:textId="77777777" w:rsidR="0026375E" w:rsidRPr="000C1A2A" w:rsidRDefault="00A27593" w:rsidP="009C394C">
            <w:pPr>
              <w:shd w:val="clear" w:color="auto" w:fill="FFFFFF" w:themeFill="background1"/>
            </w:pPr>
            <w:r w:rsidRPr="000C1A2A">
              <w:t>s-t</w:t>
            </w:r>
          </w:p>
        </w:tc>
      </w:tr>
    </w:tbl>
    <w:p w14:paraId="3B5E4585" w14:textId="2A9DD27D" w:rsidR="00D5387C" w:rsidRPr="000C1A2A" w:rsidRDefault="00D5387C" w:rsidP="009C394C">
      <w:pPr>
        <w:shd w:val="clear" w:color="auto" w:fill="FFFFFF" w:themeFill="background1"/>
      </w:pPr>
    </w:p>
    <w:p w14:paraId="03A0D0B8" w14:textId="7A6D4C04" w:rsidR="00D5387C" w:rsidRPr="000C1A2A" w:rsidRDefault="00D5387C" w:rsidP="009C394C">
      <w:pPr>
        <w:shd w:val="clear" w:color="auto" w:fill="FFFFFF" w:themeFill="background1"/>
        <w:rPr>
          <w:i/>
        </w:rPr>
      </w:pPr>
      <w:r w:rsidRPr="000C1A2A">
        <w:rPr>
          <w:i/>
        </w:rPr>
        <w:t>[k. 48v]</w:t>
      </w:r>
    </w:p>
    <w:p w14:paraId="4E0A2F49" w14:textId="0BC81526" w:rsidR="005711C3" w:rsidRPr="000C1A2A" w:rsidRDefault="005711C3" w:rsidP="009C394C">
      <w:pPr>
        <w:shd w:val="clear" w:color="auto" w:fill="FFFFFF" w:themeFill="background1"/>
      </w:pPr>
      <w:r w:rsidRPr="000C1A2A">
        <w:t>Altaristae in Ossieczn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A627817" w14:textId="77777777" w:rsidTr="0004251A">
        <w:tc>
          <w:tcPr>
            <w:tcW w:w="5920" w:type="dxa"/>
          </w:tcPr>
          <w:p w14:paraId="323D084E" w14:textId="77777777" w:rsidR="0026375E" w:rsidRPr="000C1A2A" w:rsidRDefault="0026375E" w:rsidP="009C394C">
            <w:pPr>
              <w:shd w:val="clear" w:color="auto" w:fill="FFFFFF" w:themeFill="background1"/>
            </w:pPr>
            <w:r w:rsidRPr="000C1A2A">
              <w:t>Stanislaus a Sieracz</w:t>
            </w:r>
          </w:p>
        </w:tc>
        <w:tc>
          <w:tcPr>
            <w:tcW w:w="1985" w:type="dxa"/>
          </w:tcPr>
          <w:p w14:paraId="6A745A45" w14:textId="77777777" w:rsidR="0026375E" w:rsidRPr="000C1A2A" w:rsidRDefault="0026375E" w:rsidP="009C394C">
            <w:pPr>
              <w:shd w:val="clear" w:color="auto" w:fill="FFFFFF" w:themeFill="background1"/>
            </w:pPr>
            <w:r w:rsidRPr="000C1A2A">
              <w:t xml:space="preserve">8 </w:t>
            </w:r>
            <w:r w:rsidR="009D0BBF" w:rsidRPr="000C1A2A">
              <w:t>gr.</w:t>
            </w:r>
          </w:p>
        </w:tc>
        <w:tc>
          <w:tcPr>
            <w:tcW w:w="1307" w:type="dxa"/>
          </w:tcPr>
          <w:p w14:paraId="0CB80347" w14:textId="77777777" w:rsidR="0026375E" w:rsidRPr="000C1A2A" w:rsidRDefault="00A27593" w:rsidP="009C394C">
            <w:pPr>
              <w:shd w:val="clear" w:color="auto" w:fill="FFFFFF" w:themeFill="background1"/>
            </w:pPr>
            <w:r w:rsidRPr="000C1A2A">
              <w:t>s-t</w:t>
            </w:r>
          </w:p>
        </w:tc>
      </w:tr>
      <w:tr w:rsidR="0026375E" w:rsidRPr="000C1A2A" w14:paraId="7C7C4D5D" w14:textId="77777777" w:rsidTr="0004251A">
        <w:tc>
          <w:tcPr>
            <w:tcW w:w="5920" w:type="dxa"/>
          </w:tcPr>
          <w:p w14:paraId="7EA5ADCB" w14:textId="77777777" w:rsidR="0026375E" w:rsidRPr="000C1A2A" w:rsidRDefault="0026375E" w:rsidP="009C394C">
            <w:pPr>
              <w:shd w:val="clear" w:color="auto" w:fill="FFFFFF" w:themeFill="background1"/>
            </w:pPr>
            <w:r w:rsidRPr="000C1A2A">
              <w:t>Michael altarista</w:t>
            </w:r>
          </w:p>
        </w:tc>
        <w:tc>
          <w:tcPr>
            <w:tcW w:w="1985" w:type="dxa"/>
          </w:tcPr>
          <w:p w14:paraId="350941BA" w14:textId="77777777" w:rsidR="0026375E" w:rsidRPr="000C1A2A" w:rsidRDefault="0026375E" w:rsidP="009C394C">
            <w:pPr>
              <w:shd w:val="clear" w:color="auto" w:fill="FFFFFF" w:themeFill="background1"/>
            </w:pPr>
            <w:r w:rsidRPr="000C1A2A">
              <w:t xml:space="preserve">14 </w:t>
            </w:r>
            <w:r w:rsidR="009D0BBF" w:rsidRPr="000C1A2A">
              <w:t>gr.</w:t>
            </w:r>
          </w:p>
        </w:tc>
        <w:tc>
          <w:tcPr>
            <w:tcW w:w="1307" w:type="dxa"/>
          </w:tcPr>
          <w:p w14:paraId="3F2B5583" w14:textId="77777777" w:rsidR="0026375E" w:rsidRPr="000C1A2A" w:rsidRDefault="00A27593" w:rsidP="009C394C">
            <w:pPr>
              <w:shd w:val="clear" w:color="auto" w:fill="FFFFFF" w:themeFill="background1"/>
            </w:pPr>
            <w:r w:rsidRPr="000C1A2A">
              <w:t>s-t</w:t>
            </w:r>
          </w:p>
        </w:tc>
      </w:tr>
      <w:tr w:rsidR="0026375E" w:rsidRPr="000C1A2A" w14:paraId="19C9573A" w14:textId="77777777" w:rsidTr="0004251A">
        <w:tc>
          <w:tcPr>
            <w:tcW w:w="5920" w:type="dxa"/>
          </w:tcPr>
          <w:p w14:paraId="47B0F3A1" w14:textId="2F19482B" w:rsidR="0026375E" w:rsidRPr="000C1A2A" w:rsidRDefault="0026375E" w:rsidP="009C394C">
            <w:pPr>
              <w:shd w:val="clear" w:color="auto" w:fill="FFFFFF" w:themeFill="background1"/>
            </w:pPr>
            <w:r w:rsidRPr="000C1A2A">
              <w:t>Iozephus</w:t>
            </w:r>
          </w:p>
        </w:tc>
        <w:tc>
          <w:tcPr>
            <w:tcW w:w="1985" w:type="dxa"/>
          </w:tcPr>
          <w:p w14:paraId="6A7F314A"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2C92E0DD" w14:textId="77777777" w:rsidR="0026375E" w:rsidRPr="000C1A2A" w:rsidRDefault="00A27593" w:rsidP="009C394C">
            <w:pPr>
              <w:shd w:val="clear" w:color="auto" w:fill="FFFFFF" w:themeFill="background1"/>
            </w:pPr>
            <w:r w:rsidRPr="000C1A2A">
              <w:t>s-t</w:t>
            </w:r>
          </w:p>
        </w:tc>
      </w:tr>
      <w:tr w:rsidR="0026375E" w:rsidRPr="000C1A2A" w14:paraId="74A00864" w14:textId="77777777" w:rsidTr="0004251A">
        <w:tc>
          <w:tcPr>
            <w:tcW w:w="5920" w:type="dxa"/>
          </w:tcPr>
          <w:p w14:paraId="5C2416D9" w14:textId="7ADCD927" w:rsidR="0026375E" w:rsidRPr="000C1A2A" w:rsidRDefault="0026375E" w:rsidP="009C394C">
            <w:pPr>
              <w:shd w:val="clear" w:color="auto" w:fill="FFFFFF" w:themeFill="background1"/>
            </w:pPr>
            <w:r w:rsidRPr="000C1A2A">
              <w:t xml:space="preserve">Andreas </w:t>
            </w:r>
            <w:r w:rsidR="00A84D37" w:rsidRPr="000C1A2A">
              <w:rPr>
                <w:rStyle w:val="Odwoanieprzypisudolnego"/>
                <w:lang w:val="pl-PL"/>
              </w:rPr>
              <w:footnoteReference w:id="191"/>
            </w:r>
            <w:r w:rsidR="00A84D37" w:rsidRPr="000C1A2A">
              <w:rPr>
                <w:vertAlign w:val="superscript"/>
              </w:rPr>
              <w:t>-</w:t>
            </w:r>
            <w:r w:rsidRPr="000C1A2A">
              <w:t>praepositus a sua praepositura</w:t>
            </w:r>
            <w:r w:rsidR="00A84D37" w:rsidRPr="000C1A2A">
              <w:rPr>
                <w:vertAlign w:val="superscript"/>
              </w:rPr>
              <w:t xml:space="preserve"> -</w:t>
            </w:r>
            <w:r w:rsidR="00A84D37" w:rsidRPr="000C1A2A">
              <w:rPr>
                <w:rStyle w:val="Odwoanieprzypisudolnego"/>
              </w:rPr>
              <w:footnoteReference w:id="192"/>
            </w:r>
          </w:p>
        </w:tc>
        <w:tc>
          <w:tcPr>
            <w:tcW w:w="1985" w:type="dxa"/>
          </w:tcPr>
          <w:p w14:paraId="6F8D674F"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EC131CB" w14:textId="77777777" w:rsidR="0026375E" w:rsidRPr="000C1A2A" w:rsidRDefault="00A27593" w:rsidP="009C394C">
            <w:pPr>
              <w:shd w:val="clear" w:color="auto" w:fill="FFFFFF" w:themeFill="background1"/>
            </w:pPr>
            <w:r w:rsidRPr="000C1A2A">
              <w:t>s-t</w:t>
            </w:r>
          </w:p>
        </w:tc>
      </w:tr>
    </w:tbl>
    <w:p w14:paraId="45794F6C" w14:textId="77777777" w:rsidR="009B166B" w:rsidRPr="000C1A2A" w:rsidRDefault="009B166B"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3583EC2" w14:textId="77777777" w:rsidTr="0004251A">
        <w:tc>
          <w:tcPr>
            <w:tcW w:w="5920" w:type="dxa"/>
          </w:tcPr>
          <w:p w14:paraId="3A6EE7C1" w14:textId="77777777" w:rsidR="0026375E" w:rsidRPr="000C1A2A" w:rsidRDefault="0026375E" w:rsidP="009C394C">
            <w:pPr>
              <w:shd w:val="clear" w:color="auto" w:fill="FFFFFF" w:themeFill="background1"/>
            </w:pPr>
            <w:r w:rsidRPr="000C1A2A">
              <w:t>Drzeczko</w:t>
            </w:r>
          </w:p>
        </w:tc>
        <w:tc>
          <w:tcPr>
            <w:tcW w:w="1985" w:type="dxa"/>
          </w:tcPr>
          <w:p w14:paraId="4BBDA1AB" w14:textId="77777777" w:rsidR="0026375E" w:rsidRPr="000C1A2A" w:rsidRDefault="0026375E" w:rsidP="009C394C">
            <w:pPr>
              <w:shd w:val="clear" w:color="auto" w:fill="FFFFFF" w:themeFill="background1"/>
            </w:pPr>
            <w:r w:rsidRPr="000C1A2A">
              <w:t xml:space="preserve">10 </w:t>
            </w:r>
            <w:r w:rsidR="009D0BBF" w:rsidRPr="000C1A2A">
              <w:t>gr.</w:t>
            </w:r>
          </w:p>
        </w:tc>
        <w:tc>
          <w:tcPr>
            <w:tcW w:w="1307" w:type="dxa"/>
          </w:tcPr>
          <w:p w14:paraId="44EFECB2" w14:textId="77777777" w:rsidR="0026375E" w:rsidRPr="000C1A2A" w:rsidRDefault="00A27593" w:rsidP="009C394C">
            <w:pPr>
              <w:shd w:val="clear" w:color="auto" w:fill="FFFFFF" w:themeFill="background1"/>
            </w:pPr>
            <w:r w:rsidRPr="000C1A2A">
              <w:t>s-t</w:t>
            </w:r>
          </w:p>
        </w:tc>
      </w:tr>
      <w:tr w:rsidR="0026375E" w:rsidRPr="000C1A2A" w14:paraId="7B5A70B6" w14:textId="77777777" w:rsidTr="0004251A">
        <w:tc>
          <w:tcPr>
            <w:tcW w:w="5920" w:type="dxa"/>
          </w:tcPr>
          <w:p w14:paraId="2B6C6701" w14:textId="77777777" w:rsidR="0026375E" w:rsidRPr="000C1A2A" w:rsidRDefault="0026375E" w:rsidP="009C394C">
            <w:pPr>
              <w:shd w:val="clear" w:color="auto" w:fill="FFFFFF" w:themeFill="background1"/>
            </w:pPr>
            <w:r w:rsidRPr="000C1A2A">
              <w:t>Rambino</w:t>
            </w:r>
          </w:p>
        </w:tc>
        <w:tc>
          <w:tcPr>
            <w:tcW w:w="1985" w:type="dxa"/>
          </w:tcPr>
          <w:p w14:paraId="78B8529F"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246A5FB" w14:textId="77777777" w:rsidR="0026375E" w:rsidRPr="000C1A2A" w:rsidRDefault="00A27593" w:rsidP="009C394C">
            <w:pPr>
              <w:shd w:val="clear" w:color="auto" w:fill="FFFFFF" w:themeFill="background1"/>
            </w:pPr>
            <w:r w:rsidRPr="000C1A2A">
              <w:t>s-t</w:t>
            </w:r>
          </w:p>
        </w:tc>
      </w:tr>
    </w:tbl>
    <w:p w14:paraId="59E8AB4A" w14:textId="4E00138B" w:rsidR="009B166B" w:rsidRPr="000C1A2A" w:rsidRDefault="009B166B" w:rsidP="009C394C">
      <w:pPr>
        <w:shd w:val="clear" w:color="auto" w:fill="FFFFFF" w:themeFill="background1"/>
      </w:pPr>
    </w:p>
    <w:p w14:paraId="73FA9748" w14:textId="58858E3D" w:rsidR="009B166B" w:rsidRPr="000C1A2A" w:rsidRDefault="009B166B" w:rsidP="009C394C">
      <w:pPr>
        <w:shd w:val="clear" w:color="auto" w:fill="FFFFFF" w:themeFill="background1"/>
      </w:pPr>
      <w:r w:rsidRPr="000C1A2A">
        <w:rPr>
          <w:i/>
        </w:rPr>
        <w:t>[k. 4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F80B0AD" w14:textId="77777777" w:rsidTr="0004251A">
        <w:tc>
          <w:tcPr>
            <w:tcW w:w="5920" w:type="dxa"/>
          </w:tcPr>
          <w:p w14:paraId="03759C1E" w14:textId="7A15CB76" w:rsidR="0026375E" w:rsidRPr="000C1A2A" w:rsidRDefault="0026375E" w:rsidP="009C394C">
            <w:pPr>
              <w:shd w:val="clear" w:color="auto" w:fill="FFFFFF" w:themeFill="background1"/>
              <w:rPr>
                <w:lang w:val="it-IT"/>
              </w:rPr>
            </w:pPr>
            <w:r w:rsidRPr="000C1A2A">
              <w:rPr>
                <w:lang w:val="it-IT"/>
              </w:rPr>
              <w:t>Obarziska</w:t>
            </w:r>
            <w:r w:rsidR="00B61B35" w:rsidRPr="000C1A2A">
              <w:rPr>
                <w:rStyle w:val="Odwoanieprzypisudolnego"/>
                <w:lang w:val="it-IT"/>
              </w:rPr>
              <w:footnoteReference w:id="193"/>
            </w:r>
          </w:p>
          <w:p w14:paraId="51F2D17C" w14:textId="5B2D2180" w:rsidR="0026375E" w:rsidRPr="000C1A2A" w:rsidRDefault="00F0399D" w:rsidP="009C394C">
            <w:pPr>
              <w:shd w:val="clear" w:color="auto" w:fill="FFFFFF" w:themeFill="background1"/>
              <w:rPr>
                <w:lang w:val="it-IT"/>
              </w:rPr>
            </w:pPr>
            <w:r w:rsidRPr="000C1A2A">
              <w:rPr>
                <w:rStyle w:val="Odwoanieprzypisudolnego"/>
                <w:lang w:val="it-IT"/>
              </w:rPr>
              <w:footnoteReference w:id="194"/>
            </w:r>
            <w:r w:rsidRPr="000C1A2A">
              <w:rPr>
                <w:vertAlign w:val="superscript"/>
              </w:rPr>
              <w:t>-</w:t>
            </w:r>
            <w:r w:rsidR="0026375E" w:rsidRPr="000C1A2A">
              <w:rPr>
                <w:lang w:val="it-IT"/>
              </w:rPr>
              <w:t xml:space="preserve">Grossi duodecim dimissi, propter ademptionem duorum </w:t>
            </w:r>
            <w:r w:rsidR="0026375E" w:rsidRPr="000C1A2A">
              <w:rPr>
                <w:lang w:val="it-IT"/>
              </w:rPr>
              <w:lastRenderedPageBreak/>
              <w:t>mansorum per dominum Suloczki, prout corporali iuramento comprobavit</w:t>
            </w:r>
            <w:r w:rsidRPr="000C1A2A">
              <w:rPr>
                <w:vertAlign w:val="superscript"/>
              </w:rPr>
              <w:t>-</w:t>
            </w:r>
            <w:r w:rsidRPr="000C1A2A">
              <w:rPr>
                <w:rStyle w:val="Odwoanieprzypisudolnego"/>
                <w:lang w:val="it-IT"/>
              </w:rPr>
              <w:footnoteReference w:id="195"/>
            </w:r>
          </w:p>
        </w:tc>
        <w:tc>
          <w:tcPr>
            <w:tcW w:w="1985" w:type="dxa"/>
          </w:tcPr>
          <w:p w14:paraId="6B5B70CA" w14:textId="77777777" w:rsidR="0026375E" w:rsidRPr="000C1A2A" w:rsidRDefault="0026375E" w:rsidP="009C394C">
            <w:pPr>
              <w:shd w:val="clear" w:color="auto" w:fill="FFFFFF" w:themeFill="background1"/>
            </w:pPr>
            <w:r w:rsidRPr="000C1A2A">
              <w:lastRenderedPageBreak/>
              <w:t xml:space="preserve">12 </w:t>
            </w:r>
            <w:r w:rsidR="009D0BBF" w:rsidRPr="000C1A2A">
              <w:t>gr.</w:t>
            </w:r>
          </w:p>
        </w:tc>
        <w:tc>
          <w:tcPr>
            <w:tcW w:w="1307" w:type="dxa"/>
          </w:tcPr>
          <w:p w14:paraId="2E02E10E" w14:textId="77777777" w:rsidR="0026375E" w:rsidRPr="000C1A2A" w:rsidRDefault="00A27593" w:rsidP="009C394C">
            <w:pPr>
              <w:shd w:val="clear" w:color="auto" w:fill="FFFFFF" w:themeFill="background1"/>
            </w:pPr>
            <w:r w:rsidRPr="000C1A2A">
              <w:t>s-t</w:t>
            </w:r>
          </w:p>
        </w:tc>
      </w:tr>
      <w:tr w:rsidR="0026375E" w:rsidRPr="000C1A2A" w14:paraId="2D94B3E1" w14:textId="77777777" w:rsidTr="0004251A">
        <w:tc>
          <w:tcPr>
            <w:tcW w:w="5920" w:type="dxa"/>
          </w:tcPr>
          <w:p w14:paraId="4706A77A" w14:textId="77777777" w:rsidR="0026375E" w:rsidRPr="000C1A2A" w:rsidRDefault="0026375E" w:rsidP="009C394C">
            <w:pPr>
              <w:shd w:val="clear" w:color="auto" w:fill="FFFFFF" w:themeFill="background1"/>
            </w:pPr>
            <w:r w:rsidRPr="000C1A2A">
              <w:t>Czepin</w:t>
            </w:r>
          </w:p>
        </w:tc>
        <w:tc>
          <w:tcPr>
            <w:tcW w:w="1985" w:type="dxa"/>
          </w:tcPr>
          <w:p w14:paraId="6553C9DC" w14:textId="77777777" w:rsidR="0026375E" w:rsidRPr="000C1A2A" w:rsidRDefault="0026375E" w:rsidP="009C394C">
            <w:pPr>
              <w:shd w:val="clear" w:color="auto" w:fill="FFFFFF" w:themeFill="background1"/>
            </w:pPr>
            <w:r w:rsidRPr="000C1A2A">
              <w:t>1 mrc</w:t>
            </w:r>
            <w:r w:rsidR="00DA3E0F" w:rsidRPr="000C1A2A">
              <w:t>.</w:t>
            </w:r>
          </w:p>
        </w:tc>
        <w:tc>
          <w:tcPr>
            <w:tcW w:w="1307" w:type="dxa"/>
          </w:tcPr>
          <w:p w14:paraId="5A73F541" w14:textId="77777777" w:rsidR="0026375E" w:rsidRPr="000C1A2A" w:rsidRDefault="00A27593" w:rsidP="009C394C">
            <w:pPr>
              <w:shd w:val="clear" w:color="auto" w:fill="FFFFFF" w:themeFill="background1"/>
            </w:pPr>
            <w:r w:rsidRPr="000C1A2A">
              <w:t>s-t</w:t>
            </w:r>
          </w:p>
        </w:tc>
      </w:tr>
      <w:tr w:rsidR="0026375E" w:rsidRPr="000C1A2A" w14:paraId="426F5A9A" w14:textId="77777777" w:rsidTr="0004251A">
        <w:tc>
          <w:tcPr>
            <w:tcW w:w="5920" w:type="dxa"/>
          </w:tcPr>
          <w:p w14:paraId="3CC57C7B" w14:textId="77777777" w:rsidR="0026375E" w:rsidRPr="000C1A2A" w:rsidRDefault="0026375E" w:rsidP="009C394C">
            <w:pPr>
              <w:shd w:val="clear" w:color="auto" w:fill="FFFFFF" w:themeFill="background1"/>
            </w:pPr>
            <w:r w:rsidRPr="000C1A2A">
              <w:t>Bonikowo</w:t>
            </w:r>
          </w:p>
        </w:tc>
        <w:tc>
          <w:tcPr>
            <w:tcW w:w="1985" w:type="dxa"/>
          </w:tcPr>
          <w:p w14:paraId="7F4547E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FE58015" w14:textId="77777777" w:rsidR="0026375E" w:rsidRPr="000C1A2A" w:rsidRDefault="00A27593" w:rsidP="009C394C">
            <w:pPr>
              <w:shd w:val="clear" w:color="auto" w:fill="FFFFFF" w:themeFill="background1"/>
            </w:pPr>
            <w:r w:rsidRPr="000C1A2A">
              <w:t>s-t</w:t>
            </w:r>
          </w:p>
        </w:tc>
      </w:tr>
      <w:tr w:rsidR="0026375E" w:rsidRPr="000C1A2A" w14:paraId="6786BE1E" w14:textId="77777777" w:rsidTr="0004251A">
        <w:tc>
          <w:tcPr>
            <w:tcW w:w="5920" w:type="dxa"/>
          </w:tcPr>
          <w:p w14:paraId="44F3AFE5" w14:textId="77777777" w:rsidR="0026375E" w:rsidRPr="000C1A2A" w:rsidRDefault="0026375E" w:rsidP="009C394C">
            <w:pPr>
              <w:shd w:val="clear" w:color="auto" w:fill="FFFFFF" w:themeFill="background1"/>
            </w:pPr>
            <w:r w:rsidRPr="000C1A2A">
              <w:t>Bialle Iezioro</w:t>
            </w:r>
          </w:p>
        </w:tc>
        <w:tc>
          <w:tcPr>
            <w:tcW w:w="1985" w:type="dxa"/>
          </w:tcPr>
          <w:p w14:paraId="53AFB7E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72E5530" w14:textId="77777777" w:rsidR="0026375E" w:rsidRPr="000C1A2A" w:rsidRDefault="00A27593" w:rsidP="009C394C">
            <w:pPr>
              <w:shd w:val="clear" w:color="auto" w:fill="FFFFFF" w:themeFill="background1"/>
            </w:pPr>
            <w:r w:rsidRPr="000C1A2A">
              <w:t>s-t</w:t>
            </w:r>
          </w:p>
        </w:tc>
      </w:tr>
    </w:tbl>
    <w:p w14:paraId="023AA3D0" w14:textId="1EAB1118" w:rsidR="004A3146" w:rsidRPr="000C1A2A" w:rsidRDefault="004A3146" w:rsidP="009C394C">
      <w:pPr>
        <w:shd w:val="clear" w:color="auto" w:fill="FFFFFF" w:themeFill="background1"/>
      </w:pPr>
    </w:p>
    <w:p w14:paraId="23BB97D8" w14:textId="69F6EE52" w:rsidR="004A3146" w:rsidRPr="000C1A2A" w:rsidRDefault="004A3146" w:rsidP="009C394C">
      <w:pPr>
        <w:shd w:val="clear" w:color="auto" w:fill="FFFFFF" w:themeFill="background1"/>
      </w:pPr>
      <w:r w:rsidRPr="000C1A2A">
        <w:rPr>
          <w:strike/>
          <w:vertAlign w:val="superscript"/>
          <w:lang w:val="en-GB"/>
        </w:rPr>
        <w:t xml:space="preserve">A </w:t>
      </w:r>
      <w:r w:rsidRPr="000C1A2A">
        <w:t>Smigiel</w:t>
      </w:r>
      <w:r w:rsidRPr="000C1A2A">
        <w:rPr>
          <w:strike/>
          <w:vertAlign w:val="superscript"/>
          <w:lang w:val="en-GB"/>
        </w:rPr>
        <w:t xml:space="preserve"> A</w:t>
      </w:r>
    </w:p>
    <w:p w14:paraId="0B4733CE" w14:textId="7E025927" w:rsidR="004A3146" w:rsidRPr="000C1A2A" w:rsidRDefault="004A3146" w:rsidP="009C394C">
      <w:pPr>
        <w:shd w:val="clear" w:color="auto" w:fill="FFFFFF" w:themeFill="background1"/>
      </w:pPr>
      <w:r w:rsidRPr="000C1A2A">
        <w:t>Altaristae ibidem</w:t>
      </w:r>
      <w:r w:rsidRPr="000C1A2A">
        <w:rPr>
          <w:rStyle w:val="Odwoanieprzypisudolnego"/>
        </w:rPr>
        <w:footnoteReference w:id="196"/>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EF71C13" w14:textId="77777777" w:rsidTr="0004251A">
        <w:tc>
          <w:tcPr>
            <w:tcW w:w="5920" w:type="dxa"/>
          </w:tcPr>
          <w:p w14:paraId="39B2D67E" w14:textId="77777777" w:rsidR="0026375E" w:rsidRPr="000C1A2A" w:rsidRDefault="0026375E" w:rsidP="009C394C">
            <w:pPr>
              <w:shd w:val="clear" w:color="auto" w:fill="FFFFFF" w:themeFill="background1"/>
            </w:pPr>
            <w:r w:rsidRPr="000C1A2A">
              <w:t>Ioannes Iwan</w:t>
            </w:r>
          </w:p>
        </w:tc>
        <w:tc>
          <w:tcPr>
            <w:tcW w:w="1985" w:type="dxa"/>
          </w:tcPr>
          <w:p w14:paraId="1CDB6D54"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28FDE2EB" w14:textId="77777777" w:rsidR="0026375E" w:rsidRPr="000C1A2A" w:rsidRDefault="00A27593" w:rsidP="009C394C">
            <w:pPr>
              <w:shd w:val="clear" w:color="auto" w:fill="FFFFFF" w:themeFill="background1"/>
            </w:pPr>
            <w:r w:rsidRPr="000C1A2A">
              <w:t>s-t</w:t>
            </w:r>
          </w:p>
        </w:tc>
      </w:tr>
    </w:tbl>
    <w:p w14:paraId="54DDC277" w14:textId="5A7A2133" w:rsidR="00EE1E88" w:rsidRPr="000C1A2A" w:rsidRDefault="00EE1E88" w:rsidP="009C394C">
      <w:pPr>
        <w:shd w:val="clear" w:color="auto" w:fill="FFFFFF" w:themeFill="background1"/>
      </w:pPr>
    </w:p>
    <w:p w14:paraId="6FE80526" w14:textId="5B264691" w:rsidR="00EE1E88" w:rsidRPr="000C1A2A" w:rsidRDefault="00EE1E88" w:rsidP="009C394C">
      <w:pPr>
        <w:shd w:val="clear" w:color="auto" w:fill="FFFFFF" w:themeFill="background1"/>
      </w:pPr>
      <w:r w:rsidRPr="000C1A2A">
        <w:rPr>
          <w:i/>
        </w:rPr>
        <w:t>[k. 49</w:t>
      </w:r>
      <w:r w:rsidR="00FC0DF6" w:rsidRPr="000C1A2A">
        <w:rPr>
          <w:i/>
        </w:rPr>
        <w:t>v</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1575F66" w14:textId="77777777" w:rsidTr="0004251A">
        <w:tc>
          <w:tcPr>
            <w:tcW w:w="5920" w:type="dxa"/>
          </w:tcPr>
          <w:p w14:paraId="58FCE269" w14:textId="77777777" w:rsidR="0026375E" w:rsidRPr="000C1A2A" w:rsidRDefault="0026375E" w:rsidP="009C394C">
            <w:pPr>
              <w:shd w:val="clear" w:color="auto" w:fill="FFFFFF" w:themeFill="background1"/>
            </w:pPr>
            <w:r w:rsidRPr="000C1A2A">
              <w:t>Gregorius</w:t>
            </w:r>
          </w:p>
        </w:tc>
        <w:tc>
          <w:tcPr>
            <w:tcW w:w="1985" w:type="dxa"/>
          </w:tcPr>
          <w:p w14:paraId="7886CA5B"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660DFAB2" w14:textId="77777777" w:rsidR="0026375E" w:rsidRPr="000C1A2A" w:rsidRDefault="00A27593" w:rsidP="009C394C">
            <w:pPr>
              <w:shd w:val="clear" w:color="auto" w:fill="FFFFFF" w:themeFill="background1"/>
            </w:pPr>
            <w:r w:rsidRPr="000C1A2A">
              <w:t>s-t</w:t>
            </w:r>
          </w:p>
        </w:tc>
      </w:tr>
    </w:tbl>
    <w:p w14:paraId="0F0884DD" w14:textId="77777777" w:rsidR="00EE1E88" w:rsidRPr="000C1A2A" w:rsidRDefault="00EE1E88"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7ACDCF6" w14:textId="77777777" w:rsidTr="0004251A">
        <w:tc>
          <w:tcPr>
            <w:tcW w:w="5920" w:type="dxa"/>
          </w:tcPr>
          <w:p w14:paraId="4FF392A3" w14:textId="77777777" w:rsidR="0026375E" w:rsidRPr="000C1A2A" w:rsidRDefault="0026375E" w:rsidP="009C394C">
            <w:pPr>
              <w:shd w:val="clear" w:color="auto" w:fill="FFFFFF" w:themeFill="background1"/>
            </w:pPr>
            <w:r w:rsidRPr="000C1A2A">
              <w:t>Golebino</w:t>
            </w:r>
          </w:p>
        </w:tc>
        <w:tc>
          <w:tcPr>
            <w:tcW w:w="1985" w:type="dxa"/>
          </w:tcPr>
          <w:p w14:paraId="4E4D5519"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07C690C7" w14:textId="77777777" w:rsidR="0026375E" w:rsidRPr="000C1A2A" w:rsidRDefault="00A27593" w:rsidP="009C394C">
            <w:pPr>
              <w:shd w:val="clear" w:color="auto" w:fill="FFFFFF" w:themeFill="background1"/>
            </w:pPr>
            <w:r w:rsidRPr="000C1A2A">
              <w:t>s-t</w:t>
            </w:r>
          </w:p>
        </w:tc>
      </w:tr>
      <w:tr w:rsidR="0026375E" w:rsidRPr="000C1A2A" w14:paraId="5DE4BAD3" w14:textId="77777777" w:rsidTr="0004251A">
        <w:tc>
          <w:tcPr>
            <w:tcW w:w="5920" w:type="dxa"/>
          </w:tcPr>
          <w:p w14:paraId="6DA5ABD2" w14:textId="77777777" w:rsidR="0026375E" w:rsidRPr="000C1A2A" w:rsidRDefault="0026375E" w:rsidP="009C394C">
            <w:pPr>
              <w:shd w:val="clear" w:color="auto" w:fill="FFFFFF" w:themeFill="background1"/>
            </w:pPr>
            <w:r w:rsidRPr="000C1A2A">
              <w:t xml:space="preserve">Voniesiecz </w:t>
            </w:r>
          </w:p>
        </w:tc>
        <w:tc>
          <w:tcPr>
            <w:tcW w:w="1985" w:type="dxa"/>
          </w:tcPr>
          <w:p w14:paraId="07BD8B0F"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0D8C63FE" w14:textId="77777777" w:rsidR="0026375E" w:rsidRPr="000C1A2A" w:rsidRDefault="00A27593" w:rsidP="009C394C">
            <w:pPr>
              <w:shd w:val="clear" w:color="auto" w:fill="FFFFFF" w:themeFill="background1"/>
            </w:pPr>
            <w:r w:rsidRPr="000C1A2A">
              <w:t>s-t</w:t>
            </w:r>
          </w:p>
        </w:tc>
      </w:tr>
      <w:tr w:rsidR="0026375E" w:rsidRPr="000C1A2A" w14:paraId="0DD4DCE5" w14:textId="77777777" w:rsidTr="0004251A">
        <w:tc>
          <w:tcPr>
            <w:tcW w:w="5920" w:type="dxa"/>
          </w:tcPr>
          <w:p w14:paraId="2AE0094B" w14:textId="77777777" w:rsidR="0026375E" w:rsidRPr="000C1A2A" w:rsidRDefault="0026375E" w:rsidP="009C394C">
            <w:pPr>
              <w:shd w:val="clear" w:color="auto" w:fill="FFFFFF" w:themeFill="background1"/>
            </w:pPr>
            <w:r w:rsidRPr="000C1A2A">
              <w:t>Grizina</w:t>
            </w:r>
          </w:p>
        </w:tc>
        <w:tc>
          <w:tcPr>
            <w:tcW w:w="1985" w:type="dxa"/>
          </w:tcPr>
          <w:p w14:paraId="6FD1578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D17318D" w14:textId="77777777" w:rsidR="0026375E" w:rsidRPr="000C1A2A" w:rsidRDefault="00A27593" w:rsidP="009C394C">
            <w:pPr>
              <w:shd w:val="clear" w:color="auto" w:fill="FFFFFF" w:themeFill="background1"/>
            </w:pPr>
            <w:r w:rsidRPr="000C1A2A">
              <w:t>s-t</w:t>
            </w:r>
          </w:p>
        </w:tc>
      </w:tr>
      <w:tr w:rsidR="0026375E" w:rsidRPr="000C1A2A" w14:paraId="4433F457" w14:textId="77777777" w:rsidTr="0004251A">
        <w:tc>
          <w:tcPr>
            <w:tcW w:w="5920" w:type="dxa"/>
          </w:tcPr>
          <w:p w14:paraId="3A2AFB88" w14:textId="77777777" w:rsidR="0026375E" w:rsidRPr="000C1A2A" w:rsidRDefault="0026375E" w:rsidP="009C394C">
            <w:pPr>
              <w:shd w:val="clear" w:color="auto" w:fill="FFFFFF" w:themeFill="background1"/>
            </w:pPr>
            <w:r w:rsidRPr="000C1A2A">
              <w:t>Gilowiecz</w:t>
            </w:r>
          </w:p>
        </w:tc>
        <w:tc>
          <w:tcPr>
            <w:tcW w:w="1985" w:type="dxa"/>
          </w:tcPr>
          <w:p w14:paraId="1E006F0B"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11B0BC49" w14:textId="01D2765C" w:rsidR="0026375E" w:rsidRPr="000C1A2A" w:rsidRDefault="00A27593" w:rsidP="009C394C">
            <w:pPr>
              <w:shd w:val="clear" w:color="auto" w:fill="FFFFFF" w:themeFill="background1"/>
            </w:pPr>
            <w:r w:rsidRPr="000C1A2A">
              <w:t>s-t</w:t>
            </w:r>
            <w:r w:rsidR="001365D9" w:rsidRPr="000C1A2A">
              <w:rPr>
                <w:rStyle w:val="Odwoanieprzypisudolnego"/>
              </w:rPr>
              <w:footnoteReference w:id="197"/>
            </w:r>
          </w:p>
        </w:tc>
      </w:tr>
      <w:tr w:rsidR="0026375E" w:rsidRPr="000C1A2A" w14:paraId="1C1BA249" w14:textId="77777777" w:rsidTr="0004251A">
        <w:tc>
          <w:tcPr>
            <w:tcW w:w="5920" w:type="dxa"/>
          </w:tcPr>
          <w:p w14:paraId="183193CF" w14:textId="77777777" w:rsidR="0026375E" w:rsidRPr="000C1A2A" w:rsidRDefault="0026375E" w:rsidP="009C394C">
            <w:pPr>
              <w:shd w:val="clear" w:color="auto" w:fill="FFFFFF" w:themeFill="background1"/>
            </w:pPr>
            <w:r w:rsidRPr="000C1A2A">
              <w:t>Pawlowicze</w:t>
            </w:r>
          </w:p>
        </w:tc>
        <w:tc>
          <w:tcPr>
            <w:tcW w:w="1985" w:type="dxa"/>
          </w:tcPr>
          <w:p w14:paraId="41003CBF"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1274F57" w14:textId="77777777" w:rsidR="0026375E" w:rsidRPr="000C1A2A" w:rsidRDefault="00A27593" w:rsidP="009C394C">
            <w:pPr>
              <w:shd w:val="clear" w:color="auto" w:fill="FFFFFF" w:themeFill="background1"/>
            </w:pPr>
            <w:r w:rsidRPr="000C1A2A">
              <w:t>s-t</w:t>
            </w:r>
          </w:p>
        </w:tc>
      </w:tr>
      <w:tr w:rsidR="0026375E" w:rsidRPr="000C1A2A" w14:paraId="7AE9CBF0" w14:textId="77777777" w:rsidTr="0004251A">
        <w:tc>
          <w:tcPr>
            <w:tcW w:w="5920" w:type="dxa"/>
          </w:tcPr>
          <w:p w14:paraId="6B2D90A6" w14:textId="77777777" w:rsidR="0026375E" w:rsidRPr="000C1A2A" w:rsidRDefault="0026375E" w:rsidP="009C394C">
            <w:pPr>
              <w:shd w:val="clear" w:color="auto" w:fill="FFFFFF" w:themeFill="background1"/>
            </w:pPr>
            <w:r w:rsidRPr="000C1A2A">
              <w:t>Blodziszewo</w:t>
            </w:r>
          </w:p>
        </w:tc>
        <w:tc>
          <w:tcPr>
            <w:tcW w:w="1985" w:type="dxa"/>
          </w:tcPr>
          <w:p w14:paraId="4E13311B"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14FBBF0" w14:textId="77777777" w:rsidR="0026375E" w:rsidRPr="000C1A2A" w:rsidRDefault="00A27593" w:rsidP="009C394C">
            <w:pPr>
              <w:shd w:val="clear" w:color="auto" w:fill="FFFFFF" w:themeFill="background1"/>
            </w:pPr>
            <w:r w:rsidRPr="000C1A2A">
              <w:t>s-t</w:t>
            </w:r>
          </w:p>
        </w:tc>
      </w:tr>
    </w:tbl>
    <w:p w14:paraId="42C600EE" w14:textId="411E8B91" w:rsidR="00254B9B" w:rsidRPr="000C1A2A" w:rsidRDefault="00254B9B" w:rsidP="009C394C">
      <w:pPr>
        <w:shd w:val="clear" w:color="auto" w:fill="FFFFFF" w:themeFill="background1"/>
      </w:pPr>
    </w:p>
    <w:p w14:paraId="4BDD2319" w14:textId="6548BC8F" w:rsidR="00254B9B" w:rsidRPr="000C1A2A" w:rsidRDefault="00254B9B" w:rsidP="009C394C">
      <w:pPr>
        <w:shd w:val="clear" w:color="auto" w:fill="FFFFFF" w:themeFill="background1"/>
      </w:pPr>
      <w:r w:rsidRPr="000C1A2A">
        <w:rPr>
          <w:i/>
        </w:rPr>
        <w:t>[k. 5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DC4772A" w14:textId="77777777" w:rsidTr="0004251A">
        <w:tc>
          <w:tcPr>
            <w:tcW w:w="5920" w:type="dxa"/>
          </w:tcPr>
          <w:p w14:paraId="05A027B5" w14:textId="77777777" w:rsidR="0026375E" w:rsidRPr="000C1A2A" w:rsidRDefault="0026375E" w:rsidP="009C394C">
            <w:pPr>
              <w:shd w:val="clear" w:color="auto" w:fill="FFFFFF" w:themeFill="background1"/>
            </w:pPr>
            <w:r w:rsidRPr="000C1A2A">
              <w:t>Brodnicza</w:t>
            </w:r>
          </w:p>
        </w:tc>
        <w:tc>
          <w:tcPr>
            <w:tcW w:w="1985" w:type="dxa"/>
          </w:tcPr>
          <w:p w14:paraId="6C200485"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235A643F" w14:textId="77777777" w:rsidR="0026375E" w:rsidRPr="000C1A2A" w:rsidRDefault="00A27593" w:rsidP="009C394C">
            <w:pPr>
              <w:shd w:val="clear" w:color="auto" w:fill="FFFFFF" w:themeFill="background1"/>
            </w:pPr>
            <w:r w:rsidRPr="000C1A2A">
              <w:t>s-t</w:t>
            </w:r>
          </w:p>
        </w:tc>
      </w:tr>
      <w:tr w:rsidR="0026375E" w:rsidRPr="000C1A2A" w14:paraId="423A87B8" w14:textId="77777777" w:rsidTr="0004251A">
        <w:tc>
          <w:tcPr>
            <w:tcW w:w="5920" w:type="dxa"/>
          </w:tcPr>
          <w:p w14:paraId="551C5B86" w14:textId="77777777" w:rsidR="0026375E" w:rsidRPr="000C1A2A" w:rsidRDefault="0026375E" w:rsidP="009C394C">
            <w:pPr>
              <w:shd w:val="clear" w:color="auto" w:fill="FFFFFF" w:themeFill="background1"/>
            </w:pPr>
            <w:r w:rsidRPr="000C1A2A">
              <w:t>Gluchowo</w:t>
            </w:r>
          </w:p>
        </w:tc>
        <w:tc>
          <w:tcPr>
            <w:tcW w:w="1985" w:type="dxa"/>
          </w:tcPr>
          <w:p w14:paraId="3BF018A5"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04EE3A2D" w14:textId="77777777" w:rsidR="0026375E" w:rsidRPr="000C1A2A" w:rsidRDefault="00A27593" w:rsidP="009C394C">
            <w:pPr>
              <w:shd w:val="clear" w:color="auto" w:fill="FFFFFF" w:themeFill="background1"/>
            </w:pPr>
            <w:r w:rsidRPr="000C1A2A">
              <w:t>s-t</w:t>
            </w:r>
          </w:p>
        </w:tc>
      </w:tr>
      <w:tr w:rsidR="0026375E" w:rsidRPr="000C1A2A" w14:paraId="41AF9226" w14:textId="77777777" w:rsidTr="0004251A">
        <w:tc>
          <w:tcPr>
            <w:tcW w:w="5920" w:type="dxa"/>
          </w:tcPr>
          <w:p w14:paraId="5A758099" w14:textId="77777777" w:rsidR="0026375E" w:rsidRPr="000C1A2A" w:rsidRDefault="0026375E" w:rsidP="009C394C">
            <w:pPr>
              <w:shd w:val="clear" w:color="auto" w:fill="FFFFFF" w:themeFill="background1"/>
            </w:pPr>
            <w:r w:rsidRPr="000C1A2A">
              <w:t>Zabno</w:t>
            </w:r>
          </w:p>
        </w:tc>
        <w:tc>
          <w:tcPr>
            <w:tcW w:w="1985" w:type="dxa"/>
          </w:tcPr>
          <w:p w14:paraId="68D356DB"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0EB7F145" w14:textId="77777777" w:rsidR="0026375E" w:rsidRPr="000C1A2A" w:rsidRDefault="00A27593" w:rsidP="009C394C">
            <w:pPr>
              <w:shd w:val="clear" w:color="auto" w:fill="FFFFFF" w:themeFill="background1"/>
            </w:pPr>
            <w:r w:rsidRPr="000C1A2A">
              <w:t>s-t</w:t>
            </w:r>
          </w:p>
        </w:tc>
      </w:tr>
      <w:tr w:rsidR="0026375E" w:rsidRPr="000C1A2A" w14:paraId="484B619C" w14:textId="77777777" w:rsidTr="0004251A">
        <w:tc>
          <w:tcPr>
            <w:tcW w:w="5920" w:type="dxa"/>
          </w:tcPr>
          <w:p w14:paraId="07868A7C" w14:textId="05B0C59F" w:rsidR="0026375E" w:rsidRPr="000C1A2A" w:rsidRDefault="0026375E" w:rsidP="009C394C">
            <w:pPr>
              <w:shd w:val="clear" w:color="auto" w:fill="FFFFFF" w:themeFill="background1"/>
            </w:pPr>
            <w:r w:rsidRPr="000C1A2A">
              <w:t>Czerwoni</w:t>
            </w:r>
            <w:r w:rsidR="00F44CCA" w:rsidRPr="000C1A2A">
              <w:rPr>
                <w:rStyle w:val="Odwoanieprzypisudolnego"/>
              </w:rPr>
              <w:footnoteReference w:id="198"/>
            </w:r>
            <w:r w:rsidRPr="000C1A2A">
              <w:t xml:space="preserve"> Koscziol</w:t>
            </w:r>
          </w:p>
        </w:tc>
        <w:tc>
          <w:tcPr>
            <w:tcW w:w="1985" w:type="dxa"/>
          </w:tcPr>
          <w:p w14:paraId="4F7B5FE2"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4B1A3AB7" w14:textId="77777777" w:rsidR="0026375E" w:rsidRPr="000C1A2A" w:rsidRDefault="00A27593" w:rsidP="009C394C">
            <w:pPr>
              <w:shd w:val="clear" w:color="auto" w:fill="FFFFFF" w:themeFill="background1"/>
            </w:pPr>
            <w:r w:rsidRPr="000C1A2A">
              <w:t>s-t</w:t>
            </w:r>
          </w:p>
        </w:tc>
      </w:tr>
      <w:tr w:rsidR="0026375E" w:rsidRPr="000C1A2A" w14:paraId="0F88B967" w14:textId="77777777" w:rsidTr="0004251A">
        <w:tc>
          <w:tcPr>
            <w:tcW w:w="5920" w:type="dxa"/>
          </w:tcPr>
          <w:p w14:paraId="0EEC836E" w14:textId="77777777" w:rsidR="0026375E" w:rsidRPr="000C1A2A" w:rsidRDefault="0026375E" w:rsidP="009C394C">
            <w:pPr>
              <w:shd w:val="clear" w:color="auto" w:fill="FFFFFF" w:themeFill="background1"/>
            </w:pPr>
            <w:r w:rsidRPr="000C1A2A">
              <w:t>Przewoz</w:t>
            </w:r>
          </w:p>
        </w:tc>
        <w:tc>
          <w:tcPr>
            <w:tcW w:w="1985" w:type="dxa"/>
          </w:tcPr>
          <w:p w14:paraId="227AB9B3"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5932DE58" w14:textId="77777777" w:rsidR="0026375E" w:rsidRPr="000C1A2A" w:rsidRDefault="00A27593" w:rsidP="009C394C">
            <w:pPr>
              <w:shd w:val="clear" w:color="auto" w:fill="FFFFFF" w:themeFill="background1"/>
            </w:pPr>
            <w:r w:rsidRPr="000C1A2A">
              <w:t>s-t</w:t>
            </w:r>
          </w:p>
        </w:tc>
      </w:tr>
      <w:tr w:rsidR="0026375E" w:rsidRPr="000C1A2A" w14:paraId="6773CEEC" w14:textId="77777777" w:rsidTr="0004251A">
        <w:tc>
          <w:tcPr>
            <w:tcW w:w="5920" w:type="dxa"/>
          </w:tcPr>
          <w:p w14:paraId="0B3D5952" w14:textId="721B9158" w:rsidR="0026375E" w:rsidRPr="000C1A2A" w:rsidRDefault="0026375E" w:rsidP="009C394C">
            <w:pPr>
              <w:shd w:val="clear" w:color="auto" w:fill="FFFFFF" w:themeFill="background1"/>
            </w:pPr>
            <w:r w:rsidRPr="000C1A2A">
              <w:t>Chorinia</w:t>
            </w:r>
            <w:r w:rsidR="00FB3736" w:rsidRPr="000C1A2A">
              <w:rPr>
                <w:rStyle w:val="Odwoanieprzypisudolnego"/>
              </w:rPr>
              <w:footnoteReference w:id="199"/>
            </w:r>
          </w:p>
        </w:tc>
        <w:tc>
          <w:tcPr>
            <w:tcW w:w="1985" w:type="dxa"/>
          </w:tcPr>
          <w:p w14:paraId="4B985B68" w14:textId="77777777" w:rsidR="0026375E" w:rsidRPr="000C1A2A" w:rsidRDefault="0026375E" w:rsidP="009C394C">
            <w:pPr>
              <w:shd w:val="clear" w:color="auto" w:fill="FFFFFF" w:themeFill="background1"/>
            </w:pPr>
            <w:r w:rsidRPr="000C1A2A">
              <w:t xml:space="preserve">8 </w:t>
            </w:r>
            <w:r w:rsidR="009D0BBF" w:rsidRPr="000C1A2A">
              <w:t>gr.</w:t>
            </w:r>
          </w:p>
        </w:tc>
        <w:tc>
          <w:tcPr>
            <w:tcW w:w="1307" w:type="dxa"/>
          </w:tcPr>
          <w:p w14:paraId="2EF77C99" w14:textId="77777777" w:rsidR="0026375E" w:rsidRPr="000C1A2A" w:rsidRDefault="00A27593" w:rsidP="009C394C">
            <w:pPr>
              <w:shd w:val="clear" w:color="auto" w:fill="FFFFFF" w:themeFill="background1"/>
            </w:pPr>
            <w:r w:rsidRPr="000C1A2A">
              <w:t>s-t</w:t>
            </w:r>
          </w:p>
        </w:tc>
      </w:tr>
      <w:tr w:rsidR="0026375E" w:rsidRPr="000C1A2A" w14:paraId="65C1E3BA" w14:textId="77777777" w:rsidTr="0004251A">
        <w:tc>
          <w:tcPr>
            <w:tcW w:w="5920" w:type="dxa"/>
          </w:tcPr>
          <w:p w14:paraId="60D62FAA" w14:textId="77777777" w:rsidR="0026375E" w:rsidRPr="000C1A2A" w:rsidRDefault="0026375E" w:rsidP="009C394C">
            <w:pPr>
              <w:shd w:val="clear" w:color="auto" w:fill="FFFFFF" w:themeFill="background1"/>
            </w:pPr>
            <w:r w:rsidRPr="000C1A2A">
              <w:t>Iaszkowo</w:t>
            </w:r>
          </w:p>
        </w:tc>
        <w:tc>
          <w:tcPr>
            <w:tcW w:w="1985" w:type="dxa"/>
          </w:tcPr>
          <w:p w14:paraId="13EF773C" w14:textId="77777777" w:rsidR="0026375E" w:rsidRPr="000C1A2A" w:rsidRDefault="0026375E" w:rsidP="009C394C">
            <w:pPr>
              <w:shd w:val="clear" w:color="auto" w:fill="FFFFFF" w:themeFill="background1"/>
            </w:pPr>
            <w:r w:rsidRPr="000C1A2A">
              <w:t xml:space="preserve">8 </w:t>
            </w:r>
            <w:r w:rsidR="009D0BBF" w:rsidRPr="000C1A2A">
              <w:t>gr.</w:t>
            </w:r>
          </w:p>
        </w:tc>
        <w:tc>
          <w:tcPr>
            <w:tcW w:w="1307" w:type="dxa"/>
          </w:tcPr>
          <w:p w14:paraId="64BDF08B" w14:textId="77777777" w:rsidR="0026375E" w:rsidRPr="000C1A2A" w:rsidRDefault="00A27593" w:rsidP="009C394C">
            <w:pPr>
              <w:shd w:val="clear" w:color="auto" w:fill="FFFFFF" w:themeFill="background1"/>
            </w:pPr>
            <w:r w:rsidRPr="000C1A2A">
              <w:t>s-t</w:t>
            </w:r>
          </w:p>
        </w:tc>
      </w:tr>
      <w:tr w:rsidR="0026375E" w:rsidRPr="000C1A2A" w14:paraId="170BFF7B" w14:textId="77777777" w:rsidTr="0004251A">
        <w:tc>
          <w:tcPr>
            <w:tcW w:w="5920" w:type="dxa"/>
          </w:tcPr>
          <w:p w14:paraId="5A4A519A" w14:textId="23900CA3" w:rsidR="0026375E" w:rsidRPr="000C1A2A" w:rsidRDefault="00B4353E" w:rsidP="009C394C">
            <w:pPr>
              <w:shd w:val="clear" w:color="auto" w:fill="FFFFFF" w:themeFill="background1"/>
            </w:pPr>
            <w:r w:rsidRPr="000C1A2A">
              <w:rPr>
                <w:rStyle w:val="Odwoanieprzypisudolnego"/>
              </w:rPr>
              <w:footnoteReference w:id="200"/>
            </w:r>
            <w:r w:rsidRPr="000C1A2A">
              <w:rPr>
                <w:vertAlign w:val="superscript"/>
              </w:rPr>
              <w:t>-</w:t>
            </w:r>
            <w:r w:rsidR="0026375E" w:rsidRPr="000C1A2A">
              <w:t>Przemeth Sanctae Andreae</w:t>
            </w:r>
          </w:p>
        </w:tc>
        <w:tc>
          <w:tcPr>
            <w:tcW w:w="1985" w:type="dxa"/>
          </w:tcPr>
          <w:p w14:paraId="70296486"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F0251E0" w14:textId="0712C884" w:rsidR="0026375E" w:rsidRPr="000C1A2A" w:rsidRDefault="00A27593" w:rsidP="009C394C">
            <w:pPr>
              <w:shd w:val="clear" w:color="auto" w:fill="FFFFFF" w:themeFill="background1"/>
            </w:pPr>
            <w:r w:rsidRPr="000C1A2A">
              <w:t>s-t</w:t>
            </w:r>
            <w:r w:rsidR="00B4353E" w:rsidRPr="000C1A2A">
              <w:rPr>
                <w:vertAlign w:val="superscript"/>
              </w:rPr>
              <w:t>-</w:t>
            </w:r>
            <w:r w:rsidR="00B4353E" w:rsidRPr="000C1A2A">
              <w:rPr>
                <w:rStyle w:val="Odwoanieprzypisudolnego"/>
              </w:rPr>
              <w:footnoteReference w:id="201"/>
            </w:r>
          </w:p>
        </w:tc>
      </w:tr>
    </w:tbl>
    <w:p w14:paraId="58716D08" w14:textId="2218CC36" w:rsidR="002E1874" w:rsidRPr="000C1A2A" w:rsidRDefault="002E1874" w:rsidP="009C394C">
      <w:pPr>
        <w:shd w:val="clear" w:color="auto" w:fill="FFFFFF" w:themeFill="background1"/>
        <w:rPr>
          <w:i/>
        </w:rPr>
      </w:pPr>
      <w:r w:rsidRPr="000C1A2A">
        <w:rPr>
          <w:i/>
        </w:rPr>
        <w:t>[k. 50v]</w:t>
      </w:r>
    </w:p>
    <w:p w14:paraId="2C5EE525" w14:textId="36051C85" w:rsidR="002E1874" w:rsidRPr="000C1A2A" w:rsidRDefault="002E1874" w:rsidP="009C394C">
      <w:pPr>
        <w:shd w:val="clear" w:color="auto" w:fill="FFFFFF" w:themeFill="background1"/>
      </w:pPr>
      <w:r w:rsidRPr="000C1A2A">
        <w:t>Debita in eisdem</w:t>
      </w:r>
    </w:p>
    <w:p w14:paraId="7D23E46B" w14:textId="5636E45A" w:rsidR="002E1874" w:rsidRPr="000C1A2A" w:rsidRDefault="002E1874" w:rsidP="009C394C">
      <w:pPr>
        <w:shd w:val="clear" w:color="auto" w:fill="FFFFFF" w:themeFill="background1"/>
      </w:pPr>
      <w:r w:rsidRPr="000C1A2A">
        <w:t>In Costen altarist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FE277D2" w14:textId="77777777" w:rsidTr="0004251A">
        <w:tc>
          <w:tcPr>
            <w:tcW w:w="5920" w:type="dxa"/>
          </w:tcPr>
          <w:p w14:paraId="1CAC2CC5" w14:textId="0DA5078F" w:rsidR="0026375E" w:rsidRPr="000C1A2A" w:rsidRDefault="0026375E" w:rsidP="009C394C">
            <w:pPr>
              <w:shd w:val="clear" w:color="auto" w:fill="FFFFFF" w:themeFill="background1"/>
            </w:pPr>
            <w:r w:rsidRPr="000C1A2A">
              <w:t>Comunitas viccariorum post mortem Adriani</w:t>
            </w:r>
          </w:p>
        </w:tc>
        <w:tc>
          <w:tcPr>
            <w:tcW w:w="1985" w:type="dxa"/>
          </w:tcPr>
          <w:p w14:paraId="143E503E"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359929B9" w14:textId="77777777" w:rsidR="0026375E" w:rsidRPr="000C1A2A" w:rsidRDefault="0026375E" w:rsidP="009C394C">
            <w:pPr>
              <w:shd w:val="clear" w:color="auto" w:fill="FFFFFF" w:themeFill="background1"/>
            </w:pPr>
          </w:p>
        </w:tc>
      </w:tr>
      <w:tr w:rsidR="0026375E" w:rsidRPr="000C1A2A" w14:paraId="0A229E64" w14:textId="77777777" w:rsidTr="0004251A">
        <w:tc>
          <w:tcPr>
            <w:tcW w:w="5920" w:type="dxa"/>
          </w:tcPr>
          <w:p w14:paraId="3E1B966B" w14:textId="77777777" w:rsidR="0026375E" w:rsidRPr="000C1A2A" w:rsidRDefault="0026375E" w:rsidP="009C394C">
            <w:pPr>
              <w:shd w:val="clear" w:color="auto" w:fill="FFFFFF" w:themeFill="background1"/>
            </w:pPr>
            <w:r w:rsidRPr="000C1A2A">
              <w:t>Post doctorem Herman</w:t>
            </w:r>
          </w:p>
        </w:tc>
        <w:tc>
          <w:tcPr>
            <w:tcW w:w="1985" w:type="dxa"/>
          </w:tcPr>
          <w:p w14:paraId="43666CA0" w14:textId="77777777" w:rsidR="0026375E" w:rsidRPr="000C1A2A" w:rsidRDefault="0026375E" w:rsidP="009C394C">
            <w:pPr>
              <w:shd w:val="clear" w:color="auto" w:fill="FFFFFF" w:themeFill="background1"/>
            </w:pPr>
            <w:r w:rsidRPr="000C1A2A">
              <w:t xml:space="preserve">11 </w:t>
            </w:r>
            <w:r w:rsidR="009D0BBF" w:rsidRPr="000C1A2A">
              <w:t>gr.</w:t>
            </w:r>
          </w:p>
        </w:tc>
        <w:tc>
          <w:tcPr>
            <w:tcW w:w="1307" w:type="dxa"/>
          </w:tcPr>
          <w:p w14:paraId="4B62033A" w14:textId="77777777" w:rsidR="0026375E" w:rsidRPr="000C1A2A" w:rsidRDefault="0026375E" w:rsidP="009C394C">
            <w:pPr>
              <w:shd w:val="clear" w:color="auto" w:fill="FFFFFF" w:themeFill="background1"/>
            </w:pPr>
          </w:p>
        </w:tc>
      </w:tr>
      <w:tr w:rsidR="0026375E" w:rsidRPr="000C1A2A" w14:paraId="27DD7265" w14:textId="77777777" w:rsidTr="0004251A">
        <w:tc>
          <w:tcPr>
            <w:tcW w:w="5920" w:type="dxa"/>
          </w:tcPr>
          <w:p w14:paraId="6D231F64" w14:textId="77777777" w:rsidR="0026375E" w:rsidRPr="000C1A2A" w:rsidRDefault="0026375E" w:rsidP="009C394C">
            <w:pPr>
              <w:shd w:val="clear" w:color="auto" w:fill="FFFFFF" w:themeFill="background1"/>
            </w:pPr>
            <w:r w:rsidRPr="000C1A2A">
              <w:t>Vyskocz</w:t>
            </w:r>
          </w:p>
        </w:tc>
        <w:tc>
          <w:tcPr>
            <w:tcW w:w="1985" w:type="dxa"/>
          </w:tcPr>
          <w:p w14:paraId="777840F3"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B60B3C5" w14:textId="77777777" w:rsidR="0026375E" w:rsidRPr="000C1A2A" w:rsidRDefault="0026375E" w:rsidP="009C394C">
            <w:pPr>
              <w:shd w:val="clear" w:color="auto" w:fill="FFFFFF" w:themeFill="background1"/>
            </w:pPr>
          </w:p>
        </w:tc>
      </w:tr>
      <w:tr w:rsidR="0026375E" w:rsidRPr="000C1A2A" w14:paraId="25D23C97" w14:textId="77777777" w:rsidTr="0004251A">
        <w:tc>
          <w:tcPr>
            <w:tcW w:w="5920" w:type="dxa"/>
          </w:tcPr>
          <w:p w14:paraId="757A60C2" w14:textId="77777777" w:rsidR="0026375E" w:rsidRPr="000C1A2A" w:rsidRDefault="0026375E" w:rsidP="009C394C">
            <w:pPr>
              <w:shd w:val="clear" w:color="auto" w:fill="FFFFFF" w:themeFill="background1"/>
            </w:pPr>
            <w:r w:rsidRPr="000C1A2A">
              <w:t>Borowko</w:t>
            </w:r>
          </w:p>
        </w:tc>
        <w:tc>
          <w:tcPr>
            <w:tcW w:w="1985" w:type="dxa"/>
          </w:tcPr>
          <w:p w14:paraId="72DEEB09" w14:textId="77777777" w:rsidR="0026375E" w:rsidRPr="000C1A2A" w:rsidRDefault="0026375E" w:rsidP="009C394C">
            <w:pPr>
              <w:shd w:val="clear" w:color="auto" w:fill="FFFFFF" w:themeFill="background1"/>
            </w:pPr>
          </w:p>
        </w:tc>
        <w:tc>
          <w:tcPr>
            <w:tcW w:w="1307" w:type="dxa"/>
          </w:tcPr>
          <w:p w14:paraId="6CEB9C26" w14:textId="77777777" w:rsidR="0026375E" w:rsidRPr="000C1A2A" w:rsidRDefault="0026375E" w:rsidP="009C394C">
            <w:pPr>
              <w:shd w:val="clear" w:color="auto" w:fill="FFFFFF" w:themeFill="background1"/>
            </w:pPr>
          </w:p>
        </w:tc>
      </w:tr>
      <w:tr w:rsidR="0026375E" w:rsidRPr="000C1A2A" w14:paraId="0D3AF5F7" w14:textId="77777777" w:rsidTr="0004251A">
        <w:tc>
          <w:tcPr>
            <w:tcW w:w="5920" w:type="dxa"/>
          </w:tcPr>
          <w:p w14:paraId="0D6B3E28" w14:textId="5C81F891" w:rsidR="0026375E" w:rsidRPr="000C1A2A" w:rsidRDefault="00EA10B5" w:rsidP="009C394C">
            <w:pPr>
              <w:shd w:val="clear" w:color="auto" w:fill="FFFFFF" w:themeFill="background1"/>
              <w:autoSpaceDE w:val="0"/>
              <w:autoSpaceDN w:val="0"/>
              <w:adjustRightInd w:val="0"/>
              <w:spacing w:line="240" w:lineRule="auto"/>
            </w:pPr>
            <w:r w:rsidRPr="000C1A2A">
              <w:rPr>
                <w:rStyle w:val="Odwoanieprzypisudolnego"/>
              </w:rPr>
              <w:lastRenderedPageBreak/>
              <w:footnoteReference w:id="202"/>
            </w:r>
            <w:r w:rsidRPr="000C1A2A">
              <w:rPr>
                <w:vertAlign w:val="superscript"/>
              </w:rPr>
              <w:t>-</w:t>
            </w:r>
            <w:r w:rsidR="0026375E" w:rsidRPr="000C1A2A">
              <w:t xml:space="preserve">Przemeth Sancti </w:t>
            </w:r>
            <w:r w:rsidR="005D377E" w:rsidRPr="000C1A2A">
              <w:rPr>
                <w:sz w:val="24"/>
                <w:szCs w:val="24"/>
                <w:lang w:val="pl-PL" w:eastAsia="pl-PL"/>
              </w:rPr>
              <w:t>├</w:t>
            </w:r>
            <w:r w:rsidR="0026375E" w:rsidRPr="000C1A2A">
              <w:t>Andreae</w:t>
            </w:r>
            <w:r w:rsidR="005D377E" w:rsidRPr="000C1A2A">
              <w:rPr>
                <w:sz w:val="24"/>
                <w:szCs w:val="24"/>
                <w:lang w:val="pl-PL" w:eastAsia="pl-PL"/>
              </w:rPr>
              <w:t xml:space="preserve">┤ </w:t>
            </w:r>
            <w:r w:rsidR="0026375E" w:rsidRPr="000C1A2A">
              <w:t>Spiritu</w:t>
            </w:r>
            <w:r w:rsidR="005D377E" w:rsidRPr="000C1A2A">
              <w:t>s</w:t>
            </w:r>
          </w:p>
        </w:tc>
        <w:tc>
          <w:tcPr>
            <w:tcW w:w="1985" w:type="dxa"/>
          </w:tcPr>
          <w:p w14:paraId="663C3B14" w14:textId="392C4782" w:rsidR="0026375E" w:rsidRPr="000C1A2A" w:rsidRDefault="0026375E" w:rsidP="009C394C">
            <w:pPr>
              <w:shd w:val="clear" w:color="auto" w:fill="FFFFFF" w:themeFill="background1"/>
            </w:pPr>
            <w:r w:rsidRPr="000C1A2A">
              <w:t xml:space="preserve">2 </w:t>
            </w:r>
            <w:r w:rsidR="00DA3E0F" w:rsidRPr="000C1A2A">
              <w:t>fl.</w:t>
            </w:r>
            <w:r w:rsidR="00EA10B5" w:rsidRPr="000C1A2A">
              <w:rPr>
                <w:vertAlign w:val="superscript"/>
              </w:rPr>
              <w:t xml:space="preserve"> -</w:t>
            </w:r>
            <w:r w:rsidR="00EA10B5" w:rsidRPr="000C1A2A">
              <w:rPr>
                <w:rStyle w:val="Odwoanieprzypisudolnego"/>
              </w:rPr>
              <w:footnoteReference w:id="203"/>
            </w:r>
          </w:p>
        </w:tc>
        <w:tc>
          <w:tcPr>
            <w:tcW w:w="1307" w:type="dxa"/>
          </w:tcPr>
          <w:p w14:paraId="2FB35119" w14:textId="77777777" w:rsidR="0026375E" w:rsidRPr="000C1A2A" w:rsidRDefault="0026375E" w:rsidP="009C394C">
            <w:pPr>
              <w:shd w:val="clear" w:color="auto" w:fill="FFFFFF" w:themeFill="background1"/>
            </w:pPr>
          </w:p>
        </w:tc>
      </w:tr>
      <w:tr w:rsidR="0026375E" w:rsidRPr="000C1A2A" w14:paraId="7C92E6C5" w14:textId="77777777" w:rsidTr="0004251A">
        <w:tc>
          <w:tcPr>
            <w:tcW w:w="5920" w:type="dxa"/>
          </w:tcPr>
          <w:p w14:paraId="29FABBF4" w14:textId="77777777" w:rsidR="0026375E" w:rsidRPr="000C1A2A" w:rsidRDefault="0026375E" w:rsidP="009C394C">
            <w:pPr>
              <w:shd w:val="clear" w:color="auto" w:fill="FFFFFF" w:themeFill="background1"/>
            </w:pPr>
            <w:r w:rsidRPr="000C1A2A">
              <w:t>Grobia</w:t>
            </w:r>
          </w:p>
        </w:tc>
        <w:tc>
          <w:tcPr>
            <w:tcW w:w="1985" w:type="dxa"/>
          </w:tcPr>
          <w:p w14:paraId="13095476"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7F9FE05" w14:textId="77777777" w:rsidR="0026375E" w:rsidRPr="000C1A2A" w:rsidRDefault="0026375E" w:rsidP="009C394C">
            <w:pPr>
              <w:shd w:val="clear" w:color="auto" w:fill="FFFFFF" w:themeFill="background1"/>
            </w:pPr>
          </w:p>
        </w:tc>
      </w:tr>
      <w:tr w:rsidR="0026375E" w:rsidRPr="000C1A2A" w14:paraId="592FD4CC" w14:textId="77777777" w:rsidTr="0004251A">
        <w:tc>
          <w:tcPr>
            <w:tcW w:w="5920" w:type="dxa"/>
          </w:tcPr>
          <w:p w14:paraId="2AAC156B" w14:textId="77777777" w:rsidR="0026375E" w:rsidRPr="000C1A2A" w:rsidRDefault="0026375E" w:rsidP="009C394C">
            <w:pPr>
              <w:shd w:val="clear" w:color="auto" w:fill="FFFFFF" w:themeFill="background1"/>
            </w:pPr>
            <w:r w:rsidRPr="000C1A2A">
              <w:t>Czacz</w:t>
            </w:r>
          </w:p>
        </w:tc>
        <w:tc>
          <w:tcPr>
            <w:tcW w:w="1985" w:type="dxa"/>
          </w:tcPr>
          <w:p w14:paraId="26BE7B7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74937D03" w14:textId="77777777" w:rsidR="0026375E" w:rsidRPr="000C1A2A" w:rsidRDefault="0026375E" w:rsidP="009C394C">
            <w:pPr>
              <w:shd w:val="clear" w:color="auto" w:fill="FFFFFF" w:themeFill="background1"/>
            </w:pPr>
          </w:p>
        </w:tc>
      </w:tr>
    </w:tbl>
    <w:p w14:paraId="4F0C7402" w14:textId="2BCB5428" w:rsidR="00006A53" w:rsidRPr="000C1A2A" w:rsidRDefault="00006A53" w:rsidP="009C394C">
      <w:pPr>
        <w:shd w:val="clear" w:color="auto" w:fill="FFFFFF" w:themeFill="background1"/>
      </w:pPr>
    </w:p>
    <w:p w14:paraId="32685DCC" w14:textId="4B047869" w:rsidR="00006A53" w:rsidRPr="000C1A2A" w:rsidRDefault="00006A53" w:rsidP="009C394C">
      <w:pPr>
        <w:shd w:val="clear" w:color="auto" w:fill="FFFFFF" w:themeFill="background1"/>
      </w:pPr>
      <w:r w:rsidRPr="000C1A2A">
        <w:rPr>
          <w:i/>
        </w:rPr>
        <w:t>[k. 5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F7D581A" w14:textId="77777777" w:rsidTr="0004251A">
        <w:tc>
          <w:tcPr>
            <w:tcW w:w="5920" w:type="dxa"/>
          </w:tcPr>
          <w:p w14:paraId="191D8F09" w14:textId="77777777" w:rsidR="0026375E" w:rsidRPr="000C1A2A" w:rsidRDefault="0026375E" w:rsidP="009C394C">
            <w:pPr>
              <w:shd w:val="clear" w:color="auto" w:fill="FFFFFF" w:themeFill="background1"/>
            </w:pPr>
            <w:r w:rsidRPr="000C1A2A">
              <w:t>Radomiczko</w:t>
            </w:r>
          </w:p>
        </w:tc>
        <w:tc>
          <w:tcPr>
            <w:tcW w:w="1985" w:type="dxa"/>
          </w:tcPr>
          <w:p w14:paraId="1E0518EC"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499E89B" w14:textId="77777777" w:rsidR="0026375E" w:rsidRPr="000C1A2A" w:rsidRDefault="0026375E" w:rsidP="009C394C">
            <w:pPr>
              <w:shd w:val="clear" w:color="auto" w:fill="FFFFFF" w:themeFill="background1"/>
            </w:pPr>
          </w:p>
        </w:tc>
      </w:tr>
      <w:tr w:rsidR="0026375E" w:rsidRPr="000C1A2A" w14:paraId="479265CC" w14:textId="77777777" w:rsidTr="0004251A">
        <w:tc>
          <w:tcPr>
            <w:tcW w:w="5920" w:type="dxa"/>
          </w:tcPr>
          <w:p w14:paraId="66A9B675" w14:textId="77777777" w:rsidR="0026375E" w:rsidRPr="000C1A2A" w:rsidRDefault="0026375E" w:rsidP="009C394C">
            <w:pPr>
              <w:shd w:val="clear" w:color="auto" w:fill="FFFFFF" w:themeFill="background1"/>
            </w:pPr>
            <w:r w:rsidRPr="000C1A2A">
              <w:t>Smigiel</w:t>
            </w:r>
          </w:p>
        </w:tc>
        <w:tc>
          <w:tcPr>
            <w:tcW w:w="1985" w:type="dxa"/>
          </w:tcPr>
          <w:p w14:paraId="17C99E9E"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2CD6CD65" w14:textId="77777777" w:rsidR="0026375E" w:rsidRPr="000C1A2A" w:rsidRDefault="0026375E" w:rsidP="009C394C">
            <w:pPr>
              <w:shd w:val="clear" w:color="auto" w:fill="FFFFFF" w:themeFill="background1"/>
            </w:pPr>
          </w:p>
        </w:tc>
      </w:tr>
      <w:tr w:rsidR="0026375E" w:rsidRPr="000C1A2A" w14:paraId="413F4F3D" w14:textId="77777777" w:rsidTr="0004251A">
        <w:tc>
          <w:tcPr>
            <w:tcW w:w="5920" w:type="dxa"/>
          </w:tcPr>
          <w:p w14:paraId="56580F3C" w14:textId="77777777" w:rsidR="0026375E" w:rsidRPr="000C1A2A" w:rsidRDefault="0026375E" w:rsidP="009C394C">
            <w:pPr>
              <w:shd w:val="clear" w:color="auto" w:fill="FFFFFF" w:themeFill="background1"/>
            </w:pPr>
            <w:r w:rsidRPr="000C1A2A">
              <w:t>Altarista in Voniesiecz</w:t>
            </w:r>
          </w:p>
        </w:tc>
        <w:tc>
          <w:tcPr>
            <w:tcW w:w="1985" w:type="dxa"/>
          </w:tcPr>
          <w:p w14:paraId="0B4D5F9F" w14:textId="77777777" w:rsidR="0026375E" w:rsidRPr="000C1A2A" w:rsidRDefault="0026375E" w:rsidP="009C394C">
            <w:pPr>
              <w:shd w:val="clear" w:color="auto" w:fill="FFFFFF" w:themeFill="background1"/>
            </w:pPr>
            <w:r w:rsidRPr="000C1A2A">
              <w:t xml:space="preserve">15 </w:t>
            </w:r>
            <w:r w:rsidR="009D0BBF" w:rsidRPr="000C1A2A">
              <w:t>gr.</w:t>
            </w:r>
          </w:p>
        </w:tc>
        <w:tc>
          <w:tcPr>
            <w:tcW w:w="1307" w:type="dxa"/>
          </w:tcPr>
          <w:p w14:paraId="3259FCAD" w14:textId="77777777" w:rsidR="0026375E" w:rsidRPr="000C1A2A" w:rsidRDefault="0026375E" w:rsidP="009C394C">
            <w:pPr>
              <w:shd w:val="clear" w:color="auto" w:fill="FFFFFF" w:themeFill="background1"/>
            </w:pPr>
          </w:p>
        </w:tc>
      </w:tr>
      <w:tr w:rsidR="0026375E" w:rsidRPr="000C1A2A" w14:paraId="5C64ED69" w14:textId="77777777" w:rsidTr="0004251A">
        <w:tc>
          <w:tcPr>
            <w:tcW w:w="5920" w:type="dxa"/>
          </w:tcPr>
          <w:p w14:paraId="34CFC18F" w14:textId="77777777" w:rsidR="0026375E" w:rsidRPr="000C1A2A" w:rsidRDefault="0026375E" w:rsidP="009C394C">
            <w:pPr>
              <w:shd w:val="clear" w:color="auto" w:fill="FFFFFF" w:themeFill="background1"/>
            </w:pPr>
            <w:r w:rsidRPr="000C1A2A">
              <w:t>Siekowo oraculum</w:t>
            </w:r>
          </w:p>
        </w:tc>
        <w:tc>
          <w:tcPr>
            <w:tcW w:w="1985" w:type="dxa"/>
          </w:tcPr>
          <w:p w14:paraId="21416218"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645CEFB5" w14:textId="77777777" w:rsidR="0026375E" w:rsidRPr="000C1A2A" w:rsidRDefault="0026375E" w:rsidP="009C394C">
            <w:pPr>
              <w:shd w:val="clear" w:color="auto" w:fill="FFFFFF" w:themeFill="background1"/>
            </w:pPr>
          </w:p>
        </w:tc>
      </w:tr>
      <w:tr w:rsidR="0026375E" w:rsidRPr="000C1A2A" w14:paraId="1320FA6A" w14:textId="77777777" w:rsidTr="0004251A">
        <w:tc>
          <w:tcPr>
            <w:tcW w:w="5920" w:type="dxa"/>
          </w:tcPr>
          <w:p w14:paraId="26F4BC3F" w14:textId="77777777" w:rsidR="0026375E" w:rsidRPr="000C1A2A" w:rsidRDefault="0026375E" w:rsidP="009C394C">
            <w:pPr>
              <w:shd w:val="clear" w:color="auto" w:fill="FFFFFF" w:themeFill="background1"/>
            </w:pPr>
            <w:r w:rsidRPr="000C1A2A">
              <w:t>Goniebicze</w:t>
            </w:r>
          </w:p>
        </w:tc>
        <w:tc>
          <w:tcPr>
            <w:tcW w:w="1985" w:type="dxa"/>
          </w:tcPr>
          <w:p w14:paraId="15E69455"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49D53361" w14:textId="77777777" w:rsidR="0026375E" w:rsidRPr="000C1A2A" w:rsidRDefault="0026375E" w:rsidP="009C394C">
            <w:pPr>
              <w:shd w:val="clear" w:color="auto" w:fill="FFFFFF" w:themeFill="background1"/>
            </w:pPr>
          </w:p>
        </w:tc>
      </w:tr>
      <w:tr w:rsidR="0026375E" w:rsidRPr="000C1A2A" w14:paraId="4DDBBB56" w14:textId="77777777" w:rsidTr="0004251A">
        <w:tc>
          <w:tcPr>
            <w:tcW w:w="5920" w:type="dxa"/>
          </w:tcPr>
          <w:p w14:paraId="733376BE" w14:textId="77777777" w:rsidR="0026375E" w:rsidRPr="000C1A2A" w:rsidRDefault="0026375E" w:rsidP="009C394C">
            <w:pPr>
              <w:shd w:val="clear" w:color="auto" w:fill="FFFFFF" w:themeFill="background1"/>
            </w:pPr>
            <w:r w:rsidRPr="000C1A2A">
              <w:t>Vitoslaw</w:t>
            </w:r>
          </w:p>
        </w:tc>
        <w:tc>
          <w:tcPr>
            <w:tcW w:w="1985" w:type="dxa"/>
          </w:tcPr>
          <w:p w14:paraId="185F46BF"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1A29BA45" w14:textId="77777777" w:rsidR="0026375E" w:rsidRPr="000C1A2A" w:rsidRDefault="0026375E" w:rsidP="009C394C">
            <w:pPr>
              <w:shd w:val="clear" w:color="auto" w:fill="FFFFFF" w:themeFill="background1"/>
            </w:pPr>
          </w:p>
        </w:tc>
      </w:tr>
      <w:tr w:rsidR="0026375E" w:rsidRPr="000C1A2A" w14:paraId="0FB4E4D7" w14:textId="77777777" w:rsidTr="0004251A">
        <w:tc>
          <w:tcPr>
            <w:tcW w:w="5920" w:type="dxa"/>
          </w:tcPr>
          <w:p w14:paraId="01AEBD05" w14:textId="77777777" w:rsidR="0026375E" w:rsidRPr="000C1A2A" w:rsidRDefault="0026375E" w:rsidP="009C394C">
            <w:pPr>
              <w:shd w:val="clear" w:color="auto" w:fill="FFFFFF" w:themeFill="background1"/>
            </w:pPr>
            <w:r w:rsidRPr="000C1A2A">
              <w:t>Bogussino</w:t>
            </w:r>
          </w:p>
        </w:tc>
        <w:tc>
          <w:tcPr>
            <w:tcW w:w="1985" w:type="dxa"/>
          </w:tcPr>
          <w:p w14:paraId="27961613"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3D9A5A8" w14:textId="77777777" w:rsidR="0026375E" w:rsidRPr="000C1A2A" w:rsidRDefault="0026375E" w:rsidP="009C394C">
            <w:pPr>
              <w:shd w:val="clear" w:color="auto" w:fill="FFFFFF" w:themeFill="background1"/>
            </w:pPr>
          </w:p>
        </w:tc>
      </w:tr>
    </w:tbl>
    <w:p w14:paraId="3DBD1DB4" w14:textId="1B294C59" w:rsidR="00CD03A3" w:rsidRPr="000C1A2A" w:rsidRDefault="00CD03A3" w:rsidP="009C394C">
      <w:pPr>
        <w:shd w:val="clear" w:color="auto" w:fill="FFFFFF" w:themeFill="background1"/>
      </w:pPr>
    </w:p>
    <w:p w14:paraId="1A62B086" w14:textId="045C8306" w:rsidR="00CD03A3" w:rsidRPr="000C1A2A" w:rsidRDefault="00CD03A3" w:rsidP="009C394C">
      <w:pPr>
        <w:shd w:val="clear" w:color="auto" w:fill="FFFFFF" w:themeFill="background1"/>
      </w:pPr>
      <w:r w:rsidRPr="000C1A2A">
        <w:rPr>
          <w:i/>
        </w:rPr>
        <w:t>[k. 5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297B509" w14:textId="77777777" w:rsidTr="0004251A">
        <w:tc>
          <w:tcPr>
            <w:tcW w:w="5920" w:type="dxa"/>
          </w:tcPr>
          <w:p w14:paraId="29BBD889" w14:textId="77777777" w:rsidR="0026375E" w:rsidRPr="000C1A2A" w:rsidRDefault="0026375E" w:rsidP="009C394C">
            <w:pPr>
              <w:shd w:val="clear" w:color="auto" w:fill="FFFFFF" w:themeFill="background1"/>
            </w:pPr>
            <w:r w:rsidRPr="000C1A2A">
              <w:t>Boianowo</w:t>
            </w:r>
          </w:p>
        </w:tc>
        <w:tc>
          <w:tcPr>
            <w:tcW w:w="1985" w:type="dxa"/>
          </w:tcPr>
          <w:p w14:paraId="266EBDBD" w14:textId="77777777" w:rsidR="0026375E" w:rsidRPr="000C1A2A" w:rsidRDefault="0026375E" w:rsidP="009C394C">
            <w:pPr>
              <w:shd w:val="clear" w:color="auto" w:fill="FFFFFF" w:themeFill="background1"/>
            </w:pPr>
            <w:r w:rsidRPr="000C1A2A">
              <w:t xml:space="preserve">22 </w:t>
            </w:r>
            <w:r w:rsidR="009D0BBF" w:rsidRPr="000C1A2A">
              <w:t>gr.</w:t>
            </w:r>
          </w:p>
        </w:tc>
        <w:tc>
          <w:tcPr>
            <w:tcW w:w="1307" w:type="dxa"/>
          </w:tcPr>
          <w:p w14:paraId="0171B775" w14:textId="77777777" w:rsidR="0026375E" w:rsidRPr="000C1A2A" w:rsidRDefault="0026375E" w:rsidP="009C394C">
            <w:pPr>
              <w:shd w:val="clear" w:color="auto" w:fill="FFFFFF" w:themeFill="background1"/>
            </w:pPr>
          </w:p>
        </w:tc>
      </w:tr>
      <w:tr w:rsidR="0026375E" w:rsidRPr="000C1A2A" w14:paraId="1D1FD4F2" w14:textId="77777777" w:rsidTr="0004251A">
        <w:tc>
          <w:tcPr>
            <w:tcW w:w="5920" w:type="dxa"/>
          </w:tcPr>
          <w:p w14:paraId="1108D039" w14:textId="7177E22C" w:rsidR="0026375E" w:rsidRPr="000C1A2A" w:rsidRDefault="0026375E" w:rsidP="009C394C">
            <w:pPr>
              <w:shd w:val="clear" w:color="auto" w:fill="FFFFFF" w:themeFill="background1"/>
            </w:pPr>
            <w:r w:rsidRPr="000C1A2A">
              <w:t>Morcowo</w:t>
            </w:r>
            <w:r w:rsidR="00006A53" w:rsidRPr="000C1A2A">
              <w:rPr>
                <w:rStyle w:val="Odwoanieprzypisudolnego"/>
              </w:rPr>
              <w:footnoteReference w:id="204"/>
            </w:r>
          </w:p>
        </w:tc>
        <w:tc>
          <w:tcPr>
            <w:tcW w:w="1985" w:type="dxa"/>
          </w:tcPr>
          <w:p w14:paraId="1A28D14B"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2AF1E661" w14:textId="77777777" w:rsidR="0026375E" w:rsidRPr="000C1A2A" w:rsidRDefault="0026375E" w:rsidP="009C394C">
            <w:pPr>
              <w:shd w:val="clear" w:color="auto" w:fill="FFFFFF" w:themeFill="background1"/>
            </w:pPr>
          </w:p>
        </w:tc>
      </w:tr>
      <w:tr w:rsidR="0026375E" w:rsidRPr="000C1A2A" w14:paraId="14F9D509" w14:textId="77777777" w:rsidTr="0004251A">
        <w:tc>
          <w:tcPr>
            <w:tcW w:w="5920" w:type="dxa"/>
          </w:tcPr>
          <w:p w14:paraId="6938FE7F" w14:textId="766F5F44" w:rsidR="0026375E" w:rsidRPr="000C1A2A" w:rsidRDefault="0026375E" w:rsidP="009C394C">
            <w:pPr>
              <w:shd w:val="clear" w:color="auto" w:fill="FFFFFF" w:themeFill="background1"/>
            </w:pPr>
            <w:r w:rsidRPr="000C1A2A">
              <w:t>Krczon</w:t>
            </w:r>
            <w:r w:rsidR="00C73ECC" w:rsidRPr="000C1A2A">
              <w:rPr>
                <w:rStyle w:val="Odwoanieprzypisudolnego"/>
              </w:rPr>
              <w:footnoteReference w:id="205"/>
            </w:r>
          </w:p>
        </w:tc>
        <w:tc>
          <w:tcPr>
            <w:tcW w:w="1985" w:type="dxa"/>
          </w:tcPr>
          <w:p w14:paraId="4A8847A2"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6930ECD0" w14:textId="77777777" w:rsidR="0026375E" w:rsidRPr="000C1A2A" w:rsidRDefault="0026375E" w:rsidP="009C394C">
            <w:pPr>
              <w:shd w:val="clear" w:color="auto" w:fill="FFFFFF" w:themeFill="background1"/>
            </w:pPr>
          </w:p>
        </w:tc>
      </w:tr>
      <w:tr w:rsidR="0026375E" w:rsidRPr="000C1A2A" w14:paraId="0E080F78" w14:textId="77777777" w:rsidTr="0004251A">
        <w:tc>
          <w:tcPr>
            <w:tcW w:w="5920" w:type="dxa"/>
          </w:tcPr>
          <w:p w14:paraId="4F6E7C35" w14:textId="77777777" w:rsidR="0026375E" w:rsidRPr="000C1A2A" w:rsidRDefault="0026375E" w:rsidP="009C394C">
            <w:pPr>
              <w:shd w:val="clear" w:color="auto" w:fill="FFFFFF" w:themeFill="background1"/>
            </w:pPr>
            <w:r w:rsidRPr="000C1A2A">
              <w:t>Lipno</w:t>
            </w:r>
          </w:p>
        </w:tc>
        <w:tc>
          <w:tcPr>
            <w:tcW w:w="1985" w:type="dxa"/>
          </w:tcPr>
          <w:p w14:paraId="5C9FD119"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7A258FBC" w14:textId="77777777" w:rsidR="0026375E" w:rsidRPr="000C1A2A" w:rsidRDefault="0026375E" w:rsidP="009C394C">
            <w:pPr>
              <w:shd w:val="clear" w:color="auto" w:fill="FFFFFF" w:themeFill="background1"/>
            </w:pPr>
          </w:p>
        </w:tc>
      </w:tr>
      <w:tr w:rsidR="0026375E" w:rsidRPr="000C1A2A" w14:paraId="027ACD71" w14:textId="77777777" w:rsidTr="0004251A">
        <w:tc>
          <w:tcPr>
            <w:tcW w:w="5920" w:type="dxa"/>
          </w:tcPr>
          <w:p w14:paraId="66461EEC" w14:textId="6B99751C" w:rsidR="0026375E" w:rsidRPr="000C1A2A" w:rsidRDefault="0026375E" w:rsidP="009C394C">
            <w:pPr>
              <w:shd w:val="clear" w:color="auto" w:fill="FFFFFF" w:themeFill="background1"/>
            </w:pPr>
            <w:r w:rsidRPr="000C1A2A">
              <w:t>Cokaliewo</w:t>
            </w:r>
            <w:r w:rsidR="007763DA" w:rsidRPr="000C1A2A">
              <w:rPr>
                <w:rStyle w:val="Odwoanieprzypisudolnego"/>
              </w:rPr>
              <w:footnoteReference w:id="206"/>
            </w:r>
          </w:p>
        </w:tc>
        <w:tc>
          <w:tcPr>
            <w:tcW w:w="1985" w:type="dxa"/>
          </w:tcPr>
          <w:p w14:paraId="2B1D23A5" w14:textId="77777777" w:rsidR="0026375E" w:rsidRPr="000C1A2A" w:rsidRDefault="0026375E" w:rsidP="009C394C">
            <w:pPr>
              <w:shd w:val="clear" w:color="auto" w:fill="FFFFFF" w:themeFill="background1"/>
            </w:pPr>
            <w:r w:rsidRPr="000C1A2A">
              <w:t xml:space="preserve">12 </w:t>
            </w:r>
            <w:r w:rsidR="009D0BBF" w:rsidRPr="000C1A2A">
              <w:t>gr.</w:t>
            </w:r>
          </w:p>
        </w:tc>
        <w:tc>
          <w:tcPr>
            <w:tcW w:w="1307" w:type="dxa"/>
          </w:tcPr>
          <w:p w14:paraId="17ED379A" w14:textId="77777777" w:rsidR="0026375E" w:rsidRPr="000C1A2A" w:rsidRDefault="0026375E" w:rsidP="009C394C">
            <w:pPr>
              <w:shd w:val="clear" w:color="auto" w:fill="FFFFFF" w:themeFill="background1"/>
            </w:pPr>
          </w:p>
        </w:tc>
      </w:tr>
    </w:tbl>
    <w:p w14:paraId="46D79FDE" w14:textId="591CE289" w:rsidR="0067500F" w:rsidRPr="000C1A2A" w:rsidRDefault="0067500F" w:rsidP="009C394C">
      <w:pPr>
        <w:shd w:val="clear" w:color="auto" w:fill="FFFFFF" w:themeFill="background1"/>
      </w:pPr>
    </w:p>
    <w:p w14:paraId="442B8846" w14:textId="00A1F4FE" w:rsidR="0067500F" w:rsidRPr="000C1A2A" w:rsidRDefault="0067500F" w:rsidP="009C394C">
      <w:pPr>
        <w:shd w:val="clear" w:color="auto" w:fill="FFFFFF" w:themeFill="background1"/>
        <w:rPr>
          <w:i/>
        </w:rPr>
      </w:pPr>
      <w:r w:rsidRPr="000C1A2A">
        <w:rPr>
          <w:i/>
        </w:rPr>
        <w:t>[k. 52v]</w:t>
      </w:r>
    </w:p>
    <w:p w14:paraId="604059D0" w14:textId="1930E1BA" w:rsidR="00080A7C" w:rsidRPr="000C1A2A" w:rsidRDefault="00080A7C" w:rsidP="009C394C">
      <w:pPr>
        <w:shd w:val="clear" w:color="auto" w:fill="FFFFFF" w:themeFill="background1"/>
      </w:pPr>
      <w:r w:rsidRPr="000C1A2A">
        <w:t>Decanatus Novae Civitat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CEC5C30" w14:textId="77777777" w:rsidTr="0004251A">
        <w:tc>
          <w:tcPr>
            <w:tcW w:w="5920" w:type="dxa"/>
          </w:tcPr>
          <w:p w14:paraId="5B55299E" w14:textId="1C7F1E91" w:rsidR="0026375E" w:rsidRPr="000C1A2A" w:rsidRDefault="00A87540" w:rsidP="009C394C">
            <w:pPr>
              <w:shd w:val="clear" w:color="auto" w:fill="FFFFFF" w:themeFill="background1"/>
              <w:rPr>
                <w:lang w:val="pl-PL"/>
              </w:rPr>
            </w:pPr>
            <w:r w:rsidRPr="000C1A2A">
              <w:rPr>
                <w:strike/>
                <w:vertAlign w:val="superscript"/>
                <w:lang w:val="pl-PL"/>
              </w:rPr>
              <w:t xml:space="preserve">A </w:t>
            </w:r>
            <w:r w:rsidR="0026375E" w:rsidRPr="000C1A2A">
              <w:rPr>
                <w:lang w:val="pl-PL"/>
              </w:rPr>
              <w:t xml:space="preserve">Nowe </w:t>
            </w:r>
            <w:r w:rsidRPr="000C1A2A">
              <w:rPr>
                <w:lang w:val="pl-PL"/>
              </w:rPr>
              <w:t>M</w:t>
            </w:r>
            <w:r w:rsidR="0026375E" w:rsidRPr="000C1A2A">
              <w:rPr>
                <w:lang w:val="pl-PL"/>
              </w:rPr>
              <w:t>iasto</w:t>
            </w:r>
            <w:r w:rsidRPr="000C1A2A">
              <w:rPr>
                <w:lang w:val="pl-PL"/>
              </w:rPr>
              <w:t>.</w:t>
            </w:r>
            <w:r w:rsidRPr="000C1A2A">
              <w:rPr>
                <w:strike/>
                <w:vertAlign w:val="superscript"/>
                <w:lang w:val="pl-PL"/>
              </w:rPr>
              <w:t xml:space="preserve"> A</w:t>
            </w:r>
            <w:r w:rsidR="007C76E2" w:rsidRPr="000C1A2A">
              <w:rPr>
                <w:lang w:val="pl-PL"/>
              </w:rPr>
              <w:t xml:space="preserve"> </w:t>
            </w:r>
            <w:r w:rsidR="0026375E" w:rsidRPr="000C1A2A">
              <w:rPr>
                <w:lang w:val="pl-PL"/>
              </w:rPr>
              <w:t xml:space="preserve">Georgius Sziplowski plebanus </w:t>
            </w:r>
          </w:p>
        </w:tc>
        <w:tc>
          <w:tcPr>
            <w:tcW w:w="1985" w:type="dxa"/>
          </w:tcPr>
          <w:p w14:paraId="6D2A7DC5"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1227D393" w14:textId="77777777" w:rsidR="0026375E" w:rsidRPr="000C1A2A" w:rsidRDefault="00A27593" w:rsidP="009C394C">
            <w:pPr>
              <w:shd w:val="clear" w:color="auto" w:fill="FFFFFF" w:themeFill="background1"/>
            </w:pPr>
            <w:r w:rsidRPr="000C1A2A">
              <w:t>s-t</w:t>
            </w:r>
          </w:p>
        </w:tc>
      </w:tr>
    </w:tbl>
    <w:p w14:paraId="53C45CD8" w14:textId="386E765B" w:rsidR="00A87540" w:rsidRPr="000C1A2A" w:rsidRDefault="00A87540" w:rsidP="009C394C">
      <w:pPr>
        <w:shd w:val="clear" w:color="auto" w:fill="FFFFFF" w:themeFill="background1"/>
      </w:pPr>
    </w:p>
    <w:p w14:paraId="00BF465F" w14:textId="2FFAF788" w:rsidR="00A87540" w:rsidRPr="000C1A2A" w:rsidRDefault="00A87540"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BEEF24C" w14:textId="77777777" w:rsidTr="0004251A">
        <w:tc>
          <w:tcPr>
            <w:tcW w:w="5920" w:type="dxa"/>
          </w:tcPr>
          <w:p w14:paraId="65A5F16A" w14:textId="77777777" w:rsidR="0026375E" w:rsidRPr="000C1A2A" w:rsidRDefault="0026375E" w:rsidP="009C394C">
            <w:pPr>
              <w:shd w:val="clear" w:color="auto" w:fill="FFFFFF" w:themeFill="background1"/>
            </w:pPr>
            <w:r w:rsidRPr="000C1A2A">
              <w:t>Stanislaus</w:t>
            </w:r>
          </w:p>
        </w:tc>
        <w:tc>
          <w:tcPr>
            <w:tcW w:w="1985" w:type="dxa"/>
          </w:tcPr>
          <w:p w14:paraId="2A2B5B7B" w14:textId="64904AA0" w:rsidR="0026375E" w:rsidRPr="000C1A2A" w:rsidRDefault="0026375E" w:rsidP="009C394C">
            <w:pPr>
              <w:shd w:val="clear" w:color="auto" w:fill="FFFFFF" w:themeFill="background1"/>
            </w:pPr>
            <w:r w:rsidRPr="000C1A2A">
              <w:t>20</w:t>
            </w:r>
            <w:r w:rsidR="00D766B3" w:rsidRPr="000C1A2A">
              <w:t>,5</w:t>
            </w:r>
            <w:r w:rsidRPr="000C1A2A">
              <w:t xml:space="preserve"> </w:t>
            </w:r>
            <w:r w:rsidR="009D0BBF" w:rsidRPr="000C1A2A">
              <w:t>gr.</w:t>
            </w:r>
          </w:p>
        </w:tc>
        <w:tc>
          <w:tcPr>
            <w:tcW w:w="1307" w:type="dxa"/>
          </w:tcPr>
          <w:p w14:paraId="5C614DB5" w14:textId="77777777" w:rsidR="0026375E" w:rsidRPr="000C1A2A" w:rsidRDefault="00A27593" w:rsidP="009C394C">
            <w:pPr>
              <w:shd w:val="clear" w:color="auto" w:fill="FFFFFF" w:themeFill="background1"/>
            </w:pPr>
            <w:r w:rsidRPr="000C1A2A">
              <w:t>s-t</w:t>
            </w:r>
          </w:p>
        </w:tc>
      </w:tr>
      <w:tr w:rsidR="0026375E" w:rsidRPr="000C1A2A" w14:paraId="56802751" w14:textId="77777777" w:rsidTr="0004251A">
        <w:tc>
          <w:tcPr>
            <w:tcW w:w="5920" w:type="dxa"/>
          </w:tcPr>
          <w:p w14:paraId="38D20369" w14:textId="77777777" w:rsidR="0026375E" w:rsidRPr="000C1A2A" w:rsidRDefault="0026375E" w:rsidP="009C394C">
            <w:pPr>
              <w:shd w:val="clear" w:color="auto" w:fill="FFFFFF" w:themeFill="background1"/>
            </w:pPr>
            <w:r w:rsidRPr="000C1A2A">
              <w:t>Ioannes Razek</w:t>
            </w:r>
          </w:p>
        </w:tc>
        <w:tc>
          <w:tcPr>
            <w:tcW w:w="1985" w:type="dxa"/>
          </w:tcPr>
          <w:p w14:paraId="6BD996A7" w14:textId="77777777" w:rsidR="0026375E" w:rsidRPr="000C1A2A" w:rsidRDefault="0026375E" w:rsidP="009C394C">
            <w:pPr>
              <w:shd w:val="clear" w:color="auto" w:fill="FFFFFF" w:themeFill="background1"/>
            </w:pPr>
            <w:r w:rsidRPr="000C1A2A">
              <w:t xml:space="preserve">22 </w:t>
            </w:r>
            <w:r w:rsidR="009D0BBF" w:rsidRPr="000C1A2A">
              <w:t>gr.</w:t>
            </w:r>
          </w:p>
        </w:tc>
        <w:tc>
          <w:tcPr>
            <w:tcW w:w="1307" w:type="dxa"/>
          </w:tcPr>
          <w:p w14:paraId="157577C3" w14:textId="77777777" w:rsidR="0026375E" w:rsidRPr="000C1A2A" w:rsidRDefault="00A27593" w:rsidP="009C394C">
            <w:pPr>
              <w:shd w:val="clear" w:color="auto" w:fill="FFFFFF" w:themeFill="background1"/>
            </w:pPr>
            <w:r w:rsidRPr="000C1A2A">
              <w:t>s-t</w:t>
            </w:r>
          </w:p>
        </w:tc>
      </w:tr>
      <w:tr w:rsidR="0026375E" w:rsidRPr="000C1A2A" w14:paraId="7965FED3" w14:textId="77777777" w:rsidTr="0004251A">
        <w:tc>
          <w:tcPr>
            <w:tcW w:w="5920" w:type="dxa"/>
          </w:tcPr>
          <w:p w14:paraId="0D71201A" w14:textId="0E8BD79C" w:rsidR="0026375E" w:rsidRPr="000C1A2A" w:rsidRDefault="0026375E" w:rsidP="009C394C">
            <w:pPr>
              <w:shd w:val="clear" w:color="auto" w:fill="FFFFFF" w:themeFill="background1"/>
            </w:pPr>
            <w:r w:rsidRPr="000C1A2A">
              <w:t>Pogrzibowo</w:t>
            </w:r>
            <w:r w:rsidR="00D766B3" w:rsidRPr="000C1A2A">
              <w:rPr>
                <w:rStyle w:val="Odwoanieprzypisudolnego"/>
              </w:rPr>
              <w:footnoteReference w:id="207"/>
            </w:r>
          </w:p>
        </w:tc>
        <w:tc>
          <w:tcPr>
            <w:tcW w:w="1985" w:type="dxa"/>
          </w:tcPr>
          <w:p w14:paraId="47E93879"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928482E" w14:textId="77777777" w:rsidR="0026375E" w:rsidRPr="000C1A2A" w:rsidRDefault="00A27593" w:rsidP="009C394C">
            <w:pPr>
              <w:shd w:val="clear" w:color="auto" w:fill="FFFFFF" w:themeFill="background1"/>
            </w:pPr>
            <w:r w:rsidRPr="000C1A2A">
              <w:t>s-t</w:t>
            </w:r>
          </w:p>
        </w:tc>
      </w:tr>
      <w:tr w:rsidR="0026375E" w:rsidRPr="000C1A2A" w14:paraId="3EDD3FA2" w14:textId="77777777" w:rsidTr="0004251A">
        <w:tc>
          <w:tcPr>
            <w:tcW w:w="5920" w:type="dxa"/>
          </w:tcPr>
          <w:p w14:paraId="375DAF4E" w14:textId="2BC07D43" w:rsidR="0026375E" w:rsidRPr="000C1A2A" w:rsidRDefault="0026375E" w:rsidP="009C394C">
            <w:pPr>
              <w:shd w:val="clear" w:color="auto" w:fill="FFFFFF" w:themeFill="background1"/>
              <w:rPr>
                <w:lang w:val="en-GB"/>
              </w:rPr>
            </w:pPr>
            <w:r w:rsidRPr="000C1A2A">
              <w:rPr>
                <w:lang w:val="en-GB"/>
              </w:rPr>
              <w:t>Iaroczin</w:t>
            </w:r>
            <w:r w:rsidR="00F0073C" w:rsidRPr="000C1A2A">
              <w:rPr>
                <w:rStyle w:val="Odwoanieprzypisudolnego"/>
                <w:lang w:val="en-GB"/>
              </w:rPr>
              <w:footnoteReference w:id="208"/>
            </w:r>
            <w:r w:rsidR="00F0073C" w:rsidRPr="000C1A2A">
              <w:rPr>
                <w:lang w:val="en-GB"/>
              </w:rPr>
              <w:t xml:space="preserve">. </w:t>
            </w:r>
            <w:r w:rsidRPr="000C1A2A">
              <w:rPr>
                <w:lang w:val="en-GB"/>
              </w:rPr>
              <w:t>Dominus plebanus corporali iuramento dixit, per dominos haeredes villam Boguslaw pulsis incolis in praedium ipsorum conversam, de qua missalia proveniunt ex mansis 24</w:t>
            </w:r>
          </w:p>
        </w:tc>
        <w:tc>
          <w:tcPr>
            <w:tcW w:w="1985" w:type="dxa"/>
          </w:tcPr>
          <w:p w14:paraId="201B25CB"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4C85AA26" w14:textId="77777777" w:rsidR="0026375E" w:rsidRPr="000C1A2A" w:rsidRDefault="00A27593" w:rsidP="009C394C">
            <w:pPr>
              <w:shd w:val="clear" w:color="auto" w:fill="FFFFFF" w:themeFill="background1"/>
            </w:pPr>
            <w:r w:rsidRPr="000C1A2A">
              <w:t>s-t</w:t>
            </w:r>
          </w:p>
        </w:tc>
      </w:tr>
    </w:tbl>
    <w:p w14:paraId="1CA9DFC3" w14:textId="3BF9F490" w:rsidR="00AF1440" w:rsidRPr="000C1A2A" w:rsidRDefault="00AF1440" w:rsidP="009C394C">
      <w:pPr>
        <w:shd w:val="clear" w:color="auto" w:fill="FFFFFF" w:themeFill="background1"/>
      </w:pPr>
    </w:p>
    <w:p w14:paraId="7F27FF0B" w14:textId="2EB3EB40" w:rsidR="00AF1440" w:rsidRPr="000C1A2A" w:rsidRDefault="00AF1440" w:rsidP="009C394C">
      <w:pPr>
        <w:shd w:val="clear" w:color="auto" w:fill="FFFFFF" w:themeFill="background1"/>
        <w:rPr>
          <w:i/>
        </w:rPr>
      </w:pPr>
      <w:r w:rsidRPr="000C1A2A">
        <w:rPr>
          <w:i/>
        </w:rPr>
        <w:t>[k. 5</w:t>
      </w:r>
      <w:r w:rsidR="006B7CBD" w:rsidRPr="000C1A2A">
        <w:rPr>
          <w:i/>
        </w:rPr>
        <w:t>3</w:t>
      </w:r>
      <w:r w:rsidRPr="000C1A2A">
        <w:rPr>
          <w:i/>
        </w:rPr>
        <w:t>]</w:t>
      </w:r>
    </w:p>
    <w:p w14:paraId="4754B2CB" w14:textId="6A6AA3E9" w:rsidR="00E65097" w:rsidRPr="000C1A2A" w:rsidRDefault="00E65097" w:rsidP="009C394C">
      <w:pPr>
        <w:shd w:val="clear" w:color="auto" w:fill="FFFFFF" w:themeFill="background1"/>
      </w:pPr>
      <w:r w:rsidRPr="000C1A2A">
        <w:t>Altaristae ibidem</w:t>
      </w:r>
      <w:r w:rsidR="00D366B0" w:rsidRPr="000C1A2A">
        <w:rPr>
          <w:rStyle w:val="Odwoanieprzypisudolnego"/>
        </w:rPr>
        <w:footnoteReference w:id="209"/>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E3CF500" w14:textId="77777777" w:rsidTr="0004251A">
        <w:tc>
          <w:tcPr>
            <w:tcW w:w="5920" w:type="dxa"/>
          </w:tcPr>
          <w:p w14:paraId="5DB52341" w14:textId="74EE9DBC" w:rsidR="0026375E" w:rsidRPr="000C1A2A" w:rsidRDefault="0026375E" w:rsidP="009C394C">
            <w:pPr>
              <w:shd w:val="clear" w:color="auto" w:fill="FFFFFF" w:themeFill="background1"/>
            </w:pPr>
            <w:r w:rsidRPr="000C1A2A">
              <w:lastRenderedPageBreak/>
              <w:t>Paulus Oleszniki</w:t>
            </w:r>
            <w:r w:rsidR="00D366B0" w:rsidRPr="000C1A2A">
              <w:rPr>
                <w:rStyle w:val="Odwoanieprzypisudolnego"/>
              </w:rPr>
              <w:footnoteReference w:id="210"/>
            </w:r>
          </w:p>
        </w:tc>
        <w:tc>
          <w:tcPr>
            <w:tcW w:w="1985" w:type="dxa"/>
          </w:tcPr>
          <w:p w14:paraId="0916507B" w14:textId="77777777" w:rsidR="0026375E" w:rsidRPr="000C1A2A" w:rsidRDefault="0026375E" w:rsidP="009C394C">
            <w:pPr>
              <w:shd w:val="clear" w:color="auto" w:fill="FFFFFF" w:themeFill="background1"/>
            </w:pPr>
            <w:r w:rsidRPr="000C1A2A">
              <w:t xml:space="preserve">8 </w:t>
            </w:r>
            <w:r w:rsidR="009D0BBF" w:rsidRPr="000C1A2A">
              <w:t>gr.</w:t>
            </w:r>
          </w:p>
        </w:tc>
        <w:tc>
          <w:tcPr>
            <w:tcW w:w="1307" w:type="dxa"/>
          </w:tcPr>
          <w:p w14:paraId="381A2652" w14:textId="77777777" w:rsidR="0026375E" w:rsidRPr="000C1A2A" w:rsidRDefault="00A27593" w:rsidP="009C394C">
            <w:pPr>
              <w:shd w:val="clear" w:color="auto" w:fill="FFFFFF" w:themeFill="background1"/>
            </w:pPr>
            <w:r w:rsidRPr="000C1A2A">
              <w:t>s-t</w:t>
            </w:r>
          </w:p>
        </w:tc>
      </w:tr>
      <w:tr w:rsidR="0026375E" w:rsidRPr="000C1A2A" w14:paraId="5C3335BE" w14:textId="77777777" w:rsidTr="0004251A">
        <w:tc>
          <w:tcPr>
            <w:tcW w:w="5920" w:type="dxa"/>
          </w:tcPr>
          <w:p w14:paraId="638FD957" w14:textId="6522A258" w:rsidR="0026375E" w:rsidRPr="000C1A2A" w:rsidRDefault="0026375E" w:rsidP="009C394C">
            <w:pPr>
              <w:shd w:val="clear" w:color="auto" w:fill="FFFFFF" w:themeFill="background1"/>
            </w:pPr>
            <w:r w:rsidRPr="000C1A2A">
              <w:t>Albertus Ka</w:t>
            </w:r>
            <w:r w:rsidR="007F1078" w:rsidRPr="000C1A2A">
              <w:t>n</w:t>
            </w:r>
            <w:r w:rsidRPr="000C1A2A">
              <w:t>iorek</w:t>
            </w:r>
            <w:r w:rsidR="007F1078" w:rsidRPr="000C1A2A">
              <w:rPr>
                <w:rStyle w:val="Odwoanieprzypisudolnego"/>
              </w:rPr>
              <w:footnoteReference w:id="211"/>
            </w:r>
          </w:p>
        </w:tc>
        <w:tc>
          <w:tcPr>
            <w:tcW w:w="1985" w:type="dxa"/>
          </w:tcPr>
          <w:p w14:paraId="2091BE5E"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1240D4DF" w14:textId="77777777" w:rsidR="0026375E" w:rsidRPr="000C1A2A" w:rsidRDefault="00A27593" w:rsidP="009C394C">
            <w:pPr>
              <w:shd w:val="clear" w:color="auto" w:fill="FFFFFF" w:themeFill="background1"/>
            </w:pPr>
            <w:r w:rsidRPr="000C1A2A">
              <w:t>s-t</w:t>
            </w:r>
          </w:p>
        </w:tc>
      </w:tr>
      <w:tr w:rsidR="0026375E" w:rsidRPr="000C1A2A" w14:paraId="668BF794" w14:textId="77777777" w:rsidTr="0004251A">
        <w:tc>
          <w:tcPr>
            <w:tcW w:w="5920" w:type="dxa"/>
          </w:tcPr>
          <w:p w14:paraId="33A1A5D9" w14:textId="77777777" w:rsidR="0026375E" w:rsidRPr="000C1A2A" w:rsidRDefault="0026375E" w:rsidP="009C394C">
            <w:pPr>
              <w:shd w:val="clear" w:color="auto" w:fill="FFFFFF" w:themeFill="background1"/>
            </w:pPr>
            <w:r w:rsidRPr="000C1A2A">
              <w:t>Vitaszicze</w:t>
            </w:r>
          </w:p>
        </w:tc>
        <w:tc>
          <w:tcPr>
            <w:tcW w:w="1985" w:type="dxa"/>
          </w:tcPr>
          <w:p w14:paraId="5B6437EB"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2EC21427" w14:textId="77777777" w:rsidR="0026375E" w:rsidRPr="000C1A2A" w:rsidRDefault="00A27593" w:rsidP="009C394C">
            <w:pPr>
              <w:shd w:val="clear" w:color="auto" w:fill="FFFFFF" w:themeFill="background1"/>
            </w:pPr>
            <w:r w:rsidRPr="000C1A2A">
              <w:t>s-t</w:t>
            </w:r>
          </w:p>
        </w:tc>
      </w:tr>
      <w:tr w:rsidR="0026375E" w:rsidRPr="000C1A2A" w14:paraId="25049F15" w14:textId="77777777" w:rsidTr="0004251A">
        <w:tc>
          <w:tcPr>
            <w:tcW w:w="5920" w:type="dxa"/>
          </w:tcPr>
          <w:p w14:paraId="22A5D9AF" w14:textId="77777777" w:rsidR="0026375E" w:rsidRPr="000C1A2A" w:rsidRDefault="0026375E" w:rsidP="009C394C">
            <w:pPr>
              <w:shd w:val="clear" w:color="auto" w:fill="FFFFFF" w:themeFill="background1"/>
            </w:pPr>
            <w:r w:rsidRPr="000C1A2A">
              <w:t>Panieka</w:t>
            </w:r>
          </w:p>
        </w:tc>
        <w:tc>
          <w:tcPr>
            <w:tcW w:w="1985" w:type="dxa"/>
          </w:tcPr>
          <w:p w14:paraId="4F9CDE26"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0032DE6" w14:textId="77777777" w:rsidR="0026375E" w:rsidRPr="000C1A2A" w:rsidRDefault="00A27593" w:rsidP="009C394C">
            <w:pPr>
              <w:shd w:val="clear" w:color="auto" w:fill="FFFFFF" w:themeFill="background1"/>
            </w:pPr>
            <w:r w:rsidRPr="000C1A2A">
              <w:t>s-t</w:t>
            </w:r>
          </w:p>
        </w:tc>
      </w:tr>
      <w:tr w:rsidR="0026375E" w:rsidRPr="000C1A2A" w14:paraId="47F30570" w14:textId="77777777" w:rsidTr="0004251A">
        <w:tc>
          <w:tcPr>
            <w:tcW w:w="5920" w:type="dxa"/>
          </w:tcPr>
          <w:p w14:paraId="3D57A9E4" w14:textId="77777777" w:rsidR="0026375E" w:rsidRPr="000C1A2A" w:rsidRDefault="0026375E" w:rsidP="009C394C">
            <w:pPr>
              <w:shd w:val="clear" w:color="auto" w:fill="FFFFFF" w:themeFill="background1"/>
            </w:pPr>
            <w:r w:rsidRPr="000C1A2A">
              <w:t>Mokronos</w:t>
            </w:r>
          </w:p>
        </w:tc>
        <w:tc>
          <w:tcPr>
            <w:tcW w:w="1985" w:type="dxa"/>
          </w:tcPr>
          <w:p w14:paraId="671D71AF"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6F9F28F4" w14:textId="77777777" w:rsidR="0026375E" w:rsidRPr="000C1A2A" w:rsidRDefault="00A27593" w:rsidP="009C394C">
            <w:pPr>
              <w:shd w:val="clear" w:color="auto" w:fill="FFFFFF" w:themeFill="background1"/>
            </w:pPr>
            <w:r w:rsidRPr="000C1A2A">
              <w:t>s-t</w:t>
            </w:r>
          </w:p>
        </w:tc>
      </w:tr>
    </w:tbl>
    <w:p w14:paraId="16F1E5D6" w14:textId="590B117E" w:rsidR="00962A4A" w:rsidRPr="000C1A2A" w:rsidRDefault="00962A4A" w:rsidP="009C394C">
      <w:pPr>
        <w:shd w:val="clear" w:color="auto" w:fill="FFFFFF" w:themeFill="background1"/>
      </w:pPr>
    </w:p>
    <w:p w14:paraId="18AAE4F2" w14:textId="6C3C41F9" w:rsidR="00962A4A" w:rsidRPr="000C1A2A" w:rsidRDefault="00962A4A" w:rsidP="009C394C">
      <w:pPr>
        <w:shd w:val="clear" w:color="auto" w:fill="FFFFFF" w:themeFill="background1"/>
      </w:pPr>
      <w:r w:rsidRPr="000C1A2A">
        <w:rPr>
          <w:i/>
        </w:rPr>
        <w:t>[k. 5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F109A8C" w14:textId="77777777" w:rsidTr="0004251A">
        <w:tc>
          <w:tcPr>
            <w:tcW w:w="5920" w:type="dxa"/>
          </w:tcPr>
          <w:p w14:paraId="512469A3" w14:textId="77777777" w:rsidR="0026375E" w:rsidRPr="000C1A2A" w:rsidRDefault="0026375E" w:rsidP="009C394C">
            <w:pPr>
              <w:shd w:val="clear" w:color="auto" w:fill="FFFFFF" w:themeFill="background1"/>
            </w:pPr>
            <w:r w:rsidRPr="000C1A2A">
              <w:t>Mchy</w:t>
            </w:r>
          </w:p>
        </w:tc>
        <w:tc>
          <w:tcPr>
            <w:tcW w:w="1985" w:type="dxa"/>
          </w:tcPr>
          <w:p w14:paraId="7CF564C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D28534D" w14:textId="77777777" w:rsidR="0026375E" w:rsidRPr="000C1A2A" w:rsidRDefault="00A27593" w:rsidP="009C394C">
            <w:pPr>
              <w:shd w:val="clear" w:color="auto" w:fill="FFFFFF" w:themeFill="background1"/>
            </w:pPr>
            <w:r w:rsidRPr="000C1A2A">
              <w:t>s-t</w:t>
            </w:r>
          </w:p>
        </w:tc>
      </w:tr>
      <w:tr w:rsidR="0026375E" w:rsidRPr="000C1A2A" w14:paraId="79EC4E33" w14:textId="77777777" w:rsidTr="0004251A">
        <w:tc>
          <w:tcPr>
            <w:tcW w:w="5920" w:type="dxa"/>
          </w:tcPr>
          <w:p w14:paraId="7B05C426" w14:textId="77777777" w:rsidR="0026375E" w:rsidRPr="000C1A2A" w:rsidRDefault="0026375E" w:rsidP="009C394C">
            <w:pPr>
              <w:shd w:val="clear" w:color="auto" w:fill="FFFFFF" w:themeFill="background1"/>
            </w:pPr>
            <w:r w:rsidRPr="000C1A2A">
              <w:t>Rosrzazewo</w:t>
            </w:r>
          </w:p>
        </w:tc>
        <w:tc>
          <w:tcPr>
            <w:tcW w:w="1985" w:type="dxa"/>
          </w:tcPr>
          <w:p w14:paraId="2742D719"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4A42A622" w14:textId="77777777" w:rsidR="0026375E" w:rsidRPr="000C1A2A" w:rsidRDefault="00A27593" w:rsidP="009C394C">
            <w:pPr>
              <w:shd w:val="clear" w:color="auto" w:fill="FFFFFF" w:themeFill="background1"/>
            </w:pPr>
            <w:r w:rsidRPr="000C1A2A">
              <w:t>s-t</w:t>
            </w:r>
          </w:p>
        </w:tc>
      </w:tr>
      <w:tr w:rsidR="0026375E" w:rsidRPr="000C1A2A" w14:paraId="346F0977" w14:textId="77777777" w:rsidTr="0004251A">
        <w:tc>
          <w:tcPr>
            <w:tcW w:w="5920" w:type="dxa"/>
          </w:tcPr>
          <w:p w14:paraId="7980F149" w14:textId="77777777" w:rsidR="0026375E" w:rsidRPr="000C1A2A" w:rsidRDefault="0026375E" w:rsidP="009C394C">
            <w:pPr>
              <w:shd w:val="clear" w:color="auto" w:fill="FFFFFF" w:themeFill="background1"/>
            </w:pPr>
            <w:r w:rsidRPr="000C1A2A">
              <w:t>Mieszkowo</w:t>
            </w:r>
          </w:p>
        </w:tc>
        <w:tc>
          <w:tcPr>
            <w:tcW w:w="1985" w:type="dxa"/>
          </w:tcPr>
          <w:p w14:paraId="62B579F9"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7153A6B" w14:textId="77777777" w:rsidR="0026375E" w:rsidRPr="000C1A2A" w:rsidRDefault="00A27593" w:rsidP="009C394C">
            <w:pPr>
              <w:shd w:val="clear" w:color="auto" w:fill="FFFFFF" w:themeFill="background1"/>
            </w:pPr>
            <w:r w:rsidRPr="000C1A2A">
              <w:t>s-t</w:t>
            </w:r>
          </w:p>
        </w:tc>
      </w:tr>
      <w:tr w:rsidR="0026375E" w:rsidRPr="000C1A2A" w14:paraId="41285A7F" w14:textId="77777777" w:rsidTr="0004251A">
        <w:tc>
          <w:tcPr>
            <w:tcW w:w="5920" w:type="dxa"/>
          </w:tcPr>
          <w:p w14:paraId="22CAF7F8" w14:textId="77777777" w:rsidR="0026375E" w:rsidRPr="000C1A2A" w:rsidRDefault="0026375E" w:rsidP="009C394C">
            <w:pPr>
              <w:shd w:val="clear" w:color="auto" w:fill="FFFFFF" w:themeFill="background1"/>
            </w:pPr>
            <w:r w:rsidRPr="000C1A2A">
              <w:t>Biesdziadowo</w:t>
            </w:r>
          </w:p>
        </w:tc>
        <w:tc>
          <w:tcPr>
            <w:tcW w:w="1985" w:type="dxa"/>
          </w:tcPr>
          <w:p w14:paraId="5F97A17C"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71AFB52" w14:textId="77777777" w:rsidR="0026375E" w:rsidRPr="000C1A2A" w:rsidRDefault="00A27593" w:rsidP="009C394C">
            <w:pPr>
              <w:shd w:val="clear" w:color="auto" w:fill="FFFFFF" w:themeFill="background1"/>
            </w:pPr>
            <w:r w:rsidRPr="000C1A2A">
              <w:t>s-t</w:t>
            </w:r>
          </w:p>
        </w:tc>
      </w:tr>
      <w:tr w:rsidR="0026375E" w:rsidRPr="000C1A2A" w14:paraId="0016E0E3" w14:textId="77777777" w:rsidTr="0004251A">
        <w:tc>
          <w:tcPr>
            <w:tcW w:w="5920" w:type="dxa"/>
          </w:tcPr>
          <w:p w14:paraId="44248E95" w14:textId="6F6FECEC" w:rsidR="0026375E" w:rsidRPr="000C1A2A" w:rsidRDefault="0026375E" w:rsidP="009C394C">
            <w:pPr>
              <w:shd w:val="clear" w:color="auto" w:fill="FFFFFF" w:themeFill="background1"/>
            </w:pPr>
            <w:r w:rsidRPr="000C1A2A">
              <w:t>Colnicza</w:t>
            </w:r>
            <w:r w:rsidR="00DC180D" w:rsidRPr="000C1A2A">
              <w:rPr>
                <w:rStyle w:val="Odwoanieprzypisudolnego"/>
              </w:rPr>
              <w:footnoteReference w:id="212"/>
            </w:r>
          </w:p>
        </w:tc>
        <w:tc>
          <w:tcPr>
            <w:tcW w:w="1985" w:type="dxa"/>
          </w:tcPr>
          <w:p w14:paraId="497EB8C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D84860A" w14:textId="77777777" w:rsidR="0026375E" w:rsidRPr="000C1A2A" w:rsidRDefault="00A27593" w:rsidP="009C394C">
            <w:pPr>
              <w:shd w:val="clear" w:color="auto" w:fill="FFFFFF" w:themeFill="background1"/>
            </w:pPr>
            <w:r w:rsidRPr="000C1A2A">
              <w:t>s-t</w:t>
            </w:r>
          </w:p>
        </w:tc>
      </w:tr>
      <w:tr w:rsidR="0026375E" w:rsidRPr="000C1A2A" w14:paraId="05511149" w14:textId="77777777" w:rsidTr="0004251A">
        <w:tc>
          <w:tcPr>
            <w:tcW w:w="5920" w:type="dxa"/>
          </w:tcPr>
          <w:p w14:paraId="010DBA31" w14:textId="15B7D2DB" w:rsidR="0026375E" w:rsidRPr="000C1A2A" w:rsidRDefault="0026375E" w:rsidP="009C394C">
            <w:pPr>
              <w:shd w:val="clear" w:color="auto" w:fill="FFFFFF" w:themeFill="background1"/>
            </w:pPr>
            <w:r w:rsidRPr="000C1A2A">
              <w:t>Vilkowia plebanus</w:t>
            </w:r>
            <w:r w:rsidR="00CD4B19" w:rsidRPr="000C1A2A">
              <w:t xml:space="preserve">. </w:t>
            </w:r>
            <w:r w:rsidR="00CD4B19" w:rsidRPr="000C1A2A">
              <w:rPr>
                <w:rStyle w:val="Odwoanieprzypisudolnego"/>
              </w:rPr>
              <w:footnoteReference w:id="213"/>
            </w:r>
            <w:r w:rsidR="00CD4B19" w:rsidRPr="000C1A2A">
              <w:rPr>
                <w:vertAlign w:val="superscript"/>
              </w:rPr>
              <w:t>-</w:t>
            </w:r>
            <w:r w:rsidRPr="000C1A2A">
              <w:t>Grossi 12 dimissi</w:t>
            </w:r>
            <w:r w:rsidR="00CD4B19" w:rsidRPr="000C1A2A">
              <w:rPr>
                <w:vertAlign w:val="superscript"/>
              </w:rPr>
              <w:t>-</w:t>
            </w:r>
            <w:r w:rsidR="00CD4B19" w:rsidRPr="000C1A2A">
              <w:rPr>
                <w:rStyle w:val="Odwoanieprzypisudolnego"/>
              </w:rPr>
              <w:footnoteReference w:id="214"/>
            </w:r>
            <w:r w:rsidRPr="000C1A2A">
              <w:t xml:space="preserve">, ex ea ratione quia dominus Andreas Opalienski haeres, agros plebanales et cmetonum piscina </w:t>
            </w:r>
            <w:r w:rsidR="00CD4B19" w:rsidRPr="000C1A2A">
              <w:t>in</w:t>
            </w:r>
            <w:r w:rsidRPr="000C1A2A">
              <w:t xml:space="preserve">undavit, qua </w:t>
            </w:r>
            <w:r w:rsidR="00CD4B19" w:rsidRPr="000C1A2A">
              <w:t>in</w:t>
            </w:r>
            <w:r w:rsidRPr="000C1A2A">
              <w:t>undatione aquarum missalia a cmethonibus et plebano proventus sunt adempti ex agris eius</w:t>
            </w:r>
          </w:p>
        </w:tc>
        <w:tc>
          <w:tcPr>
            <w:tcW w:w="1985" w:type="dxa"/>
          </w:tcPr>
          <w:p w14:paraId="06AC9E33"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273DB4E2" w14:textId="77777777" w:rsidR="0026375E" w:rsidRPr="000C1A2A" w:rsidRDefault="00A27593" w:rsidP="009C394C">
            <w:pPr>
              <w:shd w:val="clear" w:color="auto" w:fill="FFFFFF" w:themeFill="background1"/>
            </w:pPr>
            <w:r w:rsidRPr="000C1A2A">
              <w:t>s-t</w:t>
            </w:r>
          </w:p>
        </w:tc>
      </w:tr>
      <w:tr w:rsidR="0026375E" w:rsidRPr="000C1A2A" w14:paraId="5A5D7D43" w14:textId="77777777" w:rsidTr="0004251A">
        <w:tc>
          <w:tcPr>
            <w:tcW w:w="5920" w:type="dxa"/>
          </w:tcPr>
          <w:p w14:paraId="1210D8A4" w14:textId="77777777" w:rsidR="0026375E" w:rsidRPr="000C1A2A" w:rsidRDefault="0026375E" w:rsidP="009C394C">
            <w:pPr>
              <w:shd w:val="clear" w:color="auto" w:fill="FFFFFF" w:themeFill="background1"/>
            </w:pPr>
            <w:r w:rsidRPr="000C1A2A">
              <w:t>Gora ante Iaroczin</w:t>
            </w:r>
          </w:p>
        </w:tc>
        <w:tc>
          <w:tcPr>
            <w:tcW w:w="1985" w:type="dxa"/>
          </w:tcPr>
          <w:p w14:paraId="2B53CB1E"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48A418F0" w14:textId="77777777" w:rsidR="0026375E" w:rsidRPr="000C1A2A" w:rsidRDefault="00A27593" w:rsidP="009C394C">
            <w:pPr>
              <w:shd w:val="clear" w:color="auto" w:fill="FFFFFF" w:themeFill="background1"/>
            </w:pPr>
            <w:r w:rsidRPr="000C1A2A">
              <w:t>s-t</w:t>
            </w:r>
          </w:p>
        </w:tc>
      </w:tr>
    </w:tbl>
    <w:p w14:paraId="0CC40A81" w14:textId="57D3B188" w:rsidR="003351FD" w:rsidRPr="000C1A2A" w:rsidRDefault="003351FD" w:rsidP="009C394C">
      <w:pPr>
        <w:shd w:val="clear" w:color="auto" w:fill="FFFFFF" w:themeFill="background1"/>
      </w:pPr>
    </w:p>
    <w:p w14:paraId="6F4E90DC" w14:textId="6C8D3B23" w:rsidR="003351FD" w:rsidRPr="000C1A2A" w:rsidRDefault="003351FD" w:rsidP="009C394C">
      <w:pPr>
        <w:shd w:val="clear" w:color="auto" w:fill="FFFFFF" w:themeFill="background1"/>
      </w:pPr>
      <w:r w:rsidRPr="000C1A2A">
        <w:rPr>
          <w:i/>
        </w:rPr>
        <w:t>[k. 5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08A8BF9" w14:textId="77777777" w:rsidTr="0004251A">
        <w:tc>
          <w:tcPr>
            <w:tcW w:w="5920" w:type="dxa"/>
          </w:tcPr>
          <w:p w14:paraId="399FEC53" w14:textId="6D9FF2E3" w:rsidR="0026375E" w:rsidRPr="000C1A2A" w:rsidRDefault="0026375E" w:rsidP="009C394C">
            <w:pPr>
              <w:shd w:val="clear" w:color="auto" w:fill="FFFFFF" w:themeFill="background1"/>
            </w:pPr>
            <w:r w:rsidRPr="000C1A2A">
              <w:t>Cerquicza</w:t>
            </w:r>
            <w:r w:rsidR="0065454E" w:rsidRPr="000C1A2A">
              <w:rPr>
                <w:rStyle w:val="Odwoanieprzypisudolnego"/>
              </w:rPr>
              <w:footnoteReference w:id="215"/>
            </w:r>
          </w:p>
        </w:tc>
        <w:tc>
          <w:tcPr>
            <w:tcW w:w="1985" w:type="dxa"/>
          </w:tcPr>
          <w:p w14:paraId="473A016C"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17555AD6" w14:textId="77777777" w:rsidR="0026375E" w:rsidRPr="000C1A2A" w:rsidRDefault="00A27593" w:rsidP="009C394C">
            <w:pPr>
              <w:shd w:val="clear" w:color="auto" w:fill="FFFFFF" w:themeFill="background1"/>
            </w:pPr>
            <w:r w:rsidRPr="000C1A2A">
              <w:t>s-t</w:t>
            </w:r>
          </w:p>
        </w:tc>
      </w:tr>
      <w:tr w:rsidR="0026375E" w:rsidRPr="000C1A2A" w14:paraId="766034A0" w14:textId="77777777" w:rsidTr="0004251A">
        <w:tc>
          <w:tcPr>
            <w:tcW w:w="5920" w:type="dxa"/>
          </w:tcPr>
          <w:p w14:paraId="1E28AD32" w14:textId="77777777" w:rsidR="0026375E" w:rsidRPr="000C1A2A" w:rsidRDefault="0026375E" w:rsidP="009C394C">
            <w:pPr>
              <w:shd w:val="clear" w:color="auto" w:fill="FFFFFF" w:themeFill="background1"/>
            </w:pPr>
            <w:r w:rsidRPr="000C1A2A">
              <w:t>Iaraczewo</w:t>
            </w:r>
          </w:p>
        </w:tc>
        <w:tc>
          <w:tcPr>
            <w:tcW w:w="1985" w:type="dxa"/>
          </w:tcPr>
          <w:p w14:paraId="1989138F"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3AC017DC" w14:textId="77777777" w:rsidR="0026375E" w:rsidRPr="000C1A2A" w:rsidRDefault="00A27593" w:rsidP="009C394C">
            <w:pPr>
              <w:shd w:val="clear" w:color="auto" w:fill="FFFFFF" w:themeFill="background1"/>
            </w:pPr>
            <w:r w:rsidRPr="000C1A2A">
              <w:t>s-t</w:t>
            </w:r>
          </w:p>
        </w:tc>
      </w:tr>
      <w:tr w:rsidR="0026375E" w:rsidRPr="000C1A2A" w14:paraId="5EFA0E88" w14:textId="77777777" w:rsidTr="0004251A">
        <w:tc>
          <w:tcPr>
            <w:tcW w:w="5920" w:type="dxa"/>
          </w:tcPr>
          <w:p w14:paraId="63CFD8EE" w14:textId="77777777" w:rsidR="0026375E" w:rsidRPr="000C1A2A" w:rsidRDefault="0026375E" w:rsidP="009C394C">
            <w:pPr>
              <w:shd w:val="clear" w:color="auto" w:fill="FFFFFF" w:themeFill="background1"/>
            </w:pPr>
            <w:r w:rsidRPr="000C1A2A">
              <w:t>Lucas Altarista ibidem</w:t>
            </w:r>
          </w:p>
        </w:tc>
        <w:tc>
          <w:tcPr>
            <w:tcW w:w="1985" w:type="dxa"/>
          </w:tcPr>
          <w:p w14:paraId="37C21793" w14:textId="77777777" w:rsidR="0026375E" w:rsidRPr="000C1A2A" w:rsidRDefault="0026375E" w:rsidP="009C394C">
            <w:pPr>
              <w:shd w:val="clear" w:color="auto" w:fill="FFFFFF" w:themeFill="background1"/>
            </w:pPr>
            <w:r w:rsidRPr="000C1A2A">
              <w:t xml:space="preserve">17 </w:t>
            </w:r>
            <w:r w:rsidR="009D0BBF" w:rsidRPr="000C1A2A">
              <w:t>gr.</w:t>
            </w:r>
          </w:p>
        </w:tc>
        <w:tc>
          <w:tcPr>
            <w:tcW w:w="1307" w:type="dxa"/>
          </w:tcPr>
          <w:p w14:paraId="2C0F3892" w14:textId="77777777" w:rsidR="0026375E" w:rsidRPr="000C1A2A" w:rsidRDefault="00A27593" w:rsidP="009C394C">
            <w:pPr>
              <w:shd w:val="clear" w:color="auto" w:fill="FFFFFF" w:themeFill="background1"/>
            </w:pPr>
            <w:r w:rsidRPr="000C1A2A">
              <w:t>s-t</w:t>
            </w:r>
          </w:p>
        </w:tc>
      </w:tr>
      <w:tr w:rsidR="0026375E" w:rsidRPr="000C1A2A" w14:paraId="2C4573FD" w14:textId="77777777" w:rsidTr="0004251A">
        <w:tc>
          <w:tcPr>
            <w:tcW w:w="5920" w:type="dxa"/>
          </w:tcPr>
          <w:p w14:paraId="3A0C5AE9" w14:textId="77777777" w:rsidR="0026375E" w:rsidRPr="000C1A2A" w:rsidRDefault="0026375E" w:rsidP="009C394C">
            <w:pPr>
              <w:shd w:val="clear" w:color="auto" w:fill="FFFFFF" w:themeFill="background1"/>
            </w:pPr>
            <w:r w:rsidRPr="000C1A2A">
              <w:t>Lgowo</w:t>
            </w:r>
          </w:p>
        </w:tc>
        <w:tc>
          <w:tcPr>
            <w:tcW w:w="1985" w:type="dxa"/>
          </w:tcPr>
          <w:p w14:paraId="07087EE1"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BF8363B" w14:textId="77777777" w:rsidR="0026375E" w:rsidRPr="000C1A2A" w:rsidRDefault="00A27593" w:rsidP="009C394C">
            <w:pPr>
              <w:shd w:val="clear" w:color="auto" w:fill="FFFFFF" w:themeFill="background1"/>
            </w:pPr>
            <w:r w:rsidRPr="000C1A2A">
              <w:t>s-t</w:t>
            </w:r>
          </w:p>
        </w:tc>
      </w:tr>
      <w:tr w:rsidR="0026375E" w:rsidRPr="000C1A2A" w14:paraId="76B7BBDB" w14:textId="77777777" w:rsidTr="0004251A">
        <w:tc>
          <w:tcPr>
            <w:tcW w:w="5920" w:type="dxa"/>
          </w:tcPr>
          <w:p w14:paraId="7F7F82CE" w14:textId="0E8CCE4B" w:rsidR="0026375E" w:rsidRPr="000C1A2A" w:rsidRDefault="0026375E" w:rsidP="009C394C">
            <w:pPr>
              <w:shd w:val="clear" w:color="auto" w:fill="FFFFFF" w:themeFill="background1"/>
            </w:pPr>
            <w:r w:rsidRPr="000C1A2A">
              <w:t>Iancowo</w:t>
            </w:r>
            <w:r w:rsidR="00ED742C" w:rsidRPr="000C1A2A">
              <w:rPr>
                <w:rStyle w:val="Odwoanieprzypisudolnego"/>
              </w:rPr>
              <w:footnoteReference w:id="216"/>
            </w:r>
          </w:p>
        </w:tc>
        <w:tc>
          <w:tcPr>
            <w:tcW w:w="1985" w:type="dxa"/>
          </w:tcPr>
          <w:p w14:paraId="59CA0721"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6806537" w14:textId="77777777" w:rsidR="0026375E" w:rsidRPr="000C1A2A" w:rsidRDefault="00A27593" w:rsidP="009C394C">
            <w:pPr>
              <w:shd w:val="clear" w:color="auto" w:fill="FFFFFF" w:themeFill="background1"/>
            </w:pPr>
            <w:r w:rsidRPr="000C1A2A">
              <w:t>s-t</w:t>
            </w:r>
          </w:p>
        </w:tc>
      </w:tr>
      <w:tr w:rsidR="0026375E" w:rsidRPr="000C1A2A" w14:paraId="2500B634" w14:textId="77777777" w:rsidTr="0004251A">
        <w:tc>
          <w:tcPr>
            <w:tcW w:w="5920" w:type="dxa"/>
          </w:tcPr>
          <w:p w14:paraId="01AEA857" w14:textId="77777777" w:rsidR="0026375E" w:rsidRPr="000C1A2A" w:rsidRDefault="0026375E" w:rsidP="009C394C">
            <w:pPr>
              <w:shd w:val="clear" w:color="auto" w:fill="FFFFFF" w:themeFill="background1"/>
            </w:pPr>
            <w:r w:rsidRPr="000C1A2A">
              <w:t>Pogorzelicza</w:t>
            </w:r>
          </w:p>
        </w:tc>
        <w:tc>
          <w:tcPr>
            <w:tcW w:w="1985" w:type="dxa"/>
          </w:tcPr>
          <w:p w14:paraId="247CB4C0"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F2EE47F" w14:textId="77777777" w:rsidR="0026375E" w:rsidRPr="000C1A2A" w:rsidRDefault="00A27593" w:rsidP="009C394C">
            <w:pPr>
              <w:shd w:val="clear" w:color="auto" w:fill="FFFFFF" w:themeFill="background1"/>
            </w:pPr>
            <w:r w:rsidRPr="000C1A2A">
              <w:t>s-t</w:t>
            </w:r>
          </w:p>
        </w:tc>
      </w:tr>
      <w:tr w:rsidR="0026375E" w:rsidRPr="000C1A2A" w14:paraId="5F42FBE8" w14:textId="77777777" w:rsidTr="0004251A">
        <w:tc>
          <w:tcPr>
            <w:tcW w:w="5920" w:type="dxa"/>
          </w:tcPr>
          <w:p w14:paraId="275AA91B" w14:textId="77777777" w:rsidR="0026375E" w:rsidRPr="000C1A2A" w:rsidRDefault="0026375E" w:rsidP="009C394C">
            <w:pPr>
              <w:shd w:val="clear" w:color="auto" w:fill="FFFFFF" w:themeFill="background1"/>
            </w:pPr>
            <w:r w:rsidRPr="000C1A2A">
              <w:t>Siedlemino</w:t>
            </w:r>
          </w:p>
        </w:tc>
        <w:tc>
          <w:tcPr>
            <w:tcW w:w="1985" w:type="dxa"/>
          </w:tcPr>
          <w:p w14:paraId="5C163DD5"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5C4F0A17" w14:textId="77777777" w:rsidR="0026375E" w:rsidRPr="000C1A2A" w:rsidRDefault="00A27593" w:rsidP="009C394C">
            <w:pPr>
              <w:shd w:val="clear" w:color="auto" w:fill="FFFFFF" w:themeFill="background1"/>
            </w:pPr>
            <w:r w:rsidRPr="000C1A2A">
              <w:t>s-t</w:t>
            </w:r>
          </w:p>
        </w:tc>
      </w:tr>
    </w:tbl>
    <w:p w14:paraId="661E4FD6" w14:textId="33E9B8BB" w:rsidR="00ED742C" w:rsidRPr="000C1A2A" w:rsidRDefault="00ED742C" w:rsidP="009C394C">
      <w:pPr>
        <w:shd w:val="clear" w:color="auto" w:fill="FFFFFF" w:themeFill="background1"/>
      </w:pPr>
    </w:p>
    <w:p w14:paraId="2860BEAB" w14:textId="466F0BD3" w:rsidR="00ED742C" w:rsidRPr="000C1A2A" w:rsidRDefault="00ED742C" w:rsidP="009C394C">
      <w:pPr>
        <w:shd w:val="clear" w:color="auto" w:fill="FFFFFF" w:themeFill="background1"/>
      </w:pPr>
      <w:r w:rsidRPr="000C1A2A">
        <w:rPr>
          <w:i/>
        </w:rPr>
        <w:t>[k. 5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008D80C" w14:textId="77777777" w:rsidTr="0004251A">
        <w:tc>
          <w:tcPr>
            <w:tcW w:w="5920" w:type="dxa"/>
          </w:tcPr>
          <w:p w14:paraId="27C6CE2C" w14:textId="77777777" w:rsidR="0026375E" w:rsidRPr="000C1A2A" w:rsidRDefault="0026375E" w:rsidP="009C394C">
            <w:pPr>
              <w:shd w:val="clear" w:color="auto" w:fill="FFFFFF" w:themeFill="background1"/>
            </w:pPr>
            <w:r w:rsidRPr="000C1A2A">
              <w:t>Brosthkowo cum altari</w:t>
            </w:r>
          </w:p>
        </w:tc>
        <w:tc>
          <w:tcPr>
            <w:tcW w:w="1985" w:type="dxa"/>
          </w:tcPr>
          <w:p w14:paraId="10E02E20"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035647B0" w14:textId="77777777" w:rsidR="0026375E" w:rsidRPr="000C1A2A" w:rsidRDefault="00A27593" w:rsidP="009C394C">
            <w:pPr>
              <w:shd w:val="clear" w:color="auto" w:fill="FFFFFF" w:themeFill="background1"/>
            </w:pPr>
            <w:r w:rsidRPr="000C1A2A">
              <w:t>s-t</w:t>
            </w:r>
          </w:p>
        </w:tc>
      </w:tr>
      <w:tr w:rsidR="0026375E" w:rsidRPr="000C1A2A" w14:paraId="17E706F3" w14:textId="77777777" w:rsidTr="0004251A">
        <w:tc>
          <w:tcPr>
            <w:tcW w:w="5920" w:type="dxa"/>
          </w:tcPr>
          <w:p w14:paraId="0E55052D" w14:textId="77777777" w:rsidR="0026375E" w:rsidRPr="000C1A2A" w:rsidRDefault="0026375E" w:rsidP="009C394C">
            <w:pPr>
              <w:shd w:val="clear" w:color="auto" w:fill="FFFFFF" w:themeFill="background1"/>
            </w:pPr>
            <w:r w:rsidRPr="000C1A2A">
              <w:t>Zirkowo in monte ad sanctum Stanislaum</w:t>
            </w:r>
          </w:p>
        </w:tc>
        <w:tc>
          <w:tcPr>
            <w:tcW w:w="1985" w:type="dxa"/>
          </w:tcPr>
          <w:p w14:paraId="6EB44764"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1523C270" w14:textId="77777777" w:rsidR="0026375E" w:rsidRPr="000C1A2A" w:rsidRDefault="00A27593" w:rsidP="009C394C">
            <w:pPr>
              <w:shd w:val="clear" w:color="auto" w:fill="FFFFFF" w:themeFill="background1"/>
            </w:pPr>
            <w:r w:rsidRPr="000C1A2A">
              <w:t>s-t</w:t>
            </w:r>
          </w:p>
        </w:tc>
      </w:tr>
      <w:tr w:rsidR="0026375E" w:rsidRPr="000C1A2A" w14:paraId="27EA9FA5" w14:textId="77777777" w:rsidTr="0004251A">
        <w:tc>
          <w:tcPr>
            <w:tcW w:w="5920" w:type="dxa"/>
          </w:tcPr>
          <w:p w14:paraId="15025DF7" w14:textId="72520514" w:rsidR="0026375E" w:rsidRPr="000C1A2A" w:rsidRDefault="0026375E" w:rsidP="009C394C">
            <w:pPr>
              <w:shd w:val="clear" w:color="auto" w:fill="FFFFFF" w:themeFill="background1"/>
            </w:pPr>
            <w:r w:rsidRPr="000C1A2A">
              <w:t>Zircowo</w:t>
            </w:r>
            <w:r w:rsidR="00CA07CF" w:rsidRPr="000C1A2A">
              <w:rPr>
                <w:rStyle w:val="Odwoanieprzypisudolnego"/>
              </w:rPr>
              <w:footnoteReference w:id="217"/>
            </w:r>
            <w:r w:rsidRPr="000C1A2A">
              <w:t xml:space="preserve"> ad sanctum Nicolaum</w:t>
            </w:r>
          </w:p>
        </w:tc>
        <w:tc>
          <w:tcPr>
            <w:tcW w:w="1985" w:type="dxa"/>
          </w:tcPr>
          <w:p w14:paraId="16DB7D5D"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7D6507D6" w14:textId="77777777" w:rsidR="0026375E" w:rsidRPr="000C1A2A" w:rsidRDefault="00A27593" w:rsidP="009C394C">
            <w:pPr>
              <w:shd w:val="clear" w:color="auto" w:fill="FFFFFF" w:themeFill="background1"/>
            </w:pPr>
            <w:r w:rsidRPr="000C1A2A">
              <w:t>s-t</w:t>
            </w:r>
          </w:p>
        </w:tc>
      </w:tr>
      <w:tr w:rsidR="0026375E" w:rsidRPr="000C1A2A" w14:paraId="5534277F" w14:textId="77777777" w:rsidTr="0004251A">
        <w:tc>
          <w:tcPr>
            <w:tcW w:w="5920" w:type="dxa"/>
          </w:tcPr>
          <w:p w14:paraId="6EFB3D01" w14:textId="77777777" w:rsidR="0026375E" w:rsidRPr="000C1A2A" w:rsidRDefault="0026375E" w:rsidP="009C394C">
            <w:pPr>
              <w:shd w:val="clear" w:color="auto" w:fill="FFFFFF" w:themeFill="background1"/>
            </w:pPr>
            <w:r w:rsidRPr="000C1A2A">
              <w:t>Bynicze</w:t>
            </w:r>
          </w:p>
        </w:tc>
        <w:tc>
          <w:tcPr>
            <w:tcW w:w="1985" w:type="dxa"/>
          </w:tcPr>
          <w:p w14:paraId="376034D1"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00D70DAC" w14:textId="77777777" w:rsidR="0026375E" w:rsidRPr="000C1A2A" w:rsidRDefault="00A27593" w:rsidP="009C394C">
            <w:pPr>
              <w:shd w:val="clear" w:color="auto" w:fill="FFFFFF" w:themeFill="background1"/>
            </w:pPr>
            <w:r w:rsidRPr="000C1A2A">
              <w:t>s-t</w:t>
            </w:r>
          </w:p>
        </w:tc>
      </w:tr>
      <w:tr w:rsidR="0026375E" w:rsidRPr="000C1A2A" w14:paraId="0C27755A" w14:textId="77777777" w:rsidTr="0004251A">
        <w:tc>
          <w:tcPr>
            <w:tcW w:w="5920" w:type="dxa"/>
          </w:tcPr>
          <w:p w14:paraId="4CDC0CD4" w14:textId="17AB9401" w:rsidR="0026375E" w:rsidRPr="000C1A2A" w:rsidRDefault="0026375E" w:rsidP="009C394C">
            <w:pPr>
              <w:shd w:val="clear" w:color="auto" w:fill="FFFFFF" w:themeFill="background1"/>
            </w:pPr>
            <w:r w:rsidRPr="000C1A2A">
              <w:t>Vieliawieś</w:t>
            </w:r>
            <w:r w:rsidR="008065D0" w:rsidRPr="000C1A2A">
              <w:rPr>
                <w:rStyle w:val="Odwoanieprzypisudolnego"/>
              </w:rPr>
              <w:footnoteReference w:id="218"/>
            </w:r>
          </w:p>
        </w:tc>
        <w:tc>
          <w:tcPr>
            <w:tcW w:w="1985" w:type="dxa"/>
          </w:tcPr>
          <w:p w14:paraId="30E4F037"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59E04798" w14:textId="77777777" w:rsidR="0026375E" w:rsidRPr="000C1A2A" w:rsidRDefault="00A27593" w:rsidP="009C394C">
            <w:pPr>
              <w:shd w:val="clear" w:color="auto" w:fill="FFFFFF" w:themeFill="background1"/>
            </w:pPr>
            <w:r w:rsidRPr="000C1A2A">
              <w:t>s-t</w:t>
            </w:r>
          </w:p>
        </w:tc>
      </w:tr>
      <w:tr w:rsidR="0026375E" w:rsidRPr="000C1A2A" w14:paraId="1045E1B4" w14:textId="77777777" w:rsidTr="0004251A">
        <w:tc>
          <w:tcPr>
            <w:tcW w:w="5920" w:type="dxa"/>
          </w:tcPr>
          <w:p w14:paraId="60CDBD15" w14:textId="77777777" w:rsidR="0026375E" w:rsidRPr="000C1A2A" w:rsidRDefault="0026375E" w:rsidP="009C394C">
            <w:pPr>
              <w:shd w:val="clear" w:color="auto" w:fill="FFFFFF" w:themeFill="background1"/>
            </w:pPr>
            <w:r w:rsidRPr="000C1A2A">
              <w:t>Dobrzicza</w:t>
            </w:r>
          </w:p>
        </w:tc>
        <w:tc>
          <w:tcPr>
            <w:tcW w:w="1985" w:type="dxa"/>
          </w:tcPr>
          <w:p w14:paraId="4FDBC21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CB1E909" w14:textId="77777777" w:rsidR="0026375E" w:rsidRPr="000C1A2A" w:rsidRDefault="00A27593" w:rsidP="009C394C">
            <w:pPr>
              <w:shd w:val="clear" w:color="auto" w:fill="FFFFFF" w:themeFill="background1"/>
            </w:pPr>
            <w:r w:rsidRPr="000C1A2A">
              <w:t>s-t</w:t>
            </w:r>
          </w:p>
        </w:tc>
      </w:tr>
      <w:tr w:rsidR="0026375E" w:rsidRPr="000C1A2A" w14:paraId="0538B0CB" w14:textId="77777777" w:rsidTr="0004251A">
        <w:tc>
          <w:tcPr>
            <w:tcW w:w="5920" w:type="dxa"/>
          </w:tcPr>
          <w:p w14:paraId="63F06B4A" w14:textId="77777777" w:rsidR="0026375E" w:rsidRPr="000C1A2A" w:rsidRDefault="0026375E" w:rsidP="009C394C">
            <w:pPr>
              <w:shd w:val="clear" w:color="auto" w:fill="FFFFFF" w:themeFill="background1"/>
            </w:pPr>
            <w:r w:rsidRPr="000C1A2A">
              <w:t>Borzeczicze</w:t>
            </w:r>
          </w:p>
        </w:tc>
        <w:tc>
          <w:tcPr>
            <w:tcW w:w="1985" w:type="dxa"/>
          </w:tcPr>
          <w:p w14:paraId="1950D8DE"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4D9C6E1A" w14:textId="77777777" w:rsidR="0026375E" w:rsidRPr="000C1A2A" w:rsidRDefault="00A27593" w:rsidP="009C394C">
            <w:pPr>
              <w:shd w:val="clear" w:color="auto" w:fill="FFFFFF" w:themeFill="background1"/>
            </w:pPr>
            <w:r w:rsidRPr="000C1A2A">
              <w:t>s-t</w:t>
            </w:r>
          </w:p>
        </w:tc>
      </w:tr>
    </w:tbl>
    <w:p w14:paraId="5FAF4979" w14:textId="62A2837E" w:rsidR="001077F6" w:rsidRPr="000C1A2A" w:rsidRDefault="001077F6" w:rsidP="009C394C">
      <w:pPr>
        <w:shd w:val="clear" w:color="auto" w:fill="FFFFFF" w:themeFill="background1"/>
      </w:pPr>
    </w:p>
    <w:p w14:paraId="0F9B5F21" w14:textId="2AD71E30" w:rsidR="001077F6" w:rsidRPr="000C1A2A" w:rsidRDefault="001077F6" w:rsidP="009C394C">
      <w:pPr>
        <w:shd w:val="clear" w:color="auto" w:fill="FFFFFF" w:themeFill="background1"/>
      </w:pPr>
      <w:r w:rsidRPr="000C1A2A">
        <w:rPr>
          <w:i/>
        </w:rPr>
        <w:t>[k. 55]</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FABC65E" w14:textId="77777777" w:rsidTr="0004251A">
        <w:tc>
          <w:tcPr>
            <w:tcW w:w="5920" w:type="dxa"/>
          </w:tcPr>
          <w:p w14:paraId="0EEA2118" w14:textId="77777777" w:rsidR="0026375E" w:rsidRPr="000C1A2A" w:rsidRDefault="0026375E" w:rsidP="009C394C">
            <w:pPr>
              <w:shd w:val="clear" w:color="auto" w:fill="FFFFFF" w:themeFill="background1"/>
            </w:pPr>
            <w:r w:rsidRPr="000C1A2A">
              <w:lastRenderedPageBreak/>
              <w:t>Odalanowo</w:t>
            </w:r>
          </w:p>
        </w:tc>
        <w:tc>
          <w:tcPr>
            <w:tcW w:w="1985" w:type="dxa"/>
          </w:tcPr>
          <w:p w14:paraId="4704534F" w14:textId="77777777" w:rsidR="0026375E" w:rsidRPr="000C1A2A" w:rsidRDefault="0026375E" w:rsidP="009C394C">
            <w:pPr>
              <w:shd w:val="clear" w:color="auto" w:fill="FFFFFF" w:themeFill="background1"/>
            </w:pPr>
            <w:r w:rsidRPr="000C1A2A">
              <w:t xml:space="preserve">18 </w:t>
            </w:r>
            <w:r w:rsidR="009D0BBF" w:rsidRPr="000C1A2A">
              <w:t>gr.</w:t>
            </w:r>
          </w:p>
        </w:tc>
        <w:tc>
          <w:tcPr>
            <w:tcW w:w="1307" w:type="dxa"/>
          </w:tcPr>
          <w:p w14:paraId="0BFCE361" w14:textId="77777777" w:rsidR="0026375E" w:rsidRPr="000C1A2A" w:rsidRDefault="00A27593" w:rsidP="009C394C">
            <w:pPr>
              <w:shd w:val="clear" w:color="auto" w:fill="FFFFFF" w:themeFill="background1"/>
            </w:pPr>
            <w:r w:rsidRPr="000C1A2A">
              <w:t>s-t</w:t>
            </w:r>
          </w:p>
        </w:tc>
      </w:tr>
      <w:tr w:rsidR="0026375E" w:rsidRPr="000C1A2A" w14:paraId="4BEB6CBE" w14:textId="77777777" w:rsidTr="0004251A">
        <w:tc>
          <w:tcPr>
            <w:tcW w:w="5920" w:type="dxa"/>
          </w:tcPr>
          <w:p w14:paraId="7BE604F2" w14:textId="692B3E56" w:rsidR="0026375E" w:rsidRPr="000C1A2A" w:rsidRDefault="0026375E" w:rsidP="009C394C">
            <w:pPr>
              <w:shd w:val="clear" w:color="auto" w:fill="FFFFFF" w:themeFill="background1"/>
            </w:pPr>
            <w:r w:rsidRPr="000C1A2A">
              <w:t>Coszmin</w:t>
            </w:r>
            <w:r w:rsidR="00206532" w:rsidRPr="000C1A2A">
              <w:rPr>
                <w:rStyle w:val="Odwoanieprzypisudolnego"/>
              </w:rPr>
              <w:footnoteReference w:id="219"/>
            </w:r>
          </w:p>
        </w:tc>
        <w:tc>
          <w:tcPr>
            <w:tcW w:w="1985" w:type="dxa"/>
          </w:tcPr>
          <w:p w14:paraId="4258C168"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6200989B" w14:textId="77777777" w:rsidR="0026375E" w:rsidRPr="000C1A2A" w:rsidRDefault="00A27593" w:rsidP="009C394C">
            <w:pPr>
              <w:shd w:val="clear" w:color="auto" w:fill="FFFFFF" w:themeFill="background1"/>
            </w:pPr>
            <w:r w:rsidRPr="000C1A2A">
              <w:t>s-t</w:t>
            </w:r>
          </w:p>
        </w:tc>
      </w:tr>
    </w:tbl>
    <w:p w14:paraId="578ADD1A" w14:textId="2F899545" w:rsidR="00825BB4" w:rsidRPr="000C1A2A" w:rsidRDefault="00825BB4" w:rsidP="009C394C">
      <w:pPr>
        <w:shd w:val="clear" w:color="auto" w:fill="FFFFFF" w:themeFill="background1"/>
      </w:pPr>
    </w:p>
    <w:p w14:paraId="4C303D3A" w14:textId="1C5AADF8" w:rsidR="00AF7A7A" w:rsidRPr="000C1A2A" w:rsidRDefault="00AF7A7A" w:rsidP="009C394C">
      <w:pPr>
        <w:shd w:val="clear" w:color="auto" w:fill="FFFFFF" w:themeFill="background1"/>
      </w:pPr>
      <w:r w:rsidRPr="000C1A2A">
        <w:rPr>
          <w:rStyle w:val="Odwoanieprzypisudolnego"/>
        </w:rPr>
        <w:footnoteReference w:id="220"/>
      </w:r>
      <w:r w:rsidRPr="000C1A2A">
        <w:rPr>
          <w:vertAlign w:val="superscript"/>
        </w:rPr>
        <w:t>-</w:t>
      </w:r>
      <w:r w:rsidRPr="000C1A2A">
        <w:t>Mansionarii in Cosmin</w:t>
      </w:r>
      <w:r w:rsidRPr="000C1A2A">
        <w:rPr>
          <w:vertAlign w:val="superscript"/>
        </w:rPr>
        <w:t>-</w:t>
      </w:r>
      <w:r w:rsidRPr="000C1A2A">
        <w:rPr>
          <w:rStyle w:val="Odwoanieprzypisudolnego"/>
        </w:rPr>
        <w:footnoteReference w:id="221"/>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E563261" w14:textId="77777777" w:rsidTr="0004251A">
        <w:tc>
          <w:tcPr>
            <w:tcW w:w="5920" w:type="dxa"/>
          </w:tcPr>
          <w:p w14:paraId="5FB50C7C" w14:textId="77777777" w:rsidR="0026375E" w:rsidRPr="000C1A2A" w:rsidRDefault="0026375E" w:rsidP="009C394C">
            <w:pPr>
              <w:shd w:val="clear" w:color="auto" w:fill="FFFFFF" w:themeFill="background1"/>
            </w:pPr>
            <w:r w:rsidRPr="000C1A2A">
              <w:t>Ioannes Sczeska</w:t>
            </w:r>
          </w:p>
        </w:tc>
        <w:tc>
          <w:tcPr>
            <w:tcW w:w="1985" w:type="dxa"/>
          </w:tcPr>
          <w:p w14:paraId="3FACDB25"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655FFC12" w14:textId="77777777" w:rsidR="0026375E" w:rsidRPr="000C1A2A" w:rsidRDefault="00A27593" w:rsidP="009C394C">
            <w:pPr>
              <w:shd w:val="clear" w:color="auto" w:fill="FFFFFF" w:themeFill="background1"/>
            </w:pPr>
            <w:r w:rsidRPr="000C1A2A">
              <w:t>s-t</w:t>
            </w:r>
          </w:p>
        </w:tc>
      </w:tr>
      <w:tr w:rsidR="0026375E" w:rsidRPr="000C1A2A" w14:paraId="691129EE" w14:textId="77777777" w:rsidTr="0004251A">
        <w:tc>
          <w:tcPr>
            <w:tcW w:w="5920" w:type="dxa"/>
          </w:tcPr>
          <w:p w14:paraId="3BD78609" w14:textId="77777777" w:rsidR="0026375E" w:rsidRPr="000C1A2A" w:rsidRDefault="0026375E" w:rsidP="009C394C">
            <w:pPr>
              <w:shd w:val="clear" w:color="auto" w:fill="FFFFFF" w:themeFill="background1"/>
            </w:pPr>
            <w:r w:rsidRPr="000C1A2A">
              <w:t>Albertus Grodzisko</w:t>
            </w:r>
          </w:p>
        </w:tc>
        <w:tc>
          <w:tcPr>
            <w:tcW w:w="1985" w:type="dxa"/>
          </w:tcPr>
          <w:p w14:paraId="563DD618"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1D4B33DB" w14:textId="7A477283" w:rsidR="0026375E" w:rsidRPr="000C1A2A" w:rsidRDefault="00A27593" w:rsidP="009C394C">
            <w:pPr>
              <w:shd w:val="clear" w:color="auto" w:fill="FFFFFF" w:themeFill="background1"/>
            </w:pPr>
            <w:r w:rsidRPr="000C1A2A">
              <w:t>s-t</w:t>
            </w:r>
            <w:r w:rsidR="00AF7A7A" w:rsidRPr="000C1A2A">
              <w:rPr>
                <w:rStyle w:val="Odwoanieprzypisudolnego"/>
              </w:rPr>
              <w:footnoteReference w:id="222"/>
            </w:r>
          </w:p>
        </w:tc>
      </w:tr>
    </w:tbl>
    <w:p w14:paraId="367D0906" w14:textId="5AAB6361" w:rsidR="00AF7A7A" w:rsidRPr="000C1A2A" w:rsidRDefault="00AF7A7A" w:rsidP="009C394C">
      <w:pPr>
        <w:shd w:val="clear" w:color="auto" w:fill="FFFFFF" w:themeFill="background1"/>
      </w:pPr>
    </w:p>
    <w:p w14:paraId="7C105A39" w14:textId="4CB9216C" w:rsidR="00AF7A7A" w:rsidRPr="000C1A2A" w:rsidRDefault="00AF7A7A" w:rsidP="009C394C">
      <w:pPr>
        <w:shd w:val="clear" w:color="auto" w:fill="FFFFFF" w:themeFill="background1"/>
      </w:pPr>
      <w:r w:rsidRPr="000C1A2A">
        <w:t>Mansionariae quatuor ab annis tribus vacant, quorum proventus per haeredem dominum Andream de Gorca percipiuntur, et in usus suos convertuntur.</w:t>
      </w:r>
    </w:p>
    <w:p w14:paraId="46A4DE5C" w14:textId="2C9451AC" w:rsidR="00AF7A7A" w:rsidRPr="000C1A2A" w:rsidRDefault="00AF7A7A" w:rsidP="009C394C">
      <w:pPr>
        <w:shd w:val="clear" w:color="auto" w:fill="FFFFFF" w:themeFill="background1"/>
      </w:pPr>
    </w:p>
    <w:p w14:paraId="05826848" w14:textId="2B17FAEF" w:rsidR="00AF7A7A" w:rsidRPr="000C1A2A" w:rsidRDefault="00AF7A7A" w:rsidP="009C394C">
      <w:pPr>
        <w:shd w:val="clear" w:color="auto" w:fill="FFFFFF" w:themeFill="background1"/>
      </w:pPr>
      <w:r w:rsidRPr="000C1A2A">
        <w:rPr>
          <w:i/>
        </w:rPr>
        <w:t>[k. 55v]</w:t>
      </w:r>
    </w:p>
    <w:p w14:paraId="400FB097" w14:textId="5B09EFFD" w:rsidR="00AF7A7A" w:rsidRPr="000C1A2A" w:rsidRDefault="00AF7A7A"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2A18360" w14:textId="77777777" w:rsidTr="0004251A">
        <w:tc>
          <w:tcPr>
            <w:tcW w:w="5920" w:type="dxa"/>
          </w:tcPr>
          <w:p w14:paraId="47956BD5" w14:textId="77777777" w:rsidR="0026375E" w:rsidRPr="000C1A2A" w:rsidRDefault="0026375E" w:rsidP="009C394C">
            <w:pPr>
              <w:shd w:val="clear" w:color="auto" w:fill="FFFFFF" w:themeFill="background1"/>
            </w:pPr>
            <w:r w:rsidRPr="000C1A2A">
              <w:t>Mathias Mokronowski</w:t>
            </w:r>
          </w:p>
        </w:tc>
        <w:tc>
          <w:tcPr>
            <w:tcW w:w="1985" w:type="dxa"/>
          </w:tcPr>
          <w:p w14:paraId="4A56A7F7" w14:textId="77777777" w:rsidR="0026375E" w:rsidRPr="000C1A2A" w:rsidRDefault="0026375E" w:rsidP="009C394C">
            <w:pPr>
              <w:shd w:val="clear" w:color="auto" w:fill="FFFFFF" w:themeFill="background1"/>
            </w:pPr>
            <w:r w:rsidRPr="000C1A2A">
              <w:t xml:space="preserve">3 </w:t>
            </w:r>
            <w:r w:rsidR="009D0BBF" w:rsidRPr="000C1A2A">
              <w:t>gr.</w:t>
            </w:r>
          </w:p>
        </w:tc>
        <w:tc>
          <w:tcPr>
            <w:tcW w:w="1307" w:type="dxa"/>
          </w:tcPr>
          <w:p w14:paraId="7976838C" w14:textId="77777777" w:rsidR="0026375E" w:rsidRPr="000C1A2A" w:rsidRDefault="00A27593" w:rsidP="009C394C">
            <w:pPr>
              <w:shd w:val="clear" w:color="auto" w:fill="FFFFFF" w:themeFill="background1"/>
            </w:pPr>
            <w:r w:rsidRPr="000C1A2A">
              <w:t>s-t</w:t>
            </w:r>
          </w:p>
        </w:tc>
      </w:tr>
      <w:tr w:rsidR="0026375E" w:rsidRPr="000C1A2A" w14:paraId="522869A4" w14:textId="77777777" w:rsidTr="0004251A">
        <w:tc>
          <w:tcPr>
            <w:tcW w:w="5920" w:type="dxa"/>
          </w:tcPr>
          <w:p w14:paraId="1939DAE9" w14:textId="77777777" w:rsidR="0026375E" w:rsidRPr="000C1A2A" w:rsidRDefault="0026375E" w:rsidP="009C394C">
            <w:pPr>
              <w:shd w:val="clear" w:color="auto" w:fill="FFFFFF" w:themeFill="background1"/>
            </w:pPr>
            <w:r w:rsidRPr="000C1A2A">
              <w:t>Iozephus</w:t>
            </w:r>
          </w:p>
        </w:tc>
        <w:tc>
          <w:tcPr>
            <w:tcW w:w="1985" w:type="dxa"/>
          </w:tcPr>
          <w:p w14:paraId="5B8FD8BC" w14:textId="77777777" w:rsidR="0026375E" w:rsidRPr="000C1A2A" w:rsidRDefault="0026375E" w:rsidP="009C394C">
            <w:pPr>
              <w:shd w:val="clear" w:color="auto" w:fill="FFFFFF" w:themeFill="background1"/>
            </w:pPr>
            <w:r w:rsidRPr="000C1A2A">
              <w:t xml:space="preserve">13 </w:t>
            </w:r>
            <w:r w:rsidR="009D0BBF" w:rsidRPr="000C1A2A">
              <w:t>gr.</w:t>
            </w:r>
          </w:p>
        </w:tc>
        <w:tc>
          <w:tcPr>
            <w:tcW w:w="1307" w:type="dxa"/>
          </w:tcPr>
          <w:p w14:paraId="387A9810" w14:textId="77777777" w:rsidR="0026375E" w:rsidRPr="000C1A2A" w:rsidRDefault="00A27593" w:rsidP="009C394C">
            <w:pPr>
              <w:shd w:val="clear" w:color="auto" w:fill="FFFFFF" w:themeFill="background1"/>
            </w:pPr>
            <w:r w:rsidRPr="000C1A2A">
              <w:t>s-t</w:t>
            </w:r>
          </w:p>
        </w:tc>
      </w:tr>
      <w:tr w:rsidR="0026375E" w:rsidRPr="000C1A2A" w14:paraId="146A9CC8" w14:textId="77777777" w:rsidTr="0004251A">
        <w:tc>
          <w:tcPr>
            <w:tcW w:w="5920" w:type="dxa"/>
          </w:tcPr>
          <w:p w14:paraId="73698B85" w14:textId="77777777" w:rsidR="0026375E" w:rsidRPr="000C1A2A" w:rsidRDefault="0026375E" w:rsidP="009C394C">
            <w:pPr>
              <w:shd w:val="clear" w:color="auto" w:fill="FFFFFF" w:themeFill="background1"/>
            </w:pPr>
            <w:r w:rsidRPr="000C1A2A">
              <w:t>Albertus de Brodnicza</w:t>
            </w:r>
          </w:p>
        </w:tc>
        <w:tc>
          <w:tcPr>
            <w:tcW w:w="1985" w:type="dxa"/>
          </w:tcPr>
          <w:p w14:paraId="331A7071"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18587419" w14:textId="77777777" w:rsidR="0026375E" w:rsidRPr="000C1A2A" w:rsidRDefault="00A27593" w:rsidP="009C394C">
            <w:pPr>
              <w:shd w:val="clear" w:color="auto" w:fill="FFFFFF" w:themeFill="background1"/>
            </w:pPr>
            <w:r w:rsidRPr="000C1A2A">
              <w:t>s-t</w:t>
            </w:r>
          </w:p>
        </w:tc>
      </w:tr>
      <w:tr w:rsidR="0026375E" w:rsidRPr="000C1A2A" w14:paraId="55729625" w14:textId="77777777" w:rsidTr="0004251A">
        <w:tc>
          <w:tcPr>
            <w:tcW w:w="5920" w:type="dxa"/>
          </w:tcPr>
          <w:p w14:paraId="590D52E3" w14:textId="77777777" w:rsidR="0026375E" w:rsidRPr="000C1A2A" w:rsidRDefault="0026375E" w:rsidP="009C394C">
            <w:pPr>
              <w:shd w:val="clear" w:color="auto" w:fill="FFFFFF" w:themeFill="background1"/>
            </w:pPr>
            <w:r w:rsidRPr="000C1A2A">
              <w:t>Albertus Grodziscze</w:t>
            </w:r>
          </w:p>
        </w:tc>
        <w:tc>
          <w:tcPr>
            <w:tcW w:w="1985" w:type="dxa"/>
          </w:tcPr>
          <w:p w14:paraId="6F31AB13"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5F7CE539" w14:textId="77777777" w:rsidR="0026375E" w:rsidRPr="000C1A2A" w:rsidRDefault="00A27593" w:rsidP="009C394C">
            <w:pPr>
              <w:shd w:val="clear" w:color="auto" w:fill="FFFFFF" w:themeFill="background1"/>
            </w:pPr>
            <w:r w:rsidRPr="000C1A2A">
              <w:t>s-t</w:t>
            </w:r>
          </w:p>
        </w:tc>
      </w:tr>
      <w:tr w:rsidR="0026375E" w:rsidRPr="000C1A2A" w14:paraId="499274F2" w14:textId="77777777" w:rsidTr="0004251A">
        <w:tc>
          <w:tcPr>
            <w:tcW w:w="5920" w:type="dxa"/>
          </w:tcPr>
          <w:p w14:paraId="27F6EC80" w14:textId="77777777" w:rsidR="0026375E" w:rsidRPr="000C1A2A" w:rsidRDefault="0026375E" w:rsidP="009C394C">
            <w:pPr>
              <w:shd w:val="clear" w:color="auto" w:fill="FFFFFF" w:themeFill="background1"/>
            </w:pPr>
            <w:r w:rsidRPr="000C1A2A">
              <w:t>Ioannes a Cobelin</w:t>
            </w:r>
          </w:p>
        </w:tc>
        <w:tc>
          <w:tcPr>
            <w:tcW w:w="1985" w:type="dxa"/>
          </w:tcPr>
          <w:p w14:paraId="46DBA2EC" w14:textId="77777777" w:rsidR="0026375E" w:rsidRPr="000C1A2A" w:rsidRDefault="0026375E" w:rsidP="009C394C">
            <w:pPr>
              <w:shd w:val="clear" w:color="auto" w:fill="FFFFFF" w:themeFill="background1"/>
            </w:pPr>
            <w:r w:rsidRPr="000C1A2A">
              <w:t xml:space="preserve">20 </w:t>
            </w:r>
            <w:r w:rsidR="009D0BBF" w:rsidRPr="000C1A2A">
              <w:t>gr.</w:t>
            </w:r>
          </w:p>
        </w:tc>
        <w:tc>
          <w:tcPr>
            <w:tcW w:w="1307" w:type="dxa"/>
          </w:tcPr>
          <w:p w14:paraId="730608F4" w14:textId="77777777" w:rsidR="0026375E" w:rsidRPr="000C1A2A" w:rsidRDefault="00A27593" w:rsidP="009C394C">
            <w:pPr>
              <w:shd w:val="clear" w:color="auto" w:fill="FFFFFF" w:themeFill="background1"/>
            </w:pPr>
            <w:r w:rsidRPr="000C1A2A">
              <w:t>s-t</w:t>
            </w:r>
          </w:p>
        </w:tc>
      </w:tr>
    </w:tbl>
    <w:p w14:paraId="0DD1F40D" w14:textId="56C50091" w:rsidR="00F94D81" w:rsidRPr="000C1A2A" w:rsidRDefault="00F94D81" w:rsidP="009C394C">
      <w:pPr>
        <w:shd w:val="clear" w:color="auto" w:fill="FFFFFF" w:themeFill="background1"/>
      </w:pPr>
    </w:p>
    <w:p w14:paraId="5EB396C3" w14:textId="64E5ACF8" w:rsidR="00F94D81" w:rsidRPr="000C1A2A" w:rsidRDefault="00F94D81" w:rsidP="009C394C">
      <w:pPr>
        <w:shd w:val="clear" w:color="auto" w:fill="FFFFFF" w:themeFill="background1"/>
      </w:pPr>
      <w:r w:rsidRPr="000C1A2A">
        <w:t xml:space="preserve">Praepositura </w:t>
      </w:r>
      <w:r w:rsidR="003924A9" w:rsidRPr="000C1A2A">
        <w:rPr>
          <w:strike/>
          <w:vertAlign w:val="superscript"/>
        </w:rPr>
        <w:t xml:space="preserve">A </w:t>
      </w:r>
      <w:r w:rsidR="006A43F7" w:rsidRPr="000C1A2A">
        <w:t>h</w:t>
      </w:r>
      <w:r w:rsidRPr="000C1A2A">
        <w:t>ospitalis</w:t>
      </w:r>
      <w:r w:rsidR="003924A9" w:rsidRPr="000C1A2A">
        <w:rPr>
          <w:strike/>
          <w:vertAlign w:val="superscript"/>
        </w:rPr>
        <w:t xml:space="preserve"> A</w:t>
      </w:r>
      <w:r w:rsidRPr="000C1A2A">
        <w:t xml:space="preserve"> Sancti Spiritus ante Coszmin</w:t>
      </w:r>
    </w:p>
    <w:p w14:paraId="0BDE1101" w14:textId="613F1047" w:rsidR="00F94D81" w:rsidRPr="000C1A2A" w:rsidRDefault="00F94D81" w:rsidP="009C394C">
      <w:pPr>
        <w:shd w:val="clear" w:color="auto" w:fill="FFFFFF" w:themeFill="background1"/>
      </w:pPr>
    </w:p>
    <w:p w14:paraId="7A9AB1D1" w14:textId="3E65F014" w:rsidR="00F94D81" w:rsidRPr="000C1A2A" w:rsidRDefault="00F94D81" w:rsidP="009C394C">
      <w:pPr>
        <w:shd w:val="clear" w:color="auto" w:fill="FFFFFF" w:themeFill="background1"/>
      </w:pPr>
      <w:r w:rsidRPr="000C1A2A">
        <w:rPr>
          <w:i/>
        </w:rPr>
        <w:t>[k. 5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E807F15" w14:textId="77777777" w:rsidTr="0004251A">
        <w:tc>
          <w:tcPr>
            <w:tcW w:w="5920" w:type="dxa"/>
          </w:tcPr>
          <w:p w14:paraId="4D62F338" w14:textId="3A3CACBB" w:rsidR="0026375E" w:rsidRPr="000C1A2A" w:rsidRDefault="0026375E" w:rsidP="009C394C">
            <w:pPr>
              <w:shd w:val="clear" w:color="auto" w:fill="FFFFFF" w:themeFill="background1"/>
            </w:pPr>
            <w:r w:rsidRPr="000C1A2A">
              <w:t>Praepositus</w:t>
            </w:r>
            <w:r w:rsidR="003924A9" w:rsidRPr="000C1A2A">
              <w:rPr>
                <w:rStyle w:val="Odwoanieprzypisudolnego"/>
              </w:rPr>
              <w:footnoteReference w:id="223"/>
            </w:r>
          </w:p>
        </w:tc>
        <w:tc>
          <w:tcPr>
            <w:tcW w:w="1985" w:type="dxa"/>
          </w:tcPr>
          <w:p w14:paraId="68199B96" w14:textId="77777777" w:rsidR="0026375E" w:rsidRPr="000C1A2A" w:rsidRDefault="0026375E" w:rsidP="009C394C">
            <w:pPr>
              <w:shd w:val="clear" w:color="auto" w:fill="FFFFFF" w:themeFill="background1"/>
            </w:pPr>
            <w:r w:rsidRPr="000C1A2A">
              <w:t xml:space="preserve">24 </w:t>
            </w:r>
            <w:r w:rsidR="009D0BBF" w:rsidRPr="000C1A2A">
              <w:t>gr.</w:t>
            </w:r>
          </w:p>
        </w:tc>
        <w:tc>
          <w:tcPr>
            <w:tcW w:w="1307" w:type="dxa"/>
          </w:tcPr>
          <w:p w14:paraId="3972A714" w14:textId="77777777" w:rsidR="0026375E" w:rsidRPr="000C1A2A" w:rsidRDefault="00A27593" w:rsidP="009C394C">
            <w:pPr>
              <w:shd w:val="clear" w:color="auto" w:fill="FFFFFF" w:themeFill="background1"/>
            </w:pPr>
            <w:r w:rsidRPr="000C1A2A">
              <w:t>s-t</w:t>
            </w:r>
          </w:p>
        </w:tc>
      </w:tr>
      <w:tr w:rsidR="0026375E" w:rsidRPr="000C1A2A" w14:paraId="677511E8" w14:textId="77777777" w:rsidTr="0004251A">
        <w:tc>
          <w:tcPr>
            <w:tcW w:w="5920" w:type="dxa"/>
          </w:tcPr>
          <w:p w14:paraId="22983A26" w14:textId="77777777" w:rsidR="0026375E" w:rsidRPr="000C1A2A" w:rsidRDefault="0026375E" w:rsidP="009C394C">
            <w:pPr>
              <w:shd w:val="clear" w:color="auto" w:fill="FFFFFF" w:themeFill="background1"/>
            </w:pPr>
            <w:r w:rsidRPr="000C1A2A">
              <w:t>Czielcza</w:t>
            </w:r>
          </w:p>
        </w:tc>
        <w:tc>
          <w:tcPr>
            <w:tcW w:w="1985" w:type="dxa"/>
          </w:tcPr>
          <w:p w14:paraId="44FB7E79" w14:textId="77777777" w:rsidR="0026375E" w:rsidRPr="000C1A2A" w:rsidRDefault="0026375E" w:rsidP="009C394C">
            <w:pPr>
              <w:shd w:val="clear" w:color="auto" w:fill="FFFFFF" w:themeFill="background1"/>
            </w:pPr>
            <w:r w:rsidRPr="000C1A2A">
              <w:t xml:space="preserve">16 </w:t>
            </w:r>
            <w:r w:rsidR="009D0BBF" w:rsidRPr="000C1A2A">
              <w:t>gr.</w:t>
            </w:r>
          </w:p>
        </w:tc>
        <w:tc>
          <w:tcPr>
            <w:tcW w:w="1307" w:type="dxa"/>
          </w:tcPr>
          <w:p w14:paraId="7F2FCA69" w14:textId="77777777" w:rsidR="0026375E" w:rsidRPr="000C1A2A" w:rsidRDefault="00047C5A" w:rsidP="009C394C">
            <w:pPr>
              <w:shd w:val="clear" w:color="auto" w:fill="FFFFFF" w:themeFill="background1"/>
            </w:pPr>
            <w:r w:rsidRPr="000C1A2A">
              <w:t>s-t</w:t>
            </w:r>
          </w:p>
        </w:tc>
      </w:tr>
      <w:tr w:rsidR="0026375E" w:rsidRPr="000C1A2A" w14:paraId="3CC88D4F" w14:textId="77777777" w:rsidTr="0004251A">
        <w:tc>
          <w:tcPr>
            <w:tcW w:w="5920" w:type="dxa"/>
          </w:tcPr>
          <w:p w14:paraId="113CE38D" w14:textId="77777777" w:rsidR="0026375E" w:rsidRPr="000C1A2A" w:rsidRDefault="0026375E" w:rsidP="009C394C">
            <w:pPr>
              <w:shd w:val="clear" w:color="auto" w:fill="FFFFFF" w:themeFill="background1"/>
            </w:pPr>
            <w:r w:rsidRPr="000C1A2A">
              <w:t>Altarista ibidem</w:t>
            </w:r>
          </w:p>
        </w:tc>
        <w:tc>
          <w:tcPr>
            <w:tcW w:w="1985" w:type="dxa"/>
          </w:tcPr>
          <w:p w14:paraId="67F24BC5"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5551C392" w14:textId="77777777" w:rsidR="0026375E" w:rsidRPr="000C1A2A" w:rsidRDefault="00047C5A" w:rsidP="009C394C">
            <w:pPr>
              <w:shd w:val="clear" w:color="auto" w:fill="FFFFFF" w:themeFill="background1"/>
            </w:pPr>
            <w:r w:rsidRPr="000C1A2A">
              <w:t>s-t</w:t>
            </w:r>
          </w:p>
        </w:tc>
      </w:tr>
    </w:tbl>
    <w:p w14:paraId="71FB9CFF" w14:textId="59325686" w:rsidR="003924A9" w:rsidRPr="000C1A2A" w:rsidRDefault="003924A9" w:rsidP="009C394C">
      <w:pPr>
        <w:shd w:val="clear" w:color="auto" w:fill="FFFFFF" w:themeFill="background1"/>
      </w:pPr>
    </w:p>
    <w:p w14:paraId="7B2E2CE4" w14:textId="5A961066" w:rsidR="003924A9" w:rsidRPr="000C1A2A" w:rsidRDefault="003924A9" w:rsidP="009C394C">
      <w:pPr>
        <w:shd w:val="clear" w:color="auto" w:fill="FFFFFF" w:themeFill="background1"/>
      </w:pPr>
      <w:r w:rsidRPr="000C1A2A">
        <w:t>Praepositura in Dębno</w:t>
      </w:r>
      <w:r w:rsidRPr="000C1A2A">
        <w:rPr>
          <w:rStyle w:val="Odwoanieprzypisudolnego"/>
        </w:rPr>
        <w:footnoteReference w:id="224"/>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B5A9944" w14:textId="77777777" w:rsidTr="0004251A">
        <w:tc>
          <w:tcPr>
            <w:tcW w:w="5920" w:type="dxa"/>
          </w:tcPr>
          <w:p w14:paraId="75BC4D02" w14:textId="77777777" w:rsidR="0026375E" w:rsidRPr="000C1A2A" w:rsidRDefault="0026375E" w:rsidP="009C394C">
            <w:pPr>
              <w:shd w:val="clear" w:color="auto" w:fill="FFFFFF" w:themeFill="background1"/>
            </w:pPr>
            <w:r w:rsidRPr="000C1A2A">
              <w:t>Stanislaus Karsniczki praepositus</w:t>
            </w:r>
          </w:p>
        </w:tc>
        <w:tc>
          <w:tcPr>
            <w:tcW w:w="1985" w:type="dxa"/>
          </w:tcPr>
          <w:p w14:paraId="53E34DCC"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22C5F8E" w14:textId="77777777" w:rsidR="0026375E" w:rsidRPr="000C1A2A" w:rsidRDefault="00047C5A" w:rsidP="009C394C">
            <w:pPr>
              <w:shd w:val="clear" w:color="auto" w:fill="FFFFFF" w:themeFill="background1"/>
            </w:pPr>
            <w:r w:rsidRPr="000C1A2A">
              <w:t>s-t</w:t>
            </w:r>
          </w:p>
        </w:tc>
      </w:tr>
    </w:tbl>
    <w:p w14:paraId="59FD4C50" w14:textId="2E8A7C3D" w:rsidR="00C46C56" w:rsidRPr="000C1A2A" w:rsidRDefault="00C46C56" w:rsidP="009C394C">
      <w:pPr>
        <w:shd w:val="clear" w:color="auto" w:fill="FFFFFF" w:themeFill="background1"/>
      </w:pPr>
    </w:p>
    <w:p w14:paraId="11CD0D73" w14:textId="40C4E3AA" w:rsidR="00C46C56" w:rsidRPr="000C1A2A" w:rsidRDefault="00C46C56" w:rsidP="009C394C">
      <w:pPr>
        <w:shd w:val="clear" w:color="auto" w:fill="FFFFFF" w:themeFill="background1"/>
      </w:pPr>
      <w:r w:rsidRPr="000C1A2A">
        <w:rPr>
          <w:lang w:val="en-GB"/>
        </w:rPr>
        <w:t>Mansionarii 4 in Debno</w:t>
      </w:r>
      <w:r w:rsidRPr="000C1A2A">
        <w:rPr>
          <w:rStyle w:val="Odwoanieprzypisudolnego"/>
          <w:lang w:val="en-GB"/>
        </w:rPr>
        <w:footnoteReference w:id="225"/>
      </w:r>
      <w:r w:rsidRPr="000C1A2A">
        <w:rPr>
          <w:lang w:val="en-GB"/>
        </w:rPr>
        <w:t>. Honorabilis</w:t>
      </w:r>
      <w:r w:rsidR="00F64799" w:rsidRPr="000C1A2A">
        <w:rPr>
          <w:rStyle w:val="Odwoanieprzypisudolnego"/>
          <w:lang w:val="en-GB"/>
        </w:rPr>
        <w:footnoteReference w:id="226"/>
      </w:r>
      <w:r w:rsidRPr="000C1A2A">
        <w:rPr>
          <w:lang w:val="en-GB"/>
        </w:rPr>
        <w:t xml:space="preserve"> Albertus a Coszmin praebendarius solus per se solvit a mansionariis quatuor, a quolibet per gr</w:t>
      </w:r>
      <w:r w:rsidR="00F64799" w:rsidRPr="000C1A2A">
        <w:rPr>
          <w:lang w:val="en-GB"/>
        </w:rPr>
        <w:t>ossos</w:t>
      </w:r>
      <w:r w:rsidRPr="000C1A2A">
        <w:rPr>
          <w:lang w:val="en-GB"/>
        </w:rPr>
        <w:t xml:space="preserve"> 24, marcas 2 solvit</w:t>
      </w:r>
      <w:r w:rsidR="00F64799" w:rsidRPr="000C1A2A">
        <w:rPr>
          <w:lang w:val="en-GB"/>
        </w:rPr>
        <w:t>.</w:t>
      </w:r>
    </w:p>
    <w:p w14:paraId="34795A50" w14:textId="7D822632" w:rsidR="00C46C56" w:rsidRPr="000C1A2A" w:rsidRDefault="00C46C56" w:rsidP="009C394C">
      <w:pPr>
        <w:shd w:val="clear" w:color="auto" w:fill="FFFFFF" w:themeFill="background1"/>
      </w:pPr>
    </w:p>
    <w:p w14:paraId="05005955" w14:textId="7658152C" w:rsidR="00362A3C" w:rsidRPr="000C1A2A" w:rsidRDefault="00362A3C" w:rsidP="009C394C">
      <w:pPr>
        <w:shd w:val="clear" w:color="auto" w:fill="FFFFFF" w:themeFill="background1"/>
      </w:pPr>
      <w:r w:rsidRPr="000C1A2A">
        <w:rPr>
          <w:i/>
        </w:rPr>
        <w:t>[k. 56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6CEA344" w14:textId="77777777" w:rsidTr="0004251A">
        <w:tc>
          <w:tcPr>
            <w:tcW w:w="5920" w:type="dxa"/>
          </w:tcPr>
          <w:p w14:paraId="12D2CFF4" w14:textId="77777777" w:rsidR="0026375E" w:rsidRPr="000C1A2A" w:rsidRDefault="0026375E" w:rsidP="009C394C">
            <w:pPr>
              <w:shd w:val="clear" w:color="auto" w:fill="FFFFFF" w:themeFill="background1"/>
            </w:pPr>
            <w:r w:rsidRPr="000C1A2A">
              <w:t>Gogoliewo</w:t>
            </w:r>
          </w:p>
        </w:tc>
        <w:tc>
          <w:tcPr>
            <w:tcW w:w="1985" w:type="dxa"/>
          </w:tcPr>
          <w:p w14:paraId="3C8087A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29E1CEFE" w14:textId="77777777" w:rsidR="0026375E" w:rsidRPr="000C1A2A" w:rsidRDefault="00047C5A" w:rsidP="009C394C">
            <w:pPr>
              <w:shd w:val="clear" w:color="auto" w:fill="FFFFFF" w:themeFill="background1"/>
            </w:pPr>
            <w:r w:rsidRPr="000C1A2A">
              <w:t>s-t</w:t>
            </w:r>
          </w:p>
        </w:tc>
      </w:tr>
      <w:tr w:rsidR="0026375E" w:rsidRPr="000C1A2A" w14:paraId="00A6EC51" w14:textId="77777777" w:rsidTr="0004251A">
        <w:tc>
          <w:tcPr>
            <w:tcW w:w="5920" w:type="dxa"/>
          </w:tcPr>
          <w:p w14:paraId="505A3BFF" w14:textId="77777777" w:rsidR="0026375E" w:rsidRPr="000C1A2A" w:rsidRDefault="0026375E" w:rsidP="009C394C">
            <w:pPr>
              <w:shd w:val="clear" w:color="auto" w:fill="FFFFFF" w:themeFill="background1"/>
            </w:pPr>
            <w:r w:rsidRPr="000C1A2A">
              <w:t>Slupia</w:t>
            </w:r>
          </w:p>
        </w:tc>
        <w:tc>
          <w:tcPr>
            <w:tcW w:w="1985" w:type="dxa"/>
          </w:tcPr>
          <w:p w14:paraId="30BC8CBD"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C70061A" w14:textId="77777777" w:rsidR="0026375E" w:rsidRPr="000C1A2A" w:rsidRDefault="00047C5A" w:rsidP="009C394C">
            <w:pPr>
              <w:shd w:val="clear" w:color="auto" w:fill="FFFFFF" w:themeFill="background1"/>
            </w:pPr>
            <w:r w:rsidRPr="000C1A2A">
              <w:t>s-t</w:t>
            </w:r>
          </w:p>
        </w:tc>
      </w:tr>
      <w:tr w:rsidR="0026375E" w:rsidRPr="000C1A2A" w14:paraId="2342B2C3" w14:textId="77777777" w:rsidTr="0004251A">
        <w:tc>
          <w:tcPr>
            <w:tcW w:w="5920" w:type="dxa"/>
          </w:tcPr>
          <w:p w14:paraId="1EC47CE0" w14:textId="77777777" w:rsidR="0026375E" w:rsidRPr="000C1A2A" w:rsidRDefault="0026375E" w:rsidP="009C394C">
            <w:pPr>
              <w:shd w:val="clear" w:color="auto" w:fill="FFFFFF" w:themeFill="background1"/>
            </w:pPr>
            <w:r w:rsidRPr="000C1A2A">
              <w:t>Chwalkowo</w:t>
            </w:r>
          </w:p>
        </w:tc>
        <w:tc>
          <w:tcPr>
            <w:tcW w:w="1985" w:type="dxa"/>
          </w:tcPr>
          <w:p w14:paraId="72F75F9C"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71BDEE5" w14:textId="77777777" w:rsidR="0026375E" w:rsidRPr="000C1A2A" w:rsidRDefault="00047C5A" w:rsidP="009C394C">
            <w:pPr>
              <w:shd w:val="clear" w:color="auto" w:fill="FFFFFF" w:themeFill="background1"/>
            </w:pPr>
            <w:r w:rsidRPr="000C1A2A">
              <w:t>s-t</w:t>
            </w:r>
          </w:p>
        </w:tc>
      </w:tr>
      <w:tr w:rsidR="0026375E" w:rsidRPr="000C1A2A" w14:paraId="3B274D28" w14:textId="77777777" w:rsidTr="0004251A">
        <w:tc>
          <w:tcPr>
            <w:tcW w:w="5920" w:type="dxa"/>
          </w:tcPr>
          <w:p w14:paraId="50D0A5D3" w14:textId="77777777" w:rsidR="0026375E" w:rsidRPr="000C1A2A" w:rsidRDefault="0026375E" w:rsidP="009C394C">
            <w:pPr>
              <w:shd w:val="clear" w:color="auto" w:fill="FFFFFF" w:themeFill="background1"/>
            </w:pPr>
            <w:r w:rsidRPr="000C1A2A">
              <w:t>Iezewo</w:t>
            </w:r>
          </w:p>
        </w:tc>
        <w:tc>
          <w:tcPr>
            <w:tcW w:w="1985" w:type="dxa"/>
          </w:tcPr>
          <w:p w14:paraId="6F767853"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2EF2FED7" w14:textId="77777777" w:rsidR="0026375E" w:rsidRPr="000C1A2A" w:rsidRDefault="00047C5A" w:rsidP="009C394C">
            <w:pPr>
              <w:shd w:val="clear" w:color="auto" w:fill="FFFFFF" w:themeFill="background1"/>
            </w:pPr>
            <w:r w:rsidRPr="000C1A2A">
              <w:t>s-t</w:t>
            </w:r>
          </w:p>
        </w:tc>
      </w:tr>
      <w:tr w:rsidR="0026375E" w:rsidRPr="000C1A2A" w14:paraId="2C9F3401" w14:textId="77777777" w:rsidTr="0004251A">
        <w:tc>
          <w:tcPr>
            <w:tcW w:w="5920" w:type="dxa"/>
          </w:tcPr>
          <w:p w14:paraId="6DC7C335" w14:textId="77777777" w:rsidR="0026375E" w:rsidRPr="000C1A2A" w:rsidRDefault="0026375E" w:rsidP="009C394C">
            <w:pPr>
              <w:shd w:val="clear" w:color="auto" w:fill="FFFFFF" w:themeFill="background1"/>
            </w:pPr>
            <w:r w:rsidRPr="000C1A2A">
              <w:t>Pogorzel</w:t>
            </w:r>
          </w:p>
        </w:tc>
        <w:tc>
          <w:tcPr>
            <w:tcW w:w="1985" w:type="dxa"/>
          </w:tcPr>
          <w:p w14:paraId="2398B3A1" w14:textId="77777777" w:rsidR="0026375E" w:rsidRPr="000C1A2A" w:rsidRDefault="0026375E" w:rsidP="009C394C">
            <w:pPr>
              <w:shd w:val="clear" w:color="auto" w:fill="FFFFFF" w:themeFill="background1"/>
            </w:pPr>
            <w:r w:rsidRPr="000C1A2A">
              <w:t xml:space="preserve">30 </w:t>
            </w:r>
            <w:r w:rsidR="00DA3E0F" w:rsidRPr="000C1A2A">
              <w:t>gr.</w:t>
            </w:r>
          </w:p>
        </w:tc>
        <w:tc>
          <w:tcPr>
            <w:tcW w:w="1307" w:type="dxa"/>
          </w:tcPr>
          <w:p w14:paraId="342FE634" w14:textId="77777777" w:rsidR="0026375E" w:rsidRPr="000C1A2A" w:rsidRDefault="00047C5A" w:rsidP="009C394C">
            <w:pPr>
              <w:shd w:val="clear" w:color="auto" w:fill="FFFFFF" w:themeFill="background1"/>
            </w:pPr>
            <w:r w:rsidRPr="000C1A2A">
              <w:t>s-t</w:t>
            </w:r>
          </w:p>
        </w:tc>
      </w:tr>
      <w:tr w:rsidR="0026375E" w:rsidRPr="000C1A2A" w14:paraId="494A0361" w14:textId="77777777" w:rsidTr="0004251A">
        <w:tc>
          <w:tcPr>
            <w:tcW w:w="5920" w:type="dxa"/>
          </w:tcPr>
          <w:p w14:paraId="729ADF67" w14:textId="79D2C90A" w:rsidR="0026375E" w:rsidRPr="000C1A2A" w:rsidRDefault="0026375E" w:rsidP="009C394C">
            <w:pPr>
              <w:shd w:val="clear" w:color="auto" w:fill="FFFFFF" w:themeFill="background1"/>
            </w:pPr>
            <w:r w:rsidRPr="000C1A2A">
              <w:t xml:space="preserve">Altarista ibidem </w:t>
            </w:r>
            <w:r w:rsidR="001B1BFF" w:rsidRPr="000C1A2A">
              <w:rPr>
                <w:strike/>
                <w:vertAlign w:val="superscript"/>
              </w:rPr>
              <w:t xml:space="preserve">A </w:t>
            </w:r>
            <w:r w:rsidRPr="000C1A2A">
              <w:t>in Pogorzel</w:t>
            </w:r>
            <w:r w:rsidR="001B1BFF" w:rsidRPr="000C1A2A">
              <w:rPr>
                <w:strike/>
                <w:vertAlign w:val="superscript"/>
              </w:rPr>
              <w:t xml:space="preserve"> A</w:t>
            </w:r>
          </w:p>
        </w:tc>
        <w:tc>
          <w:tcPr>
            <w:tcW w:w="1985" w:type="dxa"/>
          </w:tcPr>
          <w:p w14:paraId="3A7978D7" w14:textId="77777777" w:rsidR="0026375E" w:rsidRPr="000C1A2A" w:rsidRDefault="0026375E" w:rsidP="009C394C">
            <w:pPr>
              <w:shd w:val="clear" w:color="auto" w:fill="FFFFFF" w:themeFill="background1"/>
            </w:pPr>
            <w:r w:rsidRPr="000C1A2A">
              <w:t xml:space="preserve">9 </w:t>
            </w:r>
            <w:r w:rsidR="00DA3E0F" w:rsidRPr="000C1A2A">
              <w:t>gr.</w:t>
            </w:r>
          </w:p>
        </w:tc>
        <w:tc>
          <w:tcPr>
            <w:tcW w:w="1307" w:type="dxa"/>
          </w:tcPr>
          <w:p w14:paraId="611DA4D9" w14:textId="77777777" w:rsidR="0026375E" w:rsidRPr="000C1A2A" w:rsidRDefault="00047C5A" w:rsidP="009C394C">
            <w:pPr>
              <w:shd w:val="clear" w:color="auto" w:fill="FFFFFF" w:themeFill="background1"/>
            </w:pPr>
            <w:r w:rsidRPr="000C1A2A">
              <w:t>s-t</w:t>
            </w:r>
          </w:p>
        </w:tc>
      </w:tr>
      <w:tr w:rsidR="0026375E" w:rsidRPr="000C1A2A" w14:paraId="47F23C7B" w14:textId="77777777" w:rsidTr="0004251A">
        <w:tc>
          <w:tcPr>
            <w:tcW w:w="5920" w:type="dxa"/>
          </w:tcPr>
          <w:p w14:paraId="37708551" w14:textId="77777777" w:rsidR="0026375E" w:rsidRPr="000C1A2A" w:rsidRDefault="0026375E" w:rsidP="009C394C">
            <w:pPr>
              <w:shd w:val="clear" w:color="auto" w:fill="FFFFFF" w:themeFill="background1"/>
            </w:pPr>
            <w:r w:rsidRPr="000C1A2A">
              <w:lastRenderedPageBreak/>
              <w:t>Potarzicza</w:t>
            </w:r>
          </w:p>
        </w:tc>
        <w:tc>
          <w:tcPr>
            <w:tcW w:w="1985" w:type="dxa"/>
          </w:tcPr>
          <w:p w14:paraId="72B74F89"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D73362C" w14:textId="77777777" w:rsidR="0026375E" w:rsidRPr="000C1A2A" w:rsidRDefault="00047C5A" w:rsidP="009C394C">
            <w:pPr>
              <w:shd w:val="clear" w:color="auto" w:fill="FFFFFF" w:themeFill="background1"/>
            </w:pPr>
            <w:r w:rsidRPr="000C1A2A">
              <w:t>s-t</w:t>
            </w:r>
          </w:p>
        </w:tc>
      </w:tr>
    </w:tbl>
    <w:p w14:paraId="7A5824FF" w14:textId="229034BD" w:rsidR="002D3508" w:rsidRPr="000C1A2A" w:rsidRDefault="002D3508" w:rsidP="009C394C">
      <w:pPr>
        <w:shd w:val="clear" w:color="auto" w:fill="FFFFFF" w:themeFill="background1"/>
      </w:pPr>
    </w:p>
    <w:p w14:paraId="1143FD78" w14:textId="26FA745D" w:rsidR="002D3508" w:rsidRPr="000C1A2A" w:rsidRDefault="002D3508" w:rsidP="009C394C">
      <w:pPr>
        <w:shd w:val="clear" w:color="auto" w:fill="FFFFFF" w:themeFill="background1"/>
      </w:pPr>
      <w:r w:rsidRPr="000C1A2A">
        <w:rPr>
          <w:i/>
        </w:rPr>
        <w:t>[k. 5</w:t>
      </w:r>
      <w:r w:rsidR="001F0DED" w:rsidRPr="000C1A2A">
        <w:rPr>
          <w:i/>
        </w:rPr>
        <w:t>7</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B526C8D" w14:textId="77777777" w:rsidTr="0004251A">
        <w:tc>
          <w:tcPr>
            <w:tcW w:w="5920" w:type="dxa"/>
          </w:tcPr>
          <w:p w14:paraId="25322AF4" w14:textId="77777777" w:rsidR="0026375E" w:rsidRPr="000C1A2A" w:rsidRDefault="0026375E" w:rsidP="009C394C">
            <w:pPr>
              <w:shd w:val="clear" w:color="auto" w:fill="FFFFFF" w:themeFill="background1"/>
            </w:pPr>
            <w:r w:rsidRPr="000C1A2A">
              <w:t>Ostrow Krempe</w:t>
            </w:r>
          </w:p>
        </w:tc>
        <w:tc>
          <w:tcPr>
            <w:tcW w:w="1985" w:type="dxa"/>
          </w:tcPr>
          <w:p w14:paraId="10A6A2D1" w14:textId="77777777" w:rsidR="0026375E" w:rsidRPr="000C1A2A" w:rsidRDefault="0026375E" w:rsidP="009C394C">
            <w:pPr>
              <w:shd w:val="clear" w:color="auto" w:fill="FFFFFF" w:themeFill="background1"/>
            </w:pPr>
            <w:r w:rsidRPr="000C1A2A">
              <w:t xml:space="preserve">6 </w:t>
            </w:r>
            <w:r w:rsidR="00DA3E0F" w:rsidRPr="000C1A2A">
              <w:t>gr.</w:t>
            </w:r>
          </w:p>
        </w:tc>
        <w:tc>
          <w:tcPr>
            <w:tcW w:w="1307" w:type="dxa"/>
          </w:tcPr>
          <w:p w14:paraId="63C0ED09" w14:textId="77777777" w:rsidR="0026375E" w:rsidRPr="000C1A2A" w:rsidRDefault="00047C5A" w:rsidP="009C394C">
            <w:pPr>
              <w:shd w:val="clear" w:color="auto" w:fill="FFFFFF" w:themeFill="background1"/>
            </w:pPr>
            <w:r w:rsidRPr="000C1A2A">
              <w:t>s-t</w:t>
            </w:r>
          </w:p>
        </w:tc>
      </w:tr>
    </w:tbl>
    <w:p w14:paraId="4CFF7FDB" w14:textId="62C99640" w:rsidR="00914D92" w:rsidRPr="000C1A2A" w:rsidRDefault="00914D92" w:rsidP="009C394C">
      <w:pPr>
        <w:shd w:val="clear" w:color="auto" w:fill="FFFFFF" w:themeFill="background1"/>
      </w:pPr>
    </w:p>
    <w:p w14:paraId="34ED2D97" w14:textId="71C442B7" w:rsidR="00914D92" w:rsidRPr="000C1A2A" w:rsidRDefault="00914D92"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6F5B0A5" w14:textId="77777777" w:rsidTr="0004251A">
        <w:tc>
          <w:tcPr>
            <w:tcW w:w="5920" w:type="dxa"/>
          </w:tcPr>
          <w:p w14:paraId="47BC759E" w14:textId="77777777" w:rsidR="0026375E" w:rsidRPr="000C1A2A" w:rsidRDefault="0026375E" w:rsidP="009C394C">
            <w:pPr>
              <w:shd w:val="clear" w:color="auto" w:fill="FFFFFF" w:themeFill="background1"/>
            </w:pPr>
            <w:r w:rsidRPr="000C1A2A">
              <w:t>Lutomia</w:t>
            </w:r>
          </w:p>
        </w:tc>
        <w:tc>
          <w:tcPr>
            <w:tcW w:w="1985" w:type="dxa"/>
          </w:tcPr>
          <w:p w14:paraId="23F9113B"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2516CE51" w14:textId="77777777" w:rsidR="0026375E" w:rsidRPr="000C1A2A" w:rsidRDefault="0026375E" w:rsidP="009C394C">
            <w:pPr>
              <w:shd w:val="clear" w:color="auto" w:fill="FFFFFF" w:themeFill="background1"/>
            </w:pPr>
          </w:p>
        </w:tc>
      </w:tr>
      <w:tr w:rsidR="0026375E" w:rsidRPr="000C1A2A" w14:paraId="1B4178BD" w14:textId="77777777" w:rsidTr="0004251A">
        <w:tc>
          <w:tcPr>
            <w:tcW w:w="5920" w:type="dxa"/>
          </w:tcPr>
          <w:p w14:paraId="4A86A520" w14:textId="77777777" w:rsidR="0026375E" w:rsidRPr="000C1A2A" w:rsidRDefault="0026375E" w:rsidP="009C394C">
            <w:pPr>
              <w:shd w:val="clear" w:color="auto" w:fill="FFFFFF" w:themeFill="background1"/>
            </w:pPr>
            <w:r w:rsidRPr="000C1A2A">
              <w:t>Praepositura ante Iaroczin</w:t>
            </w:r>
          </w:p>
        </w:tc>
        <w:tc>
          <w:tcPr>
            <w:tcW w:w="1985" w:type="dxa"/>
          </w:tcPr>
          <w:p w14:paraId="2A7987C8"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35ABE41" w14:textId="77777777" w:rsidR="0026375E" w:rsidRPr="000C1A2A" w:rsidRDefault="0026375E" w:rsidP="009C394C">
            <w:pPr>
              <w:shd w:val="clear" w:color="auto" w:fill="FFFFFF" w:themeFill="background1"/>
            </w:pPr>
          </w:p>
        </w:tc>
      </w:tr>
      <w:tr w:rsidR="0026375E" w:rsidRPr="000C1A2A" w14:paraId="5FE34B97" w14:textId="77777777" w:rsidTr="0004251A">
        <w:tc>
          <w:tcPr>
            <w:tcW w:w="5920" w:type="dxa"/>
          </w:tcPr>
          <w:p w14:paraId="39C1BC2F" w14:textId="77777777" w:rsidR="0026375E" w:rsidRPr="000C1A2A" w:rsidRDefault="0026375E" w:rsidP="009C394C">
            <w:pPr>
              <w:shd w:val="clear" w:color="auto" w:fill="FFFFFF" w:themeFill="background1"/>
            </w:pPr>
            <w:r w:rsidRPr="000C1A2A">
              <w:t>Dambrowka</w:t>
            </w:r>
          </w:p>
        </w:tc>
        <w:tc>
          <w:tcPr>
            <w:tcW w:w="1985" w:type="dxa"/>
          </w:tcPr>
          <w:p w14:paraId="585D2287"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8026B84" w14:textId="77777777" w:rsidR="0026375E" w:rsidRPr="000C1A2A" w:rsidRDefault="0026375E" w:rsidP="009C394C">
            <w:pPr>
              <w:shd w:val="clear" w:color="auto" w:fill="FFFFFF" w:themeFill="background1"/>
            </w:pPr>
          </w:p>
        </w:tc>
      </w:tr>
      <w:tr w:rsidR="0026375E" w:rsidRPr="000C1A2A" w14:paraId="16ACD172" w14:textId="77777777" w:rsidTr="0004251A">
        <w:tc>
          <w:tcPr>
            <w:tcW w:w="5920" w:type="dxa"/>
          </w:tcPr>
          <w:p w14:paraId="2DD7D93E" w14:textId="77777777" w:rsidR="0026375E" w:rsidRPr="000C1A2A" w:rsidRDefault="0026375E" w:rsidP="009C394C">
            <w:pPr>
              <w:shd w:val="clear" w:color="auto" w:fill="FFFFFF" w:themeFill="background1"/>
            </w:pPr>
            <w:r w:rsidRPr="000C1A2A">
              <w:t>Kxiasz</w:t>
            </w:r>
          </w:p>
        </w:tc>
        <w:tc>
          <w:tcPr>
            <w:tcW w:w="1985" w:type="dxa"/>
          </w:tcPr>
          <w:p w14:paraId="4CB5DCE4"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77E7E799" w14:textId="77777777" w:rsidR="0026375E" w:rsidRPr="000C1A2A" w:rsidRDefault="0026375E" w:rsidP="009C394C">
            <w:pPr>
              <w:shd w:val="clear" w:color="auto" w:fill="FFFFFF" w:themeFill="background1"/>
            </w:pPr>
          </w:p>
        </w:tc>
      </w:tr>
    </w:tbl>
    <w:p w14:paraId="0B988222" w14:textId="74C51064" w:rsidR="006C03EF" w:rsidRPr="000C1A2A" w:rsidRDefault="006C03EF" w:rsidP="009C394C">
      <w:pPr>
        <w:shd w:val="clear" w:color="auto" w:fill="FFFFFF" w:themeFill="background1"/>
      </w:pPr>
    </w:p>
    <w:p w14:paraId="4712B574" w14:textId="54B5C873" w:rsidR="006C03EF" w:rsidRPr="000C1A2A" w:rsidRDefault="006C03EF" w:rsidP="009C394C">
      <w:pPr>
        <w:shd w:val="clear" w:color="auto" w:fill="FFFFFF" w:themeFill="background1"/>
      </w:pPr>
      <w:r w:rsidRPr="000C1A2A">
        <w:rPr>
          <w:i/>
        </w:rPr>
        <w:t>[k. 5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E0407D5" w14:textId="77777777" w:rsidTr="0004251A">
        <w:tc>
          <w:tcPr>
            <w:tcW w:w="5920" w:type="dxa"/>
          </w:tcPr>
          <w:p w14:paraId="7EEBB570" w14:textId="77777777" w:rsidR="0026375E" w:rsidRPr="000C1A2A" w:rsidRDefault="0026375E" w:rsidP="009C394C">
            <w:pPr>
              <w:shd w:val="clear" w:color="auto" w:fill="FFFFFF" w:themeFill="background1"/>
            </w:pPr>
            <w:r w:rsidRPr="000C1A2A">
              <w:t>Golina</w:t>
            </w:r>
          </w:p>
        </w:tc>
        <w:tc>
          <w:tcPr>
            <w:tcW w:w="1985" w:type="dxa"/>
          </w:tcPr>
          <w:p w14:paraId="339C7E47"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5A5358C" w14:textId="77777777" w:rsidR="0026375E" w:rsidRPr="000C1A2A" w:rsidRDefault="0026375E" w:rsidP="009C394C">
            <w:pPr>
              <w:shd w:val="clear" w:color="auto" w:fill="FFFFFF" w:themeFill="background1"/>
            </w:pPr>
          </w:p>
        </w:tc>
      </w:tr>
      <w:tr w:rsidR="0026375E" w:rsidRPr="000C1A2A" w14:paraId="2252B155" w14:textId="77777777" w:rsidTr="0004251A">
        <w:tc>
          <w:tcPr>
            <w:tcW w:w="5920" w:type="dxa"/>
          </w:tcPr>
          <w:p w14:paraId="7BAD7D9F" w14:textId="7E1A3A66" w:rsidR="0026375E" w:rsidRPr="000C1A2A" w:rsidRDefault="0026375E" w:rsidP="009C394C">
            <w:pPr>
              <w:shd w:val="clear" w:color="auto" w:fill="FFFFFF" w:themeFill="background1"/>
            </w:pPr>
            <w:r w:rsidRPr="000C1A2A">
              <w:t>Noscowo</w:t>
            </w:r>
            <w:r w:rsidR="008009FA" w:rsidRPr="000C1A2A">
              <w:rPr>
                <w:rStyle w:val="Odwoanieprzypisudolnego"/>
              </w:rPr>
              <w:footnoteReference w:id="227"/>
            </w:r>
          </w:p>
        </w:tc>
        <w:tc>
          <w:tcPr>
            <w:tcW w:w="1985" w:type="dxa"/>
          </w:tcPr>
          <w:p w14:paraId="49B937B8"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19B6A87" w14:textId="77777777" w:rsidR="0026375E" w:rsidRPr="000C1A2A" w:rsidRDefault="0026375E" w:rsidP="009C394C">
            <w:pPr>
              <w:shd w:val="clear" w:color="auto" w:fill="FFFFFF" w:themeFill="background1"/>
            </w:pPr>
          </w:p>
        </w:tc>
      </w:tr>
      <w:tr w:rsidR="0026375E" w:rsidRPr="000C1A2A" w14:paraId="017F6477" w14:textId="77777777" w:rsidTr="0004251A">
        <w:tc>
          <w:tcPr>
            <w:tcW w:w="5920" w:type="dxa"/>
          </w:tcPr>
          <w:p w14:paraId="5969E01F" w14:textId="77777777" w:rsidR="0026375E" w:rsidRPr="000C1A2A" w:rsidRDefault="0026375E" w:rsidP="009C394C">
            <w:pPr>
              <w:shd w:val="clear" w:color="auto" w:fill="FFFFFF" w:themeFill="background1"/>
            </w:pPr>
            <w:r w:rsidRPr="000C1A2A">
              <w:t>Vlosczieiewicze</w:t>
            </w:r>
          </w:p>
        </w:tc>
        <w:tc>
          <w:tcPr>
            <w:tcW w:w="1985" w:type="dxa"/>
          </w:tcPr>
          <w:p w14:paraId="4DC7E1B9"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82B5598" w14:textId="77777777" w:rsidR="0026375E" w:rsidRPr="000C1A2A" w:rsidRDefault="0026375E" w:rsidP="009C394C">
            <w:pPr>
              <w:shd w:val="clear" w:color="auto" w:fill="FFFFFF" w:themeFill="background1"/>
            </w:pPr>
          </w:p>
        </w:tc>
      </w:tr>
      <w:tr w:rsidR="0026375E" w:rsidRPr="000C1A2A" w14:paraId="1FAE7361" w14:textId="77777777" w:rsidTr="0004251A">
        <w:tc>
          <w:tcPr>
            <w:tcW w:w="5920" w:type="dxa"/>
          </w:tcPr>
          <w:p w14:paraId="0F3DDE35" w14:textId="77777777" w:rsidR="0026375E" w:rsidRPr="000C1A2A" w:rsidRDefault="0026375E" w:rsidP="009C394C">
            <w:pPr>
              <w:shd w:val="clear" w:color="auto" w:fill="FFFFFF" w:themeFill="background1"/>
            </w:pPr>
            <w:r w:rsidRPr="000C1A2A">
              <w:t>Altarista ibidem</w:t>
            </w:r>
          </w:p>
        </w:tc>
        <w:tc>
          <w:tcPr>
            <w:tcW w:w="1985" w:type="dxa"/>
          </w:tcPr>
          <w:p w14:paraId="53825AD7"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4AE3C94D" w14:textId="77777777" w:rsidR="0026375E" w:rsidRPr="000C1A2A" w:rsidRDefault="0026375E" w:rsidP="009C394C">
            <w:pPr>
              <w:shd w:val="clear" w:color="auto" w:fill="FFFFFF" w:themeFill="background1"/>
            </w:pPr>
          </w:p>
        </w:tc>
      </w:tr>
      <w:tr w:rsidR="0026375E" w:rsidRPr="000C1A2A" w14:paraId="527A468A" w14:textId="77777777" w:rsidTr="0004251A">
        <w:tc>
          <w:tcPr>
            <w:tcW w:w="5920" w:type="dxa"/>
          </w:tcPr>
          <w:p w14:paraId="028D1301" w14:textId="77777777" w:rsidR="0026375E" w:rsidRPr="000C1A2A" w:rsidRDefault="0026375E" w:rsidP="009C394C">
            <w:pPr>
              <w:shd w:val="clear" w:color="auto" w:fill="FFFFFF" w:themeFill="background1"/>
            </w:pPr>
            <w:r w:rsidRPr="000C1A2A">
              <w:t>Starigrod</w:t>
            </w:r>
          </w:p>
        </w:tc>
        <w:tc>
          <w:tcPr>
            <w:tcW w:w="1985" w:type="dxa"/>
          </w:tcPr>
          <w:p w14:paraId="791EBAC4"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2AEFF442" w14:textId="77777777" w:rsidR="0026375E" w:rsidRPr="000C1A2A" w:rsidRDefault="0026375E" w:rsidP="009C394C">
            <w:pPr>
              <w:shd w:val="clear" w:color="auto" w:fill="FFFFFF" w:themeFill="background1"/>
            </w:pPr>
          </w:p>
        </w:tc>
      </w:tr>
      <w:tr w:rsidR="0026375E" w:rsidRPr="000C1A2A" w14:paraId="01870704" w14:textId="77777777" w:rsidTr="0004251A">
        <w:tc>
          <w:tcPr>
            <w:tcW w:w="5920" w:type="dxa"/>
          </w:tcPr>
          <w:p w14:paraId="37F10FAC" w14:textId="77777777" w:rsidR="0026375E" w:rsidRPr="000C1A2A" w:rsidRDefault="0026375E" w:rsidP="009C394C">
            <w:pPr>
              <w:shd w:val="clear" w:color="auto" w:fill="FFFFFF" w:themeFill="background1"/>
            </w:pPr>
            <w:r w:rsidRPr="000C1A2A">
              <w:t>Lutogniew</w:t>
            </w:r>
          </w:p>
        </w:tc>
        <w:tc>
          <w:tcPr>
            <w:tcW w:w="1985" w:type="dxa"/>
          </w:tcPr>
          <w:p w14:paraId="35F316C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49BD62E0" w14:textId="77777777" w:rsidR="0026375E" w:rsidRPr="000C1A2A" w:rsidRDefault="0026375E" w:rsidP="009C394C">
            <w:pPr>
              <w:shd w:val="clear" w:color="auto" w:fill="FFFFFF" w:themeFill="background1"/>
            </w:pPr>
          </w:p>
        </w:tc>
      </w:tr>
      <w:tr w:rsidR="0026375E" w:rsidRPr="000C1A2A" w14:paraId="3DD61E9B" w14:textId="77777777" w:rsidTr="0004251A">
        <w:tc>
          <w:tcPr>
            <w:tcW w:w="5920" w:type="dxa"/>
          </w:tcPr>
          <w:p w14:paraId="3424DD8D" w14:textId="77777777" w:rsidR="0026375E" w:rsidRPr="000C1A2A" w:rsidRDefault="0026375E" w:rsidP="009C394C">
            <w:pPr>
              <w:shd w:val="clear" w:color="auto" w:fill="FFFFFF" w:themeFill="background1"/>
            </w:pPr>
            <w:r w:rsidRPr="000C1A2A">
              <w:t>Lgowo</w:t>
            </w:r>
          </w:p>
        </w:tc>
        <w:tc>
          <w:tcPr>
            <w:tcW w:w="1985" w:type="dxa"/>
          </w:tcPr>
          <w:p w14:paraId="05542D70"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95FDE0C" w14:textId="77777777" w:rsidR="0026375E" w:rsidRPr="000C1A2A" w:rsidRDefault="0026375E" w:rsidP="009C394C">
            <w:pPr>
              <w:shd w:val="clear" w:color="auto" w:fill="FFFFFF" w:themeFill="background1"/>
            </w:pPr>
          </w:p>
        </w:tc>
      </w:tr>
    </w:tbl>
    <w:p w14:paraId="342CC33F" w14:textId="344B12D1" w:rsidR="0064115C" w:rsidRPr="000C1A2A" w:rsidRDefault="0064115C" w:rsidP="009C394C">
      <w:pPr>
        <w:shd w:val="clear" w:color="auto" w:fill="FFFFFF" w:themeFill="background1"/>
      </w:pPr>
    </w:p>
    <w:p w14:paraId="3F1DA7FA" w14:textId="56D36012" w:rsidR="0064115C" w:rsidRPr="000C1A2A" w:rsidRDefault="0064115C" w:rsidP="009C394C">
      <w:pPr>
        <w:shd w:val="clear" w:color="auto" w:fill="FFFFFF" w:themeFill="background1"/>
        <w:rPr>
          <w:i/>
        </w:rPr>
      </w:pPr>
      <w:r w:rsidRPr="000C1A2A">
        <w:rPr>
          <w:i/>
        </w:rPr>
        <w:t>[k. 58]</w:t>
      </w:r>
    </w:p>
    <w:p w14:paraId="06197932" w14:textId="0555B9EE" w:rsidR="008E31ED" w:rsidRPr="000C1A2A" w:rsidRDefault="008E31ED" w:rsidP="009C394C">
      <w:pPr>
        <w:shd w:val="clear" w:color="auto" w:fill="FFFFFF" w:themeFill="background1"/>
      </w:pPr>
      <w:r w:rsidRPr="000C1A2A">
        <w:t xml:space="preserve">In Cosmyn mansionarii tres </w:t>
      </w:r>
      <w:r w:rsidRPr="000C1A2A">
        <w:rPr>
          <w:rStyle w:val="Odwoanieprzypisudolnego"/>
        </w:rPr>
        <w:footnoteReference w:id="228"/>
      </w:r>
      <w:r w:rsidRPr="000C1A2A">
        <w:rPr>
          <w:vertAlign w:val="superscript"/>
        </w:rPr>
        <w:t>-</w:t>
      </w:r>
      <w:r w:rsidRPr="000C1A2A">
        <w:t>Ioannes Klathka, Ioannes Buk, Baltazar</w:t>
      </w:r>
      <w:r w:rsidRPr="000C1A2A">
        <w:rPr>
          <w:vertAlign w:val="superscript"/>
        </w:rPr>
        <w:t>-</w:t>
      </w:r>
      <w:r w:rsidRPr="000C1A2A">
        <w:rPr>
          <w:rStyle w:val="Odwoanieprzypisudolnego"/>
        </w:rPr>
        <w:footnoteReference w:id="229"/>
      </w:r>
      <w:r w:rsidRPr="000C1A2A">
        <w:t xml:space="preserve"> vacant.</w:t>
      </w:r>
    </w:p>
    <w:p w14:paraId="4A60164A" w14:textId="1215024F" w:rsidR="008E31ED" w:rsidRPr="000C1A2A" w:rsidRDefault="008E31ED"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9F5E00E" w14:textId="77777777" w:rsidTr="0004251A">
        <w:tc>
          <w:tcPr>
            <w:tcW w:w="5920" w:type="dxa"/>
          </w:tcPr>
          <w:p w14:paraId="0BAFDB83" w14:textId="77777777" w:rsidR="0026375E" w:rsidRPr="000C1A2A" w:rsidRDefault="0026375E" w:rsidP="009C394C">
            <w:pPr>
              <w:shd w:val="clear" w:color="auto" w:fill="FFFFFF" w:themeFill="background1"/>
            </w:pPr>
            <w:r w:rsidRPr="000C1A2A">
              <w:t>Raszkowo</w:t>
            </w:r>
          </w:p>
        </w:tc>
        <w:tc>
          <w:tcPr>
            <w:tcW w:w="1985" w:type="dxa"/>
          </w:tcPr>
          <w:p w14:paraId="7484F021"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2AFD1405" w14:textId="77777777" w:rsidR="0026375E" w:rsidRPr="000C1A2A" w:rsidRDefault="0026375E" w:rsidP="009C394C">
            <w:pPr>
              <w:shd w:val="clear" w:color="auto" w:fill="FFFFFF" w:themeFill="background1"/>
            </w:pPr>
          </w:p>
        </w:tc>
      </w:tr>
      <w:tr w:rsidR="0026375E" w:rsidRPr="000C1A2A" w14:paraId="0B5AA889" w14:textId="77777777" w:rsidTr="0004251A">
        <w:tc>
          <w:tcPr>
            <w:tcW w:w="5920" w:type="dxa"/>
          </w:tcPr>
          <w:p w14:paraId="78A14390" w14:textId="77777777" w:rsidR="0026375E" w:rsidRPr="000C1A2A" w:rsidRDefault="0026375E" w:rsidP="009C394C">
            <w:pPr>
              <w:shd w:val="clear" w:color="auto" w:fill="FFFFFF" w:themeFill="background1"/>
            </w:pPr>
            <w:r w:rsidRPr="000C1A2A">
              <w:t>Borek</w:t>
            </w:r>
          </w:p>
        </w:tc>
        <w:tc>
          <w:tcPr>
            <w:tcW w:w="1985" w:type="dxa"/>
          </w:tcPr>
          <w:p w14:paraId="5DA9DA48"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5827D672" w14:textId="77777777" w:rsidR="0026375E" w:rsidRPr="000C1A2A" w:rsidRDefault="0026375E" w:rsidP="009C394C">
            <w:pPr>
              <w:shd w:val="clear" w:color="auto" w:fill="FFFFFF" w:themeFill="background1"/>
            </w:pPr>
          </w:p>
        </w:tc>
      </w:tr>
      <w:tr w:rsidR="0026375E" w:rsidRPr="000C1A2A" w14:paraId="201BE785" w14:textId="77777777" w:rsidTr="0004251A">
        <w:tc>
          <w:tcPr>
            <w:tcW w:w="5920" w:type="dxa"/>
          </w:tcPr>
          <w:p w14:paraId="3000506F" w14:textId="77777777" w:rsidR="0026375E" w:rsidRPr="000C1A2A" w:rsidRDefault="0026375E" w:rsidP="009C394C">
            <w:pPr>
              <w:shd w:val="clear" w:color="auto" w:fill="FFFFFF" w:themeFill="background1"/>
            </w:pPr>
            <w:r w:rsidRPr="000C1A2A">
              <w:t>Glogowo</w:t>
            </w:r>
          </w:p>
        </w:tc>
        <w:tc>
          <w:tcPr>
            <w:tcW w:w="1985" w:type="dxa"/>
          </w:tcPr>
          <w:p w14:paraId="171A82C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F18A918" w14:textId="77777777" w:rsidR="0026375E" w:rsidRPr="000C1A2A" w:rsidRDefault="0026375E" w:rsidP="009C394C">
            <w:pPr>
              <w:shd w:val="clear" w:color="auto" w:fill="FFFFFF" w:themeFill="background1"/>
            </w:pPr>
          </w:p>
        </w:tc>
      </w:tr>
    </w:tbl>
    <w:p w14:paraId="1F516C10" w14:textId="11AB53B8" w:rsidR="00A6097D" w:rsidRPr="000C1A2A" w:rsidRDefault="00A6097D" w:rsidP="009C394C">
      <w:pPr>
        <w:shd w:val="clear" w:color="auto" w:fill="FFFFFF" w:themeFill="background1"/>
      </w:pPr>
    </w:p>
    <w:p w14:paraId="74B76C45" w14:textId="1B19A799" w:rsidR="00A6097D" w:rsidRPr="000C1A2A" w:rsidRDefault="00A6097D" w:rsidP="009C394C">
      <w:pPr>
        <w:shd w:val="clear" w:color="auto" w:fill="FFFFFF" w:themeFill="background1"/>
        <w:rPr>
          <w:i/>
        </w:rPr>
      </w:pPr>
      <w:r w:rsidRPr="000C1A2A">
        <w:rPr>
          <w:i/>
        </w:rPr>
        <w:t>[k. 59]</w:t>
      </w:r>
    </w:p>
    <w:p w14:paraId="0054ECDE" w14:textId="707152AE" w:rsidR="003F62CC" w:rsidRPr="000C1A2A" w:rsidRDefault="003F62CC" w:rsidP="009C394C">
      <w:pPr>
        <w:shd w:val="clear" w:color="auto" w:fill="FFFFFF" w:themeFill="background1"/>
      </w:pPr>
      <w:r w:rsidRPr="000C1A2A">
        <w:t>Decanatus Vscho</w:t>
      </w:r>
      <w:r w:rsidR="00953FDE" w:rsidRPr="000C1A2A">
        <w:t>v</w:t>
      </w:r>
      <w:r w:rsidRPr="000C1A2A">
        <w:t>ensis</w:t>
      </w:r>
    </w:p>
    <w:p w14:paraId="61C00FF5" w14:textId="2ED9F176" w:rsidR="003F62CC" w:rsidRPr="000C1A2A" w:rsidRDefault="003F62CC" w:rsidP="009C394C">
      <w:pPr>
        <w:shd w:val="clear" w:color="auto" w:fill="FFFFFF" w:themeFill="background1"/>
      </w:pPr>
      <w:r w:rsidRPr="000C1A2A">
        <w:t>Honestus Stephanus agricola civis</w:t>
      </w:r>
      <w:r w:rsidR="004D2D31" w:rsidRPr="000C1A2A">
        <w:rPr>
          <w:rStyle w:val="Odwoanieprzypisudolnego"/>
        </w:rPr>
        <w:footnoteReference w:id="230"/>
      </w:r>
      <w:r w:rsidRPr="000C1A2A">
        <w:t xml:space="preserve"> Wschowensis nomine dominorum proconsulis et consulum civitatis Wschowensis marcas 4 pec</w:t>
      </w:r>
      <w:r w:rsidR="001A12C3" w:rsidRPr="000C1A2A">
        <w:t>c</w:t>
      </w:r>
      <w:r w:rsidRPr="000C1A2A">
        <w:t>unia</w:t>
      </w:r>
      <w:r w:rsidR="001A12C3" w:rsidRPr="000C1A2A">
        <w:t>rum</w:t>
      </w:r>
      <w:r w:rsidRPr="000C1A2A">
        <w:t xml:space="preserve"> solvit.</w:t>
      </w:r>
    </w:p>
    <w:p w14:paraId="3F1AFDC7" w14:textId="1C70FDD5" w:rsidR="00F004AB" w:rsidRPr="000C1A2A" w:rsidRDefault="00F004AB" w:rsidP="009C394C">
      <w:pPr>
        <w:shd w:val="clear" w:color="auto" w:fill="FFFFFF" w:themeFill="background1"/>
        <w:rPr>
          <w:lang w:val="it-IT"/>
        </w:rPr>
      </w:pPr>
    </w:p>
    <w:p w14:paraId="33B77459" w14:textId="1FF75539" w:rsidR="007A2470" w:rsidRPr="000C1A2A" w:rsidRDefault="00814591" w:rsidP="009C394C">
      <w:pPr>
        <w:shd w:val="clear" w:color="auto" w:fill="FFFFFF" w:themeFill="background1"/>
        <w:rPr>
          <w:lang w:val="it-IT"/>
        </w:rPr>
      </w:pPr>
      <w:r w:rsidRPr="000C1A2A">
        <w:rPr>
          <w:lang w:val="it-IT"/>
        </w:rPr>
        <w:t>Altaristae ibidem</w:t>
      </w:r>
      <w:r w:rsidR="007A2470" w:rsidRPr="000C1A2A">
        <w:rPr>
          <w:lang w:val="it-IT"/>
        </w:rPr>
        <w:t xml:space="preserve"> </w:t>
      </w:r>
    </w:p>
    <w:p w14:paraId="7852E383" w14:textId="3A10DB3D" w:rsidR="003F62CC" w:rsidRPr="000C1A2A" w:rsidRDefault="00814591" w:rsidP="009C394C">
      <w:pPr>
        <w:shd w:val="clear" w:color="auto" w:fill="FFFFFF" w:themeFill="background1"/>
      </w:pPr>
      <w:r w:rsidRPr="000C1A2A">
        <w:rPr>
          <w:lang w:val="it-IT"/>
        </w:rPr>
        <w:t>Altaristae quondam numero triginta tres in utraque ecclesia, tam parrochiali quam Corporis Christi</w:t>
      </w:r>
      <w:r w:rsidR="00F004AB" w:rsidRPr="000C1A2A">
        <w:rPr>
          <w:rStyle w:val="Odwoanieprzypisudolnego"/>
          <w:lang w:val="it-IT"/>
        </w:rPr>
        <w:footnoteReference w:id="231"/>
      </w:r>
      <w:r w:rsidRPr="000C1A2A">
        <w:rPr>
          <w:lang w:val="it-IT"/>
        </w:rPr>
        <w:t>, quorum proventus proconsul cum consulibus</w:t>
      </w:r>
      <w:r w:rsidR="004456B0" w:rsidRPr="000C1A2A">
        <w:rPr>
          <w:rStyle w:val="Odwoanieprzypisudolnego"/>
          <w:lang w:val="it-IT"/>
        </w:rPr>
        <w:footnoteReference w:id="232"/>
      </w:r>
      <w:r w:rsidRPr="000C1A2A">
        <w:rPr>
          <w:lang w:val="it-IT"/>
        </w:rPr>
        <w:t xml:space="preserve"> pro se usurpaverunt et nemo ex eis inhabitat.</w:t>
      </w:r>
      <w:r w:rsidR="00C5193E" w:rsidRPr="000C1A2A">
        <w:rPr>
          <w:lang w:val="it-IT"/>
        </w:rPr>
        <w:t xml:space="preserve"> </w:t>
      </w:r>
      <w:r w:rsidRPr="000C1A2A">
        <w:t>Haereticus pro plebano habetur.</w:t>
      </w:r>
    </w:p>
    <w:p w14:paraId="4E97C0EC" w14:textId="32ADB1FE" w:rsidR="00814591" w:rsidRPr="000C1A2A" w:rsidRDefault="00814591"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3298548" w14:textId="77777777" w:rsidTr="0004251A">
        <w:tc>
          <w:tcPr>
            <w:tcW w:w="5920" w:type="dxa"/>
          </w:tcPr>
          <w:p w14:paraId="49EBED14" w14:textId="5E4355E7" w:rsidR="0026375E" w:rsidRPr="000C1A2A" w:rsidRDefault="0026375E" w:rsidP="009C394C">
            <w:pPr>
              <w:shd w:val="clear" w:color="auto" w:fill="FFFFFF" w:themeFill="background1"/>
            </w:pPr>
            <w:r w:rsidRPr="000C1A2A">
              <w:t>Swiecziechow</w:t>
            </w:r>
            <w:r w:rsidR="00C5193E" w:rsidRPr="000C1A2A">
              <w:rPr>
                <w:rStyle w:val="Odwoanieprzypisudolnego"/>
              </w:rPr>
              <w:footnoteReference w:id="233"/>
            </w:r>
          </w:p>
        </w:tc>
        <w:tc>
          <w:tcPr>
            <w:tcW w:w="1985" w:type="dxa"/>
          </w:tcPr>
          <w:p w14:paraId="7AF2EB35"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4365361" w14:textId="77777777" w:rsidR="0026375E" w:rsidRPr="000C1A2A" w:rsidRDefault="00047C5A" w:rsidP="009C394C">
            <w:pPr>
              <w:shd w:val="clear" w:color="auto" w:fill="FFFFFF" w:themeFill="background1"/>
            </w:pPr>
            <w:r w:rsidRPr="000C1A2A">
              <w:t>s-t</w:t>
            </w:r>
          </w:p>
        </w:tc>
      </w:tr>
    </w:tbl>
    <w:p w14:paraId="63FDA9D3" w14:textId="31855622" w:rsidR="00C5193E" w:rsidRPr="000C1A2A" w:rsidRDefault="00C5193E" w:rsidP="009C394C">
      <w:pPr>
        <w:shd w:val="clear" w:color="auto" w:fill="FFFFFF" w:themeFill="background1"/>
      </w:pPr>
    </w:p>
    <w:p w14:paraId="634616F0" w14:textId="12EAE50F" w:rsidR="00C5193E" w:rsidRPr="000C1A2A" w:rsidRDefault="00C5193E" w:rsidP="009C394C">
      <w:pPr>
        <w:shd w:val="clear" w:color="auto" w:fill="FFFFFF" w:themeFill="background1"/>
      </w:pPr>
      <w:r w:rsidRPr="000C1A2A">
        <w:lastRenderedPageBreak/>
        <w:t>Altaristae ibidem</w:t>
      </w:r>
    </w:p>
    <w:p w14:paraId="14A24853" w14:textId="77777777" w:rsidR="00C5193E" w:rsidRPr="000C1A2A" w:rsidRDefault="00C5193E" w:rsidP="009C394C">
      <w:pPr>
        <w:shd w:val="clear" w:color="auto" w:fill="FFFFFF" w:themeFill="background1"/>
        <w:rPr>
          <w:i/>
        </w:rPr>
      </w:pPr>
    </w:p>
    <w:p w14:paraId="1BC9D39B" w14:textId="74A0E89A" w:rsidR="00C5193E" w:rsidRPr="000C1A2A" w:rsidRDefault="00C5193E" w:rsidP="009C394C">
      <w:pPr>
        <w:shd w:val="clear" w:color="auto" w:fill="FFFFFF" w:themeFill="background1"/>
        <w:rPr>
          <w:i/>
        </w:rPr>
      </w:pPr>
      <w:r w:rsidRPr="000C1A2A">
        <w:rPr>
          <w:i/>
        </w:rPr>
        <w:t>[k. 59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D6607F2" w14:textId="77777777" w:rsidTr="0004251A">
        <w:tc>
          <w:tcPr>
            <w:tcW w:w="5920" w:type="dxa"/>
          </w:tcPr>
          <w:p w14:paraId="603EBF82" w14:textId="1C656CFF" w:rsidR="0026375E" w:rsidRPr="000C1A2A" w:rsidRDefault="0026375E" w:rsidP="009C394C">
            <w:pPr>
              <w:shd w:val="clear" w:color="auto" w:fill="FFFFFF" w:themeFill="background1"/>
            </w:pPr>
            <w:r w:rsidRPr="000C1A2A">
              <w:t xml:space="preserve">Caspar </w:t>
            </w:r>
            <w:r w:rsidR="00C5193E" w:rsidRPr="000C1A2A">
              <w:t>s</w:t>
            </w:r>
            <w:r w:rsidRPr="000C1A2A">
              <w:t>cultetus</w:t>
            </w:r>
          </w:p>
        </w:tc>
        <w:tc>
          <w:tcPr>
            <w:tcW w:w="1985" w:type="dxa"/>
          </w:tcPr>
          <w:p w14:paraId="6245BA50"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280971F8" w14:textId="77777777" w:rsidR="0026375E" w:rsidRPr="000C1A2A" w:rsidRDefault="00047C5A" w:rsidP="009C394C">
            <w:pPr>
              <w:shd w:val="clear" w:color="auto" w:fill="FFFFFF" w:themeFill="background1"/>
            </w:pPr>
            <w:r w:rsidRPr="000C1A2A">
              <w:t>s-t</w:t>
            </w:r>
          </w:p>
        </w:tc>
      </w:tr>
      <w:tr w:rsidR="0026375E" w:rsidRPr="000C1A2A" w14:paraId="0373568B" w14:textId="77777777" w:rsidTr="0004251A">
        <w:tc>
          <w:tcPr>
            <w:tcW w:w="5920" w:type="dxa"/>
          </w:tcPr>
          <w:p w14:paraId="1E4B8204" w14:textId="77777777" w:rsidR="0026375E" w:rsidRPr="000C1A2A" w:rsidRDefault="0026375E" w:rsidP="009C394C">
            <w:pPr>
              <w:shd w:val="clear" w:color="auto" w:fill="FFFFFF" w:themeFill="background1"/>
            </w:pPr>
            <w:r w:rsidRPr="000C1A2A">
              <w:t>Andreas altarista</w:t>
            </w:r>
          </w:p>
        </w:tc>
        <w:tc>
          <w:tcPr>
            <w:tcW w:w="1985" w:type="dxa"/>
          </w:tcPr>
          <w:p w14:paraId="51C7A8A5" w14:textId="77777777" w:rsidR="0026375E" w:rsidRPr="000C1A2A" w:rsidRDefault="0026375E" w:rsidP="009C394C">
            <w:pPr>
              <w:shd w:val="clear" w:color="auto" w:fill="FFFFFF" w:themeFill="background1"/>
            </w:pPr>
            <w:r w:rsidRPr="000C1A2A">
              <w:t xml:space="preserve">18 </w:t>
            </w:r>
            <w:r w:rsidR="00DA3E0F" w:rsidRPr="000C1A2A">
              <w:t>gr.</w:t>
            </w:r>
          </w:p>
        </w:tc>
        <w:tc>
          <w:tcPr>
            <w:tcW w:w="1307" w:type="dxa"/>
          </w:tcPr>
          <w:p w14:paraId="739DAFEF" w14:textId="77777777" w:rsidR="0026375E" w:rsidRPr="000C1A2A" w:rsidRDefault="00047C5A" w:rsidP="009C394C">
            <w:pPr>
              <w:shd w:val="clear" w:color="auto" w:fill="FFFFFF" w:themeFill="background1"/>
            </w:pPr>
            <w:r w:rsidRPr="000C1A2A">
              <w:t>s-t</w:t>
            </w:r>
          </w:p>
        </w:tc>
      </w:tr>
    </w:tbl>
    <w:p w14:paraId="1461929F" w14:textId="58AB7B3F" w:rsidR="001F30FA" w:rsidRPr="000C1A2A" w:rsidRDefault="001F30FA"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5626B03" w14:textId="77777777" w:rsidTr="0004251A">
        <w:tc>
          <w:tcPr>
            <w:tcW w:w="5920" w:type="dxa"/>
          </w:tcPr>
          <w:p w14:paraId="7ACBC991" w14:textId="77777777" w:rsidR="0026375E" w:rsidRPr="000C1A2A" w:rsidRDefault="0026375E" w:rsidP="009C394C">
            <w:pPr>
              <w:shd w:val="clear" w:color="auto" w:fill="FFFFFF" w:themeFill="background1"/>
            </w:pPr>
            <w:r w:rsidRPr="000C1A2A">
              <w:t>Charbielino</w:t>
            </w:r>
          </w:p>
        </w:tc>
        <w:tc>
          <w:tcPr>
            <w:tcW w:w="1985" w:type="dxa"/>
          </w:tcPr>
          <w:p w14:paraId="7700ACEB"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FF6AD47" w14:textId="77777777" w:rsidR="0026375E" w:rsidRPr="000C1A2A" w:rsidRDefault="00047C5A" w:rsidP="009C394C">
            <w:pPr>
              <w:shd w:val="clear" w:color="auto" w:fill="FFFFFF" w:themeFill="background1"/>
            </w:pPr>
            <w:r w:rsidRPr="000C1A2A">
              <w:t>s-t</w:t>
            </w:r>
          </w:p>
        </w:tc>
      </w:tr>
      <w:tr w:rsidR="0026375E" w:rsidRPr="000C1A2A" w14:paraId="59E95B87" w14:textId="77777777" w:rsidTr="0004251A">
        <w:tc>
          <w:tcPr>
            <w:tcW w:w="5920" w:type="dxa"/>
          </w:tcPr>
          <w:p w14:paraId="0BB0336D" w14:textId="78E8E1D9" w:rsidR="0026375E" w:rsidRPr="000C1A2A" w:rsidRDefault="0026375E" w:rsidP="009C394C">
            <w:pPr>
              <w:shd w:val="clear" w:color="auto" w:fill="FFFFFF" w:themeFill="background1"/>
            </w:pPr>
            <w:r w:rsidRPr="000C1A2A">
              <w:t>Dęmbowa</w:t>
            </w:r>
            <w:r w:rsidR="00D65852" w:rsidRPr="000C1A2A">
              <w:rPr>
                <w:rStyle w:val="Odwoanieprzypisudolnego"/>
              </w:rPr>
              <w:footnoteReference w:id="234"/>
            </w:r>
            <w:r w:rsidRPr="000C1A2A">
              <w:t xml:space="preserve"> Lęka</w:t>
            </w:r>
          </w:p>
        </w:tc>
        <w:tc>
          <w:tcPr>
            <w:tcW w:w="1985" w:type="dxa"/>
          </w:tcPr>
          <w:p w14:paraId="01B18E34"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3A91DCF" w14:textId="77777777" w:rsidR="0026375E" w:rsidRPr="000C1A2A" w:rsidRDefault="00047C5A" w:rsidP="009C394C">
            <w:pPr>
              <w:shd w:val="clear" w:color="auto" w:fill="FFFFFF" w:themeFill="background1"/>
            </w:pPr>
            <w:r w:rsidRPr="000C1A2A">
              <w:t>s-t</w:t>
            </w:r>
          </w:p>
        </w:tc>
      </w:tr>
    </w:tbl>
    <w:p w14:paraId="63538B5A" w14:textId="1715EA5E" w:rsidR="0064586F" w:rsidRPr="000C1A2A" w:rsidRDefault="0064586F" w:rsidP="009C394C">
      <w:pPr>
        <w:shd w:val="clear" w:color="auto" w:fill="FFFFFF" w:themeFill="background1"/>
      </w:pPr>
    </w:p>
    <w:p w14:paraId="3ECCD67D" w14:textId="15B86420" w:rsidR="0064586F" w:rsidRPr="000C1A2A" w:rsidRDefault="0064586F" w:rsidP="009C394C">
      <w:pPr>
        <w:shd w:val="clear" w:color="auto" w:fill="FFFFFF" w:themeFill="background1"/>
      </w:pPr>
      <w:r w:rsidRPr="000C1A2A">
        <w:t>Debita in eisdem</w:t>
      </w:r>
    </w:p>
    <w:p w14:paraId="5DE5CD41" w14:textId="14B15859" w:rsidR="0064586F" w:rsidRPr="000C1A2A" w:rsidRDefault="0064586F" w:rsidP="009C394C">
      <w:pPr>
        <w:shd w:val="clear" w:color="auto" w:fill="FFFFFF" w:themeFill="background1"/>
      </w:pPr>
      <w:r w:rsidRPr="000C1A2A">
        <w:t>Omnes altaristae in Vschowa, quorum numerus triginta tres.</w:t>
      </w:r>
    </w:p>
    <w:p w14:paraId="729707E0" w14:textId="0D8A17EE" w:rsidR="0064586F" w:rsidRPr="000C1A2A" w:rsidRDefault="0064586F" w:rsidP="009C394C">
      <w:pPr>
        <w:shd w:val="clear" w:color="auto" w:fill="FFFFFF" w:themeFill="background1"/>
      </w:pPr>
    </w:p>
    <w:p w14:paraId="05C4B99D" w14:textId="03FB59B0" w:rsidR="0064586F" w:rsidRPr="000C1A2A" w:rsidRDefault="0064586F" w:rsidP="009C394C">
      <w:pPr>
        <w:shd w:val="clear" w:color="auto" w:fill="FFFFFF" w:themeFill="background1"/>
      </w:pPr>
      <w:r w:rsidRPr="000C1A2A">
        <w:rPr>
          <w:i/>
        </w:rPr>
        <w:t>[k. 60]</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D04CD6F" w14:textId="77777777" w:rsidTr="0004251A">
        <w:tc>
          <w:tcPr>
            <w:tcW w:w="5920" w:type="dxa"/>
          </w:tcPr>
          <w:p w14:paraId="70719E1B" w14:textId="77777777" w:rsidR="0026375E" w:rsidRPr="000C1A2A" w:rsidRDefault="0026375E" w:rsidP="009C394C">
            <w:pPr>
              <w:shd w:val="clear" w:color="auto" w:fill="FFFFFF" w:themeFill="background1"/>
            </w:pPr>
            <w:r w:rsidRPr="000C1A2A">
              <w:t>Vlossakowicze</w:t>
            </w:r>
          </w:p>
        </w:tc>
        <w:tc>
          <w:tcPr>
            <w:tcW w:w="1985" w:type="dxa"/>
          </w:tcPr>
          <w:p w14:paraId="51CB55B0"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0A31FBA" w14:textId="77777777" w:rsidR="0026375E" w:rsidRPr="000C1A2A" w:rsidRDefault="0026375E" w:rsidP="009C394C">
            <w:pPr>
              <w:shd w:val="clear" w:color="auto" w:fill="FFFFFF" w:themeFill="background1"/>
            </w:pPr>
          </w:p>
        </w:tc>
      </w:tr>
      <w:tr w:rsidR="0026375E" w:rsidRPr="000C1A2A" w14:paraId="3FDDA147" w14:textId="77777777" w:rsidTr="0004251A">
        <w:tc>
          <w:tcPr>
            <w:tcW w:w="5920" w:type="dxa"/>
          </w:tcPr>
          <w:p w14:paraId="0C49CAE9" w14:textId="5CF342E4" w:rsidR="0026375E" w:rsidRPr="000C1A2A" w:rsidRDefault="0026375E" w:rsidP="009C394C">
            <w:pPr>
              <w:shd w:val="clear" w:color="auto" w:fill="FFFFFF" w:themeFill="background1"/>
            </w:pPr>
            <w:r w:rsidRPr="000C1A2A">
              <w:t>Przidczina</w:t>
            </w:r>
            <w:r w:rsidR="00D64A86" w:rsidRPr="000C1A2A">
              <w:rPr>
                <w:rStyle w:val="Odwoanieprzypisudolnego"/>
              </w:rPr>
              <w:footnoteReference w:id="235"/>
            </w:r>
          </w:p>
        </w:tc>
        <w:tc>
          <w:tcPr>
            <w:tcW w:w="1985" w:type="dxa"/>
          </w:tcPr>
          <w:p w14:paraId="05F9F260"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0D3FEAA" w14:textId="77777777" w:rsidR="0026375E" w:rsidRPr="000C1A2A" w:rsidRDefault="0026375E" w:rsidP="009C394C">
            <w:pPr>
              <w:shd w:val="clear" w:color="auto" w:fill="FFFFFF" w:themeFill="background1"/>
            </w:pPr>
          </w:p>
        </w:tc>
      </w:tr>
      <w:tr w:rsidR="0026375E" w:rsidRPr="000C1A2A" w14:paraId="2A6B56D5" w14:textId="77777777" w:rsidTr="0004251A">
        <w:tc>
          <w:tcPr>
            <w:tcW w:w="5920" w:type="dxa"/>
          </w:tcPr>
          <w:p w14:paraId="3480F6F6" w14:textId="55464D86" w:rsidR="0026375E" w:rsidRPr="000C1A2A" w:rsidRDefault="0026375E" w:rsidP="009C394C">
            <w:pPr>
              <w:shd w:val="clear" w:color="auto" w:fill="FFFFFF" w:themeFill="background1"/>
            </w:pPr>
            <w:r w:rsidRPr="000C1A2A">
              <w:t>Vilcowo</w:t>
            </w:r>
            <w:r w:rsidR="00A92D30" w:rsidRPr="000C1A2A">
              <w:rPr>
                <w:rStyle w:val="Odwoanieprzypisudolnego"/>
              </w:rPr>
              <w:footnoteReference w:id="236"/>
            </w:r>
            <w:r w:rsidRPr="000C1A2A">
              <w:t xml:space="preserve"> </w:t>
            </w:r>
            <w:r w:rsidR="00064378" w:rsidRPr="000C1A2A">
              <w:t>A</w:t>
            </w:r>
            <w:r w:rsidRPr="000C1A2A">
              <w:t>lmanicale</w:t>
            </w:r>
            <w:r w:rsidR="00064378" w:rsidRPr="000C1A2A">
              <w:rPr>
                <w:rStyle w:val="Odwoanieprzypisudolnego"/>
              </w:rPr>
              <w:footnoteReference w:id="237"/>
            </w:r>
          </w:p>
        </w:tc>
        <w:tc>
          <w:tcPr>
            <w:tcW w:w="1985" w:type="dxa"/>
          </w:tcPr>
          <w:p w14:paraId="528F10DC"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5586AB6D" w14:textId="77777777" w:rsidR="0026375E" w:rsidRPr="000C1A2A" w:rsidRDefault="0026375E" w:rsidP="009C394C">
            <w:pPr>
              <w:shd w:val="clear" w:color="auto" w:fill="FFFFFF" w:themeFill="background1"/>
            </w:pPr>
          </w:p>
        </w:tc>
      </w:tr>
      <w:tr w:rsidR="0026375E" w:rsidRPr="000C1A2A" w14:paraId="5ADF8155" w14:textId="77777777" w:rsidTr="0004251A">
        <w:tc>
          <w:tcPr>
            <w:tcW w:w="5920" w:type="dxa"/>
          </w:tcPr>
          <w:p w14:paraId="72EEE1DF" w14:textId="77777777" w:rsidR="0026375E" w:rsidRPr="000C1A2A" w:rsidRDefault="0026375E" w:rsidP="009C394C">
            <w:pPr>
              <w:shd w:val="clear" w:color="auto" w:fill="FFFFFF" w:themeFill="background1"/>
            </w:pPr>
            <w:r w:rsidRPr="000C1A2A">
              <w:t>Altare ibidem</w:t>
            </w:r>
          </w:p>
        </w:tc>
        <w:tc>
          <w:tcPr>
            <w:tcW w:w="1985" w:type="dxa"/>
          </w:tcPr>
          <w:p w14:paraId="515C2691"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57405A92" w14:textId="77777777" w:rsidR="0026375E" w:rsidRPr="000C1A2A" w:rsidRDefault="0026375E" w:rsidP="009C394C">
            <w:pPr>
              <w:shd w:val="clear" w:color="auto" w:fill="FFFFFF" w:themeFill="background1"/>
            </w:pPr>
          </w:p>
        </w:tc>
      </w:tr>
      <w:tr w:rsidR="0026375E" w:rsidRPr="000C1A2A" w14:paraId="6BB0651F" w14:textId="77777777" w:rsidTr="0004251A">
        <w:tc>
          <w:tcPr>
            <w:tcW w:w="5920" w:type="dxa"/>
          </w:tcPr>
          <w:p w14:paraId="4B71821B" w14:textId="77777777" w:rsidR="0026375E" w:rsidRPr="000C1A2A" w:rsidRDefault="0026375E" w:rsidP="009C394C">
            <w:pPr>
              <w:shd w:val="clear" w:color="auto" w:fill="FFFFFF" w:themeFill="background1"/>
            </w:pPr>
            <w:r w:rsidRPr="000C1A2A">
              <w:t>Ossowa Szien</w:t>
            </w:r>
          </w:p>
        </w:tc>
        <w:tc>
          <w:tcPr>
            <w:tcW w:w="1985" w:type="dxa"/>
          </w:tcPr>
          <w:p w14:paraId="5C9912A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76EAB59" w14:textId="77777777" w:rsidR="0026375E" w:rsidRPr="000C1A2A" w:rsidRDefault="0026375E" w:rsidP="009C394C">
            <w:pPr>
              <w:shd w:val="clear" w:color="auto" w:fill="FFFFFF" w:themeFill="background1"/>
            </w:pPr>
          </w:p>
        </w:tc>
      </w:tr>
      <w:tr w:rsidR="0026375E" w:rsidRPr="000C1A2A" w14:paraId="1AFC8EA1" w14:textId="77777777" w:rsidTr="0004251A">
        <w:tc>
          <w:tcPr>
            <w:tcW w:w="5920" w:type="dxa"/>
          </w:tcPr>
          <w:p w14:paraId="692456C3" w14:textId="77777777" w:rsidR="0026375E" w:rsidRPr="000C1A2A" w:rsidRDefault="0026375E" w:rsidP="009C394C">
            <w:pPr>
              <w:shd w:val="clear" w:color="auto" w:fill="FFFFFF" w:themeFill="background1"/>
            </w:pPr>
            <w:r w:rsidRPr="000C1A2A">
              <w:t>Dlugie</w:t>
            </w:r>
          </w:p>
        </w:tc>
        <w:tc>
          <w:tcPr>
            <w:tcW w:w="1985" w:type="dxa"/>
          </w:tcPr>
          <w:p w14:paraId="32216476"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617D2BE" w14:textId="77777777" w:rsidR="0026375E" w:rsidRPr="000C1A2A" w:rsidRDefault="0026375E" w:rsidP="009C394C">
            <w:pPr>
              <w:shd w:val="clear" w:color="auto" w:fill="FFFFFF" w:themeFill="background1"/>
            </w:pPr>
          </w:p>
        </w:tc>
      </w:tr>
      <w:tr w:rsidR="0026375E" w:rsidRPr="000C1A2A" w14:paraId="226D7204" w14:textId="77777777" w:rsidTr="0004251A">
        <w:tc>
          <w:tcPr>
            <w:tcW w:w="5920" w:type="dxa"/>
          </w:tcPr>
          <w:p w14:paraId="65F87487" w14:textId="77777777" w:rsidR="0026375E" w:rsidRPr="000C1A2A" w:rsidRDefault="0026375E" w:rsidP="009C394C">
            <w:pPr>
              <w:shd w:val="clear" w:color="auto" w:fill="FFFFFF" w:themeFill="background1"/>
            </w:pPr>
            <w:r w:rsidRPr="000C1A2A">
              <w:t>Lgin</w:t>
            </w:r>
          </w:p>
        </w:tc>
        <w:tc>
          <w:tcPr>
            <w:tcW w:w="1985" w:type="dxa"/>
          </w:tcPr>
          <w:p w14:paraId="079B482C"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B2C6D63" w14:textId="77777777" w:rsidR="0026375E" w:rsidRPr="000C1A2A" w:rsidRDefault="0026375E" w:rsidP="009C394C">
            <w:pPr>
              <w:shd w:val="clear" w:color="auto" w:fill="FFFFFF" w:themeFill="background1"/>
            </w:pPr>
          </w:p>
        </w:tc>
      </w:tr>
    </w:tbl>
    <w:p w14:paraId="59768C2F" w14:textId="33ECD512" w:rsidR="002C4DEE" w:rsidRPr="000C1A2A" w:rsidRDefault="002C4DEE" w:rsidP="009C394C">
      <w:pPr>
        <w:shd w:val="clear" w:color="auto" w:fill="FFFFFF" w:themeFill="background1"/>
      </w:pPr>
    </w:p>
    <w:p w14:paraId="1FB6DFE5" w14:textId="1D612B3E" w:rsidR="002C4DEE" w:rsidRPr="000C1A2A" w:rsidRDefault="002C4DEE" w:rsidP="009C394C">
      <w:pPr>
        <w:shd w:val="clear" w:color="auto" w:fill="FFFFFF" w:themeFill="background1"/>
      </w:pPr>
      <w:r w:rsidRPr="000C1A2A">
        <w:rPr>
          <w:i/>
        </w:rPr>
        <w:t>[k. 60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572A607" w14:textId="77777777" w:rsidTr="0004251A">
        <w:tc>
          <w:tcPr>
            <w:tcW w:w="5920" w:type="dxa"/>
          </w:tcPr>
          <w:p w14:paraId="5BBBD174" w14:textId="77777777" w:rsidR="0026375E" w:rsidRPr="000C1A2A" w:rsidRDefault="0026375E" w:rsidP="009C394C">
            <w:pPr>
              <w:shd w:val="clear" w:color="auto" w:fill="FFFFFF" w:themeFill="background1"/>
            </w:pPr>
            <w:r w:rsidRPr="000C1A2A">
              <w:t>Niechlod</w:t>
            </w:r>
          </w:p>
        </w:tc>
        <w:tc>
          <w:tcPr>
            <w:tcW w:w="1985" w:type="dxa"/>
          </w:tcPr>
          <w:p w14:paraId="4F5F2C5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135510A" w14:textId="77777777" w:rsidR="0026375E" w:rsidRPr="000C1A2A" w:rsidRDefault="0026375E" w:rsidP="009C394C">
            <w:pPr>
              <w:shd w:val="clear" w:color="auto" w:fill="FFFFFF" w:themeFill="background1"/>
            </w:pPr>
          </w:p>
        </w:tc>
      </w:tr>
      <w:tr w:rsidR="0026375E" w:rsidRPr="000C1A2A" w14:paraId="2E76BFB6" w14:textId="77777777" w:rsidTr="0004251A">
        <w:tc>
          <w:tcPr>
            <w:tcW w:w="5920" w:type="dxa"/>
          </w:tcPr>
          <w:p w14:paraId="5A5839A0" w14:textId="60537E6E" w:rsidR="0026375E" w:rsidRPr="000C1A2A" w:rsidRDefault="008D447A" w:rsidP="009C394C">
            <w:pPr>
              <w:shd w:val="clear" w:color="auto" w:fill="FFFFFF" w:themeFill="background1"/>
            </w:pPr>
            <w:r w:rsidRPr="000C1A2A">
              <w:rPr>
                <w:rStyle w:val="Odwoanieprzypisudolnego"/>
              </w:rPr>
              <w:footnoteReference w:id="238"/>
            </w:r>
            <w:r w:rsidRPr="000C1A2A">
              <w:rPr>
                <w:vertAlign w:val="superscript"/>
              </w:rPr>
              <w:t>-</w:t>
            </w:r>
            <w:r w:rsidR="0026375E" w:rsidRPr="000C1A2A">
              <w:t>Thilendorf cum Lisnia</w:t>
            </w:r>
            <w:r w:rsidRPr="000C1A2A">
              <w:rPr>
                <w:vertAlign w:val="superscript"/>
              </w:rPr>
              <w:t>-</w:t>
            </w:r>
            <w:r w:rsidRPr="000C1A2A">
              <w:rPr>
                <w:rStyle w:val="Odwoanieprzypisudolnego"/>
              </w:rPr>
              <w:footnoteReference w:id="239"/>
            </w:r>
          </w:p>
        </w:tc>
        <w:tc>
          <w:tcPr>
            <w:tcW w:w="1985" w:type="dxa"/>
          </w:tcPr>
          <w:p w14:paraId="05A79C39"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A20FC2B" w14:textId="77777777" w:rsidR="0026375E" w:rsidRPr="000C1A2A" w:rsidRDefault="0026375E" w:rsidP="009C394C">
            <w:pPr>
              <w:shd w:val="clear" w:color="auto" w:fill="FFFFFF" w:themeFill="background1"/>
            </w:pPr>
          </w:p>
        </w:tc>
      </w:tr>
      <w:tr w:rsidR="0026375E" w:rsidRPr="000C1A2A" w14:paraId="64A0000F" w14:textId="77777777" w:rsidTr="0004251A">
        <w:tc>
          <w:tcPr>
            <w:tcW w:w="5920" w:type="dxa"/>
          </w:tcPr>
          <w:p w14:paraId="1CA5648A" w14:textId="20E8E7D6" w:rsidR="0026375E" w:rsidRPr="000C1A2A" w:rsidRDefault="0026375E" w:rsidP="009C394C">
            <w:pPr>
              <w:shd w:val="clear" w:color="auto" w:fill="FFFFFF" w:themeFill="background1"/>
            </w:pPr>
            <w:r w:rsidRPr="000C1A2A">
              <w:t xml:space="preserve">Antiquum </w:t>
            </w:r>
            <w:r w:rsidR="00415DA1" w:rsidRPr="000C1A2A">
              <w:t>C</w:t>
            </w:r>
            <w:r w:rsidRPr="000C1A2A">
              <w:t>laustrum</w:t>
            </w:r>
            <w:r w:rsidR="00415DA1" w:rsidRPr="000C1A2A">
              <w:rPr>
                <w:rStyle w:val="Odwoanieprzypisudolnego"/>
              </w:rPr>
              <w:footnoteReference w:id="240"/>
            </w:r>
          </w:p>
        </w:tc>
        <w:tc>
          <w:tcPr>
            <w:tcW w:w="1985" w:type="dxa"/>
          </w:tcPr>
          <w:p w14:paraId="100EB72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F9650A1" w14:textId="77777777" w:rsidR="0026375E" w:rsidRPr="000C1A2A" w:rsidRDefault="0026375E" w:rsidP="009C394C">
            <w:pPr>
              <w:shd w:val="clear" w:color="auto" w:fill="FFFFFF" w:themeFill="background1"/>
            </w:pPr>
          </w:p>
        </w:tc>
      </w:tr>
      <w:tr w:rsidR="0026375E" w:rsidRPr="000C1A2A" w14:paraId="739147B9" w14:textId="77777777" w:rsidTr="0004251A">
        <w:tc>
          <w:tcPr>
            <w:tcW w:w="5920" w:type="dxa"/>
          </w:tcPr>
          <w:p w14:paraId="692F3BE7" w14:textId="5C6B04F9" w:rsidR="0026375E" w:rsidRPr="000C1A2A" w:rsidRDefault="0026375E" w:rsidP="009C394C">
            <w:pPr>
              <w:shd w:val="clear" w:color="auto" w:fill="FFFFFF" w:themeFill="background1"/>
            </w:pPr>
            <w:r w:rsidRPr="000C1A2A">
              <w:t>Golancza Jezierczicze</w:t>
            </w:r>
            <w:r w:rsidR="00C02397" w:rsidRPr="000C1A2A">
              <w:rPr>
                <w:rStyle w:val="Odwoanieprzypisudolnego"/>
              </w:rPr>
              <w:footnoteReference w:id="241"/>
            </w:r>
            <w:r w:rsidRPr="000C1A2A">
              <w:t xml:space="preserve"> annexa eidem</w:t>
            </w:r>
          </w:p>
        </w:tc>
        <w:tc>
          <w:tcPr>
            <w:tcW w:w="1985" w:type="dxa"/>
          </w:tcPr>
          <w:p w14:paraId="541A01CE"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04C42377" w14:textId="77777777" w:rsidR="0026375E" w:rsidRPr="000C1A2A" w:rsidRDefault="0026375E" w:rsidP="009C394C">
            <w:pPr>
              <w:shd w:val="clear" w:color="auto" w:fill="FFFFFF" w:themeFill="background1"/>
            </w:pPr>
          </w:p>
        </w:tc>
      </w:tr>
      <w:tr w:rsidR="0026375E" w:rsidRPr="000C1A2A" w14:paraId="672B92D7" w14:textId="77777777" w:rsidTr="0004251A">
        <w:tc>
          <w:tcPr>
            <w:tcW w:w="5920" w:type="dxa"/>
          </w:tcPr>
          <w:p w14:paraId="27796697" w14:textId="77777777" w:rsidR="0026375E" w:rsidRPr="000C1A2A" w:rsidRDefault="0026375E" w:rsidP="009C394C">
            <w:pPr>
              <w:shd w:val="clear" w:color="auto" w:fill="FFFFFF" w:themeFill="background1"/>
            </w:pPr>
            <w:r w:rsidRPr="000C1A2A">
              <w:t>Slawa in Ducatu Glogowie</w:t>
            </w:r>
          </w:p>
        </w:tc>
        <w:tc>
          <w:tcPr>
            <w:tcW w:w="1985" w:type="dxa"/>
          </w:tcPr>
          <w:p w14:paraId="7761755C"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0E047B3" w14:textId="77777777" w:rsidR="0026375E" w:rsidRPr="000C1A2A" w:rsidRDefault="0026375E" w:rsidP="009C394C">
            <w:pPr>
              <w:shd w:val="clear" w:color="auto" w:fill="FFFFFF" w:themeFill="background1"/>
            </w:pPr>
          </w:p>
        </w:tc>
      </w:tr>
      <w:tr w:rsidR="0026375E" w:rsidRPr="000C1A2A" w14:paraId="6846A9FB" w14:textId="77777777" w:rsidTr="0004251A">
        <w:tc>
          <w:tcPr>
            <w:tcW w:w="5920" w:type="dxa"/>
          </w:tcPr>
          <w:p w14:paraId="0DAD22D7" w14:textId="77777777" w:rsidR="0026375E" w:rsidRPr="000C1A2A" w:rsidRDefault="0026375E" w:rsidP="009C394C">
            <w:pPr>
              <w:shd w:val="clear" w:color="auto" w:fill="FFFFFF" w:themeFill="background1"/>
            </w:pPr>
            <w:r w:rsidRPr="000C1A2A">
              <w:t>Krziczko</w:t>
            </w:r>
          </w:p>
        </w:tc>
        <w:tc>
          <w:tcPr>
            <w:tcW w:w="1985" w:type="dxa"/>
          </w:tcPr>
          <w:p w14:paraId="461E58B0"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53D35D3" w14:textId="77777777" w:rsidR="0026375E" w:rsidRPr="000C1A2A" w:rsidRDefault="0026375E" w:rsidP="009C394C">
            <w:pPr>
              <w:shd w:val="clear" w:color="auto" w:fill="FFFFFF" w:themeFill="background1"/>
            </w:pPr>
          </w:p>
        </w:tc>
      </w:tr>
      <w:tr w:rsidR="0026375E" w:rsidRPr="000C1A2A" w14:paraId="196B0AED" w14:textId="77777777" w:rsidTr="0004251A">
        <w:tc>
          <w:tcPr>
            <w:tcW w:w="5920" w:type="dxa"/>
          </w:tcPr>
          <w:p w14:paraId="79F3E336" w14:textId="77777777" w:rsidR="0026375E" w:rsidRPr="000C1A2A" w:rsidRDefault="0026375E" w:rsidP="009C394C">
            <w:pPr>
              <w:shd w:val="clear" w:color="auto" w:fill="FFFFFF" w:themeFill="background1"/>
            </w:pPr>
            <w:r w:rsidRPr="000C1A2A">
              <w:t>Brenno</w:t>
            </w:r>
          </w:p>
        </w:tc>
        <w:tc>
          <w:tcPr>
            <w:tcW w:w="1985" w:type="dxa"/>
          </w:tcPr>
          <w:p w14:paraId="1C609770"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09E713D" w14:textId="77777777" w:rsidR="0026375E" w:rsidRPr="000C1A2A" w:rsidRDefault="0026375E" w:rsidP="009C394C">
            <w:pPr>
              <w:shd w:val="clear" w:color="auto" w:fill="FFFFFF" w:themeFill="background1"/>
            </w:pPr>
          </w:p>
        </w:tc>
      </w:tr>
    </w:tbl>
    <w:p w14:paraId="2974F363" w14:textId="06A9E679" w:rsidR="00DE4AC6" w:rsidRPr="000C1A2A" w:rsidRDefault="00DE4AC6" w:rsidP="009C394C">
      <w:pPr>
        <w:shd w:val="clear" w:color="auto" w:fill="FFFFFF" w:themeFill="background1"/>
      </w:pPr>
    </w:p>
    <w:p w14:paraId="3EFB6AB4" w14:textId="4A501453" w:rsidR="00DE4AC6" w:rsidRPr="000C1A2A" w:rsidRDefault="00DE4AC6" w:rsidP="009C394C">
      <w:pPr>
        <w:shd w:val="clear" w:color="auto" w:fill="FFFFFF" w:themeFill="background1"/>
      </w:pPr>
      <w:r w:rsidRPr="000C1A2A">
        <w:rPr>
          <w:i/>
        </w:rPr>
        <w:t>[k. 61]</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647C9A0" w14:textId="77777777" w:rsidTr="0004251A">
        <w:tc>
          <w:tcPr>
            <w:tcW w:w="5920" w:type="dxa"/>
          </w:tcPr>
          <w:p w14:paraId="3322E119" w14:textId="5936C307" w:rsidR="0026375E" w:rsidRPr="000C1A2A" w:rsidRDefault="0026375E" w:rsidP="009C394C">
            <w:pPr>
              <w:shd w:val="clear" w:color="auto" w:fill="FFFFFF" w:themeFill="background1"/>
            </w:pPr>
            <w:r w:rsidRPr="000C1A2A">
              <w:t>Bucowiecz</w:t>
            </w:r>
            <w:r w:rsidR="008D67CD" w:rsidRPr="000C1A2A">
              <w:rPr>
                <w:rStyle w:val="Odwoanieprzypisudolnego"/>
              </w:rPr>
              <w:footnoteReference w:id="242"/>
            </w:r>
            <w:r w:rsidRPr="000C1A2A">
              <w:t xml:space="preserve"> prope Smigiel</w:t>
            </w:r>
          </w:p>
        </w:tc>
        <w:tc>
          <w:tcPr>
            <w:tcW w:w="1985" w:type="dxa"/>
          </w:tcPr>
          <w:p w14:paraId="5C225B17"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2D0D677C" w14:textId="77777777" w:rsidR="0026375E" w:rsidRPr="000C1A2A" w:rsidRDefault="0026375E" w:rsidP="009C394C">
            <w:pPr>
              <w:shd w:val="clear" w:color="auto" w:fill="FFFFFF" w:themeFill="background1"/>
            </w:pPr>
          </w:p>
        </w:tc>
      </w:tr>
      <w:tr w:rsidR="0026375E" w:rsidRPr="000C1A2A" w14:paraId="5F7760D7" w14:textId="77777777" w:rsidTr="0004251A">
        <w:tc>
          <w:tcPr>
            <w:tcW w:w="5920" w:type="dxa"/>
          </w:tcPr>
          <w:p w14:paraId="3B0EE733" w14:textId="4451CCDC" w:rsidR="0026375E" w:rsidRPr="000C1A2A" w:rsidRDefault="00BA5EE3" w:rsidP="009C394C">
            <w:pPr>
              <w:shd w:val="clear" w:color="auto" w:fill="FFFFFF" w:themeFill="background1"/>
            </w:pPr>
            <w:r w:rsidRPr="000C1A2A">
              <w:rPr>
                <w:rStyle w:val="Odwoanieprzypisudolnego"/>
              </w:rPr>
              <w:footnoteReference w:id="243"/>
            </w:r>
            <w:r w:rsidR="0026375E" w:rsidRPr="000C1A2A">
              <w:t>Lasoczicze</w:t>
            </w:r>
            <w:r w:rsidRPr="000C1A2A">
              <w:t>.</w:t>
            </w:r>
            <w:r w:rsidR="0026375E" w:rsidRPr="000C1A2A">
              <w:t xml:space="preserve"> </w:t>
            </w:r>
            <w:r w:rsidRPr="000C1A2A">
              <w:t>A</w:t>
            </w:r>
            <w:r w:rsidR="0026375E" w:rsidRPr="000C1A2A">
              <w:t>ltare ibidem</w:t>
            </w:r>
          </w:p>
        </w:tc>
        <w:tc>
          <w:tcPr>
            <w:tcW w:w="1985" w:type="dxa"/>
          </w:tcPr>
          <w:p w14:paraId="45C874E8"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639B8E8" w14:textId="77777777" w:rsidR="0026375E" w:rsidRPr="000C1A2A" w:rsidRDefault="0026375E" w:rsidP="009C394C">
            <w:pPr>
              <w:shd w:val="clear" w:color="auto" w:fill="FFFFFF" w:themeFill="background1"/>
            </w:pPr>
          </w:p>
        </w:tc>
      </w:tr>
      <w:tr w:rsidR="0026375E" w:rsidRPr="000C1A2A" w14:paraId="02536138" w14:textId="77777777" w:rsidTr="0004251A">
        <w:tc>
          <w:tcPr>
            <w:tcW w:w="5920" w:type="dxa"/>
          </w:tcPr>
          <w:p w14:paraId="01CAF9AB" w14:textId="77777777" w:rsidR="0026375E" w:rsidRPr="000C1A2A" w:rsidRDefault="0026375E" w:rsidP="009C394C">
            <w:pPr>
              <w:shd w:val="clear" w:color="auto" w:fill="FFFFFF" w:themeFill="background1"/>
            </w:pPr>
            <w:r w:rsidRPr="000C1A2A">
              <w:t>Sbarzewo</w:t>
            </w:r>
          </w:p>
        </w:tc>
        <w:tc>
          <w:tcPr>
            <w:tcW w:w="1985" w:type="dxa"/>
          </w:tcPr>
          <w:p w14:paraId="62D8B543"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2EAEC8A0" w14:textId="77777777" w:rsidR="0026375E" w:rsidRPr="000C1A2A" w:rsidRDefault="0026375E" w:rsidP="009C394C">
            <w:pPr>
              <w:shd w:val="clear" w:color="auto" w:fill="FFFFFF" w:themeFill="background1"/>
            </w:pPr>
          </w:p>
        </w:tc>
      </w:tr>
      <w:tr w:rsidR="0026375E" w:rsidRPr="000C1A2A" w14:paraId="04E305EB" w14:textId="77777777" w:rsidTr="0004251A">
        <w:tc>
          <w:tcPr>
            <w:tcW w:w="5920" w:type="dxa"/>
          </w:tcPr>
          <w:p w14:paraId="53C55292" w14:textId="77777777" w:rsidR="0026375E" w:rsidRPr="000C1A2A" w:rsidRDefault="0026375E" w:rsidP="009C394C">
            <w:pPr>
              <w:shd w:val="clear" w:color="auto" w:fill="FFFFFF" w:themeFill="background1"/>
            </w:pPr>
            <w:r w:rsidRPr="000C1A2A">
              <w:lastRenderedPageBreak/>
              <w:t>Liesno</w:t>
            </w:r>
          </w:p>
        </w:tc>
        <w:tc>
          <w:tcPr>
            <w:tcW w:w="1985" w:type="dxa"/>
          </w:tcPr>
          <w:p w14:paraId="53FD91D8"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1D0DE0A" w14:textId="77777777" w:rsidR="0026375E" w:rsidRPr="000C1A2A" w:rsidRDefault="0026375E" w:rsidP="009C394C">
            <w:pPr>
              <w:shd w:val="clear" w:color="auto" w:fill="FFFFFF" w:themeFill="background1"/>
            </w:pPr>
          </w:p>
        </w:tc>
      </w:tr>
      <w:tr w:rsidR="0026375E" w:rsidRPr="000C1A2A" w14:paraId="3018E938" w14:textId="77777777" w:rsidTr="00A64FBE">
        <w:tc>
          <w:tcPr>
            <w:tcW w:w="5920" w:type="dxa"/>
            <w:shd w:val="clear" w:color="auto" w:fill="auto"/>
          </w:tcPr>
          <w:p w14:paraId="1466CB83" w14:textId="6AFA21DF" w:rsidR="0026375E" w:rsidRPr="000C1A2A" w:rsidRDefault="0026375E" w:rsidP="009C394C">
            <w:pPr>
              <w:shd w:val="clear" w:color="auto" w:fill="FFFFFF" w:themeFill="background1"/>
            </w:pPr>
            <w:r w:rsidRPr="000C1A2A">
              <w:t>Ogrod</w:t>
            </w:r>
            <w:r w:rsidR="00F244F4" w:rsidRPr="000C1A2A">
              <w:t>i</w:t>
            </w:r>
          </w:p>
        </w:tc>
        <w:tc>
          <w:tcPr>
            <w:tcW w:w="1985" w:type="dxa"/>
          </w:tcPr>
          <w:p w14:paraId="469A0A7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E90B267" w14:textId="77777777" w:rsidR="0026375E" w:rsidRPr="000C1A2A" w:rsidRDefault="0026375E" w:rsidP="009C394C">
            <w:pPr>
              <w:shd w:val="clear" w:color="auto" w:fill="FFFFFF" w:themeFill="background1"/>
            </w:pPr>
          </w:p>
        </w:tc>
      </w:tr>
    </w:tbl>
    <w:p w14:paraId="18F25197" w14:textId="2330BEC9" w:rsidR="00F244F4" w:rsidRPr="000C1A2A" w:rsidRDefault="00F244F4" w:rsidP="009C394C">
      <w:pPr>
        <w:shd w:val="clear" w:color="auto" w:fill="FFFFFF" w:themeFill="background1"/>
      </w:pPr>
    </w:p>
    <w:p w14:paraId="2013EFF3" w14:textId="3E07B8C7" w:rsidR="00F244F4" w:rsidRPr="000C1A2A" w:rsidRDefault="00F244F4" w:rsidP="009C394C">
      <w:pPr>
        <w:shd w:val="clear" w:color="auto" w:fill="FFFFFF" w:themeFill="background1"/>
        <w:rPr>
          <w:i/>
        </w:rPr>
      </w:pPr>
      <w:r w:rsidRPr="000C1A2A">
        <w:rPr>
          <w:i/>
        </w:rPr>
        <w:t>[k. 62]</w:t>
      </w:r>
    </w:p>
    <w:p w14:paraId="494873F2" w14:textId="18A157E4" w:rsidR="00F244F4" w:rsidRPr="000C1A2A" w:rsidRDefault="00F244F4" w:rsidP="009C394C">
      <w:pPr>
        <w:shd w:val="clear" w:color="auto" w:fill="FFFFFF" w:themeFill="background1"/>
      </w:pPr>
      <w:r w:rsidRPr="000C1A2A">
        <w:t>Decanatus Grodzicensis</w:t>
      </w:r>
    </w:p>
    <w:p w14:paraId="00B585AC" w14:textId="1ADAA6E9" w:rsidR="00F244F4" w:rsidRPr="000C1A2A" w:rsidRDefault="00F244F4" w:rsidP="009C394C">
      <w:pPr>
        <w:shd w:val="clear" w:color="auto" w:fill="FFFFFF" w:themeFill="background1"/>
      </w:pPr>
      <w:bookmarkStart w:id="18" w:name="_Hlk29821482"/>
      <w:bookmarkStart w:id="19" w:name="OLE_LINK38"/>
      <w:r w:rsidRPr="000C1A2A">
        <w:rPr>
          <w:strike/>
          <w:vertAlign w:val="superscript"/>
        </w:rPr>
        <w:t xml:space="preserve">A </w:t>
      </w:r>
      <w:bookmarkEnd w:id="18"/>
      <w:bookmarkEnd w:id="19"/>
      <w:r w:rsidRPr="000C1A2A">
        <w:t>Praepositura hospitalis in Kieblow</w:t>
      </w:r>
      <w:r w:rsidRPr="000C1A2A">
        <w:rPr>
          <w:strike/>
          <w:vertAlign w:val="superscript"/>
        </w:rPr>
        <w:t xml:space="preserve">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7F92DBD" w14:textId="77777777" w:rsidTr="0004251A">
        <w:tc>
          <w:tcPr>
            <w:tcW w:w="5920" w:type="dxa"/>
          </w:tcPr>
          <w:p w14:paraId="4AB335F6" w14:textId="3D2DFA40" w:rsidR="0026375E" w:rsidRPr="000C1A2A" w:rsidRDefault="0026375E" w:rsidP="009C394C">
            <w:pPr>
              <w:shd w:val="clear" w:color="auto" w:fill="FFFFFF" w:themeFill="background1"/>
            </w:pPr>
            <w:r w:rsidRPr="000C1A2A">
              <w:t>Ioannes praepositus</w:t>
            </w:r>
            <w:r w:rsidR="00F244F4" w:rsidRPr="000C1A2A">
              <w:rPr>
                <w:rStyle w:val="Odwoanieprzypisudolnego"/>
              </w:rPr>
              <w:footnoteReference w:id="244"/>
            </w:r>
          </w:p>
        </w:tc>
        <w:tc>
          <w:tcPr>
            <w:tcW w:w="1985" w:type="dxa"/>
          </w:tcPr>
          <w:p w14:paraId="5829F967" w14:textId="77777777" w:rsidR="0026375E" w:rsidRPr="000C1A2A" w:rsidRDefault="0026375E" w:rsidP="009C394C">
            <w:pPr>
              <w:shd w:val="clear" w:color="auto" w:fill="FFFFFF" w:themeFill="background1"/>
            </w:pPr>
            <w:r w:rsidRPr="000C1A2A">
              <w:t xml:space="preserve">17 </w:t>
            </w:r>
            <w:r w:rsidR="00DA3E0F" w:rsidRPr="000C1A2A">
              <w:t>gr.</w:t>
            </w:r>
          </w:p>
        </w:tc>
        <w:tc>
          <w:tcPr>
            <w:tcW w:w="1307" w:type="dxa"/>
          </w:tcPr>
          <w:p w14:paraId="5D51D8DB" w14:textId="77777777" w:rsidR="0026375E" w:rsidRPr="000C1A2A" w:rsidRDefault="00047C5A" w:rsidP="009C394C">
            <w:pPr>
              <w:shd w:val="clear" w:color="auto" w:fill="FFFFFF" w:themeFill="background1"/>
            </w:pPr>
            <w:r w:rsidRPr="000C1A2A">
              <w:t>s-t</w:t>
            </w:r>
          </w:p>
        </w:tc>
      </w:tr>
    </w:tbl>
    <w:p w14:paraId="7FF0CD9D" w14:textId="343FE706" w:rsidR="00F244F4" w:rsidRPr="000C1A2A" w:rsidRDefault="00F244F4"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26C57E5" w14:textId="77777777" w:rsidTr="0004251A">
        <w:tc>
          <w:tcPr>
            <w:tcW w:w="5920" w:type="dxa"/>
          </w:tcPr>
          <w:p w14:paraId="1D5C7FE2" w14:textId="77777777" w:rsidR="0026375E" w:rsidRPr="000C1A2A" w:rsidRDefault="0026375E" w:rsidP="009C394C">
            <w:pPr>
              <w:shd w:val="clear" w:color="auto" w:fill="FFFFFF" w:themeFill="background1"/>
            </w:pPr>
            <w:r w:rsidRPr="000C1A2A">
              <w:t>Dambrowka</w:t>
            </w:r>
          </w:p>
        </w:tc>
        <w:tc>
          <w:tcPr>
            <w:tcW w:w="1985" w:type="dxa"/>
          </w:tcPr>
          <w:p w14:paraId="00A2BAE0"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7DE7D892" w14:textId="77777777" w:rsidR="0026375E" w:rsidRPr="000C1A2A" w:rsidRDefault="00047C5A" w:rsidP="009C394C">
            <w:pPr>
              <w:shd w:val="clear" w:color="auto" w:fill="FFFFFF" w:themeFill="background1"/>
            </w:pPr>
            <w:r w:rsidRPr="000C1A2A">
              <w:t>s-t</w:t>
            </w:r>
          </w:p>
        </w:tc>
      </w:tr>
      <w:tr w:rsidR="0026375E" w:rsidRPr="000C1A2A" w14:paraId="1156871B" w14:textId="77777777" w:rsidTr="0004251A">
        <w:tc>
          <w:tcPr>
            <w:tcW w:w="5920" w:type="dxa"/>
          </w:tcPr>
          <w:p w14:paraId="5174BF23" w14:textId="77777777" w:rsidR="0026375E" w:rsidRPr="000C1A2A" w:rsidRDefault="0026375E" w:rsidP="009C394C">
            <w:pPr>
              <w:shd w:val="clear" w:color="auto" w:fill="FFFFFF" w:themeFill="background1"/>
            </w:pPr>
            <w:r w:rsidRPr="000C1A2A">
              <w:t>Camieniecz</w:t>
            </w:r>
          </w:p>
        </w:tc>
        <w:tc>
          <w:tcPr>
            <w:tcW w:w="1985" w:type="dxa"/>
          </w:tcPr>
          <w:p w14:paraId="06D57E7B"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4761E337" w14:textId="77777777" w:rsidR="0026375E" w:rsidRPr="000C1A2A" w:rsidRDefault="00047C5A" w:rsidP="009C394C">
            <w:pPr>
              <w:shd w:val="clear" w:color="auto" w:fill="FFFFFF" w:themeFill="background1"/>
            </w:pPr>
            <w:r w:rsidRPr="000C1A2A">
              <w:t>s-t</w:t>
            </w:r>
          </w:p>
        </w:tc>
      </w:tr>
      <w:tr w:rsidR="0026375E" w:rsidRPr="000C1A2A" w14:paraId="63FEBF22" w14:textId="77777777" w:rsidTr="0004251A">
        <w:tc>
          <w:tcPr>
            <w:tcW w:w="5920" w:type="dxa"/>
          </w:tcPr>
          <w:p w14:paraId="3F89CD48" w14:textId="77777777" w:rsidR="0026375E" w:rsidRPr="000C1A2A" w:rsidRDefault="0026375E" w:rsidP="009C394C">
            <w:pPr>
              <w:shd w:val="clear" w:color="auto" w:fill="FFFFFF" w:themeFill="background1"/>
            </w:pPr>
            <w:r w:rsidRPr="000C1A2A">
              <w:t>Volsthin</w:t>
            </w:r>
          </w:p>
        </w:tc>
        <w:tc>
          <w:tcPr>
            <w:tcW w:w="1985" w:type="dxa"/>
          </w:tcPr>
          <w:p w14:paraId="24951F0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7D3D0D2" w14:textId="77777777" w:rsidR="0026375E" w:rsidRPr="000C1A2A" w:rsidRDefault="00047C5A" w:rsidP="009C394C">
            <w:pPr>
              <w:shd w:val="clear" w:color="auto" w:fill="FFFFFF" w:themeFill="background1"/>
            </w:pPr>
            <w:r w:rsidRPr="000C1A2A">
              <w:t>s-t</w:t>
            </w:r>
          </w:p>
        </w:tc>
      </w:tr>
      <w:tr w:rsidR="0026375E" w:rsidRPr="000C1A2A" w14:paraId="259D5152" w14:textId="77777777" w:rsidTr="0004251A">
        <w:tc>
          <w:tcPr>
            <w:tcW w:w="5920" w:type="dxa"/>
          </w:tcPr>
          <w:p w14:paraId="3EF77A0E" w14:textId="77777777" w:rsidR="0026375E" w:rsidRPr="000C1A2A" w:rsidRDefault="0026375E" w:rsidP="009C394C">
            <w:pPr>
              <w:shd w:val="clear" w:color="auto" w:fill="FFFFFF" w:themeFill="background1"/>
            </w:pPr>
            <w:r w:rsidRPr="000C1A2A">
              <w:t>Symon altarista in Volstin</w:t>
            </w:r>
          </w:p>
        </w:tc>
        <w:tc>
          <w:tcPr>
            <w:tcW w:w="1985" w:type="dxa"/>
          </w:tcPr>
          <w:p w14:paraId="37124AD8"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53CE1F8D" w14:textId="77777777" w:rsidR="0026375E" w:rsidRPr="000C1A2A" w:rsidRDefault="00047C5A" w:rsidP="009C394C">
            <w:pPr>
              <w:shd w:val="clear" w:color="auto" w:fill="FFFFFF" w:themeFill="background1"/>
            </w:pPr>
            <w:r w:rsidRPr="000C1A2A">
              <w:t>s-t</w:t>
            </w:r>
          </w:p>
        </w:tc>
      </w:tr>
      <w:tr w:rsidR="0026375E" w:rsidRPr="000C1A2A" w14:paraId="0B249F99" w14:textId="77777777" w:rsidTr="0004251A">
        <w:tc>
          <w:tcPr>
            <w:tcW w:w="5920" w:type="dxa"/>
          </w:tcPr>
          <w:p w14:paraId="1F457C40" w14:textId="5BE6C48C" w:rsidR="0026375E" w:rsidRPr="000C1A2A" w:rsidRDefault="0026375E" w:rsidP="009C394C">
            <w:pPr>
              <w:shd w:val="clear" w:color="auto" w:fill="FFFFFF" w:themeFill="background1"/>
            </w:pPr>
            <w:r w:rsidRPr="000C1A2A">
              <w:t>Lącki</w:t>
            </w:r>
            <w:r w:rsidR="00562BF4" w:rsidRPr="000C1A2A">
              <w:rPr>
                <w:rStyle w:val="Odwoanieprzypisudolnego"/>
              </w:rPr>
              <w:footnoteReference w:id="245"/>
            </w:r>
          </w:p>
        </w:tc>
        <w:tc>
          <w:tcPr>
            <w:tcW w:w="1985" w:type="dxa"/>
          </w:tcPr>
          <w:p w14:paraId="47BC6556"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21887607" w14:textId="77777777" w:rsidR="0026375E" w:rsidRPr="000C1A2A" w:rsidRDefault="00047C5A" w:rsidP="009C394C">
            <w:pPr>
              <w:shd w:val="clear" w:color="auto" w:fill="FFFFFF" w:themeFill="background1"/>
            </w:pPr>
            <w:r w:rsidRPr="000C1A2A">
              <w:t>s-t</w:t>
            </w:r>
          </w:p>
        </w:tc>
      </w:tr>
    </w:tbl>
    <w:p w14:paraId="32613712" w14:textId="568A8521" w:rsidR="00AE70DA" w:rsidRPr="000C1A2A" w:rsidRDefault="00AE70DA" w:rsidP="009C394C">
      <w:pPr>
        <w:shd w:val="clear" w:color="auto" w:fill="FFFFFF" w:themeFill="background1"/>
      </w:pPr>
    </w:p>
    <w:p w14:paraId="1B2229CB" w14:textId="5F22583E" w:rsidR="00AE70DA" w:rsidRPr="000C1A2A" w:rsidRDefault="00AE70DA" w:rsidP="009C394C">
      <w:pPr>
        <w:shd w:val="clear" w:color="auto" w:fill="FFFFFF" w:themeFill="background1"/>
      </w:pPr>
      <w:r w:rsidRPr="000C1A2A">
        <w:rPr>
          <w:i/>
        </w:rPr>
        <w:t>[k. 62</w:t>
      </w:r>
      <w:r w:rsidR="00AC2683" w:rsidRPr="000C1A2A">
        <w:rPr>
          <w:i/>
        </w:rPr>
        <w:t>v</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B1EFE88" w14:textId="77777777" w:rsidTr="0004251A">
        <w:tc>
          <w:tcPr>
            <w:tcW w:w="5920" w:type="dxa"/>
          </w:tcPr>
          <w:p w14:paraId="170B54C6" w14:textId="77777777" w:rsidR="0026375E" w:rsidRPr="000C1A2A" w:rsidRDefault="0026375E" w:rsidP="009C394C">
            <w:pPr>
              <w:shd w:val="clear" w:color="auto" w:fill="FFFFFF" w:themeFill="background1"/>
            </w:pPr>
            <w:r w:rsidRPr="000C1A2A">
              <w:t>Pthaszkowo</w:t>
            </w:r>
          </w:p>
        </w:tc>
        <w:tc>
          <w:tcPr>
            <w:tcW w:w="1985" w:type="dxa"/>
          </w:tcPr>
          <w:p w14:paraId="28BFFF81"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8B9CDF4" w14:textId="77777777" w:rsidR="0026375E" w:rsidRPr="000C1A2A" w:rsidRDefault="00047C5A" w:rsidP="009C394C">
            <w:pPr>
              <w:shd w:val="clear" w:color="auto" w:fill="FFFFFF" w:themeFill="background1"/>
            </w:pPr>
            <w:r w:rsidRPr="000C1A2A">
              <w:t>s-t</w:t>
            </w:r>
          </w:p>
        </w:tc>
      </w:tr>
      <w:tr w:rsidR="0026375E" w:rsidRPr="000C1A2A" w14:paraId="5FC23752" w14:textId="77777777" w:rsidTr="0004251A">
        <w:tc>
          <w:tcPr>
            <w:tcW w:w="5920" w:type="dxa"/>
          </w:tcPr>
          <w:p w14:paraId="2F1768AC" w14:textId="3650A9FA" w:rsidR="0026375E" w:rsidRPr="000C1A2A" w:rsidRDefault="0026375E" w:rsidP="009C394C">
            <w:pPr>
              <w:shd w:val="clear" w:color="auto" w:fill="FFFFFF" w:themeFill="background1"/>
            </w:pPr>
            <w:r w:rsidRPr="000C1A2A">
              <w:t>Parz</w:t>
            </w:r>
            <w:r w:rsidR="0096107D" w:rsidRPr="000C1A2A">
              <w:t>i</w:t>
            </w:r>
            <w:r w:rsidRPr="000C1A2A">
              <w:t>nczewo</w:t>
            </w:r>
          </w:p>
        </w:tc>
        <w:tc>
          <w:tcPr>
            <w:tcW w:w="1985" w:type="dxa"/>
          </w:tcPr>
          <w:p w14:paraId="301749FB"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87DDE34" w14:textId="77777777" w:rsidR="0026375E" w:rsidRPr="000C1A2A" w:rsidRDefault="00047C5A" w:rsidP="009C394C">
            <w:pPr>
              <w:shd w:val="clear" w:color="auto" w:fill="FFFFFF" w:themeFill="background1"/>
            </w:pPr>
            <w:r w:rsidRPr="000C1A2A">
              <w:t>s-t</w:t>
            </w:r>
          </w:p>
        </w:tc>
      </w:tr>
      <w:tr w:rsidR="0026375E" w:rsidRPr="000C1A2A" w14:paraId="022AA9CD" w14:textId="77777777" w:rsidTr="0004251A">
        <w:tc>
          <w:tcPr>
            <w:tcW w:w="5920" w:type="dxa"/>
          </w:tcPr>
          <w:p w14:paraId="38D13B1A" w14:textId="77777777" w:rsidR="0026375E" w:rsidRPr="000C1A2A" w:rsidRDefault="0026375E" w:rsidP="009C394C">
            <w:pPr>
              <w:shd w:val="clear" w:color="auto" w:fill="FFFFFF" w:themeFill="background1"/>
            </w:pPr>
            <w:r w:rsidRPr="000C1A2A">
              <w:t>Copanicza</w:t>
            </w:r>
          </w:p>
        </w:tc>
        <w:tc>
          <w:tcPr>
            <w:tcW w:w="1985" w:type="dxa"/>
          </w:tcPr>
          <w:p w14:paraId="4DD52704" w14:textId="77777777" w:rsidR="0026375E" w:rsidRPr="000C1A2A" w:rsidRDefault="0026375E" w:rsidP="009C394C">
            <w:pPr>
              <w:shd w:val="clear" w:color="auto" w:fill="FFFFFF" w:themeFill="background1"/>
            </w:pPr>
          </w:p>
        </w:tc>
        <w:tc>
          <w:tcPr>
            <w:tcW w:w="1307" w:type="dxa"/>
          </w:tcPr>
          <w:p w14:paraId="0546A4BD" w14:textId="77777777" w:rsidR="0026375E" w:rsidRPr="000C1A2A" w:rsidRDefault="0026375E" w:rsidP="009C394C">
            <w:pPr>
              <w:shd w:val="clear" w:color="auto" w:fill="FFFFFF" w:themeFill="background1"/>
            </w:pPr>
          </w:p>
        </w:tc>
      </w:tr>
      <w:tr w:rsidR="0026375E" w:rsidRPr="000C1A2A" w14:paraId="13C286B1" w14:textId="77777777" w:rsidTr="0004251A">
        <w:tc>
          <w:tcPr>
            <w:tcW w:w="5920" w:type="dxa"/>
          </w:tcPr>
          <w:p w14:paraId="39C0C75C" w14:textId="178A42FC" w:rsidR="0026375E" w:rsidRPr="000C1A2A" w:rsidRDefault="0026375E" w:rsidP="009C394C">
            <w:pPr>
              <w:shd w:val="clear" w:color="auto" w:fill="FFFFFF" w:themeFill="background1"/>
            </w:pPr>
            <w:r w:rsidRPr="000C1A2A">
              <w:t>Coziczino</w:t>
            </w:r>
            <w:r w:rsidR="0096107D" w:rsidRPr="000C1A2A">
              <w:rPr>
                <w:rStyle w:val="Odwoanieprzypisudolnego"/>
              </w:rPr>
              <w:footnoteReference w:id="246"/>
            </w:r>
          </w:p>
        </w:tc>
        <w:tc>
          <w:tcPr>
            <w:tcW w:w="1985" w:type="dxa"/>
          </w:tcPr>
          <w:p w14:paraId="33ACDC82"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99427AB" w14:textId="77777777" w:rsidR="0026375E" w:rsidRPr="000C1A2A" w:rsidRDefault="00047C5A" w:rsidP="009C394C">
            <w:pPr>
              <w:shd w:val="clear" w:color="auto" w:fill="FFFFFF" w:themeFill="background1"/>
            </w:pPr>
            <w:r w:rsidRPr="000C1A2A">
              <w:t>s-t</w:t>
            </w:r>
          </w:p>
        </w:tc>
      </w:tr>
    </w:tbl>
    <w:p w14:paraId="38499322" w14:textId="1520224D" w:rsidR="00AC2683" w:rsidRPr="000C1A2A" w:rsidRDefault="00AC2683" w:rsidP="009C394C">
      <w:pPr>
        <w:shd w:val="clear" w:color="auto" w:fill="FFFFFF" w:themeFill="background1"/>
      </w:pPr>
    </w:p>
    <w:p w14:paraId="0CD0AC95" w14:textId="320138F9" w:rsidR="00AC2683" w:rsidRPr="000C1A2A" w:rsidRDefault="001465B1" w:rsidP="009C394C">
      <w:pPr>
        <w:shd w:val="clear" w:color="auto" w:fill="FFFFFF" w:themeFill="background1"/>
      </w:pPr>
      <w:r w:rsidRPr="000C1A2A">
        <w:rPr>
          <w:rStyle w:val="Odwoanieprzypisudolnego"/>
        </w:rPr>
        <w:footnoteReference w:id="247"/>
      </w:r>
      <w:bookmarkStart w:id="20" w:name="_Hlk29821599"/>
      <w:bookmarkStart w:id="21" w:name="OLE_LINK9"/>
      <w:r w:rsidRPr="000C1A2A">
        <w:rPr>
          <w:vertAlign w:val="superscript"/>
        </w:rPr>
        <w:t>-</w:t>
      </w:r>
      <w:bookmarkEnd w:id="20"/>
      <w:bookmarkEnd w:id="21"/>
      <w:r w:rsidR="00AC2683" w:rsidRPr="000C1A2A">
        <w:t>Sbassin Przeprostnia unit</w:t>
      </w:r>
      <w:r w:rsidR="00B04D99" w:rsidRPr="000C1A2A">
        <w:t>[</w:t>
      </w:r>
      <w:r w:rsidR="00AC2683" w:rsidRPr="000C1A2A">
        <w:t>a</w:t>
      </w:r>
      <w:r w:rsidR="00253F1A" w:rsidRPr="000C1A2A">
        <w:t>e</w:t>
      </w:r>
      <w:r w:rsidR="00B04D99" w:rsidRPr="000C1A2A">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7924CAF" w14:textId="77777777" w:rsidTr="0004251A">
        <w:tc>
          <w:tcPr>
            <w:tcW w:w="5920" w:type="dxa"/>
          </w:tcPr>
          <w:p w14:paraId="6D85BE8B" w14:textId="77777777" w:rsidR="0026375E" w:rsidRPr="000C1A2A" w:rsidRDefault="0026375E" w:rsidP="009C394C">
            <w:pPr>
              <w:shd w:val="clear" w:color="auto" w:fill="FFFFFF" w:themeFill="background1"/>
            </w:pPr>
            <w:r w:rsidRPr="000C1A2A">
              <w:t>Mathias praepositus in Sbassin</w:t>
            </w:r>
          </w:p>
        </w:tc>
        <w:tc>
          <w:tcPr>
            <w:tcW w:w="1985" w:type="dxa"/>
          </w:tcPr>
          <w:p w14:paraId="3EEBC5DE"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612BAB9" w14:textId="53716426" w:rsidR="0026375E" w:rsidRPr="000C1A2A" w:rsidRDefault="00047C5A" w:rsidP="009C394C">
            <w:pPr>
              <w:shd w:val="clear" w:color="auto" w:fill="FFFFFF" w:themeFill="background1"/>
            </w:pPr>
            <w:r w:rsidRPr="000C1A2A">
              <w:t>s-t</w:t>
            </w:r>
            <w:bookmarkStart w:id="22" w:name="_Hlk29822023"/>
            <w:bookmarkStart w:id="23" w:name="OLE_LINK15"/>
            <w:r w:rsidR="001465B1" w:rsidRPr="000C1A2A">
              <w:rPr>
                <w:vertAlign w:val="superscript"/>
              </w:rPr>
              <w:t>-</w:t>
            </w:r>
            <w:bookmarkEnd w:id="22"/>
            <w:bookmarkEnd w:id="23"/>
            <w:r w:rsidR="001465B1" w:rsidRPr="000C1A2A">
              <w:rPr>
                <w:rStyle w:val="Odwoanieprzypisudolnego"/>
              </w:rPr>
              <w:footnoteReference w:id="248"/>
            </w:r>
          </w:p>
        </w:tc>
      </w:tr>
      <w:tr w:rsidR="0026375E" w:rsidRPr="000C1A2A" w14:paraId="55696BB1" w14:textId="77777777" w:rsidTr="0004251A">
        <w:tc>
          <w:tcPr>
            <w:tcW w:w="5920" w:type="dxa"/>
          </w:tcPr>
          <w:p w14:paraId="5294AA9E" w14:textId="2559F08A" w:rsidR="0026375E" w:rsidRPr="000C1A2A" w:rsidRDefault="0029723F" w:rsidP="009C394C">
            <w:pPr>
              <w:shd w:val="clear" w:color="auto" w:fill="FFFFFF" w:themeFill="background1"/>
            </w:pPr>
            <w:r w:rsidRPr="000C1A2A">
              <w:rPr>
                <w:rStyle w:val="Odwoanieprzypisudolnego"/>
              </w:rPr>
              <w:footnoteReference w:id="249"/>
            </w:r>
            <w:bookmarkStart w:id="24" w:name="_Hlk29821837"/>
            <w:bookmarkStart w:id="25" w:name="OLE_LINK10"/>
            <w:r w:rsidRPr="000C1A2A">
              <w:rPr>
                <w:vertAlign w:val="superscript"/>
              </w:rPr>
              <w:t>-</w:t>
            </w:r>
            <w:bookmarkEnd w:id="24"/>
            <w:bookmarkEnd w:id="25"/>
            <w:r w:rsidR="0026375E" w:rsidRPr="000C1A2A">
              <w:t>Praepositus ibidem Sancti Spiritus</w:t>
            </w:r>
          </w:p>
        </w:tc>
        <w:tc>
          <w:tcPr>
            <w:tcW w:w="1985" w:type="dxa"/>
          </w:tcPr>
          <w:p w14:paraId="2C624F7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528F1019" w14:textId="2621E6EE" w:rsidR="0026375E" w:rsidRPr="000C1A2A" w:rsidRDefault="00047C5A" w:rsidP="009C394C">
            <w:pPr>
              <w:shd w:val="clear" w:color="auto" w:fill="FFFFFF" w:themeFill="background1"/>
            </w:pPr>
            <w:r w:rsidRPr="000C1A2A">
              <w:t>s-t</w:t>
            </w:r>
            <w:r w:rsidR="0029723F" w:rsidRPr="000C1A2A">
              <w:rPr>
                <w:vertAlign w:val="superscript"/>
              </w:rPr>
              <w:t>-</w:t>
            </w:r>
            <w:r w:rsidR="0029723F" w:rsidRPr="000C1A2A">
              <w:rPr>
                <w:rStyle w:val="Odwoanieprzypisudolnego"/>
              </w:rPr>
              <w:footnoteReference w:id="250"/>
            </w:r>
          </w:p>
        </w:tc>
      </w:tr>
    </w:tbl>
    <w:p w14:paraId="5E5F7A32" w14:textId="02F681B8" w:rsidR="00AC2683" w:rsidRPr="000C1A2A" w:rsidRDefault="00AC2683" w:rsidP="009C394C">
      <w:pPr>
        <w:shd w:val="clear" w:color="auto" w:fill="FFFFFF" w:themeFill="background1"/>
      </w:pPr>
    </w:p>
    <w:p w14:paraId="174103B9" w14:textId="475CCD04" w:rsidR="00AC2683" w:rsidRPr="000C1A2A" w:rsidRDefault="00AC2683" w:rsidP="009C394C">
      <w:pPr>
        <w:shd w:val="clear" w:color="auto" w:fill="FFFFFF" w:themeFill="background1"/>
      </w:pPr>
      <w:bookmarkStart w:id="26" w:name="_Hlk29821952"/>
      <w:bookmarkStart w:id="27" w:name="OLE_LINK14"/>
      <w:r w:rsidRPr="000C1A2A">
        <w:rPr>
          <w:i/>
        </w:rPr>
        <w:t>[k. 63]</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79C8142" w14:textId="77777777" w:rsidTr="0004251A">
        <w:tc>
          <w:tcPr>
            <w:tcW w:w="5920" w:type="dxa"/>
          </w:tcPr>
          <w:bookmarkEnd w:id="26"/>
          <w:bookmarkEnd w:id="27"/>
          <w:p w14:paraId="0C2F1308" w14:textId="77777777" w:rsidR="0026375E" w:rsidRPr="000C1A2A" w:rsidRDefault="0026375E" w:rsidP="009C394C">
            <w:pPr>
              <w:shd w:val="clear" w:color="auto" w:fill="FFFFFF" w:themeFill="background1"/>
            </w:pPr>
            <w:r w:rsidRPr="000C1A2A">
              <w:t>Opalienicza</w:t>
            </w:r>
          </w:p>
        </w:tc>
        <w:tc>
          <w:tcPr>
            <w:tcW w:w="1985" w:type="dxa"/>
          </w:tcPr>
          <w:p w14:paraId="04F9CD16"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7E3D7ACA" w14:textId="77777777" w:rsidR="0026375E" w:rsidRPr="000C1A2A" w:rsidRDefault="00047C5A" w:rsidP="009C394C">
            <w:pPr>
              <w:shd w:val="clear" w:color="auto" w:fill="FFFFFF" w:themeFill="background1"/>
            </w:pPr>
            <w:r w:rsidRPr="000C1A2A">
              <w:t>s-t</w:t>
            </w:r>
          </w:p>
        </w:tc>
      </w:tr>
      <w:tr w:rsidR="0026375E" w:rsidRPr="000C1A2A" w14:paraId="01FB0668" w14:textId="77777777" w:rsidTr="0004251A">
        <w:tc>
          <w:tcPr>
            <w:tcW w:w="5920" w:type="dxa"/>
          </w:tcPr>
          <w:p w14:paraId="6A178DC7" w14:textId="6999B810" w:rsidR="0026375E" w:rsidRPr="000C1A2A" w:rsidRDefault="0026375E" w:rsidP="009C394C">
            <w:pPr>
              <w:shd w:val="clear" w:color="auto" w:fill="FFFFFF" w:themeFill="background1"/>
            </w:pPr>
            <w:r w:rsidRPr="000C1A2A">
              <w:t>Docowo</w:t>
            </w:r>
            <w:r w:rsidR="007C7CE0" w:rsidRPr="000C1A2A">
              <w:rPr>
                <w:rStyle w:val="Odwoanieprzypisudolnego"/>
              </w:rPr>
              <w:footnoteReference w:id="251"/>
            </w:r>
          </w:p>
        </w:tc>
        <w:tc>
          <w:tcPr>
            <w:tcW w:w="1985" w:type="dxa"/>
          </w:tcPr>
          <w:p w14:paraId="24A6EC1A"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32BC6EFF" w14:textId="77777777" w:rsidR="0026375E" w:rsidRPr="000C1A2A" w:rsidRDefault="00047C5A" w:rsidP="009C394C">
            <w:pPr>
              <w:shd w:val="clear" w:color="auto" w:fill="FFFFFF" w:themeFill="background1"/>
            </w:pPr>
            <w:r w:rsidRPr="000C1A2A">
              <w:t>s-t</w:t>
            </w:r>
          </w:p>
        </w:tc>
      </w:tr>
      <w:tr w:rsidR="0026375E" w:rsidRPr="000C1A2A" w14:paraId="36F14F3B" w14:textId="77777777" w:rsidTr="0004251A">
        <w:tc>
          <w:tcPr>
            <w:tcW w:w="5920" w:type="dxa"/>
          </w:tcPr>
          <w:p w14:paraId="16316820" w14:textId="77777777" w:rsidR="0026375E" w:rsidRPr="000C1A2A" w:rsidRDefault="0026375E" w:rsidP="009C394C">
            <w:pPr>
              <w:shd w:val="clear" w:color="auto" w:fill="FFFFFF" w:themeFill="background1"/>
            </w:pPr>
            <w:r w:rsidRPr="000C1A2A">
              <w:t>Miechorzewo</w:t>
            </w:r>
          </w:p>
        </w:tc>
        <w:tc>
          <w:tcPr>
            <w:tcW w:w="1985" w:type="dxa"/>
          </w:tcPr>
          <w:p w14:paraId="00744AC7"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86572C9" w14:textId="77777777" w:rsidR="0026375E" w:rsidRPr="000C1A2A" w:rsidRDefault="00047C5A" w:rsidP="009C394C">
            <w:pPr>
              <w:shd w:val="clear" w:color="auto" w:fill="FFFFFF" w:themeFill="background1"/>
            </w:pPr>
            <w:r w:rsidRPr="000C1A2A">
              <w:t>s-t</w:t>
            </w:r>
          </w:p>
        </w:tc>
      </w:tr>
      <w:tr w:rsidR="0026375E" w:rsidRPr="000C1A2A" w14:paraId="3E2EFFCF" w14:textId="77777777" w:rsidTr="0004251A">
        <w:tc>
          <w:tcPr>
            <w:tcW w:w="5920" w:type="dxa"/>
          </w:tcPr>
          <w:p w14:paraId="627950FA" w14:textId="77777777" w:rsidR="0026375E" w:rsidRPr="000C1A2A" w:rsidRDefault="0026375E" w:rsidP="009C394C">
            <w:pPr>
              <w:shd w:val="clear" w:color="auto" w:fill="FFFFFF" w:themeFill="background1"/>
            </w:pPr>
            <w:r w:rsidRPr="000C1A2A">
              <w:t>Siedliecz</w:t>
            </w:r>
          </w:p>
        </w:tc>
        <w:tc>
          <w:tcPr>
            <w:tcW w:w="1985" w:type="dxa"/>
          </w:tcPr>
          <w:p w14:paraId="6324745D"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0891030F" w14:textId="77777777" w:rsidR="0026375E" w:rsidRPr="000C1A2A" w:rsidRDefault="00047C5A" w:rsidP="009C394C">
            <w:pPr>
              <w:shd w:val="clear" w:color="auto" w:fill="FFFFFF" w:themeFill="background1"/>
            </w:pPr>
            <w:r w:rsidRPr="000C1A2A">
              <w:t>s-t</w:t>
            </w:r>
          </w:p>
        </w:tc>
      </w:tr>
      <w:tr w:rsidR="0026375E" w:rsidRPr="000C1A2A" w14:paraId="3F08315F" w14:textId="77777777" w:rsidTr="0004251A">
        <w:tc>
          <w:tcPr>
            <w:tcW w:w="5920" w:type="dxa"/>
          </w:tcPr>
          <w:p w14:paraId="2C188C3B" w14:textId="77777777" w:rsidR="0026375E" w:rsidRPr="000C1A2A" w:rsidRDefault="0026375E" w:rsidP="009C394C">
            <w:pPr>
              <w:shd w:val="clear" w:color="auto" w:fill="FFFFFF" w:themeFill="background1"/>
            </w:pPr>
            <w:r w:rsidRPr="000C1A2A">
              <w:t>Conoiad</w:t>
            </w:r>
          </w:p>
        </w:tc>
        <w:tc>
          <w:tcPr>
            <w:tcW w:w="1985" w:type="dxa"/>
          </w:tcPr>
          <w:p w14:paraId="44C879B7"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59F249DB" w14:textId="77777777" w:rsidR="0026375E" w:rsidRPr="000C1A2A" w:rsidRDefault="00047C5A" w:rsidP="009C394C">
            <w:pPr>
              <w:shd w:val="clear" w:color="auto" w:fill="FFFFFF" w:themeFill="background1"/>
            </w:pPr>
            <w:r w:rsidRPr="000C1A2A">
              <w:t>s-t</w:t>
            </w:r>
          </w:p>
        </w:tc>
      </w:tr>
    </w:tbl>
    <w:p w14:paraId="1635576B" w14:textId="0DF3F839" w:rsidR="00EB6A3E" w:rsidRPr="000C1A2A" w:rsidRDefault="00EB6A3E" w:rsidP="009C394C">
      <w:pPr>
        <w:shd w:val="clear" w:color="auto" w:fill="FFFFFF" w:themeFill="background1"/>
      </w:pPr>
    </w:p>
    <w:p w14:paraId="63866AB6" w14:textId="0F1E6E80" w:rsidR="00EB6A3E" w:rsidRPr="000C1A2A" w:rsidRDefault="00EB6A3E" w:rsidP="009C394C">
      <w:pPr>
        <w:shd w:val="clear" w:color="auto" w:fill="FFFFFF" w:themeFill="background1"/>
      </w:pPr>
      <w:bookmarkStart w:id="28" w:name="_Hlk29822851"/>
      <w:bookmarkStart w:id="29" w:name="OLE_LINK18"/>
      <w:r w:rsidRPr="000C1A2A">
        <w:rPr>
          <w:i/>
        </w:rPr>
        <w:t>[k. 63v]</w:t>
      </w:r>
    </w:p>
    <w:bookmarkEnd w:id="28"/>
    <w:bookmarkEnd w:id="29"/>
    <w:p w14:paraId="5B62E5D1" w14:textId="645E583E" w:rsidR="00EB6A3E" w:rsidRPr="000C1A2A" w:rsidRDefault="00EB6A3E"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534EFF1" w14:textId="77777777" w:rsidTr="0004251A">
        <w:tc>
          <w:tcPr>
            <w:tcW w:w="5920" w:type="dxa"/>
          </w:tcPr>
          <w:p w14:paraId="34011138" w14:textId="77777777" w:rsidR="0026375E" w:rsidRPr="000C1A2A" w:rsidRDefault="0026375E" w:rsidP="009C394C">
            <w:pPr>
              <w:shd w:val="clear" w:color="auto" w:fill="FFFFFF" w:themeFill="background1"/>
            </w:pPr>
            <w:r w:rsidRPr="000C1A2A">
              <w:t>Vielichowo</w:t>
            </w:r>
          </w:p>
        </w:tc>
        <w:tc>
          <w:tcPr>
            <w:tcW w:w="1985" w:type="dxa"/>
          </w:tcPr>
          <w:p w14:paraId="27FE6437"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655767C5" w14:textId="77777777" w:rsidR="0026375E" w:rsidRPr="000C1A2A" w:rsidRDefault="0026375E" w:rsidP="009C394C">
            <w:pPr>
              <w:shd w:val="clear" w:color="auto" w:fill="FFFFFF" w:themeFill="background1"/>
            </w:pPr>
          </w:p>
        </w:tc>
      </w:tr>
      <w:tr w:rsidR="0026375E" w:rsidRPr="000C1A2A" w14:paraId="37A2E179" w14:textId="77777777" w:rsidTr="0004251A">
        <w:tc>
          <w:tcPr>
            <w:tcW w:w="5920" w:type="dxa"/>
          </w:tcPr>
          <w:p w14:paraId="3AE5E8A9" w14:textId="77777777" w:rsidR="0026375E" w:rsidRPr="000C1A2A" w:rsidRDefault="0026375E" w:rsidP="009C394C">
            <w:pPr>
              <w:shd w:val="clear" w:color="auto" w:fill="FFFFFF" w:themeFill="background1"/>
            </w:pPr>
            <w:r w:rsidRPr="000C1A2A">
              <w:t>Kieblow</w:t>
            </w:r>
          </w:p>
        </w:tc>
        <w:tc>
          <w:tcPr>
            <w:tcW w:w="1985" w:type="dxa"/>
          </w:tcPr>
          <w:p w14:paraId="211B7BC1"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36676538" w14:textId="77777777" w:rsidR="0026375E" w:rsidRPr="000C1A2A" w:rsidRDefault="0026375E" w:rsidP="009C394C">
            <w:pPr>
              <w:shd w:val="clear" w:color="auto" w:fill="FFFFFF" w:themeFill="background1"/>
            </w:pPr>
          </w:p>
        </w:tc>
      </w:tr>
      <w:tr w:rsidR="0026375E" w:rsidRPr="000C1A2A" w14:paraId="43014849" w14:textId="77777777" w:rsidTr="0004251A">
        <w:tc>
          <w:tcPr>
            <w:tcW w:w="5920" w:type="dxa"/>
          </w:tcPr>
          <w:p w14:paraId="7EB0A769" w14:textId="40431F10" w:rsidR="0026375E" w:rsidRPr="000C1A2A" w:rsidRDefault="0026375E" w:rsidP="009C394C">
            <w:pPr>
              <w:shd w:val="clear" w:color="auto" w:fill="FFFFFF" w:themeFill="background1"/>
            </w:pPr>
            <w:r w:rsidRPr="000C1A2A">
              <w:t xml:space="preserve">Altaristae duo per </w:t>
            </w:r>
            <w:r w:rsidR="00A83BFB" w:rsidRPr="000C1A2A">
              <w:rPr>
                <w:rStyle w:val="Odwoanieprzypisudolnego"/>
              </w:rPr>
              <w:footnoteReference w:id="252"/>
            </w:r>
            <w:r w:rsidR="00A83BFB" w:rsidRPr="000C1A2A">
              <w:rPr>
                <w:vertAlign w:val="superscript"/>
              </w:rPr>
              <w:t>-</w:t>
            </w:r>
            <w:r w:rsidRPr="000C1A2A">
              <w:t>grossos 17</w:t>
            </w:r>
            <w:bookmarkStart w:id="30" w:name="_Hlk29822086"/>
            <w:bookmarkStart w:id="31" w:name="OLE_LINK16"/>
            <w:bookmarkStart w:id="32" w:name="OLE_LINK17"/>
            <w:r w:rsidR="00A83BFB" w:rsidRPr="000C1A2A">
              <w:rPr>
                <w:vertAlign w:val="superscript"/>
              </w:rPr>
              <w:t>-</w:t>
            </w:r>
            <w:bookmarkEnd w:id="30"/>
            <w:bookmarkEnd w:id="31"/>
            <w:bookmarkEnd w:id="32"/>
            <w:r w:rsidR="00A83BFB" w:rsidRPr="000C1A2A">
              <w:rPr>
                <w:rStyle w:val="Odwoanieprzypisudolnego"/>
              </w:rPr>
              <w:footnoteReference w:id="253"/>
            </w:r>
          </w:p>
        </w:tc>
        <w:tc>
          <w:tcPr>
            <w:tcW w:w="1985" w:type="dxa"/>
          </w:tcPr>
          <w:p w14:paraId="5A1359C9" w14:textId="5952FBB3" w:rsidR="0026375E" w:rsidRPr="000C1A2A" w:rsidRDefault="004D5095" w:rsidP="009C394C">
            <w:pPr>
              <w:shd w:val="clear" w:color="auto" w:fill="FFFFFF" w:themeFill="background1"/>
            </w:pPr>
            <w:r w:rsidRPr="000C1A2A">
              <w:rPr>
                <w:rStyle w:val="Odwoanieprzypisudolnego"/>
              </w:rPr>
              <w:footnoteReference w:id="254"/>
            </w:r>
            <w:r w:rsidRPr="000C1A2A">
              <w:rPr>
                <w:vertAlign w:val="superscript"/>
              </w:rPr>
              <w:t>-</w:t>
            </w:r>
            <w:r w:rsidR="00DA3E0F" w:rsidRPr="000C1A2A">
              <w:t>gr.</w:t>
            </w:r>
            <w:r w:rsidR="0026375E" w:rsidRPr="000C1A2A">
              <w:t xml:space="preserve"> 34</w:t>
            </w:r>
            <w:r w:rsidRPr="000C1A2A">
              <w:rPr>
                <w:vertAlign w:val="superscript"/>
              </w:rPr>
              <w:t>-</w:t>
            </w:r>
            <w:r w:rsidRPr="000C1A2A">
              <w:rPr>
                <w:rStyle w:val="Odwoanieprzypisudolnego"/>
              </w:rPr>
              <w:footnoteReference w:id="255"/>
            </w:r>
          </w:p>
        </w:tc>
        <w:tc>
          <w:tcPr>
            <w:tcW w:w="1307" w:type="dxa"/>
          </w:tcPr>
          <w:p w14:paraId="33684A90" w14:textId="77777777" w:rsidR="0026375E" w:rsidRPr="000C1A2A" w:rsidRDefault="0026375E" w:rsidP="009C394C">
            <w:pPr>
              <w:shd w:val="clear" w:color="auto" w:fill="FFFFFF" w:themeFill="background1"/>
            </w:pPr>
          </w:p>
        </w:tc>
      </w:tr>
      <w:tr w:rsidR="0026375E" w:rsidRPr="000C1A2A" w14:paraId="640E19CB" w14:textId="77777777" w:rsidTr="0004251A">
        <w:tc>
          <w:tcPr>
            <w:tcW w:w="5920" w:type="dxa"/>
          </w:tcPr>
          <w:p w14:paraId="233EE76C" w14:textId="5C96C896" w:rsidR="0026375E" w:rsidRPr="000C1A2A" w:rsidRDefault="0026375E" w:rsidP="009C394C">
            <w:pPr>
              <w:shd w:val="clear" w:color="auto" w:fill="FFFFFF" w:themeFill="background1"/>
            </w:pPr>
            <w:r w:rsidRPr="000C1A2A">
              <w:lastRenderedPageBreak/>
              <w:t>Colsko</w:t>
            </w:r>
            <w:r w:rsidR="00290779" w:rsidRPr="000C1A2A">
              <w:rPr>
                <w:rStyle w:val="Odwoanieprzypisudolnego"/>
              </w:rPr>
              <w:footnoteReference w:id="256"/>
            </w:r>
          </w:p>
        </w:tc>
        <w:tc>
          <w:tcPr>
            <w:tcW w:w="1985" w:type="dxa"/>
          </w:tcPr>
          <w:p w14:paraId="3F40D7F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5AA5F13" w14:textId="77777777" w:rsidR="0026375E" w:rsidRPr="000C1A2A" w:rsidRDefault="0026375E" w:rsidP="009C394C">
            <w:pPr>
              <w:shd w:val="clear" w:color="auto" w:fill="FFFFFF" w:themeFill="background1"/>
            </w:pPr>
          </w:p>
        </w:tc>
      </w:tr>
      <w:tr w:rsidR="0026375E" w:rsidRPr="000C1A2A" w14:paraId="45F3D42E" w14:textId="77777777" w:rsidTr="0004251A">
        <w:tc>
          <w:tcPr>
            <w:tcW w:w="5920" w:type="dxa"/>
          </w:tcPr>
          <w:p w14:paraId="0C005BF0" w14:textId="77777777" w:rsidR="0026375E" w:rsidRPr="000C1A2A" w:rsidRDefault="0026375E" w:rsidP="009C394C">
            <w:pPr>
              <w:shd w:val="clear" w:color="auto" w:fill="FFFFFF" w:themeFill="background1"/>
            </w:pPr>
            <w:r w:rsidRPr="000C1A2A">
              <w:t>Copanicza</w:t>
            </w:r>
          </w:p>
        </w:tc>
        <w:tc>
          <w:tcPr>
            <w:tcW w:w="1985" w:type="dxa"/>
          </w:tcPr>
          <w:p w14:paraId="04D3BBD7"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49D9DCAE" w14:textId="77777777" w:rsidR="0026375E" w:rsidRPr="000C1A2A" w:rsidRDefault="0026375E" w:rsidP="009C394C">
            <w:pPr>
              <w:shd w:val="clear" w:color="auto" w:fill="FFFFFF" w:themeFill="background1"/>
            </w:pPr>
          </w:p>
        </w:tc>
      </w:tr>
      <w:tr w:rsidR="0026375E" w:rsidRPr="000C1A2A" w14:paraId="0A060E68" w14:textId="77777777" w:rsidTr="0004251A">
        <w:tc>
          <w:tcPr>
            <w:tcW w:w="5920" w:type="dxa"/>
          </w:tcPr>
          <w:p w14:paraId="361FC1CD" w14:textId="77777777" w:rsidR="0026375E" w:rsidRPr="000C1A2A" w:rsidRDefault="0026375E" w:rsidP="009C394C">
            <w:pPr>
              <w:shd w:val="clear" w:color="auto" w:fill="FFFFFF" w:themeFill="background1"/>
            </w:pPr>
            <w:r w:rsidRPr="000C1A2A">
              <w:t>Brodze</w:t>
            </w:r>
          </w:p>
        </w:tc>
        <w:tc>
          <w:tcPr>
            <w:tcW w:w="1985" w:type="dxa"/>
          </w:tcPr>
          <w:p w14:paraId="7B5AAE2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0D943AC" w14:textId="77777777" w:rsidR="0026375E" w:rsidRPr="000C1A2A" w:rsidRDefault="0026375E" w:rsidP="009C394C">
            <w:pPr>
              <w:shd w:val="clear" w:color="auto" w:fill="FFFFFF" w:themeFill="background1"/>
            </w:pPr>
          </w:p>
        </w:tc>
      </w:tr>
    </w:tbl>
    <w:p w14:paraId="68397C3E" w14:textId="438B05DF" w:rsidR="00206E36" w:rsidRPr="000C1A2A" w:rsidRDefault="00206E36" w:rsidP="009C394C">
      <w:pPr>
        <w:shd w:val="clear" w:color="auto" w:fill="FFFFFF" w:themeFill="background1"/>
      </w:pPr>
    </w:p>
    <w:p w14:paraId="476D0A76" w14:textId="28DD076E" w:rsidR="000C6119" w:rsidRPr="000C1A2A" w:rsidRDefault="000C6119" w:rsidP="009C394C">
      <w:pPr>
        <w:shd w:val="clear" w:color="auto" w:fill="FFFFFF" w:themeFill="background1"/>
      </w:pPr>
      <w:r w:rsidRPr="000C1A2A">
        <w:rPr>
          <w:i/>
        </w:rPr>
        <w:t>[k. 6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B18BC1D" w14:textId="77777777" w:rsidTr="0004251A">
        <w:tc>
          <w:tcPr>
            <w:tcW w:w="5920" w:type="dxa"/>
          </w:tcPr>
          <w:p w14:paraId="256354FE" w14:textId="6E885A9F" w:rsidR="0026375E" w:rsidRPr="000C1A2A" w:rsidRDefault="0026375E" w:rsidP="009C394C">
            <w:pPr>
              <w:shd w:val="clear" w:color="auto" w:fill="FFFFFF" w:themeFill="background1"/>
              <w:rPr>
                <w:lang w:val="it-IT"/>
              </w:rPr>
            </w:pPr>
            <w:r w:rsidRPr="000C1A2A">
              <w:rPr>
                <w:lang w:val="it-IT"/>
              </w:rPr>
              <w:t>In Sbassin quinque mansionari</w:t>
            </w:r>
            <w:r w:rsidR="00BF1BC3" w:rsidRPr="000C1A2A">
              <w:rPr>
                <w:lang w:val="it-IT"/>
              </w:rPr>
              <w:t>a</w:t>
            </w:r>
            <w:r w:rsidRPr="000C1A2A">
              <w:rPr>
                <w:lang w:val="it-IT"/>
              </w:rPr>
              <w:t xml:space="preserve">e per </w:t>
            </w:r>
            <w:r w:rsidR="00BF1BC3" w:rsidRPr="000C1A2A">
              <w:rPr>
                <w:rStyle w:val="Odwoanieprzypisudolnego"/>
                <w:lang w:val="it-IT"/>
              </w:rPr>
              <w:footnoteReference w:id="257"/>
            </w:r>
            <w:bookmarkStart w:id="33" w:name="_Hlk29824694"/>
            <w:bookmarkStart w:id="34" w:name="OLE_LINK19"/>
            <w:r w:rsidR="00BF1BC3" w:rsidRPr="000C1A2A">
              <w:rPr>
                <w:vertAlign w:val="superscript"/>
              </w:rPr>
              <w:t>-</w:t>
            </w:r>
            <w:bookmarkEnd w:id="33"/>
            <w:bookmarkEnd w:id="34"/>
            <w:r w:rsidRPr="000C1A2A">
              <w:rPr>
                <w:lang w:val="it-IT"/>
              </w:rPr>
              <w:t>1 fertonem</w:t>
            </w:r>
            <w:r w:rsidR="00BF1BC3" w:rsidRPr="000C1A2A">
              <w:rPr>
                <w:vertAlign w:val="superscript"/>
              </w:rPr>
              <w:t>-</w:t>
            </w:r>
            <w:r w:rsidR="00BF1BC3" w:rsidRPr="000C1A2A">
              <w:rPr>
                <w:rStyle w:val="Odwoanieprzypisudolnego"/>
                <w:lang w:val="it-IT"/>
              </w:rPr>
              <w:footnoteReference w:id="258"/>
            </w:r>
          </w:p>
        </w:tc>
        <w:tc>
          <w:tcPr>
            <w:tcW w:w="1985" w:type="dxa"/>
          </w:tcPr>
          <w:p w14:paraId="6EC06A5D" w14:textId="77777777" w:rsidR="0026375E" w:rsidRPr="000C1A2A" w:rsidRDefault="0026375E" w:rsidP="009C394C">
            <w:pPr>
              <w:shd w:val="clear" w:color="auto" w:fill="FFFFFF" w:themeFill="background1"/>
              <w:rPr>
                <w:lang w:val="it-IT"/>
              </w:rPr>
            </w:pPr>
          </w:p>
        </w:tc>
        <w:tc>
          <w:tcPr>
            <w:tcW w:w="1307" w:type="dxa"/>
          </w:tcPr>
          <w:p w14:paraId="66BD66AC" w14:textId="77777777" w:rsidR="0026375E" w:rsidRPr="000C1A2A" w:rsidRDefault="0026375E" w:rsidP="009C394C">
            <w:pPr>
              <w:shd w:val="clear" w:color="auto" w:fill="FFFFFF" w:themeFill="background1"/>
              <w:rPr>
                <w:lang w:val="it-IT"/>
              </w:rPr>
            </w:pPr>
          </w:p>
        </w:tc>
      </w:tr>
      <w:tr w:rsidR="0026375E" w:rsidRPr="000C1A2A" w14:paraId="1D18D15B" w14:textId="77777777" w:rsidTr="0004251A">
        <w:tc>
          <w:tcPr>
            <w:tcW w:w="5920" w:type="dxa"/>
          </w:tcPr>
          <w:p w14:paraId="4EF56007" w14:textId="77777777" w:rsidR="0026375E" w:rsidRPr="000C1A2A" w:rsidRDefault="0026375E" w:rsidP="009C394C">
            <w:pPr>
              <w:shd w:val="clear" w:color="auto" w:fill="FFFFFF" w:themeFill="background1"/>
            </w:pPr>
            <w:r w:rsidRPr="000C1A2A">
              <w:t>Decanus</w:t>
            </w:r>
          </w:p>
        </w:tc>
        <w:tc>
          <w:tcPr>
            <w:tcW w:w="1985" w:type="dxa"/>
          </w:tcPr>
          <w:p w14:paraId="3671CEED"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471C2088" w14:textId="77777777" w:rsidR="0026375E" w:rsidRPr="000C1A2A" w:rsidRDefault="0026375E" w:rsidP="009C394C">
            <w:pPr>
              <w:shd w:val="clear" w:color="auto" w:fill="FFFFFF" w:themeFill="background1"/>
            </w:pPr>
          </w:p>
        </w:tc>
      </w:tr>
      <w:tr w:rsidR="0026375E" w:rsidRPr="000C1A2A" w14:paraId="6646996C" w14:textId="77777777" w:rsidTr="0004251A">
        <w:tc>
          <w:tcPr>
            <w:tcW w:w="5920" w:type="dxa"/>
          </w:tcPr>
          <w:p w14:paraId="5C2462A1" w14:textId="423316CF" w:rsidR="0026375E" w:rsidRPr="000C1A2A" w:rsidRDefault="0026375E" w:rsidP="009C394C">
            <w:pPr>
              <w:shd w:val="clear" w:color="auto" w:fill="FFFFFF" w:themeFill="background1"/>
            </w:pPr>
            <w:r w:rsidRPr="000C1A2A">
              <w:t>Altarista</w:t>
            </w:r>
          </w:p>
        </w:tc>
        <w:tc>
          <w:tcPr>
            <w:tcW w:w="1985" w:type="dxa"/>
          </w:tcPr>
          <w:p w14:paraId="7AE89AC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48866111" w14:textId="77777777" w:rsidR="0026375E" w:rsidRPr="000C1A2A" w:rsidRDefault="0026375E" w:rsidP="009C394C">
            <w:pPr>
              <w:shd w:val="clear" w:color="auto" w:fill="FFFFFF" w:themeFill="background1"/>
            </w:pPr>
          </w:p>
        </w:tc>
      </w:tr>
      <w:tr w:rsidR="0026375E" w:rsidRPr="000C1A2A" w14:paraId="7DAA51BB" w14:textId="77777777" w:rsidTr="0004251A">
        <w:tc>
          <w:tcPr>
            <w:tcW w:w="5920" w:type="dxa"/>
          </w:tcPr>
          <w:p w14:paraId="3D78B2AE" w14:textId="77777777" w:rsidR="0026375E" w:rsidRPr="000C1A2A" w:rsidRDefault="0026375E" w:rsidP="009C394C">
            <w:pPr>
              <w:shd w:val="clear" w:color="auto" w:fill="FFFFFF" w:themeFill="background1"/>
            </w:pPr>
            <w:r w:rsidRPr="000C1A2A">
              <w:t>Ruchoczicze</w:t>
            </w:r>
          </w:p>
        </w:tc>
        <w:tc>
          <w:tcPr>
            <w:tcW w:w="1985" w:type="dxa"/>
          </w:tcPr>
          <w:p w14:paraId="5A6B8D02" w14:textId="77777777" w:rsidR="0026375E" w:rsidRPr="000C1A2A" w:rsidRDefault="0026375E" w:rsidP="009C394C">
            <w:pPr>
              <w:shd w:val="clear" w:color="auto" w:fill="FFFFFF" w:themeFill="background1"/>
            </w:pPr>
          </w:p>
        </w:tc>
        <w:tc>
          <w:tcPr>
            <w:tcW w:w="1307" w:type="dxa"/>
          </w:tcPr>
          <w:p w14:paraId="6B0D70B9" w14:textId="77777777" w:rsidR="0026375E" w:rsidRPr="000C1A2A" w:rsidRDefault="0026375E" w:rsidP="009C394C">
            <w:pPr>
              <w:shd w:val="clear" w:color="auto" w:fill="FFFFFF" w:themeFill="background1"/>
            </w:pPr>
          </w:p>
        </w:tc>
      </w:tr>
      <w:tr w:rsidR="0026375E" w:rsidRPr="000C1A2A" w14:paraId="45867DE9" w14:textId="77777777" w:rsidTr="0004251A">
        <w:tc>
          <w:tcPr>
            <w:tcW w:w="5920" w:type="dxa"/>
          </w:tcPr>
          <w:p w14:paraId="0A0E5BC3" w14:textId="0060541C" w:rsidR="0026375E" w:rsidRPr="000C1A2A" w:rsidRDefault="0026375E" w:rsidP="009C394C">
            <w:pPr>
              <w:shd w:val="clear" w:color="auto" w:fill="FFFFFF" w:themeFill="background1"/>
            </w:pPr>
            <w:r w:rsidRPr="000C1A2A">
              <w:t>Bucowiecz</w:t>
            </w:r>
            <w:r w:rsidR="00206E36" w:rsidRPr="000C1A2A">
              <w:rPr>
                <w:rStyle w:val="Odwoanieprzypisudolnego"/>
              </w:rPr>
              <w:footnoteReference w:id="259"/>
            </w:r>
            <w:r w:rsidRPr="000C1A2A">
              <w:t xml:space="preserve"> prope Grodzisko</w:t>
            </w:r>
          </w:p>
        </w:tc>
        <w:tc>
          <w:tcPr>
            <w:tcW w:w="1985" w:type="dxa"/>
          </w:tcPr>
          <w:p w14:paraId="63E2FFCF"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67C9C57" w14:textId="77777777" w:rsidR="0026375E" w:rsidRPr="000C1A2A" w:rsidRDefault="0026375E" w:rsidP="009C394C">
            <w:pPr>
              <w:shd w:val="clear" w:color="auto" w:fill="FFFFFF" w:themeFill="background1"/>
            </w:pPr>
          </w:p>
        </w:tc>
      </w:tr>
      <w:tr w:rsidR="0026375E" w:rsidRPr="000C1A2A" w14:paraId="4F216C6C" w14:textId="77777777" w:rsidTr="0004251A">
        <w:tc>
          <w:tcPr>
            <w:tcW w:w="5920" w:type="dxa"/>
          </w:tcPr>
          <w:p w14:paraId="53993859" w14:textId="1BC693E5" w:rsidR="0026375E" w:rsidRPr="000C1A2A" w:rsidRDefault="0026375E" w:rsidP="009C394C">
            <w:pPr>
              <w:shd w:val="clear" w:color="auto" w:fill="FFFFFF" w:themeFill="background1"/>
              <w:rPr>
                <w:lang w:val="it-IT"/>
              </w:rPr>
            </w:pPr>
            <w:r w:rsidRPr="000C1A2A">
              <w:rPr>
                <w:lang w:val="it-IT"/>
              </w:rPr>
              <w:t>In Opalenicza</w:t>
            </w:r>
            <w:r w:rsidR="008B43B1" w:rsidRPr="000C1A2A">
              <w:rPr>
                <w:rStyle w:val="Odwoanieprzypisudolnego"/>
                <w:lang w:val="it-IT"/>
              </w:rPr>
              <w:footnoteReference w:id="260"/>
            </w:r>
            <w:r w:rsidRPr="000C1A2A">
              <w:rPr>
                <w:lang w:val="it-IT"/>
              </w:rPr>
              <w:t xml:space="preserve"> duo altaria per 15 grossos</w:t>
            </w:r>
          </w:p>
        </w:tc>
        <w:tc>
          <w:tcPr>
            <w:tcW w:w="1985" w:type="dxa"/>
          </w:tcPr>
          <w:p w14:paraId="38138CF8" w14:textId="77777777" w:rsidR="0026375E" w:rsidRPr="000C1A2A" w:rsidRDefault="0026375E" w:rsidP="009C394C">
            <w:pPr>
              <w:shd w:val="clear" w:color="auto" w:fill="FFFFFF" w:themeFill="background1"/>
              <w:rPr>
                <w:lang w:val="it-IT"/>
              </w:rPr>
            </w:pPr>
          </w:p>
        </w:tc>
        <w:tc>
          <w:tcPr>
            <w:tcW w:w="1307" w:type="dxa"/>
          </w:tcPr>
          <w:p w14:paraId="6113C961" w14:textId="77777777" w:rsidR="0026375E" w:rsidRPr="000C1A2A" w:rsidRDefault="0026375E" w:rsidP="009C394C">
            <w:pPr>
              <w:shd w:val="clear" w:color="auto" w:fill="FFFFFF" w:themeFill="background1"/>
              <w:rPr>
                <w:lang w:val="it-IT"/>
              </w:rPr>
            </w:pPr>
          </w:p>
        </w:tc>
      </w:tr>
      <w:tr w:rsidR="0026375E" w:rsidRPr="000C1A2A" w14:paraId="186B1E6E" w14:textId="77777777" w:rsidTr="0004251A">
        <w:tc>
          <w:tcPr>
            <w:tcW w:w="5920" w:type="dxa"/>
          </w:tcPr>
          <w:p w14:paraId="50495170" w14:textId="77777777" w:rsidR="0026375E" w:rsidRPr="000C1A2A" w:rsidRDefault="0026375E" w:rsidP="009C394C">
            <w:pPr>
              <w:shd w:val="clear" w:color="auto" w:fill="FFFFFF" w:themeFill="background1"/>
            </w:pPr>
            <w:r w:rsidRPr="000C1A2A">
              <w:t>Kręsko</w:t>
            </w:r>
          </w:p>
        </w:tc>
        <w:tc>
          <w:tcPr>
            <w:tcW w:w="1985" w:type="dxa"/>
          </w:tcPr>
          <w:p w14:paraId="27C6063D"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2EA0FC0" w14:textId="77777777" w:rsidR="0026375E" w:rsidRPr="000C1A2A" w:rsidRDefault="0026375E" w:rsidP="009C394C">
            <w:pPr>
              <w:shd w:val="clear" w:color="auto" w:fill="FFFFFF" w:themeFill="background1"/>
            </w:pPr>
          </w:p>
        </w:tc>
      </w:tr>
    </w:tbl>
    <w:p w14:paraId="4FA924B9" w14:textId="26F29CB5" w:rsidR="000C6119" w:rsidRPr="000C1A2A" w:rsidRDefault="000C6119" w:rsidP="009C394C">
      <w:pPr>
        <w:shd w:val="clear" w:color="auto" w:fill="FFFFFF" w:themeFill="background1"/>
      </w:pPr>
    </w:p>
    <w:p w14:paraId="44729AE1" w14:textId="2C0DA7E5" w:rsidR="000C6119" w:rsidRPr="000C1A2A" w:rsidRDefault="000C6119" w:rsidP="009C394C">
      <w:pPr>
        <w:shd w:val="clear" w:color="auto" w:fill="FFFFFF" w:themeFill="background1"/>
      </w:pPr>
      <w:bookmarkStart w:id="35" w:name="_Hlk29829734"/>
      <w:bookmarkStart w:id="36" w:name="OLE_LINK24"/>
      <w:r w:rsidRPr="000C1A2A">
        <w:rPr>
          <w:i/>
        </w:rPr>
        <w:t>[k. 6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52A798F" w14:textId="77777777" w:rsidTr="0004251A">
        <w:tc>
          <w:tcPr>
            <w:tcW w:w="5920" w:type="dxa"/>
          </w:tcPr>
          <w:bookmarkEnd w:id="35"/>
          <w:bookmarkEnd w:id="36"/>
          <w:p w14:paraId="607B282B" w14:textId="77777777" w:rsidR="0026375E" w:rsidRPr="000C1A2A" w:rsidRDefault="0026375E" w:rsidP="009C394C">
            <w:pPr>
              <w:shd w:val="clear" w:color="auto" w:fill="FFFFFF" w:themeFill="background1"/>
            </w:pPr>
            <w:r w:rsidRPr="000C1A2A">
              <w:t>Prochi</w:t>
            </w:r>
          </w:p>
        </w:tc>
        <w:tc>
          <w:tcPr>
            <w:tcW w:w="1985" w:type="dxa"/>
          </w:tcPr>
          <w:p w14:paraId="6FC0DB06"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549F7A7A" w14:textId="77777777" w:rsidR="0026375E" w:rsidRPr="000C1A2A" w:rsidRDefault="0026375E" w:rsidP="009C394C">
            <w:pPr>
              <w:shd w:val="clear" w:color="auto" w:fill="FFFFFF" w:themeFill="background1"/>
            </w:pPr>
          </w:p>
        </w:tc>
      </w:tr>
      <w:tr w:rsidR="0026375E" w:rsidRPr="000C1A2A" w14:paraId="3B9635BD" w14:textId="77777777" w:rsidTr="0004251A">
        <w:tc>
          <w:tcPr>
            <w:tcW w:w="5920" w:type="dxa"/>
          </w:tcPr>
          <w:p w14:paraId="49861141" w14:textId="77777777" w:rsidR="0026375E" w:rsidRPr="000C1A2A" w:rsidRDefault="0026375E" w:rsidP="009C394C">
            <w:pPr>
              <w:shd w:val="clear" w:color="auto" w:fill="FFFFFF" w:themeFill="background1"/>
            </w:pPr>
            <w:r w:rsidRPr="000C1A2A">
              <w:t>Gnino</w:t>
            </w:r>
          </w:p>
        </w:tc>
        <w:tc>
          <w:tcPr>
            <w:tcW w:w="1985" w:type="dxa"/>
          </w:tcPr>
          <w:p w14:paraId="3750CE32"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32031700" w14:textId="77777777" w:rsidR="0026375E" w:rsidRPr="000C1A2A" w:rsidRDefault="0026375E" w:rsidP="009C394C">
            <w:pPr>
              <w:shd w:val="clear" w:color="auto" w:fill="FFFFFF" w:themeFill="background1"/>
            </w:pPr>
          </w:p>
        </w:tc>
      </w:tr>
      <w:tr w:rsidR="0026375E" w:rsidRPr="000C1A2A" w14:paraId="33220BA7" w14:textId="77777777" w:rsidTr="0004251A">
        <w:tc>
          <w:tcPr>
            <w:tcW w:w="5920" w:type="dxa"/>
          </w:tcPr>
          <w:p w14:paraId="0C986C3B" w14:textId="77777777" w:rsidR="0026375E" w:rsidRPr="000C1A2A" w:rsidRDefault="0026375E" w:rsidP="009C394C">
            <w:pPr>
              <w:shd w:val="clear" w:color="auto" w:fill="FFFFFF" w:themeFill="background1"/>
            </w:pPr>
            <w:r w:rsidRPr="000C1A2A">
              <w:t>Nalek</w:t>
            </w:r>
          </w:p>
        </w:tc>
        <w:tc>
          <w:tcPr>
            <w:tcW w:w="1985" w:type="dxa"/>
          </w:tcPr>
          <w:p w14:paraId="4E7CBB5F"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222CFE3C" w14:textId="77777777" w:rsidR="0026375E" w:rsidRPr="000C1A2A" w:rsidRDefault="0026375E" w:rsidP="009C394C">
            <w:pPr>
              <w:shd w:val="clear" w:color="auto" w:fill="FFFFFF" w:themeFill="background1"/>
            </w:pPr>
          </w:p>
        </w:tc>
      </w:tr>
      <w:tr w:rsidR="0026375E" w:rsidRPr="000C1A2A" w14:paraId="30312D37" w14:textId="77777777" w:rsidTr="0004251A">
        <w:tc>
          <w:tcPr>
            <w:tcW w:w="5920" w:type="dxa"/>
          </w:tcPr>
          <w:p w14:paraId="3C25E6ED" w14:textId="77777777" w:rsidR="0026375E" w:rsidRPr="000C1A2A" w:rsidRDefault="0026375E" w:rsidP="009C394C">
            <w:pPr>
              <w:shd w:val="clear" w:color="auto" w:fill="FFFFFF" w:themeFill="background1"/>
            </w:pPr>
            <w:r w:rsidRPr="000C1A2A">
              <w:t>Zelieczino</w:t>
            </w:r>
          </w:p>
        </w:tc>
        <w:tc>
          <w:tcPr>
            <w:tcW w:w="1985" w:type="dxa"/>
          </w:tcPr>
          <w:p w14:paraId="1518E319"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6CCF71E" w14:textId="77777777" w:rsidR="0026375E" w:rsidRPr="000C1A2A" w:rsidRDefault="0026375E" w:rsidP="009C394C">
            <w:pPr>
              <w:shd w:val="clear" w:color="auto" w:fill="FFFFFF" w:themeFill="background1"/>
            </w:pPr>
          </w:p>
        </w:tc>
      </w:tr>
      <w:tr w:rsidR="0026375E" w:rsidRPr="000C1A2A" w14:paraId="1660D0AA" w14:textId="77777777" w:rsidTr="0004251A">
        <w:tc>
          <w:tcPr>
            <w:tcW w:w="5920" w:type="dxa"/>
          </w:tcPr>
          <w:p w14:paraId="69A05F6F" w14:textId="77777777" w:rsidR="0026375E" w:rsidRPr="000C1A2A" w:rsidRDefault="0026375E" w:rsidP="009C394C">
            <w:pPr>
              <w:shd w:val="clear" w:color="auto" w:fill="FFFFFF" w:themeFill="background1"/>
            </w:pPr>
            <w:r w:rsidRPr="000C1A2A">
              <w:t>Babimosth</w:t>
            </w:r>
          </w:p>
        </w:tc>
        <w:tc>
          <w:tcPr>
            <w:tcW w:w="1985" w:type="dxa"/>
          </w:tcPr>
          <w:p w14:paraId="487A17F7"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EF63520" w14:textId="77777777" w:rsidR="0026375E" w:rsidRPr="000C1A2A" w:rsidRDefault="0026375E" w:rsidP="009C394C">
            <w:pPr>
              <w:shd w:val="clear" w:color="auto" w:fill="FFFFFF" w:themeFill="background1"/>
            </w:pPr>
          </w:p>
        </w:tc>
      </w:tr>
      <w:tr w:rsidR="0026375E" w:rsidRPr="000C1A2A" w14:paraId="0BB5867A" w14:textId="77777777" w:rsidTr="0004251A">
        <w:tc>
          <w:tcPr>
            <w:tcW w:w="5920" w:type="dxa"/>
          </w:tcPr>
          <w:p w14:paraId="1B31BA8A" w14:textId="23A69CF2" w:rsidR="0026375E" w:rsidRPr="000C1A2A" w:rsidRDefault="0026375E" w:rsidP="009C394C">
            <w:pPr>
              <w:shd w:val="clear" w:color="auto" w:fill="FFFFFF" w:themeFill="background1"/>
            </w:pPr>
            <w:r w:rsidRPr="000C1A2A">
              <w:t>Raconawicze</w:t>
            </w:r>
            <w:r w:rsidR="001653F7" w:rsidRPr="000C1A2A">
              <w:rPr>
                <w:rStyle w:val="Odwoanieprzypisudolnego"/>
              </w:rPr>
              <w:footnoteReference w:id="261"/>
            </w:r>
          </w:p>
        </w:tc>
        <w:tc>
          <w:tcPr>
            <w:tcW w:w="1985" w:type="dxa"/>
          </w:tcPr>
          <w:p w14:paraId="5DCDFD1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27488EB" w14:textId="77777777" w:rsidR="0026375E" w:rsidRPr="000C1A2A" w:rsidRDefault="0026375E" w:rsidP="009C394C">
            <w:pPr>
              <w:shd w:val="clear" w:color="auto" w:fill="FFFFFF" w:themeFill="background1"/>
            </w:pPr>
          </w:p>
        </w:tc>
      </w:tr>
      <w:tr w:rsidR="0026375E" w:rsidRPr="000C1A2A" w14:paraId="20C91670" w14:textId="77777777" w:rsidTr="0004251A">
        <w:tc>
          <w:tcPr>
            <w:tcW w:w="5920" w:type="dxa"/>
          </w:tcPr>
          <w:p w14:paraId="3DC6CCEC" w14:textId="5F49F4DE" w:rsidR="0026375E" w:rsidRPr="000C1A2A" w:rsidRDefault="00E242D2" w:rsidP="009C394C">
            <w:pPr>
              <w:shd w:val="clear" w:color="auto" w:fill="FFFFFF" w:themeFill="background1"/>
            </w:pPr>
            <w:r w:rsidRPr="000C1A2A">
              <w:rPr>
                <w:rStyle w:val="Odwoanieprzypisudolnego"/>
                <w:lang w:val="it-IT"/>
              </w:rPr>
              <w:footnoteReference w:id="262"/>
            </w:r>
            <w:bookmarkStart w:id="37" w:name="_Hlk29835006"/>
            <w:bookmarkStart w:id="38" w:name="OLE_LINK50"/>
            <w:r w:rsidRPr="000C1A2A">
              <w:rPr>
                <w:vertAlign w:val="superscript"/>
              </w:rPr>
              <w:t>-</w:t>
            </w:r>
            <w:bookmarkStart w:id="39" w:name="_Hlk29827661"/>
            <w:bookmarkStart w:id="40" w:name="OLE_LINK20"/>
            <w:bookmarkEnd w:id="37"/>
            <w:bookmarkEnd w:id="38"/>
            <w:r w:rsidR="0026375E" w:rsidRPr="000C1A2A">
              <w:rPr>
                <w:lang w:val="it-IT"/>
              </w:rPr>
              <w:t>Grodzisko parochialis haeret</w:t>
            </w:r>
            <w:r w:rsidR="00EB5677" w:rsidRPr="000C1A2A">
              <w:rPr>
                <w:lang w:val="it-IT"/>
              </w:rPr>
              <w:t>i</w:t>
            </w:r>
            <w:r w:rsidR="0026375E" w:rsidRPr="000C1A2A">
              <w:rPr>
                <w:lang w:val="it-IT"/>
              </w:rPr>
              <w:t>corum</w:t>
            </w:r>
            <w:bookmarkEnd w:id="39"/>
            <w:bookmarkEnd w:id="40"/>
            <w:r w:rsidR="00197131" w:rsidRPr="000C1A2A">
              <w:rPr>
                <w:lang w:val="it-IT"/>
              </w:rPr>
              <w:t xml:space="preserve">. </w:t>
            </w:r>
            <w:r w:rsidR="0026375E" w:rsidRPr="000C1A2A">
              <w:rPr>
                <w:lang w:val="it-IT"/>
              </w:rPr>
              <w:t>Quinque altaria</w:t>
            </w:r>
            <w:r w:rsidR="00197131" w:rsidRPr="000C1A2A">
              <w:rPr>
                <w:lang w:val="it-IT"/>
              </w:rPr>
              <w:t>.</w:t>
            </w:r>
            <w:r w:rsidR="0026375E" w:rsidRPr="000C1A2A">
              <w:rPr>
                <w:lang w:val="it-IT"/>
              </w:rPr>
              <w:t xml:space="preserve"> </w:t>
            </w:r>
            <w:r w:rsidR="00197131" w:rsidRPr="000C1A2A">
              <w:rPr>
                <w:lang w:val="it-IT"/>
              </w:rPr>
              <w:t>P</w:t>
            </w:r>
            <w:r w:rsidR="0026375E" w:rsidRPr="000C1A2A">
              <w:rPr>
                <w:lang w:val="it-IT"/>
              </w:rPr>
              <w:t xml:space="preserve">raepositura. </w:t>
            </w:r>
            <w:r w:rsidR="0026375E" w:rsidRPr="000C1A2A">
              <w:t>Haec omnia h</w:t>
            </w:r>
            <w:r w:rsidR="00197131" w:rsidRPr="000C1A2A">
              <w:t>a</w:t>
            </w:r>
            <w:r w:rsidR="0026375E" w:rsidRPr="000C1A2A">
              <w:t>ereticus</w:t>
            </w:r>
            <w:r w:rsidR="00197131" w:rsidRPr="000C1A2A">
              <w:t xml:space="preserve"> </w:t>
            </w:r>
            <w:r w:rsidR="0026375E" w:rsidRPr="000C1A2A">
              <w:t xml:space="preserve">occupavit dominus castellanus </w:t>
            </w:r>
            <w:bookmarkStart w:id="41" w:name="_Hlk29829399"/>
            <w:bookmarkStart w:id="42" w:name="OLE_LINK23"/>
            <w:r w:rsidR="0026375E" w:rsidRPr="000C1A2A">
              <w:t>Miedzirzecensis</w:t>
            </w:r>
            <w:bookmarkEnd w:id="41"/>
            <w:bookmarkEnd w:id="42"/>
          </w:p>
        </w:tc>
        <w:tc>
          <w:tcPr>
            <w:tcW w:w="1985" w:type="dxa"/>
          </w:tcPr>
          <w:p w14:paraId="0EB03D8C" w14:textId="1A77CD24" w:rsidR="0026375E" w:rsidRPr="000C1A2A" w:rsidRDefault="0026375E" w:rsidP="009C394C">
            <w:pPr>
              <w:shd w:val="clear" w:color="auto" w:fill="FFFFFF" w:themeFill="background1"/>
            </w:pPr>
            <w:r w:rsidRPr="000C1A2A">
              <w:t xml:space="preserve">2 </w:t>
            </w:r>
            <w:r w:rsidR="00DA3E0F" w:rsidRPr="000C1A2A">
              <w:t>mrc.</w:t>
            </w:r>
            <w:r w:rsidR="00E242D2" w:rsidRPr="000C1A2A">
              <w:rPr>
                <w:vertAlign w:val="superscript"/>
              </w:rPr>
              <w:t>-</w:t>
            </w:r>
            <w:r w:rsidR="00E242D2" w:rsidRPr="000C1A2A">
              <w:rPr>
                <w:rStyle w:val="Odwoanieprzypisudolnego"/>
              </w:rPr>
              <w:footnoteReference w:id="263"/>
            </w:r>
          </w:p>
        </w:tc>
        <w:tc>
          <w:tcPr>
            <w:tcW w:w="1307" w:type="dxa"/>
          </w:tcPr>
          <w:p w14:paraId="1A35E619" w14:textId="77777777" w:rsidR="0026375E" w:rsidRPr="000C1A2A" w:rsidRDefault="0026375E" w:rsidP="009C394C">
            <w:pPr>
              <w:shd w:val="clear" w:color="auto" w:fill="FFFFFF" w:themeFill="background1"/>
            </w:pPr>
          </w:p>
        </w:tc>
      </w:tr>
    </w:tbl>
    <w:p w14:paraId="43CBC966" w14:textId="1D8BAE34" w:rsidR="00423A53" w:rsidRPr="000C1A2A" w:rsidRDefault="00423A53" w:rsidP="009C394C">
      <w:pPr>
        <w:shd w:val="clear" w:color="auto" w:fill="FFFFFF" w:themeFill="background1"/>
      </w:pPr>
    </w:p>
    <w:p w14:paraId="4685F19D" w14:textId="09585DF4" w:rsidR="00423A53" w:rsidRPr="000C1A2A" w:rsidRDefault="00423A53" w:rsidP="009C394C">
      <w:pPr>
        <w:shd w:val="clear" w:color="auto" w:fill="FFFFFF" w:themeFill="background1"/>
        <w:rPr>
          <w:i/>
        </w:rPr>
      </w:pPr>
      <w:bookmarkStart w:id="47" w:name="_Hlk29830114"/>
      <w:bookmarkStart w:id="48" w:name="OLE_LINK27"/>
      <w:r w:rsidRPr="000C1A2A">
        <w:rPr>
          <w:i/>
        </w:rPr>
        <w:t>[k. 65]</w:t>
      </w:r>
    </w:p>
    <w:bookmarkEnd w:id="47"/>
    <w:bookmarkEnd w:id="48"/>
    <w:p w14:paraId="7AB52553" w14:textId="2FA1A572" w:rsidR="00423A53" w:rsidRPr="000C1A2A" w:rsidRDefault="00423A53" w:rsidP="009C394C">
      <w:pPr>
        <w:shd w:val="clear" w:color="auto" w:fill="FFFFFF" w:themeFill="background1"/>
      </w:pPr>
      <w:r w:rsidRPr="000C1A2A">
        <w:t>Decanatus Vronic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4862D71" w14:textId="77777777" w:rsidTr="0004251A">
        <w:tc>
          <w:tcPr>
            <w:tcW w:w="5920" w:type="dxa"/>
          </w:tcPr>
          <w:p w14:paraId="3E5394B0" w14:textId="77777777" w:rsidR="0026375E" w:rsidRPr="000C1A2A" w:rsidRDefault="0026375E" w:rsidP="009C394C">
            <w:pPr>
              <w:shd w:val="clear" w:color="auto" w:fill="FFFFFF" w:themeFill="background1"/>
            </w:pPr>
            <w:r w:rsidRPr="000C1A2A">
              <w:t>Brodi</w:t>
            </w:r>
          </w:p>
        </w:tc>
        <w:tc>
          <w:tcPr>
            <w:tcW w:w="1985" w:type="dxa"/>
          </w:tcPr>
          <w:p w14:paraId="277C0B44"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5CC8F5AF" w14:textId="77777777" w:rsidR="0026375E" w:rsidRPr="000C1A2A" w:rsidRDefault="00047C5A" w:rsidP="009C394C">
            <w:pPr>
              <w:shd w:val="clear" w:color="auto" w:fill="FFFFFF" w:themeFill="background1"/>
            </w:pPr>
            <w:r w:rsidRPr="000C1A2A">
              <w:t>s-t</w:t>
            </w:r>
          </w:p>
        </w:tc>
      </w:tr>
      <w:tr w:rsidR="0026375E" w:rsidRPr="000C1A2A" w14:paraId="3C1A9C7B" w14:textId="77777777" w:rsidTr="0004251A">
        <w:tc>
          <w:tcPr>
            <w:tcW w:w="5920" w:type="dxa"/>
          </w:tcPr>
          <w:p w14:paraId="4A8A0CFC" w14:textId="77777777" w:rsidR="0026375E" w:rsidRPr="000C1A2A" w:rsidRDefault="0026375E" w:rsidP="009C394C">
            <w:pPr>
              <w:shd w:val="clear" w:color="auto" w:fill="FFFFFF" w:themeFill="background1"/>
            </w:pPr>
            <w:r w:rsidRPr="000C1A2A">
              <w:t xml:space="preserve">Vithomisl </w:t>
            </w:r>
          </w:p>
        </w:tc>
        <w:tc>
          <w:tcPr>
            <w:tcW w:w="1985" w:type="dxa"/>
          </w:tcPr>
          <w:p w14:paraId="2D20FD9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5AD1564" w14:textId="77777777" w:rsidR="0026375E" w:rsidRPr="000C1A2A" w:rsidRDefault="00047C5A" w:rsidP="009C394C">
            <w:pPr>
              <w:shd w:val="clear" w:color="auto" w:fill="FFFFFF" w:themeFill="background1"/>
            </w:pPr>
            <w:r w:rsidRPr="000C1A2A">
              <w:t>s-t</w:t>
            </w:r>
          </w:p>
        </w:tc>
      </w:tr>
      <w:tr w:rsidR="0026375E" w:rsidRPr="000C1A2A" w14:paraId="3FA4DB90" w14:textId="77777777" w:rsidTr="0004251A">
        <w:tc>
          <w:tcPr>
            <w:tcW w:w="5920" w:type="dxa"/>
          </w:tcPr>
          <w:p w14:paraId="63F1FDE3" w14:textId="467CD7DB" w:rsidR="0026375E" w:rsidRPr="000C1A2A" w:rsidRDefault="0026375E" w:rsidP="009C394C">
            <w:pPr>
              <w:shd w:val="clear" w:color="auto" w:fill="FFFFFF" w:themeFill="background1"/>
            </w:pPr>
            <w:r w:rsidRPr="000C1A2A">
              <w:t>Lwo</w:t>
            </w:r>
            <w:r w:rsidR="00D73A82" w:rsidRPr="000C1A2A">
              <w:t>v</w:t>
            </w:r>
            <w:r w:rsidRPr="000C1A2A">
              <w:t>ek</w:t>
            </w:r>
            <w:r w:rsidR="00A361A4" w:rsidRPr="000C1A2A">
              <w:rPr>
                <w:rStyle w:val="Odwoanieprzypisudolnego"/>
              </w:rPr>
              <w:footnoteReference w:id="264"/>
            </w:r>
          </w:p>
        </w:tc>
        <w:tc>
          <w:tcPr>
            <w:tcW w:w="1985" w:type="dxa"/>
          </w:tcPr>
          <w:p w14:paraId="55A5DA2F"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6B02C6B" w14:textId="77777777" w:rsidR="0026375E" w:rsidRPr="000C1A2A" w:rsidRDefault="00047C5A" w:rsidP="009C394C">
            <w:pPr>
              <w:shd w:val="clear" w:color="auto" w:fill="FFFFFF" w:themeFill="background1"/>
            </w:pPr>
            <w:r w:rsidRPr="000C1A2A">
              <w:t>s-t</w:t>
            </w:r>
          </w:p>
        </w:tc>
      </w:tr>
    </w:tbl>
    <w:p w14:paraId="362053A4" w14:textId="113594CC" w:rsidR="00C46B64" w:rsidRPr="000C1A2A" w:rsidRDefault="00C46B64" w:rsidP="009C394C">
      <w:pPr>
        <w:shd w:val="clear" w:color="auto" w:fill="FFFFFF" w:themeFill="background1"/>
      </w:pPr>
    </w:p>
    <w:p w14:paraId="4F99FDE5" w14:textId="1AAE3E99" w:rsidR="00C46B64" w:rsidRPr="000C1A2A" w:rsidRDefault="00C46B64" w:rsidP="009C394C">
      <w:pPr>
        <w:shd w:val="clear" w:color="auto" w:fill="FFFFFF" w:themeFill="background1"/>
      </w:pPr>
      <w:r w:rsidRPr="000C1A2A">
        <w:t>Altaristae ibidem</w:t>
      </w:r>
    </w:p>
    <w:p w14:paraId="29A43778" w14:textId="21F088A4" w:rsidR="00C46B64" w:rsidRPr="000C1A2A" w:rsidRDefault="00C46B64" w:rsidP="009C394C">
      <w:pPr>
        <w:shd w:val="clear" w:color="auto" w:fill="FFFFFF" w:themeFill="background1"/>
      </w:pPr>
      <w:bookmarkStart w:id="49" w:name="_Hlk29830225"/>
      <w:bookmarkStart w:id="50" w:name="OLE_LINK28"/>
      <w:r w:rsidRPr="000C1A2A">
        <w:rPr>
          <w:i/>
        </w:rPr>
        <w:t>[k. 65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BF90195" w14:textId="77777777" w:rsidTr="0004251A">
        <w:tc>
          <w:tcPr>
            <w:tcW w:w="5920" w:type="dxa"/>
          </w:tcPr>
          <w:bookmarkEnd w:id="49"/>
          <w:bookmarkEnd w:id="50"/>
          <w:p w14:paraId="1178D181" w14:textId="5C58604C" w:rsidR="0026375E" w:rsidRPr="000C1A2A" w:rsidRDefault="0026375E" w:rsidP="009C394C">
            <w:pPr>
              <w:shd w:val="clear" w:color="auto" w:fill="FFFFFF" w:themeFill="background1"/>
            </w:pPr>
            <w:r w:rsidRPr="000C1A2A">
              <w:t>Albertus Co</w:t>
            </w:r>
            <w:r w:rsidR="00417AED" w:rsidRPr="000C1A2A">
              <w:t>ni</w:t>
            </w:r>
            <w:r w:rsidRPr="000C1A2A">
              <w:t>as</w:t>
            </w:r>
          </w:p>
        </w:tc>
        <w:tc>
          <w:tcPr>
            <w:tcW w:w="1985" w:type="dxa"/>
          </w:tcPr>
          <w:p w14:paraId="630A0167" w14:textId="77777777" w:rsidR="0026375E" w:rsidRPr="000C1A2A" w:rsidRDefault="0026375E" w:rsidP="009C394C">
            <w:pPr>
              <w:shd w:val="clear" w:color="auto" w:fill="FFFFFF" w:themeFill="background1"/>
            </w:pPr>
            <w:r w:rsidRPr="000C1A2A">
              <w:t xml:space="preserve">17 </w:t>
            </w:r>
            <w:r w:rsidR="00DA3E0F" w:rsidRPr="000C1A2A">
              <w:t>gr.</w:t>
            </w:r>
          </w:p>
        </w:tc>
        <w:tc>
          <w:tcPr>
            <w:tcW w:w="1307" w:type="dxa"/>
          </w:tcPr>
          <w:p w14:paraId="11E4A775" w14:textId="77777777" w:rsidR="0026375E" w:rsidRPr="000C1A2A" w:rsidRDefault="00047C5A" w:rsidP="009C394C">
            <w:pPr>
              <w:shd w:val="clear" w:color="auto" w:fill="FFFFFF" w:themeFill="background1"/>
            </w:pPr>
            <w:r w:rsidRPr="000C1A2A">
              <w:t>s-t</w:t>
            </w:r>
          </w:p>
        </w:tc>
      </w:tr>
      <w:tr w:rsidR="0026375E" w:rsidRPr="000C1A2A" w14:paraId="2162869D" w14:textId="77777777" w:rsidTr="0004251A">
        <w:tc>
          <w:tcPr>
            <w:tcW w:w="5920" w:type="dxa"/>
          </w:tcPr>
          <w:p w14:paraId="6ABE6EF1" w14:textId="77777777" w:rsidR="0026375E" w:rsidRPr="000C1A2A" w:rsidRDefault="0026375E" w:rsidP="009C394C">
            <w:pPr>
              <w:shd w:val="clear" w:color="auto" w:fill="FFFFFF" w:themeFill="background1"/>
            </w:pPr>
            <w:r w:rsidRPr="000C1A2A">
              <w:t>Michael Bidgostia ad sanctam Catherinam altarista</w:t>
            </w:r>
          </w:p>
        </w:tc>
        <w:tc>
          <w:tcPr>
            <w:tcW w:w="1985" w:type="dxa"/>
          </w:tcPr>
          <w:p w14:paraId="26B30E23"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3E320E7C" w14:textId="77777777" w:rsidR="0026375E" w:rsidRPr="000C1A2A" w:rsidRDefault="00047C5A" w:rsidP="009C394C">
            <w:pPr>
              <w:shd w:val="clear" w:color="auto" w:fill="FFFFFF" w:themeFill="background1"/>
            </w:pPr>
            <w:r w:rsidRPr="000C1A2A">
              <w:t>s-t</w:t>
            </w:r>
          </w:p>
        </w:tc>
      </w:tr>
      <w:tr w:rsidR="0026375E" w:rsidRPr="000C1A2A" w14:paraId="738D7A82" w14:textId="77777777" w:rsidTr="0004251A">
        <w:tc>
          <w:tcPr>
            <w:tcW w:w="5920" w:type="dxa"/>
          </w:tcPr>
          <w:p w14:paraId="5BD2E729" w14:textId="77777777" w:rsidR="0026375E" w:rsidRPr="000C1A2A" w:rsidRDefault="0026375E" w:rsidP="009C394C">
            <w:pPr>
              <w:shd w:val="clear" w:color="auto" w:fill="FFFFFF" w:themeFill="background1"/>
            </w:pPr>
            <w:r w:rsidRPr="000C1A2A">
              <w:t>Symon ad sanctam Barbaram altarista</w:t>
            </w:r>
          </w:p>
        </w:tc>
        <w:tc>
          <w:tcPr>
            <w:tcW w:w="1985" w:type="dxa"/>
          </w:tcPr>
          <w:p w14:paraId="44FAFD97"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BDF60B2" w14:textId="77777777" w:rsidR="0026375E" w:rsidRPr="000C1A2A" w:rsidRDefault="00047C5A" w:rsidP="009C394C">
            <w:pPr>
              <w:shd w:val="clear" w:color="auto" w:fill="FFFFFF" w:themeFill="background1"/>
            </w:pPr>
            <w:r w:rsidRPr="000C1A2A">
              <w:t>s-t</w:t>
            </w:r>
          </w:p>
        </w:tc>
      </w:tr>
      <w:tr w:rsidR="0026375E" w:rsidRPr="000C1A2A" w14:paraId="62428EFB" w14:textId="77777777" w:rsidTr="0004251A">
        <w:tc>
          <w:tcPr>
            <w:tcW w:w="5920" w:type="dxa"/>
          </w:tcPr>
          <w:p w14:paraId="15A1B228" w14:textId="77777777" w:rsidR="0026375E" w:rsidRPr="000C1A2A" w:rsidRDefault="0026375E" w:rsidP="009C394C">
            <w:pPr>
              <w:shd w:val="clear" w:color="auto" w:fill="FFFFFF" w:themeFill="background1"/>
              <w:rPr>
                <w:lang w:val="it-IT"/>
              </w:rPr>
            </w:pPr>
            <w:r w:rsidRPr="000C1A2A">
              <w:rPr>
                <w:lang w:val="it-IT"/>
              </w:rPr>
              <w:t>Petrus Masiolek in loco Martini</w:t>
            </w:r>
          </w:p>
        </w:tc>
        <w:tc>
          <w:tcPr>
            <w:tcW w:w="1985" w:type="dxa"/>
          </w:tcPr>
          <w:p w14:paraId="773C75C7" w14:textId="77777777" w:rsidR="0026375E" w:rsidRPr="000C1A2A" w:rsidRDefault="0026375E" w:rsidP="009C394C">
            <w:pPr>
              <w:shd w:val="clear" w:color="auto" w:fill="FFFFFF" w:themeFill="background1"/>
            </w:pPr>
            <w:r w:rsidRPr="000C1A2A">
              <w:t xml:space="preserve">26 </w:t>
            </w:r>
            <w:r w:rsidR="00DA3E0F" w:rsidRPr="000C1A2A">
              <w:t>gr.</w:t>
            </w:r>
          </w:p>
        </w:tc>
        <w:tc>
          <w:tcPr>
            <w:tcW w:w="1307" w:type="dxa"/>
          </w:tcPr>
          <w:p w14:paraId="657F5DE9" w14:textId="77777777" w:rsidR="0026375E" w:rsidRPr="000C1A2A" w:rsidRDefault="00047C5A" w:rsidP="009C394C">
            <w:pPr>
              <w:shd w:val="clear" w:color="auto" w:fill="FFFFFF" w:themeFill="background1"/>
            </w:pPr>
            <w:r w:rsidRPr="000C1A2A">
              <w:t>s-t</w:t>
            </w:r>
          </w:p>
        </w:tc>
      </w:tr>
      <w:tr w:rsidR="0026375E" w:rsidRPr="000C1A2A" w14:paraId="31A78850" w14:textId="77777777" w:rsidTr="0004251A">
        <w:tc>
          <w:tcPr>
            <w:tcW w:w="5920" w:type="dxa"/>
          </w:tcPr>
          <w:p w14:paraId="2E741D22" w14:textId="77777777" w:rsidR="0026375E" w:rsidRPr="000C1A2A" w:rsidRDefault="0026375E" w:rsidP="009C394C">
            <w:pPr>
              <w:shd w:val="clear" w:color="auto" w:fill="FFFFFF" w:themeFill="background1"/>
            </w:pPr>
            <w:r w:rsidRPr="000C1A2A">
              <w:t>Albertus</w:t>
            </w:r>
          </w:p>
        </w:tc>
        <w:tc>
          <w:tcPr>
            <w:tcW w:w="1985" w:type="dxa"/>
          </w:tcPr>
          <w:p w14:paraId="378E750C"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6F2D2313" w14:textId="77777777" w:rsidR="0026375E" w:rsidRPr="000C1A2A" w:rsidRDefault="00047C5A" w:rsidP="009C394C">
            <w:pPr>
              <w:shd w:val="clear" w:color="auto" w:fill="FFFFFF" w:themeFill="background1"/>
            </w:pPr>
            <w:r w:rsidRPr="000C1A2A">
              <w:t>s-t</w:t>
            </w:r>
          </w:p>
        </w:tc>
      </w:tr>
      <w:tr w:rsidR="0026375E" w:rsidRPr="000C1A2A" w14:paraId="7FF0BA91" w14:textId="77777777" w:rsidTr="0004251A">
        <w:tc>
          <w:tcPr>
            <w:tcW w:w="5920" w:type="dxa"/>
          </w:tcPr>
          <w:p w14:paraId="03253B02" w14:textId="77777777" w:rsidR="0026375E" w:rsidRPr="000C1A2A" w:rsidRDefault="0026375E" w:rsidP="009C394C">
            <w:pPr>
              <w:shd w:val="clear" w:color="auto" w:fill="FFFFFF" w:themeFill="background1"/>
            </w:pPr>
            <w:r w:rsidRPr="000C1A2A">
              <w:t>Venceslaus</w:t>
            </w:r>
          </w:p>
        </w:tc>
        <w:tc>
          <w:tcPr>
            <w:tcW w:w="1985" w:type="dxa"/>
          </w:tcPr>
          <w:p w14:paraId="46557C51"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588EF8EE" w14:textId="77777777" w:rsidR="0026375E" w:rsidRPr="000C1A2A" w:rsidRDefault="00047C5A" w:rsidP="009C394C">
            <w:pPr>
              <w:shd w:val="clear" w:color="auto" w:fill="FFFFFF" w:themeFill="background1"/>
            </w:pPr>
            <w:r w:rsidRPr="000C1A2A">
              <w:t>s-t</w:t>
            </w:r>
          </w:p>
        </w:tc>
      </w:tr>
    </w:tbl>
    <w:p w14:paraId="457335BA" w14:textId="6FE0EC8C" w:rsidR="00417AED" w:rsidRPr="000C1A2A" w:rsidRDefault="00417AED" w:rsidP="009C394C">
      <w:pPr>
        <w:shd w:val="clear" w:color="auto" w:fill="FFFFFF" w:themeFill="background1"/>
      </w:pPr>
    </w:p>
    <w:p w14:paraId="22DF97BE" w14:textId="7204CCFD" w:rsidR="00417AED" w:rsidRPr="000C1A2A" w:rsidRDefault="00417AED" w:rsidP="009C394C">
      <w:pPr>
        <w:shd w:val="clear" w:color="auto" w:fill="FFFFFF" w:themeFill="background1"/>
      </w:pPr>
      <w:bookmarkStart w:id="51" w:name="_Hlk29830715"/>
      <w:bookmarkStart w:id="52" w:name="OLE_LINK34"/>
      <w:r w:rsidRPr="000C1A2A">
        <w:rPr>
          <w:i/>
        </w:rPr>
        <w:t>[k. 6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D27996B" w14:textId="77777777" w:rsidTr="0004251A">
        <w:tc>
          <w:tcPr>
            <w:tcW w:w="5920" w:type="dxa"/>
          </w:tcPr>
          <w:bookmarkEnd w:id="51"/>
          <w:bookmarkEnd w:id="52"/>
          <w:p w14:paraId="51325365" w14:textId="7DC8D31B" w:rsidR="0026375E" w:rsidRPr="000C1A2A" w:rsidRDefault="0026375E" w:rsidP="009C394C">
            <w:pPr>
              <w:shd w:val="clear" w:color="auto" w:fill="FFFFFF" w:themeFill="background1"/>
            </w:pPr>
            <w:r w:rsidRPr="000C1A2A">
              <w:t>Pr</w:t>
            </w:r>
            <w:r w:rsidR="00417AED" w:rsidRPr="000C1A2A">
              <w:t>a</w:t>
            </w:r>
            <w:r w:rsidRPr="000C1A2A">
              <w:t>epositus Sanctae Trinitatis</w:t>
            </w:r>
            <w:r w:rsidR="00775661" w:rsidRPr="000C1A2A">
              <w:rPr>
                <w:rStyle w:val="Odwoanieprzypisudolnego"/>
              </w:rPr>
              <w:footnoteReference w:id="265"/>
            </w:r>
          </w:p>
        </w:tc>
        <w:tc>
          <w:tcPr>
            <w:tcW w:w="1985" w:type="dxa"/>
          </w:tcPr>
          <w:p w14:paraId="12B63A50"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3E7C2C3" w14:textId="77777777" w:rsidR="0026375E" w:rsidRPr="000C1A2A" w:rsidRDefault="00047C5A" w:rsidP="009C394C">
            <w:pPr>
              <w:shd w:val="clear" w:color="auto" w:fill="FFFFFF" w:themeFill="background1"/>
            </w:pPr>
            <w:r w:rsidRPr="000C1A2A">
              <w:t>s-t</w:t>
            </w:r>
          </w:p>
        </w:tc>
      </w:tr>
    </w:tbl>
    <w:p w14:paraId="37F4CDB2" w14:textId="5B06F5D2" w:rsidR="00452702" w:rsidRPr="000C1A2A" w:rsidRDefault="00452702"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E137FAE" w14:textId="77777777" w:rsidTr="0004251A">
        <w:tc>
          <w:tcPr>
            <w:tcW w:w="5920" w:type="dxa"/>
          </w:tcPr>
          <w:p w14:paraId="13356AFA" w14:textId="77777777" w:rsidR="0026375E" w:rsidRPr="000C1A2A" w:rsidRDefault="0026375E" w:rsidP="009C394C">
            <w:pPr>
              <w:shd w:val="clear" w:color="auto" w:fill="FFFFFF" w:themeFill="background1"/>
            </w:pPr>
            <w:r w:rsidRPr="000C1A2A">
              <w:t>Biesdrowo</w:t>
            </w:r>
          </w:p>
        </w:tc>
        <w:tc>
          <w:tcPr>
            <w:tcW w:w="1985" w:type="dxa"/>
          </w:tcPr>
          <w:p w14:paraId="0355A8C7" w14:textId="77777777" w:rsidR="0026375E" w:rsidRPr="000C1A2A" w:rsidRDefault="0026375E" w:rsidP="009C394C">
            <w:pPr>
              <w:shd w:val="clear" w:color="auto" w:fill="FFFFFF" w:themeFill="background1"/>
            </w:pPr>
            <w:bookmarkStart w:id="53" w:name="OLE_LINK31"/>
            <w:bookmarkStart w:id="54" w:name="OLE_LINK32"/>
            <w:r w:rsidRPr="000C1A2A">
              <w:t xml:space="preserve">4 </w:t>
            </w:r>
            <w:r w:rsidR="00DA3E0F" w:rsidRPr="000C1A2A">
              <w:t>fl.</w:t>
            </w:r>
            <w:bookmarkEnd w:id="53"/>
            <w:bookmarkEnd w:id="54"/>
          </w:p>
        </w:tc>
        <w:tc>
          <w:tcPr>
            <w:tcW w:w="1307" w:type="dxa"/>
          </w:tcPr>
          <w:p w14:paraId="0838975D" w14:textId="77777777" w:rsidR="0026375E" w:rsidRPr="000C1A2A" w:rsidRDefault="00047C5A" w:rsidP="009C394C">
            <w:pPr>
              <w:shd w:val="clear" w:color="auto" w:fill="FFFFFF" w:themeFill="background1"/>
            </w:pPr>
            <w:bookmarkStart w:id="55" w:name="_Hlk29830617"/>
            <w:bookmarkStart w:id="56" w:name="OLE_LINK33"/>
            <w:r w:rsidRPr="000C1A2A">
              <w:t>s-t</w:t>
            </w:r>
            <w:bookmarkEnd w:id="55"/>
            <w:bookmarkEnd w:id="56"/>
          </w:p>
        </w:tc>
      </w:tr>
      <w:tr w:rsidR="0026375E" w:rsidRPr="000C1A2A" w14:paraId="1D8E5489" w14:textId="77777777" w:rsidTr="0004251A">
        <w:tc>
          <w:tcPr>
            <w:tcW w:w="5920" w:type="dxa"/>
          </w:tcPr>
          <w:p w14:paraId="6991027A" w14:textId="023583D3" w:rsidR="0026375E" w:rsidRPr="000C1A2A" w:rsidRDefault="0026375E" w:rsidP="009C394C">
            <w:pPr>
              <w:shd w:val="clear" w:color="auto" w:fill="FFFFFF" w:themeFill="background1"/>
            </w:pPr>
            <w:r w:rsidRPr="000C1A2A">
              <w:t>Chrzibsko</w:t>
            </w:r>
            <w:r w:rsidR="00452702" w:rsidRPr="000C1A2A">
              <w:t xml:space="preserve">. </w:t>
            </w:r>
            <w:r w:rsidRPr="000C1A2A">
              <w:t>Missalia, maldrata, ab annis quatuor, de villa</w:t>
            </w:r>
            <w:r w:rsidR="004C36CB" w:rsidRPr="000C1A2A">
              <w:rPr>
                <w:rStyle w:val="Odwoanieprzypisudolnego"/>
              </w:rPr>
              <w:footnoteReference w:id="266"/>
            </w:r>
            <w:r w:rsidRPr="000C1A2A">
              <w:t xml:space="preserve"> Mosczieiewo domini Lwowski, Niemierzewo domini C</w:t>
            </w:r>
            <w:r w:rsidR="002E15E3" w:rsidRPr="000C1A2A">
              <w:t>helmski</w:t>
            </w:r>
            <w:r w:rsidRPr="000C1A2A">
              <w:t>, Milno</w:t>
            </w:r>
            <w:r w:rsidR="002E15E3" w:rsidRPr="000C1A2A">
              <w:rPr>
                <w:rStyle w:val="Odwoanieprzypisudolnego"/>
              </w:rPr>
              <w:footnoteReference w:id="267"/>
            </w:r>
            <w:r w:rsidRPr="000C1A2A">
              <w:t xml:space="preserve"> domini Ioannis Milienski, Isdebno domini Szlopanowski, Iablonowo domini Dziewierzewski, Kykowo dominae Kikowska, Srzodka domini Pawlowski, molendinatores, in omnibus istis villis, per haeredes istarum villarum solvere prohibentur</w:t>
            </w:r>
          </w:p>
        </w:tc>
        <w:tc>
          <w:tcPr>
            <w:tcW w:w="1985" w:type="dxa"/>
          </w:tcPr>
          <w:p w14:paraId="7B18DEA1" w14:textId="21A7327C" w:rsidR="0026375E" w:rsidRPr="000C1A2A" w:rsidRDefault="00875776" w:rsidP="009C394C">
            <w:pPr>
              <w:shd w:val="clear" w:color="auto" w:fill="FFFFFF" w:themeFill="background1"/>
            </w:pPr>
            <w:r w:rsidRPr="000C1A2A">
              <w:t>4 fl.</w:t>
            </w:r>
          </w:p>
        </w:tc>
        <w:tc>
          <w:tcPr>
            <w:tcW w:w="1307" w:type="dxa"/>
          </w:tcPr>
          <w:p w14:paraId="0421BE4D" w14:textId="0C12B8EA" w:rsidR="0026375E" w:rsidRPr="000C1A2A" w:rsidRDefault="00875776" w:rsidP="009C394C">
            <w:pPr>
              <w:shd w:val="clear" w:color="auto" w:fill="FFFFFF" w:themeFill="background1"/>
            </w:pPr>
            <w:r w:rsidRPr="000C1A2A">
              <w:t>s-t</w:t>
            </w:r>
          </w:p>
        </w:tc>
      </w:tr>
      <w:tr w:rsidR="0026375E" w:rsidRPr="000C1A2A" w14:paraId="55BF5496" w14:textId="77777777" w:rsidTr="0004251A">
        <w:tc>
          <w:tcPr>
            <w:tcW w:w="5920" w:type="dxa"/>
          </w:tcPr>
          <w:p w14:paraId="784DC6F6" w14:textId="77777777" w:rsidR="0026375E" w:rsidRPr="000C1A2A" w:rsidRDefault="0026375E" w:rsidP="009C394C">
            <w:pPr>
              <w:shd w:val="clear" w:color="auto" w:fill="FFFFFF" w:themeFill="background1"/>
            </w:pPr>
            <w:r w:rsidRPr="000C1A2A">
              <w:t>Duszniki</w:t>
            </w:r>
          </w:p>
        </w:tc>
        <w:tc>
          <w:tcPr>
            <w:tcW w:w="1985" w:type="dxa"/>
          </w:tcPr>
          <w:p w14:paraId="5AD6B83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A66D326" w14:textId="77777777" w:rsidR="0026375E" w:rsidRPr="000C1A2A" w:rsidRDefault="00047C5A" w:rsidP="009C394C">
            <w:pPr>
              <w:shd w:val="clear" w:color="auto" w:fill="FFFFFF" w:themeFill="background1"/>
            </w:pPr>
            <w:r w:rsidRPr="000C1A2A">
              <w:t>s-t</w:t>
            </w:r>
          </w:p>
        </w:tc>
      </w:tr>
      <w:tr w:rsidR="0026375E" w:rsidRPr="000C1A2A" w14:paraId="688A24A2" w14:textId="77777777" w:rsidTr="0004251A">
        <w:tc>
          <w:tcPr>
            <w:tcW w:w="5920" w:type="dxa"/>
          </w:tcPr>
          <w:p w14:paraId="281CDB08" w14:textId="40C85381" w:rsidR="0026375E" w:rsidRPr="000C1A2A" w:rsidRDefault="0026375E" w:rsidP="009C394C">
            <w:pPr>
              <w:shd w:val="clear" w:color="auto" w:fill="FFFFFF" w:themeFill="background1"/>
              <w:rPr>
                <w:lang w:val="it-IT"/>
              </w:rPr>
            </w:pPr>
            <w:r w:rsidRPr="000C1A2A">
              <w:rPr>
                <w:lang w:val="it-IT"/>
              </w:rPr>
              <w:t>Petrus Comor</w:t>
            </w:r>
            <w:r w:rsidR="00A37A8C" w:rsidRPr="000C1A2A">
              <w:rPr>
                <w:lang w:val="it-IT"/>
              </w:rPr>
              <w:t>n</w:t>
            </w:r>
            <w:r w:rsidR="002D29F8" w:rsidRPr="000C1A2A">
              <w:rPr>
                <w:lang w:val="it-IT"/>
              </w:rPr>
              <w:t>i</w:t>
            </w:r>
            <w:r w:rsidRPr="000C1A2A">
              <w:rPr>
                <w:lang w:val="it-IT"/>
              </w:rPr>
              <w:t>ki altarista in Pniewy</w:t>
            </w:r>
          </w:p>
        </w:tc>
        <w:tc>
          <w:tcPr>
            <w:tcW w:w="1985" w:type="dxa"/>
          </w:tcPr>
          <w:p w14:paraId="760B81E4"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2830CAD" w14:textId="77777777" w:rsidR="0026375E" w:rsidRPr="000C1A2A" w:rsidRDefault="00047C5A" w:rsidP="009C394C">
            <w:pPr>
              <w:shd w:val="clear" w:color="auto" w:fill="FFFFFF" w:themeFill="background1"/>
            </w:pPr>
            <w:r w:rsidRPr="000C1A2A">
              <w:t>s-t</w:t>
            </w:r>
          </w:p>
        </w:tc>
      </w:tr>
      <w:tr w:rsidR="0026375E" w:rsidRPr="000C1A2A" w14:paraId="67654FFA" w14:textId="77777777" w:rsidTr="0004251A">
        <w:tc>
          <w:tcPr>
            <w:tcW w:w="5920" w:type="dxa"/>
          </w:tcPr>
          <w:p w14:paraId="16AC4840" w14:textId="77777777" w:rsidR="0026375E" w:rsidRPr="000C1A2A" w:rsidRDefault="0026375E" w:rsidP="009C394C">
            <w:pPr>
              <w:shd w:val="clear" w:color="auto" w:fill="FFFFFF" w:themeFill="background1"/>
            </w:pPr>
            <w:r w:rsidRPr="000C1A2A">
              <w:t>Vronki</w:t>
            </w:r>
          </w:p>
        </w:tc>
        <w:tc>
          <w:tcPr>
            <w:tcW w:w="1985" w:type="dxa"/>
          </w:tcPr>
          <w:p w14:paraId="6A5C7A37"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8C98E4E" w14:textId="77777777" w:rsidR="0026375E" w:rsidRPr="000C1A2A" w:rsidRDefault="00047C5A" w:rsidP="009C394C">
            <w:pPr>
              <w:shd w:val="clear" w:color="auto" w:fill="FFFFFF" w:themeFill="background1"/>
            </w:pPr>
            <w:r w:rsidRPr="000C1A2A">
              <w:t>s-t</w:t>
            </w:r>
          </w:p>
        </w:tc>
      </w:tr>
    </w:tbl>
    <w:p w14:paraId="70AAE95E" w14:textId="67C7BC3F" w:rsidR="00A37A8C" w:rsidRPr="000C1A2A" w:rsidRDefault="00A37A8C" w:rsidP="009C394C">
      <w:pPr>
        <w:shd w:val="clear" w:color="auto" w:fill="FFFFFF" w:themeFill="background1"/>
      </w:pPr>
    </w:p>
    <w:p w14:paraId="748DBBE3" w14:textId="12B84FCF" w:rsidR="00A37A8C" w:rsidRPr="000C1A2A" w:rsidRDefault="00A37A8C" w:rsidP="009C394C">
      <w:pPr>
        <w:shd w:val="clear" w:color="auto" w:fill="FFFFFF" w:themeFill="background1"/>
        <w:rPr>
          <w:i/>
        </w:rPr>
      </w:pPr>
      <w:bookmarkStart w:id="59" w:name="_Hlk29834294"/>
      <w:bookmarkStart w:id="60" w:name="OLE_LINK41"/>
      <w:r w:rsidRPr="000C1A2A">
        <w:rPr>
          <w:i/>
        </w:rPr>
        <w:t>[k. 66v]</w:t>
      </w:r>
    </w:p>
    <w:bookmarkEnd w:id="59"/>
    <w:bookmarkEnd w:id="60"/>
    <w:p w14:paraId="263D5707" w14:textId="390B583E" w:rsidR="00356671" w:rsidRPr="000C1A2A" w:rsidRDefault="00356671" w:rsidP="009C394C">
      <w:pPr>
        <w:shd w:val="clear" w:color="auto" w:fill="FFFFFF" w:themeFill="background1"/>
        <w:rPr>
          <w:lang w:val="en-GB"/>
        </w:rPr>
      </w:pPr>
      <w:r w:rsidRPr="000C1A2A">
        <w:t xml:space="preserve">Altare ibidem </w:t>
      </w:r>
      <w:bookmarkStart w:id="61" w:name="_Hlk29834752"/>
      <w:bookmarkStart w:id="62" w:name="OLE_LINK47"/>
      <w:bookmarkStart w:id="63" w:name="_Hlk29834803"/>
      <w:r w:rsidRPr="000C1A2A">
        <w:rPr>
          <w:strike/>
          <w:vertAlign w:val="superscript"/>
        </w:rPr>
        <w:t>A</w:t>
      </w:r>
      <w:bookmarkEnd w:id="61"/>
      <w:bookmarkEnd w:id="62"/>
      <w:r w:rsidRPr="000C1A2A">
        <w:rPr>
          <w:strike/>
          <w:vertAlign w:val="superscript"/>
        </w:rPr>
        <w:t xml:space="preserve"> </w:t>
      </w:r>
      <w:bookmarkEnd w:id="63"/>
      <w:r w:rsidRPr="000C1A2A">
        <w:t>in Vronki</w:t>
      </w:r>
      <w:r w:rsidRPr="000C1A2A">
        <w:rPr>
          <w:strike/>
          <w:vertAlign w:val="superscript"/>
        </w:rPr>
        <w:t xml:space="preserve"> A</w:t>
      </w:r>
      <w:r w:rsidR="004A3604" w:rsidRPr="000C1A2A">
        <w:t xml:space="preserve">. </w:t>
      </w:r>
      <w:r w:rsidRPr="000C1A2A">
        <w:rPr>
          <w:lang w:val="en-GB"/>
        </w:rPr>
        <w:t>Martinus a Stobnicza</w:t>
      </w:r>
      <w:r w:rsidRPr="000C1A2A">
        <w:rPr>
          <w:rStyle w:val="Odwoanieprzypisudolnego"/>
          <w:lang w:val="en-GB"/>
        </w:rPr>
        <w:footnoteReference w:id="268"/>
      </w:r>
      <w:r w:rsidRPr="000C1A2A">
        <w:rPr>
          <w:lang w:val="en-GB"/>
        </w:rPr>
        <w:t xml:space="preserve"> corporali iuramento praestito deposuit census trium marcarum per dominum Bucowieczki</w:t>
      </w:r>
      <w:r w:rsidR="00DC58D9" w:rsidRPr="000C1A2A">
        <w:rPr>
          <w:rStyle w:val="Odwoanieprzypisudolnego"/>
          <w:lang w:val="en-GB"/>
        </w:rPr>
        <w:footnoteReference w:id="269"/>
      </w:r>
      <w:r w:rsidRPr="000C1A2A">
        <w:rPr>
          <w:lang w:val="en-GB"/>
        </w:rPr>
        <w:t xml:space="preserve"> ab annis septem occupatum esse nec </w:t>
      </w:r>
      <w:r w:rsidR="002374F3" w:rsidRPr="000C1A2A">
        <w:rPr>
          <w:lang w:val="en-GB"/>
        </w:rPr>
        <w:t>quicqu</w:t>
      </w:r>
      <w:r w:rsidR="002374F3" w:rsidRPr="000C1A2A">
        <w:rPr>
          <w:i/>
          <w:lang w:val="en-GB"/>
        </w:rPr>
        <w:t>[</w:t>
      </w:r>
      <w:r w:rsidR="002374F3" w:rsidRPr="000C1A2A">
        <w:rPr>
          <w:lang w:val="en-GB"/>
        </w:rPr>
        <w:t>am?</w:t>
      </w:r>
      <w:r w:rsidR="002374F3" w:rsidRPr="000C1A2A">
        <w:rPr>
          <w:i/>
          <w:lang w:val="en-GB"/>
        </w:rPr>
        <w:t>]</w:t>
      </w:r>
      <w:r w:rsidRPr="000C1A2A">
        <w:rPr>
          <w:lang w:val="en-GB"/>
        </w:rPr>
        <w:t xml:space="preserve"> ei persolvitur.</w:t>
      </w:r>
    </w:p>
    <w:p w14:paraId="3D0138E2" w14:textId="5AC524E9" w:rsidR="00356671" w:rsidRPr="000C1A2A" w:rsidRDefault="00356671"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FA72772" w14:textId="77777777" w:rsidTr="0004251A">
        <w:tc>
          <w:tcPr>
            <w:tcW w:w="5920" w:type="dxa"/>
          </w:tcPr>
          <w:p w14:paraId="346D3FC2" w14:textId="77777777" w:rsidR="0026375E" w:rsidRPr="000C1A2A" w:rsidRDefault="0026375E" w:rsidP="009C394C">
            <w:pPr>
              <w:shd w:val="clear" w:color="auto" w:fill="FFFFFF" w:themeFill="background1"/>
            </w:pPr>
            <w:r w:rsidRPr="000C1A2A">
              <w:t>Vierzbno</w:t>
            </w:r>
          </w:p>
        </w:tc>
        <w:tc>
          <w:tcPr>
            <w:tcW w:w="1985" w:type="dxa"/>
          </w:tcPr>
          <w:p w14:paraId="5E33D2C3"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05296227" w14:textId="77777777" w:rsidR="0026375E" w:rsidRPr="000C1A2A" w:rsidRDefault="00047C5A" w:rsidP="009C394C">
            <w:pPr>
              <w:shd w:val="clear" w:color="auto" w:fill="FFFFFF" w:themeFill="background1"/>
            </w:pPr>
            <w:r w:rsidRPr="000C1A2A">
              <w:t>s-t</w:t>
            </w:r>
          </w:p>
        </w:tc>
      </w:tr>
      <w:tr w:rsidR="0026375E" w:rsidRPr="000C1A2A" w14:paraId="56239E42" w14:textId="77777777" w:rsidTr="0004251A">
        <w:tc>
          <w:tcPr>
            <w:tcW w:w="5920" w:type="dxa"/>
          </w:tcPr>
          <w:p w14:paraId="6AA0F982" w14:textId="6192BEDC" w:rsidR="0026375E" w:rsidRPr="000C1A2A" w:rsidRDefault="0026375E" w:rsidP="009C394C">
            <w:pPr>
              <w:shd w:val="clear" w:color="auto" w:fill="FFFFFF" w:themeFill="background1"/>
            </w:pPr>
            <w:r w:rsidRPr="000C1A2A">
              <w:t>Buk</w:t>
            </w:r>
            <w:r w:rsidR="00AD7E81" w:rsidRPr="000C1A2A">
              <w:rPr>
                <w:rStyle w:val="Odwoanieprzypisudolnego"/>
              </w:rPr>
              <w:footnoteReference w:id="270"/>
            </w:r>
          </w:p>
        </w:tc>
        <w:tc>
          <w:tcPr>
            <w:tcW w:w="1985" w:type="dxa"/>
          </w:tcPr>
          <w:p w14:paraId="3C90D9CD"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1C0064B1" w14:textId="77777777" w:rsidR="0026375E" w:rsidRPr="000C1A2A" w:rsidRDefault="00047C5A" w:rsidP="009C394C">
            <w:pPr>
              <w:shd w:val="clear" w:color="auto" w:fill="FFFFFF" w:themeFill="background1"/>
            </w:pPr>
            <w:r w:rsidRPr="000C1A2A">
              <w:t>s-t</w:t>
            </w:r>
          </w:p>
        </w:tc>
      </w:tr>
    </w:tbl>
    <w:p w14:paraId="3A56C30D" w14:textId="5267C9BA" w:rsidR="001C648D" w:rsidRPr="000C1A2A" w:rsidRDefault="001C648D" w:rsidP="009C394C">
      <w:pPr>
        <w:shd w:val="clear" w:color="auto" w:fill="FFFFFF" w:themeFill="background1"/>
      </w:pPr>
    </w:p>
    <w:p w14:paraId="79B66402" w14:textId="0DC20336" w:rsidR="001C648D" w:rsidRPr="000C1A2A" w:rsidRDefault="001C648D"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D0B5219" w14:textId="77777777" w:rsidTr="0004251A">
        <w:tc>
          <w:tcPr>
            <w:tcW w:w="5920" w:type="dxa"/>
          </w:tcPr>
          <w:p w14:paraId="5487D9A7" w14:textId="77777777" w:rsidR="0026375E" w:rsidRPr="000C1A2A" w:rsidRDefault="0026375E" w:rsidP="009C394C">
            <w:pPr>
              <w:shd w:val="clear" w:color="auto" w:fill="FFFFFF" w:themeFill="background1"/>
            </w:pPr>
            <w:r w:rsidRPr="000C1A2A">
              <w:t>Albertus Czarnkowitha</w:t>
            </w:r>
          </w:p>
        </w:tc>
        <w:tc>
          <w:tcPr>
            <w:tcW w:w="1985" w:type="dxa"/>
          </w:tcPr>
          <w:p w14:paraId="7AB5B2A8"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2793D2D1" w14:textId="77777777" w:rsidR="0026375E" w:rsidRPr="000C1A2A" w:rsidRDefault="00047C5A" w:rsidP="009C394C">
            <w:pPr>
              <w:shd w:val="clear" w:color="auto" w:fill="FFFFFF" w:themeFill="background1"/>
            </w:pPr>
            <w:r w:rsidRPr="000C1A2A">
              <w:t>s-t</w:t>
            </w:r>
          </w:p>
        </w:tc>
      </w:tr>
    </w:tbl>
    <w:p w14:paraId="2E207A2E" w14:textId="77777777" w:rsidR="00826CAD" w:rsidRPr="000C1A2A" w:rsidRDefault="00826CAD" w:rsidP="009C394C">
      <w:pPr>
        <w:shd w:val="clear" w:color="auto" w:fill="FFFFFF" w:themeFill="background1"/>
        <w:rPr>
          <w:i/>
        </w:rPr>
      </w:pPr>
    </w:p>
    <w:p w14:paraId="7A6F39AC" w14:textId="2DE2825B" w:rsidR="00826CAD" w:rsidRPr="000C1A2A" w:rsidRDefault="00826CAD" w:rsidP="009C394C">
      <w:pPr>
        <w:shd w:val="clear" w:color="auto" w:fill="FFFFFF" w:themeFill="background1"/>
        <w:rPr>
          <w:i/>
        </w:rPr>
      </w:pPr>
      <w:bookmarkStart w:id="64" w:name="_Hlk29834381"/>
      <w:bookmarkStart w:id="65" w:name="OLE_LINK43"/>
      <w:r w:rsidRPr="000C1A2A">
        <w:rPr>
          <w:i/>
        </w:rPr>
        <w:t>[k. 6</w:t>
      </w:r>
      <w:r w:rsidR="006A52C1" w:rsidRPr="000C1A2A">
        <w:rPr>
          <w:i/>
        </w:rPr>
        <w:t>7</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70DAFDA" w14:textId="77777777" w:rsidTr="0004251A">
        <w:tc>
          <w:tcPr>
            <w:tcW w:w="5920" w:type="dxa"/>
          </w:tcPr>
          <w:bookmarkEnd w:id="64"/>
          <w:bookmarkEnd w:id="65"/>
          <w:p w14:paraId="66596F6F" w14:textId="77777777" w:rsidR="0026375E" w:rsidRPr="000C1A2A" w:rsidRDefault="0026375E" w:rsidP="009C394C">
            <w:pPr>
              <w:shd w:val="clear" w:color="auto" w:fill="FFFFFF" w:themeFill="background1"/>
            </w:pPr>
            <w:r w:rsidRPr="000C1A2A">
              <w:t>Ioannes altarista</w:t>
            </w:r>
          </w:p>
        </w:tc>
        <w:tc>
          <w:tcPr>
            <w:tcW w:w="1985" w:type="dxa"/>
          </w:tcPr>
          <w:p w14:paraId="1014D3F6"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0A1447A8" w14:textId="77777777" w:rsidR="0026375E" w:rsidRPr="000C1A2A" w:rsidRDefault="00047C5A" w:rsidP="009C394C">
            <w:pPr>
              <w:shd w:val="clear" w:color="auto" w:fill="FFFFFF" w:themeFill="background1"/>
            </w:pPr>
            <w:r w:rsidRPr="000C1A2A">
              <w:t>s-t</w:t>
            </w:r>
          </w:p>
        </w:tc>
      </w:tr>
      <w:tr w:rsidR="0026375E" w:rsidRPr="000C1A2A" w14:paraId="04324D1B" w14:textId="77777777" w:rsidTr="0004251A">
        <w:tc>
          <w:tcPr>
            <w:tcW w:w="5920" w:type="dxa"/>
          </w:tcPr>
          <w:p w14:paraId="73202465" w14:textId="77777777" w:rsidR="0026375E" w:rsidRPr="000C1A2A" w:rsidRDefault="0026375E" w:rsidP="009C394C">
            <w:pPr>
              <w:shd w:val="clear" w:color="auto" w:fill="FFFFFF" w:themeFill="background1"/>
            </w:pPr>
            <w:r w:rsidRPr="000C1A2A">
              <w:t>Martinus Petri</w:t>
            </w:r>
          </w:p>
        </w:tc>
        <w:tc>
          <w:tcPr>
            <w:tcW w:w="1985" w:type="dxa"/>
          </w:tcPr>
          <w:p w14:paraId="33212D9B" w14:textId="77777777" w:rsidR="0026375E" w:rsidRPr="000C1A2A" w:rsidRDefault="0026375E" w:rsidP="009C394C">
            <w:pPr>
              <w:shd w:val="clear" w:color="auto" w:fill="FFFFFF" w:themeFill="background1"/>
            </w:pPr>
            <w:r w:rsidRPr="000C1A2A">
              <w:t xml:space="preserve">13 </w:t>
            </w:r>
            <w:r w:rsidR="00DA3E0F" w:rsidRPr="000C1A2A">
              <w:t>gr.</w:t>
            </w:r>
          </w:p>
        </w:tc>
        <w:tc>
          <w:tcPr>
            <w:tcW w:w="1307" w:type="dxa"/>
          </w:tcPr>
          <w:p w14:paraId="1ADF50FA" w14:textId="77777777" w:rsidR="0026375E" w:rsidRPr="000C1A2A" w:rsidRDefault="00047C5A" w:rsidP="009C394C">
            <w:pPr>
              <w:shd w:val="clear" w:color="auto" w:fill="FFFFFF" w:themeFill="background1"/>
            </w:pPr>
            <w:r w:rsidRPr="000C1A2A">
              <w:t>s-t</w:t>
            </w:r>
          </w:p>
        </w:tc>
      </w:tr>
      <w:tr w:rsidR="0026375E" w:rsidRPr="000C1A2A" w14:paraId="51FDA45D" w14:textId="77777777" w:rsidTr="0004251A">
        <w:tc>
          <w:tcPr>
            <w:tcW w:w="5920" w:type="dxa"/>
          </w:tcPr>
          <w:p w14:paraId="18C4C6D3" w14:textId="77777777" w:rsidR="0026375E" w:rsidRPr="000C1A2A" w:rsidRDefault="0026375E" w:rsidP="009C394C">
            <w:pPr>
              <w:shd w:val="clear" w:color="auto" w:fill="FFFFFF" w:themeFill="background1"/>
            </w:pPr>
            <w:r w:rsidRPr="000C1A2A">
              <w:lastRenderedPageBreak/>
              <w:t>Martinus Clementis</w:t>
            </w:r>
          </w:p>
        </w:tc>
        <w:tc>
          <w:tcPr>
            <w:tcW w:w="1985" w:type="dxa"/>
          </w:tcPr>
          <w:p w14:paraId="500C411A" w14:textId="77777777" w:rsidR="0026375E" w:rsidRPr="000C1A2A" w:rsidRDefault="0026375E" w:rsidP="009C394C">
            <w:pPr>
              <w:shd w:val="clear" w:color="auto" w:fill="FFFFFF" w:themeFill="background1"/>
            </w:pPr>
            <w:r w:rsidRPr="000C1A2A">
              <w:t xml:space="preserve">13 </w:t>
            </w:r>
            <w:r w:rsidR="00DA3E0F" w:rsidRPr="000C1A2A">
              <w:t>gr.</w:t>
            </w:r>
          </w:p>
        </w:tc>
        <w:tc>
          <w:tcPr>
            <w:tcW w:w="1307" w:type="dxa"/>
          </w:tcPr>
          <w:p w14:paraId="012A61FC" w14:textId="77777777" w:rsidR="0026375E" w:rsidRPr="000C1A2A" w:rsidRDefault="00047C5A" w:rsidP="009C394C">
            <w:pPr>
              <w:shd w:val="clear" w:color="auto" w:fill="FFFFFF" w:themeFill="background1"/>
            </w:pPr>
            <w:r w:rsidRPr="000C1A2A">
              <w:t>s-t</w:t>
            </w:r>
          </w:p>
        </w:tc>
      </w:tr>
      <w:tr w:rsidR="0026375E" w:rsidRPr="000C1A2A" w14:paraId="366826C0" w14:textId="77777777" w:rsidTr="0004251A">
        <w:tc>
          <w:tcPr>
            <w:tcW w:w="5920" w:type="dxa"/>
          </w:tcPr>
          <w:p w14:paraId="0A9756E3" w14:textId="77777777" w:rsidR="0026375E" w:rsidRPr="000C1A2A" w:rsidRDefault="0026375E" w:rsidP="009C394C">
            <w:pPr>
              <w:shd w:val="clear" w:color="auto" w:fill="FFFFFF" w:themeFill="background1"/>
            </w:pPr>
            <w:r w:rsidRPr="000C1A2A">
              <w:t>Petrus praedicator</w:t>
            </w:r>
          </w:p>
        </w:tc>
        <w:tc>
          <w:tcPr>
            <w:tcW w:w="1985" w:type="dxa"/>
          </w:tcPr>
          <w:p w14:paraId="6AECEBE6"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E22C18E" w14:textId="77777777" w:rsidR="0026375E" w:rsidRPr="000C1A2A" w:rsidRDefault="00047C5A" w:rsidP="009C394C">
            <w:pPr>
              <w:shd w:val="clear" w:color="auto" w:fill="FFFFFF" w:themeFill="background1"/>
            </w:pPr>
            <w:r w:rsidRPr="000C1A2A">
              <w:t>s-t</w:t>
            </w:r>
          </w:p>
        </w:tc>
      </w:tr>
    </w:tbl>
    <w:p w14:paraId="721067E9" w14:textId="2167EF6C" w:rsidR="00826CAD" w:rsidRPr="000C1A2A" w:rsidRDefault="00826CAD"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0A234816" w14:textId="77777777" w:rsidTr="0004251A">
        <w:tc>
          <w:tcPr>
            <w:tcW w:w="5920" w:type="dxa"/>
          </w:tcPr>
          <w:p w14:paraId="54A35623" w14:textId="14D4DCC3" w:rsidR="0026375E" w:rsidRPr="000C1A2A" w:rsidRDefault="0026375E" w:rsidP="009C394C">
            <w:pPr>
              <w:shd w:val="clear" w:color="auto" w:fill="FFFFFF" w:themeFill="background1"/>
            </w:pPr>
            <w:r w:rsidRPr="000C1A2A">
              <w:t>Lubosz</w:t>
            </w:r>
            <w:r w:rsidR="00826CAD" w:rsidRPr="000C1A2A">
              <w:rPr>
                <w:rStyle w:val="Odwoanieprzypisudolnego"/>
              </w:rPr>
              <w:footnoteReference w:id="271"/>
            </w:r>
          </w:p>
        </w:tc>
        <w:tc>
          <w:tcPr>
            <w:tcW w:w="1985" w:type="dxa"/>
          </w:tcPr>
          <w:p w14:paraId="192C5402"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549F9BA7" w14:textId="77777777" w:rsidR="0026375E" w:rsidRPr="000C1A2A" w:rsidRDefault="00047C5A" w:rsidP="009C394C">
            <w:pPr>
              <w:shd w:val="clear" w:color="auto" w:fill="FFFFFF" w:themeFill="background1"/>
            </w:pPr>
            <w:r w:rsidRPr="000C1A2A">
              <w:t>s-t</w:t>
            </w:r>
          </w:p>
        </w:tc>
      </w:tr>
    </w:tbl>
    <w:p w14:paraId="7D57F8CA" w14:textId="66FBA114" w:rsidR="006A52C1" w:rsidRPr="000C1A2A" w:rsidRDefault="006A52C1" w:rsidP="009C394C">
      <w:pPr>
        <w:shd w:val="clear" w:color="auto" w:fill="FFFFFF" w:themeFill="background1"/>
      </w:pPr>
    </w:p>
    <w:p w14:paraId="5E5F7A71" w14:textId="7EDA3EB9" w:rsidR="006A52C1" w:rsidRPr="000C1A2A" w:rsidRDefault="006A52C1" w:rsidP="009C394C">
      <w:pPr>
        <w:shd w:val="clear" w:color="auto" w:fill="FFFFFF" w:themeFill="background1"/>
      </w:pPr>
      <w:bookmarkStart w:id="66" w:name="_Hlk29834562"/>
      <w:bookmarkStart w:id="67" w:name="OLE_LINK44"/>
      <w:r w:rsidRPr="000C1A2A">
        <w:rPr>
          <w:i/>
        </w:rPr>
        <w:t>[k. 67v]</w:t>
      </w:r>
    </w:p>
    <w:bookmarkEnd w:id="66"/>
    <w:bookmarkEnd w:id="67"/>
    <w:p w14:paraId="5FE02651" w14:textId="4DAD9581" w:rsidR="006A52C1" w:rsidRPr="000C1A2A" w:rsidRDefault="006A52C1"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90C7CF6" w14:textId="77777777" w:rsidTr="0004251A">
        <w:tc>
          <w:tcPr>
            <w:tcW w:w="5920" w:type="dxa"/>
          </w:tcPr>
          <w:p w14:paraId="263421BF" w14:textId="77777777" w:rsidR="0026375E" w:rsidRPr="000C1A2A" w:rsidRDefault="0026375E" w:rsidP="009C394C">
            <w:pPr>
              <w:shd w:val="clear" w:color="auto" w:fill="FFFFFF" w:themeFill="background1"/>
            </w:pPr>
            <w:r w:rsidRPr="000C1A2A">
              <w:t>Vilczina</w:t>
            </w:r>
          </w:p>
        </w:tc>
        <w:tc>
          <w:tcPr>
            <w:tcW w:w="1985" w:type="dxa"/>
          </w:tcPr>
          <w:p w14:paraId="38FF5E8D"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37DB099C" w14:textId="77777777" w:rsidR="0026375E" w:rsidRPr="000C1A2A" w:rsidRDefault="0026375E" w:rsidP="009C394C">
            <w:pPr>
              <w:shd w:val="clear" w:color="auto" w:fill="FFFFFF" w:themeFill="background1"/>
            </w:pPr>
          </w:p>
        </w:tc>
      </w:tr>
      <w:tr w:rsidR="0026375E" w:rsidRPr="000C1A2A" w14:paraId="0359831B" w14:textId="77777777" w:rsidTr="0004251A">
        <w:tc>
          <w:tcPr>
            <w:tcW w:w="5920" w:type="dxa"/>
          </w:tcPr>
          <w:p w14:paraId="1F22DAA9" w14:textId="06AFC83D" w:rsidR="0026375E" w:rsidRPr="000C1A2A" w:rsidRDefault="0026375E" w:rsidP="009C394C">
            <w:pPr>
              <w:shd w:val="clear" w:color="auto" w:fill="FFFFFF" w:themeFill="background1"/>
            </w:pPr>
            <w:r w:rsidRPr="000C1A2A">
              <w:t>In Lwo</w:t>
            </w:r>
            <w:r w:rsidR="00813258" w:rsidRPr="000C1A2A">
              <w:t>v</w:t>
            </w:r>
            <w:r w:rsidRPr="000C1A2A">
              <w:t>ek altare post Przetoczki</w:t>
            </w:r>
            <w:r w:rsidR="00254005" w:rsidRPr="000C1A2A">
              <w:rPr>
                <w:rStyle w:val="Odwoanieprzypisudolnego"/>
              </w:rPr>
              <w:footnoteReference w:id="272"/>
            </w:r>
            <w:r w:rsidRPr="000C1A2A">
              <w:t xml:space="preserve"> vacat</w:t>
            </w:r>
          </w:p>
        </w:tc>
        <w:tc>
          <w:tcPr>
            <w:tcW w:w="1985" w:type="dxa"/>
          </w:tcPr>
          <w:p w14:paraId="172B5173" w14:textId="77777777" w:rsidR="0026375E" w:rsidRPr="000C1A2A" w:rsidRDefault="0026375E" w:rsidP="009C394C">
            <w:pPr>
              <w:shd w:val="clear" w:color="auto" w:fill="FFFFFF" w:themeFill="background1"/>
            </w:pPr>
          </w:p>
        </w:tc>
        <w:tc>
          <w:tcPr>
            <w:tcW w:w="1307" w:type="dxa"/>
          </w:tcPr>
          <w:p w14:paraId="73E06A43" w14:textId="77777777" w:rsidR="0026375E" w:rsidRPr="000C1A2A" w:rsidRDefault="0026375E" w:rsidP="009C394C">
            <w:pPr>
              <w:shd w:val="clear" w:color="auto" w:fill="FFFFFF" w:themeFill="background1"/>
            </w:pPr>
          </w:p>
        </w:tc>
      </w:tr>
      <w:tr w:rsidR="0026375E" w:rsidRPr="000C1A2A" w14:paraId="02FE48E4" w14:textId="77777777" w:rsidTr="0004251A">
        <w:tc>
          <w:tcPr>
            <w:tcW w:w="5920" w:type="dxa"/>
          </w:tcPr>
          <w:p w14:paraId="1C07528A" w14:textId="77777777" w:rsidR="0026375E" w:rsidRPr="000C1A2A" w:rsidRDefault="0026375E" w:rsidP="009C394C">
            <w:pPr>
              <w:shd w:val="clear" w:color="auto" w:fill="FFFFFF" w:themeFill="background1"/>
            </w:pPr>
            <w:r w:rsidRPr="000C1A2A">
              <w:t>Luthomie</w:t>
            </w:r>
          </w:p>
        </w:tc>
        <w:tc>
          <w:tcPr>
            <w:tcW w:w="1985" w:type="dxa"/>
          </w:tcPr>
          <w:p w14:paraId="5FF646A8"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060182A9" w14:textId="77777777" w:rsidR="0026375E" w:rsidRPr="000C1A2A" w:rsidRDefault="0026375E" w:rsidP="009C394C">
            <w:pPr>
              <w:shd w:val="clear" w:color="auto" w:fill="FFFFFF" w:themeFill="background1"/>
            </w:pPr>
          </w:p>
        </w:tc>
      </w:tr>
      <w:tr w:rsidR="0026375E" w:rsidRPr="000C1A2A" w14:paraId="1A105A69" w14:textId="77777777" w:rsidTr="0004251A">
        <w:tc>
          <w:tcPr>
            <w:tcW w:w="5920" w:type="dxa"/>
          </w:tcPr>
          <w:p w14:paraId="703F0ED8" w14:textId="77777777" w:rsidR="0026375E" w:rsidRPr="000C1A2A" w:rsidRDefault="0026375E" w:rsidP="009C394C">
            <w:pPr>
              <w:shd w:val="clear" w:color="auto" w:fill="FFFFFF" w:themeFill="background1"/>
            </w:pPr>
            <w:r w:rsidRPr="000C1A2A">
              <w:t>Othorowo</w:t>
            </w:r>
          </w:p>
        </w:tc>
        <w:tc>
          <w:tcPr>
            <w:tcW w:w="1985" w:type="dxa"/>
          </w:tcPr>
          <w:p w14:paraId="3E296144"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548554BB" w14:textId="77777777" w:rsidR="0026375E" w:rsidRPr="000C1A2A" w:rsidRDefault="0026375E" w:rsidP="009C394C">
            <w:pPr>
              <w:shd w:val="clear" w:color="auto" w:fill="FFFFFF" w:themeFill="background1"/>
            </w:pPr>
          </w:p>
        </w:tc>
      </w:tr>
      <w:tr w:rsidR="0026375E" w:rsidRPr="000C1A2A" w14:paraId="2F11529C" w14:textId="77777777" w:rsidTr="0004251A">
        <w:tc>
          <w:tcPr>
            <w:tcW w:w="5920" w:type="dxa"/>
          </w:tcPr>
          <w:p w14:paraId="006924C5" w14:textId="77777777" w:rsidR="0026375E" w:rsidRPr="000C1A2A" w:rsidRDefault="0026375E" w:rsidP="009C394C">
            <w:pPr>
              <w:shd w:val="clear" w:color="auto" w:fill="FFFFFF" w:themeFill="background1"/>
            </w:pPr>
            <w:r w:rsidRPr="000C1A2A">
              <w:t>Camiona</w:t>
            </w:r>
          </w:p>
        </w:tc>
        <w:tc>
          <w:tcPr>
            <w:tcW w:w="1985" w:type="dxa"/>
          </w:tcPr>
          <w:p w14:paraId="5CB45D00"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0E60B520" w14:textId="77777777" w:rsidR="0026375E" w:rsidRPr="000C1A2A" w:rsidRDefault="0026375E" w:rsidP="009C394C">
            <w:pPr>
              <w:shd w:val="clear" w:color="auto" w:fill="FFFFFF" w:themeFill="background1"/>
            </w:pPr>
          </w:p>
        </w:tc>
      </w:tr>
      <w:tr w:rsidR="0026375E" w:rsidRPr="000C1A2A" w14:paraId="63A3E611" w14:textId="77777777" w:rsidTr="0004251A">
        <w:tc>
          <w:tcPr>
            <w:tcW w:w="5920" w:type="dxa"/>
          </w:tcPr>
          <w:p w14:paraId="469AF72C" w14:textId="77777777" w:rsidR="0026375E" w:rsidRPr="000C1A2A" w:rsidRDefault="0026375E" w:rsidP="009C394C">
            <w:pPr>
              <w:shd w:val="clear" w:color="auto" w:fill="FFFFFF" w:themeFill="background1"/>
            </w:pPr>
            <w:r w:rsidRPr="000C1A2A">
              <w:t>Bytin</w:t>
            </w:r>
          </w:p>
        </w:tc>
        <w:tc>
          <w:tcPr>
            <w:tcW w:w="1985" w:type="dxa"/>
          </w:tcPr>
          <w:p w14:paraId="42093E48" w14:textId="739DE428" w:rsidR="0026375E" w:rsidRPr="000C1A2A" w:rsidRDefault="0026375E" w:rsidP="009C394C">
            <w:pPr>
              <w:shd w:val="clear" w:color="auto" w:fill="FFFFFF" w:themeFill="background1"/>
            </w:pPr>
            <w:r w:rsidRPr="000C1A2A">
              <w:t xml:space="preserve">2 </w:t>
            </w:r>
            <w:r w:rsidR="00DA3E0F" w:rsidRPr="000C1A2A">
              <w:t>fl.</w:t>
            </w:r>
            <w:r w:rsidR="008B3607" w:rsidRPr="000C1A2A">
              <w:rPr>
                <w:rStyle w:val="Odwoanieprzypisudolnego"/>
              </w:rPr>
              <w:footnoteReference w:id="273"/>
            </w:r>
          </w:p>
        </w:tc>
        <w:tc>
          <w:tcPr>
            <w:tcW w:w="1307" w:type="dxa"/>
          </w:tcPr>
          <w:p w14:paraId="77A72E30" w14:textId="77777777" w:rsidR="0026375E" w:rsidRPr="000C1A2A" w:rsidRDefault="0026375E" w:rsidP="009C394C">
            <w:pPr>
              <w:shd w:val="clear" w:color="auto" w:fill="FFFFFF" w:themeFill="background1"/>
            </w:pPr>
          </w:p>
        </w:tc>
      </w:tr>
    </w:tbl>
    <w:p w14:paraId="59764262" w14:textId="28DD840B" w:rsidR="00593F76" w:rsidRPr="000C1A2A" w:rsidRDefault="00593F76" w:rsidP="009C394C">
      <w:pPr>
        <w:shd w:val="clear" w:color="auto" w:fill="FFFFFF" w:themeFill="background1"/>
      </w:pPr>
    </w:p>
    <w:p w14:paraId="551F56B0" w14:textId="6135FC38" w:rsidR="00593F76" w:rsidRPr="000C1A2A" w:rsidRDefault="00593F76" w:rsidP="009C394C">
      <w:pPr>
        <w:shd w:val="clear" w:color="auto" w:fill="FFFFFF" w:themeFill="background1"/>
      </w:pPr>
      <w:bookmarkStart w:id="68" w:name="_Hlk29834908"/>
      <w:bookmarkStart w:id="69" w:name="OLE_LINK49"/>
      <w:r w:rsidRPr="000C1A2A">
        <w:rPr>
          <w:i/>
        </w:rPr>
        <w:t>[k. 68]</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E1652A8" w14:textId="77777777" w:rsidTr="0004251A">
        <w:tc>
          <w:tcPr>
            <w:tcW w:w="5920" w:type="dxa"/>
          </w:tcPr>
          <w:bookmarkEnd w:id="68"/>
          <w:bookmarkEnd w:id="69"/>
          <w:p w14:paraId="2C8C0989" w14:textId="4A468C82" w:rsidR="0026375E" w:rsidRPr="000C1A2A" w:rsidRDefault="0026375E" w:rsidP="009C394C">
            <w:pPr>
              <w:shd w:val="clear" w:color="auto" w:fill="FFFFFF" w:themeFill="background1"/>
            </w:pPr>
            <w:r w:rsidRPr="000C1A2A">
              <w:t>Zaiaczkowo</w:t>
            </w:r>
            <w:r w:rsidR="00A90FB8" w:rsidRPr="000C1A2A">
              <w:rPr>
                <w:rStyle w:val="Odwoanieprzypisudolnego"/>
              </w:rPr>
              <w:footnoteReference w:id="274"/>
            </w:r>
          </w:p>
        </w:tc>
        <w:tc>
          <w:tcPr>
            <w:tcW w:w="1985" w:type="dxa"/>
          </w:tcPr>
          <w:p w14:paraId="1356A9D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EBE1AC7" w14:textId="77777777" w:rsidR="0026375E" w:rsidRPr="000C1A2A" w:rsidRDefault="0026375E" w:rsidP="009C394C">
            <w:pPr>
              <w:shd w:val="clear" w:color="auto" w:fill="FFFFFF" w:themeFill="background1"/>
            </w:pPr>
          </w:p>
        </w:tc>
      </w:tr>
    </w:tbl>
    <w:p w14:paraId="740FB73F" w14:textId="4D334B0D" w:rsidR="00375E23" w:rsidRPr="000C1A2A" w:rsidRDefault="00375E23" w:rsidP="009C394C">
      <w:pPr>
        <w:shd w:val="clear" w:color="auto" w:fill="FFFFFF" w:themeFill="background1"/>
      </w:pPr>
    </w:p>
    <w:p w14:paraId="43D30365" w14:textId="4A51EA53" w:rsidR="00375E23" w:rsidRPr="000C1A2A" w:rsidRDefault="00375E23" w:rsidP="009C394C">
      <w:pPr>
        <w:shd w:val="clear" w:color="auto" w:fill="FFFFFF" w:themeFill="background1"/>
      </w:pPr>
      <w:r w:rsidRPr="000C1A2A">
        <w:t>Parochiales per haereticos occupata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5062063" w14:textId="77777777" w:rsidTr="0004251A">
        <w:tc>
          <w:tcPr>
            <w:tcW w:w="5920" w:type="dxa"/>
          </w:tcPr>
          <w:p w14:paraId="131807E6" w14:textId="3F084017" w:rsidR="0026375E" w:rsidRPr="000C1A2A" w:rsidRDefault="0026375E" w:rsidP="009C394C">
            <w:pPr>
              <w:shd w:val="clear" w:color="auto" w:fill="FFFFFF" w:themeFill="background1"/>
              <w:rPr>
                <w:lang w:val="pl-PL"/>
              </w:rPr>
            </w:pPr>
            <w:r w:rsidRPr="000C1A2A">
              <w:rPr>
                <w:lang w:val="pl-PL"/>
              </w:rPr>
              <w:t xml:space="preserve">Czeracz </w:t>
            </w:r>
            <w:r w:rsidR="004A3604" w:rsidRPr="000C1A2A">
              <w:rPr>
                <w:strike/>
                <w:vertAlign w:val="superscript"/>
                <w:lang w:val="pl-PL"/>
              </w:rPr>
              <w:t xml:space="preserve">A </w:t>
            </w:r>
            <w:r w:rsidRPr="000C1A2A">
              <w:rPr>
                <w:lang w:val="pl-PL"/>
              </w:rPr>
              <w:t>domini Jancowski</w:t>
            </w:r>
            <w:bookmarkStart w:id="70" w:name="_Hlk29834788"/>
            <w:bookmarkStart w:id="71" w:name="OLE_LINK48"/>
            <w:r w:rsidR="004A3604" w:rsidRPr="000C1A2A">
              <w:rPr>
                <w:strike/>
                <w:vertAlign w:val="superscript"/>
                <w:lang w:val="pl-PL"/>
              </w:rPr>
              <w:t xml:space="preserve"> A</w:t>
            </w:r>
            <w:bookmarkEnd w:id="70"/>
            <w:bookmarkEnd w:id="71"/>
          </w:p>
        </w:tc>
        <w:tc>
          <w:tcPr>
            <w:tcW w:w="1985" w:type="dxa"/>
          </w:tcPr>
          <w:p w14:paraId="1BF3C5D8"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71F9BE4A" w14:textId="77777777" w:rsidR="0026375E" w:rsidRPr="000C1A2A" w:rsidRDefault="0026375E" w:rsidP="009C394C">
            <w:pPr>
              <w:shd w:val="clear" w:color="auto" w:fill="FFFFFF" w:themeFill="background1"/>
            </w:pPr>
          </w:p>
        </w:tc>
      </w:tr>
      <w:tr w:rsidR="0026375E" w:rsidRPr="000C1A2A" w14:paraId="24B73C2D" w14:textId="77777777" w:rsidTr="0004251A">
        <w:tc>
          <w:tcPr>
            <w:tcW w:w="5920" w:type="dxa"/>
          </w:tcPr>
          <w:p w14:paraId="2715210D" w14:textId="603819DB" w:rsidR="0026375E" w:rsidRPr="000C1A2A" w:rsidRDefault="0026375E" w:rsidP="009C394C">
            <w:pPr>
              <w:shd w:val="clear" w:color="auto" w:fill="FFFFFF" w:themeFill="background1"/>
            </w:pPr>
            <w:r w:rsidRPr="000C1A2A">
              <w:t xml:space="preserve">Sirakow oppidum </w:t>
            </w:r>
            <w:bookmarkStart w:id="72" w:name="_Hlk29835661"/>
            <w:bookmarkStart w:id="73" w:name="OLE_LINK57"/>
            <w:r w:rsidR="004A3604" w:rsidRPr="000C1A2A">
              <w:rPr>
                <w:strike/>
                <w:vertAlign w:val="superscript"/>
              </w:rPr>
              <w:t xml:space="preserve">A </w:t>
            </w:r>
            <w:bookmarkEnd w:id="72"/>
            <w:bookmarkEnd w:id="73"/>
            <w:r w:rsidRPr="000C1A2A">
              <w:t>per dominum Procopium Broniewski haereticus institutus</w:t>
            </w:r>
            <w:r w:rsidR="004A3604" w:rsidRPr="000C1A2A">
              <w:rPr>
                <w:strike/>
                <w:vertAlign w:val="superscript"/>
              </w:rPr>
              <w:t xml:space="preserve"> A</w:t>
            </w:r>
          </w:p>
        </w:tc>
        <w:tc>
          <w:tcPr>
            <w:tcW w:w="1985" w:type="dxa"/>
          </w:tcPr>
          <w:p w14:paraId="70A1B434"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068B2FD9" w14:textId="77777777" w:rsidR="0026375E" w:rsidRPr="000C1A2A" w:rsidRDefault="0026375E" w:rsidP="009C394C">
            <w:pPr>
              <w:shd w:val="clear" w:color="auto" w:fill="FFFFFF" w:themeFill="background1"/>
            </w:pPr>
          </w:p>
        </w:tc>
      </w:tr>
    </w:tbl>
    <w:p w14:paraId="338B4E7F" w14:textId="07863C3E" w:rsidR="004A3604" w:rsidRPr="000C1A2A" w:rsidRDefault="004A3604" w:rsidP="009C394C">
      <w:pPr>
        <w:shd w:val="clear" w:color="auto" w:fill="FFFFFF" w:themeFill="background1"/>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7BBA2A9" w14:textId="77777777" w:rsidTr="0004251A">
        <w:tc>
          <w:tcPr>
            <w:tcW w:w="5920" w:type="dxa"/>
          </w:tcPr>
          <w:p w14:paraId="248C417F" w14:textId="77777777" w:rsidR="0026375E" w:rsidRPr="000C1A2A" w:rsidRDefault="0026375E" w:rsidP="009C394C">
            <w:pPr>
              <w:shd w:val="clear" w:color="auto" w:fill="FFFFFF" w:themeFill="background1"/>
            </w:pPr>
            <w:r w:rsidRPr="000C1A2A">
              <w:t>Mansionariae quinque desolatae</w:t>
            </w:r>
          </w:p>
        </w:tc>
        <w:tc>
          <w:tcPr>
            <w:tcW w:w="1985" w:type="dxa"/>
          </w:tcPr>
          <w:p w14:paraId="33B972FD" w14:textId="3089DA5F" w:rsidR="0026375E" w:rsidRPr="000C1A2A" w:rsidRDefault="0026375E" w:rsidP="009C394C">
            <w:pPr>
              <w:shd w:val="clear" w:color="auto" w:fill="FFFFFF" w:themeFill="background1"/>
            </w:pPr>
            <w:r w:rsidRPr="000C1A2A">
              <w:t>2</w:t>
            </w:r>
            <w:r w:rsidR="004A3604" w:rsidRPr="000C1A2A">
              <w:t xml:space="preserve">,5 </w:t>
            </w:r>
            <w:r w:rsidR="00DA3E0F" w:rsidRPr="000C1A2A">
              <w:t>fl.</w:t>
            </w:r>
          </w:p>
        </w:tc>
        <w:tc>
          <w:tcPr>
            <w:tcW w:w="1307" w:type="dxa"/>
          </w:tcPr>
          <w:p w14:paraId="6C7D232F" w14:textId="77777777" w:rsidR="0026375E" w:rsidRPr="000C1A2A" w:rsidRDefault="0026375E" w:rsidP="009C394C">
            <w:pPr>
              <w:shd w:val="clear" w:color="auto" w:fill="FFFFFF" w:themeFill="background1"/>
            </w:pPr>
          </w:p>
        </w:tc>
      </w:tr>
      <w:tr w:rsidR="0026375E" w:rsidRPr="000C1A2A" w14:paraId="3651C626" w14:textId="77777777" w:rsidTr="0004251A">
        <w:tc>
          <w:tcPr>
            <w:tcW w:w="5920" w:type="dxa"/>
          </w:tcPr>
          <w:p w14:paraId="145BE61E" w14:textId="77777777" w:rsidR="0026375E" w:rsidRPr="000C1A2A" w:rsidRDefault="0026375E" w:rsidP="009C394C">
            <w:pPr>
              <w:shd w:val="clear" w:color="auto" w:fill="FFFFFF" w:themeFill="background1"/>
            </w:pPr>
            <w:r w:rsidRPr="000C1A2A">
              <w:t>Altarista similiter</w:t>
            </w:r>
          </w:p>
        </w:tc>
        <w:tc>
          <w:tcPr>
            <w:tcW w:w="1985" w:type="dxa"/>
          </w:tcPr>
          <w:p w14:paraId="2497D3A2" w14:textId="77777777" w:rsidR="0026375E" w:rsidRPr="000C1A2A" w:rsidRDefault="0026375E" w:rsidP="009C394C">
            <w:pPr>
              <w:shd w:val="clear" w:color="auto" w:fill="FFFFFF" w:themeFill="background1"/>
            </w:pPr>
          </w:p>
        </w:tc>
        <w:tc>
          <w:tcPr>
            <w:tcW w:w="1307" w:type="dxa"/>
          </w:tcPr>
          <w:p w14:paraId="6F9EB34F" w14:textId="77777777" w:rsidR="0026375E" w:rsidRPr="000C1A2A" w:rsidRDefault="0026375E" w:rsidP="009C394C">
            <w:pPr>
              <w:shd w:val="clear" w:color="auto" w:fill="FFFFFF" w:themeFill="background1"/>
            </w:pPr>
          </w:p>
        </w:tc>
      </w:tr>
      <w:tr w:rsidR="0026375E" w:rsidRPr="000C1A2A" w14:paraId="1346198A" w14:textId="77777777" w:rsidTr="0004251A">
        <w:tc>
          <w:tcPr>
            <w:tcW w:w="5920" w:type="dxa"/>
          </w:tcPr>
          <w:p w14:paraId="7A2B81BC" w14:textId="024F2BC4" w:rsidR="0026375E" w:rsidRPr="000C1A2A" w:rsidRDefault="0026375E" w:rsidP="009C394C">
            <w:pPr>
              <w:shd w:val="clear" w:color="auto" w:fill="FFFFFF" w:themeFill="background1"/>
            </w:pPr>
            <w:r w:rsidRPr="000C1A2A">
              <w:t>Collegium Ostrorog</w:t>
            </w:r>
            <w:r w:rsidR="004A3604" w:rsidRPr="000C1A2A">
              <w:rPr>
                <w:rStyle w:val="Odwoanieprzypisudolnego"/>
              </w:rPr>
              <w:footnoteReference w:id="275"/>
            </w:r>
          </w:p>
        </w:tc>
        <w:tc>
          <w:tcPr>
            <w:tcW w:w="1985" w:type="dxa"/>
          </w:tcPr>
          <w:p w14:paraId="721CF2A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5B958CC4" w14:textId="77777777" w:rsidR="0026375E" w:rsidRPr="000C1A2A" w:rsidRDefault="0026375E" w:rsidP="009C394C">
            <w:pPr>
              <w:shd w:val="clear" w:color="auto" w:fill="FFFFFF" w:themeFill="background1"/>
            </w:pPr>
          </w:p>
        </w:tc>
      </w:tr>
    </w:tbl>
    <w:p w14:paraId="681F65D8" w14:textId="215B7F64" w:rsidR="004A3604" w:rsidRPr="000C1A2A" w:rsidRDefault="004A3604" w:rsidP="009C394C">
      <w:pPr>
        <w:shd w:val="clear" w:color="auto" w:fill="FFFFFF" w:themeFill="background1"/>
      </w:pPr>
    </w:p>
    <w:p w14:paraId="7FC18BAC" w14:textId="3AB07050" w:rsidR="004A3604" w:rsidRPr="000C1A2A" w:rsidRDefault="004A3604" w:rsidP="009C394C">
      <w:pPr>
        <w:shd w:val="clear" w:color="auto" w:fill="FFFFFF" w:themeFill="background1"/>
      </w:pPr>
      <w:bookmarkStart w:id="74" w:name="_Hlk29835332"/>
      <w:bookmarkStart w:id="75" w:name="OLE_LINK53"/>
      <w:r w:rsidRPr="000C1A2A">
        <w:rPr>
          <w:i/>
        </w:rPr>
        <w:t>[k. 68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B957AE5" w14:textId="77777777" w:rsidTr="0004251A">
        <w:tc>
          <w:tcPr>
            <w:tcW w:w="5920" w:type="dxa"/>
          </w:tcPr>
          <w:bookmarkEnd w:id="74"/>
          <w:bookmarkEnd w:id="75"/>
          <w:p w14:paraId="034E90EA" w14:textId="0D79E84A" w:rsidR="0026375E" w:rsidRPr="000C1A2A" w:rsidRDefault="0026375E" w:rsidP="009C394C">
            <w:pPr>
              <w:shd w:val="clear" w:color="auto" w:fill="FFFFFF" w:themeFill="background1"/>
              <w:rPr>
                <w:lang w:val="it-IT"/>
              </w:rPr>
            </w:pPr>
            <w:r w:rsidRPr="000C1A2A">
              <w:rPr>
                <w:lang w:val="it-IT"/>
              </w:rPr>
              <w:t xml:space="preserve">Quinque mansionariae per </w:t>
            </w:r>
            <w:r w:rsidR="002E7C52" w:rsidRPr="000C1A2A">
              <w:rPr>
                <w:rStyle w:val="Odwoanieprzypisudolnego"/>
                <w:lang w:val="it-IT"/>
              </w:rPr>
              <w:footnoteReference w:id="276"/>
            </w:r>
            <w:bookmarkStart w:id="76" w:name="_Hlk29835200"/>
            <w:bookmarkStart w:id="77" w:name="OLE_LINK51"/>
            <w:r w:rsidR="002E7C52" w:rsidRPr="000C1A2A">
              <w:rPr>
                <w:vertAlign w:val="superscript"/>
              </w:rPr>
              <w:t>-</w:t>
            </w:r>
            <w:bookmarkEnd w:id="76"/>
            <w:bookmarkEnd w:id="77"/>
            <w:r w:rsidRPr="000C1A2A">
              <w:rPr>
                <w:lang w:val="it-IT"/>
              </w:rPr>
              <w:t>grossos 24</w:t>
            </w:r>
            <w:bookmarkStart w:id="78" w:name="_Hlk29836225"/>
            <w:bookmarkStart w:id="79" w:name="OLE_LINK60"/>
            <w:r w:rsidR="002E7C52" w:rsidRPr="000C1A2A">
              <w:rPr>
                <w:vertAlign w:val="superscript"/>
              </w:rPr>
              <w:t>-</w:t>
            </w:r>
            <w:bookmarkEnd w:id="78"/>
            <w:bookmarkEnd w:id="79"/>
            <w:r w:rsidR="002E7C52" w:rsidRPr="000C1A2A">
              <w:rPr>
                <w:rStyle w:val="Odwoanieprzypisudolnego"/>
                <w:lang w:val="it-IT"/>
              </w:rPr>
              <w:footnoteReference w:id="277"/>
            </w:r>
          </w:p>
        </w:tc>
        <w:tc>
          <w:tcPr>
            <w:tcW w:w="1985" w:type="dxa"/>
          </w:tcPr>
          <w:p w14:paraId="781A02F2"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18F008FC" w14:textId="77777777" w:rsidR="0026375E" w:rsidRPr="000C1A2A" w:rsidRDefault="0026375E" w:rsidP="009C394C">
            <w:pPr>
              <w:shd w:val="clear" w:color="auto" w:fill="FFFFFF" w:themeFill="background1"/>
            </w:pPr>
          </w:p>
        </w:tc>
      </w:tr>
      <w:tr w:rsidR="0026375E" w:rsidRPr="000C1A2A" w14:paraId="03FB41DE" w14:textId="77777777" w:rsidTr="0004251A">
        <w:tc>
          <w:tcPr>
            <w:tcW w:w="5920" w:type="dxa"/>
          </w:tcPr>
          <w:p w14:paraId="40988ABE" w14:textId="678142FE" w:rsidR="0026375E" w:rsidRPr="000C1A2A" w:rsidRDefault="006834EF" w:rsidP="009C394C">
            <w:pPr>
              <w:shd w:val="clear" w:color="auto" w:fill="FFFFFF" w:themeFill="background1"/>
            </w:pPr>
            <w:r w:rsidRPr="000C1A2A">
              <w:rPr>
                <w:rStyle w:val="Odwoanieprzypisudolnego"/>
              </w:rPr>
              <w:footnoteReference w:id="278"/>
            </w:r>
            <w:r w:rsidRPr="000C1A2A">
              <w:rPr>
                <w:vertAlign w:val="superscript"/>
              </w:rPr>
              <w:t>-</w:t>
            </w:r>
            <w:r w:rsidR="0026375E" w:rsidRPr="000C1A2A">
              <w:t>Lascze</w:t>
            </w:r>
          </w:p>
        </w:tc>
        <w:tc>
          <w:tcPr>
            <w:tcW w:w="1985" w:type="dxa"/>
          </w:tcPr>
          <w:p w14:paraId="370F75E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72B5225" w14:textId="77777777" w:rsidR="0026375E" w:rsidRPr="000C1A2A" w:rsidRDefault="0026375E" w:rsidP="009C394C">
            <w:pPr>
              <w:shd w:val="clear" w:color="auto" w:fill="FFFFFF" w:themeFill="background1"/>
            </w:pPr>
          </w:p>
        </w:tc>
      </w:tr>
      <w:tr w:rsidR="0026375E" w:rsidRPr="000C1A2A" w14:paraId="293C83FE" w14:textId="77777777" w:rsidTr="0004251A">
        <w:tc>
          <w:tcPr>
            <w:tcW w:w="5920" w:type="dxa"/>
          </w:tcPr>
          <w:p w14:paraId="591A8EC1" w14:textId="77777777" w:rsidR="0026375E" w:rsidRPr="000C1A2A" w:rsidRDefault="0026375E" w:rsidP="009C394C">
            <w:pPr>
              <w:shd w:val="clear" w:color="auto" w:fill="FFFFFF" w:themeFill="background1"/>
            </w:pPr>
            <w:bookmarkStart w:id="80" w:name="_Hlk29835568"/>
            <w:bookmarkStart w:id="81" w:name="OLE_LINK55"/>
            <w:r w:rsidRPr="000C1A2A">
              <w:t xml:space="preserve">Quilcz </w:t>
            </w:r>
            <w:bookmarkEnd w:id="80"/>
            <w:bookmarkEnd w:id="81"/>
            <w:r w:rsidRPr="000C1A2A">
              <w:t>per haeredes desolata</w:t>
            </w:r>
          </w:p>
        </w:tc>
        <w:tc>
          <w:tcPr>
            <w:tcW w:w="1985" w:type="dxa"/>
          </w:tcPr>
          <w:p w14:paraId="6AE3694A" w14:textId="576E03CD" w:rsidR="0026375E" w:rsidRPr="000C1A2A" w:rsidRDefault="0026375E" w:rsidP="009C394C">
            <w:pPr>
              <w:shd w:val="clear" w:color="auto" w:fill="FFFFFF" w:themeFill="background1"/>
            </w:pPr>
            <w:r w:rsidRPr="000C1A2A">
              <w:t xml:space="preserve">2 </w:t>
            </w:r>
            <w:r w:rsidR="00DA3E0F" w:rsidRPr="000C1A2A">
              <w:t>fl.</w:t>
            </w:r>
            <w:r w:rsidR="006834EF" w:rsidRPr="000C1A2A">
              <w:rPr>
                <w:vertAlign w:val="superscript"/>
              </w:rPr>
              <w:t>-</w:t>
            </w:r>
            <w:r w:rsidR="006834EF" w:rsidRPr="000C1A2A">
              <w:rPr>
                <w:rStyle w:val="Odwoanieprzypisudolnego"/>
              </w:rPr>
              <w:footnoteReference w:id="279"/>
            </w:r>
          </w:p>
        </w:tc>
        <w:tc>
          <w:tcPr>
            <w:tcW w:w="1307" w:type="dxa"/>
          </w:tcPr>
          <w:p w14:paraId="314B1A4B" w14:textId="77777777" w:rsidR="0026375E" w:rsidRPr="000C1A2A" w:rsidRDefault="0026375E" w:rsidP="009C394C">
            <w:pPr>
              <w:shd w:val="clear" w:color="auto" w:fill="FFFFFF" w:themeFill="background1"/>
            </w:pPr>
          </w:p>
        </w:tc>
      </w:tr>
      <w:tr w:rsidR="0026375E" w:rsidRPr="000C1A2A" w14:paraId="20EEDE92" w14:textId="77777777" w:rsidTr="0004251A">
        <w:tc>
          <w:tcPr>
            <w:tcW w:w="5920" w:type="dxa"/>
          </w:tcPr>
          <w:p w14:paraId="11A06B76" w14:textId="77777777" w:rsidR="0026375E" w:rsidRPr="000C1A2A" w:rsidRDefault="0026375E" w:rsidP="009C394C">
            <w:pPr>
              <w:shd w:val="clear" w:color="auto" w:fill="FFFFFF" w:themeFill="background1"/>
            </w:pPr>
            <w:r w:rsidRPr="000C1A2A">
              <w:t>Lewicze Ioannis Rosbiczki</w:t>
            </w:r>
          </w:p>
        </w:tc>
        <w:tc>
          <w:tcPr>
            <w:tcW w:w="1985" w:type="dxa"/>
          </w:tcPr>
          <w:p w14:paraId="52474C95"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451CB3F" w14:textId="77777777" w:rsidR="0026375E" w:rsidRPr="000C1A2A" w:rsidRDefault="0026375E" w:rsidP="009C394C">
            <w:pPr>
              <w:shd w:val="clear" w:color="auto" w:fill="FFFFFF" w:themeFill="background1"/>
            </w:pPr>
          </w:p>
        </w:tc>
      </w:tr>
      <w:tr w:rsidR="0026375E" w:rsidRPr="000C1A2A" w14:paraId="4AC08102" w14:textId="77777777" w:rsidTr="0004251A">
        <w:tc>
          <w:tcPr>
            <w:tcW w:w="5920" w:type="dxa"/>
          </w:tcPr>
          <w:p w14:paraId="06DD40BD" w14:textId="0E2B14AC" w:rsidR="0026375E" w:rsidRPr="000C1A2A" w:rsidRDefault="0026375E" w:rsidP="009C394C">
            <w:pPr>
              <w:shd w:val="clear" w:color="auto" w:fill="FFFFFF" w:themeFill="background1"/>
            </w:pPr>
            <w:r w:rsidRPr="000C1A2A">
              <w:t xml:space="preserve">Pniewy per dominum </w:t>
            </w:r>
            <w:r w:rsidR="00CB36BF" w:rsidRPr="000C1A2A">
              <w:rPr>
                <w:rStyle w:val="Odwoanieprzypisudolnego"/>
              </w:rPr>
              <w:footnoteReference w:id="280"/>
            </w:r>
            <w:bookmarkStart w:id="82" w:name="_Hlk29835272"/>
            <w:bookmarkStart w:id="83" w:name="OLE_LINK52"/>
            <w:r w:rsidR="00CB36BF" w:rsidRPr="000C1A2A">
              <w:rPr>
                <w:vertAlign w:val="superscript"/>
              </w:rPr>
              <w:t>-</w:t>
            </w:r>
            <w:bookmarkEnd w:id="82"/>
            <w:bookmarkEnd w:id="83"/>
            <w:r w:rsidRPr="000C1A2A">
              <w:t>Sthephanum palatinum  Brzestensem</w:t>
            </w:r>
            <w:r w:rsidR="00CB36BF" w:rsidRPr="000C1A2A">
              <w:rPr>
                <w:vertAlign w:val="superscript"/>
              </w:rPr>
              <w:t>-</w:t>
            </w:r>
            <w:r w:rsidR="00CB36BF" w:rsidRPr="000C1A2A">
              <w:rPr>
                <w:rStyle w:val="Odwoanieprzypisudolnego"/>
              </w:rPr>
              <w:footnoteReference w:id="281"/>
            </w:r>
          </w:p>
        </w:tc>
        <w:tc>
          <w:tcPr>
            <w:tcW w:w="1985" w:type="dxa"/>
          </w:tcPr>
          <w:p w14:paraId="710940E3" w14:textId="77777777" w:rsidR="0026375E" w:rsidRPr="000C1A2A" w:rsidRDefault="0026375E" w:rsidP="009C394C">
            <w:pPr>
              <w:shd w:val="clear" w:color="auto" w:fill="FFFFFF" w:themeFill="background1"/>
            </w:pPr>
            <w:r w:rsidRPr="000C1A2A">
              <w:t xml:space="preserve">2 </w:t>
            </w:r>
            <w:r w:rsidR="00DA3E0F" w:rsidRPr="000C1A2A">
              <w:t>fl.</w:t>
            </w:r>
          </w:p>
        </w:tc>
        <w:tc>
          <w:tcPr>
            <w:tcW w:w="1307" w:type="dxa"/>
          </w:tcPr>
          <w:p w14:paraId="0B0B4771" w14:textId="77777777" w:rsidR="0026375E" w:rsidRPr="000C1A2A" w:rsidRDefault="0026375E" w:rsidP="009C394C">
            <w:pPr>
              <w:shd w:val="clear" w:color="auto" w:fill="FFFFFF" w:themeFill="background1"/>
            </w:pPr>
          </w:p>
        </w:tc>
      </w:tr>
      <w:tr w:rsidR="0026375E" w:rsidRPr="000C1A2A" w14:paraId="6B39C6D9" w14:textId="77777777" w:rsidTr="0004251A">
        <w:tc>
          <w:tcPr>
            <w:tcW w:w="5920" w:type="dxa"/>
          </w:tcPr>
          <w:p w14:paraId="56220417" w14:textId="50C9F712" w:rsidR="0026375E" w:rsidRPr="000C1A2A" w:rsidRDefault="0010687E" w:rsidP="009C394C">
            <w:pPr>
              <w:shd w:val="clear" w:color="auto" w:fill="FFFFFF" w:themeFill="background1"/>
            </w:pPr>
            <w:r w:rsidRPr="000C1A2A">
              <w:rPr>
                <w:rStyle w:val="Odwoanieprzypisudolnego"/>
              </w:rPr>
              <w:footnoteReference w:id="282"/>
            </w:r>
            <w:bookmarkStart w:id="84" w:name="_Hlk29835471"/>
            <w:bookmarkStart w:id="85" w:name="OLE_LINK54"/>
            <w:r w:rsidRPr="000C1A2A">
              <w:rPr>
                <w:vertAlign w:val="superscript"/>
              </w:rPr>
              <w:t>-</w:t>
            </w:r>
            <w:bookmarkEnd w:id="84"/>
            <w:bookmarkEnd w:id="85"/>
            <w:r w:rsidR="0026375E" w:rsidRPr="000C1A2A">
              <w:t>Tres altaristae per grossos 15</w:t>
            </w:r>
            <w:r w:rsidR="00A03511" w:rsidRPr="000C1A2A">
              <w:rPr>
                <w:vertAlign w:val="superscript"/>
              </w:rPr>
              <w:t>-</w:t>
            </w:r>
            <w:r w:rsidR="00A03511" w:rsidRPr="000C1A2A">
              <w:rPr>
                <w:rStyle w:val="Odwoanieprzypisudolnego"/>
              </w:rPr>
              <w:footnoteReference w:id="283"/>
            </w:r>
            <w:r w:rsidR="0026375E" w:rsidRPr="000C1A2A">
              <w:t>.</w:t>
            </w:r>
          </w:p>
        </w:tc>
        <w:tc>
          <w:tcPr>
            <w:tcW w:w="1985" w:type="dxa"/>
          </w:tcPr>
          <w:p w14:paraId="7203C271" w14:textId="77777777" w:rsidR="0026375E" w:rsidRPr="000C1A2A" w:rsidRDefault="0026375E" w:rsidP="009C394C">
            <w:pPr>
              <w:shd w:val="clear" w:color="auto" w:fill="FFFFFF" w:themeFill="background1"/>
            </w:pPr>
          </w:p>
        </w:tc>
        <w:tc>
          <w:tcPr>
            <w:tcW w:w="1307" w:type="dxa"/>
          </w:tcPr>
          <w:p w14:paraId="15474BF6" w14:textId="77777777" w:rsidR="0026375E" w:rsidRPr="000C1A2A" w:rsidRDefault="0026375E" w:rsidP="009C394C">
            <w:pPr>
              <w:shd w:val="clear" w:color="auto" w:fill="FFFFFF" w:themeFill="background1"/>
            </w:pPr>
          </w:p>
        </w:tc>
      </w:tr>
    </w:tbl>
    <w:p w14:paraId="3E821CAF" w14:textId="20933201" w:rsidR="004C544C" w:rsidRPr="000C1A2A" w:rsidRDefault="004C544C" w:rsidP="009C394C">
      <w:pPr>
        <w:shd w:val="clear" w:color="auto" w:fill="FFFFFF" w:themeFill="background1"/>
      </w:pPr>
    </w:p>
    <w:p w14:paraId="49F20E54" w14:textId="37D87503" w:rsidR="004C544C" w:rsidRPr="000C1A2A" w:rsidRDefault="004C544C" w:rsidP="009C394C">
      <w:pPr>
        <w:shd w:val="clear" w:color="auto" w:fill="FFFFFF" w:themeFill="background1"/>
      </w:pPr>
      <w:bookmarkStart w:id="86" w:name="_Hlk29835706"/>
      <w:r w:rsidRPr="000C1A2A">
        <w:rPr>
          <w:i/>
        </w:rPr>
        <w:t>[k. 69]</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54EC58B" w14:textId="77777777" w:rsidTr="0004251A">
        <w:tc>
          <w:tcPr>
            <w:tcW w:w="5920" w:type="dxa"/>
          </w:tcPr>
          <w:p w14:paraId="228E72A9" w14:textId="77777777" w:rsidR="0026375E" w:rsidRPr="000C1A2A" w:rsidRDefault="0026375E" w:rsidP="009C394C">
            <w:pPr>
              <w:shd w:val="clear" w:color="auto" w:fill="FFFFFF" w:themeFill="background1"/>
            </w:pPr>
            <w:bookmarkStart w:id="87" w:name="_Hlk29835592"/>
            <w:bookmarkStart w:id="88" w:name="OLE_LINK56"/>
            <w:bookmarkEnd w:id="86"/>
            <w:r w:rsidRPr="000C1A2A">
              <w:t>Praepositura Sancti Spiritus</w:t>
            </w:r>
            <w:bookmarkEnd w:id="87"/>
            <w:bookmarkEnd w:id="88"/>
          </w:p>
        </w:tc>
        <w:tc>
          <w:tcPr>
            <w:tcW w:w="1985" w:type="dxa"/>
          </w:tcPr>
          <w:p w14:paraId="4DD192B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BF7323A" w14:textId="77777777" w:rsidR="0026375E" w:rsidRPr="000C1A2A" w:rsidRDefault="0026375E" w:rsidP="009C394C">
            <w:pPr>
              <w:shd w:val="clear" w:color="auto" w:fill="FFFFFF" w:themeFill="background1"/>
            </w:pPr>
          </w:p>
        </w:tc>
      </w:tr>
      <w:tr w:rsidR="0026375E" w:rsidRPr="000C1A2A" w14:paraId="1CC6D40B" w14:textId="77777777" w:rsidTr="0004251A">
        <w:tc>
          <w:tcPr>
            <w:tcW w:w="5920" w:type="dxa"/>
          </w:tcPr>
          <w:p w14:paraId="49FD43AE" w14:textId="78550E03" w:rsidR="0026375E" w:rsidRPr="000C1A2A" w:rsidRDefault="0026375E" w:rsidP="009C394C">
            <w:pPr>
              <w:shd w:val="clear" w:color="auto" w:fill="FFFFFF" w:themeFill="background1"/>
              <w:rPr>
                <w:lang w:val="pl-PL"/>
              </w:rPr>
            </w:pPr>
            <w:r w:rsidRPr="000C1A2A">
              <w:rPr>
                <w:lang w:val="pl-PL"/>
              </w:rPr>
              <w:t xml:space="preserve">Miedzichod per dominum </w:t>
            </w:r>
            <w:bookmarkStart w:id="89" w:name="_Hlk29835857"/>
            <w:bookmarkStart w:id="90" w:name="OLE_LINK58"/>
            <w:r w:rsidR="0018389C" w:rsidRPr="000C1A2A">
              <w:rPr>
                <w:strike/>
                <w:vertAlign w:val="superscript"/>
                <w:lang w:val="pl-PL"/>
              </w:rPr>
              <w:t xml:space="preserve">A </w:t>
            </w:r>
            <w:bookmarkEnd w:id="89"/>
            <w:bookmarkEnd w:id="90"/>
            <w:r w:rsidRPr="000C1A2A">
              <w:rPr>
                <w:lang w:val="pl-PL"/>
              </w:rPr>
              <w:t>Iacobum</w:t>
            </w:r>
            <w:r w:rsidR="0018389C" w:rsidRPr="000C1A2A">
              <w:rPr>
                <w:strike/>
                <w:vertAlign w:val="superscript"/>
                <w:lang w:val="pl-PL"/>
              </w:rPr>
              <w:t xml:space="preserve"> A</w:t>
            </w:r>
            <w:r w:rsidRPr="000C1A2A">
              <w:rPr>
                <w:lang w:val="pl-PL"/>
              </w:rPr>
              <w:t xml:space="preserve"> Ostrorog</w:t>
            </w:r>
          </w:p>
        </w:tc>
        <w:tc>
          <w:tcPr>
            <w:tcW w:w="1985" w:type="dxa"/>
          </w:tcPr>
          <w:p w14:paraId="141A506B"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508BC30E" w14:textId="77777777" w:rsidR="0026375E" w:rsidRPr="000C1A2A" w:rsidRDefault="0026375E" w:rsidP="009C394C">
            <w:pPr>
              <w:shd w:val="clear" w:color="auto" w:fill="FFFFFF" w:themeFill="background1"/>
            </w:pPr>
          </w:p>
        </w:tc>
      </w:tr>
      <w:tr w:rsidR="0026375E" w:rsidRPr="000C1A2A" w14:paraId="04CF1701" w14:textId="77777777" w:rsidTr="0004251A">
        <w:tc>
          <w:tcPr>
            <w:tcW w:w="5920" w:type="dxa"/>
          </w:tcPr>
          <w:p w14:paraId="12C16950" w14:textId="77777777" w:rsidR="0026375E" w:rsidRPr="000C1A2A" w:rsidRDefault="0026375E" w:rsidP="009C394C">
            <w:pPr>
              <w:shd w:val="clear" w:color="auto" w:fill="FFFFFF" w:themeFill="background1"/>
              <w:rPr>
                <w:lang w:val="pl-PL"/>
              </w:rPr>
            </w:pPr>
            <w:r w:rsidRPr="000C1A2A">
              <w:rPr>
                <w:lang w:val="pl-PL"/>
              </w:rPr>
              <w:t>Psarskie per dominum Lucam Jancowski</w:t>
            </w:r>
          </w:p>
        </w:tc>
        <w:tc>
          <w:tcPr>
            <w:tcW w:w="1985" w:type="dxa"/>
          </w:tcPr>
          <w:p w14:paraId="20F1E833"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7B65A099" w14:textId="77777777" w:rsidR="0026375E" w:rsidRPr="000C1A2A" w:rsidRDefault="0026375E" w:rsidP="009C394C">
            <w:pPr>
              <w:shd w:val="clear" w:color="auto" w:fill="FFFFFF" w:themeFill="background1"/>
            </w:pPr>
          </w:p>
        </w:tc>
      </w:tr>
    </w:tbl>
    <w:p w14:paraId="52872B17" w14:textId="268D0319" w:rsidR="0018389C" w:rsidRPr="000C1A2A" w:rsidRDefault="0018389C" w:rsidP="009C394C">
      <w:pPr>
        <w:shd w:val="clear" w:color="auto" w:fill="FFFFFF" w:themeFill="background1"/>
      </w:pPr>
    </w:p>
    <w:p w14:paraId="0ABCA596" w14:textId="437A4C24" w:rsidR="0018389C" w:rsidRPr="000C1A2A" w:rsidRDefault="0018389C" w:rsidP="009C394C">
      <w:pPr>
        <w:shd w:val="clear" w:color="auto" w:fill="FFFFFF" w:themeFill="background1"/>
        <w:rPr>
          <w:i/>
        </w:rPr>
      </w:pPr>
      <w:bookmarkStart w:id="91" w:name="_Hlk29835977"/>
      <w:bookmarkStart w:id="92" w:name="OLE_LINK59"/>
      <w:r w:rsidRPr="000C1A2A">
        <w:rPr>
          <w:i/>
        </w:rPr>
        <w:t>[k. 70]</w:t>
      </w:r>
    </w:p>
    <w:bookmarkEnd w:id="91"/>
    <w:bookmarkEnd w:id="92"/>
    <w:p w14:paraId="20084388" w14:textId="57300801" w:rsidR="0056141D" w:rsidRPr="000C1A2A" w:rsidRDefault="0056141D" w:rsidP="009C394C">
      <w:pPr>
        <w:shd w:val="clear" w:color="auto" w:fill="FFFFFF" w:themeFill="background1"/>
      </w:pPr>
      <w:r w:rsidRPr="000C1A2A">
        <w:t>Decanatus Miedzirzeczensi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486CAD1" w14:textId="77777777" w:rsidTr="0004251A">
        <w:tc>
          <w:tcPr>
            <w:tcW w:w="5920" w:type="dxa"/>
          </w:tcPr>
          <w:p w14:paraId="1D2D2852" w14:textId="77777777" w:rsidR="0026375E" w:rsidRPr="000C1A2A" w:rsidRDefault="0026375E" w:rsidP="009C394C">
            <w:pPr>
              <w:shd w:val="clear" w:color="auto" w:fill="FFFFFF" w:themeFill="background1"/>
              <w:rPr>
                <w:lang w:val="it-IT"/>
              </w:rPr>
            </w:pPr>
            <w:r w:rsidRPr="000C1A2A">
              <w:rPr>
                <w:lang w:val="it-IT"/>
              </w:rPr>
              <w:t>Laurentius Cziganek altarista in Squirzina</w:t>
            </w:r>
          </w:p>
        </w:tc>
        <w:tc>
          <w:tcPr>
            <w:tcW w:w="1985" w:type="dxa"/>
          </w:tcPr>
          <w:p w14:paraId="687089A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05EEBBF" w14:textId="77777777" w:rsidR="0026375E" w:rsidRPr="000C1A2A" w:rsidRDefault="00047C5A" w:rsidP="009C394C">
            <w:pPr>
              <w:shd w:val="clear" w:color="auto" w:fill="FFFFFF" w:themeFill="background1"/>
            </w:pPr>
            <w:r w:rsidRPr="000C1A2A">
              <w:t>s-t</w:t>
            </w:r>
          </w:p>
        </w:tc>
      </w:tr>
      <w:tr w:rsidR="0026375E" w:rsidRPr="000C1A2A" w14:paraId="15339501" w14:textId="77777777" w:rsidTr="0004251A">
        <w:tc>
          <w:tcPr>
            <w:tcW w:w="5920" w:type="dxa"/>
          </w:tcPr>
          <w:p w14:paraId="121F71E5" w14:textId="77777777" w:rsidR="0026375E" w:rsidRPr="000C1A2A" w:rsidRDefault="0026375E" w:rsidP="009C394C">
            <w:pPr>
              <w:shd w:val="clear" w:color="auto" w:fill="FFFFFF" w:themeFill="background1"/>
            </w:pPr>
            <w:r w:rsidRPr="000C1A2A">
              <w:t>Rokithno</w:t>
            </w:r>
          </w:p>
        </w:tc>
        <w:tc>
          <w:tcPr>
            <w:tcW w:w="1985" w:type="dxa"/>
          </w:tcPr>
          <w:p w14:paraId="5B6119FC"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72EB070" w14:textId="77777777" w:rsidR="0026375E" w:rsidRPr="000C1A2A" w:rsidRDefault="00047C5A" w:rsidP="009C394C">
            <w:pPr>
              <w:shd w:val="clear" w:color="auto" w:fill="FFFFFF" w:themeFill="background1"/>
            </w:pPr>
            <w:r w:rsidRPr="000C1A2A">
              <w:t>s-t</w:t>
            </w:r>
          </w:p>
        </w:tc>
      </w:tr>
      <w:tr w:rsidR="0026375E" w:rsidRPr="000C1A2A" w14:paraId="6E3333AD" w14:textId="77777777" w:rsidTr="0004251A">
        <w:tc>
          <w:tcPr>
            <w:tcW w:w="5920" w:type="dxa"/>
          </w:tcPr>
          <w:p w14:paraId="3B4CEA43" w14:textId="138D5447" w:rsidR="0026375E" w:rsidRPr="000C1A2A" w:rsidRDefault="0026375E" w:rsidP="009C394C">
            <w:pPr>
              <w:shd w:val="clear" w:color="auto" w:fill="FFFFFF" w:themeFill="background1"/>
              <w:rPr>
                <w:lang w:val="en-GB"/>
              </w:rPr>
            </w:pPr>
            <w:r w:rsidRPr="000C1A2A">
              <w:rPr>
                <w:lang w:val="en-GB"/>
              </w:rPr>
              <w:t>Trcziel</w:t>
            </w:r>
            <w:r w:rsidR="0056141D" w:rsidRPr="000C1A2A">
              <w:rPr>
                <w:lang w:val="en-GB"/>
              </w:rPr>
              <w:t xml:space="preserve">. </w:t>
            </w:r>
            <w:r w:rsidRPr="000C1A2A">
              <w:rPr>
                <w:lang w:val="en-GB"/>
              </w:rPr>
              <w:t xml:space="preserve">Plebanus </w:t>
            </w:r>
            <w:bookmarkStart w:id="93" w:name="_Hlk29837382"/>
            <w:bookmarkStart w:id="94" w:name="OLE_LINK72"/>
            <w:r w:rsidR="0056141D" w:rsidRPr="000C1A2A">
              <w:rPr>
                <w:strike/>
                <w:vertAlign w:val="superscript"/>
                <w:lang w:val="en-GB"/>
              </w:rPr>
              <w:t xml:space="preserve">A </w:t>
            </w:r>
            <w:bookmarkEnd w:id="93"/>
            <w:bookmarkEnd w:id="94"/>
            <w:r w:rsidRPr="000C1A2A">
              <w:rPr>
                <w:lang w:val="en-GB"/>
              </w:rPr>
              <w:t>duodecim grossos solvit,</w:t>
            </w:r>
            <w:r w:rsidR="0056141D" w:rsidRPr="000C1A2A">
              <w:rPr>
                <w:strike/>
                <w:vertAlign w:val="superscript"/>
                <w:lang w:val="en-GB"/>
              </w:rPr>
              <w:t xml:space="preserve"> A</w:t>
            </w:r>
            <w:r w:rsidRPr="000C1A2A">
              <w:rPr>
                <w:lang w:val="en-GB"/>
              </w:rPr>
              <w:t xml:space="preserve"> gross</w:t>
            </w:r>
            <w:r w:rsidR="0056141D" w:rsidRPr="000C1A2A">
              <w:rPr>
                <w:lang w:val="en-GB"/>
              </w:rPr>
              <w:t>i</w:t>
            </w:r>
            <w:r w:rsidRPr="000C1A2A">
              <w:rPr>
                <w:lang w:val="en-GB"/>
              </w:rPr>
              <w:t xml:space="preserve"> 12 dimissi. Idem plebanus medio corporali iuramento praestito dixit</w:t>
            </w:r>
            <w:r w:rsidR="0056141D" w:rsidRPr="000C1A2A">
              <w:rPr>
                <w:lang w:val="en-GB"/>
              </w:rPr>
              <w:t>,</w:t>
            </w:r>
            <w:r w:rsidRPr="000C1A2A">
              <w:rPr>
                <w:lang w:val="en-GB"/>
              </w:rPr>
              <w:t xml:space="preserve"> quod decimam de praedio Trzcziel, missalia de molendino Mitrega, ac decimam de Miloslaw domini Lwosczi</w:t>
            </w:r>
            <w:r w:rsidR="00E76760" w:rsidRPr="000C1A2A">
              <w:rPr>
                <w:rStyle w:val="Odwoanieprzypisudolnego"/>
                <w:lang w:val="en-GB"/>
              </w:rPr>
              <w:footnoteReference w:id="284"/>
            </w:r>
            <w:r w:rsidRPr="000C1A2A">
              <w:rPr>
                <w:lang w:val="en-GB"/>
              </w:rPr>
              <w:t xml:space="preserve"> capitaneus Miedzirzecensis et castellana Santocensis pro se usurpant</w:t>
            </w:r>
          </w:p>
        </w:tc>
        <w:tc>
          <w:tcPr>
            <w:tcW w:w="1985" w:type="dxa"/>
          </w:tcPr>
          <w:p w14:paraId="10C3E715"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4684C2D5" w14:textId="77777777" w:rsidR="0026375E" w:rsidRPr="000C1A2A" w:rsidRDefault="00047C5A" w:rsidP="009C394C">
            <w:pPr>
              <w:shd w:val="clear" w:color="auto" w:fill="FFFFFF" w:themeFill="background1"/>
            </w:pPr>
            <w:r w:rsidRPr="000C1A2A">
              <w:t>s-t</w:t>
            </w:r>
          </w:p>
        </w:tc>
      </w:tr>
      <w:tr w:rsidR="0026375E" w:rsidRPr="000C1A2A" w14:paraId="7CD8E496" w14:textId="77777777" w:rsidTr="0004251A">
        <w:tc>
          <w:tcPr>
            <w:tcW w:w="5920" w:type="dxa"/>
          </w:tcPr>
          <w:p w14:paraId="3D526CEF" w14:textId="77777777" w:rsidR="0026375E" w:rsidRPr="000C1A2A" w:rsidRDefault="0026375E" w:rsidP="009C394C">
            <w:pPr>
              <w:shd w:val="clear" w:color="auto" w:fill="FFFFFF" w:themeFill="background1"/>
              <w:rPr>
                <w:lang w:val="it-IT"/>
              </w:rPr>
            </w:pPr>
            <w:r w:rsidRPr="000C1A2A">
              <w:rPr>
                <w:lang w:val="it-IT"/>
              </w:rPr>
              <w:t>Stanislaus Choynicza altarista in Trcziel</w:t>
            </w:r>
          </w:p>
        </w:tc>
        <w:tc>
          <w:tcPr>
            <w:tcW w:w="1985" w:type="dxa"/>
          </w:tcPr>
          <w:p w14:paraId="1E29D4AF"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45D0F878" w14:textId="77777777" w:rsidR="0026375E" w:rsidRPr="000C1A2A" w:rsidRDefault="00047C5A" w:rsidP="009C394C">
            <w:pPr>
              <w:shd w:val="clear" w:color="auto" w:fill="FFFFFF" w:themeFill="background1"/>
            </w:pPr>
            <w:r w:rsidRPr="000C1A2A">
              <w:t>s-t</w:t>
            </w:r>
          </w:p>
        </w:tc>
      </w:tr>
      <w:tr w:rsidR="0026375E" w:rsidRPr="000C1A2A" w14:paraId="143289EE" w14:textId="77777777" w:rsidTr="0004251A">
        <w:tc>
          <w:tcPr>
            <w:tcW w:w="5920" w:type="dxa"/>
          </w:tcPr>
          <w:p w14:paraId="27C65C42" w14:textId="77777777" w:rsidR="0026375E" w:rsidRPr="000C1A2A" w:rsidRDefault="0026375E" w:rsidP="009C394C">
            <w:pPr>
              <w:shd w:val="clear" w:color="auto" w:fill="FFFFFF" w:themeFill="background1"/>
            </w:pPr>
            <w:r w:rsidRPr="000C1A2A">
              <w:t>Pczew</w:t>
            </w:r>
          </w:p>
        </w:tc>
        <w:tc>
          <w:tcPr>
            <w:tcW w:w="1985" w:type="dxa"/>
          </w:tcPr>
          <w:p w14:paraId="7FCE1CED"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21389ED8" w14:textId="77777777" w:rsidR="0026375E" w:rsidRPr="000C1A2A" w:rsidRDefault="00047C5A" w:rsidP="009C394C">
            <w:pPr>
              <w:shd w:val="clear" w:color="auto" w:fill="FFFFFF" w:themeFill="background1"/>
            </w:pPr>
            <w:r w:rsidRPr="000C1A2A">
              <w:t>s-t</w:t>
            </w:r>
          </w:p>
        </w:tc>
      </w:tr>
    </w:tbl>
    <w:p w14:paraId="2D8EA89D" w14:textId="54E75578" w:rsidR="0056141D" w:rsidRPr="000C1A2A" w:rsidRDefault="0056141D" w:rsidP="009C394C">
      <w:pPr>
        <w:shd w:val="clear" w:color="auto" w:fill="FFFFFF" w:themeFill="background1"/>
      </w:pPr>
    </w:p>
    <w:p w14:paraId="49C6AC8B" w14:textId="15B818A4" w:rsidR="0056141D" w:rsidRPr="000C1A2A" w:rsidRDefault="0056141D" w:rsidP="009C394C">
      <w:pPr>
        <w:shd w:val="clear" w:color="auto" w:fill="FFFFFF" w:themeFill="background1"/>
        <w:rPr>
          <w:i/>
        </w:rPr>
      </w:pPr>
      <w:bookmarkStart w:id="95" w:name="_Hlk29836342"/>
      <w:bookmarkStart w:id="96" w:name="OLE_LINK61"/>
      <w:r w:rsidRPr="000C1A2A">
        <w:rPr>
          <w:i/>
        </w:rPr>
        <w:t>[k. 70v]</w:t>
      </w:r>
    </w:p>
    <w:bookmarkEnd w:id="95"/>
    <w:bookmarkEnd w:id="96"/>
    <w:p w14:paraId="5295FA68" w14:textId="4AC84DFA" w:rsidR="006E79F8" w:rsidRPr="000C1A2A" w:rsidRDefault="006E79F8" w:rsidP="009C394C">
      <w:pPr>
        <w:shd w:val="clear" w:color="auto" w:fill="FFFFFF" w:themeFill="background1"/>
      </w:pPr>
      <w:r w:rsidRPr="000C1A2A">
        <w:rPr>
          <w:lang w:val="it-IT"/>
        </w:rPr>
        <w:t>Occupata per haereticos ac per alios debit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579C1601" w14:textId="77777777" w:rsidTr="0004251A">
        <w:tc>
          <w:tcPr>
            <w:tcW w:w="5920" w:type="dxa"/>
          </w:tcPr>
          <w:p w14:paraId="66CBDB7A" w14:textId="77777777" w:rsidR="0026375E" w:rsidRPr="000C1A2A" w:rsidRDefault="0026375E" w:rsidP="009C394C">
            <w:pPr>
              <w:shd w:val="clear" w:color="auto" w:fill="FFFFFF" w:themeFill="background1"/>
            </w:pPr>
            <w:r w:rsidRPr="000C1A2A">
              <w:t>Miedzirzecz oppidum</w:t>
            </w:r>
          </w:p>
        </w:tc>
        <w:tc>
          <w:tcPr>
            <w:tcW w:w="1985" w:type="dxa"/>
          </w:tcPr>
          <w:p w14:paraId="35AFD427" w14:textId="77777777" w:rsidR="0026375E" w:rsidRPr="000C1A2A" w:rsidRDefault="0026375E" w:rsidP="009C394C">
            <w:pPr>
              <w:shd w:val="clear" w:color="auto" w:fill="FFFFFF" w:themeFill="background1"/>
            </w:pPr>
            <w:r w:rsidRPr="000C1A2A">
              <w:t xml:space="preserve">4 </w:t>
            </w:r>
            <w:r w:rsidR="00DA3E0F" w:rsidRPr="000C1A2A">
              <w:t>fl.</w:t>
            </w:r>
          </w:p>
        </w:tc>
        <w:tc>
          <w:tcPr>
            <w:tcW w:w="1307" w:type="dxa"/>
          </w:tcPr>
          <w:p w14:paraId="356AA72C" w14:textId="77777777" w:rsidR="0026375E" w:rsidRPr="000C1A2A" w:rsidRDefault="0026375E" w:rsidP="009C394C">
            <w:pPr>
              <w:shd w:val="clear" w:color="auto" w:fill="FFFFFF" w:themeFill="background1"/>
            </w:pPr>
          </w:p>
        </w:tc>
      </w:tr>
      <w:tr w:rsidR="0026375E" w:rsidRPr="000C1A2A" w14:paraId="67142D61" w14:textId="77777777" w:rsidTr="0004251A">
        <w:tc>
          <w:tcPr>
            <w:tcW w:w="5920" w:type="dxa"/>
          </w:tcPr>
          <w:p w14:paraId="1A050818" w14:textId="6C82BB49" w:rsidR="0026375E" w:rsidRPr="000C1A2A" w:rsidRDefault="0026375E" w:rsidP="009C394C">
            <w:pPr>
              <w:shd w:val="clear" w:color="auto" w:fill="FFFFFF" w:themeFill="background1"/>
              <w:rPr>
                <w:lang w:val="it-IT"/>
              </w:rPr>
            </w:pPr>
            <w:r w:rsidRPr="000C1A2A">
              <w:rPr>
                <w:lang w:val="it-IT"/>
              </w:rPr>
              <w:t>Altaristae in Miedzirzecz quinque desolat</w:t>
            </w:r>
            <w:r w:rsidR="003E721A" w:rsidRPr="000C1A2A">
              <w:rPr>
                <w:lang w:val="it-IT"/>
              </w:rPr>
              <w:t>i</w:t>
            </w:r>
          </w:p>
        </w:tc>
        <w:tc>
          <w:tcPr>
            <w:tcW w:w="1985" w:type="dxa"/>
          </w:tcPr>
          <w:p w14:paraId="4E14517E" w14:textId="77777777" w:rsidR="0026375E" w:rsidRPr="000C1A2A" w:rsidRDefault="0026375E" w:rsidP="009C394C">
            <w:pPr>
              <w:shd w:val="clear" w:color="auto" w:fill="FFFFFF" w:themeFill="background1"/>
              <w:rPr>
                <w:lang w:val="it-IT"/>
              </w:rPr>
            </w:pPr>
          </w:p>
        </w:tc>
        <w:tc>
          <w:tcPr>
            <w:tcW w:w="1307" w:type="dxa"/>
          </w:tcPr>
          <w:p w14:paraId="7C872144" w14:textId="77777777" w:rsidR="0026375E" w:rsidRPr="000C1A2A" w:rsidRDefault="0026375E" w:rsidP="009C394C">
            <w:pPr>
              <w:shd w:val="clear" w:color="auto" w:fill="FFFFFF" w:themeFill="background1"/>
              <w:rPr>
                <w:lang w:val="it-IT"/>
              </w:rPr>
            </w:pPr>
          </w:p>
        </w:tc>
      </w:tr>
      <w:tr w:rsidR="0026375E" w:rsidRPr="000C1A2A" w14:paraId="28E03D99" w14:textId="77777777" w:rsidTr="0004251A">
        <w:tc>
          <w:tcPr>
            <w:tcW w:w="5920" w:type="dxa"/>
          </w:tcPr>
          <w:p w14:paraId="0C1DCFDD" w14:textId="77777777" w:rsidR="0026375E" w:rsidRPr="000C1A2A" w:rsidRDefault="0026375E" w:rsidP="009C394C">
            <w:pPr>
              <w:shd w:val="clear" w:color="auto" w:fill="FFFFFF" w:themeFill="background1"/>
            </w:pPr>
            <w:r w:rsidRPr="000C1A2A">
              <w:t>Sarzina Bursa</w:t>
            </w:r>
          </w:p>
        </w:tc>
        <w:tc>
          <w:tcPr>
            <w:tcW w:w="1985" w:type="dxa"/>
          </w:tcPr>
          <w:p w14:paraId="6EBBFACB"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C912FB6" w14:textId="77777777" w:rsidR="0026375E" w:rsidRPr="000C1A2A" w:rsidRDefault="0026375E" w:rsidP="009C394C">
            <w:pPr>
              <w:shd w:val="clear" w:color="auto" w:fill="FFFFFF" w:themeFill="background1"/>
            </w:pPr>
          </w:p>
        </w:tc>
      </w:tr>
      <w:tr w:rsidR="0026375E" w:rsidRPr="000C1A2A" w14:paraId="3235F244" w14:textId="77777777" w:rsidTr="00194B4D">
        <w:tc>
          <w:tcPr>
            <w:tcW w:w="5920" w:type="dxa"/>
          </w:tcPr>
          <w:p w14:paraId="3DA7E050" w14:textId="6E4027F6" w:rsidR="0026375E" w:rsidRPr="000C1A2A" w:rsidRDefault="00194B4D" w:rsidP="009C394C">
            <w:pPr>
              <w:shd w:val="clear" w:color="auto" w:fill="FFFFFF" w:themeFill="background1"/>
            </w:pPr>
            <w:r w:rsidRPr="000C1A2A">
              <w:rPr>
                <w:rStyle w:val="Odwoanieprzypisudolnego"/>
              </w:rPr>
              <w:footnoteReference w:id="285"/>
            </w:r>
            <w:r w:rsidRPr="000C1A2A">
              <w:rPr>
                <w:vertAlign w:val="superscript"/>
              </w:rPr>
              <w:t>-</w:t>
            </w:r>
            <w:r w:rsidR="0026375E" w:rsidRPr="000C1A2A">
              <w:t>Cursko</w:t>
            </w:r>
          </w:p>
        </w:tc>
        <w:tc>
          <w:tcPr>
            <w:tcW w:w="1985" w:type="dxa"/>
            <w:vMerge w:val="restart"/>
            <w:vAlign w:val="center"/>
          </w:tcPr>
          <w:p w14:paraId="6C552CB5" w14:textId="17A5281B" w:rsidR="0026375E" w:rsidRPr="000C1A2A" w:rsidRDefault="00194B4D" w:rsidP="009C394C">
            <w:pPr>
              <w:shd w:val="clear" w:color="auto" w:fill="FFFFFF" w:themeFill="background1"/>
            </w:pPr>
            <w:r w:rsidRPr="000C1A2A">
              <w:t>v</w:t>
            </w:r>
            <w:r w:rsidR="0026375E" w:rsidRPr="000C1A2A">
              <w:t>acat</w:t>
            </w:r>
            <w:r w:rsidRPr="000C1A2A">
              <w:t>,</w:t>
            </w:r>
            <w:r w:rsidR="0026375E" w:rsidRPr="000C1A2A">
              <w:t xml:space="preserve"> per fertonem</w:t>
            </w:r>
          </w:p>
        </w:tc>
        <w:tc>
          <w:tcPr>
            <w:tcW w:w="1307" w:type="dxa"/>
          </w:tcPr>
          <w:p w14:paraId="1AA11F2E" w14:textId="77777777" w:rsidR="0026375E" w:rsidRPr="000C1A2A" w:rsidRDefault="0026375E" w:rsidP="009C394C">
            <w:pPr>
              <w:shd w:val="clear" w:color="auto" w:fill="FFFFFF" w:themeFill="background1"/>
            </w:pPr>
          </w:p>
        </w:tc>
      </w:tr>
      <w:tr w:rsidR="0026375E" w:rsidRPr="000C1A2A" w14:paraId="40FFAE89" w14:textId="77777777" w:rsidTr="0004251A">
        <w:tc>
          <w:tcPr>
            <w:tcW w:w="5920" w:type="dxa"/>
          </w:tcPr>
          <w:p w14:paraId="5A9BEA47" w14:textId="19DEA563" w:rsidR="0026375E" w:rsidRPr="000C1A2A" w:rsidRDefault="0026375E" w:rsidP="009C394C">
            <w:pPr>
              <w:shd w:val="clear" w:color="auto" w:fill="FFFFFF" w:themeFill="background1"/>
            </w:pPr>
            <w:r w:rsidRPr="000C1A2A">
              <w:t>Templewo</w:t>
            </w:r>
            <w:r w:rsidR="00194B4D" w:rsidRPr="000C1A2A">
              <w:rPr>
                <w:vertAlign w:val="superscript"/>
              </w:rPr>
              <w:t>-</w:t>
            </w:r>
            <w:r w:rsidR="00194B4D" w:rsidRPr="000C1A2A">
              <w:rPr>
                <w:rStyle w:val="Odwoanieprzypisudolnego"/>
              </w:rPr>
              <w:footnoteReference w:id="286"/>
            </w:r>
          </w:p>
        </w:tc>
        <w:tc>
          <w:tcPr>
            <w:tcW w:w="1985" w:type="dxa"/>
            <w:vMerge/>
          </w:tcPr>
          <w:p w14:paraId="2A777BE3" w14:textId="77777777" w:rsidR="0026375E" w:rsidRPr="000C1A2A" w:rsidRDefault="0026375E" w:rsidP="009C394C">
            <w:pPr>
              <w:shd w:val="clear" w:color="auto" w:fill="FFFFFF" w:themeFill="background1"/>
            </w:pPr>
          </w:p>
        </w:tc>
        <w:tc>
          <w:tcPr>
            <w:tcW w:w="1307" w:type="dxa"/>
          </w:tcPr>
          <w:p w14:paraId="44D881FD" w14:textId="77777777" w:rsidR="0026375E" w:rsidRPr="000C1A2A" w:rsidRDefault="0026375E" w:rsidP="009C394C">
            <w:pPr>
              <w:shd w:val="clear" w:color="auto" w:fill="FFFFFF" w:themeFill="background1"/>
            </w:pPr>
          </w:p>
        </w:tc>
      </w:tr>
      <w:tr w:rsidR="0026375E" w:rsidRPr="000C1A2A" w14:paraId="464E9758" w14:textId="77777777" w:rsidTr="0004251A">
        <w:tc>
          <w:tcPr>
            <w:tcW w:w="5920" w:type="dxa"/>
          </w:tcPr>
          <w:p w14:paraId="2BD79FA1" w14:textId="77777777" w:rsidR="0026375E" w:rsidRPr="000C1A2A" w:rsidRDefault="0026375E" w:rsidP="009C394C">
            <w:pPr>
              <w:shd w:val="clear" w:color="auto" w:fill="FFFFFF" w:themeFill="background1"/>
            </w:pPr>
            <w:r w:rsidRPr="000C1A2A">
              <w:t>Squirzina</w:t>
            </w:r>
          </w:p>
        </w:tc>
        <w:tc>
          <w:tcPr>
            <w:tcW w:w="1985" w:type="dxa"/>
          </w:tcPr>
          <w:p w14:paraId="0A139F82" w14:textId="77777777" w:rsidR="0026375E" w:rsidRPr="000C1A2A" w:rsidRDefault="0026375E" w:rsidP="009C394C">
            <w:pPr>
              <w:shd w:val="clear" w:color="auto" w:fill="FFFFFF" w:themeFill="background1"/>
            </w:pPr>
            <w:r w:rsidRPr="000C1A2A">
              <w:t xml:space="preserve">1 </w:t>
            </w:r>
            <w:r w:rsidR="00DA3E0F" w:rsidRPr="000C1A2A">
              <w:t>mrc.</w:t>
            </w:r>
          </w:p>
        </w:tc>
        <w:tc>
          <w:tcPr>
            <w:tcW w:w="1307" w:type="dxa"/>
          </w:tcPr>
          <w:p w14:paraId="2DDB04A9" w14:textId="77777777" w:rsidR="0026375E" w:rsidRPr="000C1A2A" w:rsidRDefault="0026375E" w:rsidP="009C394C">
            <w:pPr>
              <w:shd w:val="clear" w:color="auto" w:fill="FFFFFF" w:themeFill="background1"/>
            </w:pPr>
          </w:p>
        </w:tc>
      </w:tr>
    </w:tbl>
    <w:p w14:paraId="6B6A4572" w14:textId="4BF3B75E" w:rsidR="00CB2AD8" w:rsidRPr="000C1A2A" w:rsidRDefault="00CB2AD8" w:rsidP="009C394C">
      <w:pPr>
        <w:shd w:val="clear" w:color="auto" w:fill="FFFFFF" w:themeFill="background1"/>
      </w:pPr>
    </w:p>
    <w:p w14:paraId="3046E787" w14:textId="141580DC" w:rsidR="00CB2AD8" w:rsidRPr="000C1A2A" w:rsidRDefault="00CB2AD8" w:rsidP="009C394C">
      <w:pPr>
        <w:shd w:val="clear" w:color="auto" w:fill="FFFFFF" w:themeFill="background1"/>
      </w:pPr>
      <w:bookmarkStart w:id="99" w:name="_Hlk29836510"/>
      <w:bookmarkStart w:id="100" w:name="OLE_LINK62"/>
      <w:r w:rsidRPr="000C1A2A">
        <w:rPr>
          <w:i/>
        </w:rPr>
        <w:t>[k. 7</w:t>
      </w:r>
      <w:r w:rsidR="00E02884" w:rsidRPr="000C1A2A">
        <w:rPr>
          <w:i/>
        </w:rPr>
        <w:t>1</w:t>
      </w:r>
      <w:r w:rsidRPr="000C1A2A">
        <w:rPr>
          <w:i/>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3F607FA" w14:textId="77777777" w:rsidTr="0004251A">
        <w:tc>
          <w:tcPr>
            <w:tcW w:w="5920" w:type="dxa"/>
          </w:tcPr>
          <w:bookmarkEnd w:id="99"/>
          <w:bookmarkEnd w:id="100"/>
          <w:p w14:paraId="5010DD8A" w14:textId="77777777" w:rsidR="0026375E" w:rsidRPr="000C1A2A" w:rsidRDefault="0026375E" w:rsidP="009C394C">
            <w:pPr>
              <w:shd w:val="clear" w:color="auto" w:fill="FFFFFF" w:themeFill="background1"/>
              <w:rPr>
                <w:lang w:val="it-IT"/>
              </w:rPr>
            </w:pPr>
            <w:r w:rsidRPr="000C1A2A">
              <w:rPr>
                <w:lang w:val="it-IT"/>
              </w:rPr>
              <w:t>Altaristae duo in Squirzina desolati</w:t>
            </w:r>
          </w:p>
        </w:tc>
        <w:tc>
          <w:tcPr>
            <w:tcW w:w="1985" w:type="dxa"/>
          </w:tcPr>
          <w:p w14:paraId="320FD76B" w14:textId="77777777" w:rsidR="0026375E" w:rsidRPr="000C1A2A" w:rsidRDefault="0026375E" w:rsidP="009C394C">
            <w:pPr>
              <w:shd w:val="clear" w:color="auto" w:fill="FFFFFF" w:themeFill="background1"/>
              <w:rPr>
                <w:lang w:val="it-IT"/>
              </w:rPr>
            </w:pPr>
          </w:p>
        </w:tc>
        <w:tc>
          <w:tcPr>
            <w:tcW w:w="1307" w:type="dxa"/>
          </w:tcPr>
          <w:p w14:paraId="24C7E702" w14:textId="77777777" w:rsidR="0026375E" w:rsidRPr="000C1A2A" w:rsidRDefault="0026375E" w:rsidP="009C394C">
            <w:pPr>
              <w:shd w:val="clear" w:color="auto" w:fill="FFFFFF" w:themeFill="background1"/>
              <w:rPr>
                <w:lang w:val="it-IT"/>
              </w:rPr>
            </w:pPr>
          </w:p>
        </w:tc>
      </w:tr>
      <w:tr w:rsidR="0026375E" w:rsidRPr="000C1A2A" w14:paraId="3F7E4DD8" w14:textId="77777777" w:rsidTr="0004251A">
        <w:tc>
          <w:tcPr>
            <w:tcW w:w="5920" w:type="dxa"/>
          </w:tcPr>
          <w:p w14:paraId="309CC9E7" w14:textId="77777777" w:rsidR="0026375E" w:rsidRPr="000C1A2A" w:rsidRDefault="0026375E" w:rsidP="009C394C">
            <w:pPr>
              <w:shd w:val="clear" w:color="auto" w:fill="FFFFFF" w:themeFill="background1"/>
            </w:pPr>
            <w:r w:rsidRPr="000C1A2A">
              <w:t>Chelmsko</w:t>
            </w:r>
          </w:p>
        </w:tc>
        <w:tc>
          <w:tcPr>
            <w:tcW w:w="1985" w:type="dxa"/>
          </w:tcPr>
          <w:p w14:paraId="09FA72B8"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80FC17A" w14:textId="77777777" w:rsidR="0026375E" w:rsidRPr="000C1A2A" w:rsidRDefault="0026375E" w:rsidP="009C394C">
            <w:pPr>
              <w:shd w:val="clear" w:color="auto" w:fill="FFFFFF" w:themeFill="background1"/>
            </w:pPr>
          </w:p>
        </w:tc>
      </w:tr>
      <w:tr w:rsidR="0026375E" w:rsidRPr="000C1A2A" w14:paraId="2697225E" w14:textId="77777777" w:rsidTr="0004251A">
        <w:tc>
          <w:tcPr>
            <w:tcW w:w="5920" w:type="dxa"/>
          </w:tcPr>
          <w:p w14:paraId="6B7D4037" w14:textId="77777777" w:rsidR="0026375E" w:rsidRPr="000C1A2A" w:rsidRDefault="0026375E" w:rsidP="009C394C">
            <w:pPr>
              <w:shd w:val="clear" w:color="auto" w:fill="FFFFFF" w:themeFill="background1"/>
            </w:pPr>
            <w:r w:rsidRPr="000C1A2A">
              <w:t>Pieski</w:t>
            </w:r>
          </w:p>
        </w:tc>
        <w:tc>
          <w:tcPr>
            <w:tcW w:w="1985" w:type="dxa"/>
          </w:tcPr>
          <w:p w14:paraId="3F157BA3"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634E738" w14:textId="77777777" w:rsidR="0026375E" w:rsidRPr="000C1A2A" w:rsidRDefault="0026375E" w:rsidP="009C394C">
            <w:pPr>
              <w:shd w:val="clear" w:color="auto" w:fill="FFFFFF" w:themeFill="background1"/>
            </w:pPr>
          </w:p>
        </w:tc>
      </w:tr>
      <w:tr w:rsidR="0026375E" w:rsidRPr="000C1A2A" w14:paraId="3D82487E" w14:textId="77777777" w:rsidTr="0004251A">
        <w:tc>
          <w:tcPr>
            <w:tcW w:w="5920" w:type="dxa"/>
          </w:tcPr>
          <w:p w14:paraId="0F0E2D85" w14:textId="77777777" w:rsidR="0026375E" w:rsidRPr="000C1A2A" w:rsidRDefault="0026375E" w:rsidP="009C394C">
            <w:pPr>
              <w:shd w:val="clear" w:color="auto" w:fill="FFFFFF" w:themeFill="background1"/>
            </w:pPr>
            <w:r w:rsidRPr="000C1A2A">
              <w:t>Przetoczno</w:t>
            </w:r>
          </w:p>
        </w:tc>
        <w:tc>
          <w:tcPr>
            <w:tcW w:w="1985" w:type="dxa"/>
          </w:tcPr>
          <w:p w14:paraId="2DF4F1BA" w14:textId="202F3421" w:rsidR="0026375E" w:rsidRPr="000C1A2A" w:rsidRDefault="0026375E" w:rsidP="009C394C">
            <w:pPr>
              <w:shd w:val="clear" w:color="auto" w:fill="FFFFFF" w:themeFill="background1"/>
            </w:pPr>
            <w:r w:rsidRPr="000C1A2A">
              <w:t xml:space="preserve">1 </w:t>
            </w:r>
            <w:r w:rsidR="00DA3E0F" w:rsidRPr="000C1A2A">
              <w:t>mrc.</w:t>
            </w:r>
            <w:r w:rsidR="003F7513" w:rsidRPr="000C1A2A">
              <w:rPr>
                <w:rStyle w:val="Odwoanieprzypisudolnego"/>
              </w:rPr>
              <w:footnoteReference w:id="287"/>
            </w:r>
          </w:p>
        </w:tc>
        <w:tc>
          <w:tcPr>
            <w:tcW w:w="1307" w:type="dxa"/>
          </w:tcPr>
          <w:p w14:paraId="28EA3F11" w14:textId="77777777" w:rsidR="0026375E" w:rsidRPr="000C1A2A" w:rsidRDefault="0026375E" w:rsidP="009C394C">
            <w:pPr>
              <w:shd w:val="clear" w:color="auto" w:fill="FFFFFF" w:themeFill="background1"/>
            </w:pPr>
          </w:p>
        </w:tc>
      </w:tr>
      <w:tr w:rsidR="0026375E" w:rsidRPr="000C1A2A" w14:paraId="172CA362" w14:textId="77777777" w:rsidTr="0004251A">
        <w:tc>
          <w:tcPr>
            <w:tcW w:w="5920" w:type="dxa"/>
          </w:tcPr>
          <w:p w14:paraId="4A23D108" w14:textId="77777777" w:rsidR="0026375E" w:rsidRPr="000C1A2A" w:rsidRDefault="0026375E" w:rsidP="009C394C">
            <w:pPr>
              <w:shd w:val="clear" w:color="auto" w:fill="FFFFFF" w:themeFill="background1"/>
            </w:pPr>
            <w:r w:rsidRPr="000C1A2A">
              <w:t>Lankpol</w:t>
            </w:r>
          </w:p>
        </w:tc>
        <w:tc>
          <w:tcPr>
            <w:tcW w:w="1985" w:type="dxa"/>
          </w:tcPr>
          <w:p w14:paraId="5B16EFC7"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9F99743" w14:textId="77777777" w:rsidR="0026375E" w:rsidRPr="000C1A2A" w:rsidRDefault="0026375E" w:rsidP="009C394C">
            <w:pPr>
              <w:shd w:val="clear" w:color="auto" w:fill="FFFFFF" w:themeFill="background1"/>
            </w:pPr>
          </w:p>
        </w:tc>
      </w:tr>
      <w:tr w:rsidR="0026375E" w:rsidRPr="000C1A2A" w14:paraId="3E6FC75B" w14:textId="77777777" w:rsidTr="0004251A">
        <w:tc>
          <w:tcPr>
            <w:tcW w:w="5920" w:type="dxa"/>
          </w:tcPr>
          <w:p w14:paraId="2684A95D" w14:textId="670CFE1C" w:rsidR="0026375E" w:rsidRPr="000C1A2A" w:rsidRDefault="0026375E" w:rsidP="009C394C">
            <w:pPr>
              <w:shd w:val="clear" w:color="auto" w:fill="FFFFFF" w:themeFill="background1"/>
            </w:pPr>
            <w:r w:rsidRPr="000C1A2A">
              <w:t>Valkenfalde</w:t>
            </w:r>
            <w:r w:rsidR="00363E12" w:rsidRPr="000C1A2A">
              <w:rPr>
                <w:rStyle w:val="Odwoanieprzypisudolnego"/>
              </w:rPr>
              <w:footnoteReference w:id="288"/>
            </w:r>
          </w:p>
        </w:tc>
        <w:tc>
          <w:tcPr>
            <w:tcW w:w="1985" w:type="dxa"/>
          </w:tcPr>
          <w:p w14:paraId="4A62288E"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2BAAC46" w14:textId="77777777" w:rsidR="0026375E" w:rsidRPr="000C1A2A" w:rsidRDefault="0026375E" w:rsidP="009C394C">
            <w:pPr>
              <w:shd w:val="clear" w:color="auto" w:fill="FFFFFF" w:themeFill="background1"/>
            </w:pPr>
          </w:p>
        </w:tc>
      </w:tr>
      <w:tr w:rsidR="0026375E" w:rsidRPr="000C1A2A" w14:paraId="7CDAC95B" w14:textId="77777777" w:rsidTr="0004251A">
        <w:tc>
          <w:tcPr>
            <w:tcW w:w="5920" w:type="dxa"/>
          </w:tcPr>
          <w:p w14:paraId="613FC44D" w14:textId="77777777" w:rsidR="0026375E" w:rsidRPr="000C1A2A" w:rsidRDefault="0026375E" w:rsidP="009C394C">
            <w:pPr>
              <w:shd w:val="clear" w:color="auto" w:fill="FFFFFF" w:themeFill="background1"/>
            </w:pPr>
            <w:r w:rsidRPr="000C1A2A">
              <w:t>Osieczko</w:t>
            </w:r>
          </w:p>
        </w:tc>
        <w:tc>
          <w:tcPr>
            <w:tcW w:w="1985" w:type="dxa"/>
          </w:tcPr>
          <w:p w14:paraId="665A9A6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CE373B5" w14:textId="77777777" w:rsidR="0026375E" w:rsidRPr="000C1A2A" w:rsidRDefault="0026375E" w:rsidP="009C394C">
            <w:pPr>
              <w:shd w:val="clear" w:color="auto" w:fill="FFFFFF" w:themeFill="background1"/>
            </w:pPr>
          </w:p>
        </w:tc>
      </w:tr>
    </w:tbl>
    <w:p w14:paraId="0BBBACB7" w14:textId="39DD8F4B" w:rsidR="00E02884" w:rsidRPr="000C1A2A" w:rsidRDefault="00E02884" w:rsidP="009C394C">
      <w:pPr>
        <w:shd w:val="clear" w:color="auto" w:fill="FFFFFF" w:themeFill="background1"/>
      </w:pPr>
    </w:p>
    <w:p w14:paraId="03CF0D89" w14:textId="5DB466C7" w:rsidR="00E02884" w:rsidRPr="000C1A2A" w:rsidRDefault="00E02884" w:rsidP="009C394C">
      <w:pPr>
        <w:shd w:val="clear" w:color="auto" w:fill="FFFFFF" w:themeFill="background1"/>
      </w:pPr>
      <w:bookmarkStart w:id="101" w:name="_Hlk29836691"/>
      <w:bookmarkStart w:id="102" w:name="OLE_LINK64"/>
      <w:r w:rsidRPr="000C1A2A">
        <w:rPr>
          <w:i/>
        </w:rPr>
        <w:t>[k. 71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27346ACD" w14:textId="77777777" w:rsidTr="0004251A">
        <w:tc>
          <w:tcPr>
            <w:tcW w:w="5920" w:type="dxa"/>
          </w:tcPr>
          <w:bookmarkEnd w:id="101"/>
          <w:bookmarkEnd w:id="102"/>
          <w:p w14:paraId="706BA9C2" w14:textId="77777777" w:rsidR="0026375E" w:rsidRPr="000C1A2A" w:rsidRDefault="0026375E" w:rsidP="009C394C">
            <w:pPr>
              <w:shd w:val="clear" w:color="auto" w:fill="FFFFFF" w:themeFill="background1"/>
            </w:pPr>
            <w:r w:rsidRPr="000C1A2A">
              <w:t>Antiqua Curia</w:t>
            </w:r>
          </w:p>
        </w:tc>
        <w:tc>
          <w:tcPr>
            <w:tcW w:w="1985" w:type="dxa"/>
          </w:tcPr>
          <w:p w14:paraId="6D5C617F"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0C15463E" w14:textId="77777777" w:rsidR="0026375E" w:rsidRPr="000C1A2A" w:rsidRDefault="0026375E" w:rsidP="009C394C">
            <w:pPr>
              <w:shd w:val="clear" w:color="auto" w:fill="FFFFFF" w:themeFill="background1"/>
            </w:pPr>
          </w:p>
        </w:tc>
      </w:tr>
      <w:tr w:rsidR="0026375E" w:rsidRPr="000C1A2A" w14:paraId="4F8704CB" w14:textId="77777777" w:rsidTr="0004251A">
        <w:tc>
          <w:tcPr>
            <w:tcW w:w="5920" w:type="dxa"/>
          </w:tcPr>
          <w:p w14:paraId="20F20FBE" w14:textId="4F943721" w:rsidR="0026375E" w:rsidRPr="000C1A2A" w:rsidRDefault="0026375E" w:rsidP="009C394C">
            <w:pPr>
              <w:shd w:val="clear" w:color="auto" w:fill="FFFFFF" w:themeFill="background1"/>
            </w:pPr>
            <w:r w:rsidRPr="000C1A2A">
              <w:lastRenderedPageBreak/>
              <w:t>Bledzew</w:t>
            </w:r>
            <w:r w:rsidR="00363E12" w:rsidRPr="000C1A2A">
              <w:rPr>
                <w:rStyle w:val="Odwoanieprzypisudolnego"/>
              </w:rPr>
              <w:footnoteReference w:id="289"/>
            </w:r>
          </w:p>
        </w:tc>
        <w:tc>
          <w:tcPr>
            <w:tcW w:w="1985" w:type="dxa"/>
          </w:tcPr>
          <w:p w14:paraId="0152BAA1"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5DCE545B" w14:textId="77777777" w:rsidR="0026375E" w:rsidRPr="000C1A2A" w:rsidRDefault="0026375E" w:rsidP="009C394C">
            <w:pPr>
              <w:shd w:val="clear" w:color="auto" w:fill="FFFFFF" w:themeFill="background1"/>
            </w:pPr>
          </w:p>
        </w:tc>
      </w:tr>
      <w:tr w:rsidR="0026375E" w:rsidRPr="000C1A2A" w14:paraId="4FF042AF" w14:textId="77777777" w:rsidTr="0004251A">
        <w:tc>
          <w:tcPr>
            <w:tcW w:w="5920" w:type="dxa"/>
          </w:tcPr>
          <w:p w14:paraId="09CFCDF8" w14:textId="77777777" w:rsidR="0026375E" w:rsidRPr="000C1A2A" w:rsidRDefault="0026375E" w:rsidP="009C394C">
            <w:pPr>
              <w:shd w:val="clear" w:color="auto" w:fill="FFFFFF" w:themeFill="background1"/>
            </w:pPr>
            <w:r w:rsidRPr="000C1A2A">
              <w:t>Zambsko</w:t>
            </w:r>
          </w:p>
        </w:tc>
        <w:tc>
          <w:tcPr>
            <w:tcW w:w="1985" w:type="dxa"/>
          </w:tcPr>
          <w:p w14:paraId="041D5DFE"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5AB83E8" w14:textId="77777777" w:rsidR="0026375E" w:rsidRPr="000C1A2A" w:rsidRDefault="0026375E" w:rsidP="009C394C">
            <w:pPr>
              <w:shd w:val="clear" w:color="auto" w:fill="FFFFFF" w:themeFill="background1"/>
            </w:pPr>
          </w:p>
        </w:tc>
      </w:tr>
      <w:tr w:rsidR="0026375E" w:rsidRPr="000C1A2A" w14:paraId="53E76BCB" w14:textId="77777777" w:rsidTr="0004251A">
        <w:tc>
          <w:tcPr>
            <w:tcW w:w="5920" w:type="dxa"/>
          </w:tcPr>
          <w:p w14:paraId="4F3B0086" w14:textId="5B9FBCB0" w:rsidR="0026375E" w:rsidRPr="000C1A2A" w:rsidRDefault="00940176" w:rsidP="009C394C">
            <w:pPr>
              <w:shd w:val="clear" w:color="auto" w:fill="FFFFFF" w:themeFill="background1"/>
            </w:pPr>
            <w:r w:rsidRPr="000C1A2A">
              <w:rPr>
                <w:rStyle w:val="Odwoanieprzypisudolnego"/>
              </w:rPr>
              <w:footnoteReference w:id="290"/>
            </w:r>
            <w:bookmarkStart w:id="103" w:name="_Hlk29836988"/>
            <w:bookmarkStart w:id="104" w:name="OLE_LINK67"/>
            <w:r w:rsidRPr="000C1A2A">
              <w:rPr>
                <w:vertAlign w:val="superscript"/>
              </w:rPr>
              <w:t>-</w:t>
            </w:r>
            <w:bookmarkEnd w:id="103"/>
            <w:bookmarkEnd w:id="104"/>
            <w:r w:rsidR="0026375E" w:rsidRPr="000C1A2A">
              <w:t>Thyczina Gorunsko</w:t>
            </w:r>
          </w:p>
        </w:tc>
        <w:tc>
          <w:tcPr>
            <w:tcW w:w="1985" w:type="dxa"/>
          </w:tcPr>
          <w:p w14:paraId="2590036D" w14:textId="01425785" w:rsidR="0026375E" w:rsidRPr="000C1A2A" w:rsidRDefault="0026375E" w:rsidP="009C394C">
            <w:pPr>
              <w:shd w:val="clear" w:color="auto" w:fill="FFFFFF" w:themeFill="background1"/>
            </w:pPr>
            <w:r w:rsidRPr="000C1A2A">
              <w:t xml:space="preserve">12 </w:t>
            </w:r>
            <w:r w:rsidR="00DA3E0F" w:rsidRPr="000C1A2A">
              <w:t>gr.</w:t>
            </w:r>
            <w:r w:rsidR="00940176" w:rsidRPr="000C1A2A">
              <w:rPr>
                <w:vertAlign w:val="superscript"/>
              </w:rPr>
              <w:t xml:space="preserve"> -</w:t>
            </w:r>
            <w:r w:rsidR="00940176" w:rsidRPr="000C1A2A">
              <w:rPr>
                <w:rStyle w:val="Odwoanieprzypisudolnego"/>
              </w:rPr>
              <w:footnoteReference w:id="291"/>
            </w:r>
          </w:p>
        </w:tc>
        <w:tc>
          <w:tcPr>
            <w:tcW w:w="1307" w:type="dxa"/>
          </w:tcPr>
          <w:p w14:paraId="20E031E9" w14:textId="77777777" w:rsidR="0026375E" w:rsidRPr="000C1A2A" w:rsidRDefault="0026375E" w:rsidP="009C394C">
            <w:pPr>
              <w:shd w:val="clear" w:color="auto" w:fill="FFFFFF" w:themeFill="background1"/>
            </w:pPr>
          </w:p>
        </w:tc>
      </w:tr>
      <w:tr w:rsidR="0026375E" w:rsidRPr="000C1A2A" w14:paraId="53698E25" w14:textId="77777777" w:rsidTr="0004251A">
        <w:tc>
          <w:tcPr>
            <w:tcW w:w="5920" w:type="dxa"/>
          </w:tcPr>
          <w:p w14:paraId="701F34C4" w14:textId="12E5F6CE" w:rsidR="0026375E" w:rsidRPr="000C1A2A" w:rsidRDefault="0026375E" w:rsidP="009C394C">
            <w:pPr>
              <w:shd w:val="clear" w:color="auto" w:fill="FFFFFF" w:themeFill="background1"/>
            </w:pPr>
            <w:r w:rsidRPr="000C1A2A">
              <w:t>Sarnasziel</w:t>
            </w:r>
            <w:r w:rsidR="00940176" w:rsidRPr="000C1A2A">
              <w:rPr>
                <w:rStyle w:val="Odwoanieprzypisudolnego"/>
              </w:rPr>
              <w:footnoteReference w:id="292"/>
            </w:r>
          </w:p>
        </w:tc>
        <w:tc>
          <w:tcPr>
            <w:tcW w:w="1985" w:type="dxa"/>
          </w:tcPr>
          <w:p w14:paraId="7838443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219E5D2F" w14:textId="77777777" w:rsidR="0026375E" w:rsidRPr="000C1A2A" w:rsidRDefault="0026375E" w:rsidP="009C394C">
            <w:pPr>
              <w:shd w:val="clear" w:color="auto" w:fill="FFFFFF" w:themeFill="background1"/>
            </w:pPr>
          </w:p>
        </w:tc>
      </w:tr>
      <w:tr w:rsidR="0026375E" w:rsidRPr="000C1A2A" w14:paraId="666FBC48" w14:textId="77777777" w:rsidTr="0004251A">
        <w:tc>
          <w:tcPr>
            <w:tcW w:w="5920" w:type="dxa"/>
          </w:tcPr>
          <w:p w14:paraId="137EF284" w14:textId="77777777" w:rsidR="0026375E" w:rsidRPr="000C1A2A" w:rsidRDefault="0026375E" w:rsidP="009C394C">
            <w:pPr>
              <w:shd w:val="clear" w:color="auto" w:fill="FFFFFF" w:themeFill="background1"/>
            </w:pPr>
            <w:r w:rsidRPr="000C1A2A">
              <w:t>Choczissewo</w:t>
            </w:r>
          </w:p>
        </w:tc>
        <w:tc>
          <w:tcPr>
            <w:tcW w:w="1985" w:type="dxa"/>
          </w:tcPr>
          <w:p w14:paraId="082A79F7"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0959B32" w14:textId="77777777" w:rsidR="0026375E" w:rsidRPr="000C1A2A" w:rsidRDefault="0026375E" w:rsidP="009C394C">
            <w:pPr>
              <w:shd w:val="clear" w:color="auto" w:fill="FFFFFF" w:themeFill="background1"/>
            </w:pPr>
          </w:p>
        </w:tc>
      </w:tr>
      <w:tr w:rsidR="0026375E" w:rsidRPr="000C1A2A" w14:paraId="00BBFA50" w14:textId="77777777" w:rsidTr="0004251A">
        <w:tc>
          <w:tcPr>
            <w:tcW w:w="5920" w:type="dxa"/>
          </w:tcPr>
          <w:p w14:paraId="6796FE4E" w14:textId="7D929EA5" w:rsidR="0026375E" w:rsidRPr="000C1A2A" w:rsidRDefault="0026375E" w:rsidP="009C394C">
            <w:pPr>
              <w:shd w:val="clear" w:color="auto" w:fill="FFFFFF" w:themeFill="background1"/>
            </w:pPr>
            <w:r w:rsidRPr="000C1A2A">
              <w:t>Bucowiecz</w:t>
            </w:r>
            <w:r w:rsidR="00940176" w:rsidRPr="000C1A2A">
              <w:rPr>
                <w:rStyle w:val="Odwoanieprzypisudolnego"/>
              </w:rPr>
              <w:footnoteReference w:id="293"/>
            </w:r>
          </w:p>
        </w:tc>
        <w:tc>
          <w:tcPr>
            <w:tcW w:w="1985" w:type="dxa"/>
          </w:tcPr>
          <w:p w14:paraId="26A6E29C"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B504034" w14:textId="77777777" w:rsidR="0026375E" w:rsidRPr="000C1A2A" w:rsidRDefault="0026375E" w:rsidP="009C394C">
            <w:pPr>
              <w:shd w:val="clear" w:color="auto" w:fill="FFFFFF" w:themeFill="background1"/>
            </w:pPr>
          </w:p>
        </w:tc>
      </w:tr>
    </w:tbl>
    <w:p w14:paraId="2C2C6E4D" w14:textId="3F904774" w:rsidR="006B35D0" w:rsidRPr="000C1A2A" w:rsidRDefault="006B35D0" w:rsidP="009C394C">
      <w:pPr>
        <w:shd w:val="clear" w:color="auto" w:fill="FFFFFF" w:themeFill="background1"/>
      </w:pPr>
    </w:p>
    <w:p w14:paraId="1D1211EC" w14:textId="6B349594" w:rsidR="006B35D0" w:rsidRPr="000C1A2A" w:rsidRDefault="006B35D0" w:rsidP="009C394C">
      <w:pPr>
        <w:shd w:val="clear" w:color="auto" w:fill="FFFFFF" w:themeFill="background1"/>
      </w:pPr>
      <w:bookmarkStart w:id="105" w:name="_Hlk29836804"/>
      <w:bookmarkStart w:id="106" w:name="OLE_LINK65"/>
      <w:r w:rsidRPr="000C1A2A">
        <w:rPr>
          <w:i/>
        </w:rPr>
        <w:t>[k. 72]</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997AF34" w14:textId="77777777" w:rsidTr="0004251A">
        <w:tc>
          <w:tcPr>
            <w:tcW w:w="5920" w:type="dxa"/>
          </w:tcPr>
          <w:bookmarkEnd w:id="105"/>
          <w:bookmarkEnd w:id="106"/>
          <w:p w14:paraId="467E866F" w14:textId="77777777" w:rsidR="0026375E" w:rsidRPr="000C1A2A" w:rsidRDefault="0026375E" w:rsidP="009C394C">
            <w:pPr>
              <w:shd w:val="clear" w:color="auto" w:fill="FFFFFF" w:themeFill="background1"/>
            </w:pPr>
            <w:r w:rsidRPr="000C1A2A">
              <w:t>Gorzicze</w:t>
            </w:r>
          </w:p>
        </w:tc>
        <w:tc>
          <w:tcPr>
            <w:tcW w:w="1985" w:type="dxa"/>
          </w:tcPr>
          <w:p w14:paraId="7EF83314"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2CC7B02" w14:textId="77777777" w:rsidR="0026375E" w:rsidRPr="000C1A2A" w:rsidRDefault="0026375E" w:rsidP="009C394C">
            <w:pPr>
              <w:shd w:val="clear" w:color="auto" w:fill="FFFFFF" w:themeFill="background1"/>
            </w:pPr>
          </w:p>
        </w:tc>
      </w:tr>
      <w:tr w:rsidR="0026375E" w:rsidRPr="000C1A2A" w14:paraId="1D284427" w14:textId="77777777" w:rsidTr="0004251A">
        <w:tc>
          <w:tcPr>
            <w:tcW w:w="5920" w:type="dxa"/>
          </w:tcPr>
          <w:p w14:paraId="5B292F90" w14:textId="77777777" w:rsidR="0026375E" w:rsidRPr="000C1A2A" w:rsidRDefault="0026375E" w:rsidP="009C394C">
            <w:pPr>
              <w:shd w:val="clear" w:color="auto" w:fill="FFFFFF" w:themeFill="background1"/>
            </w:pPr>
            <w:r w:rsidRPr="000C1A2A">
              <w:t>Rokitno</w:t>
            </w:r>
          </w:p>
        </w:tc>
        <w:tc>
          <w:tcPr>
            <w:tcW w:w="1985" w:type="dxa"/>
          </w:tcPr>
          <w:p w14:paraId="561280B3"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EE0479E" w14:textId="77777777" w:rsidR="0026375E" w:rsidRPr="000C1A2A" w:rsidRDefault="0026375E" w:rsidP="009C394C">
            <w:pPr>
              <w:shd w:val="clear" w:color="auto" w:fill="FFFFFF" w:themeFill="background1"/>
            </w:pPr>
          </w:p>
        </w:tc>
      </w:tr>
      <w:tr w:rsidR="0026375E" w:rsidRPr="000C1A2A" w14:paraId="6757D420" w14:textId="77777777" w:rsidTr="0004251A">
        <w:tc>
          <w:tcPr>
            <w:tcW w:w="5920" w:type="dxa"/>
          </w:tcPr>
          <w:p w14:paraId="2CCB5826" w14:textId="77777777" w:rsidR="0026375E" w:rsidRPr="000C1A2A" w:rsidRDefault="0026375E" w:rsidP="009C394C">
            <w:pPr>
              <w:shd w:val="clear" w:color="auto" w:fill="FFFFFF" w:themeFill="background1"/>
            </w:pPr>
            <w:r w:rsidRPr="000C1A2A">
              <w:t>Chanczicze</w:t>
            </w:r>
          </w:p>
        </w:tc>
        <w:tc>
          <w:tcPr>
            <w:tcW w:w="1985" w:type="dxa"/>
          </w:tcPr>
          <w:p w14:paraId="10016454"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207298AC" w14:textId="77777777" w:rsidR="0026375E" w:rsidRPr="000C1A2A" w:rsidRDefault="0026375E" w:rsidP="009C394C">
            <w:pPr>
              <w:shd w:val="clear" w:color="auto" w:fill="FFFFFF" w:themeFill="background1"/>
            </w:pPr>
          </w:p>
        </w:tc>
      </w:tr>
      <w:tr w:rsidR="0026375E" w:rsidRPr="000C1A2A" w14:paraId="5FC632CB" w14:textId="77777777" w:rsidTr="0004251A">
        <w:tc>
          <w:tcPr>
            <w:tcW w:w="5920" w:type="dxa"/>
          </w:tcPr>
          <w:p w14:paraId="2F71C111" w14:textId="77777777" w:rsidR="0026375E" w:rsidRPr="000C1A2A" w:rsidRDefault="0026375E" w:rsidP="009C394C">
            <w:pPr>
              <w:shd w:val="clear" w:color="auto" w:fill="FFFFFF" w:themeFill="background1"/>
            </w:pPr>
            <w:r w:rsidRPr="000C1A2A">
              <w:t>Calana</w:t>
            </w:r>
          </w:p>
        </w:tc>
        <w:tc>
          <w:tcPr>
            <w:tcW w:w="1985" w:type="dxa"/>
          </w:tcPr>
          <w:p w14:paraId="3A08832A"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739CC1DD" w14:textId="77777777" w:rsidR="0026375E" w:rsidRPr="000C1A2A" w:rsidRDefault="0026375E" w:rsidP="009C394C">
            <w:pPr>
              <w:shd w:val="clear" w:color="auto" w:fill="FFFFFF" w:themeFill="background1"/>
            </w:pPr>
          </w:p>
        </w:tc>
      </w:tr>
      <w:tr w:rsidR="0026375E" w:rsidRPr="000C1A2A" w14:paraId="7BA4E425" w14:textId="77777777" w:rsidTr="0004251A">
        <w:tc>
          <w:tcPr>
            <w:tcW w:w="5920" w:type="dxa"/>
          </w:tcPr>
          <w:p w14:paraId="51978B28" w14:textId="77777777" w:rsidR="0026375E" w:rsidRPr="000C1A2A" w:rsidRDefault="0026375E" w:rsidP="009C394C">
            <w:pPr>
              <w:shd w:val="clear" w:color="auto" w:fill="FFFFFF" w:themeFill="background1"/>
            </w:pPr>
            <w:r w:rsidRPr="000C1A2A">
              <w:t>Policzko</w:t>
            </w:r>
          </w:p>
        </w:tc>
        <w:tc>
          <w:tcPr>
            <w:tcW w:w="1985" w:type="dxa"/>
          </w:tcPr>
          <w:p w14:paraId="3DC26F93"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673F1F69" w14:textId="77777777" w:rsidR="0026375E" w:rsidRPr="000C1A2A" w:rsidRDefault="0026375E" w:rsidP="009C394C">
            <w:pPr>
              <w:shd w:val="clear" w:color="auto" w:fill="FFFFFF" w:themeFill="background1"/>
            </w:pPr>
          </w:p>
        </w:tc>
      </w:tr>
      <w:tr w:rsidR="0026375E" w:rsidRPr="000C1A2A" w14:paraId="6C9D7C2C" w14:textId="77777777" w:rsidTr="0004251A">
        <w:tc>
          <w:tcPr>
            <w:tcW w:w="5920" w:type="dxa"/>
          </w:tcPr>
          <w:p w14:paraId="7FD159F2" w14:textId="6AAF6538" w:rsidR="0026375E" w:rsidRPr="000C1A2A" w:rsidRDefault="0026375E" w:rsidP="009C394C">
            <w:pPr>
              <w:shd w:val="clear" w:color="auto" w:fill="FFFFFF" w:themeFill="background1"/>
            </w:pPr>
            <w:r w:rsidRPr="000C1A2A">
              <w:t>Nova</w:t>
            </w:r>
            <w:r w:rsidR="00161EC7" w:rsidRPr="000C1A2A">
              <w:t xml:space="preserve"> W</w:t>
            </w:r>
            <w:r w:rsidRPr="000C1A2A">
              <w:t>ies</w:t>
            </w:r>
          </w:p>
        </w:tc>
        <w:tc>
          <w:tcPr>
            <w:tcW w:w="1985" w:type="dxa"/>
          </w:tcPr>
          <w:p w14:paraId="1D749885"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1D0BE6AF" w14:textId="77777777" w:rsidR="0026375E" w:rsidRPr="000C1A2A" w:rsidRDefault="0026375E" w:rsidP="009C394C">
            <w:pPr>
              <w:shd w:val="clear" w:color="auto" w:fill="FFFFFF" w:themeFill="background1"/>
            </w:pPr>
          </w:p>
        </w:tc>
      </w:tr>
      <w:tr w:rsidR="0026375E" w:rsidRPr="000C1A2A" w14:paraId="1B3DE79C" w14:textId="77777777" w:rsidTr="0004251A">
        <w:tc>
          <w:tcPr>
            <w:tcW w:w="5920" w:type="dxa"/>
          </w:tcPr>
          <w:p w14:paraId="70B19174" w14:textId="77777777" w:rsidR="0026375E" w:rsidRPr="000C1A2A" w:rsidRDefault="0026375E" w:rsidP="009C394C">
            <w:pPr>
              <w:shd w:val="clear" w:color="auto" w:fill="FFFFFF" w:themeFill="background1"/>
            </w:pPr>
            <w:r w:rsidRPr="000C1A2A">
              <w:t>Grochowo</w:t>
            </w:r>
          </w:p>
        </w:tc>
        <w:tc>
          <w:tcPr>
            <w:tcW w:w="1985" w:type="dxa"/>
          </w:tcPr>
          <w:p w14:paraId="6725F784" w14:textId="77777777" w:rsidR="0026375E" w:rsidRPr="000C1A2A" w:rsidRDefault="0026375E" w:rsidP="009C394C">
            <w:pPr>
              <w:shd w:val="clear" w:color="auto" w:fill="FFFFFF" w:themeFill="background1"/>
            </w:pPr>
            <w:r w:rsidRPr="000C1A2A">
              <w:t xml:space="preserve">12 </w:t>
            </w:r>
            <w:r w:rsidR="00DA3E0F" w:rsidRPr="000C1A2A">
              <w:t>gr.</w:t>
            </w:r>
          </w:p>
        </w:tc>
        <w:tc>
          <w:tcPr>
            <w:tcW w:w="1307" w:type="dxa"/>
          </w:tcPr>
          <w:p w14:paraId="36955DD8" w14:textId="77777777" w:rsidR="0026375E" w:rsidRPr="000C1A2A" w:rsidRDefault="0026375E" w:rsidP="009C394C">
            <w:pPr>
              <w:shd w:val="clear" w:color="auto" w:fill="FFFFFF" w:themeFill="background1"/>
            </w:pPr>
          </w:p>
        </w:tc>
      </w:tr>
    </w:tbl>
    <w:p w14:paraId="65CB037D" w14:textId="1D1228C6" w:rsidR="00161EC7" w:rsidRPr="000C1A2A" w:rsidRDefault="00161EC7" w:rsidP="009C394C">
      <w:pPr>
        <w:shd w:val="clear" w:color="auto" w:fill="FFFFFF" w:themeFill="background1"/>
      </w:pPr>
    </w:p>
    <w:p w14:paraId="5DEC9FCA" w14:textId="4CA139AC" w:rsidR="00DA3BF6" w:rsidRPr="000C1A2A" w:rsidRDefault="00DA3BF6" w:rsidP="009C394C">
      <w:pPr>
        <w:shd w:val="clear" w:color="auto" w:fill="FFFFFF" w:themeFill="background1"/>
      </w:pPr>
      <w:bookmarkStart w:id="107" w:name="_Hlk29836873"/>
      <w:bookmarkStart w:id="108" w:name="OLE_LINK66"/>
      <w:r w:rsidRPr="000C1A2A">
        <w:rPr>
          <w:i/>
        </w:rPr>
        <w:t>[k. 7</w:t>
      </w:r>
      <w:r w:rsidR="006F4D5D" w:rsidRPr="000C1A2A">
        <w:rPr>
          <w:i/>
        </w:rPr>
        <w:t>3</w:t>
      </w:r>
      <w:r w:rsidRPr="000C1A2A">
        <w:rPr>
          <w:i/>
        </w:rPr>
        <w:t>]</w:t>
      </w:r>
    </w:p>
    <w:bookmarkEnd w:id="107"/>
    <w:bookmarkEnd w:id="108"/>
    <w:p w14:paraId="5CB2F411" w14:textId="1C05825C" w:rsidR="00161EC7" w:rsidRPr="000C1A2A" w:rsidRDefault="00161EC7" w:rsidP="009C394C">
      <w:pPr>
        <w:shd w:val="clear" w:color="auto" w:fill="FFFFFF" w:themeFill="background1"/>
      </w:pPr>
      <w:r w:rsidRPr="000C1A2A">
        <w:t>Collegiata ecclesia in Srzod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2235A87" w14:textId="77777777" w:rsidTr="0004251A">
        <w:tc>
          <w:tcPr>
            <w:tcW w:w="5920" w:type="dxa"/>
          </w:tcPr>
          <w:p w14:paraId="10678A3C" w14:textId="77777777" w:rsidR="0026375E" w:rsidRPr="000C1A2A" w:rsidRDefault="0026375E" w:rsidP="009C394C">
            <w:pPr>
              <w:shd w:val="clear" w:color="auto" w:fill="FFFFFF" w:themeFill="background1"/>
            </w:pPr>
            <w:r w:rsidRPr="000C1A2A">
              <w:t>Decanus</w:t>
            </w:r>
          </w:p>
        </w:tc>
        <w:tc>
          <w:tcPr>
            <w:tcW w:w="1985" w:type="dxa"/>
          </w:tcPr>
          <w:p w14:paraId="6F2EE3FB"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4ECF942" w14:textId="77777777" w:rsidR="0026375E" w:rsidRPr="000C1A2A" w:rsidRDefault="00047C5A" w:rsidP="009C394C">
            <w:pPr>
              <w:shd w:val="clear" w:color="auto" w:fill="FFFFFF" w:themeFill="background1"/>
            </w:pPr>
            <w:r w:rsidRPr="000C1A2A">
              <w:t>s-t</w:t>
            </w:r>
          </w:p>
        </w:tc>
      </w:tr>
      <w:tr w:rsidR="0026375E" w:rsidRPr="000C1A2A" w14:paraId="5F6D1418" w14:textId="77777777" w:rsidTr="0004251A">
        <w:tc>
          <w:tcPr>
            <w:tcW w:w="5920" w:type="dxa"/>
          </w:tcPr>
          <w:p w14:paraId="6154C921" w14:textId="77777777" w:rsidR="0026375E" w:rsidRPr="000C1A2A" w:rsidRDefault="0026375E" w:rsidP="009C394C">
            <w:pPr>
              <w:shd w:val="clear" w:color="auto" w:fill="FFFFFF" w:themeFill="background1"/>
            </w:pPr>
            <w:r w:rsidRPr="000C1A2A">
              <w:t>Laurentius Cziganek</w:t>
            </w:r>
          </w:p>
        </w:tc>
        <w:tc>
          <w:tcPr>
            <w:tcW w:w="1985" w:type="dxa"/>
          </w:tcPr>
          <w:p w14:paraId="0CB4D9E6"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117F70B" w14:textId="77777777" w:rsidR="0026375E" w:rsidRPr="000C1A2A" w:rsidRDefault="00047C5A" w:rsidP="009C394C">
            <w:pPr>
              <w:shd w:val="clear" w:color="auto" w:fill="FFFFFF" w:themeFill="background1"/>
            </w:pPr>
            <w:r w:rsidRPr="000C1A2A">
              <w:t>s-t</w:t>
            </w:r>
          </w:p>
        </w:tc>
      </w:tr>
      <w:tr w:rsidR="0026375E" w:rsidRPr="000C1A2A" w14:paraId="6E1A7FA3" w14:textId="77777777" w:rsidTr="0004251A">
        <w:tc>
          <w:tcPr>
            <w:tcW w:w="5920" w:type="dxa"/>
          </w:tcPr>
          <w:p w14:paraId="76A8D846" w14:textId="77777777" w:rsidR="0026375E" w:rsidRPr="000C1A2A" w:rsidRDefault="0026375E" w:rsidP="009C394C">
            <w:pPr>
              <w:shd w:val="clear" w:color="auto" w:fill="FFFFFF" w:themeFill="background1"/>
            </w:pPr>
            <w:r w:rsidRPr="000C1A2A">
              <w:t>Albertus antiquus praedicator</w:t>
            </w:r>
          </w:p>
        </w:tc>
        <w:tc>
          <w:tcPr>
            <w:tcW w:w="1985" w:type="dxa"/>
          </w:tcPr>
          <w:p w14:paraId="467DE36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68A98F3" w14:textId="77777777" w:rsidR="0026375E" w:rsidRPr="000C1A2A" w:rsidRDefault="00047C5A" w:rsidP="009C394C">
            <w:pPr>
              <w:shd w:val="clear" w:color="auto" w:fill="FFFFFF" w:themeFill="background1"/>
            </w:pPr>
            <w:r w:rsidRPr="000C1A2A">
              <w:t>s-t</w:t>
            </w:r>
          </w:p>
        </w:tc>
      </w:tr>
      <w:tr w:rsidR="0026375E" w:rsidRPr="000C1A2A" w14:paraId="3471A96D" w14:textId="77777777" w:rsidTr="0004251A">
        <w:tc>
          <w:tcPr>
            <w:tcW w:w="5920" w:type="dxa"/>
          </w:tcPr>
          <w:p w14:paraId="099F767F" w14:textId="77777777" w:rsidR="0026375E" w:rsidRPr="000C1A2A" w:rsidRDefault="0026375E" w:rsidP="009C394C">
            <w:pPr>
              <w:shd w:val="clear" w:color="auto" w:fill="FFFFFF" w:themeFill="background1"/>
            </w:pPr>
            <w:r w:rsidRPr="000C1A2A">
              <w:t>Ioannes Razek</w:t>
            </w:r>
          </w:p>
        </w:tc>
        <w:tc>
          <w:tcPr>
            <w:tcW w:w="1985" w:type="dxa"/>
          </w:tcPr>
          <w:p w14:paraId="4591975D"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7D68B195" w14:textId="77777777" w:rsidR="0026375E" w:rsidRPr="000C1A2A" w:rsidRDefault="00047C5A" w:rsidP="009C394C">
            <w:pPr>
              <w:shd w:val="clear" w:color="auto" w:fill="FFFFFF" w:themeFill="background1"/>
            </w:pPr>
            <w:r w:rsidRPr="000C1A2A">
              <w:t>s-t</w:t>
            </w:r>
          </w:p>
        </w:tc>
      </w:tr>
      <w:tr w:rsidR="0026375E" w:rsidRPr="000C1A2A" w14:paraId="45496439" w14:textId="77777777" w:rsidTr="0004251A">
        <w:tc>
          <w:tcPr>
            <w:tcW w:w="5920" w:type="dxa"/>
          </w:tcPr>
          <w:p w14:paraId="077D7DAA" w14:textId="77777777" w:rsidR="0026375E" w:rsidRPr="000C1A2A" w:rsidRDefault="0026375E" w:rsidP="009C394C">
            <w:pPr>
              <w:shd w:val="clear" w:color="auto" w:fill="FFFFFF" w:themeFill="background1"/>
            </w:pPr>
            <w:r w:rsidRPr="000C1A2A">
              <w:t>Franciscus</w:t>
            </w:r>
          </w:p>
        </w:tc>
        <w:tc>
          <w:tcPr>
            <w:tcW w:w="1985" w:type="dxa"/>
          </w:tcPr>
          <w:p w14:paraId="744A85AC"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69F70A0C" w14:textId="77777777" w:rsidR="0026375E" w:rsidRPr="000C1A2A" w:rsidRDefault="00047C5A" w:rsidP="009C394C">
            <w:pPr>
              <w:shd w:val="clear" w:color="auto" w:fill="FFFFFF" w:themeFill="background1"/>
            </w:pPr>
            <w:r w:rsidRPr="000C1A2A">
              <w:t>s-t</w:t>
            </w:r>
          </w:p>
        </w:tc>
      </w:tr>
      <w:tr w:rsidR="0026375E" w:rsidRPr="000C1A2A" w14:paraId="440F6957" w14:textId="77777777" w:rsidTr="0004251A">
        <w:tc>
          <w:tcPr>
            <w:tcW w:w="5920" w:type="dxa"/>
          </w:tcPr>
          <w:p w14:paraId="2B96ADD5" w14:textId="602E55C5" w:rsidR="0026375E" w:rsidRPr="000C1A2A" w:rsidRDefault="0026375E" w:rsidP="009C394C">
            <w:pPr>
              <w:shd w:val="clear" w:color="auto" w:fill="FFFFFF" w:themeFill="background1"/>
            </w:pPr>
            <w:r w:rsidRPr="000C1A2A">
              <w:t>Vitus</w:t>
            </w:r>
            <w:r w:rsidR="006F4D5D" w:rsidRPr="000C1A2A">
              <w:rPr>
                <w:rStyle w:val="Odwoanieprzypisudolnego"/>
              </w:rPr>
              <w:footnoteReference w:id="294"/>
            </w:r>
          </w:p>
        </w:tc>
        <w:tc>
          <w:tcPr>
            <w:tcW w:w="1985" w:type="dxa"/>
          </w:tcPr>
          <w:p w14:paraId="4E979706"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2889A86F" w14:textId="77777777" w:rsidR="0026375E" w:rsidRPr="000C1A2A" w:rsidRDefault="00047C5A" w:rsidP="009C394C">
            <w:pPr>
              <w:shd w:val="clear" w:color="auto" w:fill="FFFFFF" w:themeFill="background1"/>
            </w:pPr>
            <w:r w:rsidRPr="000C1A2A">
              <w:t>s-t</w:t>
            </w:r>
          </w:p>
        </w:tc>
      </w:tr>
    </w:tbl>
    <w:p w14:paraId="039ECA52" w14:textId="7DC4524C" w:rsidR="00B42F01" w:rsidRPr="000C1A2A" w:rsidRDefault="00B42F01" w:rsidP="009C394C">
      <w:pPr>
        <w:shd w:val="clear" w:color="auto" w:fill="FFFFFF" w:themeFill="background1"/>
      </w:pPr>
    </w:p>
    <w:p w14:paraId="6F963BBF" w14:textId="52E39D09" w:rsidR="00B42F01" w:rsidRPr="000C1A2A" w:rsidRDefault="00B42F01" w:rsidP="009C394C">
      <w:pPr>
        <w:shd w:val="clear" w:color="auto" w:fill="FFFFFF" w:themeFill="background1"/>
      </w:pPr>
      <w:bookmarkStart w:id="109" w:name="_Hlk29837131"/>
      <w:bookmarkStart w:id="110" w:name="OLE_LINK69"/>
      <w:r w:rsidRPr="000C1A2A">
        <w:rPr>
          <w:i/>
        </w:rPr>
        <w:t>[k. 73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47EED0A" w14:textId="77777777" w:rsidTr="0004251A">
        <w:tc>
          <w:tcPr>
            <w:tcW w:w="5920" w:type="dxa"/>
          </w:tcPr>
          <w:bookmarkEnd w:id="109"/>
          <w:bookmarkEnd w:id="110"/>
          <w:p w14:paraId="1E48FF3B" w14:textId="77777777" w:rsidR="0026375E" w:rsidRPr="000C1A2A" w:rsidRDefault="0026375E" w:rsidP="009C394C">
            <w:pPr>
              <w:shd w:val="clear" w:color="auto" w:fill="FFFFFF" w:themeFill="background1"/>
            </w:pPr>
            <w:r w:rsidRPr="000C1A2A">
              <w:t>Paulus Pawlowski</w:t>
            </w:r>
          </w:p>
        </w:tc>
        <w:tc>
          <w:tcPr>
            <w:tcW w:w="1985" w:type="dxa"/>
          </w:tcPr>
          <w:p w14:paraId="71743EFE"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3A177D5" w14:textId="77777777" w:rsidR="0026375E" w:rsidRPr="000C1A2A" w:rsidRDefault="00047C5A" w:rsidP="009C394C">
            <w:pPr>
              <w:shd w:val="clear" w:color="auto" w:fill="FFFFFF" w:themeFill="background1"/>
            </w:pPr>
            <w:r w:rsidRPr="000C1A2A">
              <w:t>s-t</w:t>
            </w:r>
          </w:p>
        </w:tc>
      </w:tr>
    </w:tbl>
    <w:p w14:paraId="055B10D0" w14:textId="11A0A0BB" w:rsidR="002726C4" w:rsidRPr="000C1A2A" w:rsidRDefault="002726C4" w:rsidP="009C394C">
      <w:pPr>
        <w:shd w:val="clear" w:color="auto" w:fill="FFFFFF" w:themeFill="background1"/>
      </w:pPr>
    </w:p>
    <w:p w14:paraId="5A42DD01" w14:textId="5C22C41A" w:rsidR="002726C4" w:rsidRPr="000C1A2A" w:rsidRDefault="002726C4" w:rsidP="009C394C">
      <w:pPr>
        <w:shd w:val="clear" w:color="auto" w:fill="FFFFFF" w:themeFill="background1"/>
      </w:pPr>
      <w:r w:rsidRPr="000C1A2A">
        <w:t>Altaristae ibi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8AB5B67" w14:textId="77777777" w:rsidTr="0004251A">
        <w:tc>
          <w:tcPr>
            <w:tcW w:w="5920" w:type="dxa"/>
          </w:tcPr>
          <w:p w14:paraId="32E560CD" w14:textId="48548359" w:rsidR="0026375E" w:rsidRPr="000C1A2A" w:rsidRDefault="0026375E" w:rsidP="009C394C">
            <w:pPr>
              <w:shd w:val="clear" w:color="auto" w:fill="FFFFFF" w:themeFill="background1"/>
            </w:pPr>
            <w:r w:rsidRPr="000C1A2A">
              <w:t>Stanislaus de Zerkow</w:t>
            </w:r>
            <w:r w:rsidR="00D06076" w:rsidRPr="000C1A2A">
              <w:rPr>
                <w:rStyle w:val="Odwoanieprzypisudolnego"/>
              </w:rPr>
              <w:footnoteReference w:id="295"/>
            </w:r>
          </w:p>
        </w:tc>
        <w:tc>
          <w:tcPr>
            <w:tcW w:w="1985" w:type="dxa"/>
          </w:tcPr>
          <w:p w14:paraId="24BF662D" w14:textId="77777777" w:rsidR="0026375E" w:rsidRPr="000C1A2A" w:rsidRDefault="0026375E" w:rsidP="009C394C">
            <w:pPr>
              <w:shd w:val="clear" w:color="auto" w:fill="FFFFFF" w:themeFill="background1"/>
            </w:pPr>
            <w:r w:rsidRPr="000C1A2A">
              <w:t xml:space="preserve">9 </w:t>
            </w:r>
            <w:r w:rsidR="00DA3E0F" w:rsidRPr="000C1A2A">
              <w:t>gr.</w:t>
            </w:r>
          </w:p>
        </w:tc>
        <w:tc>
          <w:tcPr>
            <w:tcW w:w="1307" w:type="dxa"/>
          </w:tcPr>
          <w:p w14:paraId="5DBF8DAF" w14:textId="77777777" w:rsidR="0026375E" w:rsidRPr="000C1A2A" w:rsidRDefault="00047C5A" w:rsidP="009C394C">
            <w:pPr>
              <w:shd w:val="clear" w:color="auto" w:fill="FFFFFF" w:themeFill="background1"/>
            </w:pPr>
            <w:r w:rsidRPr="000C1A2A">
              <w:t>s-t</w:t>
            </w:r>
          </w:p>
        </w:tc>
      </w:tr>
      <w:tr w:rsidR="0026375E" w:rsidRPr="000C1A2A" w14:paraId="0FD4A481" w14:textId="77777777" w:rsidTr="0004251A">
        <w:tc>
          <w:tcPr>
            <w:tcW w:w="5920" w:type="dxa"/>
          </w:tcPr>
          <w:p w14:paraId="00DE3652" w14:textId="77777777" w:rsidR="0026375E" w:rsidRPr="000C1A2A" w:rsidRDefault="0026375E" w:rsidP="009C394C">
            <w:pPr>
              <w:shd w:val="clear" w:color="auto" w:fill="FFFFFF" w:themeFill="background1"/>
            </w:pPr>
            <w:r w:rsidRPr="000C1A2A">
              <w:t>Martinus a Labissin</w:t>
            </w:r>
          </w:p>
        </w:tc>
        <w:tc>
          <w:tcPr>
            <w:tcW w:w="1985" w:type="dxa"/>
          </w:tcPr>
          <w:p w14:paraId="67D6883B" w14:textId="77777777" w:rsidR="0026375E" w:rsidRPr="000C1A2A" w:rsidRDefault="0026375E" w:rsidP="009C394C">
            <w:pPr>
              <w:shd w:val="clear" w:color="auto" w:fill="FFFFFF" w:themeFill="background1"/>
            </w:pPr>
            <w:r w:rsidRPr="000C1A2A">
              <w:t xml:space="preserve">20 </w:t>
            </w:r>
            <w:r w:rsidR="00DA3E0F" w:rsidRPr="000C1A2A">
              <w:t>gr.</w:t>
            </w:r>
          </w:p>
        </w:tc>
        <w:tc>
          <w:tcPr>
            <w:tcW w:w="1307" w:type="dxa"/>
          </w:tcPr>
          <w:p w14:paraId="2C35323A" w14:textId="77777777" w:rsidR="0026375E" w:rsidRPr="000C1A2A" w:rsidRDefault="00047C5A" w:rsidP="009C394C">
            <w:pPr>
              <w:shd w:val="clear" w:color="auto" w:fill="FFFFFF" w:themeFill="background1"/>
            </w:pPr>
            <w:r w:rsidRPr="000C1A2A">
              <w:t>s-t</w:t>
            </w:r>
          </w:p>
        </w:tc>
      </w:tr>
      <w:tr w:rsidR="0026375E" w:rsidRPr="000C1A2A" w14:paraId="5FD341ED" w14:textId="77777777" w:rsidTr="0004251A">
        <w:tc>
          <w:tcPr>
            <w:tcW w:w="5920" w:type="dxa"/>
          </w:tcPr>
          <w:p w14:paraId="6BB79CA3" w14:textId="77777777" w:rsidR="0026375E" w:rsidRPr="000C1A2A" w:rsidRDefault="0026375E" w:rsidP="009C394C">
            <w:pPr>
              <w:shd w:val="clear" w:color="auto" w:fill="FFFFFF" w:themeFill="background1"/>
            </w:pPr>
            <w:r w:rsidRPr="000C1A2A">
              <w:t>Lazarus altarista</w:t>
            </w:r>
          </w:p>
        </w:tc>
        <w:tc>
          <w:tcPr>
            <w:tcW w:w="1985" w:type="dxa"/>
          </w:tcPr>
          <w:p w14:paraId="7E0106C2" w14:textId="031055E8" w:rsidR="0026375E" w:rsidRPr="000C1A2A" w:rsidRDefault="0026375E" w:rsidP="009C394C">
            <w:pPr>
              <w:shd w:val="clear" w:color="auto" w:fill="FFFFFF" w:themeFill="background1"/>
            </w:pPr>
            <w:r w:rsidRPr="000C1A2A">
              <w:t>18</w:t>
            </w:r>
            <w:r w:rsidR="003A512A" w:rsidRPr="000C1A2A">
              <w:rPr>
                <w:rStyle w:val="Odwoanieprzypisudolnego"/>
              </w:rPr>
              <w:footnoteReference w:id="296"/>
            </w:r>
            <w:r w:rsidRPr="000C1A2A">
              <w:t xml:space="preserve"> </w:t>
            </w:r>
            <w:r w:rsidR="00DA3E0F" w:rsidRPr="000C1A2A">
              <w:t>gr.</w:t>
            </w:r>
          </w:p>
        </w:tc>
        <w:tc>
          <w:tcPr>
            <w:tcW w:w="1307" w:type="dxa"/>
          </w:tcPr>
          <w:p w14:paraId="086D2FE6" w14:textId="77777777" w:rsidR="0026375E" w:rsidRPr="000C1A2A" w:rsidRDefault="00047C5A" w:rsidP="009C394C">
            <w:pPr>
              <w:shd w:val="clear" w:color="auto" w:fill="FFFFFF" w:themeFill="background1"/>
            </w:pPr>
            <w:r w:rsidRPr="000C1A2A">
              <w:t>s-t</w:t>
            </w:r>
          </w:p>
        </w:tc>
      </w:tr>
      <w:tr w:rsidR="0026375E" w:rsidRPr="000C1A2A" w14:paraId="376AEA6B" w14:textId="77777777" w:rsidTr="0004251A">
        <w:tc>
          <w:tcPr>
            <w:tcW w:w="5920" w:type="dxa"/>
          </w:tcPr>
          <w:p w14:paraId="469503DA" w14:textId="205230D8" w:rsidR="0026375E" w:rsidRPr="000C1A2A" w:rsidRDefault="00F117A8" w:rsidP="009C394C">
            <w:pPr>
              <w:shd w:val="clear" w:color="auto" w:fill="FFFFFF" w:themeFill="background1"/>
            </w:pPr>
            <w:r w:rsidRPr="000C1A2A">
              <w:rPr>
                <w:rStyle w:val="Odwoanieprzypisudolnego"/>
              </w:rPr>
              <w:footnoteReference w:id="297"/>
            </w:r>
            <w:r w:rsidRPr="000C1A2A">
              <w:rPr>
                <w:vertAlign w:val="superscript"/>
              </w:rPr>
              <w:t>-</w:t>
            </w:r>
            <w:bookmarkStart w:id="111" w:name="_Hlk29837010"/>
            <w:bookmarkStart w:id="112" w:name="OLE_LINK68"/>
            <w:r w:rsidR="0026375E" w:rsidRPr="000C1A2A">
              <w:t>Andreas Quaczka</w:t>
            </w:r>
            <w:bookmarkEnd w:id="111"/>
            <w:bookmarkEnd w:id="112"/>
          </w:p>
        </w:tc>
        <w:tc>
          <w:tcPr>
            <w:tcW w:w="1985" w:type="dxa"/>
          </w:tcPr>
          <w:p w14:paraId="5DC1AB78" w14:textId="77777777" w:rsidR="0026375E" w:rsidRPr="000C1A2A" w:rsidRDefault="0026375E" w:rsidP="009C394C">
            <w:pPr>
              <w:shd w:val="clear" w:color="auto" w:fill="FFFFFF" w:themeFill="background1"/>
            </w:pPr>
            <w:r w:rsidRPr="000C1A2A">
              <w:t xml:space="preserve">8 </w:t>
            </w:r>
            <w:r w:rsidR="00DA3E0F" w:rsidRPr="000C1A2A">
              <w:t>gr.</w:t>
            </w:r>
          </w:p>
        </w:tc>
        <w:tc>
          <w:tcPr>
            <w:tcW w:w="1307" w:type="dxa"/>
          </w:tcPr>
          <w:p w14:paraId="69DBFC4C" w14:textId="7A407234" w:rsidR="0026375E" w:rsidRPr="000C1A2A" w:rsidRDefault="00047C5A" w:rsidP="009C394C">
            <w:pPr>
              <w:shd w:val="clear" w:color="auto" w:fill="FFFFFF" w:themeFill="background1"/>
            </w:pPr>
            <w:r w:rsidRPr="000C1A2A">
              <w:t>s-t</w:t>
            </w:r>
            <w:r w:rsidR="00F117A8" w:rsidRPr="000C1A2A">
              <w:rPr>
                <w:vertAlign w:val="superscript"/>
              </w:rPr>
              <w:t>-</w:t>
            </w:r>
            <w:r w:rsidR="00F117A8" w:rsidRPr="000C1A2A">
              <w:rPr>
                <w:rStyle w:val="Odwoanieprzypisudolnego"/>
              </w:rPr>
              <w:footnoteReference w:id="298"/>
            </w:r>
          </w:p>
        </w:tc>
      </w:tr>
    </w:tbl>
    <w:p w14:paraId="0B45A540" w14:textId="09E15042" w:rsidR="00937F18" w:rsidRPr="000C1A2A" w:rsidRDefault="00937F18" w:rsidP="009C394C">
      <w:pPr>
        <w:shd w:val="clear" w:color="auto" w:fill="FFFFFF" w:themeFill="background1"/>
      </w:pPr>
    </w:p>
    <w:p w14:paraId="23D0BCCF" w14:textId="42982138" w:rsidR="00937F18" w:rsidRPr="000C1A2A" w:rsidRDefault="00937F18" w:rsidP="009C394C">
      <w:pPr>
        <w:shd w:val="clear" w:color="auto" w:fill="FFFFFF" w:themeFill="background1"/>
      </w:pPr>
      <w:bookmarkStart w:id="113" w:name="_Hlk29837192"/>
      <w:bookmarkStart w:id="114" w:name="OLE_LINK70"/>
      <w:r w:rsidRPr="000C1A2A">
        <w:rPr>
          <w:i/>
        </w:rPr>
        <w:t>[k. 7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9E234F1" w14:textId="77777777" w:rsidTr="0004251A">
        <w:tc>
          <w:tcPr>
            <w:tcW w:w="5920" w:type="dxa"/>
          </w:tcPr>
          <w:bookmarkEnd w:id="113"/>
          <w:bookmarkEnd w:id="114"/>
          <w:p w14:paraId="1BAFD98C" w14:textId="77777777" w:rsidR="0026375E" w:rsidRPr="000C1A2A" w:rsidRDefault="0026375E" w:rsidP="009C394C">
            <w:pPr>
              <w:shd w:val="clear" w:color="auto" w:fill="FFFFFF" w:themeFill="background1"/>
            </w:pPr>
            <w:r w:rsidRPr="000C1A2A">
              <w:lastRenderedPageBreak/>
              <w:t>Ioannes Sberkowski</w:t>
            </w:r>
          </w:p>
        </w:tc>
        <w:tc>
          <w:tcPr>
            <w:tcW w:w="1985" w:type="dxa"/>
          </w:tcPr>
          <w:p w14:paraId="44399F0F"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7197DC10" w14:textId="77777777" w:rsidR="0026375E" w:rsidRPr="000C1A2A" w:rsidRDefault="00047C5A" w:rsidP="009C394C">
            <w:pPr>
              <w:shd w:val="clear" w:color="auto" w:fill="FFFFFF" w:themeFill="background1"/>
            </w:pPr>
            <w:r w:rsidRPr="000C1A2A">
              <w:t>s-t</w:t>
            </w:r>
          </w:p>
        </w:tc>
      </w:tr>
      <w:tr w:rsidR="0026375E" w:rsidRPr="000C1A2A" w14:paraId="3B1EC4FF" w14:textId="77777777" w:rsidTr="0004251A">
        <w:tc>
          <w:tcPr>
            <w:tcW w:w="5920" w:type="dxa"/>
          </w:tcPr>
          <w:p w14:paraId="2615E761" w14:textId="77777777" w:rsidR="0026375E" w:rsidRPr="000C1A2A" w:rsidRDefault="0026375E" w:rsidP="009C394C">
            <w:pPr>
              <w:shd w:val="clear" w:color="auto" w:fill="FFFFFF" w:themeFill="background1"/>
            </w:pPr>
            <w:bookmarkStart w:id="115" w:name="_Hlk29837070"/>
            <w:r w:rsidRPr="000C1A2A">
              <w:t>Laurentius Cziganek</w:t>
            </w:r>
            <w:bookmarkEnd w:id="115"/>
          </w:p>
        </w:tc>
        <w:tc>
          <w:tcPr>
            <w:tcW w:w="1985" w:type="dxa"/>
          </w:tcPr>
          <w:p w14:paraId="315A484F" w14:textId="77777777" w:rsidR="0026375E" w:rsidRPr="000C1A2A" w:rsidRDefault="0026375E" w:rsidP="009C394C">
            <w:pPr>
              <w:shd w:val="clear" w:color="auto" w:fill="FFFFFF" w:themeFill="background1"/>
            </w:pPr>
            <w:r w:rsidRPr="000C1A2A">
              <w:t xml:space="preserve">30 </w:t>
            </w:r>
            <w:r w:rsidR="00DA3E0F" w:rsidRPr="000C1A2A">
              <w:t>gr.</w:t>
            </w:r>
          </w:p>
        </w:tc>
        <w:tc>
          <w:tcPr>
            <w:tcW w:w="1307" w:type="dxa"/>
          </w:tcPr>
          <w:p w14:paraId="6F94D0E5" w14:textId="77777777" w:rsidR="0026375E" w:rsidRPr="000C1A2A" w:rsidRDefault="00047C5A" w:rsidP="009C394C">
            <w:pPr>
              <w:shd w:val="clear" w:color="auto" w:fill="FFFFFF" w:themeFill="background1"/>
            </w:pPr>
            <w:r w:rsidRPr="000C1A2A">
              <w:t>s-t</w:t>
            </w:r>
          </w:p>
        </w:tc>
      </w:tr>
      <w:tr w:rsidR="0026375E" w:rsidRPr="000C1A2A" w14:paraId="583B1C61" w14:textId="77777777" w:rsidTr="0004251A">
        <w:tc>
          <w:tcPr>
            <w:tcW w:w="5920" w:type="dxa"/>
          </w:tcPr>
          <w:p w14:paraId="26784261" w14:textId="77777777" w:rsidR="0026375E" w:rsidRPr="000C1A2A" w:rsidRDefault="0026375E" w:rsidP="009C394C">
            <w:pPr>
              <w:shd w:val="clear" w:color="auto" w:fill="FFFFFF" w:themeFill="background1"/>
            </w:pPr>
            <w:r w:rsidRPr="000C1A2A">
              <w:t>Iacobus a Srzoda</w:t>
            </w:r>
          </w:p>
        </w:tc>
        <w:tc>
          <w:tcPr>
            <w:tcW w:w="1985" w:type="dxa"/>
          </w:tcPr>
          <w:p w14:paraId="6E97519C" w14:textId="77777777" w:rsidR="0026375E" w:rsidRPr="000C1A2A" w:rsidRDefault="0026375E" w:rsidP="009C394C">
            <w:pPr>
              <w:shd w:val="clear" w:color="auto" w:fill="FFFFFF" w:themeFill="background1"/>
            </w:pPr>
            <w:r w:rsidRPr="000C1A2A">
              <w:t xml:space="preserve">8 </w:t>
            </w:r>
            <w:r w:rsidR="00DA3E0F" w:rsidRPr="000C1A2A">
              <w:t>gr.</w:t>
            </w:r>
          </w:p>
        </w:tc>
        <w:tc>
          <w:tcPr>
            <w:tcW w:w="1307" w:type="dxa"/>
          </w:tcPr>
          <w:p w14:paraId="3E22CDBA" w14:textId="77777777" w:rsidR="0026375E" w:rsidRPr="000C1A2A" w:rsidRDefault="00047C5A" w:rsidP="009C394C">
            <w:pPr>
              <w:shd w:val="clear" w:color="auto" w:fill="FFFFFF" w:themeFill="background1"/>
            </w:pPr>
            <w:r w:rsidRPr="000C1A2A">
              <w:t>s-t</w:t>
            </w:r>
          </w:p>
        </w:tc>
      </w:tr>
      <w:tr w:rsidR="0026375E" w:rsidRPr="000C1A2A" w14:paraId="36DC3ECF" w14:textId="77777777" w:rsidTr="0004251A">
        <w:tc>
          <w:tcPr>
            <w:tcW w:w="5920" w:type="dxa"/>
          </w:tcPr>
          <w:p w14:paraId="6EBC9DD6" w14:textId="77777777" w:rsidR="0026375E" w:rsidRPr="000C1A2A" w:rsidRDefault="0026375E" w:rsidP="009C394C">
            <w:pPr>
              <w:shd w:val="clear" w:color="auto" w:fill="FFFFFF" w:themeFill="background1"/>
            </w:pPr>
            <w:r w:rsidRPr="000C1A2A">
              <w:t>Ioannes Razek</w:t>
            </w:r>
          </w:p>
        </w:tc>
        <w:tc>
          <w:tcPr>
            <w:tcW w:w="1985" w:type="dxa"/>
          </w:tcPr>
          <w:p w14:paraId="55000A76"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7D9E241C" w14:textId="77777777" w:rsidR="0026375E" w:rsidRPr="000C1A2A" w:rsidRDefault="00047C5A" w:rsidP="009C394C">
            <w:pPr>
              <w:shd w:val="clear" w:color="auto" w:fill="FFFFFF" w:themeFill="background1"/>
            </w:pPr>
            <w:r w:rsidRPr="000C1A2A">
              <w:t>s-t</w:t>
            </w:r>
          </w:p>
        </w:tc>
      </w:tr>
      <w:tr w:rsidR="0026375E" w:rsidRPr="000C1A2A" w14:paraId="6F9E0B35" w14:textId="77777777" w:rsidTr="0004251A">
        <w:tc>
          <w:tcPr>
            <w:tcW w:w="5920" w:type="dxa"/>
          </w:tcPr>
          <w:p w14:paraId="3A624FC2" w14:textId="77777777" w:rsidR="0026375E" w:rsidRPr="000C1A2A" w:rsidRDefault="0026375E" w:rsidP="009C394C">
            <w:pPr>
              <w:shd w:val="clear" w:color="auto" w:fill="FFFFFF" w:themeFill="background1"/>
            </w:pPr>
            <w:r w:rsidRPr="000C1A2A">
              <w:t>Thomas de Srzoda</w:t>
            </w:r>
          </w:p>
        </w:tc>
        <w:tc>
          <w:tcPr>
            <w:tcW w:w="1985" w:type="dxa"/>
          </w:tcPr>
          <w:p w14:paraId="689AA708"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1006CAC8" w14:textId="77777777" w:rsidR="0026375E" w:rsidRPr="000C1A2A" w:rsidRDefault="00047C5A" w:rsidP="009C394C">
            <w:pPr>
              <w:shd w:val="clear" w:color="auto" w:fill="FFFFFF" w:themeFill="background1"/>
            </w:pPr>
            <w:r w:rsidRPr="000C1A2A">
              <w:t>s-t</w:t>
            </w:r>
          </w:p>
        </w:tc>
      </w:tr>
      <w:tr w:rsidR="0026375E" w:rsidRPr="000C1A2A" w14:paraId="491320F5" w14:textId="77777777" w:rsidTr="0004251A">
        <w:tc>
          <w:tcPr>
            <w:tcW w:w="5920" w:type="dxa"/>
          </w:tcPr>
          <w:p w14:paraId="1D20E512" w14:textId="77777777" w:rsidR="0026375E" w:rsidRPr="000C1A2A" w:rsidRDefault="0026375E" w:rsidP="009C394C">
            <w:pPr>
              <w:shd w:val="clear" w:color="auto" w:fill="FFFFFF" w:themeFill="background1"/>
            </w:pPr>
            <w:r w:rsidRPr="000C1A2A">
              <w:t>Franciscus altarista</w:t>
            </w:r>
          </w:p>
        </w:tc>
        <w:tc>
          <w:tcPr>
            <w:tcW w:w="1985" w:type="dxa"/>
          </w:tcPr>
          <w:p w14:paraId="12009DE9" w14:textId="77777777" w:rsidR="0026375E" w:rsidRPr="000C1A2A" w:rsidRDefault="0026375E" w:rsidP="009C394C">
            <w:pPr>
              <w:shd w:val="clear" w:color="auto" w:fill="FFFFFF" w:themeFill="background1"/>
            </w:pPr>
            <w:r w:rsidRPr="000C1A2A">
              <w:t xml:space="preserve">14 </w:t>
            </w:r>
            <w:r w:rsidR="00DA3E0F" w:rsidRPr="000C1A2A">
              <w:t>gr.</w:t>
            </w:r>
          </w:p>
        </w:tc>
        <w:tc>
          <w:tcPr>
            <w:tcW w:w="1307" w:type="dxa"/>
          </w:tcPr>
          <w:p w14:paraId="3CB6BA3A" w14:textId="77777777" w:rsidR="0026375E" w:rsidRPr="000C1A2A" w:rsidRDefault="00047C5A" w:rsidP="009C394C">
            <w:pPr>
              <w:shd w:val="clear" w:color="auto" w:fill="FFFFFF" w:themeFill="background1"/>
            </w:pPr>
            <w:r w:rsidRPr="000C1A2A">
              <w:t>s-t</w:t>
            </w:r>
          </w:p>
        </w:tc>
      </w:tr>
      <w:tr w:rsidR="0026375E" w:rsidRPr="000C1A2A" w14:paraId="4920F5B7" w14:textId="77777777" w:rsidTr="0004251A">
        <w:tc>
          <w:tcPr>
            <w:tcW w:w="5920" w:type="dxa"/>
          </w:tcPr>
          <w:p w14:paraId="7DE42154" w14:textId="77777777" w:rsidR="0026375E" w:rsidRPr="000C1A2A" w:rsidRDefault="0026375E" w:rsidP="009C394C">
            <w:pPr>
              <w:shd w:val="clear" w:color="auto" w:fill="FFFFFF" w:themeFill="background1"/>
            </w:pPr>
            <w:r w:rsidRPr="000C1A2A">
              <w:t>Vitus praedicator</w:t>
            </w:r>
          </w:p>
        </w:tc>
        <w:tc>
          <w:tcPr>
            <w:tcW w:w="1985" w:type="dxa"/>
          </w:tcPr>
          <w:p w14:paraId="33DF9AEA"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2446BF2D" w14:textId="77777777" w:rsidR="0026375E" w:rsidRPr="000C1A2A" w:rsidRDefault="00047C5A" w:rsidP="009C394C">
            <w:pPr>
              <w:shd w:val="clear" w:color="auto" w:fill="FFFFFF" w:themeFill="background1"/>
            </w:pPr>
            <w:r w:rsidRPr="000C1A2A">
              <w:t>s-t</w:t>
            </w:r>
          </w:p>
        </w:tc>
      </w:tr>
    </w:tbl>
    <w:p w14:paraId="7E9333DD" w14:textId="2CEF3C3B" w:rsidR="00947669" w:rsidRPr="000C1A2A" w:rsidRDefault="00947669" w:rsidP="009C394C">
      <w:pPr>
        <w:shd w:val="clear" w:color="auto" w:fill="FFFFFF" w:themeFill="background1"/>
      </w:pPr>
      <w:bookmarkStart w:id="116" w:name="_Hlk29837270"/>
      <w:bookmarkStart w:id="117" w:name="OLE_LINK71"/>
      <w:r w:rsidRPr="000C1A2A">
        <w:rPr>
          <w:i/>
        </w:rPr>
        <w:t>[k. 74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37446F3" w14:textId="77777777" w:rsidTr="0004251A">
        <w:tc>
          <w:tcPr>
            <w:tcW w:w="5920" w:type="dxa"/>
          </w:tcPr>
          <w:bookmarkEnd w:id="116"/>
          <w:bookmarkEnd w:id="117"/>
          <w:p w14:paraId="107F5B8E" w14:textId="77777777" w:rsidR="0026375E" w:rsidRPr="000C1A2A" w:rsidRDefault="0026375E" w:rsidP="009C394C">
            <w:pPr>
              <w:shd w:val="clear" w:color="auto" w:fill="FFFFFF" w:themeFill="background1"/>
            </w:pPr>
            <w:r w:rsidRPr="000C1A2A">
              <w:t xml:space="preserve">Paulus Potluczek </w:t>
            </w:r>
          </w:p>
        </w:tc>
        <w:tc>
          <w:tcPr>
            <w:tcW w:w="1985" w:type="dxa"/>
          </w:tcPr>
          <w:p w14:paraId="00E8038C"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5FDCC4BC" w14:textId="77777777" w:rsidR="0026375E" w:rsidRPr="000C1A2A" w:rsidRDefault="00047C5A" w:rsidP="009C394C">
            <w:pPr>
              <w:shd w:val="clear" w:color="auto" w:fill="FFFFFF" w:themeFill="background1"/>
            </w:pPr>
            <w:r w:rsidRPr="000C1A2A">
              <w:t>s-t</w:t>
            </w:r>
          </w:p>
        </w:tc>
      </w:tr>
      <w:tr w:rsidR="0026375E" w:rsidRPr="000C1A2A" w14:paraId="6987A564" w14:textId="77777777" w:rsidTr="0004251A">
        <w:tc>
          <w:tcPr>
            <w:tcW w:w="5920" w:type="dxa"/>
          </w:tcPr>
          <w:p w14:paraId="0ED2B7BD" w14:textId="77777777" w:rsidR="0026375E" w:rsidRPr="000C1A2A" w:rsidRDefault="0026375E" w:rsidP="009C394C">
            <w:pPr>
              <w:shd w:val="clear" w:color="auto" w:fill="FFFFFF" w:themeFill="background1"/>
            </w:pPr>
            <w:r w:rsidRPr="000C1A2A">
              <w:t>Paulus de Gostin</w:t>
            </w:r>
          </w:p>
        </w:tc>
        <w:tc>
          <w:tcPr>
            <w:tcW w:w="1985" w:type="dxa"/>
          </w:tcPr>
          <w:p w14:paraId="44DF90DF"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4FC5923A" w14:textId="77777777" w:rsidR="0026375E" w:rsidRPr="000C1A2A" w:rsidRDefault="00047C5A" w:rsidP="009C394C">
            <w:pPr>
              <w:shd w:val="clear" w:color="auto" w:fill="FFFFFF" w:themeFill="background1"/>
            </w:pPr>
            <w:r w:rsidRPr="000C1A2A">
              <w:t>s-t</w:t>
            </w:r>
          </w:p>
        </w:tc>
      </w:tr>
      <w:tr w:rsidR="0026375E" w:rsidRPr="000C1A2A" w14:paraId="70C7B519" w14:textId="77777777" w:rsidTr="0004251A">
        <w:tc>
          <w:tcPr>
            <w:tcW w:w="5920" w:type="dxa"/>
          </w:tcPr>
          <w:p w14:paraId="13E0E3DE" w14:textId="77777777" w:rsidR="0026375E" w:rsidRPr="000C1A2A" w:rsidRDefault="0026375E" w:rsidP="009C394C">
            <w:pPr>
              <w:shd w:val="clear" w:color="auto" w:fill="FFFFFF" w:themeFill="background1"/>
            </w:pPr>
            <w:r w:rsidRPr="000C1A2A">
              <w:t>Hipolitus Strzalkowski</w:t>
            </w:r>
          </w:p>
        </w:tc>
        <w:tc>
          <w:tcPr>
            <w:tcW w:w="1985" w:type="dxa"/>
          </w:tcPr>
          <w:p w14:paraId="35927CC3"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4FC918C2" w14:textId="77777777" w:rsidR="0026375E" w:rsidRPr="000C1A2A" w:rsidRDefault="00047C5A" w:rsidP="009C394C">
            <w:pPr>
              <w:shd w:val="clear" w:color="auto" w:fill="FFFFFF" w:themeFill="background1"/>
            </w:pPr>
            <w:r w:rsidRPr="000C1A2A">
              <w:t>s-t</w:t>
            </w:r>
          </w:p>
        </w:tc>
      </w:tr>
      <w:tr w:rsidR="0026375E" w:rsidRPr="000C1A2A" w14:paraId="7A575269" w14:textId="77777777" w:rsidTr="0004251A">
        <w:tc>
          <w:tcPr>
            <w:tcW w:w="5920" w:type="dxa"/>
          </w:tcPr>
          <w:p w14:paraId="387B6C21" w14:textId="77777777" w:rsidR="0026375E" w:rsidRPr="000C1A2A" w:rsidRDefault="0026375E" w:rsidP="009C394C">
            <w:pPr>
              <w:shd w:val="clear" w:color="auto" w:fill="FFFFFF" w:themeFill="background1"/>
            </w:pPr>
            <w:r w:rsidRPr="000C1A2A">
              <w:t>Florianus altarista</w:t>
            </w:r>
          </w:p>
        </w:tc>
        <w:tc>
          <w:tcPr>
            <w:tcW w:w="1985" w:type="dxa"/>
          </w:tcPr>
          <w:p w14:paraId="71F00521" w14:textId="77777777" w:rsidR="0026375E" w:rsidRPr="000C1A2A" w:rsidRDefault="0026375E" w:rsidP="009C394C">
            <w:pPr>
              <w:shd w:val="clear" w:color="auto" w:fill="FFFFFF" w:themeFill="background1"/>
            </w:pPr>
            <w:r w:rsidRPr="000C1A2A">
              <w:t xml:space="preserve">16 </w:t>
            </w:r>
            <w:r w:rsidR="00DA3E0F" w:rsidRPr="000C1A2A">
              <w:t>gr.</w:t>
            </w:r>
          </w:p>
        </w:tc>
        <w:tc>
          <w:tcPr>
            <w:tcW w:w="1307" w:type="dxa"/>
          </w:tcPr>
          <w:p w14:paraId="2001A658" w14:textId="77777777" w:rsidR="0026375E" w:rsidRPr="000C1A2A" w:rsidRDefault="00047C5A" w:rsidP="009C394C">
            <w:pPr>
              <w:shd w:val="clear" w:color="auto" w:fill="FFFFFF" w:themeFill="background1"/>
            </w:pPr>
            <w:r w:rsidRPr="000C1A2A">
              <w:t>s-t</w:t>
            </w:r>
          </w:p>
        </w:tc>
      </w:tr>
      <w:tr w:rsidR="0026375E" w:rsidRPr="000C1A2A" w14:paraId="6EA79FFC" w14:textId="77777777" w:rsidTr="0004251A">
        <w:tc>
          <w:tcPr>
            <w:tcW w:w="5920" w:type="dxa"/>
          </w:tcPr>
          <w:p w14:paraId="03017B30" w14:textId="7E8E0BA9" w:rsidR="0026375E" w:rsidRPr="000C1A2A" w:rsidRDefault="0026375E" w:rsidP="009C394C">
            <w:pPr>
              <w:shd w:val="clear" w:color="auto" w:fill="FFFFFF" w:themeFill="background1"/>
            </w:pPr>
            <w:r w:rsidRPr="000C1A2A">
              <w:t>Albertus Bacca</w:t>
            </w:r>
            <w:r w:rsidR="00030DE0" w:rsidRPr="000C1A2A">
              <w:rPr>
                <w:rStyle w:val="Odwoanieprzypisudolnego"/>
              </w:rPr>
              <w:footnoteReference w:id="299"/>
            </w:r>
          </w:p>
        </w:tc>
        <w:tc>
          <w:tcPr>
            <w:tcW w:w="1985" w:type="dxa"/>
          </w:tcPr>
          <w:p w14:paraId="6ADF896C" w14:textId="5CC63E9C" w:rsidR="0026375E" w:rsidRPr="000C1A2A" w:rsidRDefault="00947669" w:rsidP="009C394C">
            <w:pPr>
              <w:shd w:val="clear" w:color="auto" w:fill="FFFFFF" w:themeFill="background1"/>
            </w:pPr>
            <w:r w:rsidRPr="000C1A2A">
              <w:t>7,5</w:t>
            </w:r>
            <w:r w:rsidR="0026375E" w:rsidRPr="000C1A2A">
              <w:t xml:space="preserve"> </w:t>
            </w:r>
            <w:r w:rsidR="00DA3E0F" w:rsidRPr="000C1A2A">
              <w:t>gr.</w:t>
            </w:r>
          </w:p>
        </w:tc>
        <w:tc>
          <w:tcPr>
            <w:tcW w:w="1307" w:type="dxa"/>
          </w:tcPr>
          <w:p w14:paraId="1CA7DBCA" w14:textId="77777777" w:rsidR="0026375E" w:rsidRPr="000C1A2A" w:rsidRDefault="00047C5A" w:rsidP="009C394C">
            <w:pPr>
              <w:shd w:val="clear" w:color="auto" w:fill="FFFFFF" w:themeFill="background1"/>
            </w:pPr>
            <w:r w:rsidRPr="000C1A2A">
              <w:t>s-t</w:t>
            </w:r>
          </w:p>
        </w:tc>
      </w:tr>
      <w:tr w:rsidR="0026375E" w:rsidRPr="000C1A2A" w14:paraId="3E92A220" w14:textId="77777777" w:rsidTr="0004251A">
        <w:tc>
          <w:tcPr>
            <w:tcW w:w="5920" w:type="dxa"/>
          </w:tcPr>
          <w:p w14:paraId="2FB16AF4" w14:textId="77777777" w:rsidR="0026375E" w:rsidRPr="000C1A2A" w:rsidRDefault="0026375E" w:rsidP="009C394C">
            <w:pPr>
              <w:shd w:val="clear" w:color="auto" w:fill="FFFFFF" w:themeFill="background1"/>
            </w:pPr>
            <w:r w:rsidRPr="000C1A2A">
              <w:t>Stanislaus Karsniczki</w:t>
            </w:r>
          </w:p>
        </w:tc>
        <w:tc>
          <w:tcPr>
            <w:tcW w:w="1985" w:type="dxa"/>
          </w:tcPr>
          <w:p w14:paraId="4460D567" w14:textId="77777777" w:rsidR="0026375E" w:rsidRPr="000C1A2A" w:rsidRDefault="0026375E" w:rsidP="009C394C">
            <w:pPr>
              <w:shd w:val="clear" w:color="auto" w:fill="FFFFFF" w:themeFill="background1"/>
            </w:pPr>
            <w:r w:rsidRPr="000C1A2A">
              <w:t xml:space="preserve">15 </w:t>
            </w:r>
            <w:r w:rsidR="00DA3E0F" w:rsidRPr="000C1A2A">
              <w:t>gr.</w:t>
            </w:r>
          </w:p>
        </w:tc>
        <w:tc>
          <w:tcPr>
            <w:tcW w:w="1307" w:type="dxa"/>
          </w:tcPr>
          <w:p w14:paraId="51E7A430" w14:textId="77777777" w:rsidR="0026375E" w:rsidRPr="000C1A2A" w:rsidRDefault="00047C5A" w:rsidP="009C394C">
            <w:pPr>
              <w:shd w:val="clear" w:color="auto" w:fill="FFFFFF" w:themeFill="background1"/>
            </w:pPr>
            <w:r w:rsidRPr="000C1A2A">
              <w:t>s-t</w:t>
            </w:r>
          </w:p>
        </w:tc>
      </w:tr>
    </w:tbl>
    <w:p w14:paraId="3C5CC2AF" w14:textId="4DA58F83" w:rsidR="00947669" w:rsidRPr="000C1A2A" w:rsidRDefault="00947669" w:rsidP="009C394C">
      <w:pPr>
        <w:shd w:val="clear" w:color="auto" w:fill="FFFFFF" w:themeFill="background1"/>
      </w:pPr>
    </w:p>
    <w:p w14:paraId="637F698F" w14:textId="44DB0F8B" w:rsidR="00947669" w:rsidRPr="000C1A2A" w:rsidRDefault="00947669" w:rsidP="009C394C">
      <w:pPr>
        <w:shd w:val="clear" w:color="auto" w:fill="FFFFFF" w:themeFill="background1"/>
        <w:rPr>
          <w:i/>
        </w:rPr>
      </w:pPr>
      <w:bookmarkStart w:id="118" w:name="_Hlk29837496"/>
      <w:bookmarkStart w:id="119" w:name="OLE_LINK74"/>
      <w:r w:rsidRPr="000C1A2A">
        <w:rPr>
          <w:i/>
        </w:rPr>
        <w:t>[k. 7</w:t>
      </w:r>
      <w:r w:rsidR="00181D78" w:rsidRPr="000C1A2A">
        <w:rPr>
          <w:i/>
        </w:rPr>
        <w:t>5</w:t>
      </w:r>
      <w:r w:rsidRPr="000C1A2A">
        <w:rPr>
          <w:i/>
        </w:rPr>
        <w:t>]</w:t>
      </w:r>
    </w:p>
    <w:bookmarkEnd w:id="118"/>
    <w:bookmarkEnd w:id="119"/>
    <w:p w14:paraId="5EE59A40" w14:textId="36282C15" w:rsidR="005B3A3B" w:rsidRPr="000C1A2A" w:rsidRDefault="005B3A3B" w:rsidP="009C394C">
      <w:pPr>
        <w:shd w:val="clear" w:color="auto" w:fill="FFFFFF" w:themeFill="background1"/>
      </w:pPr>
      <w:r w:rsidRPr="000C1A2A">
        <w:t>Debita in eisdem</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51DFFE5" w14:textId="77777777" w:rsidTr="0004251A">
        <w:tc>
          <w:tcPr>
            <w:tcW w:w="5920" w:type="dxa"/>
          </w:tcPr>
          <w:p w14:paraId="00817C2F" w14:textId="5335F110" w:rsidR="0026375E" w:rsidRPr="000C1A2A" w:rsidRDefault="0026375E" w:rsidP="009C394C">
            <w:pPr>
              <w:shd w:val="clear" w:color="auto" w:fill="FFFFFF" w:themeFill="background1"/>
            </w:pPr>
            <w:r w:rsidRPr="000C1A2A">
              <w:t>Praepositus in</w:t>
            </w:r>
            <w:r w:rsidR="00431F92" w:rsidRPr="000C1A2A">
              <w:rPr>
                <w:rStyle w:val="Odwoanieprzypisudolnego"/>
              </w:rPr>
              <w:footnoteReference w:id="300"/>
            </w:r>
            <w:r w:rsidRPr="000C1A2A">
              <w:t xml:space="preserve"> Srzoda</w:t>
            </w:r>
          </w:p>
        </w:tc>
        <w:tc>
          <w:tcPr>
            <w:tcW w:w="1985" w:type="dxa"/>
          </w:tcPr>
          <w:p w14:paraId="0285CC0D" w14:textId="77777777" w:rsidR="0026375E" w:rsidRPr="000C1A2A" w:rsidRDefault="0026375E" w:rsidP="009C394C">
            <w:pPr>
              <w:shd w:val="clear" w:color="auto" w:fill="FFFFFF" w:themeFill="background1"/>
            </w:pPr>
            <w:r w:rsidRPr="000C1A2A">
              <w:t xml:space="preserve">6 </w:t>
            </w:r>
            <w:r w:rsidR="00DA3E0F" w:rsidRPr="000C1A2A">
              <w:t>fl.</w:t>
            </w:r>
          </w:p>
        </w:tc>
        <w:tc>
          <w:tcPr>
            <w:tcW w:w="1307" w:type="dxa"/>
          </w:tcPr>
          <w:p w14:paraId="61F1D24F" w14:textId="77777777" w:rsidR="0026375E" w:rsidRPr="000C1A2A" w:rsidRDefault="0026375E" w:rsidP="009C394C">
            <w:pPr>
              <w:shd w:val="clear" w:color="auto" w:fill="FFFFFF" w:themeFill="background1"/>
            </w:pPr>
          </w:p>
        </w:tc>
      </w:tr>
      <w:tr w:rsidR="0026375E" w:rsidRPr="000C1A2A" w14:paraId="1AE9802D" w14:textId="77777777" w:rsidTr="0004251A">
        <w:tc>
          <w:tcPr>
            <w:tcW w:w="5920" w:type="dxa"/>
          </w:tcPr>
          <w:p w14:paraId="3AEEC198" w14:textId="4D34860D" w:rsidR="0026375E" w:rsidRPr="000C1A2A" w:rsidRDefault="0026375E" w:rsidP="009C394C">
            <w:pPr>
              <w:shd w:val="clear" w:color="auto" w:fill="FFFFFF" w:themeFill="background1"/>
            </w:pPr>
            <w:r w:rsidRPr="000C1A2A">
              <w:t xml:space="preserve">Custos </w:t>
            </w:r>
            <w:bookmarkStart w:id="120" w:name="_Hlk29837455"/>
            <w:bookmarkStart w:id="121" w:name="OLE_LINK73"/>
            <w:r w:rsidR="005B3A3B" w:rsidRPr="000C1A2A">
              <w:rPr>
                <w:strike/>
                <w:vertAlign w:val="superscript"/>
                <w:lang w:val="en-GB"/>
              </w:rPr>
              <w:t xml:space="preserve">A </w:t>
            </w:r>
            <w:bookmarkEnd w:id="120"/>
            <w:bookmarkEnd w:id="121"/>
            <w:r w:rsidRPr="000C1A2A">
              <w:t>Skrzetuski</w:t>
            </w:r>
            <w:r w:rsidR="005B3A3B" w:rsidRPr="000C1A2A">
              <w:rPr>
                <w:strike/>
                <w:vertAlign w:val="superscript"/>
                <w:lang w:val="en-GB"/>
              </w:rPr>
              <w:t xml:space="preserve"> A</w:t>
            </w:r>
          </w:p>
        </w:tc>
        <w:tc>
          <w:tcPr>
            <w:tcW w:w="1985" w:type="dxa"/>
          </w:tcPr>
          <w:p w14:paraId="7485B00B"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47BF8F4E" w14:textId="77777777" w:rsidR="0026375E" w:rsidRPr="000C1A2A" w:rsidRDefault="0026375E" w:rsidP="009C394C">
            <w:pPr>
              <w:shd w:val="clear" w:color="auto" w:fill="FFFFFF" w:themeFill="background1"/>
            </w:pPr>
          </w:p>
        </w:tc>
      </w:tr>
      <w:tr w:rsidR="0026375E" w:rsidRPr="000C1A2A" w14:paraId="07924233" w14:textId="77777777" w:rsidTr="0004251A">
        <w:tc>
          <w:tcPr>
            <w:tcW w:w="5920" w:type="dxa"/>
          </w:tcPr>
          <w:p w14:paraId="0AE6F3DA" w14:textId="4358C873" w:rsidR="0026375E" w:rsidRPr="000C1A2A" w:rsidRDefault="0026375E" w:rsidP="009C394C">
            <w:pPr>
              <w:shd w:val="clear" w:color="auto" w:fill="FFFFFF" w:themeFill="background1"/>
            </w:pPr>
            <w:r w:rsidRPr="000C1A2A">
              <w:t>Post mortem Leonardi</w:t>
            </w:r>
          </w:p>
        </w:tc>
        <w:tc>
          <w:tcPr>
            <w:tcW w:w="1985" w:type="dxa"/>
          </w:tcPr>
          <w:p w14:paraId="592599D5" w14:textId="77777777" w:rsidR="0026375E" w:rsidRPr="000C1A2A" w:rsidRDefault="0026375E" w:rsidP="009C394C">
            <w:pPr>
              <w:shd w:val="clear" w:color="auto" w:fill="FFFFFF" w:themeFill="background1"/>
            </w:pPr>
            <w:r w:rsidRPr="000C1A2A">
              <w:t xml:space="preserve">24 </w:t>
            </w:r>
            <w:r w:rsidR="00DA3E0F" w:rsidRPr="000C1A2A">
              <w:t>gr.</w:t>
            </w:r>
          </w:p>
        </w:tc>
        <w:tc>
          <w:tcPr>
            <w:tcW w:w="1307" w:type="dxa"/>
          </w:tcPr>
          <w:p w14:paraId="128B5D98" w14:textId="77777777" w:rsidR="0026375E" w:rsidRPr="000C1A2A" w:rsidRDefault="0026375E" w:rsidP="009C394C">
            <w:pPr>
              <w:shd w:val="clear" w:color="auto" w:fill="FFFFFF" w:themeFill="background1"/>
            </w:pPr>
          </w:p>
        </w:tc>
      </w:tr>
    </w:tbl>
    <w:p w14:paraId="400EC15D" w14:textId="4FC44D3E" w:rsidR="005B3A3B" w:rsidRPr="000C1A2A" w:rsidRDefault="005B3A3B" w:rsidP="009C394C">
      <w:pPr>
        <w:shd w:val="clear" w:color="auto" w:fill="FFFFFF" w:themeFill="background1"/>
      </w:pPr>
    </w:p>
    <w:p w14:paraId="38D4254E" w14:textId="04F42941" w:rsidR="005B3A3B" w:rsidRPr="000C1A2A" w:rsidRDefault="005B3A3B" w:rsidP="009C394C">
      <w:pPr>
        <w:shd w:val="clear" w:color="auto" w:fill="FFFFFF" w:themeFill="background1"/>
      </w:pPr>
      <w:r w:rsidRPr="000C1A2A">
        <w:t xml:space="preserve">In altaristis </w:t>
      </w:r>
      <w:r w:rsidRPr="000C1A2A">
        <w:rPr>
          <w:strike/>
          <w:vertAlign w:val="superscript"/>
          <w:lang w:val="en-GB"/>
        </w:rPr>
        <w:t xml:space="preserve">A </w:t>
      </w:r>
      <w:r w:rsidRPr="000C1A2A">
        <w:t>debita</w:t>
      </w:r>
      <w:r w:rsidRPr="000C1A2A">
        <w:rPr>
          <w:strike/>
          <w:vertAlign w:val="superscript"/>
          <w:lang w:val="en-GB"/>
        </w:rPr>
        <w:t xml:space="preserve"> 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49C5936A" w14:textId="77777777" w:rsidTr="0004251A">
        <w:tc>
          <w:tcPr>
            <w:tcW w:w="5920" w:type="dxa"/>
          </w:tcPr>
          <w:p w14:paraId="567A1EAA" w14:textId="77777777" w:rsidR="0026375E" w:rsidRPr="000C1A2A" w:rsidRDefault="0026375E" w:rsidP="009C394C">
            <w:pPr>
              <w:shd w:val="clear" w:color="auto" w:fill="FFFFFF" w:themeFill="background1"/>
            </w:pPr>
            <w:r w:rsidRPr="000C1A2A">
              <w:t>Michael Zieminski</w:t>
            </w:r>
          </w:p>
        </w:tc>
        <w:tc>
          <w:tcPr>
            <w:tcW w:w="1985" w:type="dxa"/>
          </w:tcPr>
          <w:p w14:paraId="25F7418B" w14:textId="77777777" w:rsidR="0026375E" w:rsidRPr="000C1A2A" w:rsidRDefault="0026375E" w:rsidP="009C394C">
            <w:pPr>
              <w:shd w:val="clear" w:color="auto" w:fill="FFFFFF" w:themeFill="background1"/>
            </w:pPr>
          </w:p>
        </w:tc>
        <w:tc>
          <w:tcPr>
            <w:tcW w:w="1307" w:type="dxa"/>
          </w:tcPr>
          <w:p w14:paraId="199A268C" w14:textId="77777777" w:rsidR="0026375E" w:rsidRPr="000C1A2A" w:rsidRDefault="0026375E" w:rsidP="009C394C">
            <w:pPr>
              <w:shd w:val="clear" w:color="auto" w:fill="FFFFFF" w:themeFill="background1"/>
            </w:pPr>
          </w:p>
        </w:tc>
      </w:tr>
      <w:tr w:rsidR="0026375E" w:rsidRPr="000C1A2A" w14:paraId="0ED88890" w14:textId="77777777" w:rsidTr="0004251A">
        <w:tc>
          <w:tcPr>
            <w:tcW w:w="5920" w:type="dxa"/>
          </w:tcPr>
          <w:p w14:paraId="3BB51915" w14:textId="77777777" w:rsidR="0026375E" w:rsidRPr="000C1A2A" w:rsidRDefault="0026375E" w:rsidP="009C394C">
            <w:pPr>
              <w:shd w:val="clear" w:color="auto" w:fill="FFFFFF" w:themeFill="background1"/>
            </w:pPr>
            <w:r w:rsidRPr="000C1A2A">
              <w:t>Lucas organista</w:t>
            </w:r>
          </w:p>
        </w:tc>
        <w:tc>
          <w:tcPr>
            <w:tcW w:w="1985" w:type="dxa"/>
          </w:tcPr>
          <w:p w14:paraId="2D9010B9" w14:textId="77777777" w:rsidR="0026375E" w:rsidRPr="000C1A2A" w:rsidRDefault="0026375E" w:rsidP="009C394C">
            <w:pPr>
              <w:shd w:val="clear" w:color="auto" w:fill="FFFFFF" w:themeFill="background1"/>
            </w:pPr>
          </w:p>
        </w:tc>
        <w:tc>
          <w:tcPr>
            <w:tcW w:w="1307" w:type="dxa"/>
          </w:tcPr>
          <w:p w14:paraId="0ADE57BC" w14:textId="77777777" w:rsidR="0026375E" w:rsidRPr="000C1A2A" w:rsidRDefault="0026375E" w:rsidP="009C394C">
            <w:pPr>
              <w:shd w:val="clear" w:color="auto" w:fill="FFFFFF" w:themeFill="background1"/>
            </w:pPr>
          </w:p>
        </w:tc>
      </w:tr>
    </w:tbl>
    <w:p w14:paraId="2FFC565A" w14:textId="0F2E0BB2" w:rsidR="00181D78" w:rsidRPr="000C1A2A" w:rsidRDefault="00181D78" w:rsidP="009C394C">
      <w:pPr>
        <w:shd w:val="clear" w:color="auto" w:fill="FFFFFF" w:themeFill="background1"/>
      </w:pPr>
    </w:p>
    <w:p w14:paraId="6CF039DA" w14:textId="56E84A71" w:rsidR="00181D78" w:rsidRPr="000C1A2A" w:rsidRDefault="00181D78" w:rsidP="009C394C">
      <w:pPr>
        <w:shd w:val="clear" w:color="auto" w:fill="FFFFFF" w:themeFill="background1"/>
        <w:rPr>
          <w:i/>
        </w:rPr>
      </w:pPr>
      <w:bookmarkStart w:id="122" w:name="_Hlk29837540"/>
      <w:r w:rsidRPr="000C1A2A">
        <w:rPr>
          <w:i/>
        </w:rPr>
        <w:t>[k. 75v]</w:t>
      </w:r>
    </w:p>
    <w:bookmarkEnd w:id="122"/>
    <w:p w14:paraId="017096F7" w14:textId="575C3BCC" w:rsidR="00181D78" w:rsidRPr="000C1A2A" w:rsidRDefault="00181D78" w:rsidP="009C394C">
      <w:pPr>
        <w:shd w:val="clear" w:color="auto" w:fill="FFFFFF" w:themeFill="background1"/>
      </w:pPr>
      <w:r w:rsidRPr="000C1A2A">
        <w:t>Abbat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176235C0" w14:textId="77777777" w:rsidTr="0004251A">
        <w:tc>
          <w:tcPr>
            <w:tcW w:w="5920" w:type="dxa"/>
          </w:tcPr>
          <w:p w14:paraId="58031D18" w14:textId="0AE57B56" w:rsidR="0026375E" w:rsidRPr="000C1A2A" w:rsidRDefault="0026375E" w:rsidP="009C394C">
            <w:pPr>
              <w:shd w:val="clear" w:color="auto" w:fill="FFFFFF" w:themeFill="background1"/>
            </w:pPr>
            <w:r w:rsidRPr="000C1A2A">
              <w:t>Lublinensis</w:t>
            </w:r>
            <w:r w:rsidR="00E51E7A" w:rsidRPr="000C1A2A">
              <w:t xml:space="preserve"> </w:t>
            </w:r>
            <w:r w:rsidR="00E51E7A" w:rsidRPr="000C1A2A">
              <w:rPr>
                <w:lang w:val="en-GB"/>
              </w:rPr>
              <w:t>[</w:t>
            </w:r>
            <w:r w:rsidR="00E51E7A" w:rsidRPr="000C1A2A">
              <w:rPr>
                <w:i/>
                <w:lang w:val="en-GB"/>
              </w:rPr>
              <w:t>s</w:t>
            </w:r>
            <w:r w:rsidR="00E51E7A" w:rsidRPr="000C1A2A">
              <w:rPr>
                <w:lang w:val="en-GB"/>
              </w:rPr>
              <w:t>]</w:t>
            </w:r>
          </w:p>
        </w:tc>
        <w:tc>
          <w:tcPr>
            <w:tcW w:w="1985" w:type="dxa"/>
          </w:tcPr>
          <w:p w14:paraId="0A800201" w14:textId="77777777" w:rsidR="0026375E" w:rsidRPr="000C1A2A" w:rsidRDefault="0026375E" w:rsidP="009C394C">
            <w:pPr>
              <w:shd w:val="clear" w:color="auto" w:fill="FFFFFF" w:themeFill="background1"/>
            </w:pPr>
            <w:r w:rsidRPr="000C1A2A">
              <w:t xml:space="preserve">32 </w:t>
            </w:r>
            <w:r w:rsidR="00DA3E0F" w:rsidRPr="000C1A2A">
              <w:t>fl.</w:t>
            </w:r>
          </w:p>
        </w:tc>
        <w:tc>
          <w:tcPr>
            <w:tcW w:w="1307" w:type="dxa"/>
          </w:tcPr>
          <w:p w14:paraId="6BD9A37F" w14:textId="52D2DFA0" w:rsidR="0026375E" w:rsidRPr="000C1A2A" w:rsidRDefault="0026375E" w:rsidP="009C394C">
            <w:pPr>
              <w:shd w:val="clear" w:color="auto" w:fill="FFFFFF" w:themeFill="background1"/>
            </w:pPr>
          </w:p>
        </w:tc>
      </w:tr>
    </w:tbl>
    <w:p w14:paraId="54FC18BC" w14:textId="7ED9E3A0" w:rsidR="00181D78" w:rsidRPr="000C1A2A" w:rsidRDefault="00181D78" w:rsidP="009C394C">
      <w:pPr>
        <w:shd w:val="clear" w:color="auto" w:fill="FFFFFF" w:themeFill="background1"/>
      </w:pPr>
    </w:p>
    <w:p w14:paraId="53162D43" w14:textId="3632FE81" w:rsidR="00181D78" w:rsidRPr="000C1A2A" w:rsidRDefault="00181D78" w:rsidP="009C394C">
      <w:pPr>
        <w:shd w:val="clear" w:color="auto" w:fill="FFFFFF" w:themeFill="background1"/>
        <w:rPr>
          <w:i/>
        </w:rPr>
      </w:pPr>
      <w:bookmarkStart w:id="123" w:name="_Hlk29837568"/>
      <w:bookmarkStart w:id="124" w:name="OLE_LINK75"/>
      <w:r w:rsidRPr="000C1A2A">
        <w:rPr>
          <w:i/>
        </w:rPr>
        <w:t>[k. 76]</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046A6B3" w14:textId="77777777" w:rsidTr="0004251A">
        <w:tc>
          <w:tcPr>
            <w:tcW w:w="5920" w:type="dxa"/>
          </w:tcPr>
          <w:bookmarkEnd w:id="123"/>
          <w:bookmarkEnd w:id="124"/>
          <w:p w14:paraId="2DB4CEE8" w14:textId="77777777" w:rsidR="0026375E" w:rsidRPr="000C1A2A" w:rsidRDefault="0026375E" w:rsidP="009C394C">
            <w:pPr>
              <w:shd w:val="clear" w:color="auto" w:fill="FFFFFF" w:themeFill="background1"/>
            </w:pPr>
            <w:r w:rsidRPr="000C1A2A">
              <w:t>Przemethensis</w:t>
            </w:r>
          </w:p>
        </w:tc>
        <w:tc>
          <w:tcPr>
            <w:tcW w:w="1985" w:type="dxa"/>
          </w:tcPr>
          <w:p w14:paraId="0C72710D" w14:textId="77777777" w:rsidR="0026375E" w:rsidRPr="000C1A2A" w:rsidRDefault="0026375E" w:rsidP="009C394C">
            <w:pPr>
              <w:shd w:val="clear" w:color="auto" w:fill="FFFFFF" w:themeFill="background1"/>
            </w:pPr>
            <w:r w:rsidRPr="000C1A2A">
              <w:t xml:space="preserve">12 </w:t>
            </w:r>
            <w:r w:rsidR="00DA3E0F" w:rsidRPr="000C1A2A">
              <w:t>fl.</w:t>
            </w:r>
          </w:p>
        </w:tc>
        <w:tc>
          <w:tcPr>
            <w:tcW w:w="1307" w:type="dxa"/>
          </w:tcPr>
          <w:p w14:paraId="1D67C03D" w14:textId="77777777" w:rsidR="0026375E" w:rsidRPr="000C1A2A" w:rsidRDefault="00047C5A" w:rsidP="009C394C">
            <w:pPr>
              <w:shd w:val="clear" w:color="auto" w:fill="FFFFFF" w:themeFill="background1"/>
            </w:pPr>
            <w:r w:rsidRPr="000C1A2A">
              <w:t>s-t</w:t>
            </w:r>
          </w:p>
        </w:tc>
      </w:tr>
    </w:tbl>
    <w:p w14:paraId="5D5A5994" w14:textId="6E2B6C43" w:rsidR="00181D78" w:rsidRPr="000C1A2A" w:rsidRDefault="00181D78" w:rsidP="009C394C">
      <w:pPr>
        <w:shd w:val="clear" w:color="auto" w:fill="FFFFFF" w:themeFill="background1"/>
      </w:pPr>
    </w:p>
    <w:p w14:paraId="12E53CF4" w14:textId="2D97CE22" w:rsidR="00181D78" w:rsidRPr="000C1A2A" w:rsidRDefault="00181D78" w:rsidP="009C394C">
      <w:pPr>
        <w:shd w:val="clear" w:color="auto" w:fill="FFFFFF" w:themeFill="background1"/>
        <w:rPr>
          <w:i/>
        </w:rPr>
      </w:pPr>
      <w:bookmarkStart w:id="125" w:name="_Hlk29837592"/>
      <w:bookmarkStart w:id="126" w:name="OLE_LINK76"/>
      <w:r w:rsidRPr="000C1A2A">
        <w:rPr>
          <w:i/>
        </w:rPr>
        <w:t>[k. 76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3321C8F1" w14:textId="77777777" w:rsidTr="0004251A">
        <w:tc>
          <w:tcPr>
            <w:tcW w:w="5920" w:type="dxa"/>
          </w:tcPr>
          <w:bookmarkEnd w:id="125"/>
          <w:bookmarkEnd w:id="126"/>
          <w:p w14:paraId="2175DFE5" w14:textId="77777777" w:rsidR="0026375E" w:rsidRPr="000C1A2A" w:rsidRDefault="0026375E" w:rsidP="009C394C">
            <w:pPr>
              <w:shd w:val="clear" w:color="auto" w:fill="FFFFFF" w:themeFill="background1"/>
            </w:pPr>
            <w:r w:rsidRPr="000C1A2A">
              <w:t>Obrensis</w:t>
            </w:r>
          </w:p>
        </w:tc>
        <w:tc>
          <w:tcPr>
            <w:tcW w:w="1985" w:type="dxa"/>
          </w:tcPr>
          <w:p w14:paraId="421B16E1" w14:textId="77777777" w:rsidR="0026375E" w:rsidRPr="000C1A2A" w:rsidRDefault="0026375E" w:rsidP="009C394C">
            <w:pPr>
              <w:shd w:val="clear" w:color="auto" w:fill="FFFFFF" w:themeFill="background1"/>
            </w:pPr>
            <w:r w:rsidRPr="000C1A2A">
              <w:t xml:space="preserve">8 </w:t>
            </w:r>
            <w:r w:rsidR="00DA3E0F" w:rsidRPr="000C1A2A">
              <w:t>fl.</w:t>
            </w:r>
          </w:p>
        </w:tc>
        <w:tc>
          <w:tcPr>
            <w:tcW w:w="1307" w:type="dxa"/>
          </w:tcPr>
          <w:p w14:paraId="2449828B" w14:textId="77777777" w:rsidR="0026375E" w:rsidRPr="000C1A2A" w:rsidRDefault="00047C5A" w:rsidP="009C394C">
            <w:pPr>
              <w:shd w:val="clear" w:color="auto" w:fill="FFFFFF" w:themeFill="background1"/>
            </w:pPr>
            <w:r w:rsidRPr="000C1A2A">
              <w:t>s-t</w:t>
            </w:r>
          </w:p>
        </w:tc>
      </w:tr>
    </w:tbl>
    <w:p w14:paraId="33CBBDA0" w14:textId="6EC70240" w:rsidR="00181D78" w:rsidRPr="000C1A2A" w:rsidRDefault="00181D78" w:rsidP="009C394C">
      <w:pPr>
        <w:shd w:val="clear" w:color="auto" w:fill="FFFFFF" w:themeFill="background1"/>
      </w:pPr>
    </w:p>
    <w:p w14:paraId="2F35DAF5" w14:textId="7318985D" w:rsidR="00181D78" w:rsidRPr="000C1A2A" w:rsidRDefault="00181D78" w:rsidP="009C394C">
      <w:pPr>
        <w:shd w:val="clear" w:color="auto" w:fill="FFFFFF" w:themeFill="background1"/>
        <w:rPr>
          <w:i/>
        </w:rPr>
      </w:pPr>
      <w:bookmarkStart w:id="127" w:name="_Hlk29837612"/>
      <w:bookmarkStart w:id="128" w:name="OLE_LINK77"/>
      <w:r w:rsidRPr="000C1A2A">
        <w:rPr>
          <w:i/>
        </w:rPr>
        <w:t>[k. 77]</w:t>
      </w:r>
      <w:bookmarkEnd w:id="127"/>
      <w:bookmarkEnd w:id="12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6FFD174C" w14:textId="77777777" w:rsidTr="0004251A">
        <w:tc>
          <w:tcPr>
            <w:tcW w:w="5920" w:type="dxa"/>
          </w:tcPr>
          <w:p w14:paraId="3226931A" w14:textId="77777777" w:rsidR="0026375E" w:rsidRPr="000C1A2A" w:rsidRDefault="0026375E" w:rsidP="009C394C">
            <w:pPr>
              <w:shd w:val="clear" w:color="auto" w:fill="FFFFFF" w:themeFill="background1"/>
            </w:pPr>
            <w:r w:rsidRPr="000C1A2A">
              <w:t>Bledzowiensis</w:t>
            </w:r>
          </w:p>
        </w:tc>
        <w:tc>
          <w:tcPr>
            <w:tcW w:w="1985" w:type="dxa"/>
          </w:tcPr>
          <w:p w14:paraId="0CE62636" w14:textId="77777777" w:rsidR="0026375E" w:rsidRPr="000C1A2A" w:rsidRDefault="0026375E" w:rsidP="009C394C">
            <w:pPr>
              <w:shd w:val="clear" w:color="auto" w:fill="FFFFFF" w:themeFill="background1"/>
            </w:pPr>
            <w:r w:rsidRPr="000C1A2A">
              <w:t xml:space="preserve">6 </w:t>
            </w:r>
            <w:r w:rsidR="00DA3E0F" w:rsidRPr="000C1A2A">
              <w:t>fl.</w:t>
            </w:r>
          </w:p>
        </w:tc>
        <w:tc>
          <w:tcPr>
            <w:tcW w:w="1307" w:type="dxa"/>
          </w:tcPr>
          <w:p w14:paraId="7454B051" w14:textId="77777777" w:rsidR="0026375E" w:rsidRPr="000C1A2A" w:rsidRDefault="00047C5A" w:rsidP="009C394C">
            <w:pPr>
              <w:shd w:val="clear" w:color="auto" w:fill="FFFFFF" w:themeFill="background1"/>
            </w:pPr>
            <w:r w:rsidRPr="000C1A2A">
              <w:t>s-t</w:t>
            </w:r>
          </w:p>
        </w:tc>
      </w:tr>
    </w:tbl>
    <w:p w14:paraId="401DC0AC" w14:textId="50754DE4" w:rsidR="00181D78" w:rsidRPr="000C1A2A" w:rsidRDefault="00181D78" w:rsidP="009C394C">
      <w:pPr>
        <w:shd w:val="clear" w:color="auto" w:fill="FFFFFF" w:themeFill="background1"/>
      </w:pPr>
    </w:p>
    <w:p w14:paraId="3F3A01A4" w14:textId="5DC1377C" w:rsidR="00181D78" w:rsidRPr="000C1A2A" w:rsidRDefault="00181D78" w:rsidP="009C394C">
      <w:pPr>
        <w:shd w:val="clear" w:color="auto" w:fill="FFFFFF" w:themeFill="background1"/>
      </w:pPr>
      <w:r w:rsidRPr="000C1A2A">
        <w:rPr>
          <w:i/>
        </w:rPr>
        <w:t>[k. 77v]</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20"/>
        <w:gridCol w:w="1985"/>
        <w:gridCol w:w="1307"/>
      </w:tblGrid>
      <w:tr w:rsidR="0026375E" w:rsidRPr="000C1A2A" w14:paraId="7086BF1C" w14:textId="77777777" w:rsidTr="0004251A">
        <w:tc>
          <w:tcPr>
            <w:tcW w:w="5920" w:type="dxa"/>
          </w:tcPr>
          <w:p w14:paraId="5B73B2D2" w14:textId="77777777" w:rsidR="0026375E" w:rsidRPr="000C1A2A" w:rsidRDefault="0026375E" w:rsidP="009C394C">
            <w:pPr>
              <w:shd w:val="clear" w:color="auto" w:fill="FFFFFF" w:themeFill="background1"/>
            </w:pPr>
            <w:r w:rsidRPr="000C1A2A">
              <w:t>Paradisiensis</w:t>
            </w:r>
          </w:p>
        </w:tc>
        <w:tc>
          <w:tcPr>
            <w:tcW w:w="1985" w:type="dxa"/>
          </w:tcPr>
          <w:p w14:paraId="00A01801" w14:textId="77777777" w:rsidR="0026375E" w:rsidRPr="000C1A2A" w:rsidRDefault="0026375E" w:rsidP="009C394C">
            <w:pPr>
              <w:shd w:val="clear" w:color="auto" w:fill="FFFFFF" w:themeFill="background1"/>
            </w:pPr>
            <w:r w:rsidRPr="000C1A2A">
              <w:t xml:space="preserve">10 </w:t>
            </w:r>
            <w:r w:rsidR="00DA3E0F" w:rsidRPr="000C1A2A">
              <w:t>fl.</w:t>
            </w:r>
          </w:p>
        </w:tc>
        <w:tc>
          <w:tcPr>
            <w:tcW w:w="1307" w:type="dxa"/>
          </w:tcPr>
          <w:p w14:paraId="18C59F8E" w14:textId="77777777" w:rsidR="0026375E" w:rsidRPr="000C1A2A" w:rsidRDefault="0026375E" w:rsidP="009C394C">
            <w:pPr>
              <w:shd w:val="clear" w:color="auto" w:fill="FFFFFF" w:themeFill="background1"/>
            </w:pPr>
          </w:p>
        </w:tc>
      </w:tr>
    </w:tbl>
    <w:p w14:paraId="51749E17" w14:textId="54D92FE4" w:rsidR="00503490" w:rsidRPr="000C1A2A" w:rsidRDefault="00F60D49" w:rsidP="009C394C">
      <w:pPr>
        <w:shd w:val="clear" w:color="auto" w:fill="FFFFFF" w:themeFill="background1"/>
      </w:pPr>
      <w:r w:rsidRPr="000C1A2A">
        <w:tab/>
      </w:r>
    </w:p>
    <w:p w14:paraId="01E1C2FC" w14:textId="314E1ED6" w:rsidR="007327A0" w:rsidRPr="000C1A2A" w:rsidRDefault="00146EF6" w:rsidP="009C394C">
      <w:pPr>
        <w:shd w:val="clear" w:color="auto" w:fill="FFFFFF" w:themeFill="background1"/>
        <w:rPr>
          <w:lang w:val="pl-PL"/>
        </w:rPr>
      </w:pPr>
      <w:r w:rsidRPr="000C1A2A">
        <w:rPr>
          <w:i/>
          <w:lang w:val="pl-PL"/>
        </w:rPr>
        <w:t>[k. 78]</w:t>
      </w:r>
    </w:p>
    <w:p w14:paraId="4D01DCDE" w14:textId="459D8216" w:rsidR="00E26160" w:rsidRPr="00146EF6" w:rsidRDefault="00146EF6" w:rsidP="009C394C">
      <w:pPr>
        <w:shd w:val="clear" w:color="auto" w:fill="FFFFFF" w:themeFill="background1"/>
        <w:jc w:val="both"/>
        <w:rPr>
          <w:lang w:val="pl-PL"/>
        </w:rPr>
      </w:pPr>
      <w:r w:rsidRPr="000C1A2A">
        <w:rPr>
          <w:lang w:val="pl-PL"/>
        </w:rPr>
        <w:lastRenderedPageBreak/>
        <w:t>[Pieczęć Archiwum Skarbowego z Warszawie</w:t>
      </w:r>
      <w:r w:rsidR="00DB4083" w:rsidRPr="000C1A2A">
        <w:rPr>
          <w:lang w:val="pl-PL"/>
        </w:rPr>
        <w:t xml:space="preserve">, dn. 28 III 36 r., </w:t>
      </w:r>
      <w:r w:rsidRPr="000C1A2A">
        <w:rPr>
          <w:lang w:val="pl-PL"/>
        </w:rPr>
        <w:t xml:space="preserve">z notatką archiwisty: W tym voluminie akt jest 77 (siedemdziesiąt siedem) ponumerowanych kart. </w:t>
      </w:r>
      <w:r w:rsidR="00D72DB1" w:rsidRPr="000C1A2A">
        <w:rPr>
          <w:lang w:val="pl-PL"/>
        </w:rPr>
        <w:t>K[arol]</w:t>
      </w:r>
      <w:r w:rsidRPr="000C1A2A">
        <w:rPr>
          <w:lang w:val="pl-PL"/>
        </w:rPr>
        <w:t xml:space="preserve"> Wiśniewski, podreferendarz Archiwum Skarbowego</w:t>
      </w:r>
      <w:r w:rsidR="00DB4083" w:rsidRPr="000C1A2A">
        <w:rPr>
          <w:lang w:val="pl-PL"/>
        </w:rPr>
        <w:t>]</w:t>
      </w:r>
    </w:p>
    <w:p w14:paraId="5B8307A4" w14:textId="77777777" w:rsidR="00B87D61" w:rsidRPr="00E26160" w:rsidRDefault="00B87D61" w:rsidP="009C394C">
      <w:pPr>
        <w:shd w:val="clear" w:color="auto" w:fill="FFFFFF" w:themeFill="background1"/>
        <w:rPr>
          <w:lang w:val="la-Latn"/>
        </w:rPr>
      </w:pPr>
    </w:p>
    <w:sectPr w:rsidR="00B87D61" w:rsidRPr="00E26160" w:rsidSect="0074694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819D41" w14:textId="77777777" w:rsidR="00CF07E6" w:rsidRDefault="00CF07E6" w:rsidP="00284A5E">
      <w:r>
        <w:separator/>
      </w:r>
    </w:p>
  </w:endnote>
  <w:endnote w:type="continuationSeparator" w:id="0">
    <w:p w14:paraId="5963E608" w14:textId="77777777" w:rsidR="00CF07E6" w:rsidRDefault="00CF07E6" w:rsidP="00284A5E">
      <w:r>
        <w:continuationSeparator/>
      </w:r>
    </w:p>
  </w:endnote>
  <w:endnote w:type="continuationNotice" w:id="1">
    <w:p w14:paraId="0F0FE5A6" w14:textId="77777777" w:rsidR="00CF07E6" w:rsidRDefault="00CF07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E2ACC" w14:textId="77777777" w:rsidR="006127C8" w:rsidRDefault="006127C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3634503"/>
      <w:docPartObj>
        <w:docPartGallery w:val="Page Numbers (Bottom of Page)"/>
        <w:docPartUnique/>
      </w:docPartObj>
    </w:sdtPr>
    <w:sdtContent>
      <w:p w14:paraId="496EF12B" w14:textId="2F562101" w:rsidR="006127C8" w:rsidRDefault="006127C8">
        <w:pPr>
          <w:pStyle w:val="Stopka"/>
          <w:jc w:val="center"/>
        </w:pPr>
        <w:r>
          <w:fldChar w:fldCharType="begin"/>
        </w:r>
        <w:r>
          <w:instrText>PAGE   \* MERGEFORMAT</w:instrText>
        </w:r>
        <w:r>
          <w:fldChar w:fldCharType="separate"/>
        </w:r>
        <w:r>
          <w:rPr>
            <w:lang w:val="pl-PL"/>
          </w:rPr>
          <w:t>2</w:t>
        </w:r>
        <w:r>
          <w:fldChar w:fldCharType="end"/>
        </w:r>
      </w:p>
    </w:sdtContent>
  </w:sdt>
  <w:p w14:paraId="1E6C2DBA" w14:textId="77777777" w:rsidR="006127C8" w:rsidRDefault="006127C8">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84B70B" w14:textId="77777777" w:rsidR="006127C8" w:rsidRDefault="006127C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96A01" w14:textId="77777777" w:rsidR="00CF07E6" w:rsidRDefault="00CF07E6" w:rsidP="00284A5E">
      <w:r>
        <w:separator/>
      </w:r>
    </w:p>
  </w:footnote>
  <w:footnote w:type="continuationSeparator" w:id="0">
    <w:p w14:paraId="395E67B1" w14:textId="77777777" w:rsidR="00CF07E6" w:rsidRDefault="00CF07E6" w:rsidP="00284A5E">
      <w:r>
        <w:continuationSeparator/>
      </w:r>
    </w:p>
  </w:footnote>
  <w:footnote w:type="continuationNotice" w:id="1">
    <w:p w14:paraId="64B06DEF" w14:textId="77777777" w:rsidR="00CF07E6" w:rsidRDefault="00CF07E6">
      <w:pPr>
        <w:spacing w:line="240" w:lineRule="auto"/>
      </w:pPr>
    </w:p>
  </w:footnote>
  <w:footnote w:id="2">
    <w:p w14:paraId="22433C7F" w14:textId="07652AAB"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la-Latn"/>
        </w:rPr>
        <w:t>Varsso</w:t>
      </w:r>
      <w:r w:rsidRPr="00515119">
        <w:rPr>
          <w:lang w:val="it-IT"/>
        </w:rPr>
        <w:t>u</w:t>
      </w:r>
      <w:r w:rsidRPr="00515119">
        <w:rPr>
          <w:lang w:val="la-Latn"/>
        </w:rPr>
        <w:t xml:space="preserve">iensi </w:t>
      </w:r>
      <w:r w:rsidRPr="00515119">
        <w:rPr>
          <w:lang w:val="it-IT"/>
        </w:rPr>
        <w:t>decretae</w:t>
      </w:r>
      <w:r w:rsidRPr="00515119">
        <w:rPr>
          <w:i/>
          <w:lang w:val="en-GB"/>
        </w:rPr>
        <w:t>.</w:t>
      </w:r>
    </w:p>
  </w:footnote>
  <w:footnote w:id="3">
    <w:p w14:paraId="10B1FA8F" w14:textId="7FE3DCB7"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it-IT"/>
        </w:rPr>
        <w:t>Skrzethussewsky</w:t>
      </w:r>
      <w:r w:rsidRPr="00515119">
        <w:rPr>
          <w:i/>
        </w:rPr>
        <w:t>.</w:t>
      </w:r>
    </w:p>
  </w:footnote>
  <w:footnote w:id="4">
    <w:p w14:paraId="16E604D0" w14:textId="5708C982"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t>Sthąssowiensis</w:t>
      </w:r>
      <w:r w:rsidRPr="00515119">
        <w:rPr>
          <w:i/>
        </w:rPr>
        <w:t>.</w:t>
      </w:r>
    </w:p>
  </w:footnote>
  <w:footnote w:id="5">
    <w:p w14:paraId="11535045" w14:textId="191A54D5"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t>Costhensis</w:t>
      </w:r>
      <w:r w:rsidRPr="00515119">
        <w:rPr>
          <w:i/>
        </w:rPr>
        <w:t>.</w:t>
      </w:r>
    </w:p>
  </w:footnote>
  <w:footnote w:id="6">
    <w:p w14:paraId="443B1D17" w14:textId="0964B989"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en-GB"/>
        </w:rPr>
        <w:t>Vschowensis</w:t>
      </w:r>
      <w:r w:rsidRPr="00515119">
        <w:rPr>
          <w:i/>
          <w:lang w:val="en-GB"/>
        </w:rPr>
        <w:t>.</w:t>
      </w:r>
    </w:p>
  </w:footnote>
  <w:footnote w:id="7">
    <w:p w14:paraId="2AD7D3C6" w14:textId="20111FF7" w:rsidR="008A6DE2" w:rsidRPr="00515119" w:rsidRDefault="008A6DE2" w:rsidP="004054D3">
      <w:pPr>
        <w:pStyle w:val="Tekstprzypisudolnego"/>
        <w:jc w:val="both"/>
      </w:pPr>
      <w:r w:rsidRPr="00515119">
        <w:rPr>
          <w:rStyle w:val="Odwoanieprzypisudolnego"/>
        </w:rPr>
        <w:footnoteRef/>
      </w:r>
      <w:r w:rsidRPr="00515119">
        <w:t xml:space="preserve"> </w:t>
      </w:r>
      <w:r w:rsidRPr="00515119">
        <w:rPr>
          <w:i/>
        </w:rPr>
        <w:t xml:space="preserve">ASK I 3: </w:t>
      </w:r>
      <w:r w:rsidRPr="00515119">
        <w:t>Cziaziem</w:t>
      </w:r>
      <w:r w:rsidRPr="00515119">
        <w:rPr>
          <w:i/>
        </w:rPr>
        <w:t>.</w:t>
      </w:r>
    </w:p>
  </w:footnote>
  <w:footnote w:id="8">
    <w:p w14:paraId="326FF02A" w14:textId="77777777"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Układ tekstu wskazuje, że należy rozumieć jako: </w:t>
      </w:r>
      <w:r w:rsidRPr="00515119">
        <w:rPr>
          <w:lang w:val="pl-PL"/>
        </w:rPr>
        <w:t>Marcae argenti</w:t>
      </w:r>
      <w:r w:rsidRPr="00515119">
        <w:rPr>
          <w:i/>
          <w:lang w:val="pl-PL"/>
        </w:rPr>
        <w:t>.</w:t>
      </w:r>
    </w:p>
  </w:footnote>
  <w:footnote w:id="9">
    <w:p w14:paraId="09E91EEA" w14:textId="78B33234"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Starąsky</w:t>
      </w:r>
      <w:r w:rsidRPr="00515119">
        <w:rPr>
          <w:i/>
          <w:lang w:val="pl-PL"/>
        </w:rPr>
        <w:t>.</w:t>
      </w:r>
    </w:p>
  </w:footnote>
  <w:footnote w:id="10">
    <w:p w14:paraId="73B625B8" w14:textId="69F529B8"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Rudniczki cancellarius reverendissimi domini episcopi Posnaniensis</w:t>
      </w:r>
      <w:r w:rsidRPr="00515119">
        <w:rPr>
          <w:i/>
          <w:lang w:val="pl-PL"/>
        </w:rPr>
        <w:t>.</w:t>
      </w:r>
    </w:p>
  </w:footnote>
  <w:footnote w:id="11">
    <w:p w14:paraId="2E2B2009" w14:textId="7C9531D2"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Wyraz zapisany jaśniejszym atramentem, przetarty i rozmazany.</w:t>
      </w:r>
      <w:r>
        <w:rPr>
          <w:i/>
          <w:lang w:val="pl-PL"/>
        </w:rPr>
        <w:t xml:space="preserve"> Zapewne wpisany i przekreślony.  Należy traktować jako zaległość, na co wskazuje brak potwierdzenia w rękopisie A.</w:t>
      </w:r>
    </w:p>
  </w:footnote>
  <w:footnote w:id="12">
    <w:p w14:paraId="34E4134B" w14:textId="09286BD1"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mrc. 2</w:t>
      </w:r>
      <w:r w:rsidRPr="00515119">
        <w:rPr>
          <w:i/>
          <w:lang w:val="pl-PL"/>
        </w:rPr>
        <w:t xml:space="preserve">. Korektura, przekreślono i wytarto częściowo słowo: </w:t>
      </w:r>
      <w:r w:rsidRPr="00515119">
        <w:rPr>
          <w:lang w:val="pl-PL"/>
        </w:rPr>
        <w:t>florenos</w:t>
      </w:r>
      <w:r w:rsidRPr="00515119">
        <w:rPr>
          <w:i/>
          <w:lang w:val="pl-PL"/>
        </w:rPr>
        <w:t>.</w:t>
      </w:r>
    </w:p>
  </w:footnote>
  <w:footnote w:id="13">
    <w:p w14:paraId="0B6948A4" w14:textId="6A5F41F3"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p>
  </w:footnote>
  <w:footnote w:id="14">
    <w:p w14:paraId="65F8D83C" w14:textId="2394A2C6" w:rsidR="008A6DE2" w:rsidRPr="007D6985" w:rsidRDefault="008A6DE2">
      <w:pPr>
        <w:pStyle w:val="Tekstprzypisudolnego"/>
        <w:rPr>
          <w:lang w:val="pl-PL"/>
        </w:rPr>
      </w:pPr>
      <w:r>
        <w:rPr>
          <w:rStyle w:val="Odwoanieprzypisudolnego"/>
        </w:rPr>
        <w:footnoteRef/>
      </w:r>
      <w:r w:rsidRPr="00475CAE">
        <w:rPr>
          <w:lang w:val="pl-PL"/>
        </w:rPr>
        <w:t xml:space="preserve"> </w:t>
      </w:r>
      <w:r w:rsidRPr="00515119">
        <w:rPr>
          <w:i/>
          <w:lang w:val="pl-PL"/>
        </w:rPr>
        <w:t xml:space="preserve">ASK I 3: </w:t>
      </w:r>
      <w:r>
        <w:rPr>
          <w:lang w:val="pl-PL"/>
        </w:rPr>
        <w:t>Mielienski</w:t>
      </w:r>
      <w:r w:rsidRPr="00515119">
        <w:rPr>
          <w:i/>
          <w:lang w:val="pl-PL"/>
        </w:rPr>
        <w:t>.</w:t>
      </w:r>
    </w:p>
  </w:footnote>
  <w:footnote w:id="15">
    <w:p w14:paraId="73297DF7" w14:textId="1B6738AD" w:rsidR="008A6DE2" w:rsidRPr="00515119" w:rsidRDefault="008A6DE2" w:rsidP="004054D3">
      <w:pPr>
        <w:pStyle w:val="Tekstprzypisudolnego"/>
        <w:jc w:val="both"/>
        <w:rPr>
          <w:i/>
          <w:lang w:val="pl-PL"/>
        </w:rPr>
      </w:pPr>
      <w:r w:rsidRPr="00515119">
        <w:rPr>
          <w:rStyle w:val="Odwoanieprzypisudolnego"/>
        </w:rPr>
        <w:footnoteRef/>
      </w:r>
      <w:r w:rsidRPr="00515119">
        <w:rPr>
          <w:lang w:val="pl-PL"/>
        </w:rPr>
        <w:t xml:space="preserve"> </w:t>
      </w:r>
      <w:r w:rsidRPr="00515119">
        <w:rPr>
          <w:i/>
          <w:lang w:val="pl-PL"/>
        </w:rPr>
        <w:t xml:space="preserve">ASK I 3: inna kolejność płatników: </w:t>
      </w:r>
      <w:r w:rsidRPr="00515119">
        <w:rPr>
          <w:lang w:val="pl-PL"/>
        </w:rPr>
        <w:t>Erasmus Mielienski</w:t>
      </w:r>
      <w:r w:rsidRPr="00515119">
        <w:rPr>
          <w:i/>
          <w:lang w:val="pl-PL"/>
        </w:rPr>
        <w:t xml:space="preserve">, </w:t>
      </w:r>
      <w:r w:rsidRPr="00515119">
        <w:rPr>
          <w:lang w:val="pl-PL"/>
        </w:rPr>
        <w:t>Albertus Oborniczki</w:t>
      </w:r>
      <w:r w:rsidRPr="00515119">
        <w:rPr>
          <w:i/>
          <w:lang w:val="pl-PL"/>
        </w:rPr>
        <w:t>.</w:t>
      </w:r>
    </w:p>
  </w:footnote>
  <w:footnote w:id="16">
    <w:p w14:paraId="37151C36" w14:textId="1AFFCDF6" w:rsidR="008A6DE2" w:rsidRPr="008E5B5B" w:rsidRDefault="008A6DE2">
      <w:pPr>
        <w:pStyle w:val="Tekstprzypisudolnego"/>
        <w:rPr>
          <w:lang w:val="pl-PL"/>
        </w:rPr>
      </w:pPr>
      <w:r>
        <w:rPr>
          <w:rStyle w:val="Odwoanieprzypisudolnego"/>
        </w:rPr>
        <w:footnoteRef/>
      </w:r>
      <w:r w:rsidRPr="008E5B5B">
        <w:rPr>
          <w:lang w:val="pl-PL"/>
        </w:rPr>
        <w:t xml:space="preserve"> </w:t>
      </w:r>
      <w:r w:rsidRPr="00515119">
        <w:rPr>
          <w:i/>
          <w:lang w:val="pl-PL"/>
        </w:rPr>
        <w:t xml:space="preserve">ASK I 3: </w:t>
      </w:r>
      <w:r w:rsidRPr="00515119">
        <w:rPr>
          <w:lang w:val="pl-PL"/>
        </w:rPr>
        <w:t>2</w:t>
      </w:r>
      <w:r>
        <w:rPr>
          <w:lang w:val="pl-PL"/>
        </w:rPr>
        <w:t xml:space="preserve"> fl</w:t>
      </w:r>
      <w:r w:rsidRPr="00515119">
        <w:rPr>
          <w:i/>
          <w:lang w:val="pl-PL"/>
        </w:rPr>
        <w:t>.</w:t>
      </w:r>
    </w:p>
  </w:footnote>
  <w:footnote w:id="17">
    <w:p w14:paraId="2CC4FF36" w14:textId="0047E0F8"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ASK I 3: cały wiersz zapisany nieco jaśniejszym atramentem, być może dopisany w innym czasie.</w:t>
      </w:r>
    </w:p>
  </w:footnote>
  <w:footnote w:id="18">
    <w:p w14:paraId="1F3EF215" w14:textId="0B3D6BCF" w:rsidR="008A6DE2" w:rsidRPr="00515119" w:rsidRDefault="008A6DE2" w:rsidP="004054D3">
      <w:pPr>
        <w:pStyle w:val="Tekstprzypisudolnego"/>
        <w:jc w:val="both"/>
        <w:rPr>
          <w:i/>
          <w:lang w:val="pl-PL"/>
        </w:rPr>
      </w:pPr>
      <w:r w:rsidRPr="00515119">
        <w:rPr>
          <w:rStyle w:val="Odwoanieprzypisudolnego"/>
        </w:rPr>
        <w:footnoteRef/>
      </w:r>
      <w:r w:rsidRPr="00515119">
        <w:rPr>
          <w:lang w:val="pl-PL"/>
        </w:rPr>
        <w:t xml:space="preserve"> </w:t>
      </w:r>
      <w:r w:rsidRPr="00515119">
        <w:rPr>
          <w:i/>
          <w:lang w:val="pl-PL"/>
        </w:rPr>
        <w:t xml:space="preserve">ASK I 3: Po zapisie dotyczącym Szymona Chabielskiego występuje zaległość: </w:t>
      </w:r>
      <w:r w:rsidRPr="00515119">
        <w:rPr>
          <w:lang w:val="pl-PL"/>
        </w:rPr>
        <w:t>Ioannes Dąmbniczki 2 fl</w:t>
      </w:r>
      <w:r w:rsidRPr="00515119">
        <w:rPr>
          <w:i/>
          <w:lang w:val="pl-PL"/>
        </w:rPr>
        <w:t xml:space="preserve">. Wiersz ten został przekreślony i pisarz dodał na końcu wiersza </w:t>
      </w:r>
      <w:r>
        <w:rPr>
          <w:i/>
          <w:lang w:val="pl-PL"/>
        </w:rPr>
        <w:t xml:space="preserve">inną ręką i </w:t>
      </w:r>
      <w:r w:rsidRPr="00515119">
        <w:rPr>
          <w:i/>
          <w:lang w:val="pl-PL"/>
        </w:rPr>
        <w:t xml:space="preserve">jaśniejszym atramentem uwagę o wpłacie: </w:t>
      </w:r>
      <w:r w:rsidRPr="00515119">
        <w:rPr>
          <w:lang w:val="pl-PL"/>
        </w:rPr>
        <w:t>solvit</w:t>
      </w:r>
      <w:r w:rsidRPr="00515119">
        <w:rPr>
          <w:i/>
          <w:lang w:val="pl-PL"/>
        </w:rPr>
        <w:t xml:space="preserve">. Cała informacja o tym płatniku i zapłaconym podatku została dopisana jaśniejszym atramentem jako ostatni wiersz wśród płatności kanoników katedry poznańskiej, </w:t>
      </w:r>
      <w:r w:rsidRPr="00515119">
        <w:rPr>
          <w:i/>
          <w:highlight w:val="yellow"/>
          <w:lang w:val="pl-PL"/>
        </w:rPr>
        <w:t>zob. przyp. 15.</w:t>
      </w:r>
    </w:p>
  </w:footnote>
  <w:footnote w:id="19">
    <w:p w14:paraId="14C196C2" w14:textId="429F01CC"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Lekcja niepewna: </w:t>
      </w:r>
      <w:r w:rsidRPr="00515119">
        <w:rPr>
          <w:lang w:val="pl-PL"/>
        </w:rPr>
        <w:t>Ninÿnskÿ</w:t>
      </w:r>
      <w:r w:rsidRPr="00515119">
        <w:rPr>
          <w:i/>
          <w:lang w:val="pl-PL"/>
        </w:rPr>
        <w:t>.</w:t>
      </w:r>
    </w:p>
  </w:footnote>
  <w:footnote w:id="20">
    <w:p w14:paraId="4ED67207" w14:textId="71954A67"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Kolaczek</w:t>
      </w:r>
      <w:r w:rsidRPr="00515119">
        <w:rPr>
          <w:i/>
          <w:lang w:val="pl-PL"/>
        </w:rPr>
        <w:t>.</w:t>
      </w:r>
    </w:p>
  </w:footnote>
  <w:footnote w:id="21">
    <w:p w14:paraId="169217A4" w14:textId="3D3A401A" w:rsidR="008A6DE2" w:rsidRPr="00760A7B" w:rsidRDefault="008A6DE2">
      <w:pPr>
        <w:pStyle w:val="Tekstprzypisudolnego"/>
        <w:rPr>
          <w:lang w:val="pl-PL"/>
        </w:rPr>
      </w:pPr>
      <w:r>
        <w:rPr>
          <w:rStyle w:val="Odwoanieprzypisudolnego"/>
        </w:rPr>
        <w:footnoteRef/>
      </w:r>
      <w:r w:rsidRPr="00760A7B">
        <w:rPr>
          <w:lang w:val="pl-PL"/>
        </w:rPr>
        <w:t xml:space="preserve"> </w:t>
      </w:r>
    </w:p>
  </w:footnote>
  <w:footnote w:id="22">
    <w:p w14:paraId="5926FAB6" w14:textId="77777777"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Nie można wykluczyć, że pomyłka pisarza - powtórzony wiersz.</w:t>
      </w:r>
    </w:p>
  </w:footnote>
  <w:footnote w:id="23">
    <w:p w14:paraId="476CF10F" w14:textId="2C6ECE8A"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Nazwisko </w:t>
      </w:r>
      <w:r>
        <w:rPr>
          <w:i/>
          <w:lang w:val="pl-PL"/>
        </w:rPr>
        <w:t>lub przydomek. Z</w:t>
      </w:r>
      <w:r w:rsidRPr="00515119">
        <w:rPr>
          <w:i/>
          <w:lang w:val="pl-PL"/>
        </w:rPr>
        <w:t>apisane małą literą.</w:t>
      </w:r>
    </w:p>
  </w:footnote>
  <w:footnote w:id="24">
    <w:p w14:paraId="2FD3D250" w14:textId="3E2568AE" w:rsidR="008A6DE2" w:rsidRPr="00B2748A" w:rsidRDefault="008A6DE2">
      <w:pPr>
        <w:pStyle w:val="Tekstprzypisudolnego"/>
        <w:rPr>
          <w:lang w:val="pl-PL"/>
        </w:rPr>
      </w:pPr>
      <w:r>
        <w:rPr>
          <w:rStyle w:val="Odwoanieprzypisudolnego"/>
        </w:rPr>
        <w:footnoteRef/>
      </w:r>
      <w:r w:rsidRPr="00B2748A">
        <w:rPr>
          <w:lang w:val="pl-PL"/>
        </w:rPr>
        <w:t xml:space="preserve"> </w:t>
      </w:r>
    </w:p>
  </w:footnote>
  <w:footnote w:id="25">
    <w:p w14:paraId="7BD9BBA1" w14:textId="05F59ED6"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zapis ten znajduje się jako ostatnia pozycja wśród zaległości altarzystów katedralnych poznańskich, po płatności Adama z Poznania, w brzmieniu: </w:t>
      </w:r>
      <w:r w:rsidRPr="00515119">
        <w:rPr>
          <w:lang w:val="pl-PL"/>
        </w:rPr>
        <w:t>De fundo Iarzeczka villam eiusdem altaris domini Splawsczi occupaverunt, domini de Ostrorog collatores laico contulerunt</w:t>
      </w:r>
      <w:r w:rsidRPr="00515119">
        <w:rPr>
          <w:i/>
          <w:lang w:val="pl-PL"/>
        </w:rPr>
        <w:t>.</w:t>
      </w:r>
    </w:p>
  </w:footnote>
  <w:footnote w:id="26">
    <w:p w14:paraId="5301F36E" w14:textId="3C8511EF" w:rsidR="008A6DE2" w:rsidRPr="00B2748A" w:rsidRDefault="008A6DE2">
      <w:pPr>
        <w:pStyle w:val="Tekstprzypisudolnego"/>
        <w:rPr>
          <w:lang w:val="pl-PL"/>
        </w:rPr>
      </w:pPr>
      <w:r>
        <w:rPr>
          <w:rStyle w:val="Odwoanieprzypisudolnego"/>
        </w:rPr>
        <w:footnoteRef/>
      </w:r>
      <w:r w:rsidRPr="00B2748A">
        <w:rPr>
          <w:lang w:val="pl-PL"/>
        </w:rPr>
        <w:t xml:space="preserve"> </w:t>
      </w:r>
    </w:p>
  </w:footnote>
  <w:footnote w:id="27">
    <w:p w14:paraId="098348B3" w14:textId="560DB7B6" w:rsidR="008A6DE2" w:rsidRPr="00515119" w:rsidRDefault="008A6DE2" w:rsidP="00B2748A">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ASK I 3: Po zapisie dotyczącym Leonarda Hermana występuje zaległość:</w:t>
      </w:r>
      <w:r w:rsidRPr="00515119">
        <w:rPr>
          <w:lang w:val="pl-PL"/>
        </w:rPr>
        <w:t xml:space="preserve"> Lucas a Gnesna 24 gr</w:t>
      </w:r>
      <w:r w:rsidRPr="00515119">
        <w:rPr>
          <w:i/>
          <w:lang w:val="pl-PL"/>
        </w:rPr>
        <w:t xml:space="preserve">. Wiersz ten został przekreślony i pisarz dodał na końcu wiersza </w:t>
      </w:r>
      <w:r>
        <w:rPr>
          <w:i/>
          <w:lang w:val="pl-PL"/>
        </w:rPr>
        <w:t xml:space="preserve">inną ręką i </w:t>
      </w:r>
      <w:r w:rsidRPr="00515119">
        <w:rPr>
          <w:i/>
          <w:lang w:val="pl-PL"/>
        </w:rPr>
        <w:t xml:space="preserve">jaśniejszym atramentem uwagę o wpłacie: </w:t>
      </w:r>
      <w:r w:rsidRPr="00515119">
        <w:rPr>
          <w:lang w:val="pl-PL"/>
        </w:rPr>
        <w:t>solvit</w:t>
      </w:r>
      <w:r w:rsidRPr="00515119">
        <w:rPr>
          <w:i/>
          <w:lang w:val="pl-PL"/>
        </w:rPr>
        <w:t xml:space="preserve">. </w:t>
      </w:r>
    </w:p>
  </w:footnote>
  <w:footnote w:id="28">
    <w:p w14:paraId="468F8786" w14:textId="4E085991"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Liczba groszy wytarta.</w:t>
      </w:r>
    </w:p>
  </w:footnote>
  <w:footnote w:id="29">
    <w:p w14:paraId="4816A450" w14:textId="0F0EDF79" w:rsidR="008A6DE2" w:rsidRPr="00515119" w:rsidRDefault="008A6DE2">
      <w:pPr>
        <w:pStyle w:val="Tekstprzypisudolnego"/>
        <w:rPr>
          <w:i/>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Doctor Adam de Posnania</w:t>
      </w:r>
      <w:r w:rsidRPr="00515119">
        <w:rPr>
          <w:i/>
          <w:lang w:val="pl-PL"/>
        </w:rPr>
        <w:t xml:space="preserve">. Na końcu wiersza </w:t>
      </w:r>
      <w:r>
        <w:rPr>
          <w:i/>
          <w:lang w:val="pl-PL"/>
        </w:rPr>
        <w:t xml:space="preserve">inną ręką i </w:t>
      </w:r>
      <w:r w:rsidRPr="00515119">
        <w:rPr>
          <w:i/>
          <w:lang w:val="pl-PL"/>
        </w:rPr>
        <w:t>jaśniejszym atramentem uwag</w:t>
      </w:r>
      <w:r>
        <w:rPr>
          <w:i/>
          <w:lang w:val="pl-PL"/>
        </w:rPr>
        <w:t>a</w:t>
      </w:r>
      <w:r w:rsidRPr="00515119">
        <w:rPr>
          <w:i/>
          <w:lang w:val="pl-PL"/>
        </w:rPr>
        <w:t xml:space="preserve"> o wpłacie: </w:t>
      </w:r>
      <w:r w:rsidRPr="00515119">
        <w:rPr>
          <w:lang w:val="pl-PL"/>
        </w:rPr>
        <w:t>solvit</w:t>
      </w:r>
      <w:r w:rsidRPr="00515119">
        <w:rPr>
          <w:i/>
          <w:lang w:val="pl-PL"/>
        </w:rPr>
        <w:t>.</w:t>
      </w:r>
    </w:p>
  </w:footnote>
  <w:footnote w:id="30">
    <w:p w14:paraId="713108AF" w14:textId="54193835" w:rsidR="008A6DE2" w:rsidRPr="00515119" w:rsidRDefault="008A6DE2" w:rsidP="00D66B3B">
      <w:pPr>
        <w:pStyle w:val="Tekstprzypisudolnego"/>
        <w:rPr>
          <w:i/>
          <w:lang w:val="pl-PL"/>
        </w:rPr>
      </w:pPr>
      <w:r w:rsidRPr="00515119">
        <w:rPr>
          <w:rStyle w:val="Odwoanieprzypisudolnego"/>
        </w:rPr>
        <w:footnoteRef/>
      </w:r>
      <w:r w:rsidRPr="00515119">
        <w:rPr>
          <w:lang w:val="pl-PL"/>
        </w:rPr>
        <w:t xml:space="preserve"> </w:t>
      </w:r>
      <w:bookmarkStart w:id="0" w:name="_Hlk29827514"/>
      <w:r w:rsidRPr="00515119">
        <w:rPr>
          <w:i/>
          <w:lang w:val="pl-PL"/>
        </w:rPr>
        <w:t>ASK I 3: zapis w innym układzie:</w:t>
      </w:r>
    </w:p>
    <w:p w14:paraId="668E317A" w14:textId="77777777" w:rsidR="008A6DE2" w:rsidRPr="00515119" w:rsidRDefault="008A6DE2" w:rsidP="00AF23E1">
      <w:pPr>
        <w:pStyle w:val="Tekstprzypisudolnego"/>
        <w:spacing w:line="40" w:lineRule="exact"/>
        <w:rPr>
          <w:i/>
          <w:lang w:val="pl-PL"/>
        </w:rPr>
      </w:pPr>
    </w:p>
    <w:tbl>
      <w:tblPr>
        <w:tblW w:w="0" w:type="auto"/>
        <w:tblLook w:val="04A0" w:firstRow="1" w:lastRow="0" w:firstColumn="1" w:lastColumn="0" w:noHBand="0" w:noVBand="1"/>
      </w:tblPr>
      <w:tblGrid>
        <w:gridCol w:w="1242"/>
        <w:gridCol w:w="6663"/>
      </w:tblGrid>
      <w:tr w:rsidR="008A6DE2" w:rsidRPr="00515119" w14:paraId="77629BDF" w14:textId="77777777" w:rsidTr="00E94F11">
        <w:tc>
          <w:tcPr>
            <w:tcW w:w="1242" w:type="dxa"/>
          </w:tcPr>
          <w:p w14:paraId="2DC008DD" w14:textId="0CD22FFA" w:rsidR="008A6DE2" w:rsidRPr="00515119" w:rsidRDefault="008A6DE2" w:rsidP="00D66B3B">
            <w:pPr>
              <w:rPr>
                <w:sz w:val="20"/>
                <w:szCs w:val="20"/>
              </w:rPr>
            </w:pPr>
            <w:r w:rsidRPr="00515119">
              <w:rPr>
                <w:sz w:val="20"/>
                <w:szCs w:val="20"/>
              </w:rPr>
              <w:t>Custos</w:t>
            </w:r>
          </w:p>
        </w:tc>
        <w:tc>
          <w:tcPr>
            <w:tcW w:w="6663" w:type="dxa"/>
            <w:vMerge w:val="restart"/>
            <w:vAlign w:val="center"/>
          </w:tcPr>
          <w:p w14:paraId="3B20E0F3" w14:textId="09BFB979" w:rsidR="008A6DE2" w:rsidRPr="00515119" w:rsidRDefault="008A6DE2" w:rsidP="00B3695E">
            <w:pPr>
              <w:rPr>
                <w:sz w:val="20"/>
                <w:szCs w:val="20"/>
              </w:rPr>
            </w:pPr>
            <w:r w:rsidRPr="00515119">
              <w:rPr>
                <w:sz w:val="20"/>
                <w:szCs w:val="20"/>
              </w:rPr>
              <w:t>{sunt exempti a contributione regali</w:t>
            </w:r>
          </w:p>
        </w:tc>
      </w:tr>
      <w:tr w:rsidR="008A6DE2" w:rsidRPr="00515119" w14:paraId="7D4169E1" w14:textId="77777777" w:rsidTr="00E94F11">
        <w:tc>
          <w:tcPr>
            <w:tcW w:w="1242" w:type="dxa"/>
          </w:tcPr>
          <w:p w14:paraId="1D02B2CC" w14:textId="4D969C98" w:rsidR="008A6DE2" w:rsidRPr="00515119" w:rsidRDefault="008A6DE2" w:rsidP="00D66B3B">
            <w:pPr>
              <w:rPr>
                <w:sz w:val="20"/>
                <w:szCs w:val="20"/>
              </w:rPr>
            </w:pPr>
            <w:r w:rsidRPr="00515119">
              <w:rPr>
                <w:sz w:val="20"/>
                <w:szCs w:val="20"/>
              </w:rPr>
              <w:t>Cancellarius</w:t>
            </w:r>
          </w:p>
        </w:tc>
        <w:tc>
          <w:tcPr>
            <w:tcW w:w="6663" w:type="dxa"/>
            <w:vMerge/>
          </w:tcPr>
          <w:p w14:paraId="0B920E76" w14:textId="0DBADF7E" w:rsidR="008A6DE2" w:rsidRPr="00515119" w:rsidRDefault="008A6DE2" w:rsidP="00D66B3B">
            <w:pPr>
              <w:rPr>
                <w:sz w:val="20"/>
                <w:szCs w:val="20"/>
              </w:rPr>
            </w:pPr>
          </w:p>
        </w:tc>
      </w:tr>
    </w:tbl>
    <w:p w14:paraId="5D2CF2FD" w14:textId="37DA9140" w:rsidR="008A6DE2" w:rsidRPr="00515119" w:rsidRDefault="008A6DE2" w:rsidP="00AF23E1">
      <w:pPr>
        <w:pStyle w:val="Tekstprzypisudolnego"/>
        <w:spacing w:line="40" w:lineRule="exact"/>
        <w:rPr>
          <w:lang w:val="pl-PL"/>
        </w:rPr>
      </w:pPr>
    </w:p>
    <w:bookmarkEnd w:id="0"/>
  </w:footnote>
  <w:footnote w:id="31">
    <w:p w14:paraId="62E29D78" w14:textId="66656E4F"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Albertus surrogatus</w:t>
      </w:r>
      <w:r w:rsidRPr="00515119">
        <w:rPr>
          <w:i/>
          <w:lang w:val="pl-PL"/>
        </w:rPr>
        <w:t>.</w:t>
      </w:r>
    </w:p>
  </w:footnote>
  <w:footnote w:id="32">
    <w:p w14:paraId="53F091D3" w14:textId="771D793A" w:rsidR="008A6DE2" w:rsidRPr="000A217D" w:rsidRDefault="008A6DE2">
      <w:pPr>
        <w:pStyle w:val="Tekstprzypisudolnego"/>
        <w:rPr>
          <w:lang w:val="pl-PL"/>
        </w:rPr>
      </w:pPr>
      <w:r>
        <w:rPr>
          <w:rStyle w:val="Odwoanieprzypisudolnego"/>
        </w:rPr>
        <w:footnoteRef/>
      </w:r>
      <w:r>
        <w:t xml:space="preserve"> </w:t>
      </w:r>
      <w:r>
        <w:rPr>
          <w:i/>
          <w:lang w:val="pl-PL"/>
        </w:rPr>
        <w:t xml:space="preserve">ASK I 3: </w:t>
      </w:r>
      <w:r>
        <w:rPr>
          <w:lang w:val="pl-PL"/>
        </w:rPr>
        <w:t>Christopherus.</w:t>
      </w:r>
    </w:p>
  </w:footnote>
  <w:footnote w:id="33">
    <w:p w14:paraId="417E1D8B" w14:textId="540D9C33" w:rsidR="008A6DE2" w:rsidRPr="00515119" w:rsidRDefault="008A6DE2">
      <w:pPr>
        <w:pStyle w:val="Tekstprzypisudolnego"/>
        <w:rPr>
          <w:lang w:val="pl-PL"/>
        </w:rPr>
      </w:pPr>
      <w:r w:rsidRPr="00515119">
        <w:rPr>
          <w:rStyle w:val="Odwoanieprzypisudolnego"/>
        </w:rPr>
        <w:footnoteRef/>
      </w:r>
      <w:r w:rsidRPr="00515119">
        <w:t xml:space="preserve"> </w:t>
      </w:r>
      <w:r w:rsidRPr="00515119">
        <w:rPr>
          <w:i/>
          <w:lang w:val="pl-PL"/>
        </w:rPr>
        <w:t xml:space="preserve">ASK I 3: </w:t>
      </w:r>
      <w:r w:rsidRPr="00515119">
        <w:rPr>
          <w:lang w:val="pl-PL"/>
        </w:rPr>
        <w:t>a Cossmyn.</w:t>
      </w:r>
    </w:p>
  </w:footnote>
  <w:footnote w:id="34">
    <w:p w14:paraId="718C8133" w14:textId="249448FD" w:rsidR="008A6DE2" w:rsidRPr="00CA1F34" w:rsidRDefault="008A6DE2">
      <w:pPr>
        <w:pStyle w:val="Tekstprzypisudolnego"/>
        <w:rPr>
          <w:lang w:val="pl-PL"/>
        </w:rPr>
      </w:pPr>
      <w:r>
        <w:rPr>
          <w:rStyle w:val="Odwoanieprzypisudolnego"/>
        </w:rPr>
        <w:footnoteRef/>
      </w:r>
      <w:r>
        <w:t xml:space="preserve"> </w:t>
      </w:r>
    </w:p>
  </w:footnote>
  <w:footnote w:id="35">
    <w:p w14:paraId="1C3A8EB2" w14:textId="77777777" w:rsidR="008A6DE2" w:rsidRPr="00515119" w:rsidRDefault="008A6DE2" w:rsidP="00CA1F34">
      <w:pPr>
        <w:pStyle w:val="Tekstprzypisudolnego"/>
        <w:rPr>
          <w:lang w:val="pl-PL"/>
        </w:rPr>
      </w:pPr>
      <w:r w:rsidRPr="00515119">
        <w:rPr>
          <w:rStyle w:val="Odwoanieprzypisudolnego"/>
        </w:rPr>
        <w:footnoteRef/>
      </w:r>
      <w:r w:rsidRPr="00515119">
        <w:rPr>
          <w:lang w:val="pl-PL"/>
        </w:rPr>
        <w:t xml:space="preserve"> </w:t>
      </w:r>
      <w:r w:rsidRPr="00515119">
        <w:rPr>
          <w:i/>
          <w:lang w:val="pl-PL"/>
        </w:rPr>
        <w:t>ASK I 3: płatność Jana Bnińskiego wpisana po Marcinie Żydowskim.</w:t>
      </w:r>
    </w:p>
  </w:footnote>
  <w:footnote w:id="36">
    <w:p w14:paraId="75BB29C6" w14:textId="4C306EBC"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Skrzipinski post Herman.</w:t>
      </w:r>
    </w:p>
  </w:footnote>
  <w:footnote w:id="37">
    <w:p w14:paraId="118D3313" w14:textId="0E8F395B"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Ioannes Gniasdowski.</w:t>
      </w:r>
    </w:p>
  </w:footnote>
  <w:footnote w:id="38">
    <w:p w14:paraId="3EB93EC3" w14:textId="16B0C06A"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ibidem sanctae Mariae.</w:t>
      </w:r>
    </w:p>
  </w:footnote>
  <w:footnote w:id="39">
    <w:p w14:paraId="01C5E43A" w14:textId="77777777"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0203E1">
        <w:rPr>
          <w:lang w:val="pl-PL"/>
        </w:rPr>
        <w:t xml:space="preserve">3 wiardunki = 36 groszy, Wierzbowski, </w:t>
      </w:r>
      <w:r w:rsidRPr="000203E1">
        <w:rPr>
          <w:i/>
          <w:lang w:val="pl-PL"/>
        </w:rPr>
        <w:t>Vademecum</w:t>
      </w:r>
      <w:r w:rsidRPr="000203E1">
        <w:rPr>
          <w:lang w:val="pl-PL"/>
        </w:rPr>
        <w:t>, s. 215.</w:t>
      </w:r>
    </w:p>
  </w:footnote>
  <w:footnote w:id="40">
    <w:p w14:paraId="5F969282" w14:textId="68D350CF" w:rsidR="008A6DE2" w:rsidRPr="00515119" w:rsidRDefault="008A6DE2">
      <w:pPr>
        <w:pStyle w:val="Tekstprzypisudolnego"/>
        <w:rPr>
          <w:lang w:val="pl-PL"/>
        </w:rPr>
      </w:pPr>
      <w:r w:rsidRPr="00515119">
        <w:rPr>
          <w:rStyle w:val="Odwoanieprzypisudolnego"/>
        </w:rPr>
        <w:footnoteRef/>
      </w:r>
      <w:r w:rsidRPr="00515119">
        <w:rPr>
          <w:lang w:val="pl-PL"/>
        </w:rPr>
        <w:t xml:space="preserve"> </w:t>
      </w:r>
    </w:p>
  </w:footnote>
  <w:footnote w:id="41">
    <w:p w14:paraId="0BBCA057" w14:textId="3A8B5E89" w:rsidR="008A6DE2" w:rsidRPr="00515119" w:rsidRDefault="008A6DE2" w:rsidP="00621327">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należność altarzysty Mikołaja pojawia się </w:t>
      </w:r>
      <w:r>
        <w:rPr>
          <w:i/>
          <w:lang w:val="pl-PL"/>
        </w:rPr>
        <w:t xml:space="preserve">w tym miejscu jako </w:t>
      </w:r>
      <w:r w:rsidRPr="00515119">
        <w:rPr>
          <w:i/>
          <w:lang w:val="pl-PL"/>
        </w:rPr>
        <w:t>zaległoś</w:t>
      </w:r>
      <w:r>
        <w:rPr>
          <w:i/>
          <w:lang w:val="pl-PL"/>
        </w:rPr>
        <w:t>ć</w:t>
      </w:r>
      <w:r w:rsidRPr="00515119">
        <w:rPr>
          <w:i/>
          <w:lang w:val="pl-PL"/>
        </w:rPr>
        <w:t xml:space="preserve"> w brzmieniu: </w:t>
      </w:r>
      <w:r w:rsidRPr="00515119">
        <w:rPr>
          <w:lang w:val="pl-PL"/>
        </w:rPr>
        <w:t>Debita in eisdem.</w:t>
      </w:r>
      <w:r w:rsidRPr="00515119">
        <w:rPr>
          <w:i/>
          <w:lang w:val="pl-PL"/>
        </w:rPr>
        <w:t xml:space="preserve"> </w:t>
      </w:r>
      <w:r w:rsidRPr="00515119">
        <w:rPr>
          <w:lang w:val="pl-PL"/>
        </w:rPr>
        <w:t xml:space="preserve">Nicolaus altarista, 8 gr., solvit gr. 5, quia census perierunt marcae 3. </w:t>
      </w:r>
      <w:r w:rsidRPr="00515119">
        <w:rPr>
          <w:i/>
          <w:lang w:val="pl-PL"/>
        </w:rPr>
        <w:t xml:space="preserve">Informacja o zapłaconej sumie zapisana </w:t>
      </w:r>
      <w:r>
        <w:rPr>
          <w:i/>
          <w:lang w:val="pl-PL"/>
        </w:rPr>
        <w:t xml:space="preserve">inną ręką i </w:t>
      </w:r>
      <w:r w:rsidRPr="00515119">
        <w:rPr>
          <w:i/>
          <w:lang w:val="pl-PL"/>
        </w:rPr>
        <w:t>jaśniejszym atramentem, zapewne dopisana w innym niż cały rejestr czasie.</w:t>
      </w:r>
    </w:p>
  </w:footnote>
  <w:footnote w:id="42">
    <w:p w14:paraId="7248C1E7" w14:textId="3A7F9C88"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Makolski.</w:t>
      </w:r>
    </w:p>
  </w:footnote>
  <w:footnote w:id="43">
    <w:p w14:paraId="1F98DD89" w14:textId="4A1B46D4"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de Busko.</w:t>
      </w:r>
    </w:p>
  </w:footnote>
  <w:footnote w:id="44">
    <w:p w14:paraId="44D434CC" w14:textId="3AE891D8"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Costen.</w:t>
      </w:r>
    </w:p>
  </w:footnote>
  <w:footnote w:id="45">
    <w:p w14:paraId="49191CDA" w14:textId="5C05647A"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Costen.</w:t>
      </w:r>
    </w:p>
  </w:footnote>
  <w:footnote w:id="46">
    <w:p w14:paraId="03E53B20" w14:textId="0E3304D5"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de Posnania.</w:t>
      </w:r>
    </w:p>
  </w:footnote>
  <w:footnote w:id="47">
    <w:p w14:paraId="5CD35A8E" w14:textId="775EE546"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ecclesiae sanctae Mariae Magdalenae Posn</w:t>
      </w:r>
      <w:r w:rsidRPr="00515119">
        <w:rPr>
          <w:i/>
        </w:rPr>
        <w:t>[</w:t>
      </w:r>
      <w:r w:rsidRPr="00515119">
        <w:t>aniensis?</w:t>
      </w:r>
      <w:r w:rsidRPr="00515119">
        <w:rPr>
          <w:i/>
        </w:rPr>
        <w:t>]</w:t>
      </w:r>
      <w:r w:rsidRPr="00515119">
        <w:t>.</w:t>
      </w:r>
    </w:p>
  </w:footnote>
  <w:footnote w:id="48">
    <w:p w14:paraId="036E63CF" w14:textId="6298F731"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Costen.</w:t>
      </w:r>
    </w:p>
  </w:footnote>
  <w:footnote w:id="49">
    <w:p w14:paraId="1A7475CB" w14:textId="5064F3D8"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de Comorniky.</w:t>
      </w:r>
    </w:p>
  </w:footnote>
  <w:footnote w:id="50">
    <w:p w14:paraId="35B4E91B" w14:textId="148F9964"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Magister Lucas.</w:t>
      </w:r>
    </w:p>
  </w:footnote>
  <w:footnote w:id="51">
    <w:p w14:paraId="288388D1" w14:textId="68433A88" w:rsidR="008A6DE2" w:rsidRPr="00515119" w:rsidRDefault="008A6DE2">
      <w:pPr>
        <w:pStyle w:val="Tekstprzypisudolnego"/>
      </w:pPr>
      <w:r w:rsidRPr="00515119">
        <w:rPr>
          <w:rStyle w:val="Odwoanieprzypisudolnego"/>
        </w:rPr>
        <w:footnoteRef/>
      </w:r>
      <w:r w:rsidRPr="00515119">
        <w:t xml:space="preserve"> </w:t>
      </w:r>
    </w:p>
  </w:footnote>
  <w:footnote w:id="52">
    <w:p w14:paraId="2DFD4817" w14:textId="7B153176"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plebanus Costensis.</w:t>
      </w:r>
    </w:p>
  </w:footnote>
  <w:footnote w:id="53">
    <w:p w14:paraId="1179392B" w14:textId="17CEF792"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Albertus surrogatus.</w:t>
      </w:r>
    </w:p>
  </w:footnote>
  <w:footnote w:id="54">
    <w:p w14:paraId="3FDCB790" w14:textId="65704A77"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Ląki.</w:t>
      </w:r>
    </w:p>
  </w:footnote>
  <w:footnote w:id="55">
    <w:p w14:paraId="36E1E1D2" w14:textId="79C589B8" w:rsidR="008A6DE2" w:rsidRPr="00012994" w:rsidRDefault="008A6DE2">
      <w:pPr>
        <w:pStyle w:val="Tekstprzypisudolnego"/>
        <w:rPr>
          <w:lang w:val="pl-PL"/>
        </w:rPr>
      </w:pPr>
      <w:r>
        <w:rPr>
          <w:rStyle w:val="Odwoanieprzypisudolnego"/>
        </w:rPr>
        <w:footnoteRef/>
      </w:r>
      <w:r w:rsidRPr="00012994">
        <w:rPr>
          <w:lang w:val="pl-PL"/>
        </w:rPr>
        <w:t xml:space="preserve"> </w:t>
      </w:r>
      <w:r w:rsidRPr="00012994">
        <w:rPr>
          <w:i/>
          <w:lang w:val="pl-PL"/>
        </w:rPr>
        <w:t>Nazwisko zapisane małą literą</w:t>
      </w:r>
      <w:r>
        <w:rPr>
          <w:lang w:val="pl-PL"/>
        </w:rPr>
        <w:t xml:space="preserve">. </w:t>
      </w:r>
      <w:r w:rsidRPr="00515119">
        <w:rPr>
          <w:i/>
          <w:lang w:val="pl-PL"/>
        </w:rPr>
        <w:t xml:space="preserve">ASK I 3: </w:t>
      </w:r>
      <w:r w:rsidRPr="001701D4">
        <w:rPr>
          <w:lang w:val="pl-PL"/>
        </w:rPr>
        <w:t>Argląben</w:t>
      </w:r>
      <w:r w:rsidRPr="00515119">
        <w:rPr>
          <w:lang w:val="pl-PL"/>
        </w:rPr>
        <w:t>.</w:t>
      </w:r>
    </w:p>
  </w:footnote>
  <w:footnote w:id="56">
    <w:p w14:paraId="754CEB13" w14:textId="3DCE9AD5"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Carsniczki.</w:t>
      </w:r>
    </w:p>
  </w:footnote>
  <w:footnote w:id="57">
    <w:p w14:paraId="27B4DC0B" w14:textId="683A21A7" w:rsidR="008A6DE2" w:rsidRPr="0025217C" w:rsidRDefault="008A6DE2">
      <w:pPr>
        <w:pStyle w:val="Tekstprzypisudolnego"/>
        <w:rPr>
          <w:lang w:val="pl-PL"/>
        </w:rPr>
      </w:pPr>
      <w:r>
        <w:rPr>
          <w:rStyle w:val="Odwoanieprzypisudolnego"/>
        </w:rPr>
        <w:footnoteRef/>
      </w:r>
      <w:r w:rsidRPr="0025217C">
        <w:rPr>
          <w:lang w:val="pl-PL"/>
        </w:rPr>
        <w:t xml:space="preserve"> </w:t>
      </w:r>
    </w:p>
  </w:footnote>
  <w:footnote w:id="58">
    <w:p w14:paraId="55EC3518" w14:textId="50CDE993"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płatność Pawła z Rychwału wpisana </w:t>
      </w:r>
      <w:r>
        <w:rPr>
          <w:i/>
          <w:lang w:val="pl-PL"/>
        </w:rPr>
        <w:t xml:space="preserve">wyżej </w:t>
      </w:r>
      <w:r w:rsidRPr="00515119">
        <w:rPr>
          <w:i/>
          <w:lang w:val="pl-PL"/>
        </w:rPr>
        <w:t>po Baltazarze Strusiu (Strutius).</w:t>
      </w:r>
    </w:p>
  </w:footnote>
  <w:footnote w:id="59">
    <w:p w14:paraId="678B3CD5" w14:textId="54BB7945"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po płatności Leonarda Hermana znajduje się przekreślony wpis: </w:t>
      </w:r>
      <w:r w:rsidRPr="00515119">
        <w:rPr>
          <w:lang w:val="pl-PL"/>
        </w:rPr>
        <w:t xml:space="preserve">Praedicator almanorum, 28 gr. </w:t>
      </w:r>
      <w:r w:rsidRPr="00515119">
        <w:rPr>
          <w:i/>
          <w:lang w:val="pl-PL"/>
        </w:rPr>
        <w:t xml:space="preserve">Na lewym marginesie jaśniejszym atramentem, być może w innym czasie, pisarz dodał: </w:t>
      </w:r>
      <w:r w:rsidRPr="00515119">
        <w:rPr>
          <w:lang w:val="pl-PL"/>
        </w:rPr>
        <w:t>Scriptus inter percepta.</w:t>
      </w:r>
    </w:p>
  </w:footnote>
  <w:footnote w:id="60">
    <w:p w14:paraId="7E59E7B4" w14:textId="51776D53"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Casparis plebani in Owienska.</w:t>
      </w:r>
    </w:p>
  </w:footnote>
  <w:footnote w:id="61">
    <w:p w14:paraId="4363BAE0" w14:textId="6A60A387" w:rsidR="008A6DE2" w:rsidRPr="007444D4" w:rsidRDefault="008A6DE2">
      <w:pPr>
        <w:pStyle w:val="Tekstprzypisudolnego"/>
        <w:rPr>
          <w:lang w:val="pl-PL"/>
        </w:rPr>
      </w:pPr>
      <w:r>
        <w:rPr>
          <w:rStyle w:val="Odwoanieprzypisudolnego"/>
        </w:rPr>
        <w:footnoteRef/>
      </w:r>
      <w:r w:rsidRPr="007444D4">
        <w:rPr>
          <w:lang w:val="pl-PL"/>
        </w:rPr>
        <w:t xml:space="preserve"> </w:t>
      </w:r>
      <w:r w:rsidRPr="007444D4">
        <w:rPr>
          <w:i/>
          <w:lang w:val="pl-PL"/>
        </w:rPr>
        <w:t xml:space="preserve">ASK I 3: </w:t>
      </w:r>
      <w:r>
        <w:rPr>
          <w:lang w:val="pl-PL"/>
        </w:rPr>
        <w:t>Schink.</w:t>
      </w:r>
    </w:p>
  </w:footnote>
  <w:footnote w:id="62">
    <w:p w14:paraId="251C206F" w14:textId="3F2E0DBF" w:rsidR="008A6DE2" w:rsidRPr="00461676" w:rsidRDefault="008A6DE2">
      <w:pPr>
        <w:pStyle w:val="Tekstprzypisudolnego"/>
        <w:rPr>
          <w:lang w:val="pl-PL"/>
        </w:rPr>
      </w:pPr>
      <w:r>
        <w:rPr>
          <w:rStyle w:val="Odwoanieprzypisudolnego"/>
        </w:rPr>
        <w:footnoteRef/>
      </w:r>
      <w:r w:rsidRPr="00475CAE">
        <w:rPr>
          <w:lang w:val="pl-PL"/>
        </w:rPr>
        <w:t xml:space="preserve"> </w:t>
      </w:r>
      <w:r w:rsidRPr="007444D4">
        <w:rPr>
          <w:i/>
          <w:lang w:val="pl-PL"/>
        </w:rPr>
        <w:t xml:space="preserve">ASK I 3: </w:t>
      </w:r>
      <w:r>
        <w:rPr>
          <w:lang w:val="pl-PL"/>
        </w:rPr>
        <w:t>Wągrowiecz.</w:t>
      </w:r>
    </w:p>
  </w:footnote>
  <w:footnote w:id="63">
    <w:p w14:paraId="417BE703" w14:textId="15469BE7"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Kolaczek.</w:t>
      </w:r>
    </w:p>
  </w:footnote>
  <w:footnote w:id="64">
    <w:p w14:paraId="35D1BA40" w14:textId="132F8E20"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Ad sanctum Stanislaum in Posnania praebendarii.</w:t>
      </w:r>
    </w:p>
  </w:footnote>
  <w:footnote w:id="65">
    <w:p w14:paraId="644E7A7B" w14:textId="2AA6D7E9"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a Zbaszin.</w:t>
      </w:r>
    </w:p>
  </w:footnote>
  <w:footnote w:id="66">
    <w:p w14:paraId="7071D950" w14:textId="7C834024"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24 gr.</w:t>
      </w:r>
    </w:p>
  </w:footnote>
  <w:footnote w:id="67">
    <w:p w14:paraId="54CD7262" w14:textId="5B296501" w:rsidR="008A6DE2" w:rsidRPr="00584246" w:rsidRDefault="008A6DE2">
      <w:pPr>
        <w:pStyle w:val="Tekstprzypisudolnego"/>
        <w:rPr>
          <w:lang w:val="pl-PL"/>
        </w:rPr>
      </w:pPr>
      <w:r w:rsidRPr="00515119">
        <w:rPr>
          <w:rStyle w:val="Odwoanieprzypisudolnego"/>
        </w:rPr>
        <w:footnoteRef/>
      </w:r>
      <w:r w:rsidRPr="00584246">
        <w:rPr>
          <w:lang w:val="pl-PL"/>
        </w:rPr>
        <w:t xml:space="preserve"> </w:t>
      </w:r>
    </w:p>
  </w:footnote>
  <w:footnote w:id="68">
    <w:p w14:paraId="5F14D910" w14:textId="0121234A" w:rsidR="008A6DE2" w:rsidRPr="00CA5C19" w:rsidRDefault="008A6DE2">
      <w:pPr>
        <w:pStyle w:val="Tekstprzypisudolnego"/>
        <w:rPr>
          <w:lang w:val="pl-PL"/>
        </w:rPr>
      </w:pPr>
      <w:r w:rsidRPr="00515119">
        <w:rPr>
          <w:rStyle w:val="Odwoanieprzypisudolnego"/>
        </w:rPr>
        <w:footnoteRef/>
      </w:r>
      <w:r w:rsidRPr="00CA5C19">
        <w:rPr>
          <w:lang w:val="pl-PL"/>
        </w:rPr>
        <w:t xml:space="preserve"> </w:t>
      </w:r>
      <w:r w:rsidRPr="00CA5C19">
        <w:rPr>
          <w:i/>
          <w:lang w:val="pl-PL"/>
        </w:rPr>
        <w:t xml:space="preserve">ASK I 3: </w:t>
      </w:r>
      <w:r w:rsidRPr="00CA5C19">
        <w:rPr>
          <w:lang w:val="pl-PL"/>
        </w:rPr>
        <w:t>ad sanctum Stanislaum.</w:t>
      </w:r>
    </w:p>
  </w:footnote>
  <w:footnote w:id="69">
    <w:p w14:paraId="43683D95" w14:textId="77777777" w:rsidR="008A6DE2" w:rsidRPr="00CA5C19" w:rsidRDefault="008A6DE2" w:rsidP="00F52E4A">
      <w:pPr>
        <w:pStyle w:val="Tekstprzypisudolnego"/>
      </w:pPr>
      <w:r w:rsidRPr="00515119">
        <w:rPr>
          <w:rStyle w:val="Odwoanieprzypisudolnego"/>
        </w:rPr>
        <w:footnoteRef/>
      </w:r>
      <w:r w:rsidRPr="00CA5C19">
        <w:t xml:space="preserve"> </w:t>
      </w:r>
    </w:p>
  </w:footnote>
  <w:footnote w:id="70">
    <w:p w14:paraId="71F1FF9C" w14:textId="0BF2EFFC" w:rsidR="008A6DE2" w:rsidRPr="00475CAE" w:rsidRDefault="008A6DE2">
      <w:pPr>
        <w:pStyle w:val="Tekstprzypisudolnego"/>
      </w:pPr>
      <w:r>
        <w:rPr>
          <w:rStyle w:val="Odwoanieprzypisudolnego"/>
        </w:rPr>
        <w:footnoteRef/>
      </w:r>
      <w:r>
        <w:t xml:space="preserve"> </w:t>
      </w:r>
      <w:r w:rsidRPr="00475CAE">
        <w:rPr>
          <w:i/>
        </w:rPr>
        <w:t xml:space="preserve">ASK I 3: </w:t>
      </w:r>
      <w:r w:rsidRPr="00475CAE">
        <w:t>Gąbin.</w:t>
      </w:r>
    </w:p>
  </w:footnote>
  <w:footnote w:id="71">
    <w:p w14:paraId="60F67726" w14:textId="77777777" w:rsidR="008A6DE2" w:rsidRPr="00475CAE" w:rsidRDefault="008A6DE2" w:rsidP="00B46B76">
      <w:pPr>
        <w:pStyle w:val="Tekstprzypisudolnego"/>
      </w:pPr>
      <w:r>
        <w:rPr>
          <w:rStyle w:val="Odwoanieprzypisudolnego"/>
        </w:rPr>
        <w:footnoteRef/>
      </w:r>
      <w:r>
        <w:t xml:space="preserve"> </w:t>
      </w:r>
      <w:r w:rsidRPr="00475CAE">
        <w:rPr>
          <w:i/>
        </w:rPr>
        <w:t xml:space="preserve">ASK I 3: wytarty wpis: </w:t>
      </w:r>
      <w:r w:rsidRPr="00475CAE">
        <w:t>solvit.</w:t>
      </w:r>
    </w:p>
  </w:footnote>
  <w:footnote w:id="72">
    <w:p w14:paraId="47BC1507" w14:textId="595E2933" w:rsidR="008A6DE2" w:rsidRPr="00515119" w:rsidRDefault="008A6DE2" w:rsidP="00F52E4A">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inna kolejność płatników: </w:t>
      </w:r>
      <w:r w:rsidRPr="00515119">
        <w:rPr>
          <w:lang w:val="pl-PL"/>
        </w:rPr>
        <w:t>Stanislaus illuminator</w:t>
      </w:r>
      <w:r>
        <w:rPr>
          <w:lang w:val="pl-PL"/>
        </w:rPr>
        <w:t>,</w:t>
      </w:r>
      <w:r w:rsidRPr="00515119">
        <w:rPr>
          <w:lang w:val="pl-PL"/>
        </w:rPr>
        <w:t xml:space="preserve"> Post mortem Mathiae Gabin</w:t>
      </w:r>
      <w:r>
        <w:rPr>
          <w:lang w:val="pl-PL"/>
        </w:rPr>
        <w:t>.</w:t>
      </w:r>
    </w:p>
  </w:footnote>
  <w:footnote w:id="73">
    <w:p w14:paraId="1A3A1F13" w14:textId="77777777" w:rsidR="008A6DE2" w:rsidRPr="00475CAE" w:rsidRDefault="008A6DE2" w:rsidP="00B46B76">
      <w:pPr>
        <w:pStyle w:val="Tekstprzypisudolnego"/>
      </w:pPr>
      <w:r>
        <w:rPr>
          <w:rStyle w:val="Odwoanieprzypisudolnego"/>
        </w:rPr>
        <w:footnoteRef/>
      </w:r>
      <w:r>
        <w:t xml:space="preserve"> </w:t>
      </w:r>
      <w:r w:rsidRPr="00475CAE">
        <w:rPr>
          <w:i/>
        </w:rPr>
        <w:t xml:space="preserve">ASK I 3: wytarty wpis: </w:t>
      </w:r>
      <w:r w:rsidRPr="00475CAE">
        <w:t>solvit.</w:t>
      </w:r>
    </w:p>
  </w:footnote>
  <w:footnote w:id="74">
    <w:p w14:paraId="3E3C7DF1" w14:textId="77777777" w:rsidR="008A6DE2" w:rsidRPr="00475CAE" w:rsidRDefault="008A6DE2" w:rsidP="00B46B76">
      <w:pPr>
        <w:pStyle w:val="Tekstprzypisudolnego"/>
      </w:pPr>
      <w:r>
        <w:rPr>
          <w:rStyle w:val="Odwoanieprzypisudolnego"/>
        </w:rPr>
        <w:footnoteRef/>
      </w:r>
      <w:r>
        <w:t xml:space="preserve"> </w:t>
      </w:r>
      <w:r w:rsidRPr="00475CAE">
        <w:rPr>
          <w:i/>
        </w:rPr>
        <w:t xml:space="preserve">ASK I 3: wytarty wpis: </w:t>
      </w:r>
      <w:r w:rsidRPr="00475CAE">
        <w:t>solvit.</w:t>
      </w:r>
    </w:p>
  </w:footnote>
  <w:footnote w:id="75">
    <w:p w14:paraId="5EABE7E8" w14:textId="24E21599" w:rsidR="008A6DE2" w:rsidRPr="00CA5C19" w:rsidRDefault="008A6DE2">
      <w:pPr>
        <w:pStyle w:val="Tekstprzypisudolnego"/>
      </w:pPr>
      <w:r w:rsidRPr="00515119">
        <w:rPr>
          <w:rStyle w:val="Odwoanieprzypisudolnego"/>
        </w:rPr>
        <w:footnoteRef/>
      </w:r>
      <w:r w:rsidRPr="00CA5C19">
        <w:t xml:space="preserve"> </w:t>
      </w:r>
    </w:p>
  </w:footnote>
  <w:footnote w:id="76">
    <w:p w14:paraId="0F28172F" w14:textId="04D3D99F" w:rsidR="008A6DE2" w:rsidRPr="00CA5C19" w:rsidRDefault="008A6DE2">
      <w:pPr>
        <w:pStyle w:val="Tekstprzypisudolnego"/>
      </w:pPr>
      <w:r w:rsidRPr="00515119">
        <w:rPr>
          <w:rStyle w:val="Odwoanieprzypisudolnego"/>
        </w:rPr>
        <w:footnoteRef/>
      </w:r>
      <w:r w:rsidRPr="00CA5C19">
        <w:t xml:space="preserve"> </w:t>
      </w:r>
      <w:r w:rsidRPr="00CA5C19">
        <w:rPr>
          <w:i/>
        </w:rPr>
        <w:t xml:space="preserve">ASK I 3: </w:t>
      </w:r>
      <w:r w:rsidRPr="00CA5C19">
        <w:t>Sancti Martini ecclesia ante Posnaniam.</w:t>
      </w:r>
    </w:p>
  </w:footnote>
  <w:footnote w:id="77">
    <w:p w14:paraId="574643C4" w14:textId="24091ECE" w:rsidR="008A6DE2" w:rsidRPr="00CA5C19" w:rsidRDefault="008A6DE2">
      <w:pPr>
        <w:pStyle w:val="Tekstprzypisudolnego"/>
      </w:pPr>
      <w:r w:rsidRPr="00515119">
        <w:rPr>
          <w:rStyle w:val="Odwoanieprzypisudolnego"/>
        </w:rPr>
        <w:footnoteRef/>
      </w:r>
      <w:r w:rsidRPr="00CA5C19">
        <w:t xml:space="preserve"> </w:t>
      </w:r>
    </w:p>
  </w:footnote>
  <w:footnote w:id="78">
    <w:p w14:paraId="5A26A3E3" w14:textId="05BA2A01" w:rsidR="008A6DE2" w:rsidRPr="00475CAE" w:rsidRDefault="008A6DE2">
      <w:pPr>
        <w:pStyle w:val="Tekstprzypisudolnego"/>
      </w:pPr>
      <w:r w:rsidRPr="00515119">
        <w:rPr>
          <w:rStyle w:val="Odwoanieprzypisudolnego"/>
        </w:rPr>
        <w:footnoteRef/>
      </w:r>
      <w:r w:rsidRPr="00475CAE">
        <w:t xml:space="preserve"> </w:t>
      </w:r>
      <w:r w:rsidRPr="00475CAE">
        <w:rPr>
          <w:i/>
        </w:rPr>
        <w:t xml:space="preserve">ASK I 3: </w:t>
      </w:r>
      <w:r w:rsidRPr="00475CAE">
        <w:t>Paulus sancti Martini plebanus.</w:t>
      </w:r>
    </w:p>
  </w:footnote>
  <w:footnote w:id="79">
    <w:p w14:paraId="10457DD9" w14:textId="3CECD304" w:rsidR="008A6DE2" w:rsidRPr="00CA5C19" w:rsidRDefault="008A6DE2">
      <w:pPr>
        <w:pStyle w:val="Tekstprzypisudolnego"/>
      </w:pPr>
      <w:r w:rsidRPr="00515119">
        <w:rPr>
          <w:rStyle w:val="Odwoanieprzypisudolnego"/>
        </w:rPr>
        <w:footnoteRef/>
      </w:r>
      <w:r w:rsidRPr="00CA5C19">
        <w:t xml:space="preserve"> </w:t>
      </w:r>
      <w:r w:rsidRPr="00CA5C19">
        <w:rPr>
          <w:i/>
        </w:rPr>
        <w:t xml:space="preserve">ASK I 3: </w:t>
      </w:r>
      <w:r w:rsidRPr="00CA5C19">
        <w:t>de Posnania.</w:t>
      </w:r>
    </w:p>
  </w:footnote>
  <w:footnote w:id="80">
    <w:p w14:paraId="77650DEF" w14:textId="42F18C0E" w:rsidR="008A6DE2" w:rsidRPr="00CA5C19" w:rsidRDefault="008A6DE2">
      <w:pPr>
        <w:pStyle w:val="Tekstprzypisudolnego"/>
      </w:pPr>
      <w:r w:rsidRPr="00515119">
        <w:rPr>
          <w:rStyle w:val="Odwoanieprzypisudolnego"/>
        </w:rPr>
        <w:footnoteRef/>
      </w:r>
      <w:r w:rsidRPr="00CA5C19">
        <w:t xml:space="preserve"> </w:t>
      </w:r>
    </w:p>
  </w:footnote>
  <w:footnote w:id="81">
    <w:p w14:paraId="0C914720" w14:textId="5603EFD7" w:rsidR="008A6DE2" w:rsidRPr="00475CAE" w:rsidRDefault="008A6DE2">
      <w:pPr>
        <w:pStyle w:val="Tekstprzypisudolnego"/>
      </w:pPr>
      <w:r w:rsidRPr="00515119">
        <w:rPr>
          <w:rStyle w:val="Odwoanieprzypisudolnego"/>
        </w:rPr>
        <w:footnoteRef/>
      </w:r>
      <w:r w:rsidRPr="00475CAE">
        <w:t xml:space="preserve"> </w:t>
      </w:r>
      <w:r w:rsidRPr="00475CAE">
        <w:rPr>
          <w:i/>
        </w:rPr>
        <w:t xml:space="preserve">ASK I 3: </w:t>
      </w:r>
      <w:r w:rsidRPr="00475CAE">
        <w:t>Sancti Adalberti ecclesia.</w:t>
      </w:r>
    </w:p>
  </w:footnote>
  <w:footnote w:id="82">
    <w:p w14:paraId="49200B84" w14:textId="7A98C666"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sancti Adalberti plebanus.</w:t>
      </w:r>
    </w:p>
  </w:footnote>
  <w:footnote w:id="83">
    <w:p w14:paraId="0F709310" w14:textId="17B5973A" w:rsidR="008A6DE2" w:rsidRPr="00515119" w:rsidRDefault="008A6DE2">
      <w:pPr>
        <w:pStyle w:val="Tekstprzypisudolnego"/>
      </w:pPr>
      <w:r w:rsidRPr="00515119">
        <w:rPr>
          <w:rStyle w:val="Odwoanieprzypisudolnego"/>
        </w:rPr>
        <w:footnoteRef/>
      </w:r>
      <w:r w:rsidRPr="00515119">
        <w:t xml:space="preserve"> </w:t>
      </w:r>
    </w:p>
  </w:footnote>
  <w:footnote w:id="84">
    <w:p w14:paraId="3F4A7710" w14:textId="3B7DE604"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Sancti Margarethae ecclesia in Srzodka.</w:t>
      </w:r>
    </w:p>
  </w:footnote>
  <w:footnote w:id="85">
    <w:p w14:paraId="685C213B" w14:textId="1666005A"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po płatności plebana kościoła św. Małgorzaty jest zapis dotyczący altarii w kościele św. Barbary, bez podania sumy podatku: </w:t>
      </w:r>
      <w:r w:rsidRPr="00515119">
        <w:rPr>
          <w:lang w:val="pl-PL"/>
        </w:rPr>
        <w:t>Altare in ecclesia sanctae Barbarae.</w:t>
      </w:r>
    </w:p>
  </w:footnote>
  <w:footnote w:id="86">
    <w:p w14:paraId="4136D6F3" w14:textId="630CC57F"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Swarzadz plebanus.</w:t>
      </w:r>
    </w:p>
  </w:footnote>
  <w:footnote w:id="87">
    <w:p w14:paraId="06B748DF" w14:textId="4FF2F24E"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Maczniki plebanus.</w:t>
      </w:r>
    </w:p>
  </w:footnote>
  <w:footnote w:id="88">
    <w:p w14:paraId="6D1E4E32" w14:textId="489D59D6" w:rsidR="008A6DE2" w:rsidRPr="00515119" w:rsidRDefault="008A6DE2">
      <w:pPr>
        <w:pStyle w:val="Tekstprzypisudolnego"/>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en-GB"/>
        </w:rPr>
        <w:t>Czerlienino plebanus.</w:t>
      </w:r>
    </w:p>
  </w:footnote>
  <w:footnote w:id="89">
    <w:p w14:paraId="3D406DE3" w14:textId="4124D7B7"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Bnin praepositus.</w:t>
      </w:r>
    </w:p>
  </w:footnote>
  <w:footnote w:id="90">
    <w:p w14:paraId="0663B8AC" w14:textId="01175FAF"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Radzewo plebanus.</w:t>
      </w:r>
    </w:p>
  </w:footnote>
  <w:footnote w:id="91">
    <w:p w14:paraId="78E5E2F4" w14:textId="4732B462"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 xml:space="preserve">Nekla plebanus. </w:t>
      </w:r>
    </w:p>
  </w:footnote>
  <w:footnote w:id="92">
    <w:p w14:paraId="2758EFA9" w14:textId="51A190D0"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 xml:space="preserve">Mieczewo plebanus. </w:t>
      </w:r>
    </w:p>
  </w:footnote>
  <w:footnote w:id="93">
    <w:p w14:paraId="01C62E90" w14:textId="4E6E680F"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 xml:space="preserve">Giecz plebanus. </w:t>
      </w:r>
    </w:p>
  </w:footnote>
  <w:footnote w:id="94">
    <w:p w14:paraId="421C790F" w14:textId="5E24BF0D"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Golthowo plebanus.</w:t>
      </w:r>
    </w:p>
  </w:footnote>
  <w:footnote w:id="95">
    <w:p w14:paraId="0C27E21D" w14:textId="4AE4EB60"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Giecz plebanus.</w:t>
      </w:r>
    </w:p>
  </w:footnote>
  <w:footnote w:id="96">
    <w:p w14:paraId="5F72C7C1" w14:textId="7E2EC171"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Iwno plebanus.</w:t>
      </w:r>
    </w:p>
  </w:footnote>
  <w:footnote w:id="97">
    <w:p w14:paraId="25070780" w14:textId="4740E2A3"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Siedliecz plebanus.</w:t>
      </w:r>
    </w:p>
  </w:footnote>
  <w:footnote w:id="98">
    <w:p w14:paraId="74A6301C" w14:textId="19A27147"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Vrzazowo plebanus.</w:t>
      </w:r>
    </w:p>
  </w:footnote>
  <w:footnote w:id="99">
    <w:p w14:paraId="2468F619" w14:textId="013CD13F"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 xml:space="preserve">Costrzin. Bartholomeus Siekierzeczki plebanus in Costrzin. </w:t>
      </w:r>
      <w:r w:rsidRPr="00515119">
        <w:rPr>
          <w:i/>
          <w:lang w:val="pl-PL"/>
        </w:rPr>
        <w:t>Zaznaczona jaśniejszym atramentem kreska pozioma odnosi kwotę 4 fl. do osoby plebana Bartłomieja Siekierzeckiego.</w:t>
      </w:r>
      <w:r w:rsidRPr="00515119">
        <w:rPr>
          <w:lang w:val="pl-PL"/>
        </w:rPr>
        <w:t xml:space="preserve"> </w:t>
      </w:r>
    </w:p>
  </w:footnote>
  <w:footnote w:id="100">
    <w:p w14:paraId="23923CF7" w14:textId="2D0F4D01" w:rsidR="008A6DE2" w:rsidRPr="00515119" w:rsidRDefault="008A6DE2">
      <w:pPr>
        <w:pStyle w:val="Tekstprzypisudolnego"/>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en-GB"/>
        </w:rPr>
        <w:t>Altaristae ibidem.</w:t>
      </w:r>
    </w:p>
  </w:footnote>
  <w:footnote w:id="101">
    <w:p w14:paraId="0ABEF61A" w14:textId="41B3525E" w:rsidR="008A6DE2" w:rsidRPr="00515119" w:rsidRDefault="008A6DE2">
      <w:pPr>
        <w:pStyle w:val="Tekstprzypisudolnego"/>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rPr>
          <w:lang w:val="en-GB"/>
        </w:rPr>
        <w:t>Laurentius altarista.</w:t>
      </w:r>
    </w:p>
  </w:footnote>
  <w:footnote w:id="102">
    <w:p w14:paraId="4DD3D7DF" w14:textId="004F9D90"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Sebastianus altarista.</w:t>
      </w:r>
    </w:p>
  </w:footnote>
  <w:footnote w:id="103">
    <w:p w14:paraId="02EBBC1F" w14:textId="1E909F82" w:rsidR="008A6DE2" w:rsidRPr="0056773F" w:rsidRDefault="008A6DE2">
      <w:pPr>
        <w:pStyle w:val="Tekstprzypisudolnego"/>
        <w:rPr>
          <w:lang w:val="pl-PL"/>
        </w:rPr>
      </w:pPr>
      <w:r>
        <w:rPr>
          <w:rStyle w:val="Odwoanieprzypisudolnego"/>
        </w:rPr>
        <w:footnoteRef/>
      </w:r>
      <w:r w:rsidRPr="0056773F">
        <w:rPr>
          <w:lang w:val="pl-PL"/>
        </w:rPr>
        <w:t xml:space="preserve"> </w:t>
      </w:r>
    </w:p>
  </w:footnote>
  <w:footnote w:id="104">
    <w:p w14:paraId="1EBD05F4" w14:textId="77777777" w:rsidR="008A6DE2" w:rsidRPr="00515119" w:rsidRDefault="008A6DE2" w:rsidP="0056773F">
      <w:pPr>
        <w:pStyle w:val="Tekstprzypisudolnego"/>
        <w:jc w:val="both"/>
        <w:rPr>
          <w:i/>
          <w:lang w:val="pl-PL"/>
        </w:rPr>
      </w:pPr>
      <w:r w:rsidRPr="00515119">
        <w:rPr>
          <w:rStyle w:val="Odwoanieprzypisudolnego"/>
        </w:rPr>
        <w:footnoteRef/>
      </w:r>
      <w:r w:rsidRPr="00515119">
        <w:rPr>
          <w:lang w:val="pl-PL"/>
        </w:rPr>
        <w:t xml:space="preserve"> </w:t>
      </w:r>
      <w:r w:rsidRPr="00515119">
        <w:rPr>
          <w:i/>
          <w:lang w:val="pl-PL"/>
        </w:rPr>
        <w:t>ASK I 3: Płatność z parafii Spławie znajduje się kilka wierszy wyżej, przed parafią Wierzenica.</w:t>
      </w:r>
    </w:p>
  </w:footnote>
  <w:footnote w:id="105">
    <w:p w14:paraId="2DBDA808" w14:textId="4C0274CD" w:rsidR="008A6DE2" w:rsidRPr="0056773F" w:rsidRDefault="008A6DE2">
      <w:pPr>
        <w:pStyle w:val="Tekstprzypisudolnego"/>
        <w:rPr>
          <w:lang w:val="pl-PL"/>
        </w:rPr>
      </w:pPr>
      <w:r>
        <w:rPr>
          <w:rStyle w:val="Odwoanieprzypisudolnego"/>
        </w:rPr>
        <w:footnoteRef/>
      </w:r>
      <w:r w:rsidRPr="0056773F">
        <w:rPr>
          <w:lang w:val="pl-PL"/>
        </w:rPr>
        <w:t xml:space="preserve"> </w:t>
      </w:r>
    </w:p>
  </w:footnote>
  <w:footnote w:id="106">
    <w:p w14:paraId="3556E3D2" w14:textId="75E94290" w:rsidR="008A6DE2" w:rsidRPr="00515119" w:rsidRDefault="008A6DE2" w:rsidP="007030ED">
      <w:pPr>
        <w:pStyle w:val="Tekstprzypisudolnego"/>
        <w:jc w:val="both"/>
        <w:rPr>
          <w:i/>
          <w:lang w:val="pl-PL"/>
        </w:rPr>
      </w:pPr>
      <w:r w:rsidRPr="00515119">
        <w:rPr>
          <w:rStyle w:val="Odwoanieprzypisudolnego"/>
        </w:rPr>
        <w:footnoteRef/>
      </w:r>
      <w:r w:rsidRPr="00515119">
        <w:rPr>
          <w:lang w:val="pl-PL"/>
        </w:rPr>
        <w:t xml:space="preserve"> </w:t>
      </w:r>
      <w:r w:rsidRPr="00515119">
        <w:rPr>
          <w:i/>
          <w:lang w:val="pl-PL"/>
        </w:rPr>
        <w:t>ASK I 3: Płatność z parafii Głuszyna dopisana inną ręką oraz jaśniejszym atramentem. Wynika to zapewne z faktu, że podatek został zapłacony z opóźnieniem – parafia w Głuszynie pojawia się powtórnie jako ostatnia wśród zalegających z uiszczeniem podatku (</w:t>
      </w:r>
      <w:r w:rsidRPr="00515119">
        <w:rPr>
          <w:lang w:val="pl-PL"/>
        </w:rPr>
        <w:t>Debita in eisdem</w:t>
      </w:r>
      <w:r w:rsidRPr="00515119">
        <w:rPr>
          <w:i/>
          <w:lang w:val="pl-PL"/>
        </w:rPr>
        <w:t xml:space="preserve">), przy której jaśniejszym atramentem dopisano: </w:t>
      </w:r>
      <w:r w:rsidRPr="00515119">
        <w:rPr>
          <w:lang w:val="pl-PL"/>
        </w:rPr>
        <w:t>solvit</w:t>
      </w:r>
      <w:r w:rsidRPr="00515119">
        <w:rPr>
          <w:i/>
          <w:lang w:val="pl-PL"/>
        </w:rPr>
        <w:t>.</w:t>
      </w:r>
    </w:p>
  </w:footnote>
  <w:footnote w:id="107">
    <w:p w14:paraId="7470D51F" w14:textId="209A2071" w:rsidR="008A6DE2" w:rsidRPr="00515119" w:rsidRDefault="008A6DE2" w:rsidP="004054D3">
      <w:pPr>
        <w:pStyle w:val="Tekstprzypisudolnego"/>
        <w:jc w:val="both"/>
        <w:rPr>
          <w:lang w:val="en-GB"/>
        </w:rPr>
      </w:pPr>
      <w:r w:rsidRPr="00515119">
        <w:rPr>
          <w:rStyle w:val="Odwoanieprzypisudolnego"/>
        </w:rPr>
        <w:footnoteRef/>
      </w:r>
      <w:r w:rsidRPr="00515119">
        <w:rPr>
          <w:lang w:val="en-GB"/>
        </w:rPr>
        <w:t xml:space="preserve"> </w:t>
      </w:r>
      <w:r w:rsidRPr="00515119">
        <w:rPr>
          <w:i/>
          <w:lang w:val="en-GB"/>
        </w:rPr>
        <w:t xml:space="preserve">ASK I 3: </w:t>
      </w:r>
      <w:r w:rsidRPr="00515119">
        <w:t>Krirowo Metellus plebanus</w:t>
      </w:r>
      <w:r w:rsidRPr="00515119">
        <w:rPr>
          <w:lang w:val="en-GB"/>
        </w:rPr>
        <w:t>.</w:t>
      </w:r>
    </w:p>
  </w:footnote>
  <w:footnote w:id="108">
    <w:p w14:paraId="7C111839" w14:textId="0660D31E" w:rsidR="008A6DE2" w:rsidRPr="00357E85" w:rsidRDefault="008A6DE2">
      <w:pPr>
        <w:pStyle w:val="Tekstprzypisudolnego"/>
        <w:rPr>
          <w:lang w:val="pl-PL"/>
        </w:rPr>
      </w:pPr>
      <w:r>
        <w:rPr>
          <w:rStyle w:val="Odwoanieprzypisudolnego"/>
        </w:rPr>
        <w:footnoteRef/>
      </w:r>
      <w:r w:rsidRPr="00475CAE">
        <w:rPr>
          <w:lang w:val="pl-PL"/>
        </w:rPr>
        <w:t xml:space="preserve"> </w:t>
      </w:r>
      <w:r w:rsidRPr="00515119">
        <w:rPr>
          <w:i/>
          <w:lang w:val="pl-PL"/>
        </w:rPr>
        <w:t xml:space="preserve">ASK I 3: </w:t>
      </w:r>
      <w:r>
        <w:rPr>
          <w:lang w:val="pl-PL"/>
        </w:rPr>
        <w:t>Mądre</w:t>
      </w:r>
      <w:r w:rsidRPr="00515119">
        <w:rPr>
          <w:lang w:val="pl-PL"/>
        </w:rPr>
        <w:t>.</w:t>
      </w:r>
    </w:p>
  </w:footnote>
  <w:footnote w:id="109">
    <w:p w14:paraId="2B8139E9" w14:textId="0D186A69"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4D0989">
        <w:rPr>
          <w:i/>
          <w:lang w:val="pl-PL"/>
        </w:rPr>
        <w:t xml:space="preserve">Zob. </w:t>
      </w:r>
      <w:r w:rsidRPr="004D0989">
        <w:rPr>
          <w:i/>
          <w:highlight w:val="yellow"/>
          <w:lang w:val="pl-PL"/>
        </w:rPr>
        <w:t>przyp. .</w:t>
      </w:r>
    </w:p>
  </w:footnote>
  <w:footnote w:id="110">
    <w:p w14:paraId="536DB3CC" w14:textId="30776FAE" w:rsidR="008A6DE2" w:rsidRPr="00CA5C19" w:rsidRDefault="008A6DE2">
      <w:pPr>
        <w:pStyle w:val="Tekstprzypisudolnego"/>
      </w:pPr>
      <w:r w:rsidRPr="00515119">
        <w:rPr>
          <w:rStyle w:val="Odwoanieprzypisudolnego"/>
        </w:rPr>
        <w:footnoteRef/>
      </w:r>
      <w:r w:rsidRPr="00CA5C19">
        <w:t xml:space="preserve"> </w:t>
      </w:r>
      <w:r w:rsidRPr="00CA5C19">
        <w:rPr>
          <w:i/>
        </w:rPr>
        <w:t xml:space="preserve">ASK I 3: </w:t>
      </w:r>
      <w:r w:rsidRPr="00CA5C19">
        <w:t>Altaristae ibidem.</w:t>
      </w:r>
    </w:p>
  </w:footnote>
  <w:footnote w:id="111">
    <w:p w14:paraId="64FEB0C5" w14:textId="6BFB26FB" w:rsidR="008A6DE2" w:rsidRPr="0056773F" w:rsidRDefault="008A6DE2">
      <w:pPr>
        <w:pStyle w:val="Tekstprzypisudolnego"/>
      </w:pPr>
      <w:r>
        <w:rPr>
          <w:rStyle w:val="Odwoanieprzypisudolnego"/>
        </w:rPr>
        <w:footnoteRef/>
      </w:r>
      <w:r>
        <w:t xml:space="preserve"> </w:t>
      </w:r>
    </w:p>
  </w:footnote>
  <w:footnote w:id="112">
    <w:p w14:paraId="351439CD" w14:textId="3D5CE8AE" w:rsidR="008A6DE2" w:rsidRPr="00515119" w:rsidRDefault="008A6DE2" w:rsidP="00FE07DD">
      <w:pPr>
        <w:jc w:val="both"/>
        <w:rPr>
          <w:sz w:val="20"/>
          <w:szCs w:val="20"/>
          <w:lang w:val="pl-PL"/>
        </w:rPr>
      </w:pPr>
      <w:r w:rsidRPr="00515119">
        <w:rPr>
          <w:rStyle w:val="Odwoanieprzypisudolnego"/>
          <w:sz w:val="20"/>
          <w:szCs w:val="20"/>
        </w:rPr>
        <w:footnoteRef/>
      </w:r>
      <w:r w:rsidRPr="00515119">
        <w:rPr>
          <w:sz w:val="20"/>
          <w:szCs w:val="20"/>
          <w:lang w:val="en-GB"/>
        </w:rPr>
        <w:t xml:space="preserve"> </w:t>
      </w:r>
      <w:r w:rsidRPr="00515119">
        <w:rPr>
          <w:i/>
          <w:sz w:val="20"/>
          <w:szCs w:val="20"/>
          <w:lang w:val="en-GB"/>
        </w:rPr>
        <w:t xml:space="preserve">ASK I 3: </w:t>
      </w:r>
      <w:r w:rsidRPr="00515119">
        <w:rPr>
          <w:sz w:val="20"/>
          <w:szCs w:val="20"/>
          <w:lang w:val="it-IT"/>
        </w:rPr>
        <w:t>Mansionarii Pysdrenses numero quinque. 10 gr</w:t>
      </w:r>
      <w:r>
        <w:rPr>
          <w:sz w:val="20"/>
          <w:szCs w:val="20"/>
          <w:lang w:val="it-IT"/>
        </w:rPr>
        <w:t>.</w:t>
      </w:r>
      <w:r w:rsidRPr="00515119">
        <w:rPr>
          <w:sz w:val="20"/>
          <w:szCs w:val="20"/>
          <w:lang w:val="it-IT"/>
        </w:rPr>
        <w:t xml:space="preserve"> s</w:t>
      </w:r>
      <w:r>
        <w:rPr>
          <w:sz w:val="20"/>
          <w:szCs w:val="20"/>
          <w:lang w:val="it-IT"/>
        </w:rPr>
        <w:t>-t</w:t>
      </w:r>
      <w:r w:rsidRPr="00515119">
        <w:rPr>
          <w:sz w:val="20"/>
          <w:szCs w:val="20"/>
          <w:lang w:val="it-IT"/>
        </w:rPr>
        <w:t xml:space="preserve">. </w:t>
      </w:r>
      <w:r w:rsidRPr="00515119">
        <w:rPr>
          <w:i/>
          <w:sz w:val="20"/>
          <w:szCs w:val="20"/>
          <w:lang w:val="pl-PL"/>
        </w:rPr>
        <w:t>Cały wiersz zapisany jaśniejszym atramentem. Wynika to prawdopodobnie z faktu, że podatek został zapłacony z opóźnieniem - przekreślony wiersz dotyczący mansjonarzy pojawia się powtórnie wśród zalegających z uiszczeniem podatku</w:t>
      </w:r>
      <w:r w:rsidRPr="00515119">
        <w:rPr>
          <w:sz w:val="20"/>
          <w:szCs w:val="20"/>
          <w:lang w:val="pl-PL"/>
        </w:rPr>
        <w:t xml:space="preserve"> </w:t>
      </w:r>
      <w:r w:rsidRPr="00515119">
        <w:rPr>
          <w:i/>
          <w:sz w:val="20"/>
          <w:szCs w:val="20"/>
          <w:lang w:val="pl-PL"/>
        </w:rPr>
        <w:t>(</w:t>
      </w:r>
      <w:r w:rsidRPr="00515119">
        <w:rPr>
          <w:sz w:val="20"/>
          <w:szCs w:val="20"/>
          <w:lang w:val="pl-PL"/>
        </w:rPr>
        <w:t>Debita in eisdem</w:t>
      </w:r>
      <w:r w:rsidRPr="00515119">
        <w:rPr>
          <w:i/>
          <w:sz w:val="20"/>
          <w:szCs w:val="20"/>
          <w:lang w:val="pl-PL"/>
        </w:rPr>
        <w:t xml:space="preserve">), po wierszu: </w:t>
      </w:r>
      <w:r w:rsidRPr="00515119">
        <w:rPr>
          <w:sz w:val="20"/>
          <w:szCs w:val="20"/>
          <w:lang w:val="pl-PL"/>
        </w:rPr>
        <w:t>Post mortem Symonis Pakost.</w:t>
      </w:r>
    </w:p>
  </w:footnote>
  <w:footnote w:id="113">
    <w:p w14:paraId="424D15C2" w14:textId="77777777"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Nazwa miejscowości pismem pogrubionym.</w:t>
      </w:r>
    </w:p>
  </w:footnote>
  <w:footnote w:id="114">
    <w:p w14:paraId="5270E478" w14:textId="2891091F"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Zielony.</w:t>
      </w:r>
    </w:p>
  </w:footnote>
  <w:footnote w:id="115">
    <w:p w14:paraId="4FF9BF63" w14:textId="45BEF556" w:rsidR="008A6DE2" w:rsidRPr="008B703F" w:rsidRDefault="008A6DE2" w:rsidP="004054D3">
      <w:pPr>
        <w:pStyle w:val="Tekstprzypisudolnego"/>
        <w:jc w:val="both"/>
      </w:pPr>
      <w:r w:rsidRPr="00515119">
        <w:rPr>
          <w:rStyle w:val="Odwoanieprzypisudolnego"/>
          <w:i/>
        </w:rPr>
        <w:footnoteRef/>
      </w:r>
      <w:r w:rsidRPr="008B703F">
        <w:t xml:space="preserve"> </w:t>
      </w:r>
      <w:r w:rsidRPr="008B703F">
        <w:rPr>
          <w:i/>
        </w:rPr>
        <w:t xml:space="preserve">ASK I 3: </w:t>
      </w:r>
      <w:r w:rsidRPr="008B703F">
        <w:t>Mielesna.</w:t>
      </w:r>
    </w:p>
  </w:footnote>
  <w:footnote w:id="116">
    <w:p w14:paraId="79D219CD" w14:textId="61C02C36" w:rsidR="008A6DE2" w:rsidRPr="00515119" w:rsidRDefault="008A6DE2">
      <w:pPr>
        <w:pStyle w:val="Tekstprzypisudolnego"/>
      </w:pPr>
      <w:r w:rsidRPr="00515119">
        <w:rPr>
          <w:rStyle w:val="Odwoanieprzypisudolnego"/>
        </w:rPr>
        <w:footnoteRef/>
      </w:r>
      <w:r w:rsidRPr="00515119">
        <w:t xml:space="preserve"> </w:t>
      </w:r>
    </w:p>
  </w:footnote>
  <w:footnote w:id="117">
    <w:p w14:paraId="05FD63B8" w14:textId="341CFF6C" w:rsidR="008A6DE2" w:rsidRPr="008B703F" w:rsidRDefault="008A6DE2">
      <w:pPr>
        <w:pStyle w:val="Tekstprzypisudolnego"/>
      </w:pPr>
      <w:r w:rsidRPr="00515119">
        <w:rPr>
          <w:rStyle w:val="Odwoanieprzypisudolnego"/>
        </w:rPr>
        <w:footnoteRef/>
      </w:r>
      <w:r w:rsidRPr="008B703F">
        <w:t xml:space="preserve"> </w:t>
      </w:r>
      <w:r w:rsidRPr="008B703F">
        <w:rPr>
          <w:i/>
        </w:rPr>
        <w:t xml:space="preserve">ASK I 3: </w:t>
      </w:r>
      <w:r w:rsidRPr="00515119">
        <w:rPr>
          <w:lang w:val="it-IT"/>
        </w:rPr>
        <w:t>Alberti Rudniczki cancellarii episcopi Posnaniensis.</w:t>
      </w:r>
    </w:p>
  </w:footnote>
  <w:footnote w:id="118">
    <w:p w14:paraId="324DE5B2" w14:textId="2F9FE3CF" w:rsidR="008A6DE2" w:rsidRPr="00515119" w:rsidRDefault="008A6DE2">
      <w:pPr>
        <w:pStyle w:val="Tekstprzypisudolnego"/>
      </w:pPr>
      <w:r w:rsidRPr="00515119">
        <w:rPr>
          <w:rStyle w:val="Odwoanieprzypisudolnego"/>
        </w:rPr>
        <w:footnoteRef/>
      </w:r>
      <w:r w:rsidRPr="00515119">
        <w:t xml:space="preserve"> </w:t>
      </w:r>
    </w:p>
  </w:footnote>
  <w:footnote w:id="119">
    <w:p w14:paraId="755EB689" w14:textId="706AB358" w:rsidR="008A6DE2" w:rsidRPr="008B703F" w:rsidRDefault="008A6DE2" w:rsidP="00B45377">
      <w:pPr>
        <w:pStyle w:val="Tekstprzypisudolnego"/>
      </w:pPr>
      <w:r w:rsidRPr="00515119">
        <w:rPr>
          <w:rStyle w:val="Odwoanieprzypisudolnego"/>
        </w:rPr>
        <w:footnoteRef/>
      </w:r>
      <w:r w:rsidRPr="00515119">
        <w:t xml:space="preserve"> </w:t>
      </w:r>
      <w:r w:rsidRPr="00515119">
        <w:rPr>
          <w:i/>
        </w:rPr>
        <w:t xml:space="preserve">ASK I 3: </w:t>
      </w:r>
      <w:r w:rsidRPr="00515119">
        <w:t xml:space="preserve">Profanata et desolata per haereticos habetur. </w:t>
      </w:r>
      <w:r w:rsidRPr="008B703F">
        <w:t>Miloslaw. 2 mrc.</w:t>
      </w:r>
    </w:p>
  </w:footnote>
  <w:footnote w:id="120">
    <w:p w14:paraId="32431405" w14:textId="1D87B509" w:rsidR="008A6DE2" w:rsidRPr="008B703F" w:rsidRDefault="008A6DE2">
      <w:pPr>
        <w:pStyle w:val="Tekstprzypisudolnego"/>
      </w:pPr>
      <w:r w:rsidRPr="00515119">
        <w:rPr>
          <w:rStyle w:val="Odwoanieprzypisudolnego"/>
        </w:rPr>
        <w:footnoteRef/>
      </w:r>
      <w:r w:rsidRPr="008B703F">
        <w:t xml:space="preserve"> </w:t>
      </w:r>
      <w:r w:rsidRPr="008B703F">
        <w:rPr>
          <w:i/>
        </w:rPr>
        <w:t xml:space="preserve">ASK I 3: </w:t>
      </w:r>
      <w:r w:rsidRPr="008B703F">
        <w:t xml:space="preserve">ibidem </w:t>
      </w:r>
      <w:r w:rsidRPr="00515119">
        <w:rPr>
          <w:lang w:val="it-IT"/>
        </w:rPr>
        <w:t>in Oborniki.</w:t>
      </w:r>
    </w:p>
  </w:footnote>
  <w:footnote w:id="121">
    <w:p w14:paraId="5774DEA8" w14:textId="7F3721A8"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Thomas altarista.</w:t>
      </w:r>
    </w:p>
  </w:footnote>
  <w:footnote w:id="122">
    <w:p w14:paraId="5C253F21" w14:textId="655B9B29"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Giegielko.</w:t>
      </w:r>
    </w:p>
  </w:footnote>
  <w:footnote w:id="123">
    <w:p w14:paraId="70C2D2F3" w14:textId="6C76767F"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Kalisz.</w:t>
      </w:r>
    </w:p>
  </w:footnote>
  <w:footnote w:id="124">
    <w:p w14:paraId="5F2B083F" w14:textId="74BAA1C2" w:rsidR="008A6DE2" w:rsidRPr="008B703F" w:rsidRDefault="008A6DE2">
      <w:pPr>
        <w:pStyle w:val="Tekstprzypisudolnego"/>
      </w:pPr>
      <w:r w:rsidRPr="00515119">
        <w:rPr>
          <w:rStyle w:val="Odwoanieprzypisudolnego"/>
        </w:rPr>
        <w:footnoteRef/>
      </w:r>
      <w:r w:rsidRPr="008B703F">
        <w:t xml:space="preserve"> </w:t>
      </w:r>
      <w:r w:rsidRPr="008B703F">
        <w:rPr>
          <w:i/>
        </w:rPr>
        <w:t>ASK I 3:</w:t>
      </w:r>
      <w:r w:rsidRPr="008B703F">
        <w:t xml:space="preserve"> 17 gr.</w:t>
      </w:r>
    </w:p>
  </w:footnote>
  <w:footnote w:id="125">
    <w:p w14:paraId="325A3948" w14:textId="71C10F41" w:rsidR="008A6DE2" w:rsidRPr="00515119" w:rsidRDefault="008A6DE2">
      <w:pPr>
        <w:pStyle w:val="Tekstprzypisudolnego"/>
      </w:pPr>
      <w:r w:rsidRPr="00515119">
        <w:rPr>
          <w:rStyle w:val="Odwoanieprzypisudolnego"/>
        </w:rPr>
        <w:footnoteRef/>
      </w:r>
      <w:r w:rsidRPr="00515119">
        <w:t xml:space="preserve"> </w:t>
      </w:r>
      <w:r w:rsidRPr="00515119">
        <w:rPr>
          <w:i/>
        </w:rPr>
        <w:t xml:space="preserve">ASK I 3: </w:t>
      </w:r>
      <w:r w:rsidRPr="00515119">
        <w:t>non soluti.</w:t>
      </w:r>
    </w:p>
  </w:footnote>
  <w:footnote w:id="126">
    <w:p w14:paraId="31935A94" w14:textId="56007238" w:rsidR="008A6DE2" w:rsidRPr="00515119" w:rsidRDefault="008A6DE2" w:rsidP="00477341">
      <w:pPr>
        <w:pStyle w:val="Tekstprzypisudolnego"/>
      </w:pPr>
      <w:r w:rsidRPr="00515119">
        <w:rPr>
          <w:rStyle w:val="Odwoanieprzypisudolnego"/>
        </w:rPr>
        <w:footnoteRef/>
      </w:r>
      <w:r w:rsidRPr="00515119">
        <w:t xml:space="preserve"> </w:t>
      </w:r>
      <w:r w:rsidRPr="00515119">
        <w:rPr>
          <w:i/>
        </w:rPr>
        <w:t>ASK I 3:</w:t>
      </w:r>
      <w:r w:rsidRPr="00515119">
        <w:t xml:space="preserve"> 13 gr.</w:t>
      </w:r>
    </w:p>
  </w:footnote>
  <w:footnote w:id="127">
    <w:p w14:paraId="26D49A08" w14:textId="77777777" w:rsidR="008A6DE2" w:rsidRPr="00515119" w:rsidRDefault="008A6DE2" w:rsidP="00477341">
      <w:pPr>
        <w:pStyle w:val="Tekstprzypisudolnego"/>
      </w:pPr>
      <w:r w:rsidRPr="00515119">
        <w:rPr>
          <w:rStyle w:val="Odwoanieprzypisudolnego"/>
        </w:rPr>
        <w:footnoteRef/>
      </w:r>
      <w:r w:rsidRPr="00515119">
        <w:t xml:space="preserve"> </w:t>
      </w:r>
      <w:r w:rsidRPr="00515119">
        <w:rPr>
          <w:i/>
        </w:rPr>
        <w:t xml:space="preserve">ASK I 3: </w:t>
      </w:r>
      <w:r w:rsidRPr="00515119">
        <w:t>non soluti.</w:t>
      </w:r>
    </w:p>
  </w:footnote>
  <w:footnote w:id="128">
    <w:p w14:paraId="44372394" w14:textId="1BF8D184"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Szamothuliense.</w:t>
      </w:r>
    </w:p>
  </w:footnote>
  <w:footnote w:id="129">
    <w:p w14:paraId="0232DD98" w14:textId="3EFD1A5F"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Praepositus Martinus Prziborowski.</w:t>
      </w:r>
    </w:p>
  </w:footnote>
  <w:footnote w:id="130">
    <w:p w14:paraId="6B3DFAB8" w14:textId="0517FF3E" w:rsidR="008A6DE2" w:rsidRPr="00515119" w:rsidRDefault="008A6DE2">
      <w:pPr>
        <w:pStyle w:val="Tekstprzypisudolnego"/>
        <w:rPr>
          <w:lang w:val="pl-PL"/>
        </w:rPr>
      </w:pPr>
      <w:r w:rsidRPr="00515119">
        <w:rPr>
          <w:rStyle w:val="Odwoanieprzypisudolnego"/>
        </w:rPr>
        <w:footnoteRef/>
      </w:r>
      <w:r w:rsidRPr="00515119">
        <w:rPr>
          <w:lang w:val="pl-PL"/>
        </w:rPr>
        <w:t xml:space="preserve"> </w:t>
      </w:r>
    </w:p>
  </w:footnote>
  <w:footnote w:id="131">
    <w:p w14:paraId="26B4E53C" w14:textId="5569595C" w:rsidR="008A6DE2" w:rsidRPr="00A55C22" w:rsidRDefault="008A6DE2">
      <w:pPr>
        <w:pStyle w:val="Tekstprzypisudolnego"/>
        <w:rPr>
          <w:lang w:val="pl-PL"/>
        </w:rPr>
      </w:pPr>
      <w:r>
        <w:rPr>
          <w:rStyle w:val="Odwoanieprzypisudolnego"/>
        </w:rPr>
        <w:footnoteRef/>
      </w:r>
      <w:r w:rsidRPr="00584246">
        <w:rPr>
          <w:lang w:val="pl-PL"/>
        </w:rPr>
        <w:t xml:space="preserve"> </w:t>
      </w:r>
      <w:r w:rsidRPr="00515119">
        <w:rPr>
          <w:i/>
          <w:lang w:val="pl-PL"/>
        </w:rPr>
        <w:t xml:space="preserve">W źródle </w:t>
      </w:r>
      <w:r>
        <w:rPr>
          <w:i/>
          <w:lang w:val="pl-PL"/>
        </w:rPr>
        <w:t xml:space="preserve">wielką </w:t>
      </w:r>
      <w:r w:rsidRPr="00515119">
        <w:rPr>
          <w:i/>
          <w:lang w:val="pl-PL"/>
        </w:rPr>
        <w:t>literą.</w:t>
      </w:r>
    </w:p>
  </w:footnote>
  <w:footnote w:id="132">
    <w:p w14:paraId="125CACB3" w14:textId="3E5E331D"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W źródle małą literą.</w:t>
      </w:r>
    </w:p>
  </w:footnote>
  <w:footnote w:id="133">
    <w:p w14:paraId="7E195D00" w14:textId="6CCA4C8C"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inna kolejność płatników: </w:t>
      </w:r>
      <w:r w:rsidRPr="00515119">
        <w:rPr>
          <w:lang w:val="pl-PL"/>
        </w:rPr>
        <w:t xml:space="preserve">Martinus Molenda, Adam </w:t>
      </w:r>
      <w:r>
        <w:rPr>
          <w:lang w:val="pl-PL"/>
        </w:rPr>
        <w:t>d</w:t>
      </w:r>
      <w:r w:rsidRPr="00515119">
        <w:rPr>
          <w:lang w:val="pl-PL"/>
        </w:rPr>
        <w:t>octor.</w:t>
      </w:r>
    </w:p>
  </w:footnote>
  <w:footnote w:id="134">
    <w:p w14:paraId="33C69E9D" w14:textId="1139613C" w:rsidR="008A6DE2" w:rsidRPr="00515119" w:rsidRDefault="008A6DE2">
      <w:pPr>
        <w:pStyle w:val="Tekstprzypisudolnego"/>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 xml:space="preserve">24 gr. </w:t>
      </w:r>
    </w:p>
  </w:footnote>
  <w:footnote w:id="135">
    <w:p w14:paraId="70682C2A" w14:textId="56639770" w:rsidR="008A6DE2" w:rsidRPr="008B703F" w:rsidRDefault="008A6DE2" w:rsidP="004054D3">
      <w:pPr>
        <w:pStyle w:val="Tekstprzypisudolnego"/>
        <w:jc w:val="both"/>
        <w:rPr>
          <w:lang w:val="pl-PL"/>
        </w:rPr>
      </w:pPr>
      <w:r w:rsidRPr="00515119">
        <w:rPr>
          <w:rStyle w:val="Odwoanieprzypisudolnego"/>
        </w:rPr>
        <w:footnoteRef/>
      </w:r>
      <w:r w:rsidRPr="008B703F">
        <w:rPr>
          <w:lang w:val="pl-PL"/>
        </w:rPr>
        <w:t xml:space="preserve"> </w:t>
      </w:r>
      <w:r w:rsidRPr="008B703F">
        <w:rPr>
          <w:i/>
          <w:lang w:val="pl-PL"/>
        </w:rPr>
        <w:t xml:space="preserve">ASK I 3: </w:t>
      </w:r>
      <w:r w:rsidRPr="008B703F">
        <w:rPr>
          <w:lang w:val="pl-PL"/>
        </w:rPr>
        <w:t>ecclesiae Szamotuliensis.</w:t>
      </w:r>
    </w:p>
  </w:footnote>
  <w:footnote w:id="136">
    <w:p w14:paraId="71A129B0" w14:textId="408C6170" w:rsidR="008A6DE2" w:rsidRPr="00515119" w:rsidRDefault="008A6DE2">
      <w:pPr>
        <w:pStyle w:val="Tekstprzypisudolnego"/>
        <w:rPr>
          <w:lang w:val="it-IT"/>
        </w:rPr>
      </w:pPr>
      <w:r w:rsidRPr="00515119">
        <w:rPr>
          <w:rStyle w:val="Odwoanieprzypisudolnego"/>
        </w:rPr>
        <w:footnoteRef/>
      </w:r>
      <w:r w:rsidRPr="008B703F">
        <w:t xml:space="preserve"> </w:t>
      </w:r>
      <w:r w:rsidRPr="008B703F">
        <w:rPr>
          <w:i/>
        </w:rPr>
        <w:t xml:space="preserve">ASK I 3: </w:t>
      </w:r>
      <w:r w:rsidRPr="008B703F">
        <w:t>Debita in eisdem.</w:t>
      </w:r>
    </w:p>
  </w:footnote>
  <w:footnote w:id="137">
    <w:p w14:paraId="6773370D" w14:textId="34DC80D9" w:rsidR="008A6DE2" w:rsidRPr="008B703F" w:rsidRDefault="008A6DE2" w:rsidP="004054D3">
      <w:pPr>
        <w:pStyle w:val="Tekstprzypisudolnego"/>
        <w:jc w:val="both"/>
      </w:pPr>
      <w:r w:rsidRPr="00515119">
        <w:rPr>
          <w:rStyle w:val="Odwoanieprzypisudolnego"/>
        </w:rPr>
        <w:footnoteRef/>
      </w:r>
      <w:r w:rsidRPr="008B703F">
        <w:t xml:space="preserve"> </w:t>
      </w:r>
      <w:r w:rsidRPr="008B703F">
        <w:rPr>
          <w:i/>
        </w:rPr>
        <w:t xml:space="preserve">ASK I 3: </w:t>
      </w:r>
      <w:r w:rsidRPr="008B703F">
        <w:t>Iakierth.</w:t>
      </w:r>
    </w:p>
  </w:footnote>
  <w:footnote w:id="138">
    <w:p w14:paraId="1E94E1CB" w14:textId="77777777" w:rsidR="008A6DE2" w:rsidRPr="00515119" w:rsidRDefault="008A6DE2" w:rsidP="00EF0065">
      <w:pPr>
        <w:pStyle w:val="Tekstprzypisudolnego"/>
      </w:pPr>
      <w:r w:rsidRPr="00515119">
        <w:rPr>
          <w:rStyle w:val="Odwoanieprzypisudolnego"/>
        </w:rPr>
        <w:footnoteRef/>
      </w:r>
      <w:r w:rsidRPr="00515119">
        <w:t xml:space="preserve"> </w:t>
      </w:r>
    </w:p>
  </w:footnote>
  <w:footnote w:id="139">
    <w:p w14:paraId="65A22DE8" w14:textId="1D3E6A64" w:rsidR="008A6DE2" w:rsidRPr="00515119" w:rsidRDefault="008A6DE2">
      <w:pPr>
        <w:pStyle w:val="Tekstprzypisudolnego"/>
        <w:rPr>
          <w:lang w:val="pl-PL"/>
        </w:rPr>
      </w:pPr>
      <w:r w:rsidRPr="00515119">
        <w:rPr>
          <w:rStyle w:val="Odwoanieprzypisudolnego"/>
        </w:rPr>
        <w:footnoteRef/>
      </w:r>
      <w:r w:rsidRPr="00515119">
        <w:t xml:space="preserve"> </w:t>
      </w:r>
      <w:r w:rsidRPr="00515119">
        <w:rPr>
          <w:i/>
        </w:rPr>
        <w:t xml:space="preserve">ASK I 3: </w:t>
      </w:r>
      <w:r w:rsidRPr="00515119">
        <w:t xml:space="preserve">Praepositus Sancti Spiritus extra Szamothuly. Grossi sex sunt ei dimissi, quia dominus Biechowski prohibuit suis subditis in villa Kampa fertones ab annis octo persolvere, licet excommunicantur. </w:t>
      </w:r>
      <w:r w:rsidRPr="00515119">
        <w:rPr>
          <w:lang w:val="pl-PL"/>
        </w:rPr>
        <w:t>18 gr. s-t.</w:t>
      </w:r>
    </w:p>
  </w:footnote>
  <w:footnote w:id="140">
    <w:p w14:paraId="04957A42" w14:textId="5E6A9101"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ASK I 3: Korektura: wytarte słowo grossos zastąpione przez florenos.</w:t>
      </w:r>
    </w:p>
  </w:footnote>
  <w:footnote w:id="141">
    <w:p w14:paraId="0D99E641" w14:textId="297BFA0B" w:rsidR="008A6DE2" w:rsidRPr="008B703F" w:rsidRDefault="008A6DE2">
      <w:pPr>
        <w:pStyle w:val="Tekstprzypisudolnego"/>
      </w:pPr>
      <w:r w:rsidRPr="00515119">
        <w:rPr>
          <w:rStyle w:val="Odwoanieprzypisudolnego"/>
        </w:rPr>
        <w:footnoteRef/>
      </w:r>
      <w:r w:rsidRPr="008B703F">
        <w:t xml:space="preserve"> </w:t>
      </w:r>
      <w:r w:rsidRPr="008B703F">
        <w:rPr>
          <w:i/>
        </w:rPr>
        <w:t xml:space="preserve">ASK I 3: </w:t>
      </w:r>
      <w:r w:rsidRPr="008B703F">
        <w:t>Skoky plebanus.</w:t>
      </w:r>
    </w:p>
  </w:footnote>
  <w:footnote w:id="142">
    <w:p w14:paraId="05ABBA52" w14:textId="5FC764EB" w:rsidR="008A6DE2" w:rsidRPr="008B703F" w:rsidRDefault="008A6DE2">
      <w:pPr>
        <w:pStyle w:val="Tekstprzypisudolnego"/>
      </w:pPr>
      <w:r w:rsidRPr="00515119">
        <w:rPr>
          <w:rStyle w:val="Odwoanieprzypisudolnego"/>
        </w:rPr>
        <w:footnoteRef/>
      </w:r>
      <w:r w:rsidRPr="008B703F">
        <w:t xml:space="preserve"> </w:t>
      </w:r>
      <w:r w:rsidRPr="008B703F">
        <w:rPr>
          <w:i/>
        </w:rPr>
        <w:t xml:space="preserve">ASK I 3: </w:t>
      </w:r>
      <w:r w:rsidRPr="008B703F">
        <w:t>sunt eidem.</w:t>
      </w:r>
    </w:p>
  </w:footnote>
  <w:footnote w:id="143">
    <w:p w14:paraId="451DD07B" w14:textId="72D8BB84" w:rsidR="008A6DE2" w:rsidRPr="00515119" w:rsidRDefault="008A6DE2" w:rsidP="004054D3">
      <w:pPr>
        <w:pStyle w:val="Tekstprzypisudolnego"/>
        <w:jc w:val="both"/>
        <w:rPr>
          <w:i/>
          <w:lang w:val="pl-PL"/>
        </w:rPr>
      </w:pPr>
      <w:r w:rsidRPr="00515119">
        <w:rPr>
          <w:rStyle w:val="Odwoanieprzypisudolnego"/>
        </w:rPr>
        <w:footnoteRef/>
      </w:r>
      <w:r w:rsidRPr="00515119">
        <w:rPr>
          <w:i/>
          <w:lang w:val="pl-PL"/>
        </w:rPr>
        <w:t xml:space="preserve"> ASK I 3: </w:t>
      </w:r>
      <w:r w:rsidRPr="00515119">
        <w:rPr>
          <w:lang w:val="pl-PL"/>
        </w:rPr>
        <w:t>Czarnkow.</w:t>
      </w:r>
    </w:p>
  </w:footnote>
  <w:footnote w:id="144">
    <w:p w14:paraId="23D3CB0A" w14:textId="54121091" w:rsidR="008A6DE2" w:rsidRPr="00515119" w:rsidRDefault="008A6DE2" w:rsidP="004054D3">
      <w:pPr>
        <w:pStyle w:val="Tekstprzypisudolnego"/>
        <w:jc w:val="both"/>
        <w:rPr>
          <w:lang w:val="pl-PL"/>
        </w:rPr>
      </w:pPr>
      <w:r w:rsidRPr="00515119">
        <w:rPr>
          <w:rStyle w:val="Odwoanieprzypisudolnego"/>
        </w:rPr>
        <w:footnoteRef/>
      </w:r>
      <w:r w:rsidRPr="00515119">
        <w:rPr>
          <w:lang w:val="pl-PL"/>
        </w:rPr>
        <w:t xml:space="preserve"> </w:t>
      </w:r>
      <w:r w:rsidRPr="00515119">
        <w:rPr>
          <w:i/>
          <w:lang w:val="pl-PL"/>
        </w:rPr>
        <w:t xml:space="preserve">ASK I 3: </w:t>
      </w:r>
      <w:r w:rsidRPr="00515119">
        <w:rPr>
          <w:lang w:val="pl-PL"/>
        </w:rPr>
        <w:t>Lukowo.</w:t>
      </w:r>
    </w:p>
  </w:footnote>
  <w:footnote w:id="145">
    <w:p w14:paraId="570E8FAD" w14:textId="79043C30" w:rsidR="008A6DE2" w:rsidRPr="008B703F" w:rsidRDefault="008A6DE2" w:rsidP="004054D3">
      <w:pPr>
        <w:pStyle w:val="Tekstprzypisudolnego"/>
        <w:jc w:val="both"/>
      </w:pPr>
      <w:r w:rsidRPr="006B3B6C">
        <w:rPr>
          <w:rStyle w:val="Odwoanieprzypisudolnego"/>
        </w:rPr>
        <w:footnoteRef/>
      </w:r>
      <w:r w:rsidRPr="008B703F">
        <w:t xml:space="preserve"> </w:t>
      </w:r>
      <w:r w:rsidRPr="008B703F">
        <w:rPr>
          <w:i/>
        </w:rPr>
        <w:t xml:space="preserve">ASK I 3: </w:t>
      </w:r>
      <w:r w:rsidRPr="008B703F">
        <w:t>Cirquicza.</w:t>
      </w:r>
    </w:p>
  </w:footnote>
  <w:footnote w:id="146">
    <w:p w14:paraId="014EAB88" w14:textId="1B1E19EA" w:rsidR="008A6DE2" w:rsidRPr="009A0A83" w:rsidRDefault="008A6DE2">
      <w:pPr>
        <w:pStyle w:val="Tekstprzypisudolnego"/>
      </w:pPr>
      <w:r>
        <w:rPr>
          <w:rStyle w:val="Odwoanieprzypisudolnego"/>
        </w:rPr>
        <w:footnoteRef/>
      </w:r>
      <w:r>
        <w:t xml:space="preserve"> </w:t>
      </w:r>
      <w:r w:rsidRPr="00D60DAB">
        <w:rPr>
          <w:i/>
        </w:rPr>
        <w:t xml:space="preserve">ASK I 3: </w:t>
      </w:r>
      <w:r w:rsidRPr="00FA2A8A">
        <w:rPr>
          <w:lang w:val="it-IT"/>
        </w:rPr>
        <w:t xml:space="preserve">Altarista in </w:t>
      </w:r>
      <w:r>
        <w:rPr>
          <w:lang w:val="it-IT"/>
        </w:rPr>
        <w:t>V</w:t>
      </w:r>
      <w:r w:rsidRPr="00FA2A8A">
        <w:rPr>
          <w:lang w:val="it-IT"/>
        </w:rPr>
        <w:t>sczie</w:t>
      </w:r>
      <w:r>
        <w:rPr>
          <w:lang w:val="it-IT"/>
        </w:rPr>
        <w:t>.</w:t>
      </w:r>
    </w:p>
  </w:footnote>
  <w:footnote w:id="147">
    <w:p w14:paraId="37878770" w14:textId="37CBC14A" w:rsidR="008A6DE2" w:rsidRPr="002908E1" w:rsidRDefault="008A6DE2">
      <w:pPr>
        <w:pStyle w:val="Tekstprzypisudolnego"/>
        <w:rPr>
          <w:iCs/>
        </w:rPr>
      </w:pPr>
      <w:r>
        <w:rPr>
          <w:rStyle w:val="Odwoanieprzypisudolnego"/>
        </w:rPr>
        <w:footnoteRef/>
      </w:r>
      <w:r>
        <w:t xml:space="preserve"> </w:t>
      </w:r>
      <w:r w:rsidRPr="002908E1">
        <w:rPr>
          <w:i/>
        </w:rPr>
        <w:t xml:space="preserve">ASK I 3: </w:t>
      </w:r>
      <w:r w:rsidRPr="002908E1">
        <w:rPr>
          <w:iCs/>
        </w:rPr>
        <w:t>Altare in Szlomo.</w:t>
      </w:r>
    </w:p>
  </w:footnote>
  <w:footnote w:id="148">
    <w:p w14:paraId="5DF2B16A" w14:textId="3830A70E" w:rsidR="008A6DE2" w:rsidRPr="001A118B" w:rsidRDefault="008A6DE2">
      <w:pPr>
        <w:pStyle w:val="Tekstprzypisudolnego"/>
        <w:rPr>
          <w:lang w:val="pl-PL"/>
        </w:rPr>
      </w:pPr>
      <w:r>
        <w:rPr>
          <w:rStyle w:val="Odwoanieprzypisudolnego"/>
        </w:rPr>
        <w:footnoteRef/>
      </w:r>
      <w:r w:rsidRPr="008B703F">
        <w:rPr>
          <w:lang w:val="pl-PL"/>
        </w:rPr>
        <w:t xml:space="preserve"> </w:t>
      </w:r>
    </w:p>
  </w:footnote>
  <w:footnote w:id="149">
    <w:p w14:paraId="4A4D5BAA" w14:textId="5EFBDC85" w:rsidR="008A6DE2" w:rsidRPr="001A118B" w:rsidRDefault="008A6DE2">
      <w:pPr>
        <w:pStyle w:val="Tekstprzypisudolnego"/>
        <w:rPr>
          <w:lang w:val="pl-PL"/>
        </w:rPr>
      </w:pPr>
      <w:r>
        <w:rPr>
          <w:rStyle w:val="Odwoanieprzypisudolnego"/>
        </w:rPr>
        <w:footnoteRef/>
      </w:r>
      <w:r w:rsidRPr="008B703F">
        <w:rPr>
          <w:lang w:val="pl-PL"/>
        </w:rPr>
        <w:t xml:space="preserve"> </w:t>
      </w:r>
      <w:r>
        <w:rPr>
          <w:i/>
          <w:lang w:val="pl-PL"/>
        </w:rPr>
        <w:t xml:space="preserve">ASK I 3: </w:t>
      </w:r>
      <w:r w:rsidRPr="008B703F">
        <w:rPr>
          <w:lang w:val="pl-PL"/>
        </w:rPr>
        <w:t>P</w:t>
      </w:r>
      <w:r w:rsidRPr="00CD4733">
        <w:rPr>
          <w:lang w:val="pl-PL"/>
        </w:rPr>
        <w:t>alatin</w:t>
      </w:r>
      <w:r>
        <w:rPr>
          <w:lang w:val="pl-PL"/>
        </w:rPr>
        <w:t>idis</w:t>
      </w:r>
      <w:r w:rsidRPr="00CD4733">
        <w:rPr>
          <w:lang w:val="pl-PL"/>
        </w:rPr>
        <w:t xml:space="preserve"> Brzestensis domini </w:t>
      </w:r>
      <w:r w:rsidRPr="001A118B">
        <w:rPr>
          <w:lang w:val="pl-PL"/>
        </w:rPr>
        <w:t>Casparis</w:t>
      </w:r>
      <w:r>
        <w:rPr>
          <w:lang w:val="pl-PL"/>
        </w:rPr>
        <w:t xml:space="preserve"> Chodziesz.</w:t>
      </w:r>
    </w:p>
  </w:footnote>
  <w:footnote w:id="150">
    <w:p w14:paraId="3AFD5121" w14:textId="57A543A3" w:rsidR="008A6DE2" w:rsidRPr="00DE630E" w:rsidRDefault="008A6DE2">
      <w:pPr>
        <w:pStyle w:val="Tekstprzypisudolnego"/>
        <w:rPr>
          <w:lang w:val="pl-PL"/>
        </w:rPr>
      </w:pPr>
      <w:r>
        <w:rPr>
          <w:rStyle w:val="Odwoanieprzypisudolnego"/>
        </w:rPr>
        <w:footnoteRef/>
      </w:r>
      <w:r w:rsidRPr="008B703F">
        <w:rPr>
          <w:lang w:val="pl-PL"/>
        </w:rPr>
        <w:t xml:space="preserve"> </w:t>
      </w:r>
    </w:p>
  </w:footnote>
  <w:footnote w:id="151">
    <w:p w14:paraId="7235747B" w14:textId="54F38C21" w:rsidR="008A6DE2" w:rsidRPr="00DE630E" w:rsidRDefault="008A6DE2">
      <w:pPr>
        <w:pStyle w:val="Tekstprzypisudolnego"/>
        <w:rPr>
          <w:lang w:val="pl-PL"/>
        </w:rPr>
      </w:pPr>
      <w:r>
        <w:rPr>
          <w:rStyle w:val="Odwoanieprzypisudolnego"/>
        </w:rPr>
        <w:footnoteRef/>
      </w:r>
      <w:r w:rsidRPr="00DE630E">
        <w:rPr>
          <w:lang w:val="pl-PL"/>
        </w:rPr>
        <w:t xml:space="preserve"> </w:t>
      </w:r>
      <w:r>
        <w:rPr>
          <w:i/>
          <w:lang w:val="pl-PL"/>
        </w:rPr>
        <w:t xml:space="preserve">ASK I 3: </w:t>
      </w:r>
      <w:r w:rsidRPr="00DE630E">
        <w:rPr>
          <w:lang w:val="pl-PL"/>
        </w:rPr>
        <w:t>Alterius fratris domini Stephani Koscielna G</w:t>
      </w:r>
      <w:r>
        <w:rPr>
          <w:lang w:val="pl-PL"/>
        </w:rPr>
        <w:t>oslina anno praesenti 1 mrc. Domini Grodzieczki Parkowo 6 gr.</w:t>
      </w:r>
    </w:p>
  </w:footnote>
  <w:footnote w:id="152">
    <w:p w14:paraId="6875291F" w14:textId="1AEAC792" w:rsidR="008A6DE2" w:rsidRPr="006B0B31" w:rsidRDefault="008A6DE2">
      <w:pPr>
        <w:pStyle w:val="Tekstprzypisudolnego"/>
      </w:pPr>
      <w:r>
        <w:rPr>
          <w:rStyle w:val="Odwoanieprzypisudolnego"/>
        </w:rPr>
        <w:footnoteRef/>
      </w:r>
      <w:r>
        <w:t xml:space="preserve"> </w:t>
      </w:r>
      <w:r w:rsidRPr="006B0B31">
        <w:rPr>
          <w:i/>
        </w:rPr>
        <w:t xml:space="preserve">ASK I 3: </w:t>
      </w:r>
      <w:r w:rsidRPr="006B0B31">
        <w:t>Altare in Sthęszewo.</w:t>
      </w:r>
    </w:p>
  </w:footnote>
  <w:footnote w:id="153">
    <w:p w14:paraId="6D010296" w14:textId="09C1BB97" w:rsidR="008A6DE2" w:rsidRPr="00A33C1B" w:rsidRDefault="008A6DE2">
      <w:pPr>
        <w:pStyle w:val="Tekstprzypisudolnego"/>
        <w:rPr>
          <w:lang w:val="pl-PL"/>
        </w:rPr>
      </w:pPr>
      <w:r>
        <w:rPr>
          <w:rStyle w:val="Odwoanieprzypisudolnego"/>
        </w:rPr>
        <w:footnoteRef/>
      </w:r>
      <w:r w:rsidRPr="008B703F">
        <w:rPr>
          <w:lang w:val="pl-PL"/>
        </w:rPr>
        <w:t xml:space="preserve"> </w:t>
      </w:r>
      <w:r>
        <w:rPr>
          <w:i/>
          <w:lang w:val="pl-PL"/>
        </w:rPr>
        <w:t xml:space="preserve">ASK I 3: </w:t>
      </w:r>
      <w:r>
        <w:rPr>
          <w:lang w:val="pl-PL"/>
        </w:rPr>
        <w:t>Komorniki.</w:t>
      </w:r>
    </w:p>
  </w:footnote>
  <w:footnote w:id="154">
    <w:p w14:paraId="109F2A58" w14:textId="30DDD054" w:rsidR="008A6DE2" w:rsidRPr="00860D9F" w:rsidRDefault="008A6DE2">
      <w:pPr>
        <w:pStyle w:val="Tekstprzypisudolnego"/>
        <w:rPr>
          <w:lang w:val="pl-PL"/>
        </w:rPr>
      </w:pPr>
      <w:r>
        <w:rPr>
          <w:rStyle w:val="Odwoanieprzypisudolnego"/>
        </w:rPr>
        <w:footnoteRef/>
      </w:r>
      <w:r w:rsidRPr="008B703F">
        <w:rPr>
          <w:lang w:val="pl-PL"/>
        </w:rPr>
        <w:t xml:space="preserve"> </w:t>
      </w:r>
    </w:p>
  </w:footnote>
  <w:footnote w:id="155">
    <w:p w14:paraId="080FD2FF" w14:textId="6E879F58" w:rsidR="008A6DE2" w:rsidRPr="00CA5C19" w:rsidRDefault="008A6DE2">
      <w:pPr>
        <w:pStyle w:val="Tekstprzypisudolnego"/>
        <w:rPr>
          <w:lang w:val="pl-PL"/>
        </w:rPr>
      </w:pPr>
      <w:r>
        <w:rPr>
          <w:rStyle w:val="Odwoanieprzypisudolnego"/>
        </w:rPr>
        <w:footnoteRef/>
      </w:r>
      <w:r w:rsidRPr="00CA5C19">
        <w:rPr>
          <w:lang w:val="pl-PL"/>
        </w:rPr>
        <w:t xml:space="preserve"> </w:t>
      </w:r>
      <w:r w:rsidRPr="00CA5C19">
        <w:rPr>
          <w:i/>
          <w:lang w:val="pl-PL"/>
        </w:rPr>
        <w:t xml:space="preserve">ASK I 3: </w:t>
      </w:r>
      <w:r w:rsidRPr="00CA5C19">
        <w:rPr>
          <w:lang w:val="pl-PL"/>
        </w:rPr>
        <w:t>Altare ibidem Simon altarista.</w:t>
      </w:r>
    </w:p>
  </w:footnote>
  <w:footnote w:id="156">
    <w:p w14:paraId="53E7034E" w14:textId="5612036A" w:rsidR="008A6DE2" w:rsidRPr="00F073DB" w:rsidRDefault="008A6DE2">
      <w:pPr>
        <w:pStyle w:val="Tekstprzypisudolnego"/>
        <w:rPr>
          <w:lang w:val="pl-PL"/>
        </w:rPr>
      </w:pPr>
      <w:r>
        <w:rPr>
          <w:rStyle w:val="Odwoanieprzypisudolnego"/>
        </w:rPr>
        <w:footnoteRef/>
      </w:r>
      <w:r w:rsidRPr="008B703F">
        <w:rPr>
          <w:lang w:val="pl-PL"/>
        </w:rPr>
        <w:t xml:space="preserve"> </w:t>
      </w:r>
      <w:r>
        <w:rPr>
          <w:i/>
          <w:lang w:val="pl-PL"/>
        </w:rPr>
        <w:t xml:space="preserve">ASK I 3: </w:t>
      </w:r>
      <w:r>
        <w:rPr>
          <w:lang w:val="pl-PL"/>
        </w:rPr>
        <w:t>Srzem plebanus.</w:t>
      </w:r>
    </w:p>
  </w:footnote>
  <w:footnote w:id="157">
    <w:p w14:paraId="5272F9EB" w14:textId="057E9C86" w:rsidR="008A6DE2" w:rsidRPr="000E5797" w:rsidRDefault="008A6DE2">
      <w:pPr>
        <w:pStyle w:val="Tekstprzypisudolnego"/>
        <w:rPr>
          <w:lang w:val="pl-PL"/>
        </w:rPr>
      </w:pPr>
      <w:r>
        <w:rPr>
          <w:rStyle w:val="Odwoanieprzypisudolnego"/>
        </w:rPr>
        <w:footnoteRef/>
      </w:r>
      <w:r w:rsidRPr="008B703F">
        <w:rPr>
          <w:lang w:val="pl-PL"/>
        </w:rPr>
        <w:t xml:space="preserve"> </w:t>
      </w:r>
    </w:p>
  </w:footnote>
  <w:footnote w:id="158">
    <w:p w14:paraId="21332BF9" w14:textId="2378DDD5" w:rsidR="008A6DE2" w:rsidRPr="00C47B26" w:rsidRDefault="008A6DE2">
      <w:pPr>
        <w:pStyle w:val="Tekstprzypisudolnego"/>
        <w:rPr>
          <w:lang w:val="pl-PL"/>
        </w:rPr>
      </w:pPr>
      <w:r>
        <w:rPr>
          <w:rStyle w:val="Odwoanieprzypisudolnego"/>
        </w:rPr>
        <w:footnoteRef/>
      </w:r>
      <w:r w:rsidRPr="00C47B26">
        <w:rPr>
          <w:lang w:val="pl-PL"/>
        </w:rPr>
        <w:t xml:space="preserve"> </w:t>
      </w:r>
      <w:r>
        <w:rPr>
          <w:i/>
          <w:lang w:val="pl-PL"/>
        </w:rPr>
        <w:t xml:space="preserve">ASK I 3: </w:t>
      </w:r>
      <w:r w:rsidRPr="00515119">
        <w:rPr>
          <w:i/>
          <w:lang w:val="pl-PL"/>
        </w:rPr>
        <w:t xml:space="preserve">inna kolejność płatników: </w:t>
      </w:r>
      <w:r w:rsidRPr="00196CCD">
        <w:rPr>
          <w:lang w:val="pl-PL"/>
        </w:rPr>
        <w:t>Ioannes a Srzem</w:t>
      </w:r>
      <w:r w:rsidRPr="00515119">
        <w:rPr>
          <w:i/>
          <w:lang w:val="pl-PL"/>
        </w:rPr>
        <w:t xml:space="preserve">, </w:t>
      </w:r>
      <w:r w:rsidRPr="00C47B26">
        <w:rPr>
          <w:lang w:val="pl-PL"/>
        </w:rPr>
        <w:t>Ioannes Brodnicza</w:t>
      </w:r>
      <w:r w:rsidRPr="00515119">
        <w:rPr>
          <w:i/>
          <w:lang w:val="pl-PL"/>
        </w:rPr>
        <w:t>.</w:t>
      </w:r>
    </w:p>
  </w:footnote>
  <w:footnote w:id="159">
    <w:p w14:paraId="666B2E46" w14:textId="490803DC" w:rsidR="008A6DE2" w:rsidRPr="008B703F" w:rsidRDefault="008A6DE2">
      <w:pPr>
        <w:pStyle w:val="Tekstprzypisudolnego"/>
      </w:pPr>
      <w:r>
        <w:rPr>
          <w:rStyle w:val="Odwoanieprzypisudolnego"/>
        </w:rPr>
        <w:footnoteRef/>
      </w:r>
      <w:r>
        <w:t xml:space="preserve"> </w:t>
      </w:r>
      <w:r w:rsidRPr="008B703F">
        <w:rPr>
          <w:i/>
        </w:rPr>
        <w:t xml:space="preserve">ASK I 3: </w:t>
      </w:r>
      <w:r w:rsidRPr="008B703F">
        <w:t>Lubin plebanus.</w:t>
      </w:r>
    </w:p>
  </w:footnote>
  <w:footnote w:id="160">
    <w:p w14:paraId="7078D5E3" w14:textId="7C4FDFD1" w:rsidR="008A6DE2" w:rsidRPr="008B703F" w:rsidRDefault="008A6DE2">
      <w:pPr>
        <w:pStyle w:val="Tekstprzypisudolnego"/>
      </w:pPr>
      <w:r>
        <w:rPr>
          <w:rStyle w:val="Odwoanieprzypisudolnego"/>
        </w:rPr>
        <w:footnoteRef/>
      </w:r>
      <w:r>
        <w:t xml:space="preserve"> </w:t>
      </w:r>
      <w:r w:rsidRPr="008B703F">
        <w:rPr>
          <w:i/>
        </w:rPr>
        <w:t>ASK I 3:</w:t>
      </w:r>
      <w:r w:rsidRPr="008B703F">
        <w:t xml:space="preserve"> Krziwin plebanus.</w:t>
      </w:r>
    </w:p>
  </w:footnote>
  <w:footnote w:id="161">
    <w:p w14:paraId="07BE0DB9" w14:textId="0A2F6D3B" w:rsidR="008A6DE2" w:rsidRPr="008B703F" w:rsidRDefault="008A6DE2">
      <w:pPr>
        <w:pStyle w:val="Tekstprzypisudolnego"/>
      </w:pPr>
      <w:r>
        <w:rPr>
          <w:rStyle w:val="Odwoanieprzypisudolnego"/>
        </w:rPr>
        <w:footnoteRef/>
      </w:r>
      <w:r>
        <w:t xml:space="preserve"> </w:t>
      </w:r>
      <w:r w:rsidRPr="008B703F">
        <w:rPr>
          <w:i/>
        </w:rPr>
        <w:t>ASK I 3:</w:t>
      </w:r>
      <w:r w:rsidRPr="008B703F">
        <w:t xml:space="preserve"> Costen.</w:t>
      </w:r>
    </w:p>
  </w:footnote>
  <w:footnote w:id="162">
    <w:p w14:paraId="2D501A90" w14:textId="73F84376" w:rsidR="008A6DE2" w:rsidRPr="008B703F"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Swirczina.</w:t>
      </w:r>
    </w:p>
  </w:footnote>
  <w:footnote w:id="163">
    <w:p w14:paraId="06F0CA32" w14:textId="0F1BC326" w:rsidR="008A6DE2" w:rsidRPr="006305DE"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Kunowo.</w:t>
      </w:r>
    </w:p>
  </w:footnote>
  <w:footnote w:id="164">
    <w:p w14:paraId="57FF7E6C" w14:textId="0C58F795" w:rsidR="008A6DE2" w:rsidRPr="0096119A" w:rsidRDefault="008A6DE2">
      <w:pPr>
        <w:pStyle w:val="Tekstprzypisudolnego"/>
      </w:pPr>
      <w:r>
        <w:rPr>
          <w:rStyle w:val="Odwoanieprzypisudolnego"/>
        </w:rPr>
        <w:footnoteRef/>
      </w:r>
      <w:r>
        <w:t xml:space="preserve"> </w:t>
      </w:r>
      <w:r w:rsidRPr="0096119A">
        <w:rPr>
          <w:i/>
        </w:rPr>
        <w:t xml:space="preserve">ASK I 3: </w:t>
      </w:r>
      <w:r w:rsidRPr="0096119A">
        <w:t>Crobia plebanus.</w:t>
      </w:r>
    </w:p>
  </w:footnote>
  <w:footnote w:id="165">
    <w:p w14:paraId="41967AE1" w14:textId="75D82231" w:rsidR="008A6DE2" w:rsidRPr="00BE7092" w:rsidRDefault="008A6DE2">
      <w:pPr>
        <w:pStyle w:val="Tekstprzypisudolnego"/>
      </w:pPr>
      <w:r>
        <w:rPr>
          <w:rStyle w:val="Odwoanieprzypisudolnego"/>
        </w:rPr>
        <w:footnoteRef/>
      </w:r>
      <w:r>
        <w:t xml:space="preserve"> </w:t>
      </w:r>
      <w:r w:rsidRPr="00BE7092">
        <w:rPr>
          <w:i/>
        </w:rPr>
        <w:t xml:space="preserve">ASK I 3: </w:t>
      </w:r>
      <w:r w:rsidRPr="00BE7092">
        <w:t>ibidem in Crobia.</w:t>
      </w:r>
    </w:p>
  </w:footnote>
  <w:footnote w:id="166">
    <w:p w14:paraId="3868686D" w14:textId="12FAD9F2" w:rsidR="008A6DE2" w:rsidRPr="00BE7092" w:rsidRDefault="008A6DE2">
      <w:pPr>
        <w:pStyle w:val="Tekstprzypisudolnego"/>
        <w:rPr>
          <w:lang w:val="pl-PL"/>
        </w:rPr>
      </w:pPr>
      <w:r>
        <w:rPr>
          <w:rStyle w:val="Odwoanieprzypisudolnego"/>
        </w:rPr>
        <w:footnoteRef/>
      </w:r>
      <w:r w:rsidRPr="00BE7092">
        <w:rPr>
          <w:lang w:val="pl-PL"/>
        </w:rPr>
        <w:t xml:space="preserve"> </w:t>
      </w:r>
      <w:r>
        <w:rPr>
          <w:i/>
          <w:lang w:val="pl-PL"/>
        </w:rPr>
        <w:t>ASK I 3: suma groszy jest wytarta i nieczytelna.</w:t>
      </w:r>
    </w:p>
  </w:footnote>
  <w:footnote w:id="167">
    <w:p w14:paraId="337923CA" w14:textId="0E05C8F9" w:rsidR="008A6DE2" w:rsidRPr="00475CAE" w:rsidRDefault="008A6DE2">
      <w:pPr>
        <w:pStyle w:val="Tekstprzypisudolnego"/>
        <w:rPr>
          <w:lang w:val="pl-PL"/>
        </w:rPr>
      </w:pPr>
      <w:r>
        <w:rPr>
          <w:rStyle w:val="Odwoanieprzypisudolnego"/>
        </w:rPr>
        <w:footnoteRef/>
      </w:r>
      <w:r w:rsidRPr="00475CAE">
        <w:rPr>
          <w:lang w:val="pl-PL"/>
        </w:rPr>
        <w:t xml:space="preserve"> </w:t>
      </w:r>
      <w:r w:rsidRPr="00475CAE">
        <w:rPr>
          <w:i/>
          <w:lang w:val="pl-PL"/>
        </w:rPr>
        <w:t>ASK I 3:</w:t>
      </w:r>
      <w:r w:rsidRPr="00475CAE">
        <w:rPr>
          <w:lang w:val="pl-PL"/>
        </w:rPr>
        <w:t xml:space="preserve"> solvit +.</w:t>
      </w:r>
    </w:p>
  </w:footnote>
  <w:footnote w:id="168">
    <w:p w14:paraId="0F4B01AA" w14:textId="32D8678F" w:rsidR="008A6DE2" w:rsidRPr="00D62611" w:rsidRDefault="008A6DE2">
      <w:pPr>
        <w:pStyle w:val="Tekstprzypisudolnego"/>
        <w:rPr>
          <w:lang w:val="pl-PL"/>
        </w:rPr>
      </w:pPr>
      <w:r>
        <w:rPr>
          <w:rStyle w:val="Odwoanieprzypisudolnego"/>
        </w:rPr>
        <w:footnoteRef/>
      </w:r>
      <w:r w:rsidRPr="00475CAE">
        <w:rPr>
          <w:lang w:val="pl-PL"/>
        </w:rPr>
        <w:t xml:space="preserve"> </w:t>
      </w:r>
      <w:r w:rsidRPr="00D62611">
        <w:rPr>
          <w:i/>
          <w:lang w:val="pl-PL"/>
        </w:rPr>
        <w:t>Nazwisko lub przydomek, zapisane małą literą.</w:t>
      </w:r>
      <w:r>
        <w:rPr>
          <w:i/>
          <w:lang w:val="pl-PL"/>
        </w:rPr>
        <w:t xml:space="preserve"> Być może chodzi o „miechownika”</w:t>
      </w:r>
    </w:p>
  </w:footnote>
  <w:footnote w:id="169">
    <w:p w14:paraId="1F0B60F8" w14:textId="04A6DF88" w:rsidR="008A6DE2" w:rsidRPr="00CA5C19" w:rsidRDefault="008A6DE2">
      <w:pPr>
        <w:pStyle w:val="Tekstprzypisudolnego"/>
        <w:rPr>
          <w:lang w:val="pl-PL"/>
        </w:rPr>
      </w:pPr>
      <w:r>
        <w:rPr>
          <w:rStyle w:val="Odwoanieprzypisudolnego"/>
        </w:rPr>
        <w:footnoteRef/>
      </w:r>
      <w:r w:rsidRPr="00CA5C19">
        <w:rPr>
          <w:lang w:val="pl-PL"/>
        </w:rPr>
        <w:t xml:space="preserve"> </w:t>
      </w:r>
      <w:r w:rsidRPr="00CA5C19">
        <w:rPr>
          <w:i/>
          <w:lang w:val="pl-PL"/>
        </w:rPr>
        <w:t xml:space="preserve">ASK I 3: </w:t>
      </w:r>
      <w:r w:rsidRPr="00CA5C19">
        <w:rPr>
          <w:lang w:val="pl-PL"/>
        </w:rPr>
        <w:t>in Poniecz.</w:t>
      </w:r>
    </w:p>
  </w:footnote>
  <w:footnote w:id="170">
    <w:p w14:paraId="7D8332D8" w14:textId="691547C0" w:rsidR="008A6DE2" w:rsidRPr="009A4B9F" w:rsidRDefault="008A6DE2">
      <w:pPr>
        <w:pStyle w:val="Tekstprzypisudolnego"/>
        <w:rPr>
          <w:lang w:val="pl-PL"/>
        </w:rPr>
      </w:pPr>
      <w:r>
        <w:rPr>
          <w:rStyle w:val="Odwoanieprzypisudolnego"/>
        </w:rPr>
        <w:footnoteRef/>
      </w:r>
      <w:r w:rsidRPr="001465B1">
        <w:rPr>
          <w:lang w:val="pl-PL"/>
        </w:rPr>
        <w:t xml:space="preserve"> </w:t>
      </w:r>
    </w:p>
  </w:footnote>
  <w:footnote w:id="171">
    <w:p w14:paraId="3F4F24E9" w14:textId="0F696C31" w:rsidR="008A6DE2" w:rsidRPr="00FE008B" w:rsidRDefault="008A6DE2" w:rsidP="00FE008B">
      <w:pPr>
        <w:pStyle w:val="Tekstprzypisudolnego"/>
        <w:jc w:val="both"/>
        <w:rPr>
          <w:lang w:val="pl-PL"/>
        </w:rPr>
      </w:pPr>
      <w:r>
        <w:rPr>
          <w:rStyle w:val="Odwoanieprzypisudolnego"/>
        </w:rPr>
        <w:footnoteRef/>
      </w:r>
      <w:r w:rsidRPr="009A4B9F">
        <w:rPr>
          <w:lang w:val="pl-PL"/>
        </w:rPr>
        <w:t xml:space="preserve"> </w:t>
      </w:r>
      <w:r>
        <w:rPr>
          <w:i/>
          <w:lang w:val="pl-PL"/>
        </w:rPr>
        <w:t xml:space="preserve">ASK I 3: </w:t>
      </w:r>
      <w:r w:rsidRPr="00515119">
        <w:rPr>
          <w:i/>
          <w:lang w:val="pl-PL"/>
        </w:rPr>
        <w:t xml:space="preserve">inna kolejność płatników: </w:t>
      </w:r>
      <w:r w:rsidRPr="009A4B9F">
        <w:rPr>
          <w:lang w:val="pl-PL"/>
        </w:rPr>
        <w:t>Petrus praepositus hospitalis</w:t>
      </w:r>
      <w:r w:rsidRPr="00515119">
        <w:rPr>
          <w:i/>
          <w:lang w:val="pl-PL"/>
        </w:rPr>
        <w:t xml:space="preserve">, </w:t>
      </w:r>
      <w:r w:rsidRPr="00E1582D">
        <w:rPr>
          <w:lang w:val="it-IT"/>
        </w:rPr>
        <w:t>Simon altarista</w:t>
      </w:r>
      <w:r w:rsidRPr="00515119">
        <w:rPr>
          <w:i/>
          <w:lang w:val="pl-PL"/>
        </w:rPr>
        <w:t>.</w:t>
      </w:r>
      <w:r>
        <w:rPr>
          <w:lang w:val="pl-PL"/>
        </w:rPr>
        <w:t xml:space="preserve"> </w:t>
      </w:r>
      <w:r w:rsidRPr="00FE008B">
        <w:rPr>
          <w:i/>
          <w:lang w:val="pl-PL"/>
        </w:rPr>
        <w:t>Suma</w:t>
      </w:r>
      <w:r>
        <w:rPr>
          <w:i/>
          <w:lang w:val="pl-PL"/>
        </w:rPr>
        <w:t xml:space="preserve"> podatku od altarzysty Piotra wpisania nie w kolumnie z płatnościami w zdaniu: </w:t>
      </w:r>
      <w:r w:rsidRPr="00E1582D">
        <w:rPr>
          <w:lang w:val="it-IT"/>
        </w:rPr>
        <w:t xml:space="preserve">Simon altarista pauperum corporali iuramento dixit, quod per </w:t>
      </w:r>
      <w:r w:rsidRPr="00E70F18">
        <w:rPr>
          <w:lang w:val="it-IT"/>
        </w:rPr>
        <w:t>oppidanum</w:t>
      </w:r>
      <w:r w:rsidRPr="00E1582D">
        <w:rPr>
          <w:lang w:val="it-IT"/>
        </w:rPr>
        <w:t xml:space="preserve"> de Poniecz census </w:t>
      </w:r>
      <w:r w:rsidRPr="00E70F18">
        <w:rPr>
          <w:lang w:val="it-IT"/>
        </w:rPr>
        <w:t>occupati</w:t>
      </w:r>
      <w:r w:rsidRPr="00E1582D">
        <w:rPr>
          <w:lang w:val="it-IT"/>
        </w:rPr>
        <w:t xml:space="preserve"> </w:t>
      </w:r>
      <w:r>
        <w:rPr>
          <w:lang w:val="it-IT"/>
        </w:rPr>
        <w:t xml:space="preserve">4 gr. </w:t>
      </w:r>
      <w:r w:rsidRPr="000203E1">
        <w:rPr>
          <w:lang w:val="it-IT"/>
        </w:rPr>
        <w:t>nichil</w:t>
      </w:r>
      <w:r w:rsidRPr="00E1582D">
        <w:rPr>
          <w:lang w:val="it-IT"/>
        </w:rPr>
        <w:t xml:space="preserve"> dedit</w:t>
      </w:r>
      <w:r>
        <w:rPr>
          <w:lang w:val="it-IT"/>
        </w:rPr>
        <w:t>.</w:t>
      </w:r>
    </w:p>
    <w:p w14:paraId="57A58CE5" w14:textId="5A47D316" w:rsidR="008A6DE2" w:rsidRPr="009A4B9F" w:rsidRDefault="008A6DE2">
      <w:pPr>
        <w:pStyle w:val="Tekstprzypisudolnego"/>
        <w:rPr>
          <w:lang w:val="pl-PL"/>
        </w:rPr>
      </w:pPr>
    </w:p>
  </w:footnote>
  <w:footnote w:id="172">
    <w:p w14:paraId="175D7E94" w14:textId="15751977" w:rsidR="008A6DE2" w:rsidRPr="00F80C22"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Pakoslaw.</w:t>
      </w:r>
    </w:p>
  </w:footnote>
  <w:footnote w:id="173">
    <w:p w14:paraId="23E643CC" w14:textId="5B427917" w:rsidR="008A6DE2" w:rsidRPr="006E0A83"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Pempowo.</w:t>
      </w:r>
    </w:p>
  </w:footnote>
  <w:footnote w:id="174">
    <w:p w14:paraId="0438FA77" w14:textId="447835EE" w:rsidR="008A6DE2" w:rsidRPr="006E0A83"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Dolsko plebanus.</w:t>
      </w:r>
    </w:p>
  </w:footnote>
  <w:footnote w:id="175">
    <w:p w14:paraId="632D5BEF" w14:textId="17F0B173" w:rsidR="008A6DE2" w:rsidRPr="00E434FD"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Kurowski.</w:t>
      </w:r>
    </w:p>
  </w:footnote>
  <w:footnote w:id="176">
    <w:p w14:paraId="1DBF077C" w14:textId="442075F3" w:rsidR="008A6DE2" w:rsidRPr="001A0384" w:rsidRDefault="008A6DE2">
      <w:pPr>
        <w:pStyle w:val="Tekstprzypisudolnego"/>
        <w:rPr>
          <w:iCs/>
          <w:lang w:val="pl-PL"/>
        </w:rPr>
      </w:pPr>
      <w:r>
        <w:rPr>
          <w:rStyle w:val="Odwoanieprzypisudolnego"/>
        </w:rPr>
        <w:footnoteRef/>
      </w:r>
      <w:r w:rsidRPr="001A0384">
        <w:rPr>
          <w:lang w:val="pl-PL"/>
        </w:rPr>
        <w:t xml:space="preserve"> </w:t>
      </w:r>
      <w:r>
        <w:rPr>
          <w:i/>
          <w:lang w:val="pl-PL"/>
        </w:rPr>
        <w:t xml:space="preserve">ASK I 3: wytarte słowo: </w:t>
      </w:r>
      <w:r>
        <w:rPr>
          <w:iCs/>
          <w:lang w:val="pl-PL"/>
        </w:rPr>
        <w:t>solvit.</w:t>
      </w:r>
    </w:p>
  </w:footnote>
  <w:footnote w:id="177">
    <w:p w14:paraId="511E364E" w14:textId="7354E7A0" w:rsidR="008A6DE2" w:rsidRPr="00482411"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Morka.</w:t>
      </w:r>
    </w:p>
  </w:footnote>
  <w:footnote w:id="178">
    <w:p w14:paraId="09D4D3CB" w14:textId="5B423987" w:rsidR="008A6DE2" w:rsidRPr="0023571F" w:rsidRDefault="008A6DE2">
      <w:pPr>
        <w:pStyle w:val="Tekstprzypisudolnego"/>
        <w:rPr>
          <w:lang w:val="pl-PL"/>
        </w:rPr>
      </w:pPr>
      <w:r>
        <w:rPr>
          <w:rStyle w:val="Odwoanieprzypisudolnego"/>
        </w:rPr>
        <w:footnoteRef/>
      </w:r>
      <w:r w:rsidRPr="0096119A">
        <w:rPr>
          <w:lang w:val="pl-PL"/>
        </w:rPr>
        <w:t xml:space="preserve"> </w:t>
      </w:r>
      <w:r>
        <w:rPr>
          <w:i/>
          <w:lang w:val="pl-PL"/>
        </w:rPr>
        <w:t xml:space="preserve">ASK I 3: </w:t>
      </w:r>
      <w:r>
        <w:rPr>
          <w:lang w:val="pl-PL"/>
        </w:rPr>
        <w:t>Slaboszewo.</w:t>
      </w:r>
    </w:p>
  </w:footnote>
  <w:footnote w:id="179">
    <w:p w14:paraId="278E1574" w14:textId="0B5EA500" w:rsidR="008A6DE2" w:rsidRPr="007D2EEE" w:rsidRDefault="008A6DE2">
      <w:pPr>
        <w:pStyle w:val="Tekstprzypisudolnego"/>
        <w:rPr>
          <w:lang w:val="pl-PL"/>
        </w:rPr>
      </w:pPr>
      <w:r>
        <w:rPr>
          <w:rStyle w:val="Odwoanieprzypisudolnego"/>
        </w:rPr>
        <w:footnoteRef/>
      </w:r>
      <w:r w:rsidRPr="00380766">
        <w:rPr>
          <w:lang w:val="pl-PL"/>
        </w:rPr>
        <w:t xml:space="preserve"> </w:t>
      </w:r>
      <w:r>
        <w:rPr>
          <w:i/>
          <w:lang w:val="pl-PL"/>
        </w:rPr>
        <w:t xml:space="preserve">ASK I 3: nazwa wymieniona jako ostania pozycja wśród parafii, po płatności: </w:t>
      </w:r>
      <w:r w:rsidRPr="007D2EEE">
        <w:rPr>
          <w:lang w:val="pl-PL"/>
        </w:rPr>
        <w:t>Praepositus in Dolsko Sancti Spiritus</w:t>
      </w:r>
      <w:r>
        <w:rPr>
          <w:lang w:val="pl-PL"/>
        </w:rPr>
        <w:t>.</w:t>
      </w:r>
    </w:p>
  </w:footnote>
  <w:footnote w:id="180">
    <w:p w14:paraId="0644ED2F" w14:textId="1F9F3EB7" w:rsidR="008A6DE2" w:rsidRPr="00345923" w:rsidRDefault="008A6DE2">
      <w:pPr>
        <w:pStyle w:val="Tekstprzypisudolnego"/>
        <w:rPr>
          <w:lang w:val="pl-PL"/>
        </w:rPr>
      </w:pPr>
      <w:r>
        <w:rPr>
          <w:rStyle w:val="Odwoanieprzypisudolnego"/>
        </w:rPr>
        <w:footnoteRef/>
      </w:r>
      <w:r w:rsidRPr="00345923">
        <w:rPr>
          <w:lang w:val="pl-PL"/>
        </w:rPr>
        <w:t xml:space="preserve"> </w:t>
      </w:r>
      <w:r>
        <w:rPr>
          <w:i/>
          <w:lang w:val="pl-PL"/>
        </w:rPr>
        <w:t xml:space="preserve">ASK I 3: wytarte słowo: </w:t>
      </w:r>
      <w:r>
        <w:rPr>
          <w:iCs/>
          <w:lang w:val="pl-PL"/>
        </w:rPr>
        <w:t>solvit.</w:t>
      </w:r>
    </w:p>
  </w:footnote>
  <w:footnote w:id="181">
    <w:p w14:paraId="0B9CDB6D" w14:textId="48D079F1" w:rsidR="008A6DE2" w:rsidRPr="0096119A" w:rsidRDefault="008A6DE2">
      <w:pPr>
        <w:pStyle w:val="Tekstprzypisudolnego"/>
      </w:pPr>
      <w:r>
        <w:rPr>
          <w:rStyle w:val="Odwoanieprzypisudolnego"/>
        </w:rPr>
        <w:footnoteRef/>
      </w:r>
      <w:r>
        <w:t xml:space="preserve"> </w:t>
      </w:r>
      <w:r w:rsidRPr="0096119A">
        <w:rPr>
          <w:i/>
        </w:rPr>
        <w:t xml:space="preserve">ASK I 3: </w:t>
      </w:r>
      <w:r w:rsidRPr="0096119A">
        <w:t>Iacobus praepositus.</w:t>
      </w:r>
    </w:p>
  </w:footnote>
  <w:footnote w:id="182">
    <w:p w14:paraId="1A7C940E" w14:textId="313FC76E" w:rsidR="008A6DE2" w:rsidRPr="0096119A" w:rsidRDefault="008A6DE2">
      <w:pPr>
        <w:pStyle w:val="Tekstprzypisudolnego"/>
      </w:pPr>
      <w:r>
        <w:rPr>
          <w:rStyle w:val="Odwoanieprzypisudolnego"/>
        </w:rPr>
        <w:footnoteRef/>
      </w:r>
      <w:r>
        <w:t xml:space="preserve"> </w:t>
      </w:r>
      <w:r w:rsidRPr="0096119A">
        <w:rPr>
          <w:i/>
        </w:rPr>
        <w:t xml:space="preserve">ASK I 3: </w:t>
      </w:r>
      <w:r w:rsidRPr="0096119A">
        <w:t>Costhen.</w:t>
      </w:r>
    </w:p>
  </w:footnote>
  <w:footnote w:id="183">
    <w:p w14:paraId="59BA3340" w14:textId="28C5DF5E" w:rsidR="008A6DE2" w:rsidRPr="0096119A" w:rsidRDefault="008A6DE2">
      <w:pPr>
        <w:pStyle w:val="Tekstprzypisudolnego"/>
      </w:pPr>
      <w:r>
        <w:rPr>
          <w:rStyle w:val="Odwoanieprzypisudolnego"/>
        </w:rPr>
        <w:footnoteRef/>
      </w:r>
      <w:r>
        <w:t xml:space="preserve"> </w:t>
      </w:r>
      <w:r w:rsidRPr="0096119A">
        <w:rPr>
          <w:i/>
        </w:rPr>
        <w:t xml:space="preserve">ASK I 3: </w:t>
      </w:r>
      <w:r w:rsidRPr="0096119A">
        <w:t>censum.</w:t>
      </w:r>
    </w:p>
  </w:footnote>
  <w:footnote w:id="184">
    <w:p w14:paraId="6E7AD12B" w14:textId="60C5E29D" w:rsidR="008A6DE2" w:rsidRPr="00301116" w:rsidRDefault="008A6DE2">
      <w:pPr>
        <w:pStyle w:val="Tekstprzypisudolnego"/>
      </w:pPr>
      <w:r>
        <w:rPr>
          <w:rStyle w:val="Odwoanieprzypisudolnego"/>
        </w:rPr>
        <w:footnoteRef/>
      </w:r>
      <w:r>
        <w:t xml:space="preserve"> </w:t>
      </w:r>
      <w:r w:rsidRPr="00301116">
        <w:rPr>
          <w:i/>
        </w:rPr>
        <w:t xml:space="preserve">ASK I 3: </w:t>
      </w:r>
      <w:r w:rsidRPr="00301116">
        <w:t>ibidem in Costen.</w:t>
      </w:r>
    </w:p>
  </w:footnote>
  <w:footnote w:id="185">
    <w:p w14:paraId="25C9D361" w14:textId="29195328" w:rsidR="008A6DE2" w:rsidRPr="001465B1" w:rsidRDefault="008A6DE2">
      <w:pPr>
        <w:pStyle w:val="Tekstprzypisudolnego"/>
        <w:rPr>
          <w:lang w:val="pl-PL"/>
        </w:rPr>
      </w:pPr>
      <w:r>
        <w:rPr>
          <w:rStyle w:val="Odwoanieprzypisudolnego"/>
        </w:rPr>
        <w:footnoteRef/>
      </w:r>
      <w:r w:rsidRPr="001465B1">
        <w:rPr>
          <w:lang w:val="pl-PL"/>
        </w:rPr>
        <w:t xml:space="preserve"> </w:t>
      </w:r>
      <w:r w:rsidRPr="001465B1">
        <w:rPr>
          <w:i/>
          <w:lang w:val="pl-PL"/>
        </w:rPr>
        <w:t xml:space="preserve">ASK I 3: </w:t>
      </w:r>
      <w:r w:rsidRPr="001465B1">
        <w:rPr>
          <w:lang w:val="pl-PL"/>
        </w:rPr>
        <w:t>Costen.</w:t>
      </w:r>
    </w:p>
  </w:footnote>
  <w:footnote w:id="186">
    <w:p w14:paraId="7FEBADB4" w14:textId="69D5DDCA" w:rsidR="008A6DE2" w:rsidRPr="001465B1" w:rsidRDefault="008A6DE2">
      <w:pPr>
        <w:pStyle w:val="Tekstprzypisudolnego"/>
        <w:rPr>
          <w:lang w:val="pl-PL"/>
        </w:rPr>
      </w:pPr>
      <w:r>
        <w:rPr>
          <w:rStyle w:val="Odwoanieprzypisudolnego"/>
        </w:rPr>
        <w:footnoteRef/>
      </w:r>
      <w:r w:rsidRPr="001465B1">
        <w:rPr>
          <w:lang w:val="pl-PL"/>
        </w:rPr>
        <w:t xml:space="preserve"> </w:t>
      </w:r>
    </w:p>
  </w:footnote>
  <w:footnote w:id="187">
    <w:p w14:paraId="3E321904" w14:textId="14820915" w:rsidR="008A6DE2" w:rsidRPr="00CA5C19" w:rsidRDefault="008A6DE2" w:rsidP="00DD6F9C">
      <w:pPr>
        <w:pStyle w:val="Tekstprzypisudolnego"/>
        <w:jc w:val="both"/>
      </w:pPr>
      <w:r>
        <w:rPr>
          <w:rStyle w:val="Odwoanieprzypisudolnego"/>
        </w:rPr>
        <w:footnoteRef/>
      </w:r>
      <w:r w:rsidRPr="00DD6F9C">
        <w:rPr>
          <w:lang w:val="pl-PL"/>
        </w:rPr>
        <w:t xml:space="preserve"> </w:t>
      </w:r>
      <w:r>
        <w:rPr>
          <w:i/>
          <w:lang w:val="pl-PL"/>
        </w:rPr>
        <w:t xml:space="preserve">ASK I 3: wiersz wpisany niżej po płatności Malchera, altarzysty w kościele Bożego Ciała w brzmieniu: </w:t>
      </w:r>
      <w:r w:rsidRPr="00DD6F9C">
        <w:rPr>
          <w:lang w:val="pl-PL"/>
        </w:rPr>
        <w:t>Michael Cost</w:t>
      </w:r>
      <w:r>
        <w:rPr>
          <w:lang w:val="pl-PL"/>
        </w:rPr>
        <w:t>e</w:t>
      </w:r>
      <w:r w:rsidRPr="00DD6F9C">
        <w:rPr>
          <w:lang w:val="pl-PL"/>
        </w:rPr>
        <w:t xml:space="preserve">n. </w:t>
      </w:r>
      <w:r w:rsidRPr="00CA5C19">
        <w:t>13 gr. s-t</w:t>
      </w:r>
    </w:p>
  </w:footnote>
  <w:footnote w:id="188">
    <w:p w14:paraId="7BFD71FE" w14:textId="460CFC55" w:rsidR="008A6DE2" w:rsidRPr="00CA5C19" w:rsidRDefault="008A6DE2">
      <w:pPr>
        <w:pStyle w:val="Tekstprzypisudolnego"/>
      </w:pPr>
      <w:r>
        <w:rPr>
          <w:rStyle w:val="Odwoanieprzypisudolnego"/>
        </w:rPr>
        <w:footnoteRef/>
      </w:r>
      <w:r>
        <w:t xml:space="preserve"> </w:t>
      </w:r>
      <w:r w:rsidRPr="00CA5C19">
        <w:rPr>
          <w:i/>
        </w:rPr>
        <w:t xml:space="preserve">ASK I 3: </w:t>
      </w:r>
      <w:r w:rsidRPr="00CA5C19">
        <w:t>Martinus.</w:t>
      </w:r>
    </w:p>
  </w:footnote>
  <w:footnote w:id="189">
    <w:p w14:paraId="629AD619" w14:textId="78513A4E" w:rsidR="008A6DE2" w:rsidRPr="00CA5C19" w:rsidRDefault="008A6DE2">
      <w:pPr>
        <w:pStyle w:val="Tekstprzypisudolnego"/>
      </w:pPr>
      <w:r>
        <w:rPr>
          <w:rStyle w:val="Odwoanieprzypisudolnego"/>
        </w:rPr>
        <w:footnoteRef/>
      </w:r>
      <w:r w:rsidRPr="00CA5C19">
        <w:t xml:space="preserve"> </w:t>
      </w:r>
      <w:r w:rsidRPr="00CA5C19">
        <w:rPr>
          <w:i/>
        </w:rPr>
        <w:t xml:space="preserve">ASK I 3: </w:t>
      </w:r>
      <w:r w:rsidRPr="00CA5C19">
        <w:t>in ecclesia Costensis.</w:t>
      </w:r>
    </w:p>
  </w:footnote>
  <w:footnote w:id="190">
    <w:p w14:paraId="10FD2D81" w14:textId="1004C730" w:rsidR="008A6DE2" w:rsidRPr="004E687D" w:rsidRDefault="008A6DE2">
      <w:pPr>
        <w:pStyle w:val="Tekstprzypisudolnego"/>
        <w:rPr>
          <w:lang w:val="pl-PL"/>
        </w:rPr>
      </w:pPr>
      <w:r>
        <w:rPr>
          <w:rStyle w:val="Odwoanieprzypisudolnego"/>
        </w:rPr>
        <w:footnoteRef/>
      </w:r>
      <w:r w:rsidRPr="00475CAE">
        <w:rPr>
          <w:lang w:val="pl-PL"/>
        </w:rPr>
        <w:t xml:space="preserve"> </w:t>
      </w:r>
      <w:r w:rsidRPr="004E687D">
        <w:rPr>
          <w:i/>
          <w:lang w:val="pl-PL"/>
        </w:rPr>
        <w:t>Drugi człon nazwy</w:t>
      </w:r>
      <w:r>
        <w:rPr>
          <w:i/>
          <w:lang w:val="pl-PL"/>
        </w:rPr>
        <w:t>:</w:t>
      </w:r>
      <w:r w:rsidRPr="004E687D">
        <w:rPr>
          <w:i/>
          <w:lang w:val="pl-PL"/>
        </w:rPr>
        <w:t xml:space="preserve"> </w:t>
      </w:r>
      <w:r w:rsidRPr="004E687D">
        <w:rPr>
          <w:lang w:val="pl-PL"/>
        </w:rPr>
        <w:t>monachorum</w:t>
      </w:r>
      <w:r w:rsidRPr="004E687D">
        <w:rPr>
          <w:i/>
          <w:lang w:val="pl-PL"/>
        </w:rPr>
        <w:t>, zapisany małą literą.</w:t>
      </w:r>
    </w:p>
  </w:footnote>
  <w:footnote w:id="191">
    <w:p w14:paraId="15F97408" w14:textId="7692A5DB" w:rsidR="008A6DE2" w:rsidRPr="00CA5C19" w:rsidRDefault="008A6DE2">
      <w:pPr>
        <w:pStyle w:val="Tekstprzypisudolnego"/>
        <w:rPr>
          <w:lang w:val="pl-PL"/>
        </w:rPr>
      </w:pPr>
      <w:r>
        <w:rPr>
          <w:rStyle w:val="Odwoanieprzypisudolnego"/>
        </w:rPr>
        <w:footnoteRef/>
      </w:r>
      <w:r w:rsidRPr="00CA5C19">
        <w:rPr>
          <w:lang w:val="pl-PL"/>
        </w:rPr>
        <w:t xml:space="preserve"> </w:t>
      </w:r>
    </w:p>
  </w:footnote>
  <w:footnote w:id="192">
    <w:p w14:paraId="4092BB89" w14:textId="3383B413" w:rsidR="008A6DE2" w:rsidRPr="00475CAE" w:rsidRDefault="008A6DE2">
      <w:pPr>
        <w:pStyle w:val="Tekstprzypisudolnego"/>
        <w:rPr>
          <w:lang w:val="pl-PL"/>
        </w:rPr>
      </w:pPr>
      <w:r>
        <w:rPr>
          <w:rStyle w:val="Odwoanieprzypisudolnego"/>
        </w:rPr>
        <w:footnoteRef/>
      </w:r>
      <w:r w:rsidRPr="00475CAE">
        <w:rPr>
          <w:lang w:val="pl-PL"/>
        </w:rPr>
        <w:t xml:space="preserve"> </w:t>
      </w:r>
      <w:r w:rsidRPr="00475CAE">
        <w:rPr>
          <w:i/>
          <w:lang w:val="pl-PL"/>
        </w:rPr>
        <w:t xml:space="preserve">ASK I 3: </w:t>
      </w:r>
      <w:r w:rsidRPr="00475CAE">
        <w:rPr>
          <w:lang w:val="pl-PL"/>
        </w:rPr>
        <w:t>a praepositura sua.</w:t>
      </w:r>
    </w:p>
  </w:footnote>
  <w:footnote w:id="193">
    <w:p w14:paraId="312B71F8" w14:textId="68E345D0" w:rsidR="008A6DE2" w:rsidRPr="00475CAE" w:rsidRDefault="008A6DE2">
      <w:pPr>
        <w:pStyle w:val="Tekstprzypisudolnego"/>
        <w:rPr>
          <w:lang w:val="pl-PL"/>
        </w:rPr>
      </w:pPr>
      <w:r>
        <w:rPr>
          <w:rStyle w:val="Odwoanieprzypisudolnego"/>
        </w:rPr>
        <w:footnoteRef/>
      </w:r>
      <w:r w:rsidRPr="00475CAE">
        <w:rPr>
          <w:lang w:val="pl-PL"/>
        </w:rPr>
        <w:t xml:space="preserve"> </w:t>
      </w:r>
      <w:r w:rsidRPr="00475CAE">
        <w:rPr>
          <w:i/>
          <w:lang w:val="pl-PL"/>
        </w:rPr>
        <w:t xml:space="preserve">ASK I 3: </w:t>
      </w:r>
      <w:r w:rsidRPr="00475CAE">
        <w:rPr>
          <w:lang w:val="pl-PL"/>
        </w:rPr>
        <w:t>Obarziska plebanus.</w:t>
      </w:r>
    </w:p>
  </w:footnote>
  <w:footnote w:id="194">
    <w:p w14:paraId="5262827F" w14:textId="1A3403D6" w:rsidR="008A6DE2" w:rsidRPr="001465B1" w:rsidRDefault="008A6DE2">
      <w:pPr>
        <w:pStyle w:val="Tekstprzypisudolnego"/>
        <w:rPr>
          <w:lang w:val="en-GB"/>
        </w:rPr>
      </w:pPr>
      <w:r>
        <w:rPr>
          <w:rStyle w:val="Odwoanieprzypisudolnego"/>
        </w:rPr>
        <w:footnoteRef/>
      </w:r>
      <w:r>
        <w:t xml:space="preserve"> </w:t>
      </w:r>
    </w:p>
  </w:footnote>
  <w:footnote w:id="195">
    <w:p w14:paraId="596FB64D" w14:textId="02A2ECAA" w:rsidR="008A6DE2" w:rsidRPr="00F0399D" w:rsidRDefault="008A6DE2">
      <w:pPr>
        <w:pStyle w:val="Tekstprzypisudolnego"/>
      </w:pPr>
      <w:r>
        <w:rPr>
          <w:rStyle w:val="Odwoanieprzypisudolnego"/>
        </w:rPr>
        <w:footnoteRef/>
      </w:r>
      <w:r>
        <w:t xml:space="preserve"> </w:t>
      </w:r>
      <w:r w:rsidRPr="004A3146">
        <w:rPr>
          <w:i/>
        </w:rPr>
        <w:t xml:space="preserve">ASK I 3: </w:t>
      </w:r>
      <w:r>
        <w:t>D</w:t>
      </w:r>
      <w:r w:rsidRPr="00E1582D">
        <w:rPr>
          <w:lang w:val="it-IT"/>
        </w:rPr>
        <w:t xml:space="preserve">uodecim </w:t>
      </w:r>
      <w:r>
        <w:rPr>
          <w:lang w:val="it-IT"/>
        </w:rPr>
        <w:t xml:space="preserve">grossi sunt </w:t>
      </w:r>
      <w:r w:rsidRPr="00E1582D">
        <w:rPr>
          <w:lang w:val="it-IT"/>
        </w:rPr>
        <w:t>dimissi, propter ademptionem duorum mansorum per dominum Suloczki, prout iuramento corporali comprobavit</w:t>
      </w:r>
      <w:r>
        <w:rPr>
          <w:lang w:val="it-IT"/>
        </w:rPr>
        <w:t>.</w:t>
      </w:r>
    </w:p>
  </w:footnote>
  <w:footnote w:id="196">
    <w:p w14:paraId="3B2338C3" w14:textId="1FAAFA14" w:rsidR="008A6DE2" w:rsidRPr="004A3146"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in Smigiel.</w:t>
      </w:r>
    </w:p>
  </w:footnote>
  <w:footnote w:id="197">
    <w:p w14:paraId="02134BB1" w14:textId="6F182EB1" w:rsidR="008A6DE2" w:rsidRPr="001365D9" w:rsidRDefault="008A6DE2">
      <w:pPr>
        <w:pStyle w:val="Tekstprzypisudolnego"/>
        <w:rPr>
          <w:lang w:val="pl-PL"/>
        </w:rPr>
      </w:pPr>
      <w:r>
        <w:rPr>
          <w:rStyle w:val="Odwoanieprzypisudolnego"/>
        </w:rPr>
        <w:footnoteRef/>
      </w:r>
      <w:r w:rsidRPr="001365D9">
        <w:rPr>
          <w:lang w:val="pl-PL"/>
        </w:rPr>
        <w:t xml:space="preserve"> </w:t>
      </w:r>
      <w:r>
        <w:rPr>
          <w:i/>
          <w:lang w:val="pl-PL"/>
        </w:rPr>
        <w:t>ASK I 3: po wpłacie z parafii Iłowiec (</w:t>
      </w:r>
      <w:r>
        <w:rPr>
          <w:lang w:val="pl-PL"/>
        </w:rPr>
        <w:t>Gilowiecz</w:t>
      </w:r>
      <w:r>
        <w:rPr>
          <w:i/>
          <w:lang w:val="pl-PL"/>
        </w:rPr>
        <w:t>) znajduje się przekreślony wpis z parafii Bronikowo:</w:t>
      </w:r>
      <w:r>
        <w:rPr>
          <w:lang w:val="pl-PL"/>
        </w:rPr>
        <w:t xml:space="preserve"> Bronikowo. 24 gr. s-t.</w:t>
      </w:r>
    </w:p>
  </w:footnote>
  <w:footnote w:id="198">
    <w:p w14:paraId="699A1D1B" w14:textId="6AFD1A11" w:rsidR="008A6DE2" w:rsidRPr="00F44CCA"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Czirwoni.</w:t>
      </w:r>
    </w:p>
  </w:footnote>
  <w:footnote w:id="199">
    <w:p w14:paraId="26A3D887" w14:textId="12514094" w:rsidR="008A6DE2" w:rsidRPr="00FB3736" w:rsidRDefault="008A6DE2">
      <w:pPr>
        <w:pStyle w:val="Tekstprzypisudolnego"/>
        <w:rPr>
          <w:lang w:val="pl-PL"/>
        </w:rPr>
      </w:pPr>
      <w:r>
        <w:rPr>
          <w:rStyle w:val="Odwoanieprzypisudolnego"/>
        </w:rPr>
        <w:footnoteRef/>
      </w:r>
      <w:r w:rsidRPr="00CA5C19">
        <w:rPr>
          <w:lang w:val="pl-PL"/>
        </w:rPr>
        <w:t xml:space="preserve"> </w:t>
      </w:r>
      <w:r>
        <w:rPr>
          <w:i/>
          <w:lang w:val="pl-PL"/>
        </w:rPr>
        <w:t xml:space="preserve">ASK I 3: </w:t>
      </w:r>
      <w:r>
        <w:rPr>
          <w:lang w:val="pl-PL"/>
        </w:rPr>
        <w:t>Chorina.</w:t>
      </w:r>
    </w:p>
  </w:footnote>
  <w:footnote w:id="200">
    <w:p w14:paraId="58EF5A08" w14:textId="35852A63" w:rsidR="008A6DE2" w:rsidRPr="00B4353E" w:rsidRDefault="008A6DE2">
      <w:pPr>
        <w:pStyle w:val="Tekstprzypisudolnego"/>
        <w:rPr>
          <w:lang w:val="pl-PL"/>
        </w:rPr>
      </w:pPr>
      <w:r>
        <w:rPr>
          <w:rStyle w:val="Odwoanieprzypisudolnego"/>
        </w:rPr>
        <w:footnoteRef/>
      </w:r>
      <w:r w:rsidRPr="001465B1">
        <w:rPr>
          <w:lang w:val="pl-PL"/>
        </w:rPr>
        <w:t xml:space="preserve"> </w:t>
      </w:r>
    </w:p>
  </w:footnote>
  <w:footnote w:id="201">
    <w:p w14:paraId="38AAE134" w14:textId="1BF5ECB0" w:rsidR="008A6DE2" w:rsidRPr="00B4353E" w:rsidRDefault="008A6DE2">
      <w:pPr>
        <w:pStyle w:val="Tekstprzypisudolnego"/>
        <w:rPr>
          <w:lang w:val="pl-PL"/>
        </w:rPr>
      </w:pPr>
      <w:r>
        <w:rPr>
          <w:rStyle w:val="Odwoanieprzypisudolnego"/>
        </w:rPr>
        <w:footnoteRef/>
      </w:r>
      <w:r w:rsidRPr="00B4353E">
        <w:rPr>
          <w:lang w:val="pl-PL"/>
        </w:rPr>
        <w:t xml:space="preserve"> </w:t>
      </w:r>
      <w:r>
        <w:rPr>
          <w:i/>
          <w:lang w:val="pl-PL"/>
        </w:rPr>
        <w:t>ASK I 3: płatność zapisana inną ręką oraz jaśniejszym atramentem.</w:t>
      </w:r>
    </w:p>
  </w:footnote>
  <w:footnote w:id="202">
    <w:p w14:paraId="4AB88AA5" w14:textId="6D1E4C28" w:rsidR="008A6DE2" w:rsidRPr="00EA10B5" w:rsidRDefault="008A6DE2">
      <w:pPr>
        <w:pStyle w:val="Tekstprzypisudolnego"/>
        <w:rPr>
          <w:lang w:val="pl-PL"/>
        </w:rPr>
      </w:pPr>
      <w:r>
        <w:rPr>
          <w:rStyle w:val="Odwoanieprzypisudolnego"/>
        </w:rPr>
        <w:footnoteRef/>
      </w:r>
      <w:r w:rsidRPr="001465B1">
        <w:rPr>
          <w:lang w:val="pl-PL"/>
        </w:rPr>
        <w:t xml:space="preserve"> </w:t>
      </w:r>
    </w:p>
  </w:footnote>
  <w:footnote w:id="203">
    <w:p w14:paraId="45E871D8" w14:textId="15D5BD4A" w:rsidR="008A6DE2" w:rsidRPr="001465B1" w:rsidRDefault="008A6DE2" w:rsidP="004D0989">
      <w:pPr>
        <w:pStyle w:val="Tekstprzypisudolnego"/>
        <w:jc w:val="both"/>
        <w:rPr>
          <w:lang w:val="pl-PL"/>
        </w:rPr>
      </w:pPr>
      <w:r>
        <w:rPr>
          <w:rStyle w:val="Odwoanieprzypisudolnego"/>
        </w:rPr>
        <w:footnoteRef/>
      </w:r>
      <w:r w:rsidRPr="004D0989">
        <w:rPr>
          <w:lang w:val="pl-PL"/>
        </w:rPr>
        <w:t xml:space="preserve"> </w:t>
      </w:r>
      <w:r>
        <w:rPr>
          <w:i/>
          <w:lang w:val="pl-PL"/>
        </w:rPr>
        <w:t xml:space="preserve">ASK I 3: wśród zaległości podatkowych znajdują się dwa wiersze. Pierwszy w brzmieniu: </w:t>
      </w:r>
      <w:r w:rsidRPr="004D0989">
        <w:rPr>
          <w:lang w:val="pl-PL"/>
        </w:rPr>
        <w:t>Przemeth Sancti Andreae. 2 fl. s-t</w:t>
      </w:r>
      <w:r w:rsidRPr="004D0989">
        <w:rPr>
          <w:i/>
          <w:lang w:val="pl-PL"/>
        </w:rPr>
        <w:t>, w któr</w:t>
      </w:r>
      <w:r>
        <w:rPr>
          <w:i/>
          <w:lang w:val="pl-PL"/>
        </w:rPr>
        <w:t>ym słowo</w:t>
      </w:r>
      <w:r w:rsidRPr="004D0989">
        <w:rPr>
          <w:i/>
          <w:lang w:val="pl-PL"/>
        </w:rPr>
        <w:t>:</w:t>
      </w:r>
      <w:r>
        <w:rPr>
          <w:i/>
          <w:lang w:val="pl-PL"/>
        </w:rPr>
        <w:t xml:space="preserve"> </w:t>
      </w:r>
      <w:r w:rsidRPr="004D0989">
        <w:rPr>
          <w:lang w:val="pl-PL"/>
        </w:rPr>
        <w:t>solvit</w:t>
      </w:r>
      <w:r>
        <w:rPr>
          <w:i/>
          <w:lang w:val="pl-PL"/>
        </w:rPr>
        <w:t xml:space="preserve">, zapisane zostało inną ręką i jaśniejszym atramentem. Informacja o tej płatności pojawia się także wcześniej dopisana jako ostatnia wśród parafii, które opłaciły kontrybucję, zob. </w:t>
      </w:r>
      <w:r w:rsidRPr="004D0989">
        <w:rPr>
          <w:i/>
          <w:highlight w:val="yellow"/>
          <w:lang w:val="pl-PL"/>
        </w:rPr>
        <w:t xml:space="preserve">przyp. </w:t>
      </w:r>
      <w:r w:rsidRPr="00B26E39">
        <w:rPr>
          <w:i/>
          <w:highlight w:val="yellow"/>
          <w:lang w:val="pl-PL"/>
        </w:rPr>
        <w:t>.</w:t>
      </w:r>
      <w:r w:rsidRPr="00B26E39">
        <w:rPr>
          <w:i/>
          <w:lang w:val="pl-PL"/>
        </w:rPr>
        <w:t xml:space="preserve">  Drugi w brzmieniu:</w:t>
      </w:r>
      <w:r>
        <w:rPr>
          <w:lang w:val="pl-PL"/>
        </w:rPr>
        <w:t xml:space="preserve"> </w:t>
      </w:r>
      <w:r w:rsidRPr="001465B1">
        <w:rPr>
          <w:lang w:val="pl-PL"/>
        </w:rPr>
        <w:t>Sancti Spiritus ante Przemeth. 2 fl.</w:t>
      </w:r>
    </w:p>
  </w:footnote>
  <w:footnote w:id="204">
    <w:p w14:paraId="1F2CA800" w14:textId="663B567E" w:rsidR="008A6DE2" w:rsidRPr="00006A53"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Morkowo.</w:t>
      </w:r>
    </w:p>
  </w:footnote>
  <w:footnote w:id="205">
    <w:p w14:paraId="29A6B94D" w14:textId="4E402FE1" w:rsidR="008A6DE2" w:rsidRPr="00C73ECC" w:rsidRDefault="008A6DE2" w:rsidP="007763DA">
      <w:pPr>
        <w:pStyle w:val="Tekstprzypisudolnego"/>
        <w:jc w:val="both"/>
        <w:rPr>
          <w:lang w:val="pl-PL"/>
        </w:rPr>
      </w:pPr>
      <w:r>
        <w:rPr>
          <w:rStyle w:val="Odwoanieprzypisudolnego"/>
        </w:rPr>
        <w:footnoteRef/>
      </w:r>
      <w:r w:rsidRPr="00C73ECC">
        <w:rPr>
          <w:lang w:val="pl-PL"/>
        </w:rPr>
        <w:t xml:space="preserve"> </w:t>
      </w:r>
      <w:r>
        <w:rPr>
          <w:i/>
          <w:lang w:val="pl-PL"/>
        </w:rPr>
        <w:t xml:space="preserve">ASK I 3: po nazwie miejscowości niejasny znak lub litera; zapewne pisarz rozpoczął i przerwał zapis w tym samym wierszu następnej nazwy: </w:t>
      </w:r>
      <w:r w:rsidRPr="00C73ECC">
        <w:rPr>
          <w:lang w:val="pl-PL"/>
        </w:rPr>
        <w:t>Lipno</w:t>
      </w:r>
      <w:r>
        <w:rPr>
          <w:lang w:val="pl-PL"/>
        </w:rPr>
        <w:t>.</w:t>
      </w:r>
    </w:p>
  </w:footnote>
  <w:footnote w:id="206">
    <w:p w14:paraId="792EA9B5" w14:textId="3E696FDC" w:rsidR="008A6DE2" w:rsidRPr="007763DA"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Kokaliewo.</w:t>
      </w:r>
    </w:p>
  </w:footnote>
  <w:footnote w:id="207">
    <w:p w14:paraId="25DB3C56" w14:textId="7E0AA810" w:rsidR="008A6DE2" w:rsidRPr="00D766B3"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Pogrzibowo plebanus.</w:t>
      </w:r>
    </w:p>
  </w:footnote>
  <w:footnote w:id="208">
    <w:p w14:paraId="1292308F" w14:textId="5483C284" w:rsidR="008A6DE2" w:rsidRPr="00F0073C"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Iaroczin plebanus.</w:t>
      </w:r>
    </w:p>
  </w:footnote>
  <w:footnote w:id="209">
    <w:p w14:paraId="3C2D5774" w14:textId="0CC754AD" w:rsidR="008A6DE2" w:rsidRPr="00D366B0"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ibidem in Iaroczin.</w:t>
      </w:r>
    </w:p>
  </w:footnote>
  <w:footnote w:id="210">
    <w:p w14:paraId="0126368D" w14:textId="388CB902" w:rsidR="008A6DE2" w:rsidRPr="00D366B0"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Olieszniki.</w:t>
      </w:r>
    </w:p>
  </w:footnote>
  <w:footnote w:id="211">
    <w:p w14:paraId="7CBAF929" w14:textId="45A08E7E" w:rsidR="008A6DE2" w:rsidRPr="007F1078"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Konierek.</w:t>
      </w:r>
    </w:p>
  </w:footnote>
  <w:footnote w:id="212">
    <w:p w14:paraId="33E10688" w14:textId="5D10B3AC" w:rsidR="008A6DE2" w:rsidRPr="00DC180D" w:rsidRDefault="008A6DE2">
      <w:pPr>
        <w:pStyle w:val="Tekstprzypisudolnego"/>
        <w:rPr>
          <w:lang w:val="pl-PL"/>
        </w:rPr>
      </w:pPr>
      <w:r>
        <w:rPr>
          <w:rStyle w:val="Odwoanieprzypisudolnego"/>
        </w:rPr>
        <w:footnoteRef/>
      </w:r>
      <w:r w:rsidRPr="00DC180D">
        <w:rPr>
          <w:lang w:val="pl-PL"/>
        </w:rPr>
        <w:t xml:space="preserve"> </w:t>
      </w:r>
      <w:r>
        <w:rPr>
          <w:i/>
          <w:lang w:val="pl-PL"/>
        </w:rPr>
        <w:t xml:space="preserve">ASK I 3: </w:t>
      </w:r>
      <w:r>
        <w:rPr>
          <w:lang w:val="pl-PL"/>
        </w:rPr>
        <w:t>Kolnicza.</w:t>
      </w:r>
    </w:p>
  </w:footnote>
  <w:footnote w:id="213">
    <w:p w14:paraId="0BFCBAA9" w14:textId="602FA55D" w:rsidR="008A6DE2" w:rsidRPr="00CD4B19" w:rsidRDefault="008A6DE2">
      <w:pPr>
        <w:pStyle w:val="Tekstprzypisudolnego"/>
        <w:rPr>
          <w:lang w:val="pl-PL"/>
        </w:rPr>
      </w:pPr>
      <w:r>
        <w:rPr>
          <w:rStyle w:val="Odwoanieprzypisudolnego"/>
        </w:rPr>
        <w:footnoteRef/>
      </w:r>
      <w:r w:rsidRPr="001465B1">
        <w:rPr>
          <w:lang w:val="pl-PL"/>
        </w:rPr>
        <w:t xml:space="preserve"> </w:t>
      </w:r>
    </w:p>
  </w:footnote>
  <w:footnote w:id="214">
    <w:p w14:paraId="03D99DF6" w14:textId="5A3D0F02" w:rsidR="008A6DE2" w:rsidRPr="00CA5C19" w:rsidRDefault="008A6DE2">
      <w:pPr>
        <w:pStyle w:val="Tekstprzypisudolnego"/>
        <w:rPr>
          <w:lang w:val="pl-PL"/>
        </w:rPr>
      </w:pPr>
      <w:r>
        <w:rPr>
          <w:rStyle w:val="Odwoanieprzypisudolnego"/>
        </w:rPr>
        <w:footnoteRef/>
      </w:r>
      <w:r w:rsidRPr="00CA5C19">
        <w:rPr>
          <w:lang w:val="pl-PL"/>
        </w:rPr>
        <w:t xml:space="preserve"> </w:t>
      </w:r>
      <w:r w:rsidRPr="00CA5C19">
        <w:rPr>
          <w:i/>
          <w:lang w:val="pl-PL"/>
        </w:rPr>
        <w:t xml:space="preserve">ASK I 3: </w:t>
      </w:r>
      <w:r w:rsidRPr="00CA5C19">
        <w:rPr>
          <w:lang w:val="pl-PL"/>
        </w:rPr>
        <w:t>Dimissi duodecim grossi.</w:t>
      </w:r>
    </w:p>
  </w:footnote>
  <w:footnote w:id="215">
    <w:p w14:paraId="2C35D305" w14:textId="27A944CC" w:rsidR="008A6DE2" w:rsidRPr="0065454E"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Czirquicza.</w:t>
      </w:r>
    </w:p>
  </w:footnote>
  <w:footnote w:id="216">
    <w:p w14:paraId="4AD2DA5A" w14:textId="165FC1AA" w:rsidR="008A6DE2" w:rsidRPr="00ED742C"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Iankowo.</w:t>
      </w:r>
    </w:p>
  </w:footnote>
  <w:footnote w:id="217">
    <w:p w14:paraId="4F99CFCB" w14:textId="47185E68" w:rsidR="008A6DE2" w:rsidRPr="00CA07CF"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Zirkowo.</w:t>
      </w:r>
    </w:p>
  </w:footnote>
  <w:footnote w:id="218">
    <w:p w14:paraId="2C59B8F7" w14:textId="1D19AAE8" w:rsidR="008A6DE2" w:rsidRPr="008065D0"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Viela Wieś.</w:t>
      </w:r>
    </w:p>
  </w:footnote>
  <w:footnote w:id="219">
    <w:p w14:paraId="3B034CAC" w14:textId="483BB74C"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Coszmin plebanus.</w:t>
      </w:r>
    </w:p>
  </w:footnote>
  <w:footnote w:id="220">
    <w:p w14:paraId="6D29C881" w14:textId="053C1108" w:rsidR="008A6DE2" w:rsidRPr="001465B1" w:rsidRDefault="008A6DE2">
      <w:pPr>
        <w:pStyle w:val="Tekstprzypisudolnego"/>
        <w:rPr>
          <w:lang w:val="en-GB"/>
        </w:rPr>
      </w:pPr>
      <w:r>
        <w:rPr>
          <w:rStyle w:val="Odwoanieprzypisudolnego"/>
        </w:rPr>
        <w:footnoteRef/>
      </w:r>
      <w:r>
        <w:t xml:space="preserve"> </w:t>
      </w:r>
    </w:p>
  </w:footnote>
  <w:footnote w:id="221">
    <w:p w14:paraId="10491541" w14:textId="0B27395B" w:rsidR="008A6DE2" w:rsidRPr="00AF7A7A" w:rsidRDefault="008A6DE2">
      <w:pPr>
        <w:pStyle w:val="Tekstprzypisudolnego"/>
      </w:pPr>
      <w:r>
        <w:rPr>
          <w:rStyle w:val="Odwoanieprzypisudolnego"/>
        </w:rPr>
        <w:footnoteRef/>
      </w:r>
      <w:r>
        <w:t xml:space="preserve"> </w:t>
      </w:r>
      <w:r w:rsidRPr="00AF7A7A">
        <w:rPr>
          <w:i/>
        </w:rPr>
        <w:t xml:space="preserve">ASK I 3: </w:t>
      </w:r>
      <w:r>
        <w:t>Collegium ibidem mansionarii.</w:t>
      </w:r>
    </w:p>
  </w:footnote>
  <w:footnote w:id="222">
    <w:p w14:paraId="2200F59E" w14:textId="5570217A" w:rsidR="008A6DE2" w:rsidRPr="001465B1" w:rsidRDefault="008A6DE2">
      <w:pPr>
        <w:pStyle w:val="Tekstprzypisudolnego"/>
        <w:rPr>
          <w:lang w:val="en-GB"/>
        </w:rPr>
      </w:pPr>
      <w:r>
        <w:rPr>
          <w:rStyle w:val="Odwoanieprzypisudolnego"/>
        </w:rPr>
        <w:footnoteRef/>
      </w:r>
      <w:r w:rsidRPr="00AF7A7A">
        <w:rPr>
          <w:lang w:val="pl-PL"/>
        </w:rPr>
        <w:t xml:space="preserve"> </w:t>
      </w:r>
      <w:r>
        <w:rPr>
          <w:i/>
          <w:lang w:val="pl-PL"/>
        </w:rPr>
        <w:t xml:space="preserve">ASK I 3: po Wojciechu Grodziskim płatność od trzeciego mansjonarza: </w:t>
      </w:r>
      <w:r>
        <w:rPr>
          <w:lang w:val="pl-PL"/>
        </w:rPr>
        <w:t xml:space="preserve">Ioannes Domachowski. </w:t>
      </w:r>
      <w:r w:rsidRPr="001465B1">
        <w:rPr>
          <w:lang w:val="en-GB"/>
        </w:rPr>
        <w:t>24 gr. s-t.</w:t>
      </w:r>
    </w:p>
  </w:footnote>
  <w:footnote w:id="223">
    <w:p w14:paraId="44BB5F5F" w14:textId="6FD36F81" w:rsidR="008A6DE2" w:rsidRPr="003924A9" w:rsidRDefault="008A6DE2">
      <w:pPr>
        <w:pStyle w:val="Tekstprzypisudolnego"/>
      </w:pPr>
      <w:r>
        <w:rPr>
          <w:rStyle w:val="Odwoanieprzypisudolnego"/>
        </w:rPr>
        <w:footnoteRef/>
      </w:r>
      <w:r>
        <w:t xml:space="preserve"> </w:t>
      </w:r>
      <w:r w:rsidRPr="003924A9">
        <w:rPr>
          <w:i/>
        </w:rPr>
        <w:t xml:space="preserve">ASK I 3: </w:t>
      </w:r>
      <w:r>
        <w:t>Praepositus Sancti Spiritus, plebanus Gostinensis.</w:t>
      </w:r>
    </w:p>
  </w:footnote>
  <w:footnote w:id="224">
    <w:p w14:paraId="4BC66AFD" w14:textId="6BCAA916"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Dambno.</w:t>
      </w:r>
    </w:p>
  </w:footnote>
  <w:footnote w:id="225">
    <w:p w14:paraId="47B59557" w14:textId="62B7C3DD"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Dambno.</w:t>
      </w:r>
    </w:p>
  </w:footnote>
  <w:footnote w:id="226">
    <w:p w14:paraId="0A054563" w14:textId="274CFFD4"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Honorabilis dominus.</w:t>
      </w:r>
    </w:p>
  </w:footnote>
  <w:footnote w:id="227">
    <w:p w14:paraId="4F3F4C58" w14:textId="61D2E00C"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Noskowo.</w:t>
      </w:r>
    </w:p>
  </w:footnote>
  <w:footnote w:id="228">
    <w:p w14:paraId="68EC2FE4" w14:textId="4A04C09E" w:rsidR="008A6DE2" w:rsidRPr="001465B1" w:rsidRDefault="008A6DE2">
      <w:pPr>
        <w:pStyle w:val="Tekstprzypisudolnego"/>
        <w:rPr>
          <w:lang w:val="en-GB"/>
        </w:rPr>
      </w:pPr>
      <w:r>
        <w:rPr>
          <w:rStyle w:val="Odwoanieprzypisudolnego"/>
        </w:rPr>
        <w:footnoteRef/>
      </w:r>
      <w:r>
        <w:t xml:space="preserve"> </w:t>
      </w:r>
    </w:p>
  </w:footnote>
  <w:footnote w:id="229">
    <w:p w14:paraId="624F13E5" w14:textId="551EEB4A" w:rsidR="008A6DE2" w:rsidRPr="001B6F71" w:rsidRDefault="008A6DE2">
      <w:pPr>
        <w:pStyle w:val="Tekstprzypisudolnego"/>
      </w:pPr>
      <w:r>
        <w:rPr>
          <w:rStyle w:val="Odwoanieprzypisudolnego"/>
        </w:rPr>
        <w:footnoteRef/>
      </w:r>
      <w:r>
        <w:t xml:space="preserve"> </w:t>
      </w:r>
      <w:r w:rsidRPr="001B6F71">
        <w:rPr>
          <w:i/>
        </w:rPr>
        <w:t xml:space="preserve">ASK I 3: </w:t>
      </w:r>
      <w:r>
        <w:t>Baltazar, Ioannes Klathka, Ioannes Buk.</w:t>
      </w:r>
    </w:p>
  </w:footnote>
  <w:footnote w:id="230">
    <w:p w14:paraId="6A8B0142" w14:textId="49A17739"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civitatis.</w:t>
      </w:r>
    </w:p>
  </w:footnote>
  <w:footnote w:id="231">
    <w:p w14:paraId="486B37D8" w14:textId="70CC88E6" w:rsidR="008A6DE2" w:rsidRPr="001465B1" w:rsidRDefault="008A6DE2">
      <w:pPr>
        <w:pStyle w:val="Tekstprzypisudolnego"/>
        <w:rPr>
          <w:lang w:val="en-GB"/>
        </w:rPr>
      </w:pPr>
      <w:r>
        <w:rPr>
          <w:rStyle w:val="Odwoanieprzypisudolnego"/>
        </w:rPr>
        <w:footnoteRef/>
      </w:r>
      <w:r>
        <w:t xml:space="preserve"> </w:t>
      </w:r>
      <w:r w:rsidRPr="001465B1">
        <w:rPr>
          <w:i/>
          <w:lang w:val="en-GB"/>
        </w:rPr>
        <w:t xml:space="preserve">ASK I 3: </w:t>
      </w:r>
      <w:r w:rsidRPr="001465B1">
        <w:rPr>
          <w:lang w:val="en-GB"/>
        </w:rPr>
        <w:t>Christi fuerunt.</w:t>
      </w:r>
    </w:p>
  </w:footnote>
  <w:footnote w:id="232">
    <w:p w14:paraId="10DFC01A" w14:textId="3FC63874" w:rsidR="008A6DE2" w:rsidRPr="00CA5C19" w:rsidRDefault="008A6DE2">
      <w:pPr>
        <w:pStyle w:val="Tekstprzypisudolnego"/>
      </w:pPr>
      <w:r>
        <w:rPr>
          <w:rStyle w:val="Odwoanieprzypisudolnego"/>
        </w:rPr>
        <w:footnoteRef/>
      </w:r>
      <w:r w:rsidRPr="00CA5C19">
        <w:t xml:space="preserve"> </w:t>
      </w:r>
      <w:r w:rsidRPr="00CA5C19">
        <w:rPr>
          <w:i/>
        </w:rPr>
        <w:t xml:space="preserve">ASK I 3: </w:t>
      </w:r>
      <w:r w:rsidRPr="00CA5C19">
        <w:t>consulatu.</w:t>
      </w:r>
    </w:p>
  </w:footnote>
  <w:footnote w:id="233">
    <w:p w14:paraId="584375C1" w14:textId="0CCD4AF1" w:rsidR="008A6DE2" w:rsidRPr="00C5193E"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Swieczichowo.</w:t>
      </w:r>
    </w:p>
  </w:footnote>
  <w:footnote w:id="234">
    <w:p w14:paraId="192D305B" w14:textId="33A8E3F4" w:rsidR="008A6DE2" w:rsidRPr="00D65852"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Dambowa.</w:t>
      </w:r>
    </w:p>
  </w:footnote>
  <w:footnote w:id="235">
    <w:p w14:paraId="7B5A1405" w14:textId="51A9BA66" w:rsidR="008A6DE2" w:rsidRPr="00D64A86"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Prziczina.</w:t>
      </w:r>
    </w:p>
  </w:footnote>
  <w:footnote w:id="236">
    <w:p w14:paraId="0518FD54" w14:textId="4F6E68B6" w:rsidR="008A6DE2" w:rsidRPr="00A92D30" w:rsidRDefault="008A6DE2">
      <w:pPr>
        <w:pStyle w:val="Tekstprzypisudolnego"/>
        <w:rPr>
          <w:lang w:val="pl-PL"/>
        </w:rPr>
      </w:pPr>
      <w:r>
        <w:rPr>
          <w:rStyle w:val="Odwoanieprzypisudolnego"/>
        </w:rPr>
        <w:footnoteRef/>
      </w:r>
      <w:r w:rsidRPr="00CA5C19">
        <w:rPr>
          <w:lang w:val="pl-PL"/>
        </w:rPr>
        <w:t xml:space="preserve"> </w:t>
      </w:r>
      <w:r>
        <w:rPr>
          <w:i/>
          <w:lang w:val="pl-PL"/>
        </w:rPr>
        <w:t xml:space="preserve">ASK I 3: </w:t>
      </w:r>
      <w:r w:rsidRPr="00A92D30">
        <w:rPr>
          <w:lang w:val="pl-PL"/>
        </w:rPr>
        <w:t>Vilkowo.</w:t>
      </w:r>
    </w:p>
  </w:footnote>
  <w:footnote w:id="237">
    <w:p w14:paraId="4BC46F55" w14:textId="5C6472E2" w:rsidR="008A6DE2" w:rsidRPr="00064378" w:rsidRDefault="008A6DE2">
      <w:pPr>
        <w:pStyle w:val="Tekstprzypisudolnego"/>
        <w:rPr>
          <w:lang w:val="pl-PL"/>
        </w:rPr>
      </w:pPr>
      <w:r>
        <w:rPr>
          <w:rStyle w:val="Odwoanieprzypisudolnego"/>
        </w:rPr>
        <w:footnoteRef/>
      </w:r>
      <w:r w:rsidRPr="00064378">
        <w:rPr>
          <w:lang w:val="pl-PL"/>
        </w:rPr>
        <w:t xml:space="preserve"> </w:t>
      </w:r>
      <w:r w:rsidRPr="00064378">
        <w:rPr>
          <w:i/>
          <w:lang w:val="pl-PL"/>
        </w:rPr>
        <w:t>W postawie wydania małą literą.</w:t>
      </w:r>
    </w:p>
  </w:footnote>
  <w:footnote w:id="238">
    <w:p w14:paraId="721AE34E" w14:textId="6A938ED0" w:rsidR="008A6DE2" w:rsidRPr="008D447A" w:rsidRDefault="008A6DE2">
      <w:pPr>
        <w:pStyle w:val="Tekstprzypisudolnego"/>
        <w:rPr>
          <w:lang w:val="pl-PL"/>
        </w:rPr>
      </w:pPr>
      <w:r>
        <w:rPr>
          <w:rStyle w:val="Odwoanieprzypisudolnego"/>
        </w:rPr>
        <w:footnoteRef/>
      </w:r>
      <w:r w:rsidRPr="001465B1">
        <w:rPr>
          <w:lang w:val="pl-PL"/>
        </w:rPr>
        <w:t xml:space="preserve"> </w:t>
      </w:r>
    </w:p>
  </w:footnote>
  <w:footnote w:id="239">
    <w:p w14:paraId="38C18F76" w14:textId="0E9035CD" w:rsidR="008A6DE2" w:rsidRPr="008D447A"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sidRPr="001465B1">
        <w:rPr>
          <w:lang w:val="pl-PL"/>
        </w:rPr>
        <w:t>Tilemdorf.</w:t>
      </w:r>
    </w:p>
  </w:footnote>
  <w:footnote w:id="240">
    <w:p w14:paraId="2212D190" w14:textId="0DE10F3A" w:rsidR="008A6DE2" w:rsidRPr="00415DA1" w:rsidRDefault="008A6DE2">
      <w:pPr>
        <w:pStyle w:val="Tekstprzypisudolnego"/>
        <w:rPr>
          <w:lang w:val="pl-PL"/>
        </w:rPr>
      </w:pPr>
      <w:r>
        <w:rPr>
          <w:rStyle w:val="Odwoanieprzypisudolnego"/>
        </w:rPr>
        <w:footnoteRef/>
      </w:r>
      <w:r w:rsidRPr="00415DA1">
        <w:rPr>
          <w:lang w:val="pl-PL"/>
        </w:rPr>
        <w:t xml:space="preserve"> </w:t>
      </w:r>
      <w:r w:rsidRPr="00064378">
        <w:rPr>
          <w:i/>
          <w:lang w:val="pl-PL"/>
        </w:rPr>
        <w:t>W postawie wydania małą literą.</w:t>
      </w:r>
    </w:p>
  </w:footnote>
  <w:footnote w:id="241">
    <w:p w14:paraId="10AAA98A" w14:textId="122B4486" w:rsidR="008A6DE2" w:rsidRPr="00C02397" w:rsidRDefault="008A6DE2">
      <w:pPr>
        <w:pStyle w:val="Tekstprzypisudolnego"/>
        <w:rPr>
          <w:lang w:val="pl-PL"/>
        </w:rPr>
      </w:pPr>
      <w:r>
        <w:rPr>
          <w:rStyle w:val="Odwoanieprzypisudolnego"/>
        </w:rPr>
        <w:footnoteRef/>
      </w:r>
      <w:r w:rsidRPr="00CA5C19">
        <w:rPr>
          <w:lang w:val="pl-PL"/>
        </w:rPr>
        <w:t xml:space="preserve"> </w:t>
      </w:r>
      <w:r>
        <w:rPr>
          <w:i/>
          <w:lang w:val="pl-PL"/>
        </w:rPr>
        <w:t xml:space="preserve">ASK I 3: </w:t>
      </w:r>
      <w:r>
        <w:rPr>
          <w:lang w:val="pl-PL"/>
        </w:rPr>
        <w:t>Iezierzicze</w:t>
      </w:r>
      <w:r w:rsidRPr="001465B1">
        <w:rPr>
          <w:lang w:val="pl-PL"/>
        </w:rPr>
        <w:t>.</w:t>
      </w:r>
    </w:p>
  </w:footnote>
  <w:footnote w:id="242">
    <w:p w14:paraId="24E4D3F0" w14:textId="5FF7CD84" w:rsidR="008A6DE2" w:rsidRPr="008D67CD"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Bokowiecz.</w:t>
      </w:r>
    </w:p>
  </w:footnote>
  <w:footnote w:id="243">
    <w:p w14:paraId="112CE96B" w14:textId="34AEF851" w:rsidR="008A6DE2" w:rsidRPr="00BA5EE3" w:rsidRDefault="008A6DE2" w:rsidP="005A04AD">
      <w:pPr>
        <w:pStyle w:val="Tekstprzypisudolnego"/>
        <w:jc w:val="both"/>
        <w:rPr>
          <w:i/>
          <w:lang w:val="pl-PL"/>
        </w:rPr>
      </w:pPr>
      <w:r>
        <w:rPr>
          <w:rStyle w:val="Odwoanieprzypisudolnego"/>
        </w:rPr>
        <w:footnoteRef/>
      </w:r>
      <w:r w:rsidRPr="00BA5EE3">
        <w:rPr>
          <w:lang w:val="pl-PL"/>
        </w:rPr>
        <w:t xml:space="preserve"> </w:t>
      </w:r>
      <w:r>
        <w:rPr>
          <w:i/>
          <w:lang w:val="pl-PL"/>
        </w:rPr>
        <w:t xml:space="preserve">ASK I 3: zapis w dwóch wierszach: 1. </w:t>
      </w:r>
      <w:r>
        <w:rPr>
          <w:lang w:val="pl-PL"/>
        </w:rPr>
        <w:t xml:space="preserve">Lasoczicze. 12 gr. </w:t>
      </w:r>
      <w:r w:rsidRPr="00BA5EE3">
        <w:rPr>
          <w:i/>
          <w:lang w:val="pl-PL"/>
        </w:rPr>
        <w:t>2.</w:t>
      </w:r>
      <w:r>
        <w:rPr>
          <w:i/>
          <w:lang w:val="pl-PL"/>
        </w:rPr>
        <w:t xml:space="preserve"> </w:t>
      </w:r>
      <w:r w:rsidRPr="00BA5EE3">
        <w:rPr>
          <w:lang w:val="pl-PL"/>
        </w:rPr>
        <w:t>Altare ibidem</w:t>
      </w:r>
      <w:r>
        <w:rPr>
          <w:i/>
          <w:lang w:val="pl-PL"/>
        </w:rPr>
        <w:t xml:space="preserve">. W pierwszym wierszu po nazwie miejscowości: </w:t>
      </w:r>
      <w:r>
        <w:rPr>
          <w:lang w:val="pl-PL"/>
        </w:rPr>
        <w:t xml:space="preserve">Lasoczicze </w:t>
      </w:r>
      <w:r>
        <w:rPr>
          <w:i/>
          <w:lang w:val="pl-PL"/>
        </w:rPr>
        <w:t xml:space="preserve">niejasny znak lub litera; zapewne pisarz rozpoczął i przerwał zapis w tym samym wierszu słowa: </w:t>
      </w:r>
      <w:r>
        <w:rPr>
          <w:lang w:val="pl-PL"/>
        </w:rPr>
        <w:t>Altare.</w:t>
      </w:r>
    </w:p>
  </w:footnote>
  <w:footnote w:id="244">
    <w:p w14:paraId="27E647E3" w14:textId="4B617CDB" w:rsidR="008A6DE2" w:rsidRPr="00F244F4" w:rsidRDefault="008A6DE2">
      <w:pPr>
        <w:pStyle w:val="Tekstprzypisudolnego"/>
      </w:pPr>
      <w:r>
        <w:rPr>
          <w:rStyle w:val="Odwoanieprzypisudolnego"/>
        </w:rPr>
        <w:footnoteRef/>
      </w:r>
      <w:r>
        <w:t xml:space="preserve"> </w:t>
      </w:r>
      <w:r w:rsidRPr="00F244F4">
        <w:rPr>
          <w:i/>
        </w:rPr>
        <w:t xml:space="preserve">ASK I 3: </w:t>
      </w:r>
      <w:r>
        <w:t>praepositus hospitalis in Kieblow.</w:t>
      </w:r>
    </w:p>
  </w:footnote>
  <w:footnote w:id="245">
    <w:p w14:paraId="3F0F2745" w14:textId="0A348DAE" w:rsidR="008A6DE2" w:rsidRPr="00562BF4"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Lęki.</w:t>
      </w:r>
    </w:p>
  </w:footnote>
  <w:footnote w:id="246">
    <w:p w14:paraId="3EA8D795" w14:textId="040E67E5" w:rsidR="008A6DE2" w:rsidRPr="0096107D" w:rsidRDefault="008A6DE2">
      <w:pPr>
        <w:pStyle w:val="Tekstprzypisudolnego"/>
        <w:rPr>
          <w:lang w:val="pl-PL"/>
        </w:rPr>
      </w:pPr>
      <w:r>
        <w:rPr>
          <w:rStyle w:val="Odwoanieprzypisudolnego"/>
        </w:rPr>
        <w:footnoteRef/>
      </w:r>
      <w:r w:rsidRPr="001465B1">
        <w:rPr>
          <w:lang w:val="pl-PL"/>
        </w:rPr>
        <w:t xml:space="preserve"> </w:t>
      </w:r>
      <w:r>
        <w:rPr>
          <w:i/>
          <w:lang w:val="pl-PL"/>
        </w:rPr>
        <w:t xml:space="preserve">ASK I 3: </w:t>
      </w:r>
      <w:r>
        <w:rPr>
          <w:lang w:val="pl-PL"/>
        </w:rPr>
        <w:t>Koziczino.</w:t>
      </w:r>
    </w:p>
  </w:footnote>
  <w:footnote w:id="247">
    <w:p w14:paraId="1CD084A6" w14:textId="1913D23A" w:rsidR="008A6DE2" w:rsidRPr="001465B1" w:rsidRDefault="008A6DE2">
      <w:pPr>
        <w:pStyle w:val="Tekstprzypisudolnego"/>
        <w:rPr>
          <w:lang w:val="pl-PL"/>
        </w:rPr>
      </w:pPr>
      <w:r>
        <w:rPr>
          <w:rStyle w:val="Odwoanieprzypisudolnego"/>
        </w:rPr>
        <w:footnoteRef/>
      </w:r>
      <w:r w:rsidRPr="009D581A">
        <w:rPr>
          <w:lang w:val="pl-PL"/>
        </w:rPr>
        <w:t xml:space="preserve"> </w:t>
      </w:r>
    </w:p>
  </w:footnote>
  <w:footnote w:id="248">
    <w:p w14:paraId="5DD30C87" w14:textId="1FA1AC1A" w:rsidR="008A6DE2" w:rsidRPr="001465B1" w:rsidRDefault="008A6DE2">
      <w:pPr>
        <w:pStyle w:val="Tekstprzypisudolnego"/>
        <w:rPr>
          <w:lang w:val="pl-PL"/>
        </w:rPr>
      </w:pPr>
      <w:r>
        <w:rPr>
          <w:rStyle w:val="Odwoanieprzypisudolnego"/>
        </w:rPr>
        <w:footnoteRef/>
      </w:r>
      <w:r w:rsidRPr="001465B1">
        <w:rPr>
          <w:lang w:val="pl-PL"/>
        </w:rPr>
        <w:t xml:space="preserve"> </w:t>
      </w:r>
      <w:r w:rsidRPr="005E61B4">
        <w:rPr>
          <w:i/>
          <w:lang w:val="pl-PL"/>
        </w:rPr>
        <w:t>ASK I 3:</w:t>
      </w:r>
      <w:r>
        <w:rPr>
          <w:i/>
          <w:lang w:val="pl-PL"/>
        </w:rPr>
        <w:t xml:space="preserve"> zapisano w jednej linii: </w:t>
      </w:r>
      <w:r>
        <w:rPr>
          <w:lang w:val="pl-PL"/>
        </w:rPr>
        <w:t>Sbaszin Przeprostina unit[a]. Praepositus mansionarii. 2 fl. s-t.</w:t>
      </w:r>
    </w:p>
  </w:footnote>
  <w:footnote w:id="249">
    <w:p w14:paraId="1FFE4BE2" w14:textId="3639A853" w:rsidR="008A6DE2" w:rsidRPr="0029723F" w:rsidRDefault="008A6DE2">
      <w:pPr>
        <w:pStyle w:val="Tekstprzypisudolnego"/>
        <w:rPr>
          <w:lang w:val="pl-PL"/>
        </w:rPr>
      </w:pPr>
      <w:r>
        <w:rPr>
          <w:rStyle w:val="Odwoanieprzypisudolnego"/>
        </w:rPr>
        <w:footnoteRef/>
      </w:r>
      <w:r w:rsidRPr="009D581A">
        <w:rPr>
          <w:lang w:val="pl-PL"/>
        </w:rPr>
        <w:t xml:space="preserve"> </w:t>
      </w:r>
    </w:p>
  </w:footnote>
  <w:footnote w:id="250">
    <w:p w14:paraId="3DC8A046" w14:textId="548FA308" w:rsidR="008A6DE2" w:rsidRPr="0029723F" w:rsidRDefault="008A6DE2">
      <w:pPr>
        <w:pStyle w:val="Tekstprzypisudolnego"/>
        <w:rPr>
          <w:lang w:val="pl-PL"/>
        </w:rPr>
      </w:pPr>
      <w:r>
        <w:rPr>
          <w:rStyle w:val="Odwoanieprzypisudolnego"/>
        </w:rPr>
        <w:footnoteRef/>
      </w:r>
      <w:r w:rsidRPr="0029723F">
        <w:rPr>
          <w:lang w:val="pl-PL"/>
        </w:rPr>
        <w:t xml:space="preserve"> </w:t>
      </w:r>
      <w:r w:rsidRPr="005E61B4">
        <w:rPr>
          <w:i/>
          <w:lang w:val="pl-PL"/>
        </w:rPr>
        <w:t>ASK I 3:</w:t>
      </w:r>
      <w:r>
        <w:rPr>
          <w:i/>
          <w:lang w:val="pl-PL"/>
        </w:rPr>
        <w:t xml:space="preserve"> wiersz zapisany jaśniejszym atramentem.</w:t>
      </w:r>
    </w:p>
  </w:footnote>
  <w:footnote w:id="251">
    <w:p w14:paraId="49372B22" w14:textId="574ADFF2" w:rsidR="008A6DE2" w:rsidRPr="007C7CE0"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Dokowo.</w:t>
      </w:r>
    </w:p>
  </w:footnote>
  <w:footnote w:id="252">
    <w:p w14:paraId="6641F674" w14:textId="7CD5D01F" w:rsidR="008A6DE2" w:rsidRPr="00A83BFB" w:rsidRDefault="008A6DE2">
      <w:pPr>
        <w:pStyle w:val="Tekstprzypisudolnego"/>
        <w:rPr>
          <w:lang w:val="pl-PL"/>
        </w:rPr>
      </w:pPr>
      <w:r>
        <w:rPr>
          <w:rStyle w:val="Odwoanieprzypisudolnego"/>
        </w:rPr>
        <w:footnoteRef/>
      </w:r>
      <w:r w:rsidRPr="00782AD0">
        <w:rPr>
          <w:lang w:val="pl-PL"/>
        </w:rPr>
        <w:t xml:space="preserve"> </w:t>
      </w:r>
    </w:p>
  </w:footnote>
  <w:footnote w:id="253">
    <w:p w14:paraId="29FB408C" w14:textId="3AD6624F" w:rsidR="008A6DE2" w:rsidRPr="00A83BFB" w:rsidRDefault="008A6DE2">
      <w:pPr>
        <w:pStyle w:val="Tekstprzypisudolnego"/>
        <w:rPr>
          <w:lang w:val="pl-PL"/>
        </w:rPr>
      </w:pPr>
      <w:r>
        <w:rPr>
          <w:rStyle w:val="Odwoanieprzypisudolnego"/>
        </w:rPr>
        <w:footnoteRef/>
      </w:r>
      <w:r w:rsidRPr="00782AD0">
        <w:rPr>
          <w:lang w:val="pl-PL"/>
        </w:rPr>
        <w:t xml:space="preserve"> </w:t>
      </w:r>
      <w:r w:rsidRPr="005E61B4">
        <w:rPr>
          <w:i/>
          <w:lang w:val="pl-PL"/>
        </w:rPr>
        <w:t>ASK I 3:</w:t>
      </w:r>
      <w:r>
        <w:rPr>
          <w:i/>
          <w:lang w:val="pl-PL"/>
        </w:rPr>
        <w:t xml:space="preserve"> </w:t>
      </w:r>
      <w:r w:rsidRPr="00A83BFB">
        <w:rPr>
          <w:lang w:val="pl-PL"/>
        </w:rPr>
        <w:t>17 gr.</w:t>
      </w:r>
    </w:p>
  </w:footnote>
  <w:footnote w:id="254">
    <w:p w14:paraId="426127F9" w14:textId="61EA7BE6" w:rsidR="008A6DE2" w:rsidRPr="004D5095" w:rsidRDefault="008A6DE2">
      <w:pPr>
        <w:pStyle w:val="Tekstprzypisudolnego"/>
        <w:rPr>
          <w:lang w:val="pl-PL"/>
        </w:rPr>
      </w:pPr>
      <w:r>
        <w:rPr>
          <w:rStyle w:val="Odwoanieprzypisudolnego"/>
        </w:rPr>
        <w:footnoteRef/>
      </w:r>
      <w:r w:rsidRPr="00782AD0">
        <w:rPr>
          <w:lang w:val="pl-PL"/>
        </w:rPr>
        <w:t xml:space="preserve"> </w:t>
      </w:r>
    </w:p>
  </w:footnote>
  <w:footnote w:id="255">
    <w:p w14:paraId="5F8EE395" w14:textId="1F62484E" w:rsidR="008A6DE2" w:rsidRPr="004D5095" w:rsidRDefault="008A6DE2">
      <w:pPr>
        <w:pStyle w:val="Tekstprzypisudolnego"/>
        <w:rPr>
          <w:lang w:val="pl-PL"/>
        </w:rPr>
      </w:pPr>
      <w:r>
        <w:rPr>
          <w:rStyle w:val="Odwoanieprzypisudolnego"/>
        </w:rPr>
        <w:footnoteRef/>
      </w:r>
      <w:r w:rsidRPr="00782AD0">
        <w:rPr>
          <w:lang w:val="pl-PL"/>
        </w:rPr>
        <w:t xml:space="preserve"> </w:t>
      </w:r>
      <w:r w:rsidRPr="005E61B4">
        <w:rPr>
          <w:i/>
          <w:lang w:val="pl-PL"/>
        </w:rPr>
        <w:t>ASK I 3:</w:t>
      </w:r>
      <w:r w:rsidRPr="004D5095">
        <w:rPr>
          <w:lang w:val="pl-PL"/>
        </w:rPr>
        <w:t xml:space="preserve"> 34 gr.</w:t>
      </w:r>
    </w:p>
  </w:footnote>
  <w:footnote w:id="256">
    <w:p w14:paraId="1F9A179B" w14:textId="25480481" w:rsidR="008A6DE2" w:rsidRPr="00290779" w:rsidRDefault="008A6DE2">
      <w:pPr>
        <w:pStyle w:val="Tekstprzypisudolnego"/>
        <w:rPr>
          <w:lang w:val="pl-PL"/>
        </w:rPr>
      </w:pPr>
      <w:r>
        <w:rPr>
          <w:rStyle w:val="Odwoanieprzypisudolnego"/>
        </w:rPr>
        <w:footnoteRef/>
      </w:r>
      <w:r w:rsidRPr="00782AD0">
        <w:rPr>
          <w:lang w:val="pl-PL"/>
        </w:rPr>
        <w:t xml:space="preserve"> </w:t>
      </w:r>
      <w:r w:rsidRPr="005E61B4">
        <w:rPr>
          <w:i/>
          <w:lang w:val="pl-PL"/>
        </w:rPr>
        <w:t>ASK I 3:</w:t>
      </w:r>
      <w:r>
        <w:rPr>
          <w:i/>
          <w:lang w:val="pl-PL"/>
        </w:rPr>
        <w:t xml:space="preserve"> </w:t>
      </w:r>
      <w:r w:rsidRPr="00290779">
        <w:rPr>
          <w:lang w:val="pl-PL"/>
        </w:rPr>
        <w:t>Kolsko.</w:t>
      </w:r>
    </w:p>
  </w:footnote>
  <w:footnote w:id="257">
    <w:p w14:paraId="36582951" w14:textId="00FC9EF7" w:rsidR="008A6DE2" w:rsidRPr="00BF1BC3" w:rsidRDefault="008A6DE2">
      <w:pPr>
        <w:pStyle w:val="Tekstprzypisudolnego"/>
        <w:rPr>
          <w:lang w:val="pl-PL"/>
        </w:rPr>
      </w:pPr>
      <w:r>
        <w:rPr>
          <w:rStyle w:val="Odwoanieprzypisudolnego"/>
        </w:rPr>
        <w:footnoteRef/>
      </w:r>
      <w:r w:rsidRPr="009D581A">
        <w:rPr>
          <w:lang w:val="pl-PL"/>
        </w:rPr>
        <w:t xml:space="preserve"> </w:t>
      </w:r>
    </w:p>
  </w:footnote>
  <w:footnote w:id="258">
    <w:p w14:paraId="52F67051" w14:textId="2F7C07F5" w:rsidR="008A6DE2" w:rsidRPr="00BF1BC3" w:rsidRDefault="008A6DE2">
      <w:pPr>
        <w:pStyle w:val="Tekstprzypisudolnego"/>
        <w:rPr>
          <w:lang w:val="pl-PL"/>
        </w:rPr>
      </w:pPr>
      <w:r>
        <w:rPr>
          <w:rStyle w:val="Odwoanieprzypisudolnego"/>
        </w:rPr>
        <w:footnoteRef/>
      </w:r>
      <w:r w:rsidRPr="00782AD0">
        <w:rPr>
          <w:lang w:val="pl-PL"/>
        </w:rPr>
        <w:t xml:space="preserve"> </w:t>
      </w:r>
      <w:r w:rsidRPr="005E61B4">
        <w:rPr>
          <w:i/>
          <w:lang w:val="pl-PL"/>
        </w:rPr>
        <w:t>ASK I 3:</w:t>
      </w:r>
      <w:r>
        <w:rPr>
          <w:lang w:val="pl-PL"/>
        </w:rPr>
        <w:t xml:space="preserve"> 12 grossos.</w:t>
      </w:r>
    </w:p>
  </w:footnote>
  <w:footnote w:id="259">
    <w:p w14:paraId="0A8753C6" w14:textId="3D8A9ABA" w:rsidR="008A6DE2" w:rsidRPr="00206E36"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Bukowiecz.</w:t>
      </w:r>
    </w:p>
  </w:footnote>
  <w:footnote w:id="260">
    <w:p w14:paraId="2C246A52" w14:textId="7F937709" w:rsidR="008A6DE2" w:rsidRPr="008B43B1" w:rsidRDefault="008A6DE2">
      <w:pPr>
        <w:pStyle w:val="Tekstprzypisudolnego"/>
        <w:rPr>
          <w:lang w:val="pl-PL"/>
        </w:rPr>
      </w:pPr>
      <w:r>
        <w:rPr>
          <w:rStyle w:val="Odwoanieprzypisudolnego"/>
        </w:rPr>
        <w:footnoteRef/>
      </w:r>
      <w:r w:rsidRPr="00782AD0">
        <w:rPr>
          <w:lang w:val="pl-PL"/>
        </w:rPr>
        <w:t xml:space="preserve"> </w:t>
      </w:r>
      <w:r w:rsidRPr="005E61B4">
        <w:rPr>
          <w:i/>
          <w:lang w:val="pl-PL"/>
        </w:rPr>
        <w:t>ASK I 3:</w:t>
      </w:r>
      <w:r>
        <w:rPr>
          <w:i/>
          <w:lang w:val="pl-PL"/>
        </w:rPr>
        <w:t xml:space="preserve"> </w:t>
      </w:r>
      <w:r w:rsidRPr="008B43B1">
        <w:rPr>
          <w:lang w:val="pl-PL"/>
        </w:rPr>
        <w:t>Opalienicza.</w:t>
      </w:r>
    </w:p>
  </w:footnote>
  <w:footnote w:id="261">
    <w:p w14:paraId="49DFC5A2" w14:textId="42A58A59" w:rsidR="008A6DE2" w:rsidRPr="001653F7"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Rakoniewicze.</w:t>
      </w:r>
    </w:p>
  </w:footnote>
  <w:footnote w:id="262">
    <w:p w14:paraId="29459096" w14:textId="65AEC112" w:rsidR="008A6DE2" w:rsidRPr="00E242D2" w:rsidRDefault="008A6DE2">
      <w:pPr>
        <w:pStyle w:val="Tekstprzypisudolnego"/>
        <w:rPr>
          <w:lang w:val="pl-PL"/>
        </w:rPr>
      </w:pPr>
      <w:r>
        <w:rPr>
          <w:rStyle w:val="Odwoanieprzypisudolnego"/>
        </w:rPr>
        <w:footnoteRef/>
      </w:r>
      <w:r w:rsidRPr="009D581A">
        <w:rPr>
          <w:lang w:val="pl-PL"/>
        </w:rPr>
        <w:t xml:space="preserve"> </w:t>
      </w:r>
    </w:p>
  </w:footnote>
  <w:footnote w:id="263">
    <w:p w14:paraId="11DE7945" w14:textId="2D68DA18" w:rsidR="008A6DE2" w:rsidRDefault="008A6DE2" w:rsidP="00CC3858">
      <w:pPr>
        <w:pStyle w:val="Tekstprzypisudolnego"/>
        <w:rPr>
          <w:i/>
          <w:lang w:val="pl-PL"/>
        </w:rPr>
      </w:pPr>
      <w:r>
        <w:rPr>
          <w:rStyle w:val="Odwoanieprzypisudolnego"/>
        </w:rPr>
        <w:footnoteRef/>
      </w:r>
      <w:r w:rsidRPr="00CC3858">
        <w:rPr>
          <w:lang w:val="pl-PL"/>
        </w:rPr>
        <w:t xml:space="preserve"> </w:t>
      </w:r>
      <w:r w:rsidRPr="00515119">
        <w:rPr>
          <w:i/>
          <w:lang w:val="pl-PL"/>
        </w:rPr>
        <w:t>ASK I 3: zapis w innym układzie:</w:t>
      </w:r>
      <w:r w:rsidRPr="00455650">
        <w:rPr>
          <w:i/>
          <w:lang w:val="pl-PL"/>
        </w:rPr>
        <w:t xml:space="preserve"> </w:t>
      </w:r>
    </w:p>
    <w:p w14:paraId="2A839187" w14:textId="77777777" w:rsidR="008A6DE2" w:rsidRDefault="008A6DE2" w:rsidP="00CC3858">
      <w:pPr>
        <w:pStyle w:val="Tekstprzypisudolnego"/>
        <w:rPr>
          <w:i/>
          <w:lang w:val="pl-PL"/>
        </w:rPr>
      </w:pPr>
    </w:p>
    <w:p w14:paraId="001D32A1" w14:textId="77777777" w:rsidR="008A6DE2" w:rsidRPr="00515119" w:rsidRDefault="008A6DE2" w:rsidP="00CC3858">
      <w:pPr>
        <w:pStyle w:val="Tekstprzypisudolnego"/>
        <w:rPr>
          <w:i/>
          <w:lang w:val="pl-PL"/>
        </w:rPr>
      </w:pPr>
    </w:p>
    <w:p w14:paraId="1EDF1400" w14:textId="77777777" w:rsidR="008A6DE2" w:rsidRPr="00515119" w:rsidRDefault="008A6DE2" w:rsidP="00CC3858">
      <w:pPr>
        <w:pStyle w:val="Tekstprzypisudolnego"/>
        <w:spacing w:line="40" w:lineRule="exact"/>
        <w:rPr>
          <w:i/>
          <w:lang w:val="pl-PL"/>
        </w:rPr>
      </w:pPr>
    </w:p>
    <w:tbl>
      <w:tblPr>
        <w:tblW w:w="9889" w:type="dxa"/>
        <w:tblLook w:val="04A0" w:firstRow="1" w:lastRow="0" w:firstColumn="1" w:lastColumn="0" w:noHBand="0" w:noVBand="1"/>
      </w:tblPr>
      <w:tblGrid>
        <w:gridCol w:w="250"/>
        <w:gridCol w:w="9639"/>
      </w:tblGrid>
      <w:tr w:rsidR="008A6DE2" w:rsidRPr="00515119" w14:paraId="501F58D2" w14:textId="77777777" w:rsidTr="00871141">
        <w:tc>
          <w:tcPr>
            <w:tcW w:w="250" w:type="dxa"/>
          </w:tcPr>
          <w:p w14:paraId="6F0F05DC" w14:textId="728331A4" w:rsidR="008A6DE2" w:rsidRPr="00455650" w:rsidRDefault="008A6DE2" w:rsidP="00CC3858">
            <w:pPr>
              <w:rPr>
                <w:sz w:val="20"/>
                <w:szCs w:val="20"/>
                <w:lang w:val="pl-PL"/>
              </w:rPr>
            </w:pPr>
          </w:p>
        </w:tc>
        <w:tc>
          <w:tcPr>
            <w:tcW w:w="9639" w:type="dxa"/>
            <w:vMerge w:val="restart"/>
            <w:vAlign w:val="center"/>
          </w:tcPr>
          <w:p w14:paraId="456C3F9E" w14:textId="21201F66" w:rsidR="008A6DE2" w:rsidRPr="00871141" w:rsidRDefault="008A6DE2" w:rsidP="00871141">
            <w:pPr>
              <w:ind w:right="-3222" w:firstLine="3153"/>
              <w:rPr>
                <w:sz w:val="20"/>
                <w:szCs w:val="20"/>
              </w:rPr>
            </w:pPr>
            <w:r w:rsidRPr="00871141">
              <w:rPr>
                <w:sz w:val="20"/>
                <w:szCs w:val="20"/>
                <w:lang w:val="it-IT"/>
              </w:rPr>
              <w:t>Grodzisko parochialis per haereticum occupata</w:t>
            </w:r>
            <w:r>
              <w:rPr>
                <w:sz w:val="20"/>
                <w:szCs w:val="20"/>
                <w:lang w:val="it-IT"/>
              </w:rPr>
              <w:t>.</w:t>
            </w:r>
            <w:r w:rsidRPr="00871141">
              <w:rPr>
                <w:sz w:val="20"/>
                <w:szCs w:val="20"/>
                <w:lang w:val="it-IT"/>
              </w:rPr>
              <w:t xml:space="preserve"> 2 mrc.</w:t>
            </w:r>
          </w:p>
          <w:p w14:paraId="51AA6EDB" w14:textId="46E681C5" w:rsidR="008A6DE2" w:rsidRPr="00871141" w:rsidRDefault="008A6DE2" w:rsidP="00CC3858">
            <w:pPr>
              <w:rPr>
                <w:sz w:val="20"/>
                <w:szCs w:val="20"/>
              </w:rPr>
            </w:pPr>
            <w:bookmarkStart w:id="43" w:name="_Hlk29827902"/>
            <w:bookmarkStart w:id="44" w:name="OLE_LINK22"/>
            <w:r w:rsidRPr="00871141">
              <w:rPr>
                <w:sz w:val="20"/>
                <w:szCs w:val="20"/>
              </w:rPr>
              <w:t>Dominus castellanus Miedzirzecensis {</w:t>
            </w:r>
            <w:bookmarkEnd w:id="43"/>
            <w:bookmarkEnd w:id="44"/>
            <w:r w:rsidRPr="00871141">
              <w:rPr>
                <w:sz w:val="20"/>
                <w:szCs w:val="20"/>
                <w:lang w:val="it-IT"/>
              </w:rPr>
              <w:t xml:space="preserve"> </w:t>
            </w:r>
            <w:bookmarkStart w:id="45" w:name="_Hlk29827712"/>
            <w:bookmarkStart w:id="46" w:name="OLE_LINK21"/>
            <w:r w:rsidRPr="00871141">
              <w:rPr>
                <w:sz w:val="20"/>
                <w:szCs w:val="20"/>
                <w:lang w:val="it-IT"/>
              </w:rPr>
              <w:t>Quin</w:t>
            </w:r>
            <w:r>
              <w:rPr>
                <w:sz w:val="20"/>
                <w:szCs w:val="20"/>
                <w:lang w:val="it-IT"/>
              </w:rPr>
              <w:t>que altaria     Haec omnia haereticus occupavit</w:t>
            </w:r>
            <w:bookmarkEnd w:id="45"/>
            <w:bookmarkEnd w:id="46"/>
          </w:p>
          <w:p w14:paraId="2E60BC2A" w14:textId="714DC512" w:rsidR="008A6DE2" w:rsidRPr="00515119" w:rsidRDefault="008A6DE2" w:rsidP="00AD75C8">
            <w:pPr>
              <w:ind w:firstLine="3153"/>
              <w:rPr>
                <w:sz w:val="20"/>
                <w:szCs w:val="20"/>
              </w:rPr>
            </w:pPr>
            <w:r>
              <w:rPr>
                <w:sz w:val="20"/>
                <w:szCs w:val="20"/>
              </w:rPr>
              <w:t>Praepositura Sancti Spiritus</w:t>
            </w:r>
          </w:p>
        </w:tc>
      </w:tr>
      <w:tr w:rsidR="008A6DE2" w:rsidRPr="00515119" w14:paraId="2E2B7765" w14:textId="77777777" w:rsidTr="00871141">
        <w:tc>
          <w:tcPr>
            <w:tcW w:w="250" w:type="dxa"/>
          </w:tcPr>
          <w:p w14:paraId="5D9F47A7" w14:textId="2E14505F" w:rsidR="008A6DE2" w:rsidRPr="00515119" w:rsidRDefault="008A6DE2" w:rsidP="00CC3858">
            <w:pPr>
              <w:rPr>
                <w:sz w:val="20"/>
                <w:szCs w:val="20"/>
              </w:rPr>
            </w:pPr>
          </w:p>
        </w:tc>
        <w:tc>
          <w:tcPr>
            <w:tcW w:w="9639" w:type="dxa"/>
            <w:vMerge/>
          </w:tcPr>
          <w:p w14:paraId="428CC9EE" w14:textId="77777777" w:rsidR="008A6DE2" w:rsidRPr="00515119" w:rsidRDefault="008A6DE2" w:rsidP="00CC3858">
            <w:pPr>
              <w:rPr>
                <w:sz w:val="20"/>
                <w:szCs w:val="20"/>
              </w:rPr>
            </w:pPr>
          </w:p>
        </w:tc>
      </w:tr>
    </w:tbl>
    <w:p w14:paraId="50D334FB" w14:textId="38175777" w:rsidR="008A6DE2" w:rsidRPr="00CC3858" w:rsidRDefault="008A6DE2">
      <w:pPr>
        <w:pStyle w:val="Tekstprzypisudolnego"/>
        <w:rPr>
          <w:lang w:val="en-GB"/>
        </w:rPr>
      </w:pPr>
    </w:p>
  </w:footnote>
  <w:footnote w:id="264">
    <w:p w14:paraId="1E22134A" w14:textId="4A73319B" w:rsidR="008A6DE2" w:rsidRPr="00A361A4" w:rsidRDefault="008A6DE2">
      <w:pPr>
        <w:pStyle w:val="Tekstprzypisudolnego"/>
        <w:rPr>
          <w:lang w:val="pl-PL"/>
        </w:rPr>
      </w:pPr>
      <w:r>
        <w:rPr>
          <w:rStyle w:val="Odwoanieprzypisudolnego"/>
        </w:rPr>
        <w:footnoteRef/>
      </w:r>
      <w:r>
        <w:t xml:space="preserve"> </w:t>
      </w:r>
      <w:r w:rsidRPr="005E61B4">
        <w:rPr>
          <w:i/>
          <w:lang w:val="pl-PL"/>
        </w:rPr>
        <w:t>ASK I 3:</w:t>
      </w:r>
      <w:r>
        <w:rPr>
          <w:lang w:val="pl-PL"/>
        </w:rPr>
        <w:t xml:space="preserve"> Lwowko praepositus.</w:t>
      </w:r>
    </w:p>
  </w:footnote>
  <w:footnote w:id="265">
    <w:p w14:paraId="1C57A274" w14:textId="3EFA24A1" w:rsidR="008A6DE2" w:rsidRPr="00452702" w:rsidRDefault="008A6DE2">
      <w:pPr>
        <w:pStyle w:val="Tekstprzypisudolnego"/>
        <w:rPr>
          <w:lang w:val="en-GB"/>
        </w:rPr>
      </w:pPr>
      <w:r>
        <w:rPr>
          <w:rStyle w:val="Odwoanieprzypisudolnego"/>
        </w:rPr>
        <w:footnoteRef/>
      </w:r>
      <w:r>
        <w:t xml:space="preserve"> </w:t>
      </w:r>
      <w:r w:rsidRPr="00452702">
        <w:rPr>
          <w:i/>
          <w:lang w:val="en-GB"/>
        </w:rPr>
        <w:t xml:space="preserve">ASK I 3: </w:t>
      </w:r>
      <w:r w:rsidRPr="00452702">
        <w:rPr>
          <w:lang w:val="en-GB"/>
        </w:rPr>
        <w:t>Trinitatis a praepositura.</w:t>
      </w:r>
    </w:p>
  </w:footnote>
  <w:footnote w:id="266">
    <w:p w14:paraId="12D8B30B" w14:textId="0CCAA0FC" w:rsidR="008A6DE2" w:rsidRPr="00782AD0" w:rsidRDefault="008A6DE2">
      <w:pPr>
        <w:pStyle w:val="Tekstprzypisudolnego"/>
      </w:pPr>
      <w:r>
        <w:rPr>
          <w:rStyle w:val="Odwoanieprzypisudolnego"/>
        </w:rPr>
        <w:footnoteRef/>
      </w:r>
      <w:r>
        <w:t xml:space="preserve"> </w:t>
      </w:r>
      <w:bookmarkStart w:id="57" w:name="OLE_LINK29"/>
      <w:bookmarkStart w:id="58" w:name="OLE_LINK30"/>
      <w:r w:rsidRPr="00782AD0">
        <w:rPr>
          <w:i/>
        </w:rPr>
        <w:t xml:space="preserve">ASK I 3: </w:t>
      </w:r>
      <w:bookmarkEnd w:id="57"/>
      <w:bookmarkEnd w:id="58"/>
      <w:r w:rsidRPr="00782AD0">
        <w:t>villis.</w:t>
      </w:r>
    </w:p>
  </w:footnote>
  <w:footnote w:id="267">
    <w:p w14:paraId="4E5C8358" w14:textId="0B829FE5" w:rsidR="008A6DE2" w:rsidRPr="00782AD0" w:rsidRDefault="008A6DE2">
      <w:pPr>
        <w:pStyle w:val="Tekstprzypisudolnego"/>
      </w:pPr>
      <w:r>
        <w:rPr>
          <w:rStyle w:val="Odwoanieprzypisudolnego"/>
        </w:rPr>
        <w:footnoteRef/>
      </w:r>
      <w:r>
        <w:t xml:space="preserve"> </w:t>
      </w:r>
      <w:r w:rsidRPr="00782AD0">
        <w:rPr>
          <w:i/>
        </w:rPr>
        <w:t xml:space="preserve">ASK I 3: </w:t>
      </w:r>
      <w:r w:rsidRPr="00782AD0">
        <w:t>Milyno.</w:t>
      </w:r>
    </w:p>
  </w:footnote>
  <w:footnote w:id="268">
    <w:p w14:paraId="0F424432" w14:textId="1AB65483" w:rsidR="008A6DE2" w:rsidRPr="00356671"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Stobnicza altarista.</w:t>
      </w:r>
    </w:p>
  </w:footnote>
  <w:footnote w:id="269">
    <w:p w14:paraId="4CF0B5A3" w14:textId="62570003" w:rsidR="008A6DE2" w:rsidRPr="00DC58D9"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Bukowieczki.</w:t>
      </w:r>
    </w:p>
  </w:footnote>
  <w:footnote w:id="270">
    <w:p w14:paraId="55B0DA4F" w14:textId="1755342A" w:rsidR="008A6DE2" w:rsidRPr="00AD7E81"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Buk plebanus.</w:t>
      </w:r>
    </w:p>
  </w:footnote>
  <w:footnote w:id="271">
    <w:p w14:paraId="4525EA73" w14:textId="25103EEB" w:rsidR="008A6DE2" w:rsidRPr="00826CAD"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Lubasz.</w:t>
      </w:r>
    </w:p>
  </w:footnote>
  <w:footnote w:id="272">
    <w:p w14:paraId="20A188C8" w14:textId="7AD40FAE" w:rsidR="008A6DE2" w:rsidRPr="00254005" w:rsidRDefault="008A6DE2">
      <w:pPr>
        <w:pStyle w:val="Tekstprzypisudolnego"/>
        <w:rPr>
          <w:lang w:val="pl-PL"/>
        </w:rPr>
      </w:pPr>
      <w:r>
        <w:rPr>
          <w:rStyle w:val="Odwoanieprzypisudolnego"/>
        </w:rPr>
        <w:footnoteRef/>
      </w:r>
      <w:r w:rsidRPr="00CA5C19">
        <w:rPr>
          <w:lang w:val="pl-PL"/>
        </w:rPr>
        <w:t xml:space="preserve"> </w:t>
      </w:r>
      <w:r w:rsidRPr="005E61B4">
        <w:rPr>
          <w:i/>
          <w:lang w:val="pl-PL"/>
        </w:rPr>
        <w:t xml:space="preserve">ASK I 3: </w:t>
      </w:r>
      <w:r>
        <w:rPr>
          <w:lang w:val="pl-PL"/>
        </w:rPr>
        <w:t>Przitoczki.</w:t>
      </w:r>
    </w:p>
  </w:footnote>
  <w:footnote w:id="273">
    <w:p w14:paraId="0B46BFB5" w14:textId="512D43A0" w:rsidR="008A6DE2" w:rsidRPr="008B3607" w:rsidRDefault="008A6DE2">
      <w:pPr>
        <w:pStyle w:val="Tekstprzypisudolnego"/>
        <w:rPr>
          <w:lang w:val="pl-PL"/>
        </w:rPr>
      </w:pPr>
      <w:r>
        <w:rPr>
          <w:rStyle w:val="Odwoanieprzypisudolnego"/>
        </w:rPr>
        <w:footnoteRef/>
      </w:r>
      <w:r w:rsidRPr="008B3607">
        <w:rPr>
          <w:lang w:val="pl-PL"/>
        </w:rPr>
        <w:t xml:space="preserve"> </w:t>
      </w:r>
      <w:r w:rsidRPr="005E61B4">
        <w:rPr>
          <w:i/>
          <w:lang w:val="pl-PL"/>
        </w:rPr>
        <w:t>ASK I 3:</w:t>
      </w:r>
      <w:r>
        <w:rPr>
          <w:i/>
          <w:lang w:val="pl-PL"/>
        </w:rPr>
        <w:t xml:space="preserve"> po tej zaległości znajduje się zaległość od altarzysty: </w:t>
      </w:r>
      <w:r>
        <w:rPr>
          <w:lang w:val="pl-PL"/>
        </w:rPr>
        <w:t>Altarista in Bytin 15 gr.</w:t>
      </w:r>
    </w:p>
  </w:footnote>
  <w:footnote w:id="274">
    <w:p w14:paraId="0F89327E" w14:textId="4D970CE4" w:rsidR="008A6DE2" w:rsidRPr="00A90FB8"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Zaieczkowo.</w:t>
      </w:r>
    </w:p>
  </w:footnote>
  <w:footnote w:id="275">
    <w:p w14:paraId="324EB893" w14:textId="286AB32D" w:rsidR="008A6DE2" w:rsidRPr="004A3604"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Ostrorog praepositus.</w:t>
      </w:r>
    </w:p>
  </w:footnote>
  <w:footnote w:id="276">
    <w:p w14:paraId="30E61A6E" w14:textId="78B8B2E3" w:rsidR="008A6DE2" w:rsidRPr="002E7C52" w:rsidRDefault="008A6DE2">
      <w:pPr>
        <w:pStyle w:val="Tekstprzypisudolnego"/>
        <w:rPr>
          <w:lang w:val="pl-PL"/>
        </w:rPr>
      </w:pPr>
      <w:r>
        <w:rPr>
          <w:rStyle w:val="Odwoanieprzypisudolnego"/>
        </w:rPr>
        <w:footnoteRef/>
      </w:r>
      <w:r w:rsidRPr="009D581A">
        <w:rPr>
          <w:lang w:val="pl-PL"/>
        </w:rPr>
        <w:t xml:space="preserve"> </w:t>
      </w:r>
    </w:p>
  </w:footnote>
  <w:footnote w:id="277">
    <w:p w14:paraId="214A925C" w14:textId="60D8DF92" w:rsidR="008A6DE2" w:rsidRPr="002E7C52" w:rsidRDefault="008A6DE2">
      <w:pPr>
        <w:pStyle w:val="Tekstprzypisudolnego"/>
        <w:rPr>
          <w:lang w:val="pl-PL"/>
        </w:rPr>
      </w:pPr>
      <w:r>
        <w:rPr>
          <w:rStyle w:val="Odwoanieprzypisudolnego"/>
        </w:rPr>
        <w:footnoteRef/>
      </w:r>
      <w:r w:rsidRPr="002E7C52">
        <w:rPr>
          <w:lang w:val="pl-PL"/>
        </w:rPr>
        <w:t xml:space="preserve"> </w:t>
      </w:r>
      <w:r w:rsidRPr="005E61B4">
        <w:rPr>
          <w:i/>
          <w:lang w:val="pl-PL"/>
        </w:rPr>
        <w:t xml:space="preserve">ASK I 3: </w:t>
      </w:r>
      <w:r>
        <w:rPr>
          <w:i/>
          <w:lang w:val="pl-PL"/>
        </w:rPr>
        <w:t>korektura, przekreślona suma:</w:t>
      </w:r>
      <w:r w:rsidRPr="002E7C52">
        <w:rPr>
          <w:lang w:val="pl-PL"/>
        </w:rPr>
        <w:t xml:space="preserve"> 14 gr.</w:t>
      </w:r>
      <w:r>
        <w:rPr>
          <w:i/>
          <w:lang w:val="pl-PL"/>
        </w:rPr>
        <w:t xml:space="preserve">, nadpisana wyżej: </w:t>
      </w:r>
      <w:r w:rsidRPr="002E7C52">
        <w:rPr>
          <w:lang w:val="pl-PL"/>
        </w:rPr>
        <w:t>24 gr.</w:t>
      </w:r>
    </w:p>
  </w:footnote>
  <w:footnote w:id="278">
    <w:p w14:paraId="4DC3132B" w14:textId="0CBEBE33" w:rsidR="008A6DE2" w:rsidRPr="006834EF" w:rsidRDefault="008A6DE2">
      <w:pPr>
        <w:pStyle w:val="Tekstprzypisudolnego"/>
        <w:rPr>
          <w:lang w:val="pl-PL"/>
        </w:rPr>
      </w:pPr>
      <w:r>
        <w:rPr>
          <w:rStyle w:val="Odwoanieprzypisudolnego"/>
        </w:rPr>
        <w:footnoteRef/>
      </w:r>
      <w:r w:rsidRPr="006834EF">
        <w:rPr>
          <w:lang w:val="pl-PL"/>
        </w:rPr>
        <w:t xml:space="preserve"> </w:t>
      </w:r>
    </w:p>
  </w:footnote>
  <w:footnote w:id="279">
    <w:p w14:paraId="1F20D5F1" w14:textId="0E187C3D" w:rsidR="008A6DE2" w:rsidRPr="009D581A" w:rsidRDefault="008A6DE2">
      <w:pPr>
        <w:pStyle w:val="Tekstprzypisudolnego"/>
      </w:pPr>
      <w:r>
        <w:rPr>
          <w:rStyle w:val="Odwoanieprzypisudolnego"/>
        </w:rPr>
        <w:footnoteRef/>
      </w:r>
      <w:r w:rsidRPr="006834EF">
        <w:rPr>
          <w:lang w:val="pl-PL"/>
        </w:rPr>
        <w:t xml:space="preserve"> </w:t>
      </w:r>
      <w:r w:rsidRPr="005E61B4">
        <w:rPr>
          <w:i/>
          <w:lang w:val="pl-PL"/>
        </w:rPr>
        <w:t>ASK I 3:</w:t>
      </w:r>
      <w:r>
        <w:rPr>
          <w:i/>
          <w:lang w:val="pl-PL"/>
        </w:rPr>
        <w:t xml:space="preserve"> wpisy miejscowości </w:t>
      </w:r>
      <w:r w:rsidRPr="000A1D65">
        <w:rPr>
          <w:lang w:val="pl-PL"/>
        </w:rPr>
        <w:t>Lascze</w:t>
      </w:r>
      <w:r>
        <w:rPr>
          <w:i/>
          <w:lang w:val="pl-PL"/>
        </w:rPr>
        <w:t xml:space="preserve"> i </w:t>
      </w:r>
      <w:r w:rsidRPr="000A1D65">
        <w:rPr>
          <w:lang w:val="pl-PL"/>
        </w:rPr>
        <w:t xml:space="preserve">Quilcz </w:t>
      </w:r>
      <w:r>
        <w:rPr>
          <w:i/>
          <w:lang w:val="pl-PL"/>
        </w:rPr>
        <w:t xml:space="preserve">znajdują się niżej, po prepozyturze Św. </w:t>
      </w:r>
      <w:r w:rsidRPr="009D581A">
        <w:rPr>
          <w:i/>
        </w:rPr>
        <w:t>Ducha (</w:t>
      </w:r>
      <w:r>
        <w:t>Praepositura Sancti Spiritus</w:t>
      </w:r>
      <w:r w:rsidRPr="00F30DB4">
        <w:rPr>
          <w:i/>
        </w:rPr>
        <w:t>)</w:t>
      </w:r>
      <w:r w:rsidRPr="009D581A">
        <w:rPr>
          <w:i/>
        </w:rPr>
        <w:t>.</w:t>
      </w:r>
    </w:p>
  </w:footnote>
  <w:footnote w:id="280">
    <w:p w14:paraId="2E6FD149" w14:textId="6A7D30FE" w:rsidR="008A6DE2" w:rsidRPr="009D581A" w:rsidRDefault="008A6DE2">
      <w:pPr>
        <w:pStyle w:val="Tekstprzypisudolnego"/>
      </w:pPr>
      <w:r>
        <w:rPr>
          <w:rStyle w:val="Odwoanieprzypisudolnego"/>
        </w:rPr>
        <w:footnoteRef/>
      </w:r>
      <w:r w:rsidRPr="009D581A">
        <w:t xml:space="preserve"> </w:t>
      </w:r>
    </w:p>
  </w:footnote>
  <w:footnote w:id="281">
    <w:p w14:paraId="65EF8638" w14:textId="52DD7D02" w:rsidR="008A6DE2" w:rsidRPr="009D581A" w:rsidRDefault="008A6DE2">
      <w:pPr>
        <w:pStyle w:val="Tekstprzypisudolnego"/>
      </w:pPr>
      <w:r>
        <w:rPr>
          <w:rStyle w:val="Odwoanieprzypisudolnego"/>
        </w:rPr>
        <w:footnoteRef/>
      </w:r>
      <w:r w:rsidRPr="009D581A">
        <w:t xml:space="preserve"> </w:t>
      </w:r>
      <w:r w:rsidRPr="009D581A">
        <w:rPr>
          <w:i/>
        </w:rPr>
        <w:t xml:space="preserve">ASK I 3: </w:t>
      </w:r>
      <w:r w:rsidRPr="009D581A">
        <w:t>palatinidem Brzestensem Sthe[phanum].</w:t>
      </w:r>
    </w:p>
  </w:footnote>
  <w:footnote w:id="282">
    <w:p w14:paraId="0DB14401" w14:textId="34D7671A" w:rsidR="008A6DE2" w:rsidRPr="009D581A" w:rsidRDefault="008A6DE2">
      <w:pPr>
        <w:pStyle w:val="Tekstprzypisudolnego"/>
      </w:pPr>
      <w:r>
        <w:rPr>
          <w:rStyle w:val="Odwoanieprzypisudolnego"/>
        </w:rPr>
        <w:footnoteRef/>
      </w:r>
      <w:r w:rsidRPr="009D581A">
        <w:t xml:space="preserve"> </w:t>
      </w:r>
    </w:p>
  </w:footnote>
  <w:footnote w:id="283">
    <w:p w14:paraId="6F184E58" w14:textId="3763EE9E" w:rsidR="008A6DE2" w:rsidRPr="00A03511" w:rsidRDefault="008A6DE2" w:rsidP="00A03511">
      <w:pPr>
        <w:pStyle w:val="Tekstprzypisudolnego"/>
        <w:rPr>
          <w:lang w:val="en-GB"/>
        </w:rPr>
      </w:pPr>
      <w:r>
        <w:rPr>
          <w:rStyle w:val="Odwoanieprzypisudolnego"/>
        </w:rPr>
        <w:footnoteRef/>
      </w:r>
      <w:r>
        <w:t xml:space="preserve"> </w:t>
      </w:r>
      <w:r w:rsidRPr="00A03511">
        <w:rPr>
          <w:i/>
          <w:lang w:val="en-GB"/>
        </w:rPr>
        <w:t xml:space="preserve">ASK I 3: </w:t>
      </w:r>
      <w:r>
        <w:t>Altaristae tres per 15 gr.</w:t>
      </w:r>
    </w:p>
  </w:footnote>
  <w:footnote w:id="284">
    <w:p w14:paraId="2FE6DBDF" w14:textId="66BE3866" w:rsidR="008A6DE2" w:rsidRPr="00E76760" w:rsidRDefault="008A6DE2">
      <w:pPr>
        <w:pStyle w:val="Tekstprzypisudolnego"/>
        <w:rPr>
          <w:lang w:val="pl-PL"/>
        </w:rPr>
      </w:pPr>
      <w:r>
        <w:rPr>
          <w:rStyle w:val="Odwoanieprzypisudolnego"/>
        </w:rPr>
        <w:footnoteRef/>
      </w:r>
      <w:r w:rsidRPr="00CA5C19">
        <w:rPr>
          <w:lang w:val="pl-PL"/>
        </w:rPr>
        <w:t xml:space="preserve"> </w:t>
      </w:r>
      <w:r w:rsidRPr="00CA5C19">
        <w:rPr>
          <w:i/>
          <w:lang w:val="pl-PL"/>
        </w:rPr>
        <w:t xml:space="preserve">ASK I 3: </w:t>
      </w:r>
      <w:r w:rsidRPr="00CA5C19">
        <w:rPr>
          <w:lang w:val="pl-PL"/>
        </w:rPr>
        <w:t>Lwowsczi.</w:t>
      </w:r>
    </w:p>
  </w:footnote>
  <w:footnote w:id="285">
    <w:p w14:paraId="46846D1E" w14:textId="7AF85A4F" w:rsidR="008A6DE2" w:rsidRPr="00194B4D" w:rsidRDefault="008A6DE2">
      <w:pPr>
        <w:pStyle w:val="Tekstprzypisudolnego"/>
        <w:rPr>
          <w:lang w:val="pl-PL"/>
        </w:rPr>
      </w:pPr>
      <w:r>
        <w:rPr>
          <w:rStyle w:val="Odwoanieprzypisudolnego"/>
        </w:rPr>
        <w:footnoteRef/>
      </w:r>
      <w:r w:rsidRPr="009D581A">
        <w:rPr>
          <w:lang w:val="pl-PL"/>
        </w:rPr>
        <w:t xml:space="preserve"> </w:t>
      </w:r>
    </w:p>
  </w:footnote>
  <w:footnote w:id="286">
    <w:p w14:paraId="2FA66076" w14:textId="1BB5433D" w:rsidR="008A6DE2" w:rsidRPr="00194B4D" w:rsidRDefault="008A6DE2">
      <w:pPr>
        <w:pStyle w:val="Tekstprzypisudolnego"/>
        <w:rPr>
          <w:lang w:val="pl-PL"/>
        </w:rPr>
      </w:pPr>
      <w:r>
        <w:rPr>
          <w:rStyle w:val="Odwoanieprzypisudolnego"/>
        </w:rPr>
        <w:footnoteRef/>
      </w:r>
      <w:r w:rsidRPr="00194B4D">
        <w:rPr>
          <w:lang w:val="pl-PL"/>
        </w:rPr>
        <w:t xml:space="preserve"> </w:t>
      </w:r>
      <w:bookmarkStart w:id="97" w:name="_Hlk29836571"/>
      <w:bookmarkStart w:id="98" w:name="OLE_LINK63"/>
      <w:r w:rsidRPr="005E61B4">
        <w:rPr>
          <w:i/>
          <w:lang w:val="pl-PL"/>
        </w:rPr>
        <w:t xml:space="preserve">ASK I 3: </w:t>
      </w:r>
      <w:r>
        <w:rPr>
          <w:i/>
          <w:lang w:val="pl-PL"/>
        </w:rPr>
        <w:t xml:space="preserve">wpis w dwóch kolejnych wierszach: 1. </w:t>
      </w:r>
      <w:r w:rsidRPr="009D581A">
        <w:rPr>
          <w:lang w:val="pl-PL"/>
        </w:rPr>
        <w:t xml:space="preserve">Kursko. </w:t>
      </w:r>
      <w:r w:rsidRPr="00782AD0">
        <w:rPr>
          <w:lang w:val="pl-PL"/>
        </w:rPr>
        <w:t xml:space="preserve">12 g. </w:t>
      </w:r>
      <w:r w:rsidRPr="00782AD0">
        <w:rPr>
          <w:i/>
          <w:lang w:val="pl-PL"/>
        </w:rPr>
        <w:t xml:space="preserve">2. </w:t>
      </w:r>
      <w:r w:rsidRPr="00782AD0">
        <w:rPr>
          <w:lang w:val="pl-PL"/>
        </w:rPr>
        <w:t>Templewo. 12 g.</w:t>
      </w:r>
      <w:bookmarkEnd w:id="97"/>
      <w:bookmarkEnd w:id="98"/>
    </w:p>
  </w:footnote>
  <w:footnote w:id="287">
    <w:p w14:paraId="4DEF8BDC" w14:textId="3F419EE0" w:rsidR="008A6DE2" w:rsidRPr="003F7513" w:rsidRDefault="008A6DE2">
      <w:pPr>
        <w:pStyle w:val="Tekstprzypisudolnego"/>
        <w:rPr>
          <w:lang w:val="pl-PL"/>
        </w:rPr>
      </w:pPr>
      <w:r>
        <w:rPr>
          <w:rStyle w:val="Odwoanieprzypisudolnego"/>
        </w:rPr>
        <w:footnoteRef/>
      </w:r>
      <w:r w:rsidRPr="003F7513">
        <w:rPr>
          <w:lang w:val="pl-PL"/>
        </w:rPr>
        <w:t xml:space="preserve"> </w:t>
      </w:r>
      <w:r w:rsidRPr="005E61B4">
        <w:rPr>
          <w:i/>
          <w:lang w:val="pl-PL"/>
        </w:rPr>
        <w:t>ASK I 3:</w:t>
      </w:r>
      <w:r>
        <w:rPr>
          <w:i/>
          <w:lang w:val="pl-PL"/>
        </w:rPr>
        <w:t xml:space="preserve"> korektura, przekreślony wpis: </w:t>
      </w:r>
      <w:r w:rsidRPr="003F7513">
        <w:rPr>
          <w:lang w:val="pl-PL"/>
        </w:rPr>
        <w:t>12 gr.</w:t>
      </w:r>
      <w:r>
        <w:rPr>
          <w:i/>
          <w:lang w:val="pl-PL"/>
        </w:rPr>
        <w:t xml:space="preserve">, nadpisane: </w:t>
      </w:r>
      <w:r w:rsidRPr="003F7513">
        <w:rPr>
          <w:lang w:val="pl-PL"/>
        </w:rPr>
        <w:t>mrc.</w:t>
      </w:r>
    </w:p>
  </w:footnote>
  <w:footnote w:id="288">
    <w:p w14:paraId="787D578D" w14:textId="11BB0AA6" w:rsidR="008A6DE2" w:rsidRPr="00CA5C19" w:rsidRDefault="008A6DE2">
      <w:pPr>
        <w:pStyle w:val="Tekstprzypisudolnego"/>
      </w:pPr>
      <w:r>
        <w:rPr>
          <w:rStyle w:val="Odwoanieprzypisudolnego"/>
        </w:rPr>
        <w:footnoteRef/>
      </w:r>
      <w:r w:rsidRPr="00CA5C19">
        <w:t xml:space="preserve"> </w:t>
      </w:r>
      <w:r w:rsidRPr="00CA5C19">
        <w:rPr>
          <w:i/>
        </w:rPr>
        <w:t>ASK I 3:</w:t>
      </w:r>
      <w:r w:rsidRPr="00CA5C19">
        <w:t xml:space="preserve"> Valkiemvalde.</w:t>
      </w:r>
    </w:p>
  </w:footnote>
  <w:footnote w:id="289">
    <w:p w14:paraId="0413C901" w14:textId="479AF4E9" w:rsidR="008A6DE2" w:rsidRPr="00782AD0" w:rsidRDefault="008A6DE2">
      <w:pPr>
        <w:pStyle w:val="Tekstprzypisudolnego"/>
      </w:pPr>
      <w:r>
        <w:rPr>
          <w:rStyle w:val="Odwoanieprzypisudolnego"/>
        </w:rPr>
        <w:footnoteRef/>
      </w:r>
      <w:r>
        <w:t xml:space="preserve"> </w:t>
      </w:r>
      <w:r w:rsidRPr="00782AD0">
        <w:rPr>
          <w:i/>
        </w:rPr>
        <w:t xml:space="preserve">ASK I 3: </w:t>
      </w:r>
      <w:r w:rsidRPr="00782AD0">
        <w:t>Bledzow.</w:t>
      </w:r>
    </w:p>
  </w:footnote>
  <w:footnote w:id="290">
    <w:p w14:paraId="5E61D351" w14:textId="69F54EDF" w:rsidR="008A6DE2" w:rsidRPr="00940176" w:rsidRDefault="008A6DE2">
      <w:pPr>
        <w:pStyle w:val="Tekstprzypisudolnego"/>
        <w:rPr>
          <w:lang w:val="pl-PL"/>
        </w:rPr>
      </w:pPr>
      <w:r>
        <w:rPr>
          <w:rStyle w:val="Odwoanieprzypisudolnego"/>
        </w:rPr>
        <w:footnoteRef/>
      </w:r>
      <w:r w:rsidRPr="009D581A">
        <w:rPr>
          <w:lang w:val="pl-PL"/>
        </w:rPr>
        <w:t xml:space="preserve"> </w:t>
      </w:r>
    </w:p>
  </w:footnote>
  <w:footnote w:id="291">
    <w:p w14:paraId="6EDD3788" w14:textId="651933D2" w:rsidR="008A6DE2" w:rsidRPr="00940176" w:rsidRDefault="008A6DE2">
      <w:pPr>
        <w:pStyle w:val="Tekstprzypisudolnego"/>
        <w:rPr>
          <w:lang w:val="pl-PL"/>
        </w:rPr>
      </w:pPr>
      <w:r>
        <w:rPr>
          <w:rStyle w:val="Odwoanieprzypisudolnego"/>
        </w:rPr>
        <w:footnoteRef/>
      </w:r>
      <w:r w:rsidRPr="00940176">
        <w:rPr>
          <w:lang w:val="pl-PL"/>
        </w:rPr>
        <w:t xml:space="preserve"> </w:t>
      </w:r>
      <w:r w:rsidRPr="005E61B4">
        <w:rPr>
          <w:i/>
          <w:lang w:val="pl-PL"/>
        </w:rPr>
        <w:t xml:space="preserve">ASK I 3: </w:t>
      </w:r>
      <w:r>
        <w:rPr>
          <w:i/>
          <w:lang w:val="pl-PL"/>
        </w:rPr>
        <w:t xml:space="preserve">wpis w dwóch kolejnych wierszach: 1. </w:t>
      </w:r>
      <w:r w:rsidRPr="009D581A">
        <w:rPr>
          <w:lang w:val="pl-PL"/>
        </w:rPr>
        <w:t xml:space="preserve">Tyczina. </w:t>
      </w:r>
      <w:r w:rsidRPr="00782AD0">
        <w:rPr>
          <w:lang w:val="pl-PL"/>
        </w:rPr>
        <w:t xml:space="preserve">12 g. </w:t>
      </w:r>
      <w:r w:rsidRPr="00782AD0">
        <w:rPr>
          <w:i/>
          <w:lang w:val="pl-PL"/>
        </w:rPr>
        <w:t xml:space="preserve">2. </w:t>
      </w:r>
      <w:r w:rsidRPr="00782AD0">
        <w:rPr>
          <w:lang w:val="pl-PL"/>
        </w:rPr>
        <w:t>Gorunsko. 12 g.</w:t>
      </w:r>
    </w:p>
  </w:footnote>
  <w:footnote w:id="292">
    <w:p w14:paraId="1B39E573" w14:textId="046F3AA8" w:rsidR="008A6DE2" w:rsidRPr="00940176" w:rsidRDefault="008A6DE2">
      <w:pPr>
        <w:pStyle w:val="Tekstprzypisudolnego"/>
        <w:rPr>
          <w:lang w:val="pl-PL"/>
        </w:rPr>
      </w:pPr>
      <w:r>
        <w:rPr>
          <w:rStyle w:val="Odwoanieprzypisudolnego"/>
        </w:rPr>
        <w:footnoteRef/>
      </w:r>
      <w:r w:rsidRPr="00782AD0">
        <w:rPr>
          <w:lang w:val="pl-PL"/>
        </w:rPr>
        <w:t xml:space="preserve"> </w:t>
      </w:r>
      <w:r w:rsidRPr="005E61B4">
        <w:rPr>
          <w:i/>
          <w:lang w:val="pl-PL"/>
        </w:rPr>
        <w:t xml:space="preserve">ASK I 3: </w:t>
      </w:r>
      <w:r>
        <w:rPr>
          <w:lang w:val="pl-PL"/>
        </w:rPr>
        <w:t>Czarnimysl.</w:t>
      </w:r>
    </w:p>
  </w:footnote>
  <w:footnote w:id="293">
    <w:p w14:paraId="7CDD1C8B" w14:textId="76B36E21" w:rsidR="008A6DE2" w:rsidRPr="00940176" w:rsidRDefault="008A6DE2">
      <w:pPr>
        <w:pStyle w:val="Tekstprzypisudolnego"/>
        <w:rPr>
          <w:lang w:val="pl-PL"/>
        </w:rPr>
      </w:pPr>
      <w:r>
        <w:rPr>
          <w:rStyle w:val="Odwoanieprzypisudolnego"/>
        </w:rPr>
        <w:footnoteRef/>
      </w:r>
      <w:r w:rsidRPr="009D581A">
        <w:rPr>
          <w:lang w:val="pl-PL"/>
        </w:rPr>
        <w:t xml:space="preserve"> </w:t>
      </w:r>
      <w:r w:rsidRPr="005E61B4">
        <w:rPr>
          <w:i/>
          <w:lang w:val="pl-PL"/>
        </w:rPr>
        <w:t xml:space="preserve">ASK I 3: </w:t>
      </w:r>
      <w:r>
        <w:rPr>
          <w:lang w:val="pl-PL"/>
        </w:rPr>
        <w:t>Bukowiecz.</w:t>
      </w:r>
    </w:p>
  </w:footnote>
  <w:footnote w:id="294">
    <w:p w14:paraId="6C9D620C" w14:textId="26E34332" w:rsidR="008A6DE2" w:rsidRPr="006F4D5D" w:rsidRDefault="008A6DE2">
      <w:pPr>
        <w:pStyle w:val="Tekstprzypisudolnego"/>
        <w:rPr>
          <w:lang w:val="pl-PL"/>
        </w:rPr>
      </w:pPr>
      <w:r>
        <w:rPr>
          <w:rStyle w:val="Odwoanieprzypisudolnego"/>
        </w:rPr>
        <w:footnoteRef/>
      </w:r>
      <w:r w:rsidRPr="009D581A">
        <w:rPr>
          <w:lang w:val="pl-PL"/>
        </w:rPr>
        <w:t xml:space="preserve"> </w:t>
      </w:r>
      <w:r w:rsidRPr="005E61B4">
        <w:rPr>
          <w:i/>
          <w:lang w:val="pl-PL"/>
        </w:rPr>
        <w:t xml:space="preserve">ASK I 3: </w:t>
      </w:r>
      <w:r>
        <w:rPr>
          <w:lang w:val="pl-PL"/>
        </w:rPr>
        <w:t>Vitus praedicator.</w:t>
      </w:r>
    </w:p>
  </w:footnote>
  <w:footnote w:id="295">
    <w:p w14:paraId="6D3FDA93" w14:textId="06DA2CD0" w:rsidR="008A6DE2" w:rsidRPr="00D06076" w:rsidRDefault="008A6DE2">
      <w:pPr>
        <w:pStyle w:val="Tekstprzypisudolnego"/>
        <w:rPr>
          <w:lang w:val="pl-PL"/>
        </w:rPr>
      </w:pPr>
      <w:r>
        <w:rPr>
          <w:rStyle w:val="Odwoanieprzypisudolnego"/>
        </w:rPr>
        <w:footnoteRef/>
      </w:r>
      <w:r w:rsidRPr="009D581A">
        <w:rPr>
          <w:lang w:val="pl-PL"/>
        </w:rPr>
        <w:t xml:space="preserve"> </w:t>
      </w:r>
      <w:r w:rsidRPr="005E61B4">
        <w:rPr>
          <w:i/>
          <w:lang w:val="pl-PL"/>
        </w:rPr>
        <w:t xml:space="preserve">ASK I 3: </w:t>
      </w:r>
      <w:r>
        <w:rPr>
          <w:lang w:val="pl-PL"/>
        </w:rPr>
        <w:t>Zirkow.</w:t>
      </w:r>
    </w:p>
  </w:footnote>
  <w:footnote w:id="296">
    <w:p w14:paraId="24BC5DB4" w14:textId="44BCCDFF" w:rsidR="008A6DE2" w:rsidRPr="003A512A" w:rsidRDefault="008A6DE2">
      <w:pPr>
        <w:pStyle w:val="Tekstprzypisudolnego"/>
        <w:rPr>
          <w:lang w:val="pl-PL"/>
        </w:rPr>
      </w:pPr>
      <w:r>
        <w:rPr>
          <w:rStyle w:val="Odwoanieprzypisudolnego"/>
        </w:rPr>
        <w:footnoteRef/>
      </w:r>
      <w:r w:rsidRPr="009D581A">
        <w:rPr>
          <w:lang w:val="pl-PL"/>
        </w:rPr>
        <w:t xml:space="preserve"> </w:t>
      </w:r>
      <w:r w:rsidRPr="005E61B4">
        <w:rPr>
          <w:i/>
          <w:lang w:val="pl-PL"/>
        </w:rPr>
        <w:t xml:space="preserve">ASK I 3: </w:t>
      </w:r>
      <w:r>
        <w:rPr>
          <w:lang w:val="pl-PL"/>
        </w:rPr>
        <w:t>15.</w:t>
      </w:r>
    </w:p>
  </w:footnote>
  <w:footnote w:id="297">
    <w:p w14:paraId="61393B6B" w14:textId="5E900CA9" w:rsidR="008A6DE2" w:rsidRPr="00F117A8" w:rsidRDefault="008A6DE2">
      <w:pPr>
        <w:pStyle w:val="Tekstprzypisudolnego"/>
        <w:rPr>
          <w:lang w:val="pl-PL"/>
        </w:rPr>
      </w:pPr>
      <w:r>
        <w:rPr>
          <w:rStyle w:val="Odwoanieprzypisudolnego"/>
        </w:rPr>
        <w:footnoteRef/>
      </w:r>
      <w:r w:rsidRPr="009D581A">
        <w:rPr>
          <w:lang w:val="pl-PL"/>
        </w:rPr>
        <w:t xml:space="preserve"> </w:t>
      </w:r>
    </w:p>
  </w:footnote>
  <w:footnote w:id="298">
    <w:p w14:paraId="75D760C1" w14:textId="77634ECF" w:rsidR="008A6DE2" w:rsidRPr="00F117A8" w:rsidRDefault="008A6DE2">
      <w:pPr>
        <w:pStyle w:val="Tekstprzypisudolnego"/>
        <w:rPr>
          <w:lang w:val="pl-PL"/>
        </w:rPr>
      </w:pPr>
      <w:r>
        <w:rPr>
          <w:rStyle w:val="Odwoanieprzypisudolnego"/>
        </w:rPr>
        <w:footnoteRef/>
      </w:r>
      <w:r w:rsidRPr="00F117A8">
        <w:rPr>
          <w:lang w:val="pl-PL"/>
        </w:rPr>
        <w:t xml:space="preserve"> </w:t>
      </w:r>
      <w:r w:rsidRPr="005E61B4">
        <w:rPr>
          <w:i/>
          <w:lang w:val="pl-PL"/>
        </w:rPr>
        <w:t>ASK I 3:</w:t>
      </w:r>
      <w:r>
        <w:rPr>
          <w:i/>
          <w:lang w:val="pl-PL"/>
        </w:rPr>
        <w:t xml:space="preserve"> Płatność Andrzeja Kaczki (</w:t>
      </w:r>
      <w:r w:rsidRPr="00F117A8">
        <w:rPr>
          <w:lang w:val="pl-PL"/>
        </w:rPr>
        <w:t>Andreas Quaczka</w:t>
      </w:r>
      <w:r w:rsidRPr="00F117A8">
        <w:rPr>
          <w:i/>
          <w:lang w:val="pl-PL"/>
        </w:rPr>
        <w:t>)</w:t>
      </w:r>
      <w:r>
        <w:rPr>
          <w:i/>
          <w:lang w:val="pl-PL"/>
        </w:rPr>
        <w:t xml:space="preserve"> zamieszczona niżej po płatności Wawrzyńca Cyganka (</w:t>
      </w:r>
      <w:r w:rsidRPr="00F117A8">
        <w:rPr>
          <w:lang w:val="pl-PL"/>
        </w:rPr>
        <w:t>Laurentius Cziganek</w:t>
      </w:r>
      <w:r>
        <w:rPr>
          <w:i/>
          <w:lang w:val="pl-PL"/>
        </w:rPr>
        <w:t>).</w:t>
      </w:r>
    </w:p>
  </w:footnote>
  <w:footnote w:id="299">
    <w:p w14:paraId="2A6254D9" w14:textId="3E664967" w:rsidR="008A6DE2" w:rsidRPr="00030DE0" w:rsidRDefault="008A6DE2">
      <w:pPr>
        <w:pStyle w:val="Tekstprzypisudolnego"/>
        <w:rPr>
          <w:lang w:val="pl-PL"/>
        </w:rPr>
      </w:pPr>
      <w:r>
        <w:rPr>
          <w:rStyle w:val="Odwoanieprzypisudolnego"/>
        </w:rPr>
        <w:footnoteRef/>
      </w:r>
      <w:r w:rsidRPr="00030DE0">
        <w:rPr>
          <w:lang w:val="pl-PL"/>
        </w:rPr>
        <w:t xml:space="preserve"> </w:t>
      </w:r>
      <w:r w:rsidRPr="005E61B4">
        <w:rPr>
          <w:i/>
          <w:lang w:val="pl-PL"/>
        </w:rPr>
        <w:t>ASK I 3:</w:t>
      </w:r>
      <w:r>
        <w:rPr>
          <w:i/>
          <w:lang w:val="pl-PL"/>
        </w:rPr>
        <w:t xml:space="preserve"> dwukropek po nazwisku </w:t>
      </w:r>
      <w:r w:rsidRPr="00030DE0">
        <w:rPr>
          <w:lang w:val="pl-PL"/>
        </w:rPr>
        <w:t>Bacca</w:t>
      </w:r>
      <w:r w:rsidRPr="00030DE0">
        <w:rPr>
          <w:i/>
          <w:lang w:val="pl-PL"/>
        </w:rPr>
        <w:t>, może ozna</w:t>
      </w:r>
      <w:r>
        <w:rPr>
          <w:i/>
          <w:lang w:val="pl-PL"/>
        </w:rPr>
        <w:t>czać skrócenie od słowa „baccalaureus”</w:t>
      </w:r>
    </w:p>
  </w:footnote>
  <w:footnote w:id="300">
    <w:p w14:paraId="0C8C22E3" w14:textId="40B349DF" w:rsidR="008A6DE2" w:rsidRPr="003A512A" w:rsidRDefault="008A6DE2" w:rsidP="0099277C">
      <w:pPr>
        <w:pStyle w:val="Tekstprzypisudolnego"/>
        <w:rPr>
          <w:lang w:val="pl-PL"/>
        </w:rPr>
      </w:pPr>
      <w:r>
        <w:rPr>
          <w:rStyle w:val="Odwoanieprzypisudolnego"/>
        </w:rPr>
        <w:footnoteRef/>
      </w:r>
      <w:r>
        <w:t xml:space="preserve"> </w:t>
      </w:r>
      <w:r w:rsidRPr="005E61B4">
        <w:rPr>
          <w:i/>
          <w:lang w:val="pl-PL"/>
        </w:rPr>
        <w:t xml:space="preserve">ASK I 3: </w:t>
      </w:r>
      <w:r>
        <w:rPr>
          <w:lang w:val="pl-PL"/>
        </w:rPr>
        <w:t>de.</w:t>
      </w:r>
    </w:p>
    <w:p w14:paraId="576DC203" w14:textId="772325CB" w:rsidR="008A6DE2" w:rsidRPr="00431F92" w:rsidRDefault="008A6DE2">
      <w:pPr>
        <w:pStyle w:val="Tekstprzypisudolnego"/>
        <w:rPr>
          <w:lang w:val="pl-PL"/>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0D82A3" w14:textId="77777777" w:rsidR="006127C8" w:rsidRDefault="006127C8">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B84562" w14:textId="77777777" w:rsidR="006127C8" w:rsidRDefault="006127C8">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DF055" w14:textId="77777777" w:rsidR="006127C8" w:rsidRDefault="006127C8">
    <w:pPr>
      <w:pStyle w:val="Nagwek"/>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DA3NDAyMDM0trQ0MbFQ0lEKTi0uzszPAykwrgUAQfUPfSwAAAA="/>
  </w:docVars>
  <w:rsids>
    <w:rsidRoot w:val="00B87D61"/>
    <w:rsid w:val="00001A24"/>
    <w:rsid w:val="00003AE1"/>
    <w:rsid w:val="0000554B"/>
    <w:rsid w:val="000065E5"/>
    <w:rsid w:val="00006A53"/>
    <w:rsid w:val="00010447"/>
    <w:rsid w:val="0001139C"/>
    <w:rsid w:val="00012994"/>
    <w:rsid w:val="0001397E"/>
    <w:rsid w:val="0001399A"/>
    <w:rsid w:val="0001624E"/>
    <w:rsid w:val="00017480"/>
    <w:rsid w:val="000177F1"/>
    <w:rsid w:val="0002000A"/>
    <w:rsid w:val="000203E1"/>
    <w:rsid w:val="00020B28"/>
    <w:rsid w:val="00020D38"/>
    <w:rsid w:val="00030582"/>
    <w:rsid w:val="00030DE0"/>
    <w:rsid w:val="000318FD"/>
    <w:rsid w:val="00033236"/>
    <w:rsid w:val="00033735"/>
    <w:rsid w:val="00034BE1"/>
    <w:rsid w:val="000363CC"/>
    <w:rsid w:val="00036605"/>
    <w:rsid w:val="00036B95"/>
    <w:rsid w:val="0004251A"/>
    <w:rsid w:val="00042694"/>
    <w:rsid w:val="0004307C"/>
    <w:rsid w:val="00044A02"/>
    <w:rsid w:val="00047A68"/>
    <w:rsid w:val="00047C5A"/>
    <w:rsid w:val="00051061"/>
    <w:rsid w:val="00051EDD"/>
    <w:rsid w:val="0005392F"/>
    <w:rsid w:val="000539BC"/>
    <w:rsid w:val="00054330"/>
    <w:rsid w:val="00055093"/>
    <w:rsid w:val="0005648F"/>
    <w:rsid w:val="00061AA3"/>
    <w:rsid w:val="00062315"/>
    <w:rsid w:val="00062C90"/>
    <w:rsid w:val="00063393"/>
    <w:rsid w:val="00064378"/>
    <w:rsid w:val="00067913"/>
    <w:rsid w:val="000713B9"/>
    <w:rsid w:val="00072517"/>
    <w:rsid w:val="00080A7C"/>
    <w:rsid w:val="00081EF9"/>
    <w:rsid w:val="00082158"/>
    <w:rsid w:val="000926B3"/>
    <w:rsid w:val="0009334D"/>
    <w:rsid w:val="00093A96"/>
    <w:rsid w:val="00094A45"/>
    <w:rsid w:val="000960CE"/>
    <w:rsid w:val="00096233"/>
    <w:rsid w:val="00096260"/>
    <w:rsid w:val="00096EE6"/>
    <w:rsid w:val="00097406"/>
    <w:rsid w:val="000A16B7"/>
    <w:rsid w:val="000A1761"/>
    <w:rsid w:val="000A1D65"/>
    <w:rsid w:val="000A217D"/>
    <w:rsid w:val="000A7C0B"/>
    <w:rsid w:val="000B3731"/>
    <w:rsid w:val="000B49CC"/>
    <w:rsid w:val="000B4B00"/>
    <w:rsid w:val="000B5B4B"/>
    <w:rsid w:val="000B606C"/>
    <w:rsid w:val="000C04D3"/>
    <w:rsid w:val="000C05BC"/>
    <w:rsid w:val="000C1891"/>
    <w:rsid w:val="000C1A2A"/>
    <w:rsid w:val="000C2CD4"/>
    <w:rsid w:val="000C3195"/>
    <w:rsid w:val="000C3AFD"/>
    <w:rsid w:val="000C4046"/>
    <w:rsid w:val="000C6119"/>
    <w:rsid w:val="000C7D6D"/>
    <w:rsid w:val="000D0041"/>
    <w:rsid w:val="000D1939"/>
    <w:rsid w:val="000D653A"/>
    <w:rsid w:val="000D7B7B"/>
    <w:rsid w:val="000E5365"/>
    <w:rsid w:val="000E5797"/>
    <w:rsid w:val="000E66A6"/>
    <w:rsid w:val="000F4735"/>
    <w:rsid w:val="000F7616"/>
    <w:rsid w:val="001019AA"/>
    <w:rsid w:val="00101E80"/>
    <w:rsid w:val="0010263C"/>
    <w:rsid w:val="0010323A"/>
    <w:rsid w:val="0010397A"/>
    <w:rsid w:val="00105F87"/>
    <w:rsid w:val="0010687E"/>
    <w:rsid w:val="00107606"/>
    <w:rsid w:val="001077F6"/>
    <w:rsid w:val="00107982"/>
    <w:rsid w:val="001111C8"/>
    <w:rsid w:val="001118F1"/>
    <w:rsid w:val="00115D4C"/>
    <w:rsid w:val="00116067"/>
    <w:rsid w:val="00117862"/>
    <w:rsid w:val="00121B1F"/>
    <w:rsid w:val="00122EF1"/>
    <w:rsid w:val="001245C4"/>
    <w:rsid w:val="00126EFC"/>
    <w:rsid w:val="00127FEA"/>
    <w:rsid w:val="001339CF"/>
    <w:rsid w:val="00134C68"/>
    <w:rsid w:val="00135772"/>
    <w:rsid w:val="001365D9"/>
    <w:rsid w:val="001368A0"/>
    <w:rsid w:val="00140E56"/>
    <w:rsid w:val="00144B7D"/>
    <w:rsid w:val="001465B1"/>
    <w:rsid w:val="00146EF6"/>
    <w:rsid w:val="00147ABB"/>
    <w:rsid w:val="00147BDD"/>
    <w:rsid w:val="001501FC"/>
    <w:rsid w:val="001516ED"/>
    <w:rsid w:val="0015249D"/>
    <w:rsid w:val="00155E43"/>
    <w:rsid w:val="0015701F"/>
    <w:rsid w:val="0015764A"/>
    <w:rsid w:val="00161EC7"/>
    <w:rsid w:val="00162403"/>
    <w:rsid w:val="00163289"/>
    <w:rsid w:val="001635BE"/>
    <w:rsid w:val="001640F3"/>
    <w:rsid w:val="001653F7"/>
    <w:rsid w:val="00167529"/>
    <w:rsid w:val="00167F02"/>
    <w:rsid w:val="001701D4"/>
    <w:rsid w:val="00170E12"/>
    <w:rsid w:val="00170F96"/>
    <w:rsid w:val="001745D7"/>
    <w:rsid w:val="00175ED4"/>
    <w:rsid w:val="00177B0B"/>
    <w:rsid w:val="001801E2"/>
    <w:rsid w:val="00181D78"/>
    <w:rsid w:val="0018389C"/>
    <w:rsid w:val="0018487A"/>
    <w:rsid w:val="00193017"/>
    <w:rsid w:val="00194B4D"/>
    <w:rsid w:val="001963A2"/>
    <w:rsid w:val="00196834"/>
    <w:rsid w:val="00196CCD"/>
    <w:rsid w:val="00197131"/>
    <w:rsid w:val="00197C34"/>
    <w:rsid w:val="001A0384"/>
    <w:rsid w:val="001A0CFE"/>
    <w:rsid w:val="001A0DDB"/>
    <w:rsid w:val="001A118B"/>
    <w:rsid w:val="001A12C3"/>
    <w:rsid w:val="001A580B"/>
    <w:rsid w:val="001A766E"/>
    <w:rsid w:val="001B09C7"/>
    <w:rsid w:val="001B141D"/>
    <w:rsid w:val="001B1BFF"/>
    <w:rsid w:val="001B29A6"/>
    <w:rsid w:val="001B68E4"/>
    <w:rsid w:val="001B6F71"/>
    <w:rsid w:val="001B7B7F"/>
    <w:rsid w:val="001C2BC6"/>
    <w:rsid w:val="001C48BA"/>
    <w:rsid w:val="001C648D"/>
    <w:rsid w:val="001C704B"/>
    <w:rsid w:val="001D04FE"/>
    <w:rsid w:val="001D07FB"/>
    <w:rsid w:val="001D4360"/>
    <w:rsid w:val="001D4F81"/>
    <w:rsid w:val="001D6CAB"/>
    <w:rsid w:val="001E1997"/>
    <w:rsid w:val="001E315E"/>
    <w:rsid w:val="001E4537"/>
    <w:rsid w:val="001E7908"/>
    <w:rsid w:val="001F0BEE"/>
    <w:rsid w:val="001F0DED"/>
    <w:rsid w:val="001F30FA"/>
    <w:rsid w:val="001F4F31"/>
    <w:rsid w:val="001F66EF"/>
    <w:rsid w:val="001F685D"/>
    <w:rsid w:val="001F6C51"/>
    <w:rsid w:val="002039B7"/>
    <w:rsid w:val="0020505F"/>
    <w:rsid w:val="00205C35"/>
    <w:rsid w:val="00206532"/>
    <w:rsid w:val="00206E36"/>
    <w:rsid w:val="00207CB4"/>
    <w:rsid w:val="00212EF5"/>
    <w:rsid w:val="00214B7C"/>
    <w:rsid w:val="00216129"/>
    <w:rsid w:val="00216C94"/>
    <w:rsid w:val="00220CAD"/>
    <w:rsid w:val="002245F9"/>
    <w:rsid w:val="00224E57"/>
    <w:rsid w:val="00233A2E"/>
    <w:rsid w:val="0023462C"/>
    <w:rsid w:val="0023571F"/>
    <w:rsid w:val="0023640B"/>
    <w:rsid w:val="002374F3"/>
    <w:rsid w:val="0024295A"/>
    <w:rsid w:val="002431EF"/>
    <w:rsid w:val="0024525E"/>
    <w:rsid w:val="0025217C"/>
    <w:rsid w:val="00252B83"/>
    <w:rsid w:val="002530AF"/>
    <w:rsid w:val="00253F1A"/>
    <w:rsid w:val="00254005"/>
    <w:rsid w:val="00254B9B"/>
    <w:rsid w:val="0025540E"/>
    <w:rsid w:val="0025625B"/>
    <w:rsid w:val="00256792"/>
    <w:rsid w:val="002625C8"/>
    <w:rsid w:val="0026375E"/>
    <w:rsid w:val="00264514"/>
    <w:rsid w:val="00265CA1"/>
    <w:rsid w:val="00266194"/>
    <w:rsid w:val="002726C4"/>
    <w:rsid w:val="002735C8"/>
    <w:rsid w:val="00277418"/>
    <w:rsid w:val="00284A5E"/>
    <w:rsid w:val="00284FA9"/>
    <w:rsid w:val="00287884"/>
    <w:rsid w:val="00290779"/>
    <w:rsid w:val="002908E1"/>
    <w:rsid w:val="002915D9"/>
    <w:rsid w:val="00291DE9"/>
    <w:rsid w:val="00293B53"/>
    <w:rsid w:val="00294641"/>
    <w:rsid w:val="0029560D"/>
    <w:rsid w:val="0029723F"/>
    <w:rsid w:val="002A103E"/>
    <w:rsid w:val="002A636B"/>
    <w:rsid w:val="002A7975"/>
    <w:rsid w:val="002B0274"/>
    <w:rsid w:val="002B0778"/>
    <w:rsid w:val="002B0B37"/>
    <w:rsid w:val="002B537B"/>
    <w:rsid w:val="002B605C"/>
    <w:rsid w:val="002B7FC7"/>
    <w:rsid w:val="002C1947"/>
    <w:rsid w:val="002C2743"/>
    <w:rsid w:val="002C45C2"/>
    <w:rsid w:val="002C4DEE"/>
    <w:rsid w:val="002D1A61"/>
    <w:rsid w:val="002D29F8"/>
    <w:rsid w:val="002D2D04"/>
    <w:rsid w:val="002D3508"/>
    <w:rsid w:val="002D60F5"/>
    <w:rsid w:val="002D6B62"/>
    <w:rsid w:val="002E0EC6"/>
    <w:rsid w:val="002E1505"/>
    <w:rsid w:val="002E15E3"/>
    <w:rsid w:val="002E1874"/>
    <w:rsid w:val="002E383D"/>
    <w:rsid w:val="002E755F"/>
    <w:rsid w:val="002E7C52"/>
    <w:rsid w:val="002F08DD"/>
    <w:rsid w:val="002F3130"/>
    <w:rsid w:val="002F6DCF"/>
    <w:rsid w:val="00301116"/>
    <w:rsid w:val="00302103"/>
    <w:rsid w:val="00305C1C"/>
    <w:rsid w:val="00307CE0"/>
    <w:rsid w:val="0031088C"/>
    <w:rsid w:val="00314FB5"/>
    <w:rsid w:val="00315312"/>
    <w:rsid w:val="003159D3"/>
    <w:rsid w:val="0031747E"/>
    <w:rsid w:val="003242E5"/>
    <w:rsid w:val="0032758B"/>
    <w:rsid w:val="003276E2"/>
    <w:rsid w:val="00331BC9"/>
    <w:rsid w:val="003351FD"/>
    <w:rsid w:val="00336A3E"/>
    <w:rsid w:val="00342D79"/>
    <w:rsid w:val="00345923"/>
    <w:rsid w:val="00346E52"/>
    <w:rsid w:val="00351124"/>
    <w:rsid w:val="00353B92"/>
    <w:rsid w:val="00353DCD"/>
    <w:rsid w:val="0035447F"/>
    <w:rsid w:val="00356059"/>
    <w:rsid w:val="00356671"/>
    <w:rsid w:val="00357E85"/>
    <w:rsid w:val="00362A3C"/>
    <w:rsid w:val="00363E12"/>
    <w:rsid w:val="003650BC"/>
    <w:rsid w:val="003656D9"/>
    <w:rsid w:val="003710D4"/>
    <w:rsid w:val="00372EA2"/>
    <w:rsid w:val="00373098"/>
    <w:rsid w:val="0037317A"/>
    <w:rsid w:val="00373B67"/>
    <w:rsid w:val="00374CEC"/>
    <w:rsid w:val="00375B7F"/>
    <w:rsid w:val="00375E23"/>
    <w:rsid w:val="00376F7F"/>
    <w:rsid w:val="00380766"/>
    <w:rsid w:val="0038143C"/>
    <w:rsid w:val="00381DF6"/>
    <w:rsid w:val="003826DE"/>
    <w:rsid w:val="003867F4"/>
    <w:rsid w:val="003904A6"/>
    <w:rsid w:val="00391834"/>
    <w:rsid w:val="003924A9"/>
    <w:rsid w:val="003926A7"/>
    <w:rsid w:val="003939DA"/>
    <w:rsid w:val="00394C7D"/>
    <w:rsid w:val="003A0D9A"/>
    <w:rsid w:val="003A262D"/>
    <w:rsid w:val="003A337B"/>
    <w:rsid w:val="003A3B7E"/>
    <w:rsid w:val="003A471F"/>
    <w:rsid w:val="003A512A"/>
    <w:rsid w:val="003A6516"/>
    <w:rsid w:val="003A7448"/>
    <w:rsid w:val="003B29F5"/>
    <w:rsid w:val="003B361A"/>
    <w:rsid w:val="003B5A75"/>
    <w:rsid w:val="003B5B04"/>
    <w:rsid w:val="003C1DA9"/>
    <w:rsid w:val="003C5EEF"/>
    <w:rsid w:val="003C6072"/>
    <w:rsid w:val="003D1912"/>
    <w:rsid w:val="003D1F2B"/>
    <w:rsid w:val="003D1FF6"/>
    <w:rsid w:val="003D35C0"/>
    <w:rsid w:val="003D41A0"/>
    <w:rsid w:val="003D5117"/>
    <w:rsid w:val="003D5734"/>
    <w:rsid w:val="003D713E"/>
    <w:rsid w:val="003E033E"/>
    <w:rsid w:val="003E1A4B"/>
    <w:rsid w:val="003E233C"/>
    <w:rsid w:val="003E3475"/>
    <w:rsid w:val="003E721A"/>
    <w:rsid w:val="003E7D61"/>
    <w:rsid w:val="003F07A8"/>
    <w:rsid w:val="003F28E5"/>
    <w:rsid w:val="003F3314"/>
    <w:rsid w:val="003F3FB9"/>
    <w:rsid w:val="003F4FDA"/>
    <w:rsid w:val="003F62CC"/>
    <w:rsid w:val="003F7513"/>
    <w:rsid w:val="00400165"/>
    <w:rsid w:val="00401BED"/>
    <w:rsid w:val="00404169"/>
    <w:rsid w:val="00404EA1"/>
    <w:rsid w:val="004054D3"/>
    <w:rsid w:val="00405AE5"/>
    <w:rsid w:val="00412248"/>
    <w:rsid w:val="00413004"/>
    <w:rsid w:val="00414FBA"/>
    <w:rsid w:val="00415DA1"/>
    <w:rsid w:val="00417521"/>
    <w:rsid w:val="0041797A"/>
    <w:rsid w:val="00417AED"/>
    <w:rsid w:val="00421D7B"/>
    <w:rsid w:val="00423A53"/>
    <w:rsid w:val="00424EDB"/>
    <w:rsid w:val="004250BC"/>
    <w:rsid w:val="00431F92"/>
    <w:rsid w:val="004329CD"/>
    <w:rsid w:val="00436050"/>
    <w:rsid w:val="0044277C"/>
    <w:rsid w:val="004456B0"/>
    <w:rsid w:val="00445B4B"/>
    <w:rsid w:val="0044670E"/>
    <w:rsid w:val="004517B6"/>
    <w:rsid w:val="00452702"/>
    <w:rsid w:val="004538DE"/>
    <w:rsid w:val="0045442C"/>
    <w:rsid w:val="00455650"/>
    <w:rsid w:val="00461676"/>
    <w:rsid w:val="0046486B"/>
    <w:rsid w:val="00467A3B"/>
    <w:rsid w:val="00475CAE"/>
    <w:rsid w:val="00477341"/>
    <w:rsid w:val="00480249"/>
    <w:rsid w:val="004802F8"/>
    <w:rsid w:val="0048041E"/>
    <w:rsid w:val="004813FB"/>
    <w:rsid w:val="00482411"/>
    <w:rsid w:val="00487F75"/>
    <w:rsid w:val="0049191E"/>
    <w:rsid w:val="00493511"/>
    <w:rsid w:val="00493E63"/>
    <w:rsid w:val="00493E80"/>
    <w:rsid w:val="00495725"/>
    <w:rsid w:val="0049695F"/>
    <w:rsid w:val="004A230A"/>
    <w:rsid w:val="004A2FB2"/>
    <w:rsid w:val="004A3104"/>
    <w:rsid w:val="004A3146"/>
    <w:rsid w:val="004A3604"/>
    <w:rsid w:val="004A7ABF"/>
    <w:rsid w:val="004A7F08"/>
    <w:rsid w:val="004B0CF9"/>
    <w:rsid w:val="004B4385"/>
    <w:rsid w:val="004B5AFE"/>
    <w:rsid w:val="004B6B9B"/>
    <w:rsid w:val="004B76D8"/>
    <w:rsid w:val="004C36CB"/>
    <w:rsid w:val="004C506E"/>
    <w:rsid w:val="004C544C"/>
    <w:rsid w:val="004C754E"/>
    <w:rsid w:val="004D0262"/>
    <w:rsid w:val="004D0989"/>
    <w:rsid w:val="004D2D31"/>
    <w:rsid w:val="004D3ECD"/>
    <w:rsid w:val="004D473E"/>
    <w:rsid w:val="004D5095"/>
    <w:rsid w:val="004D5A2B"/>
    <w:rsid w:val="004D5AD9"/>
    <w:rsid w:val="004E2C92"/>
    <w:rsid w:val="004E687D"/>
    <w:rsid w:val="004E6944"/>
    <w:rsid w:val="004E6A84"/>
    <w:rsid w:val="004E6B74"/>
    <w:rsid w:val="004E7460"/>
    <w:rsid w:val="004F07A5"/>
    <w:rsid w:val="004F2DE9"/>
    <w:rsid w:val="004F39D0"/>
    <w:rsid w:val="004F5B6B"/>
    <w:rsid w:val="004F60C7"/>
    <w:rsid w:val="00502C86"/>
    <w:rsid w:val="00503490"/>
    <w:rsid w:val="005044F8"/>
    <w:rsid w:val="00504DFA"/>
    <w:rsid w:val="005064C4"/>
    <w:rsid w:val="00507184"/>
    <w:rsid w:val="00510AF6"/>
    <w:rsid w:val="00511962"/>
    <w:rsid w:val="00514F1E"/>
    <w:rsid w:val="00515119"/>
    <w:rsid w:val="005154B6"/>
    <w:rsid w:val="0051695D"/>
    <w:rsid w:val="005172C7"/>
    <w:rsid w:val="00520B33"/>
    <w:rsid w:val="005317F9"/>
    <w:rsid w:val="00532A67"/>
    <w:rsid w:val="00543F89"/>
    <w:rsid w:val="005465A8"/>
    <w:rsid w:val="00546CB5"/>
    <w:rsid w:val="00547021"/>
    <w:rsid w:val="0055415E"/>
    <w:rsid w:val="005545B6"/>
    <w:rsid w:val="00554B2B"/>
    <w:rsid w:val="00554D66"/>
    <w:rsid w:val="00555F56"/>
    <w:rsid w:val="005572B3"/>
    <w:rsid w:val="0056141D"/>
    <w:rsid w:val="00562BF4"/>
    <w:rsid w:val="0056698C"/>
    <w:rsid w:val="0056773F"/>
    <w:rsid w:val="005711C3"/>
    <w:rsid w:val="00572793"/>
    <w:rsid w:val="00573D70"/>
    <w:rsid w:val="00580597"/>
    <w:rsid w:val="00581B8F"/>
    <w:rsid w:val="00583F39"/>
    <w:rsid w:val="00584246"/>
    <w:rsid w:val="005844A5"/>
    <w:rsid w:val="00586972"/>
    <w:rsid w:val="00593D73"/>
    <w:rsid w:val="00593F76"/>
    <w:rsid w:val="0059550F"/>
    <w:rsid w:val="005955CE"/>
    <w:rsid w:val="0059572B"/>
    <w:rsid w:val="005A04AD"/>
    <w:rsid w:val="005A145A"/>
    <w:rsid w:val="005A19A5"/>
    <w:rsid w:val="005A1AE5"/>
    <w:rsid w:val="005A422B"/>
    <w:rsid w:val="005A4AA9"/>
    <w:rsid w:val="005A51E9"/>
    <w:rsid w:val="005A5954"/>
    <w:rsid w:val="005B141C"/>
    <w:rsid w:val="005B340C"/>
    <w:rsid w:val="005B37E8"/>
    <w:rsid w:val="005B3A3B"/>
    <w:rsid w:val="005B5A44"/>
    <w:rsid w:val="005B6FDE"/>
    <w:rsid w:val="005C023A"/>
    <w:rsid w:val="005C12BA"/>
    <w:rsid w:val="005C2F16"/>
    <w:rsid w:val="005C32AB"/>
    <w:rsid w:val="005C4255"/>
    <w:rsid w:val="005D0A7D"/>
    <w:rsid w:val="005D377E"/>
    <w:rsid w:val="005D61BC"/>
    <w:rsid w:val="005E05E8"/>
    <w:rsid w:val="005E19DA"/>
    <w:rsid w:val="005E27A7"/>
    <w:rsid w:val="005E2884"/>
    <w:rsid w:val="005E361B"/>
    <w:rsid w:val="005E61B4"/>
    <w:rsid w:val="005F01BD"/>
    <w:rsid w:val="005F2E80"/>
    <w:rsid w:val="00600DB2"/>
    <w:rsid w:val="00601F70"/>
    <w:rsid w:val="00603B03"/>
    <w:rsid w:val="00611E19"/>
    <w:rsid w:val="006127C8"/>
    <w:rsid w:val="00614037"/>
    <w:rsid w:val="00616084"/>
    <w:rsid w:val="00616C8F"/>
    <w:rsid w:val="0061771C"/>
    <w:rsid w:val="00621327"/>
    <w:rsid w:val="00624DD8"/>
    <w:rsid w:val="006276F1"/>
    <w:rsid w:val="00630305"/>
    <w:rsid w:val="006305DE"/>
    <w:rsid w:val="006309AD"/>
    <w:rsid w:val="0063200E"/>
    <w:rsid w:val="00632474"/>
    <w:rsid w:val="0063720B"/>
    <w:rsid w:val="00637809"/>
    <w:rsid w:val="006407A4"/>
    <w:rsid w:val="0064115C"/>
    <w:rsid w:val="0064586F"/>
    <w:rsid w:val="0065131D"/>
    <w:rsid w:val="00653589"/>
    <w:rsid w:val="006538B7"/>
    <w:rsid w:val="0065454E"/>
    <w:rsid w:val="006554F4"/>
    <w:rsid w:val="00655A20"/>
    <w:rsid w:val="00657A61"/>
    <w:rsid w:val="006611A7"/>
    <w:rsid w:val="00663A84"/>
    <w:rsid w:val="0066703C"/>
    <w:rsid w:val="0067079D"/>
    <w:rsid w:val="00673270"/>
    <w:rsid w:val="0067500F"/>
    <w:rsid w:val="0067551C"/>
    <w:rsid w:val="006759B4"/>
    <w:rsid w:val="00677992"/>
    <w:rsid w:val="006808BB"/>
    <w:rsid w:val="00680A40"/>
    <w:rsid w:val="006834EF"/>
    <w:rsid w:val="00690C3D"/>
    <w:rsid w:val="00692EEE"/>
    <w:rsid w:val="00696D06"/>
    <w:rsid w:val="00697010"/>
    <w:rsid w:val="00697C8A"/>
    <w:rsid w:val="006A286F"/>
    <w:rsid w:val="006A2CD6"/>
    <w:rsid w:val="006A3DB4"/>
    <w:rsid w:val="006A43F7"/>
    <w:rsid w:val="006A52C1"/>
    <w:rsid w:val="006B0B31"/>
    <w:rsid w:val="006B0FF3"/>
    <w:rsid w:val="006B35D0"/>
    <w:rsid w:val="006B3B6C"/>
    <w:rsid w:val="006B7CBD"/>
    <w:rsid w:val="006C03EF"/>
    <w:rsid w:val="006D0875"/>
    <w:rsid w:val="006D5025"/>
    <w:rsid w:val="006D5A25"/>
    <w:rsid w:val="006D6C3C"/>
    <w:rsid w:val="006D6E38"/>
    <w:rsid w:val="006D7FA0"/>
    <w:rsid w:val="006E0A83"/>
    <w:rsid w:val="006E347B"/>
    <w:rsid w:val="006E79F8"/>
    <w:rsid w:val="006F0E21"/>
    <w:rsid w:val="006F11A4"/>
    <w:rsid w:val="006F2642"/>
    <w:rsid w:val="006F4694"/>
    <w:rsid w:val="006F4D5D"/>
    <w:rsid w:val="006F6B7D"/>
    <w:rsid w:val="007030ED"/>
    <w:rsid w:val="007038D2"/>
    <w:rsid w:val="00704E80"/>
    <w:rsid w:val="00705CDD"/>
    <w:rsid w:val="007068B5"/>
    <w:rsid w:val="00706CAA"/>
    <w:rsid w:val="0070759B"/>
    <w:rsid w:val="00711F27"/>
    <w:rsid w:val="007127A9"/>
    <w:rsid w:val="007167BC"/>
    <w:rsid w:val="007177E6"/>
    <w:rsid w:val="00721C1B"/>
    <w:rsid w:val="00722406"/>
    <w:rsid w:val="00724946"/>
    <w:rsid w:val="00727FB9"/>
    <w:rsid w:val="007308A4"/>
    <w:rsid w:val="007326FF"/>
    <w:rsid w:val="007327A0"/>
    <w:rsid w:val="00734A03"/>
    <w:rsid w:val="00735688"/>
    <w:rsid w:val="007370F1"/>
    <w:rsid w:val="00741FCC"/>
    <w:rsid w:val="007444D4"/>
    <w:rsid w:val="00744FAD"/>
    <w:rsid w:val="00745B3C"/>
    <w:rsid w:val="00746940"/>
    <w:rsid w:val="00746BCA"/>
    <w:rsid w:val="00754A39"/>
    <w:rsid w:val="00756ECD"/>
    <w:rsid w:val="007602AA"/>
    <w:rsid w:val="00760A7B"/>
    <w:rsid w:val="00760B1C"/>
    <w:rsid w:val="00760FA0"/>
    <w:rsid w:val="00761995"/>
    <w:rsid w:val="007621F3"/>
    <w:rsid w:val="007630E9"/>
    <w:rsid w:val="00763772"/>
    <w:rsid w:val="007668C3"/>
    <w:rsid w:val="00773C9E"/>
    <w:rsid w:val="00775661"/>
    <w:rsid w:val="00775ED1"/>
    <w:rsid w:val="007763DA"/>
    <w:rsid w:val="007768FB"/>
    <w:rsid w:val="00780222"/>
    <w:rsid w:val="00782AD0"/>
    <w:rsid w:val="00783311"/>
    <w:rsid w:val="00784094"/>
    <w:rsid w:val="0079055F"/>
    <w:rsid w:val="007910E9"/>
    <w:rsid w:val="00795F97"/>
    <w:rsid w:val="007A19B2"/>
    <w:rsid w:val="007A1CAA"/>
    <w:rsid w:val="007A2470"/>
    <w:rsid w:val="007A3606"/>
    <w:rsid w:val="007A3D55"/>
    <w:rsid w:val="007B5417"/>
    <w:rsid w:val="007B6223"/>
    <w:rsid w:val="007C05BF"/>
    <w:rsid w:val="007C13D5"/>
    <w:rsid w:val="007C76E2"/>
    <w:rsid w:val="007C7CE0"/>
    <w:rsid w:val="007D2EEE"/>
    <w:rsid w:val="007D4DE9"/>
    <w:rsid w:val="007D6985"/>
    <w:rsid w:val="007D69B8"/>
    <w:rsid w:val="007D6D42"/>
    <w:rsid w:val="007D6E5E"/>
    <w:rsid w:val="007D7BC7"/>
    <w:rsid w:val="007E0579"/>
    <w:rsid w:val="007E072F"/>
    <w:rsid w:val="007E41B2"/>
    <w:rsid w:val="007E5C20"/>
    <w:rsid w:val="007F1078"/>
    <w:rsid w:val="007F273F"/>
    <w:rsid w:val="007F4A3B"/>
    <w:rsid w:val="008002CE"/>
    <w:rsid w:val="008008FB"/>
    <w:rsid w:val="008009FA"/>
    <w:rsid w:val="00801344"/>
    <w:rsid w:val="00802A5F"/>
    <w:rsid w:val="008032EA"/>
    <w:rsid w:val="00803988"/>
    <w:rsid w:val="00803FB5"/>
    <w:rsid w:val="008059BD"/>
    <w:rsid w:val="008065D0"/>
    <w:rsid w:val="008067FC"/>
    <w:rsid w:val="008106B1"/>
    <w:rsid w:val="00811D47"/>
    <w:rsid w:val="00813258"/>
    <w:rsid w:val="0081347B"/>
    <w:rsid w:val="008137EB"/>
    <w:rsid w:val="00814591"/>
    <w:rsid w:val="00821000"/>
    <w:rsid w:val="008211D5"/>
    <w:rsid w:val="0082419E"/>
    <w:rsid w:val="00825058"/>
    <w:rsid w:val="008253A9"/>
    <w:rsid w:val="00825BB4"/>
    <w:rsid w:val="00826CAD"/>
    <w:rsid w:val="00827E27"/>
    <w:rsid w:val="00833865"/>
    <w:rsid w:val="008374AB"/>
    <w:rsid w:val="00840205"/>
    <w:rsid w:val="00843CAD"/>
    <w:rsid w:val="00844F7F"/>
    <w:rsid w:val="00844FE3"/>
    <w:rsid w:val="0084658D"/>
    <w:rsid w:val="008548D7"/>
    <w:rsid w:val="00856138"/>
    <w:rsid w:val="008565AA"/>
    <w:rsid w:val="00860534"/>
    <w:rsid w:val="00860D9F"/>
    <w:rsid w:val="00862B6C"/>
    <w:rsid w:val="00864FE6"/>
    <w:rsid w:val="008652C3"/>
    <w:rsid w:val="0086561E"/>
    <w:rsid w:val="00865E3C"/>
    <w:rsid w:val="00871141"/>
    <w:rsid w:val="00872C98"/>
    <w:rsid w:val="00875776"/>
    <w:rsid w:val="0088226C"/>
    <w:rsid w:val="00882C21"/>
    <w:rsid w:val="00886199"/>
    <w:rsid w:val="00887D09"/>
    <w:rsid w:val="0089119B"/>
    <w:rsid w:val="00892C71"/>
    <w:rsid w:val="00893D85"/>
    <w:rsid w:val="008A2A84"/>
    <w:rsid w:val="008A2DFC"/>
    <w:rsid w:val="008A560E"/>
    <w:rsid w:val="008A5619"/>
    <w:rsid w:val="008A6DE2"/>
    <w:rsid w:val="008A72C7"/>
    <w:rsid w:val="008B2F0B"/>
    <w:rsid w:val="008B3607"/>
    <w:rsid w:val="008B43B1"/>
    <w:rsid w:val="008B703F"/>
    <w:rsid w:val="008B7159"/>
    <w:rsid w:val="008B73F4"/>
    <w:rsid w:val="008C047F"/>
    <w:rsid w:val="008C5FC4"/>
    <w:rsid w:val="008D10FF"/>
    <w:rsid w:val="008D1F80"/>
    <w:rsid w:val="008D447A"/>
    <w:rsid w:val="008D4987"/>
    <w:rsid w:val="008D5C3C"/>
    <w:rsid w:val="008D67CD"/>
    <w:rsid w:val="008D6A10"/>
    <w:rsid w:val="008E1532"/>
    <w:rsid w:val="008E2C0B"/>
    <w:rsid w:val="008E31ED"/>
    <w:rsid w:val="008E3D7A"/>
    <w:rsid w:val="008E5B5B"/>
    <w:rsid w:val="008F4DC8"/>
    <w:rsid w:val="008F59EA"/>
    <w:rsid w:val="008F7FFC"/>
    <w:rsid w:val="009005F8"/>
    <w:rsid w:val="0090060B"/>
    <w:rsid w:val="00904871"/>
    <w:rsid w:val="00904C3B"/>
    <w:rsid w:val="009054B6"/>
    <w:rsid w:val="009055F4"/>
    <w:rsid w:val="0090607F"/>
    <w:rsid w:val="0090752D"/>
    <w:rsid w:val="0091179D"/>
    <w:rsid w:val="00914D92"/>
    <w:rsid w:val="00915BDC"/>
    <w:rsid w:val="00917F21"/>
    <w:rsid w:val="00920990"/>
    <w:rsid w:val="00921681"/>
    <w:rsid w:val="0092275E"/>
    <w:rsid w:val="00924607"/>
    <w:rsid w:val="0092590D"/>
    <w:rsid w:val="009343CE"/>
    <w:rsid w:val="00937F18"/>
    <w:rsid w:val="00940176"/>
    <w:rsid w:val="00941890"/>
    <w:rsid w:val="009434B8"/>
    <w:rsid w:val="00945201"/>
    <w:rsid w:val="009454C9"/>
    <w:rsid w:val="00945792"/>
    <w:rsid w:val="00947454"/>
    <w:rsid w:val="00947669"/>
    <w:rsid w:val="00951506"/>
    <w:rsid w:val="00951918"/>
    <w:rsid w:val="00952B26"/>
    <w:rsid w:val="00952CAF"/>
    <w:rsid w:val="00953FDE"/>
    <w:rsid w:val="009574C0"/>
    <w:rsid w:val="0096107D"/>
    <w:rsid w:val="0096119A"/>
    <w:rsid w:val="00962167"/>
    <w:rsid w:val="00962A4A"/>
    <w:rsid w:val="009646A3"/>
    <w:rsid w:val="0096582F"/>
    <w:rsid w:val="009666EF"/>
    <w:rsid w:val="009671BF"/>
    <w:rsid w:val="009755CD"/>
    <w:rsid w:val="00977C64"/>
    <w:rsid w:val="009837E5"/>
    <w:rsid w:val="00990786"/>
    <w:rsid w:val="00990D87"/>
    <w:rsid w:val="00990D9D"/>
    <w:rsid w:val="0099102D"/>
    <w:rsid w:val="0099277C"/>
    <w:rsid w:val="0099285C"/>
    <w:rsid w:val="00993C69"/>
    <w:rsid w:val="009A0A83"/>
    <w:rsid w:val="009A1CD0"/>
    <w:rsid w:val="009A4059"/>
    <w:rsid w:val="009A4B9F"/>
    <w:rsid w:val="009A5B05"/>
    <w:rsid w:val="009A7296"/>
    <w:rsid w:val="009B10C0"/>
    <w:rsid w:val="009B1111"/>
    <w:rsid w:val="009B166B"/>
    <w:rsid w:val="009B4F24"/>
    <w:rsid w:val="009B5C39"/>
    <w:rsid w:val="009C0100"/>
    <w:rsid w:val="009C394C"/>
    <w:rsid w:val="009C5CED"/>
    <w:rsid w:val="009D0BBF"/>
    <w:rsid w:val="009D41D4"/>
    <w:rsid w:val="009D581A"/>
    <w:rsid w:val="009E05D3"/>
    <w:rsid w:val="009E57C5"/>
    <w:rsid w:val="009E5CF8"/>
    <w:rsid w:val="009E6F70"/>
    <w:rsid w:val="009F3831"/>
    <w:rsid w:val="009F3DC9"/>
    <w:rsid w:val="00A03511"/>
    <w:rsid w:val="00A07089"/>
    <w:rsid w:val="00A11F5B"/>
    <w:rsid w:val="00A17028"/>
    <w:rsid w:val="00A21953"/>
    <w:rsid w:val="00A22B71"/>
    <w:rsid w:val="00A238A9"/>
    <w:rsid w:val="00A27593"/>
    <w:rsid w:val="00A314B9"/>
    <w:rsid w:val="00A32436"/>
    <w:rsid w:val="00A33C1B"/>
    <w:rsid w:val="00A361A4"/>
    <w:rsid w:val="00A37A8C"/>
    <w:rsid w:val="00A45497"/>
    <w:rsid w:val="00A45EC6"/>
    <w:rsid w:val="00A535B3"/>
    <w:rsid w:val="00A55C22"/>
    <w:rsid w:val="00A561DA"/>
    <w:rsid w:val="00A6042E"/>
    <w:rsid w:val="00A6097D"/>
    <w:rsid w:val="00A625BA"/>
    <w:rsid w:val="00A64B28"/>
    <w:rsid w:val="00A64FBE"/>
    <w:rsid w:val="00A65A33"/>
    <w:rsid w:val="00A66071"/>
    <w:rsid w:val="00A6721D"/>
    <w:rsid w:val="00A703D8"/>
    <w:rsid w:val="00A70B2C"/>
    <w:rsid w:val="00A7295A"/>
    <w:rsid w:val="00A8046E"/>
    <w:rsid w:val="00A80516"/>
    <w:rsid w:val="00A80DF1"/>
    <w:rsid w:val="00A81444"/>
    <w:rsid w:val="00A821AE"/>
    <w:rsid w:val="00A83BFB"/>
    <w:rsid w:val="00A84D37"/>
    <w:rsid w:val="00A85F20"/>
    <w:rsid w:val="00A87540"/>
    <w:rsid w:val="00A902EF"/>
    <w:rsid w:val="00A90FB8"/>
    <w:rsid w:val="00A92D30"/>
    <w:rsid w:val="00A952DD"/>
    <w:rsid w:val="00A973F7"/>
    <w:rsid w:val="00AA6527"/>
    <w:rsid w:val="00AB0898"/>
    <w:rsid w:val="00AC1183"/>
    <w:rsid w:val="00AC2683"/>
    <w:rsid w:val="00AC33E9"/>
    <w:rsid w:val="00AC4527"/>
    <w:rsid w:val="00AC6033"/>
    <w:rsid w:val="00AD41D0"/>
    <w:rsid w:val="00AD4B3F"/>
    <w:rsid w:val="00AD5821"/>
    <w:rsid w:val="00AD7410"/>
    <w:rsid w:val="00AD75C8"/>
    <w:rsid w:val="00AD794F"/>
    <w:rsid w:val="00AD7E81"/>
    <w:rsid w:val="00AE3E39"/>
    <w:rsid w:val="00AE70DA"/>
    <w:rsid w:val="00AF0893"/>
    <w:rsid w:val="00AF1440"/>
    <w:rsid w:val="00AF2159"/>
    <w:rsid w:val="00AF23E1"/>
    <w:rsid w:val="00AF4696"/>
    <w:rsid w:val="00AF4C83"/>
    <w:rsid w:val="00AF5DEE"/>
    <w:rsid w:val="00AF7A7A"/>
    <w:rsid w:val="00B0020D"/>
    <w:rsid w:val="00B01524"/>
    <w:rsid w:val="00B04D99"/>
    <w:rsid w:val="00B051CF"/>
    <w:rsid w:val="00B05412"/>
    <w:rsid w:val="00B05CA9"/>
    <w:rsid w:val="00B10FDB"/>
    <w:rsid w:val="00B26A4C"/>
    <w:rsid w:val="00B26E39"/>
    <w:rsid w:val="00B2748A"/>
    <w:rsid w:val="00B300BB"/>
    <w:rsid w:val="00B35B9A"/>
    <w:rsid w:val="00B35C65"/>
    <w:rsid w:val="00B3695E"/>
    <w:rsid w:val="00B42F01"/>
    <w:rsid w:val="00B4353E"/>
    <w:rsid w:val="00B45377"/>
    <w:rsid w:val="00B46B76"/>
    <w:rsid w:val="00B50FC5"/>
    <w:rsid w:val="00B52237"/>
    <w:rsid w:val="00B55D47"/>
    <w:rsid w:val="00B602A6"/>
    <w:rsid w:val="00B60BBC"/>
    <w:rsid w:val="00B61B35"/>
    <w:rsid w:val="00B61E46"/>
    <w:rsid w:val="00B62C13"/>
    <w:rsid w:val="00B64D4D"/>
    <w:rsid w:val="00B65930"/>
    <w:rsid w:val="00B67719"/>
    <w:rsid w:val="00B67E79"/>
    <w:rsid w:val="00B76419"/>
    <w:rsid w:val="00B76A8C"/>
    <w:rsid w:val="00B802E4"/>
    <w:rsid w:val="00B83194"/>
    <w:rsid w:val="00B83EFE"/>
    <w:rsid w:val="00B84A88"/>
    <w:rsid w:val="00B85AAE"/>
    <w:rsid w:val="00B87D61"/>
    <w:rsid w:val="00B91913"/>
    <w:rsid w:val="00B92C18"/>
    <w:rsid w:val="00B934D0"/>
    <w:rsid w:val="00B96E4D"/>
    <w:rsid w:val="00BA20CB"/>
    <w:rsid w:val="00BA33FD"/>
    <w:rsid w:val="00BA5EE3"/>
    <w:rsid w:val="00BB0741"/>
    <w:rsid w:val="00BB0930"/>
    <w:rsid w:val="00BB248B"/>
    <w:rsid w:val="00BB30C2"/>
    <w:rsid w:val="00BC1CCF"/>
    <w:rsid w:val="00BC40E8"/>
    <w:rsid w:val="00BC59B7"/>
    <w:rsid w:val="00BD185B"/>
    <w:rsid w:val="00BD213D"/>
    <w:rsid w:val="00BD58F4"/>
    <w:rsid w:val="00BE1592"/>
    <w:rsid w:val="00BE1C75"/>
    <w:rsid w:val="00BE5D06"/>
    <w:rsid w:val="00BE69B8"/>
    <w:rsid w:val="00BE7092"/>
    <w:rsid w:val="00BE7D34"/>
    <w:rsid w:val="00BF1BC3"/>
    <w:rsid w:val="00BF6A5C"/>
    <w:rsid w:val="00C02397"/>
    <w:rsid w:val="00C07BC3"/>
    <w:rsid w:val="00C11275"/>
    <w:rsid w:val="00C11AC9"/>
    <w:rsid w:val="00C165EE"/>
    <w:rsid w:val="00C23113"/>
    <w:rsid w:val="00C27FDE"/>
    <w:rsid w:val="00C33272"/>
    <w:rsid w:val="00C33C07"/>
    <w:rsid w:val="00C3597E"/>
    <w:rsid w:val="00C36FB2"/>
    <w:rsid w:val="00C40E51"/>
    <w:rsid w:val="00C46B64"/>
    <w:rsid w:val="00C46C56"/>
    <w:rsid w:val="00C47B26"/>
    <w:rsid w:val="00C5193E"/>
    <w:rsid w:val="00C5524B"/>
    <w:rsid w:val="00C55292"/>
    <w:rsid w:val="00C5634D"/>
    <w:rsid w:val="00C61EB2"/>
    <w:rsid w:val="00C61F6A"/>
    <w:rsid w:val="00C63060"/>
    <w:rsid w:val="00C631AA"/>
    <w:rsid w:val="00C63FA0"/>
    <w:rsid w:val="00C71E1D"/>
    <w:rsid w:val="00C73DAD"/>
    <w:rsid w:val="00C73ECC"/>
    <w:rsid w:val="00C75987"/>
    <w:rsid w:val="00C76AC8"/>
    <w:rsid w:val="00C7789D"/>
    <w:rsid w:val="00C8351D"/>
    <w:rsid w:val="00C85C33"/>
    <w:rsid w:val="00C8782F"/>
    <w:rsid w:val="00C87F74"/>
    <w:rsid w:val="00C945B9"/>
    <w:rsid w:val="00C96EC7"/>
    <w:rsid w:val="00C978CB"/>
    <w:rsid w:val="00CA07CF"/>
    <w:rsid w:val="00CA1F34"/>
    <w:rsid w:val="00CA373E"/>
    <w:rsid w:val="00CA4A2B"/>
    <w:rsid w:val="00CA5C19"/>
    <w:rsid w:val="00CA6BF3"/>
    <w:rsid w:val="00CA70ED"/>
    <w:rsid w:val="00CA7102"/>
    <w:rsid w:val="00CB138A"/>
    <w:rsid w:val="00CB29FA"/>
    <w:rsid w:val="00CB2AD8"/>
    <w:rsid w:val="00CB36BF"/>
    <w:rsid w:val="00CB3715"/>
    <w:rsid w:val="00CB3AA6"/>
    <w:rsid w:val="00CB5401"/>
    <w:rsid w:val="00CB541F"/>
    <w:rsid w:val="00CB6A36"/>
    <w:rsid w:val="00CB6B81"/>
    <w:rsid w:val="00CB6EE9"/>
    <w:rsid w:val="00CB7E67"/>
    <w:rsid w:val="00CC0F76"/>
    <w:rsid w:val="00CC2EA1"/>
    <w:rsid w:val="00CC3858"/>
    <w:rsid w:val="00CC4D01"/>
    <w:rsid w:val="00CC4E85"/>
    <w:rsid w:val="00CC5011"/>
    <w:rsid w:val="00CD03A3"/>
    <w:rsid w:val="00CD4733"/>
    <w:rsid w:val="00CD4B19"/>
    <w:rsid w:val="00CD5502"/>
    <w:rsid w:val="00CD64BE"/>
    <w:rsid w:val="00CD7E51"/>
    <w:rsid w:val="00CD7ECB"/>
    <w:rsid w:val="00CE341B"/>
    <w:rsid w:val="00CE5667"/>
    <w:rsid w:val="00CE5B5A"/>
    <w:rsid w:val="00CE6D41"/>
    <w:rsid w:val="00CE726D"/>
    <w:rsid w:val="00CE7314"/>
    <w:rsid w:val="00CF07E6"/>
    <w:rsid w:val="00CF0D8D"/>
    <w:rsid w:val="00CF6EA9"/>
    <w:rsid w:val="00D008F5"/>
    <w:rsid w:val="00D057D4"/>
    <w:rsid w:val="00D06076"/>
    <w:rsid w:val="00D069F1"/>
    <w:rsid w:val="00D20719"/>
    <w:rsid w:val="00D224DA"/>
    <w:rsid w:val="00D36192"/>
    <w:rsid w:val="00D366B0"/>
    <w:rsid w:val="00D3740B"/>
    <w:rsid w:val="00D422A4"/>
    <w:rsid w:val="00D4315E"/>
    <w:rsid w:val="00D44E61"/>
    <w:rsid w:val="00D464B4"/>
    <w:rsid w:val="00D46F46"/>
    <w:rsid w:val="00D50879"/>
    <w:rsid w:val="00D5226B"/>
    <w:rsid w:val="00D5336B"/>
    <w:rsid w:val="00D5387C"/>
    <w:rsid w:val="00D60918"/>
    <w:rsid w:val="00D60DAB"/>
    <w:rsid w:val="00D62611"/>
    <w:rsid w:val="00D6328B"/>
    <w:rsid w:val="00D64A86"/>
    <w:rsid w:val="00D65852"/>
    <w:rsid w:val="00D66B3B"/>
    <w:rsid w:val="00D674D1"/>
    <w:rsid w:val="00D715EC"/>
    <w:rsid w:val="00D72A61"/>
    <w:rsid w:val="00D72DB1"/>
    <w:rsid w:val="00D73A82"/>
    <w:rsid w:val="00D74FDD"/>
    <w:rsid w:val="00D758FA"/>
    <w:rsid w:val="00D75C88"/>
    <w:rsid w:val="00D766B3"/>
    <w:rsid w:val="00D814EF"/>
    <w:rsid w:val="00D8478C"/>
    <w:rsid w:val="00D9265C"/>
    <w:rsid w:val="00D95B3E"/>
    <w:rsid w:val="00DA0A74"/>
    <w:rsid w:val="00DA1993"/>
    <w:rsid w:val="00DA1D7A"/>
    <w:rsid w:val="00DA3BF6"/>
    <w:rsid w:val="00DA3E0F"/>
    <w:rsid w:val="00DB0467"/>
    <w:rsid w:val="00DB115A"/>
    <w:rsid w:val="00DB3637"/>
    <w:rsid w:val="00DB4083"/>
    <w:rsid w:val="00DB40EA"/>
    <w:rsid w:val="00DB5D25"/>
    <w:rsid w:val="00DC0A49"/>
    <w:rsid w:val="00DC180D"/>
    <w:rsid w:val="00DC26F8"/>
    <w:rsid w:val="00DC44D2"/>
    <w:rsid w:val="00DC58D9"/>
    <w:rsid w:val="00DD6F9C"/>
    <w:rsid w:val="00DE1C0B"/>
    <w:rsid w:val="00DE2607"/>
    <w:rsid w:val="00DE37F0"/>
    <w:rsid w:val="00DE4AC6"/>
    <w:rsid w:val="00DE52E5"/>
    <w:rsid w:val="00DE54AB"/>
    <w:rsid w:val="00DE605F"/>
    <w:rsid w:val="00DE630E"/>
    <w:rsid w:val="00DE7554"/>
    <w:rsid w:val="00DF1453"/>
    <w:rsid w:val="00DF2E0E"/>
    <w:rsid w:val="00DF38FD"/>
    <w:rsid w:val="00E02884"/>
    <w:rsid w:val="00E04ABA"/>
    <w:rsid w:val="00E06F55"/>
    <w:rsid w:val="00E117A5"/>
    <w:rsid w:val="00E1280A"/>
    <w:rsid w:val="00E13343"/>
    <w:rsid w:val="00E1582D"/>
    <w:rsid w:val="00E17F10"/>
    <w:rsid w:val="00E221B9"/>
    <w:rsid w:val="00E23005"/>
    <w:rsid w:val="00E242D2"/>
    <w:rsid w:val="00E250B7"/>
    <w:rsid w:val="00E250F7"/>
    <w:rsid w:val="00E26160"/>
    <w:rsid w:val="00E27BC3"/>
    <w:rsid w:val="00E30B58"/>
    <w:rsid w:val="00E31004"/>
    <w:rsid w:val="00E33403"/>
    <w:rsid w:val="00E34640"/>
    <w:rsid w:val="00E434E2"/>
    <w:rsid w:val="00E434FD"/>
    <w:rsid w:val="00E44048"/>
    <w:rsid w:val="00E44249"/>
    <w:rsid w:val="00E44938"/>
    <w:rsid w:val="00E4507A"/>
    <w:rsid w:val="00E45FAD"/>
    <w:rsid w:val="00E51E7A"/>
    <w:rsid w:val="00E566FF"/>
    <w:rsid w:val="00E62488"/>
    <w:rsid w:val="00E6268D"/>
    <w:rsid w:val="00E65097"/>
    <w:rsid w:val="00E66058"/>
    <w:rsid w:val="00E67182"/>
    <w:rsid w:val="00E674E3"/>
    <w:rsid w:val="00E7061B"/>
    <w:rsid w:val="00E7077E"/>
    <w:rsid w:val="00E70F18"/>
    <w:rsid w:val="00E71D2A"/>
    <w:rsid w:val="00E740B2"/>
    <w:rsid w:val="00E74A1E"/>
    <w:rsid w:val="00E75801"/>
    <w:rsid w:val="00E76760"/>
    <w:rsid w:val="00E800B8"/>
    <w:rsid w:val="00E83343"/>
    <w:rsid w:val="00E843EC"/>
    <w:rsid w:val="00E84B6A"/>
    <w:rsid w:val="00E85606"/>
    <w:rsid w:val="00E87B02"/>
    <w:rsid w:val="00E93F9E"/>
    <w:rsid w:val="00E9492E"/>
    <w:rsid w:val="00E94F11"/>
    <w:rsid w:val="00E959C3"/>
    <w:rsid w:val="00EA10B5"/>
    <w:rsid w:val="00EA6E98"/>
    <w:rsid w:val="00EA712A"/>
    <w:rsid w:val="00EA74C0"/>
    <w:rsid w:val="00EA76B2"/>
    <w:rsid w:val="00EB1060"/>
    <w:rsid w:val="00EB2B18"/>
    <w:rsid w:val="00EB554E"/>
    <w:rsid w:val="00EB5677"/>
    <w:rsid w:val="00EB6A3E"/>
    <w:rsid w:val="00EC21CF"/>
    <w:rsid w:val="00EC43F9"/>
    <w:rsid w:val="00EC6087"/>
    <w:rsid w:val="00ED5FB6"/>
    <w:rsid w:val="00ED6EF7"/>
    <w:rsid w:val="00ED742C"/>
    <w:rsid w:val="00EE0F85"/>
    <w:rsid w:val="00EE1E88"/>
    <w:rsid w:val="00EE23EE"/>
    <w:rsid w:val="00EE6F26"/>
    <w:rsid w:val="00EF0065"/>
    <w:rsid w:val="00EF0C09"/>
    <w:rsid w:val="00EF33C1"/>
    <w:rsid w:val="00EF5BC4"/>
    <w:rsid w:val="00EF7E15"/>
    <w:rsid w:val="00F004AB"/>
    <w:rsid w:val="00F0073C"/>
    <w:rsid w:val="00F01DE4"/>
    <w:rsid w:val="00F02B2C"/>
    <w:rsid w:val="00F0399D"/>
    <w:rsid w:val="00F04243"/>
    <w:rsid w:val="00F042E0"/>
    <w:rsid w:val="00F073DB"/>
    <w:rsid w:val="00F117A8"/>
    <w:rsid w:val="00F123DD"/>
    <w:rsid w:val="00F13D5F"/>
    <w:rsid w:val="00F15251"/>
    <w:rsid w:val="00F21199"/>
    <w:rsid w:val="00F244F4"/>
    <w:rsid w:val="00F266D7"/>
    <w:rsid w:val="00F278B8"/>
    <w:rsid w:val="00F30DB4"/>
    <w:rsid w:val="00F3293F"/>
    <w:rsid w:val="00F33AE3"/>
    <w:rsid w:val="00F34292"/>
    <w:rsid w:val="00F34A66"/>
    <w:rsid w:val="00F34BAE"/>
    <w:rsid w:val="00F417A6"/>
    <w:rsid w:val="00F429D8"/>
    <w:rsid w:val="00F433BD"/>
    <w:rsid w:val="00F44CCA"/>
    <w:rsid w:val="00F453AF"/>
    <w:rsid w:val="00F47286"/>
    <w:rsid w:val="00F50384"/>
    <w:rsid w:val="00F50B55"/>
    <w:rsid w:val="00F52E4A"/>
    <w:rsid w:val="00F52F4D"/>
    <w:rsid w:val="00F55301"/>
    <w:rsid w:val="00F568D4"/>
    <w:rsid w:val="00F60D49"/>
    <w:rsid w:val="00F62F88"/>
    <w:rsid w:val="00F63A8B"/>
    <w:rsid w:val="00F64799"/>
    <w:rsid w:val="00F65C37"/>
    <w:rsid w:val="00F65CFF"/>
    <w:rsid w:val="00F66377"/>
    <w:rsid w:val="00F6718A"/>
    <w:rsid w:val="00F723BF"/>
    <w:rsid w:val="00F724FA"/>
    <w:rsid w:val="00F762B9"/>
    <w:rsid w:val="00F80C22"/>
    <w:rsid w:val="00F80D0C"/>
    <w:rsid w:val="00F877B7"/>
    <w:rsid w:val="00F91B06"/>
    <w:rsid w:val="00F94511"/>
    <w:rsid w:val="00F94597"/>
    <w:rsid w:val="00F94D81"/>
    <w:rsid w:val="00FA2A8A"/>
    <w:rsid w:val="00FA3789"/>
    <w:rsid w:val="00FB3736"/>
    <w:rsid w:val="00FB47BE"/>
    <w:rsid w:val="00FB5238"/>
    <w:rsid w:val="00FB6AB0"/>
    <w:rsid w:val="00FC060E"/>
    <w:rsid w:val="00FC0DF6"/>
    <w:rsid w:val="00FC1C01"/>
    <w:rsid w:val="00FC210E"/>
    <w:rsid w:val="00FC383D"/>
    <w:rsid w:val="00FC5B17"/>
    <w:rsid w:val="00FD0D56"/>
    <w:rsid w:val="00FD237D"/>
    <w:rsid w:val="00FD43B6"/>
    <w:rsid w:val="00FD6FCF"/>
    <w:rsid w:val="00FE008B"/>
    <w:rsid w:val="00FE07DD"/>
    <w:rsid w:val="00FE1238"/>
    <w:rsid w:val="00FE4E0D"/>
    <w:rsid w:val="00FE527D"/>
    <w:rsid w:val="00FE55FA"/>
    <w:rsid w:val="00FE6CDC"/>
    <w:rsid w:val="00FE7B93"/>
    <w:rsid w:val="00FF223C"/>
    <w:rsid w:val="00FF23BB"/>
    <w:rsid w:val="00FF3F96"/>
    <w:rsid w:val="00FF517F"/>
    <w:rsid w:val="00FF5E25"/>
    <w:rsid w:val="00FF67F7"/>
    <w:rsid w:val="00FF6A5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1943C4"/>
  <w15:docId w15:val="{52686AAF-FCB1-48B2-B667-101BAC0E9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l-PL" w:eastAsia="pl-PL"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181D78"/>
    <w:pPr>
      <w:spacing w:line="276" w:lineRule="auto"/>
    </w:pPr>
    <w:rPr>
      <w:rFonts w:ascii="Times New Roman" w:hAnsi="Times New Roman"/>
      <w:sz w:val="22"/>
      <w:szCs w:val="22"/>
      <w:lang w:val="en-US" w:eastAsia="en-US"/>
    </w:rPr>
  </w:style>
  <w:style w:type="paragraph" w:styleId="Nagwek1">
    <w:name w:val="heading 1"/>
    <w:basedOn w:val="Normalny"/>
    <w:next w:val="Normalny"/>
    <w:link w:val="Nagwek1Znak"/>
    <w:uiPriority w:val="9"/>
    <w:qFormat/>
    <w:rsid w:val="001A580B"/>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semiHidden/>
    <w:unhideWhenUsed/>
    <w:qFormat/>
    <w:rsid w:val="001A580B"/>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1A580B"/>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Nagwek4">
    <w:name w:val="heading 4"/>
    <w:basedOn w:val="Normalny"/>
    <w:next w:val="Normalny"/>
    <w:link w:val="Nagwek4Znak"/>
    <w:uiPriority w:val="9"/>
    <w:semiHidden/>
    <w:unhideWhenUsed/>
    <w:qFormat/>
    <w:rsid w:val="001A580B"/>
    <w:pPr>
      <w:keepNext/>
      <w:keepLines/>
      <w:spacing w:before="40"/>
      <w:outlineLvl w:val="3"/>
    </w:pPr>
    <w:rPr>
      <w:rFonts w:asciiTheme="majorHAnsi" w:eastAsiaTheme="majorEastAsia" w:hAnsiTheme="majorHAnsi" w:cstheme="majorBidi"/>
      <w:i/>
      <w:iCs/>
      <w:color w:val="365F91" w:themeColor="accent1" w:themeShade="BF"/>
    </w:rPr>
  </w:style>
  <w:style w:type="paragraph" w:styleId="Nagwek5">
    <w:name w:val="heading 5"/>
    <w:basedOn w:val="Normalny"/>
    <w:next w:val="Normalny"/>
    <w:link w:val="Nagwek5Znak"/>
    <w:uiPriority w:val="9"/>
    <w:semiHidden/>
    <w:unhideWhenUsed/>
    <w:qFormat/>
    <w:rsid w:val="001A580B"/>
    <w:pPr>
      <w:keepNext/>
      <w:keepLines/>
      <w:spacing w:before="40"/>
      <w:outlineLvl w:val="4"/>
    </w:pPr>
    <w:rPr>
      <w:rFonts w:asciiTheme="majorHAnsi" w:eastAsiaTheme="majorEastAsia" w:hAnsiTheme="majorHAnsi" w:cstheme="majorBidi"/>
      <w:color w:val="365F91" w:themeColor="accent1" w:themeShade="BF"/>
    </w:rPr>
  </w:style>
  <w:style w:type="paragraph" w:styleId="Nagwek6">
    <w:name w:val="heading 6"/>
    <w:basedOn w:val="Normalny"/>
    <w:next w:val="Normalny"/>
    <w:link w:val="Nagwek6Znak"/>
    <w:uiPriority w:val="9"/>
    <w:semiHidden/>
    <w:unhideWhenUsed/>
    <w:qFormat/>
    <w:rsid w:val="001A580B"/>
    <w:pPr>
      <w:keepNext/>
      <w:keepLines/>
      <w:spacing w:before="40"/>
      <w:outlineLvl w:val="5"/>
    </w:pPr>
    <w:rPr>
      <w:rFonts w:asciiTheme="majorHAnsi" w:eastAsiaTheme="majorEastAsia" w:hAnsiTheme="majorHAnsi" w:cstheme="majorBidi"/>
      <w:color w:val="243F60" w:themeColor="accent1" w:themeShade="7F"/>
    </w:rPr>
  </w:style>
  <w:style w:type="paragraph" w:styleId="Nagwek7">
    <w:name w:val="heading 7"/>
    <w:basedOn w:val="Normalny"/>
    <w:next w:val="Normalny"/>
    <w:link w:val="Nagwek7Znak"/>
    <w:uiPriority w:val="9"/>
    <w:semiHidden/>
    <w:unhideWhenUsed/>
    <w:qFormat/>
    <w:rsid w:val="001A580B"/>
    <w:pPr>
      <w:keepNext/>
      <w:keepLines/>
      <w:spacing w:before="40"/>
      <w:outlineLvl w:val="6"/>
    </w:pPr>
    <w:rPr>
      <w:rFonts w:asciiTheme="majorHAnsi" w:eastAsiaTheme="majorEastAsia" w:hAnsiTheme="majorHAnsi" w:cstheme="majorBidi"/>
      <w:i/>
      <w:iCs/>
      <w:color w:val="243F60" w:themeColor="accent1" w:themeShade="7F"/>
    </w:rPr>
  </w:style>
  <w:style w:type="paragraph" w:styleId="Nagwek8">
    <w:name w:val="heading 8"/>
    <w:basedOn w:val="Normalny"/>
    <w:next w:val="Normalny"/>
    <w:link w:val="Nagwek8Znak"/>
    <w:uiPriority w:val="9"/>
    <w:semiHidden/>
    <w:unhideWhenUsed/>
    <w:qFormat/>
    <w:rsid w:val="001A580B"/>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A580B"/>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table" w:styleId="Tabela-Siatka">
    <w:name w:val="Table Grid"/>
    <w:basedOn w:val="Standardowy"/>
    <w:uiPriority w:val="59"/>
    <w:rsid w:val="0050349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kumentu">
    <w:name w:val="Document Map"/>
    <w:basedOn w:val="Normalny"/>
    <w:link w:val="MapadokumentuZnak"/>
    <w:uiPriority w:val="99"/>
    <w:semiHidden/>
    <w:unhideWhenUsed/>
    <w:rsid w:val="00315312"/>
    <w:pPr>
      <w:spacing w:line="240" w:lineRule="auto"/>
    </w:pPr>
    <w:rPr>
      <w:rFonts w:ascii="Tahoma" w:hAnsi="Tahoma" w:cs="Tahoma"/>
      <w:sz w:val="16"/>
      <w:szCs w:val="16"/>
    </w:rPr>
  </w:style>
  <w:style w:type="character" w:customStyle="1" w:styleId="MapadokumentuZnak">
    <w:name w:val="Mapa dokumentu Znak"/>
    <w:basedOn w:val="Domylnaczcionkaakapitu"/>
    <w:link w:val="Mapadokumentu"/>
    <w:uiPriority w:val="99"/>
    <w:semiHidden/>
    <w:rsid w:val="00315312"/>
    <w:rPr>
      <w:rFonts w:ascii="Tahoma" w:hAnsi="Tahoma" w:cs="Tahoma"/>
      <w:sz w:val="16"/>
      <w:szCs w:val="16"/>
    </w:rPr>
  </w:style>
  <w:style w:type="character" w:styleId="Odwoaniedokomentarza">
    <w:name w:val="annotation reference"/>
    <w:basedOn w:val="Domylnaczcionkaakapitu"/>
    <w:uiPriority w:val="99"/>
    <w:semiHidden/>
    <w:unhideWhenUsed/>
    <w:rsid w:val="00E67182"/>
    <w:rPr>
      <w:sz w:val="16"/>
      <w:szCs w:val="16"/>
    </w:rPr>
  </w:style>
  <w:style w:type="paragraph" w:styleId="Tekstkomentarza">
    <w:name w:val="annotation text"/>
    <w:basedOn w:val="Normalny"/>
    <w:link w:val="TekstkomentarzaZnak"/>
    <w:uiPriority w:val="99"/>
    <w:unhideWhenUsed/>
    <w:rsid w:val="00E67182"/>
    <w:rPr>
      <w:sz w:val="20"/>
      <w:szCs w:val="20"/>
    </w:rPr>
  </w:style>
  <w:style w:type="character" w:customStyle="1" w:styleId="TekstkomentarzaZnak">
    <w:name w:val="Tekst komentarza Znak"/>
    <w:basedOn w:val="Domylnaczcionkaakapitu"/>
    <w:link w:val="Tekstkomentarza"/>
    <w:uiPriority w:val="99"/>
    <w:rsid w:val="00E67182"/>
    <w:rPr>
      <w:lang w:eastAsia="en-US"/>
    </w:rPr>
  </w:style>
  <w:style w:type="paragraph" w:styleId="Tematkomentarza">
    <w:name w:val="annotation subject"/>
    <w:basedOn w:val="Tekstkomentarza"/>
    <w:next w:val="Tekstkomentarza"/>
    <w:link w:val="TematkomentarzaZnak"/>
    <w:uiPriority w:val="99"/>
    <w:semiHidden/>
    <w:unhideWhenUsed/>
    <w:rsid w:val="00E67182"/>
    <w:rPr>
      <w:b/>
      <w:bCs/>
    </w:rPr>
  </w:style>
  <w:style w:type="character" w:customStyle="1" w:styleId="TematkomentarzaZnak">
    <w:name w:val="Temat komentarza Znak"/>
    <w:basedOn w:val="TekstkomentarzaZnak"/>
    <w:link w:val="Tematkomentarza"/>
    <w:uiPriority w:val="99"/>
    <w:semiHidden/>
    <w:rsid w:val="00E67182"/>
    <w:rPr>
      <w:b/>
      <w:bCs/>
      <w:lang w:eastAsia="en-US"/>
    </w:rPr>
  </w:style>
  <w:style w:type="paragraph" w:styleId="Tekstdymka">
    <w:name w:val="Balloon Text"/>
    <w:basedOn w:val="Normalny"/>
    <w:link w:val="TekstdymkaZnak"/>
    <w:uiPriority w:val="99"/>
    <w:semiHidden/>
    <w:unhideWhenUsed/>
    <w:rsid w:val="00E67182"/>
    <w:pPr>
      <w:spacing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E67182"/>
    <w:rPr>
      <w:rFonts w:ascii="Tahoma" w:hAnsi="Tahoma" w:cs="Tahoma"/>
      <w:sz w:val="16"/>
      <w:szCs w:val="16"/>
      <w:lang w:eastAsia="en-US"/>
    </w:rPr>
  </w:style>
  <w:style w:type="paragraph" w:styleId="Tekstprzypisudolnego">
    <w:name w:val="footnote text"/>
    <w:basedOn w:val="Normalny"/>
    <w:link w:val="TekstprzypisudolnegoZnak"/>
    <w:uiPriority w:val="99"/>
    <w:unhideWhenUsed/>
    <w:rsid w:val="00554D66"/>
    <w:rPr>
      <w:sz w:val="20"/>
      <w:szCs w:val="20"/>
    </w:rPr>
  </w:style>
  <w:style w:type="character" w:customStyle="1" w:styleId="TekstprzypisudolnegoZnak">
    <w:name w:val="Tekst przypisu dolnego Znak"/>
    <w:basedOn w:val="Domylnaczcionkaakapitu"/>
    <w:link w:val="Tekstprzypisudolnego"/>
    <w:uiPriority w:val="99"/>
    <w:rsid w:val="00554D66"/>
    <w:rPr>
      <w:lang w:eastAsia="en-US"/>
    </w:rPr>
  </w:style>
  <w:style w:type="character" w:styleId="Odwoanieprzypisudolnego">
    <w:name w:val="footnote reference"/>
    <w:basedOn w:val="Domylnaczcionkaakapitu"/>
    <w:uiPriority w:val="99"/>
    <w:unhideWhenUsed/>
    <w:rsid w:val="00DE37F0"/>
    <w:rPr>
      <w:vertAlign w:val="superscript"/>
    </w:rPr>
  </w:style>
  <w:style w:type="character" w:customStyle="1" w:styleId="apple-converted-space">
    <w:name w:val="apple-converted-space"/>
    <w:basedOn w:val="Domylnaczcionkaakapitu"/>
    <w:rsid w:val="002F3130"/>
  </w:style>
  <w:style w:type="character" w:styleId="Uwydatnienie">
    <w:name w:val="Emphasis"/>
    <w:basedOn w:val="Domylnaczcionkaakapitu"/>
    <w:uiPriority w:val="20"/>
    <w:qFormat/>
    <w:rsid w:val="002F3130"/>
    <w:rPr>
      <w:i/>
      <w:iCs/>
    </w:rPr>
  </w:style>
  <w:style w:type="paragraph" w:styleId="Poprawka">
    <w:name w:val="Revision"/>
    <w:hidden/>
    <w:uiPriority w:val="99"/>
    <w:semiHidden/>
    <w:rsid w:val="00584246"/>
    <w:rPr>
      <w:rFonts w:ascii="Times New Roman" w:hAnsi="Times New Roman"/>
      <w:sz w:val="22"/>
      <w:szCs w:val="22"/>
      <w:lang w:val="en-US" w:eastAsia="en-US"/>
    </w:rPr>
  </w:style>
  <w:style w:type="paragraph" w:styleId="Nagwek">
    <w:name w:val="header"/>
    <w:basedOn w:val="Normalny"/>
    <w:link w:val="NagwekZnak"/>
    <w:uiPriority w:val="99"/>
    <w:unhideWhenUsed/>
    <w:rsid w:val="00FA3789"/>
    <w:pPr>
      <w:tabs>
        <w:tab w:val="center" w:pos="4703"/>
        <w:tab w:val="right" w:pos="9406"/>
      </w:tabs>
      <w:spacing w:line="240" w:lineRule="auto"/>
    </w:pPr>
  </w:style>
  <w:style w:type="character" w:customStyle="1" w:styleId="NagwekZnak">
    <w:name w:val="Nagłówek Znak"/>
    <w:basedOn w:val="Domylnaczcionkaakapitu"/>
    <w:link w:val="Nagwek"/>
    <w:uiPriority w:val="99"/>
    <w:rsid w:val="00FA3789"/>
    <w:rPr>
      <w:rFonts w:ascii="Times New Roman" w:hAnsi="Times New Roman"/>
      <w:sz w:val="22"/>
      <w:szCs w:val="22"/>
      <w:lang w:val="en-US" w:eastAsia="en-US"/>
    </w:rPr>
  </w:style>
  <w:style w:type="paragraph" w:styleId="Stopka">
    <w:name w:val="footer"/>
    <w:basedOn w:val="Normalny"/>
    <w:link w:val="StopkaZnak"/>
    <w:uiPriority w:val="99"/>
    <w:unhideWhenUsed/>
    <w:rsid w:val="00FA3789"/>
    <w:pPr>
      <w:tabs>
        <w:tab w:val="center" w:pos="4703"/>
        <w:tab w:val="right" w:pos="9406"/>
      </w:tabs>
      <w:spacing w:line="240" w:lineRule="auto"/>
    </w:pPr>
  </w:style>
  <w:style w:type="character" w:customStyle="1" w:styleId="StopkaZnak">
    <w:name w:val="Stopka Znak"/>
    <w:basedOn w:val="Domylnaczcionkaakapitu"/>
    <w:link w:val="Stopka"/>
    <w:uiPriority w:val="99"/>
    <w:rsid w:val="00FA3789"/>
    <w:rPr>
      <w:rFonts w:ascii="Times New Roman" w:hAnsi="Times New Roman"/>
      <w:sz w:val="22"/>
      <w:szCs w:val="22"/>
      <w:lang w:val="en-US" w:eastAsia="en-US"/>
    </w:rPr>
  </w:style>
  <w:style w:type="paragraph" w:customStyle="1" w:styleId="CitaviBibliographyEntry">
    <w:name w:val="Citavi Bibliography Entry"/>
    <w:basedOn w:val="Normalny"/>
    <w:link w:val="CitaviBibliographyEntryZnak"/>
    <w:uiPriority w:val="99"/>
    <w:rsid w:val="001A580B"/>
    <w:pPr>
      <w:tabs>
        <w:tab w:val="left" w:pos="340"/>
      </w:tabs>
      <w:ind w:left="340" w:hanging="340"/>
    </w:pPr>
  </w:style>
  <w:style w:type="character" w:customStyle="1" w:styleId="CitaviBibliographyEntryZnak">
    <w:name w:val="Citavi Bibliography Entry Znak"/>
    <w:basedOn w:val="TekstprzypisudolnegoZnak"/>
    <w:link w:val="CitaviBibliographyEntry"/>
    <w:uiPriority w:val="99"/>
    <w:rsid w:val="001A580B"/>
    <w:rPr>
      <w:rFonts w:ascii="Times New Roman" w:hAnsi="Times New Roman"/>
      <w:sz w:val="22"/>
      <w:szCs w:val="22"/>
      <w:lang w:val="en-US" w:eastAsia="en-US"/>
    </w:rPr>
  </w:style>
  <w:style w:type="paragraph" w:customStyle="1" w:styleId="CitaviBibliographyHeading">
    <w:name w:val="Citavi Bibliography Heading"/>
    <w:basedOn w:val="Nagwek1"/>
    <w:link w:val="CitaviBibliographyHeadingZnak"/>
    <w:uiPriority w:val="99"/>
    <w:rsid w:val="001A580B"/>
  </w:style>
  <w:style w:type="character" w:customStyle="1" w:styleId="CitaviBibliographyHeadingZnak">
    <w:name w:val="Citavi Bibliography Heading Znak"/>
    <w:basedOn w:val="TekstprzypisudolnegoZnak"/>
    <w:link w:val="CitaviBibliographyHeading"/>
    <w:uiPriority w:val="99"/>
    <w:rsid w:val="001A580B"/>
    <w:rPr>
      <w:rFonts w:asciiTheme="majorHAnsi" w:eastAsiaTheme="majorEastAsia" w:hAnsiTheme="majorHAnsi" w:cstheme="majorBidi"/>
      <w:color w:val="365F91" w:themeColor="accent1" w:themeShade="BF"/>
      <w:sz w:val="32"/>
      <w:szCs w:val="32"/>
      <w:lang w:val="en-US" w:eastAsia="en-US"/>
    </w:rPr>
  </w:style>
  <w:style w:type="character" w:customStyle="1" w:styleId="Nagwek1Znak">
    <w:name w:val="Nagłówek 1 Znak"/>
    <w:basedOn w:val="Domylnaczcionkaakapitu"/>
    <w:link w:val="Nagwek1"/>
    <w:uiPriority w:val="9"/>
    <w:rsid w:val="001A580B"/>
    <w:rPr>
      <w:rFonts w:asciiTheme="majorHAnsi" w:eastAsiaTheme="majorEastAsia" w:hAnsiTheme="majorHAnsi" w:cstheme="majorBidi"/>
      <w:color w:val="365F91" w:themeColor="accent1" w:themeShade="BF"/>
      <w:sz w:val="32"/>
      <w:szCs w:val="32"/>
      <w:lang w:val="en-US" w:eastAsia="en-US"/>
    </w:rPr>
  </w:style>
  <w:style w:type="paragraph" w:customStyle="1" w:styleId="CitaviChapterBibliographyHeading">
    <w:name w:val="Citavi Chapter Bibliography Heading"/>
    <w:basedOn w:val="Nagwek2"/>
    <w:link w:val="CitaviChapterBibliographyHeadingZnak"/>
    <w:uiPriority w:val="99"/>
    <w:rsid w:val="001A580B"/>
  </w:style>
  <w:style w:type="character" w:customStyle="1" w:styleId="CitaviChapterBibliographyHeadingZnak">
    <w:name w:val="Citavi Chapter Bibliography Heading Znak"/>
    <w:basedOn w:val="TekstprzypisudolnegoZnak"/>
    <w:link w:val="CitaviChapterBibliographyHeading"/>
    <w:uiPriority w:val="99"/>
    <w:rsid w:val="001A580B"/>
    <w:rPr>
      <w:rFonts w:asciiTheme="majorHAnsi" w:eastAsiaTheme="majorEastAsia" w:hAnsiTheme="majorHAnsi" w:cstheme="majorBidi"/>
      <w:color w:val="365F91" w:themeColor="accent1" w:themeShade="BF"/>
      <w:sz w:val="26"/>
      <w:szCs w:val="26"/>
      <w:lang w:val="en-US" w:eastAsia="en-US"/>
    </w:rPr>
  </w:style>
  <w:style w:type="character" w:customStyle="1" w:styleId="Nagwek2Znak">
    <w:name w:val="Nagłówek 2 Znak"/>
    <w:basedOn w:val="Domylnaczcionkaakapitu"/>
    <w:link w:val="Nagwek2"/>
    <w:uiPriority w:val="9"/>
    <w:semiHidden/>
    <w:rsid w:val="001A580B"/>
    <w:rPr>
      <w:rFonts w:asciiTheme="majorHAnsi" w:eastAsiaTheme="majorEastAsia" w:hAnsiTheme="majorHAnsi" w:cstheme="majorBidi"/>
      <w:color w:val="365F91" w:themeColor="accent1" w:themeShade="BF"/>
      <w:sz w:val="26"/>
      <w:szCs w:val="26"/>
      <w:lang w:val="en-US" w:eastAsia="en-US"/>
    </w:rPr>
  </w:style>
  <w:style w:type="paragraph" w:customStyle="1" w:styleId="CitaviBibliographySubheading1">
    <w:name w:val="Citavi Bibliography Subheading 1"/>
    <w:basedOn w:val="Nagwek2"/>
    <w:link w:val="CitaviBibliographySubheading1Znak"/>
    <w:uiPriority w:val="99"/>
    <w:rsid w:val="001A580B"/>
    <w:pPr>
      <w:jc w:val="both"/>
      <w:outlineLvl w:val="9"/>
    </w:pPr>
    <w:rPr>
      <w:lang w:val="pl-PL"/>
    </w:rPr>
  </w:style>
  <w:style w:type="character" w:customStyle="1" w:styleId="CitaviBibliographySubheading1Znak">
    <w:name w:val="Citavi Bibliography Subheading 1 Znak"/>
    <w:basedOn w:val="TekstprzypisudolnegoZnak"/>
    <w:link w:val="CitaviBibliographySubheading1"/>
    <w:uiPriority w:val="99"/>
    <w:rsid w:val="001A580B"/>
    <w:rPr>
      <w:rFonts w:asciiTheme="majorHAnsi" w:eastAsiaTheme="majorEastAsia" w:hAnsiTheme="majorHAnsi" w:cstheme="majorBidi"/>
      <w:color w:val="365F91" w:themeColor="accent1" w:themeShade="BF"/>
      <w:sz w:val="26"/>
      <w:szCs w:val="26"/>
      <w:lang w:eastAsia="en-US"/>
    </w:rPr>
  </w:style>
  <w:style w:type="paragraph" w:customStyle="1" w:styleId="CitaviBibliographySubheading2">
    <w:name w:val="Citavi Bibliography Subheading 2"/>
    <w:basedOn w:val="Nagwek3"/>
    <w:link w:val="CitaviBibliographySubheading2Znak"/>
    <w:uiPriority w:val="99"/>
    <w:rsid w:val="001A580B"/>
    <w:pPr>
      <w:jc w:val="both"/>
      <w:outlineLvl w:val="9"/>
    </w:pPr>
    <w:rPr>
      <w:lang w:val="pl-PL"/>
    </w:rPr>
  </w:style>
  <w:style w:type="character" w:customStyle="1" w:styleId="CitaviBibliographySubheading2Znak">
    <w:name w:val="Citavi Bibliography Subheading 2 Znak"/>
    <w:basedOn w:val="TekstprzypisudolnegoZnak"/>
    <w:link w:val="CitaviBibliographySubheading2"/>
    <w:uiPriority w:val="99"/>
    <w:rsid w:val="001A580B"/>
    <w:rPr>
      <w:rFonts w:asciiTheme="majorHAnsi" w:eastAsiaTheme="majorEastAsia" w:hAnsiTheme="majorHAnsi" w:cstheme="majorBidi"/>
      <w:color w:val="243F60" w:themeColor="accent1" w:themeShade="7F"/>
      <w:sz w:val="24"/>
      <w:szCs w:val="24"/>
      <w:lang w:eastAsia="en-US"/>
    </w:rPr>
  </w:style>
  <w:style w:type="character" w:customStyle="1" w:styleId="Nagwek3Znak">
    <w:name w:val="Nagłówek 3 Znak"/>
    <w:basedOn w:val="Domylnaczcionkaakapitu"/>
    <w:link w:val="Nagwek3"/>
    <w:uiPriority w:val="9"/>
    <w:semiHidden/>
    <w:rsid w:val="001A580B"/>
    <w:rPr>
      <w:rFonts w:asciiTheme="majorHAnsi" w:eastAsiaTheme="majorEastAsia" w:hAnsiTheme="majorHAnsi" w:cstheme="majorBidi"/>
      <w:color w:val="243F60" w:themeColor="accent1" w:themeShade="7F"/>
      <w:sz w:val="24"/>
      <w:szCs w:val="24"/>
      <w:lang w:val="en-US" w:eastAsia="en-US"/>
    </w:rPr>
  </w:style>
  <w:style w:type="paragraph" w:customStyle="1" w:styleId="CitaviBibliographySubheading3">
    <w:name w:val="Citavi Bibliography Subheading 3"/>
    <w:basedOn w:val="Nagwek4"/>
    <w:link w:val="CitaviBibliographySubheading3Znak"/>
    <w:uiPriority w:val="99"/>
    <w:rsid w:val="001A580B"/>
    <w:pPr>
      <w:jc w:val="both"/>
      <w:outlineLvl w:val="9"/>
    </w:pPr>
    <w:rPr>
      <w:lang w:val="pl-PL"/>
    </w:rPr>
  </w:style>
  <w:style w:type="character" w:customStyle="1" w:styleId="CitaviBibliographySubheading3Znak">
    <w:name w:val="Citavi Bibliography Subheading 3 Znak"/>
    <w:basedOn w:val="TekstprzypisudolnegoZnak"/>
    <w:link w:val="CitaviBibliographySubheading3"/>
    <w:uiPriority w:val="99"/>
    <w:rsid w:val="001A580B"/>
    <w:rPr>
      <w:rFonts w:asciiTheme="majorHAnsi" w:eastAsiaTheme="majorEastAsia" w:hAnsiTheme="majorHAnsi" w:cstheme="majorBidi"/>
      <w:i/>
      <w:iCs/>
      <w:color w:val="365F91" w:themeColor="accent1" w:themeShade="BF"/>
      <w:sz w:val="22"/>
      <w:szCs w:val="22"/>
      <w:lang w:eastAsia="en-US"/>
    </w:rPr>
  </w:style>
  <w:style w:type="character" w:customStyle="1" w:styleId="Nagwek4Znak">
    <w:name w:val="Nagłówek 4 Znak"/>
    <w:basedOn w:val="Domylnaczcionkaakapitu"/>
    <w:link w:val="Nagwek4"/>
    <w:uiPriority w:val="9"/>
    <w:semiHidden/>
    <w:rsid w:val="001A580B"/>
    <w:rPr>
      <w:rFonts w:asciiTheme="majorHAnsi" w:eastAsiaTheme="majorEastAsia" w:hAnsiTheme="majorHAnsi" w:cstheme="majorBidi"/>
      <w:i/>
      <w:iCs/>
      <w:color w:val="365F91" w:themeColor="accent1" w:themeShade="BF"/>
      <w:sz w:val="22"/>
      <w:szCs w:val="22"/>
      <w:lang w:val="en-US" w:eastAsia="en-US"/>
    </w:rPr>
  </w:style>
  <w:style w:type="paragraph" w:customStyle="1" w:styleId="CitaviBibliographySubheading4">
    <w:name w:val="Citavi Bibliography Subheading 4"/>
    <w:basedOn w:val="Nagwek5"/>
    <w:link w:val="CitaviBibliographySubheading4Znak"/>
    <w:uiPriority w:val="99"/>
    <w:rsid w:val="001A580B"/>
    <w:pPr>
      <w:jc w:val="both"/>
      <w:outlineLvl w:val="9"/>
    </w:pPr>
    <w:rPr>
      <w:lang w:val="pl-PL"/>
    </w:rPr>
  </w:style>
  <w:style w:type="character" w:customStyle="1" w:styleId="CitaviBibliographySubheading4Znak">
    <w:name w:val="Citavi Bibliography Subheading 4 Znak"/>
    <w:basedOn w:val="TekstprzypisudolnegoZnak"/>
    <w:link w:val="CitaviBibliographySubheading4"/>
    <w:uiPriority w:val="99"/>
    <w:rsid w:val="001A580B"/>
    <w:rPr>
      <w:rFonts w:asciiTheme="majorHAnsi" w:eastAsiaTheme="majorEastAsia" w:hAnsiTheme="majorHAnsi" w:cstheme="majorBidi"/>
      <w:color w:val="365F91" w:themeColor="accent1" w:themeShade="BF"/>
      <w:sz w:val="22"/>
      <w:szCs w:val="22"/>
      <w:lang w:eastAsia="en-US"/>
    </w:rPr>
  </w:style>
  <w:style w:type="character" w:customStyle="1" w:styleId="Nagwek5Znak">
    <w:name w:val="Nagłówek 5 Znak"/>
    <w:basedOn w:val="Domylnaczcionkaakapitu"/>
    <w:link w:val="Nagwek5"/>
    <w:uiPriority w:val="9"/>
    <w:semiHidden/>
    <w:rsid w:val="001A580B"/>
    <w:rPr>
      <w:rFonts w:asciiTheme="majorHAnsi" w:eastAsiaTheme="majorEastAsia" w:hAnsiTheme="majorHAnsi" w:cstheme="majorBidi"/>
      <w:color w:val="365F91" w:themeColor="accent1" w:themeShade="BF"/>
      <w:sz w:val="22"/>
      <w:szCs w:val="22"/>
      <w:lang w:val="en-US" w:eastAsia="en-US"/>
    </w:rPr>
  </w:style>
  <w:style w:type="paragraph" w:customStyle="1" w:styleId="CitaviBibliographySubheading5">
    <w:name w:val="Citavi Bibliography Subheading 5"/>
    <w:basedOn w:val="Nagwek6"/>
    <w:link w:val="CitaviBibliographySubheading5Znak"/>
    <w:uiPriority w:val="99"/>
    <w:rsid w:val="001A580B"/>
    <w:pPr>
      <w:jc w:val="both"/>
      <w:outlineLvl w:val="9"/>
    </w:pPr>
    <w:rPr>
      <w:lang w:val="pl-PL"/>
    </w:rPr>
  </w:style>
  <w:style w:type="character" w:customStyle="1" w:styleId="CitaviBibliographySubheading5Znak">
    <w:name w:val="Citavi Bibliography Subheading 5 Znak"/>
    <w:basedOn w:val="TekstprzypisudolnegoZnak"/>
    <w:link w:val="CitaviBibliographySubheading5"/>
    <w:uiPriority w:val="99"/>
    <w:rsid w:val="001A580B"/>
    <w:rPr>
      <w:rFonts w:asciiTheme="majorHAnsi" w:eastAsiaTheme="majorEastAsia" w:hAnsiTheme="majorHAnsi" w:cstheme="majorBidi"/>
      <w:color w:val="243F60" w:themeColor="accent1" w:themeShade="7F"/>
      <w:sz w:val="22"/>
      <w:szCs w:val="22"/>
      <w:lang w:eastAsia="en-US"/>
    </w:rPr>
  </w:style>
  <w:style w:type="character" w:customStyle="1" w:styleId="Nagwek6Znak">
    <w:name w:val="Nagłówek 6 Znak"/>
    <w:basedOn w:val="Domylnaczcionkaakapitu"/>
    <w:link w:val="Nagwek6"/>
    <w:uiPriority w:val="9"/>
    <w:semiHidden/>
    <w:rsid w:val="001A580B"/>
    <w:rPr>
      <w:rFonts w:asciiTheme="majorHAnsi" w:eastAsiaTheme="majorEastAsia" w:hAnsiTheme="majorHAnsi" w:cstheme="majorBidi"/>
      <w:color w:val="243F60" w:themeColor="accent1" w:themeShade="7F"/>
      <w:sz w:val="22"/>
      <w:szCs w:val="22"/>
      <w:lang w:val="en-US" w:eastAsia="en-US"/>
    </w:rPr>
  </w:style>
  <w:style w:type="paragraph" w:customStyle="1" w:styleId="CitaviBibliographySubheading6">
    <w:name w:val="Citavi Bibliography Subheading 6"/>
    <w:basedOn w:val="Nagwek7"/>
    <w:link w:val="CitaviBibliographySubheading6Znak"/>
    <w:uiPriority w:val="99"/>
    <w:rsid w:val="001A580B"/>
    <w:pPr>
      <w:jc w:val="both"/>
      <w:outlineLvl w:val="9"/>
    </w:pPr>
    <w:rPr>
      <w:lang w:val="pl-PL"/>
    </w:rPr>
  </w:style>
  <w:style w:type="character" w:customStyle="1" w:styleId="CitaviBibliographySubheading6Znak">
    <w:name w:val="Citavi Bibliography Subheading 6 Znak"/>
    <w:basedOn w:val="TekstprzypisudolnegoZnak"/>
    <w:link w:val="CitaviBibliographySubheading6"/>
    <w:uiPriority w:val="99"/>
    <w:rsid w:val="001A580B"/>
    <w:rPr>
      <w:rFonts w:asciiTheme="majorHAnsi" w:eastAsiaTheme="majorEastAsia" w:hAnsiTheme="majorHAnsi" w:cstheme="majorBidi"/>
      <w:i/>
      <w:iCs/>
      <w:color w:val="243F60" w:themeColor="accent1" w:themeShade="7F"/>
      <w:sz w:val="22"/>
      <w:szCs w:val="22"/>
      <w:lang w:eastAsia="en-US"/>
    </w:rPr>
  </w:style>
  <w:style w:type="character" w:customStyle="1" w:styleId="Nagwek7Znak">
    <w:name w:val="Nagłówek 7 Znak"/>
    <w:basedOn w:val="Domylnaczcionkaakapitu"/>
    <w:link w:val="Nagwek7"/>
    <w:uiPriority w:val="9"/>
    <w:semiHidden/>
    <w:rsid w:val="001A580B"/>
    <w:rPr>
      <w:rFonts w:asciiTheme="majorHAnsi" w:eastAsiaTheme="majorEastAsia" w:hAnsiTheme="majorHAnsi" w:cstheme="majorBidi"/>
      <w:i/>
      <w:iCs/>
      <w:color w:val="243F60" w:themeColor="accent1" w:themeShade="7F"/>
      <w:sz w:val="22"/>
      <w:szCs w:val="22"/>
      <w:lang w:val="en-US" w:eastAsia="en-US"/>
    </w:rPr>
  </w:style>
  <w:style w:type="paragraph" w:customStyle="1" w:styleId="CitaviBibliographySubheading7">
    <w:name w:val="Citavi Bibliography Subheading 7"/>
    <w:basedOn w:val="Nagwek8"/>
    <w:link w:val="CitaviBibliographySubheading7Znak"/>
    <w:uiPriority w:val="99"/>
    <w:rsid w:val="001A580B"/>
    <w:pPr>
      <w:jc w:val="both"/>
      <w:outlineLvl w:val="9"/>
    </w:pPr>
    <w:rPr>
      <w:lang w:val="pl-PL"/>
    </w:rPr>
  </w:style>
  <w:style w:type="character" w:customStyle="1" w:styleId="CitaviBibliographySubheading7Znak">
    <w:name w:val="Citavi Bibliography Subheading 7 Znak"/>
    <w:basedOn w:val="TekstprzypisudolnegoZnak"/>
    <w:link w:val="CitaviBibliographySubheading7"/>
    <w:uiPriority w:val="99"/>
    <w:rsid w:val="001A580B"/>
    <w:rPr>
      <w:rFonts w:asciiTheme="majorHAnsi" w:eastAsiaTheme="majorEastAsia" w:hAnsiTheme="majorHAnsi" w:cstheme="majorBidi"/>
      <w:color w:val="272727" w:themeColor="text1" w:themeTint="D8"/>
      <w:sz w:val="21"/>
      <w:szCs w:val="21"/>
      <w:lang w:eastAsia="en-US"/>
    </w:rPr>
  </w:style>
  <w:style w:type="character" w:customStyle="1" w:styleId="Nagwek8Znak">
    <w:name w:val="Nagłówek 8 Znak"/>
    <w:basedOn w:val="Domylnaczcionkaakapitu"/>
    <w:link w:val="Nagwek8"/>
    <w:uiPriority w:val="9"/>
    <w:semiHidden/>
    <w:rsid w:val="001A580B"/>
    <w:rPr>
      <w:rFonts w:asciiTheme="majorHAnsi" w:eastAsiaTheme="majorEastAsia" w:hAnsiTheme="majorHAnsi" w:cstheme="majorBidi"/>
      <w:color w:val="272727" w:themeColor="text1" w:themeTint="D8"/>
      <w:sz w:val="21"/>
      <w:szCs w:val="21"/>
      <w:lang w:val="en-US" w:eastAsia="en-US"/>
    </w:rPr>
  </w:style>
  <w:style w:type="paragraph" w:customStyle="1" w:styleId="CitaviBibliographySubheading8">
    <w:name w:val="Citavi Bibliography Subheading 8"/>
    <w:basedOn w:val="Nagwek9"/>
    <w:link w:val="CitaviBibliographySubheading8Znak"/>
    <w:uiPriority w:val="99"/>
    <w:rsid w:val="001A580B"/>
    <w:pPr>
      <w:jc w:val="both"/>
      <w:outlineLvl w:val="9"/>
    </w:pPr>
    <w:rPr>
      <w:lang w:val="pl-PL"/>
    </w:rPr>
  </w:style>
  <w:style w:type="character" w:customStyle="1" w:styleId="CitaviBibliographySubheading8Znak">
    <w:name w:val="Citavi Bibliography Subheading 8 Znak"/>
    <w:basedOn w:val="TekstprzypisudolnegoZnak"/>
    <w:link w:val="CitaviBibliographySubheading8"/>
    <w:uiPriority w:val="99"/>
    <w:rsid w:val="001A580B"/>
    <w:rPr>
      <w:rFonts w:asciiTheme="majorHAnsi" w:eastAsiaTheme="majorEastAsia" w:hAnsiTheme="majorHAnsi" w:cstheme="majorBidi"/>
      <w:i/>
      <w:iCs/>
      <w:color w:val="272727" w:themeColor="text1" w:themeTint="D8"/>
      <w:sz w:val="21"/>
      <w:szCs w:val="21"/>
      <w:lang w:eastAsia="en-US"/>
    </w:rPr>
  </w:style>
  <w:style w:type="character" w:customStyle="1" w:styleId="Nagwek9Znak">
    <w:name w:val="Nagłówek 9 Znak"/>
    <w:basedOn w:val="Domylnaczcionkaakapitu"/>
    <w:link w:val="Nagwek9"/>
    <w:uiPriority w:val="9"/>
    <w:semiHidden/>
    <w:rsid w:val="001A580B"/>
    <w:rPr>
      <w:rFonts w:asciiTheme="majorHAnsi" w:eastAsiaTheme="majorEastAsia" w:hAnsiTheme="majorHAnsi" w:cstheme="majorBidi"/>
      <w:i/>
      <w:iCs/>
      <w:color w:val="272727" w:themeColor="text1" w:themeTint="D8"/>
      <w:sz w:val="21"/>
      <w:szCs w:val="21"/>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921183">
      <w:bodyDiv w:val="1"/>
      <w:marLeft w:val="0"/>
      <w:marRight w:val="0"/>
      <w:marTop w:val="0"/>
      <w:marBottom w:val="0"/>
      <w:divBdr>
        <w:top w:val="none" w:sz="0" w:space="0" w:color="auto"/>
        <w:left w:val="none" w:sz="0" w:space="0" w:color="auto"/>
        <w:bottom w:val="none" w:sz="0" w:space="0" w:color="auto"/>
        <w:right w:val="none" w:sz="0" w:space="0" w:color="auto"/>
      </w:divBdr>
    </w:div>
    <w:div w:id="361249136">
      <w:bodyDiv w:val="1"/>
      <w:marLeft w:val="0"/>
      <w:marRight w:val="0"/>
      <w:marTop w:val="0"/>
      <w:marBottom w:val="0"/>
      <w:divBdr>
        <w:top w:val="none" w:sz="0" w:space="0" w:color="auto"/>
        <w:left w:val="none" w:sz="0" w:space="0" w:color="auto"/>
        <w:bottom w:val="none" w:sz="0" w:space="0" w:color="auto"/>
        <w:right w:val="none" w:sz="0" w:space="0" w:color="auto"/>
      </w:divBdr>
    </w:div>
    <w:div w:id="1693145876">
      <w:bodyDiv w:val="1"/>
      <w:marLeft w:val="0"/>
      <w:marRight w:val="0"/>
      <w:marTop w:val="0"/>
      <w:marBottom w:val="0"/>
      <w:divBdr>
        <w:top w:val="none" w:sz="0" w:space="0" w:color="auto"/>
        <w:left w:val="none" w:sz="0" w:space="0" w:color="auto"/>
        <w:bottom w:val="none" w:sz="0" w:space="0" w:color="auto"/>
        <w:right w:val="none" w:sz="0" w:space="0" w:color="auto"/>
      </w:divBdr>
    </w:div>
    <w:div w:id="1963152059">
      <w:bodyDiv w:val="1"/>
      <w:marLeft w:val="0"/>
      <w:marRight w:val="0"/>
      <w:marTop w:val="0"/>
      <w:marBottom w:val="0"/>
      <w:divBdr>
        <w:top w:val="none" w:sz="0" w:space="0" w:color="auto"/>
        <w:left w:val="none" w:sz="0" w:space="0" w:color="auto"/>
        <w:bottom w:val="none" w:sz="0" w:space="0" w:color="auto"/>
        <w:right w:val="none" w:sz="0" w:space="0" w:color="auto"/>
      </w:divBdr>
    </w:div>
    <w:div w:id="197744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a22d724-a74c-429e-8f65-d84efe0c20e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kument" ma:contentTypeID="0x010100B5A20500F1554545BC3759C6B187EE69" ma:contentTypeVersion="11" ma:contentTypeDescription="Utwórz nowy dokument." ma:contentTypeScope="" ma:versionID="a561b3af63e875fd5b00cb8f297b6de2">
  <xsd:schema xmlns:xsd="http://www.w3.org/2001/XMLSchema" xmlns:xs="http://www.w3.org/2001/XMLSchema" xmlns:p="http://schemas.microsoft.com/office/2006/metadata/properties" xmlns:ns2="7a22d724-a74c-429e-8f65-d84efe0c20e1" xmlns:ns3="dd8683a0-917e-4bc5-9589-6fb5478a5950" targetNamespace="http://schemas.microsoft.com/office/2006/metadata/properties" ma:root="true" ma:fieldsID="57a686e731eb8bf5fdcede00228d7136" ns2:_="" ns3:_="">
    <xsd:import namespace="7a22d724-a74c-429e-8f65-d84efe0c20e1"/>
    <xsd:import namespace="dd8683a0-917e-4bc5-9589-6fb5478a595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22d724-a74c-429e-8f65-d84efe0c20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Tagi obrazów" ma:readOnly="false" ma:fieldId="{5cf76f15-5ced-4ddc-b409-7134ff3c332f}" ma:taxonomyMulti="true" ma:sspId="a9e0bd78-2840-4b0e-ab90-3cb22b07e5d1" ma:termSetId="09814cd3-568e-fe90-9814-8d621ff8fb84" ma:anchorId="fba54fb3-c3e1-fe81-a776-ca4b69148c4d" ma:open="true" ma:isKeyword="false">
      <xsd:complexType>
        <xsd:sequence>
          <xsd:element ref="pc:Terms" minOccurs="0" maxOccurs="1"/>
        </xsd:sequence>
      </xsd:complex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d8683a0-917e-4bc5-9589-6fb5478a5950" elementFormDefault="qualified">
    <xsd:import namespace="http://schemas.microsoft.com/office/2006/documentManagement/types"/>
    <xsd:import namespace="http://schemas.microsoft.com/office/infopath/2007/PartnerControls"/>
    <xsd:element name="SharedWithUsers" ma:index="15"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Udostępnione dla — szczegóły"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86800D-71DA-4D03-9B16-71838A8007DF}">
  <ds:schemaRefs>
    <ds:schemaRef ds:uri="http://schemas.microsoft.com/office/2006/metadata/properties"/>
    <ds:schemaRef ds:uri="http://schemas.microsoft.com/office/infopath/2007/PartnerControls"/>
    <ds:schemaRef ds:uri="7a22d724-a74c-429e-8f65-d84efe0c20e1"/>
  </ds:schemaRefs>
</ds:datastoreItem>
</file>

<file path=customXml/itemProps2.xml><?xml version="1.0" encoding="utf-8"?>
<ds:datastoreItem xmlns:ds="http://schemas.openxmlformats.org/officeDocument/2006/customXml" ds:itemID="{D7227E52-DB0D-4A96-BF94-7009C8AFCBEF}">
  <ds:schemaRefs>
    <ds:schemaRef ds:uri="http://schemas.microsoft.com/sharepoint/v3/contenttype/forms"/>
  </ds:schemaRefs>
</ds:datastoreItem>
</file>

<file path=customXml/itemProps3.xml><?xml version="1.0" encoding="utf-8"?>
<ds:datastoreItem xmlns:ds="http://schemas.openxmlformats.org/officeDocument/2006/customXml" ds:itemID="{4319A536-869A-4384-89E0-A00748C489AA}">
  <ds:schemaRefs>
    <ds:schemaRef ds:uri="http://schemas.openxmlformats.org/officeDocument/2006/bibliography"/>
  </ds:schemaRefs>
</ds:datastoreItem>
</file>

<file path=customXml/itemProps4.xml><?xml version="1.0" encoding="utf-8"?>
<ds:datastoreItem xmlns:ds="http://schemas.openxmlformats.org/officeDocument/2006/customXml" ds:itemID="{7E03C078-F230-40B1-B896-C7463BB46A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22d724-a74c-429e-8f65-d84efe0c20e1"/>
    <ds:schemaRef ds:uri="dd8683a0-917e-4bc5-9589-6fb5478a595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40</Pages>
  <Words>4737</Words>
  <Characters>28428</Characters>
  <Application>Microsoft Office Word</Application>
  <DocSecurity>0</DocSecurity>
  <Lines>236</Lines>
  <Paragraphs>66</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33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dzio</dc:creator>
  <cp:lastModifiedBy>Bogumił Szady</cp:lastModifiedBy>
  <cp:revision>41</cp:revision>
  <dcterms:created xsi:type="dcterms:W3CDTF">2023-02-26T12:13:00Z</dcterms:created>
  <dcterms:modified xsi:type="dcterms:W3CDTF">2023-07-1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ublikacje</vt:lpwstr>
  </property>
  <property fmtid="{D5CDD505-2E9C-101B-9397-08002B2CF9AE}" pid="3" name="CitaviDocumentProperty_0">
    <vt:lpwstr>c8b23494-f579-4926-94b1-36c2671d68dd</vt:lpwstr>
  </property>
  <property fmtid="{D5CDD505-2E9C-101B-9397-08002B2CF9AE}" pid="4" name="ContentTypeId">
    <vt:lpwstr>0x010100B5A20500F1554545BC3759C6B187EE69</vt:lpwstr>
  </property>
  <property fmtid="{D5CDD505-2E9C-101B-9397-08002B2CF9AE}" pid="5" name="MediaServiceImageTags">
    <vt:lpwstr/>
  </property>
  <property fmtid="{D5CDD505-2E9C-101B-9397-08002B2CF9AE}" pid="6" name="GrammarlyDocumentId">
    <vt:lpwstr>4a25a7a02d4d5a8d83492f573a299017287e122e3c86203ba1ccf0aa32865dda</vt:lpwstr>
  </property>
  <property fmtid="{D5CDD505-2E9C-101B-9397-08002B2CF9AE}" pid="7" name="CitaviDocumentProperty_1">
    <vt:lpwstr>6.14.0.0</vt:lpwstr>
  </property>
  <property fmtid="{D5CDD505-2E9C-101B-9397-08002B2CF9AE}" pid="8" name="CitaviDocumentProperty_8">
    <vt:lpwstr>D:\OneDriveHgisKUL\OneDrive - Katolicki Uniwersytet Lubelski Jana Pawła II\Citavi6\Projects\publikacje\publikacje.ctv6</vt:lpwstr>
  </property>
</Properties>
</file>